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38767" w14:textId="11031472" w:rsidR="008F3F2E" w:rsidRPr="00ED031A" w:rsidRDefault="00074C86" w:rsidP="008F3F2E">
      <w:pPr>
        <w:rPr>
          <w:lang w:val="es-ES_tradnl"/>
        </w:rPr>
      </w:pPr>
      <w:bookmarkStart w:id="0" w:name="_Toc229935382"/>
      <w:bookmarkStart w:id="1" w:name="_Toc229935579"/>
      <w:bookmarkStart w:id="2" w:name="_Toc183968457"/>
      <w:r>
        <w:rPr>
          <w:noProof/>
        </w:rPr>
        <w:drawing>
          <wp:anchor distT="0" distB="0" distL="114300" distR="114300" simplePos="0" relativeHeight="251784704" behindDoc="0" locked="0" layoutInCell="1" allowOverlap="1" wp14:anchorId="7D213BA9" wp14:editId="3DF73528">
            <wp:simplePos x="0" y="0"/>
            <wp:positionH relativeFrom="margin">
              <wp:posOffset>4995545</wp:posOffset>
            </wp:positionH>
            <wp:positionV relativeFrom="paragraph">
              <wp:posOffset>7226147</wp:posOffset>
            </wp:positionV>
            <wp:extent cx="1117850" cy="979980"/>
            <wp:effectExtent l="0" t="0" r="6350" b="0"/>
            <wp:wrapNone/>
            <wp:docPr id="3629" name="Imagen 3629" descr="Resultado de imagen de universidad sevi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n de universidad sevill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17850" cy="9799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3680" behindDoc="0" locked="0" layoutInCell="1" allowOverlap="1" wp14:anchorId="0292BFED" wp14:editId="5E33A2C3">
            <wp:simplePos x="0" y="0"/>
            <wp:positionH relativeFrom="column">
              <wp:posOffset>1404729</wp:posOffset>
            </wp:positionH>
            <wp:positionV relativeFrom="paragraph">
              <wp:posOffset>9141766</wp:posOffset>
            </wp:positionV>
            <wp:extent cx="1285008" cy="516509"/>
            <wp:effectExtent l="0" t="0" r="0" b="0"/>
            <wp:wrapNone/>
            <wp:docPr id="3628" name="Imagen 3628" descr="http://eip.us.es/sites/vposgrado.us.es/files/danlan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eip.us.es/sites/vposgrado.us.es/files/danland_logo.png"/>
                    <pic:cNvPicPr>
                      <a:picLocks noChangeAspect="1" noChangeArrowheads="1"/>
                    </pic:cNvPicPr>
                  </pic:nvPicPr>
                  <pic:blipFill rotWithShape="1">
                    <a:blip r:embed="rId10">
                      <a:extLst>
                        <a:ext uri="{28A0092B-C50C-407E-A947-70E740481C1C}">
                          <a14:useLocalDpi xmlns:a14="http://schemas.microsoft.com/office/drawing/2010/main" val="0"/>
                        </a:ext>
                      </a:extLst>
                    </a:blip>
                    <a:srcRect r="66073" b="28294"/>
                    <a:stretch/>
                  </pic:blipFill>
                  <pic:spPr bwMode="auto">
                    <a:xfrm>
                      <a:off x="0" y="0"/>
                      <a:ext cx="1285008" cy="5165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1632" behindDoc="0" locked="0" layoutInCell="1" allowOverlap="1" wp14:anchorId="758D2273" wp14:editId="3E341E59">
            <wp:simplePos x="0" y="0"/>
            <wp:positionH relativeFrom="column">
              <wp:posOffset>-889544</wp:posOffset>
            </wp:positionH>
            <wp:positionV relativeFrom="paragraph">
              <wp:posOffset>6703967</wp:posOffset>
            </wp:positionV>
            <wp:extent cx="1270062" cy="2045970"/>
            <wp:effectExtent l="0" t="0" r="6350" b="0"/>
            <wp:wrapNone/>
            <wp:docPr id="23" name="Imagen 23" descr="Resultado de imagen de rectorado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sultado de imagen de rectorado us"/>
                    <pic:cNvPicPr>
                      <a:picLocks noChangeAspect="1" noChangeArrowheads="1"/>
                    </pic:cNvPicPr>
                  </pic:nvPicPr>
                  <pic:blipFill rotWithShape="1">
                    <a:blip r:embed="rId11">
                      <a:extLst>
                        <a:ext uri="{28A0092B-C50C-407E-A947-70E740481C1C}">
                          <a14:useLocalDpi xmlns:a14="http://schemas.microsoft.com/office/drawing/2010/main" val="0"/>
                        </a:ext>
                      </a:extLst>
                    </a:blip>
                    <a:srcRect l="2817" t="464" r="4132" b="1388"/>
                    <a:stretch/>
                  </pic:blipFill>
                  <pic:spPr bwMode="auto">
                    <a:xfrm>
                      <a:off x="0" y="0"/>
                      <a:ext cx="1271966" cy="20490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1326">
        <w:rPr>
          <w:noProof/>
        </w:rPr>
        <w:drawing>
          <wp:anchor distT="0" distB="0" distL="114300" distR="114300" simplePos="0" relativeHeight="251782656" behindDoc="1" locked="0" layoutInCell="1" allowOverlap="1" wp14:anchorId="1BED9CBE" wp14:editId="5BD5900A">
            <wp:simplePos x="0" y="0"/>
            <wp:positionH relativeFrom="page">
              <wp:posOffset>10886</wp:posOffset>
            </wp:positionH>
            <wp:positionV relativeFrom="paragraph">
              <wp:posOffset>-720090</wp:posOffset>
            </wp:positionV>
            <wp:extent cx="7597775" cy="10751207"/>
            <wp:effectExtent l="0" t="0" r="3175" b="0"/>
            <wp:wrapNone/>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01455" cy="10756414"/>
                    </a:xfrm>
                    <a:prstGeom prst="rect">
                      <a:avLst/>
                    </a:prstGeom>
                    <a:noFill/>
                    <a:ln>
                      <a:noFill/>
                    </a:ln>
                  </pic:spPr>
                </pic:pic>
              </a:graphicData>
            </a:graphic>
            <wp14:sizeRelH relativeFrom="page">
              <wp14:pctWidth>0</wp14:pctWidth>
            </wp14:sizeRelH>
            <wp14:sizeRelV relativeFrom="page">
              <wp14:pctHeight>0</wp14:pctHeight>
            </wp14:sizeRelV>
          </wp:anchor>
        </w:drawing>
      </w:r>
      <w:r w:rsidR="00C05494" w:rsidRPr="00C05494">
        <w:drawing>
          <wp:anchor distT="0" distB="0" distL="114300" distR="114300" simplePos="0" relativeHeight="251780608" behindDoc="0" locked="0" layoutInCell="1" allowOverlap="1" wp14:anchorId="7D9F517A" wp14:editId="083DB6A9">
            <wp:simplePos x="0" y="0"/>
            <wp:positionH relativeFrom="page">
              <wp:posOffset>4238625</wp:posOffset>
            </wp:positionH>
            <wp:positionV relativeFrom="paragraph">
              <wp:posOffset>8881110</wp:posOffset>
            </wp:positionV>
            <wp:extent cx="1604010" cy="820015"/>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04010" cy="820015"/>
                    </a:xfrm>
                    <a:prstGeom prst="rect">
                      <a:avLst/>
                    </a:prstGeom>
                  </pic:spPr>
                </pic:pic>
              </a:graphicData>
            </a:graphic>
            <wp14:sizeRelH relativeFrom="page">
              <wp14:pctWidth>0</wp14:pctWidth>
            </wp14:sizeRelH>
            <wp14:sizeRelV relativeFrom="page">
              <wp14:pctHeight>0</wp14:pctHeight>
            </wp14:sizeRelV>
          </wp:anchor>
        </w:drawing>
      </w:r>
      <w:r w:rsidR="00C05494" w:rsidRPr="00ED031A">
        <w:rPr>
          <w:noProof/>
          <w:lang w:eastAsia="es-ES"/>
          <w14:ligatures w14:val="none"/>
          <w14:cntxtAlts w14:val="0"/>
        </w:rPr>
        <mc:AlternateContent>
          <mc:Choice Requires="wps">
            <w:drawing>
              <wp:anchor distT="0" distB="0" distL="114300" distR="114300" simplePos="0" relativeHeight="251605504" behindDoc="0" locked="0" layoutInCell="1" allowOverlap="1" wp14:anchorId="7C7EF095" wp14:editId="603BD14F">
                <wp:simplePos x="0" y="0"/>
                <wp:positionH relativeFrom="page">
                  <wp:posOffset>1514475</wp:posOffset>
                </wp:positionH>
                <wp:positionV relativeFrom="page">
                  <wp:posOffset>866774</wp:posOffset>
                </wp:positionV>
                <wp:extent cx="5364480" cy="1876425"/>
                <wp:effectExtent l="0" t="0" r="0" b="0"/>
                <wp:wrapNone/>
                <wp:docPr id="3638" name="Rectangle 3638"/>
                <wp:cNvGraphicFramePr/>
                <a:graphic xmlns:a="http://schemas.openxmlformats.org/drawingml/2006/main">
                  <a:graphicData uri="http://schemas.microsoft.com/office/word/2010/wordprocessingShape">
                    <wps:wsp>
                      <wps:cNvSpPr/>
                      <wps:spPr>
                        <a:xfrm>
                          <a:off x="0" y="0"/>
                          <a:ext cx="5364480" cy="1876425"/>
                        </a:xfrm>
                        <a:prstGeom prst="rect">
                          <a:avLst/>
                        </a:prstGeom>
                        <a:ln>
                          <a:noFill/>
                        </a:ln>
                      </wps:spPr>
                      <wps:txbx>
                        <w:txbxContent>
                          <w:p w14:paraId="39C11523" w14:textId="7F3B31D9" w:rsidR="00C05494" w:rsidRPr="006A5DED" w:rsidRDefault="00C05494" w:rsidP="006A5DED">
                            <w:pPr>
                              <w:pStyle w:val="portadaproyecto"/>
                            </w:pPr>
                            <w:r w:rsidRPr="006A5DED">
                              <w:t xml:space="preserve">Trabajo Fin de </w:t>
                            </w:r>
                            <w:r>
                              <w:t>Máster</w:t>
                            </w:r>
                          </w:p>
                          <w:p w14:paraId="606ADB57" w14:textId="395EAC5B" w:rsidR="00C05494" w:rsidRPr="00E07F6F" w:rsidRDefault="00C05494"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wps:txbx>
                      <wps:bodyPr horzOverflow="overflow" lIns="0" tIns="0" rIns="0" bIns="0" rtlCol="0">
                        <a:noAutofit/>
                      </wps:bodyPr>
                    </wps:wsp>
                  </a:graphicData>
                </a:graphic>
                <wp14:sizeRelV relativeFrom="margin">
                  <wp14:pctHeight>0</wp14:pctHeight>
                </wp14:sizeRelV>
              </wp:anchor>
            </w:drawing>
          </mc:Choice>
          <mc:Fallback>
            <w:pict>
              <v:rect w14:anchorId="7C7EF095" id="Rectangle 3638" o:spid="_x0000_s1026" style="position:absolute;left:0;text-align:left;margin-left:119.25pt;margin-top:68.25pt;width:422.4pt;height:147.75pt;z-index:251605504;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" filled="f" stroked="f">
                <v:textbox inset="0,0,0,0">
                  <w:txbxContent>
                    <w:p w14:paraId="39C11523" w14:textId="7F3B31D9" w:rsidR="00C05494" w:rsidRPr="006A5DED" w:rsidRDefault="00C05494" w:rsidP="006A5DED">
                      <w:pPr>
                        <w:pStyle w:val="portadaproyecto"/>
                      </w:pPr>
                      <w:r w:rsidRPr="006A5DED">
                        <w:t xml:space="preserve">Trabajo Fin de </w:t>
                      </w:r>
                      <w:r>
                        <w:t>Máster</w:t>
                      </w:r>
                    </w:p>
                    <w:p w14:paraId="606ADB57" w14:textId="395EAC5B" w:rsidR="00C05494" w:rsidRPr="00E07F6F" w:rsidRDefault="00C05494" w:rsidP="008F3F2E">
                      <w:pPr>
                        <w:spacing w:after="0" w:line="276" w:lineRule="auto"/>
                        <w:jc w:val="left"/>
                        <w:rPr>
                          <w:sz w:val="44"/>
                          <w:szCs w:val="44"/>
                        </w:rPr>
                      </w:pPr>
                      <w:r w:rsidRPr="00C05494">
                        <w:rPr>
                          <w:rFonts w:cs="Times New Roman"/>
                          <w:sz w:val="42"/>
                          <w:szCs w:val="42"/>
                        </w:rPr>
                        <w:t>Máster Universitario en Profesorado en Enseñanza Secundaria Obligatoria y Bachillerato Formación Profesional y Enseñanzas de Idiomas (MAES)</w:t>
                      </w:r>
                    </w:p>
                  </w:txbxContent>
                </v:textbox>
                <w10:wrap anchorx="page" anchory="page"/>
              </v:rect>
            </w:pict>
          </mc:Fallback>
        </mc:AlternateContent>
      </w:r>
      <w:r w:rsidR="00AD1C03" w:rsidRPr="00ED031A">
        <w:rPr>
          <w:rFonts w:cs="Times New Roman"/>
          <w:noProof/>
          <w:lang w:eastAsia="es-ES"/>
          <w14:ligatures w14:val="none"/>
          <w14:cntxtAlts w14:val="0"/>
        </w:rPr>
        <mc:AlternateContent>
          <mc:Choice Requires="wps">
            <w:drawing>
              <wp:anchor distT="0" distB="0" distL="114300" distR="114300" simplePos="0" relativeHeight="251640320" behindDoc="0" locked="0" layoutInCell="1" allowOverlap="1" wp14:anchorId="00F7EBA0" wp14:editId="4C779F24">
                <wp:simplePos x="0" y="0"/>
                <wp:positionH relativeFrom="page">
                  <wp:posOffset>1514474</wp:posOffset>
                </wp:positionH>
                <wp:positionV relativeFrom="page">
                  <wp:posOffset>5934075</wp:posOffset>
                </wp:positionV>
                <wp:extent cx="2562225" cy="655320"/>
                <wp:effectExtent l="0" t="0" r="0" b="0"/>
                <wp:wrapNone/>
                <wp:docPr id="3664" name="Rectangle 3664"/>
                <wp:cNvGraphicFramePr/>
                <a:graphic xmlns:a="http://schemas.openxmlformats.org/drawingml/2006/main">
                  <a:graphicData uri="http://schemas.microsoft.com/office/word/2010/wordprocessingShape">
                    <wps:wsp>
                      <wps:cNvSpPr/>
                      <wps:spPr>
                        <a:xfrm>
                          <a:off x="0" y="0"/>
                          <a:ext cx="2562225" cy="655320"/>
                        </a:xfrm>
                        <a:prstGeom prst="rect">
                          <a:avLst/>
                        </a:prstGeom>
                        <a:ln>
                          <a:noFill/>
                        </a:ln>
                      </wps:spPr>
                      <wps:txbx>
                        <w:txbxContent>
                          <w:p w14:paraId="295D4E3D" w14:textId="32CEFCC6" w:rsidR="00C05494" w:rsidRPr="00E07F6F" w:rsidRDefault="00C05494"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C05494" w:rsidRPr="00E07F6F" w:rsidRDefault="00C05494"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wps:txbx>
                      <wps:bodyPr horzOverflow="overflow" wrap="square" lIns="0" tIns="0" rIns="0" bIns="0" rtlCol="0">
                        <a:noAutofit/>
                      </wps:bodyPr>
                    </wps:wsp>
                  </a:graphicData>
                </a:graphic>
                <wp14:sizeRelH relativeFrom="margin">
                  <wp14:pctWidth>0</wp14:pctWidth>
                </wp14:sizeRelH>
              </wp:anchor>
            </w:drawing>
          </mc:Choice>
          <mc:Fallback>
            <w:pict>
              <v:rect w14:anchorId="00F7EBA0" id="Rectangle 3664" o:spid="_x0000_s1027" style="position:absolute;left:0;text-align:left;margin-left:119.25pt;margin-top:467.25pt;width:201.75pt;height:51.6pt;z-index:251640320;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" filled="f" stroked="f">
                <v:textbox inset="0,0,0,0">
                  <w:txbxContent>
                    <w:p w14:paraId="295D4E3D" w14:textId="32CEFCC6" w:rsidR="00C05494" w:rsidRPr="00E07F6F" w:rsidRDefault="00C05494" w:rsidP="00E07F6F">
                      <w:pPr>
                        <w:rPr>
                          <w:rStyle w:val="portadaautoresCar"/>
                          <w:rFonts w:eastAsiaTheme="majorEastAsia"/>
                          <w:sz w:val="30"/>
                          <w:szCs w:val="30"/>
                        </w:rPr>
                      </w:pPr>
                      <w:r w:rsidRPr="00E07F6F">
                        <w:rPr>
                          <w:rStyle w:val="portadaautoresCar"/>
                          <w:rFonts w:eastAsiaTheme="majorEastAsia"/>
                          <w:sz w:val="30"/>
                          <w:szCs w:val="30"/>
                        </w:rPr>
                        <w:t xml:space="preserve">Autor: </w:t>
                      </w:r>
                      <w:r>
                        <w:rPr>
                          <w:rStyle w:val="portadaautoresCar"/>
                          <w:rFonts w:eastAsiaTheme="majorEastAsia"/>
                          <w:sz w:val="30"/>
                          <w:szCs w:val="30"/>
                        </w:rPr>
                        <w:t>Gabriel Rodríguez Flores</w:t>
                      </w:r>
                    </w:p>
                    <w:p w14:paraId="63321764" w14:textId="65BE0E55" w:rsidR="00C05494" w:rsidRPr="00E07F6F" w:rsidRDefault="00C05494" w:rsidP="00E07F6F">
                      <w:pPr>
                        <w:rPr>
                          <w:rStyle w:val="portadaautoresCar"/>
                          <w:rFonts w:eastAsiaTheme="majorEastAsia"/>
                          <w:sz w:val="30"/>
                          <w:szCs w:val="30"/>
                        </w:rPr>
                      </w:pPr>
                      <w:r w:rsidRPr="00E07F6F">
                        <w:rPr>
                          <w:rStyle w:val="portadaautoresCar"/>
                          <w:rFonts w:eastAsiaTheme="majorEastAsia"/>
                          <w:sz w:val="30"/>
                          <w:szCs w:val="30"/>
                        </w:rPr>
                        <w:t xml:space="preserve">Tutor: </w:t>
                      </w:r>
                      <w:r>
                        <w:rPr>
                          <w:rStyle w:val="portadaautoresCar"/>
                          <w:rFonts w:eastAsiaTheme="majorEastAsia"/>
                          <w:sz w:val="30"/>
                          <w:szCs w:val="30"/>
                        </w:rPr>
                        <w:t>Fernando Muñoz Chavero</w:t>
                      </w:r>
                    </w:p>
                  </w:txbxContent>
                </v:textbox>
                <w10:wrap anchorx="page" anchory="page"/>
              </v:rect>
            </w:pict>
          </mc:Fallback>
        </mc:AlternateContent>
      </w:r>
      <w:r w:rsidR="00E07F6F" w:rsidRPr="00ED031A">
        <w:rPr>
          <w:noProof/>
          <w:lang w:eastAsia="es-ES"/>
          <w14:ligatures w14:val="none"/>
          <w14:cntxtAlts w14:val="0"/>
        </w:rPr>
        <mc:AlternateContent>
          <mc:Choice Requires="wps">
            <w:drawing>
              <wp:anchor distT="0" distB="0" distL="114300" distR="114300" simplePos="0" relativeHeight="251622912" behindDoc="0" locked="0" layoutInCell="1" allowOverlap="1" wp14:anchorId="2019D75A" wp14:editId="0B8C2748">
                <wp:simplePos x="0" y="0"/>
                <wp:positionH relativeFrom="page">
                  <wp:posOffset>1515110</wp:posOffset>
                </wp:positionH>
                <wp:positionV relativeFrom="page">
                  <wp:posOffset>4636135</wp:posOffset>
                </wp:positionV>
                <wp:extent cx="5719445" cy="1187450"/>
                <wp:effectExtent l="0" t="0" r="0" b="0"/>
                <wp:wrapNone/>
                <wp:docPr id="3645" name="Rectangle 3645"/>
                <wp:cNvGraphicFramePr/>
                <a:graphic xmlns:a="http://schemas.openxmlformats.org/drawingml/2006/main">
                  <a:graphicData uri="http://schemas.microsoft.com/office/word/2010/wordprocessingShape">
                    <wps:wsp>
                      <wps:cNvSpPr/>
                      <wps:spPr>
                        <a:xfrm>
                          <a:off x="0" y="0"/>
                          <a:ext cx="5719445" cy="1187450"/>
                        </a:xfrm>
                        <a:prstGeom prst="rect">
                          <a:avLst/>
                        </a:prstGeom>
                        <a:ln>
                          <a:noFill/>
                        </a:ln>
                      </wps:spPr>
                      <wps:txbx>
                        <w:txbxContent>
                          <w:sdt>
                            <w:sdtPr>
                              <w:rPr>
                                <w:lang w:val="es-ES_tradnl"/>
                              </w:rPr>
                              <w:alias w:val="Título"/>
                              <w:tag w:val=""/>
                              <w:id w:val="-782112574"/>
                              <w:dataBinding w:prefixMappings="xmlns:ns0='http://purl.org/dc/elements/1.1/' xmlns:ns1='http://schemas.openxmlformats.org/package/2006/metadata/core-properties' " w:xpath="/ns1:coreProperties[1]/ns0:title[1]" w:storeItemID="{6C3C8BC8-F283-45AE-878A-BAB7291924A1}"/>
                              <w:text/>
                            </w:sdtPr>
                            <w:sdtContent>
                              <w:p w14:paraId="2F2BD31A" w14:textId="24A10394" w:rsidR="00C05494" w:rsidRPr="00E07F6F" w:rsidRDefault="00EF2736" w:rsidP="006A5DED">
                                <w:pPr>
                                  <w:pStyle w:val="portadaproyecto"/>
                                </w:pPr>
                                <w:r>
                                  <w:rPr>
                                    <w:lang w:val="es-ES_tradnl"/>
                                  </w:rPr>
                                  <w:t>Título :)</w:t>
                                </w:r>
                              </w:p>
                            </w:sdtContent>
                          </w:sdt>
                        </w:txbxContent>
                      </wps:txbx>
                      <wps:bodyPr horzOverflow="overflow" wrap="square" lIns="0" tIns="0" rIns="0" bIns="0" rtlCol="0">
                        <a:noAutofit/>
                      </wps:bodyPr>
                    </wps:wsp>
                  </a:graphicData>
                </a:graphic>
                <wp14:sizeRelH relativeFrom="margin">
                  <wp14:pctWidth>0</wp14:pctWidth>
                </wp14:sizeRelH>
              </wp:anchor>
            </w:drawing>
          </mc:Choice>
          <mc:Fallback>
            <w:pict>
              <v:rect w14:anchorId="2019D75A" id="Rectangle 3645" o:spid="_x0000_s1028" style="position:absolute;left:0;text-align:left;margin-left:119.3pt;margin-top:365.05pt;width:450.35pt;height:93.5pt;z-index:251622912;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" filled="f" stroked="f">
                <v:textbox inset="0,0,0,0">
                  <w:txbxContent>
                    <w:sdt>
                      <w:sdtPr>
                        <w:rPr>
                          <w:lang w:val="es-ES_tradnl"/>
                        </w:rPr>
                        <w:alias w:val="Título"/>
                        <w:tag w:val=""/>
                        <w:id w:val="-782112574"/>
                        <w:dataBinding w:prefixMappings="xmlns:ns0='http://purl.org/dc/elements/1.1/' xmlns:ns1='http://schemas.openxmlformats.org/package/2006/metadata/core-properties' " w:xpath="/ns1:coreProperties[1]/ns0:title[1]" w:storeItemID="{6C3C8BC8-F283-45AE-878A-BAB7291924A1}"/>
                        <w:text/>
                      </w:sdtPr>
                      <w:sdtContent>
                        <w:p w14:paraId="2F2BD31A" w14:textId="24A10394" w:rsidR="00C05494" w:rsidRPr="00E07F6F" w:rsidRDefault="00EF2736" w:rsidP="006A5DED">
                          <w:pPr>
                            <w:pStyle w:val="portadaproyecto"/>
                          </w:pPr>
                          <w:r>
                            <w:rPr>
                              <w:lang w:val="es-ES_tradnl"/>
                            </w:rPr>
                            <w:t>Título :)</w:t>
                          </w:r>
                        </w:p>
                      </w:sdtContent>
                    </w:sdt>
                  </w:txbxContent>
                </v:textbox>
                <w10:wrap anchorx="page" anchory="page"/>
              </v:rect>
            </w:pict>
          </mc:Fallback>
        </mc:AlternateContent>
      </w:r>
      <w:r w:rsidR="00140AB6" w:rsidRPr="00ED031A">
        <w:rPr>
          <w:noProof/>
          <w:lang w:eastAsia="es-ES"/>
          <w14:ligatures w14:val="none"/>
          <w14:cntxtAlts w14:val="0"/>
        </w:rPr>
        <mc:AlternateContent>
          <mc:Choice Requires="wps">
            <w:drawing>
              <wp:anchor distT="0" distB="0" distL="114300" distR="114300" simplePos="0" relativeHeight="251657728" behindDoc="0" locked="0" layoutInCell="1" allowOverlap="1" wp14:anchorId="4869AD15" wp14:editId="08973AA2">
                <wp:simplePos x="0" y="0"/>
                <wp:positionH relativeFrom="page">
                  <wp:posOffset>2054860</wp:posOffset>
                </wp:positionH>
                <wp:positionV relativeFrom="page">
                  <wp:posOffset>7883525</wp:posOffset>
                </wp:positionV>
                <wp:extent cx="3709035" cy="690880"/>
                <wp:effectExtent l="0" t="0" r="0" b="0"/>
                <wp:wrapTopAndBottom/>
                <wp:docPr id="3668" name="Rectangle 3668"/>
                <wp:cNvGraphicFramePr/>
                <a:graphic xmlns:a="http://schemas.openxmlformats.org/drawingml/2006/main">
                  <a:graphicData uri="http://schemas.microsoft.com/office/word/2010/wordprocessingShape">
                    <wps:wsp>
                      <wps:cNvSpPr/>
                      <wps:spPr>
                        <a:xfrm>
                          <a:off x="0" y="0"/>
                          <a:ext cx="3709035" cy="690880"/>
                        </a:xfrm>
                        <a:prstGeom prst="rect">
                          <a:avLst/>
                        </a:prstGeom>
                        <a:ln>
                          <a:noFill/>
                        </a:ln>
                      </wps:spPr>
                      <wps:txbx>
                        <w:txbxContent>
                          <w:p w14:paraId="219872DE" w14:textId="0634B143" w:rsidR="00C05494" w:rsidRPr="006A5DED" w:rsidRDefault="00C05494" w:rsidP="006A5DED">
                            <w:pPr>
                              <w:pStyle w:val="portadadepartamento"/>
                            </w:pPr>
                            <w:r w:rsidRPr="006A5DED">
                              <w:t xml:space="preserve">Departamento de </w:t>
                            </w:r>
                            <w:r>
                              <w:t>Ingeniería Gráfica</w:t>
                            </w:r>
                          </w:p>
                          <w:p w14:paraId="4D81E2E7" w14:textId="55B09C54" w:rsidR="00C05494" w:rsidRPr="006A5DED" w:rsidRDefault="00C05494" w:rsidP="006A5DED">
                            <w:pPr>
                              <w:pStyle w:val="portadadepartamento"/>
                            </w:pPr>
                            <w:r w:rsidRPr="006A5DED">
                              <w:t xml:space="preserve">Escuela </w:t>
                            </w:r>
                            <w:r w:rsidR="00542ED9">
                              <w:t>Internacional de Postgrado</w:t>
                            </w:r>
                          </w:p>
                          <w:p w14:paraId="59D875FD" w14:textId="2C3FD023" w:rsidR="00C05494" w:rsidRPr="006A5DED" w:rsidRDefault="00C05494" w:rsidP="006A5DED">
                            <w:pPr>
                              <w:pStyle w:val="portadadepartamento"/>
                            </w:pPr>
                            <w:r w:rsidRPr="006A5DED">
                              <w:t>Universidad de Sevilla</w:t>
                            </w:r>
                          </w:p>
                          <w:p w14:paraId="6033548F" w14:textId="77777777" w:rsidR="00C05494" w:rsidRPr="006A5DED" w:rsidRDefault="00C05494" w:rsidP="006A5DED">
                            <w:pPr>
                              <w:pStyle w:val="portadadepartamento"/>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869AD15" id="Rectangle 3668" o:spid="_x0000_s1029" style="position:absolute;left:0;text-align:left;margin-left:161.8pt;margin-top:620.75pt;width:292.05pt;height:54.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" filled="f" stroked="f">
                <v:textbox inset="0,0,0,0">
                  <w:txbxContent>
                    <w:p w14:paraId="219872DE" w14:textId="0634B143" w:rsidR="00C05494" w:rsidRPr="006A5DED" w:rsidRDefault="00C05494" w:rsidP="006A5DED">
                      <w:pPr>
                        <w:pStyle w:val="portadadepartamento"/>
                      </w:pPr>
                      <w:r w:rsidRPr="006A5DED">
                        <w:t xml:space="preserve">Departamento de </w:t>
                      </w:r>
                      <w:r>
                        <w:t>Ingeniería Gráfica</w:t>
                      </w:r>
                    </w:p>
                    <w:p w14:paraId="4D81E2E7" w14:textId="55B09C54" w:rsidR="00C05494" w:rsidRPr="006A5DED" w:rsidRDefault="00C05494" w:rsidP="006A5DED">
                      <w:pPr>
                        <w:pStyle w:val="portadadepartamento"/>
                      </w:pPr>
                      <w:r w:rsidRPr="006A5DED">
                        <w:t xml:space="preserve">Escuela </w:t>
                      </w:r>
                      <w:r w:rsidR="00542ED9">
                        <w:t>Internacional de Postgrado</w:t>
                      </w:r>
                    </w:p>
                    <w:p w14:paraId="59D875FD" w14:textId="2C3FD023" w:rsidR="00C05494" w:rsidRPr="006A5DED" w:rsidRDefault="00C05494" w:rsidP="006A5DED">
                      <w:pPr>
                        <w:pStyle w:val="portadadepartamento"/>
                      </w:pPr>
                      <w:r w:rsidRPr="006A5DED">
                        <w:t>Universidad de Sevilla</w:t>
                      </w:r>
                    </w:p>
                    <w:p w14:paraId="6033548F" w14:textId="77777777" w:rsidR="00C05494" w:rsidRPr="006A5DED" w:rsidRDefault="00C05494" w:rsidP="006A5DED">
                      <w:pPr>
                        <w:pStyle w:val="portadadepartamento"/>
                      </w:pPr>
                    </w:p>
                  </w:txbxContent>
                </v:textbox>
                <w10:wrap type="topAndBottom" anchorx="page" anchory="page"/>
              </v:rect>
            </w:pict>
          </mc:Fallback>
        </mc:AlternateContent>
      </w:r>
      <w:r w:rsidR="006C66E3" w:rsidRPr="00ED031A">
        <w:rPr>
          <w:noProof/>
          <w:lang w:eastAsia="es-ES"/>
        </w:rPr>
        <w:drawing>
          <wp:anchor distT="0" distB="0" distL="114300" distR="114300" simplePos="0" relativeHeight="251724288" behindDoc="0" locked="0" layoutInCell="1" allowOverlap="1" wp14:anchorId="561629C8" wp14:editId="2FE1BA13">
            <wp:simplePos x="0" y="0"/>
            <wp:positionH relativeFrom="column">
              <wp:posOffset>5600700</wp:posOffset>
            </wp:positionH>
            <wp:positionV relativeFrom="paragraph">
              <wp:posOffset>-2328545</wp:posOffset>
            </wp:positionV>
            <wp:extent cx="914400" cy="1148080"/>
            <wp:effectExtent l="0" t="0" r="0" b="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14400" cy="1148080"/>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C34D06" w:rsidRPr="00ED031A">
        <w:rPr>
          <w:noProof/>
          <w:lang w:eastAsia="es-ES"/>
          <w14:ligatures w14:val="none"/>
          <w14:cntxtAlts w14:val="0"/>
        </w:rPr>
        <mc:AlternateContent>
          <mc:Choice Requires="wps">
            <w:drawing>
              <wp:anchor distT="0" distB="0" distL="114300" distR="114300" simplePos="0" relativeHeight="251675136" behindDoc="0" locked="0" layoutInCell="1" allowOverlap="1" wp14:anchorId="103FBD08" wp14:editId="0A5EDAED">
                <wp:simplePos x="0" y="0"/>
                <wp:positionH relativeFrom="page">
                  <wp:posOffset>2962911</wp:posOffset>
                </wp:positionH>
                <wp:positionV relativeFrom="page">
                  <wp:posOffset>8664576</wp:posOffset>
                </wp:positionV>
                <wp:extent cx="1714499" cy="152400"/>
                <wp:effectExtent l="0" t="0" r="0" b="0"/>
                <wp:wrapTopAndBottom/>
                <wp:docPr id="3684" name="Rectangle 3684"/>
                <wp:cNvGraphicFramePr/>
                <a:graphic xmlns:a="http://schemas.openxmlformats.org/drawingml/2006/main">
                  <a:graphicData uri="http://schemas.microsoft.com/office/word/2010/wordprocessingShape">
                    <wps:wsp>
                      <wps:cNvSpPr/>
                      <wps:spPr>
                        <a:xfrm>
                          <a:off x="0" y="0"/>
                          <a:ext cx="1714499" cy="152400"/>
                        </a:xfrm>
                        <a:prstGeom prst="rect">
                          <a:avLst/>
                        </a:prstGeom>
                        <a:ln>
                          <a:noFill/>
                        </a:ln>
                      </wps:spPr>
                      <wps:txbx>
                        <w:txbxContent>
                          <w:p w14:paraId="111AA59D" w14:textId="08B9223C" w:rsidR="00C05494" w:rsidRDefault="00C05494" w:rsidP="006A5DED">
                            <w:pPr>
                              <w:pStyle w:val="portadafecha"/>
                            </w:pPr>
                            <w:r w:rsidRPr="006A5DED">
                              <w:t>Sevilla, 201</w:t>
                            </w:r>
                            <w:r w:rsidR="00542ED9">
                              <w:t>9</w:t>
                            </w:r>
                          </w:p>
                          <w:p w14:paraId="41630368" w14:textId="77777777" w:rsidR="00542ED9" w:rsidRPr="006A5DED" w:rsidRDefault="00542ED9" w:rsidP="006A5DED">
                            <w:pPr>
                              <w:pStyle w:val="portadafecha"/>
                            </w:pPr>
                          </w:p>
                        </w:txbxContent>
                      </wps:txbx>
                      <wps:bodyPr horzOverflow="overflow"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103FBD08" id="Rectangle 3684" o:spid="_x0000_s1030" style="position:absolute;left:0;text-align:left;margin-left:233.3pt;margin-top:682.25pt;width:135pt;height:12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" filled="f" stroked="f">
                <v:textbox inset="0,0,0,0">
                  <w:txbxContent>
                    <w:p w14:paraId="111AA59D" w14:textId="08B9223C" w:rsidR="00C05494" w:rsidRDefault="00C05494" w:rsidP="006A5DED">
                      <w:pPr>
                        <w:pStyle w:val="portadafecha"/>
                      </w:pPr>
                      <w:r w:rsidRPr="006A5DED">
                        <w:t>Sevilla, 201</w:t>
                      </w:r>
                      <w:r w:rsidR="00542ED9">
                        <w:t>9</w:t>
                      </w:r>
                    </w:p>
                    <w:p w14:paraId="41630368" w14:textId="77777777" w:rsidR="00542ED9" w:rsidRPr="006A5DED" w:rsidRDefault="00542ED9" w:rsidP="006A5DED">
                      <w:pPr>
                        <w:pStyle w:val="portadafecha"/>
                      </w:pPr>
                    </w:p>
                  </w:txbxContent>
                </v:textbox>
                <w10:wrap type="topAndBottom" anchorx="page" anchory="page"/>
              </v:rect>
            </w:pict>
          </mc:Fallback>
        </mc:AlternateContent>
      </w:r>
      <w:r w:rsidR="008F3F2E" w:rsidRPr="00ED031A">
        <w:rPr>
          <w:lang w:val="es-ES_tradnl"/>
        </w:rPr>
        <w:br w:type="page"/>
      </w:r>
    </w:p>
    <w:p w14:paraId="36537BC5" w14:textId="40665F3C" w:rsidR="00457198" w:rsidRDefault="00457198" w:rsidP="008F3F2E">
      <w:pPr>
        <w:pStyle w:val="subportadaproyecto"/>
        <w:rPr>
          <w:sz w:val="28"/>
          <w:szCs w:val="28"/>
          <w:lang w:val="es-ES_tradnl"/>
        </w:rPr>
      </w:pPr>
    </w:p>
    <w:p w14:paraId="3BC0050A" w14:textId="0AD75BC9" w:rsidR="00457198" w:rsidRDefault="00457198" w:rsidP="008F3F2E">
      <w:pPr>
        <w:pStyle w:val="subportadaproyecto"/>
        <w:rPr>
          <w:sz w:val="28"/>
          <w:szCs w:val="28"/>
          <w:lang w:val="es-ES_tradnl"/>
        </w:rPr>
      </w:pPr>
    </w:p>
    <w:p w14:paraId="27C5DB11" w14:textId="77777777" w:rsidR="00074C86" w:rsidRDefault="00074C86" w:rsidP="008F3F2E">
      <w:pPr>
        <w:pStyle w:val="subportadaproyecto"/>
        <w:rPr>
          <w:sz w:val="28"/>
          <w:szCs w:val="28"/>
          <w:lang w:val="es-ES_tradnl"/>
        </w:rPr>
      </w:pPr>
    </w:p>
    <w:p w14:paraId="508E2D9E" w14:textId="77777777" w:rsidR="00457198" w:rsidRDefault="00457198" w:rsidP="008F3F2E">
      <w:pPr>
        <w:pStyle w:val="subportadaproyecto"/>
        <w:rPr>
          <w:sz w:val="28"/>
          <w:szCs w:val="28"/>
          <w:lang w:val="es-ES_tradnl"/>
        </w:rPr>
      </w:pPr>
    </w:p>
    <w:p w14:paraId="7978F032" w14:textId="371BAFE4" w:rsidR="00457198" w:rsidRDefault="00457198" w:rsidP="008F3F2E">
      <w:pPr>
        <w:pStyle w:val="subportadaproyecto"/>
        <w:rPr>
          <w:sz w:val="28"/>
          <w:szCs w:val="28"/>
          <w:lang w:val="es-ES_tradnl"/>
        </w:rPr>
      </w:pPr>
    </w:p>
    <w:p w14:paraId="2FA39A49" w14:textId="77777777" w:rsidR="00457198" w:rsidRDefault="00457198" w:rsidP="008F3F2E">
      <w:pPr>
        <w:pStyle w:val="subportadaproyecto"/>
        <w:rPr>
          <w:sz w:val="28"/>
          <w:szCs w:val="28"/>
          <w:lang w:val="es-ES_tradnl"/>
        </w:rPr>
      </w:pPr>
    </w:p>
    <w:p w14:paraId="3262C08E" w14:textId="77777777" w:rsidR="00457198" w:rsidRDefault="00457198" w:rsidP="008F3F2E">
      <w:pPr>
        <w:pStyle w:val="subportadaproyecto"/>
        <w:rPr>
          <w:sz w:val="28"/>
          <w:szCs w:val="28"/>
          <w:lang w:val="es-ES_tradnl"/>
        </w:rPr>
      </w:pPr>
    </w:p>
    <w:p w14:paraId="1181DFDB" w14:textId="455EFAB8" w:rsidR="00457198" w:rsidRDefault="00457198" w:rsidP="008F3F2E">
      <w:pPr>
        <w:pStyle w:val="subportadaproyecto"/>
        <w:rPr>
          <w:sz w:val="28"/>
          <w:szCs w:val="28"/>
          <w:lang w:val="es-ES_tradnl"/>
        </w:rPr>
      </w:pPr>
    </w:p>
    <w:p w14:paraId="3E7586FC" w14:textId="77777777" w:rsidR="00457198" w:rsidRDefault="00457198" w:rsidP="008F3F2E">
      <w:pPr>
        <w:pStyle w:val="subportadaproyecto"/>
        <w:rPr>
          <w:sz w:val="28"/>
          <w:szCs w:val="28"/>
          <w:lang w:val="es-ES_tradnl"/>
        </w:rPr>
      </w:pPr>
    </w:p>
    <w:p w14:paraId="3DC854C1" w14:textId="77777777" w:rsidR="00457198" w:rsidRDefault="00457198" w:rsidP="008F3F2E">
      <w:pPr>
        <w:pStyle w:val="subportadaproyecto"/>
        <w:rPr>
          <w:sz w:val="28"/>
          <w:szCs w:val="28"/>
          <w:lang w:val="es-ES_tradnl"/>
        </w:rPr>
      </w:pPr>
    </w:p>
    <w:p w14:paraId="49683678" w14:textId="77777777" w:rsidR="00457198" w:rsidRDefault="00457198" w:rsidP="008F3F2E">
      <w:pPr>
        <w:pStyle w:val="subportadaproyecto"/>
        <w:rPr>
          <w:sz w:val="28"/>
          <w:szCs w:val="28"/>
          <w:lang w:val="es-ES_tradnl"/>
        </w:rPr>
      </w:pPr>
    </w:p>
    <w:p w14:paraId="3DFE88F0" w14:textId="77777777" w:rsidR="00457198" w:rsidRDefault="00457198" w:rsidP="008F3F2E">
      <w:pPr>
        <w:pStyle w:val="subportadaproyecto"/>
        <w:rPr>
          <w:sz w:val="28"/>
          <w:szCs w:val="28"/>
          <w:lang w:val="es-ES_tradnl"/>
        </w:rPr>
      </w:pPr>
    </w:p>
    <w:p w14:paraId="68D835E1" w14:textId="77777777" w:rsidR="00457198" w:rsidRDefault="00457198" w:rsidP="008F3F2E">
      <w:pPr>
        <w:pStyle w:val="subportadaproyecto"/>
        <w:rPr>
          <w:sz w:val="28"/>
          <w:szCs w:val="28"/>
          <w:lang w:val="es-ES_tradnl"/>
        </w:rPr>
      </w:pPr>
    </w:p>
    <w:p w14:paraId="4997D8A5" w14:textId="77777777" w:rsidR="00457198" w:rsidRDefault="00457198" w:rsidP="008F3F2E">
      <w:pPr>
        <w:pStyle w:val="subportadaproyecto"/>
        <w:rPr>
          <w:sz w:val="28"/>
          <w:szCs w:val="28"/>
          <w:lang w:val="es-ES_tradnl"/>
        </w:rPr>
      </w:pPr>
    </w:p>
    <w:p w14:paraId="615F1EF6" w14:textId="77777777" w:rsidR="00457198" w:rsidRDefault="00457198" w:rsidP="008F3F2E">
      <w:pPr>
        <w:pStyle w:val="subportadaproyecto"/>
        <w:rPr>
          <w:sz w:val="28"/>
          <w:szCs w:val="28"/>
          <w:lang w:val="es-ES_tradnl"/>
        </w:rPr>
      </w:pPr>
    </w:p>
    <w:p w14:paraId="1933A839" w14:textId="77777777" w:rsidR="00457198" w:rsidRDefault="00457198" w:rsidP="008F3F2E">
      <w:pPr>
        <w:pStyle w:val="subportadaproyecto"/>
        <w:rPr>
          <w:sz w:val="28"/>
          <w:szCs w:val="28"/>
          <w:lang w:val="es-ES_tradnl"/>
        </w:rPr>
      </w:pPr>
    </w:p>
    <w:p w14:paraId="6DC958EA" w14:textId="77777777" w:rsidR="00457198" w:rsidRDefault="00457198" w:rsidP="008F3F2E">
      <w:pPr>
        <w:pStyle w:val="subportadaproyecto"/>
        <w:rPr>
          <w:sz w:val="28"/>
          <w:szCs w:val="28"/>
          <w:lang w:val="es-ES_tradnl"/>
        </w:rPr>
      </w:pPr>
    </w:p>
    <w:p w14:paraId="6064EA6A" w14:textId="77777777" w:rsidR="00457198" w:rsidRDefault="00457198" w:rsidP="008F3F2E">
      <w:pPr>
        <w:pStyle w:val="subportadaproyecto"/>
        <w:rPr>
          <w:sz w:val="28"/>
          <w:szCs w:val="28"/>
          <w:lang w:val="es-ES_tradnl"/>
        </w:rPr>
      </w:pPr>
    </w:p>
    <w:p w14:paraId="1A81C372" w14:textId="77777777" w:rsidR="00457198" w:rsidRDefault="00457198" w:rsidP="008F3F2E">
      <w:pPr>
        <w:pStyle w:val="subportadaproyecto"/>
        <w:rPr>
          <w:sz w:val="28"/>
          <w:szCs w:val="28"/>
          <w:lang w:val="es-ES_tradnl"/>
        </w:rPr>
      </w:pPr>
    </w:p>
    <w:p w14:paraId="7F33A535" w14:textId="77777777" w:rsidR="00457198" w:rsidRDefault="00457198" w:rsidP="008F3F2E">
      <w:pPr>
        <w:pStyle w:val="subportadaproyecto"/>
        <w:rPr>
          <w:sz w:val="28"/>
          <w:szCs w:val="28"/>
          <w:lang w:val="es-ES_tradnl"/>
        </w:rPr>
      </w:pPr>
    </w:p>
    <w:p w14:paraId="7B55D651" w14:textId="77777777" w:rsidR="00457198" w:rsidRDefault="00457198" w:rsidP="008F3F2E">
      <w:pPr>
        <w:pStyle w:val="subportadaproyecto"/>
        <w:rPr>
          <w:sz w:val="28"/>
          <w:szCs w:val="28"/>
          <w:lang w:val="es-ES_tradnl"/>
        </w:rPr>
      </w:pPr>
    </w:p>
    <w:p w14:paraId="270BC934" w14:textId="77777777" w:rsidR="00457198" w:rsidRDefault="00457198" w:rsidP="008F3F2E">
      <w:pPr>
        <w:pStyle w:val="subportadaproyecto"/>
        <w:rPr>
          <w:sz w:val="28"/>
          <w:szCs w:val="28"/>
          <w:lang w:val="es-ES_tradnl"/>
        </w:rPr>
      </w:pPr>
    </w:p>
    <w:p w14:paraId="0A329966" w14:textId="77777777" w:rsidR="00457198" w:rsidRDefault="00457198" w:rsidP="008F3F2E">
      <w:pPr>
        <w:pStyle w:val="subportadaproyecto"/>
        <w:rPr>
          <w:sz w:val="28"/>
          <w:szCs w:val="28"/>
          <w:lang w:val="es-ES_tradnl"/>
        </w:rPr>
      </w:pPr>
    </w:p>
    <w:p w14:paraId="523398CC" w14:textId="77777777" w:rsidR="00457198" w:rsidRDefault="00457198" w:rsidP="008F3F2E">
      <w:pPr>
        <w:pStyle w:val="subportadaproyecto"/>
        <w:rPr>
          <w:sz w:val="28"/>
          <w:szCs w:val="28"/>
          <w:lang w:val="es-ES_tradnl"/>
        </w:rPr>
      </w:pPr>
    </w:p>
    <w:p w14:paraId="2079B389" w14:textId="77777777" w:rsidR="00457198" w:rsidRDefault="00457198" w:rsidP="008F3F2E">
      <w:pPr>
        <w:pStyle w:val="subportadaproyecto"/>
        <w:rPr>
          <w:sz w:val="28"/>
          <w:szCs w:val="28"/>
          <w:lang w:val="es-ES_tradnl"/>
        </w:rPr>
      </w:pPr>
    </w:p>
    <w:p w14:paraId="77E9580C" w14:textId="77777777" w:rsidR="00457198" w:rsidRDefault="00457198" w:rsidP="008F3F2E">
      <w:pPr>
        <w:pStyle w:val="subportadaproyecto"/>
        <w:rPr>
          <w:sz w:val="28"/>
          <w:szCs w:val="28"/>
          <w:lang w:val="es-ES_tradnl"/>
        </w:rPr>
      </w:pPr>
    </w:p>
    <w:p w14:paraId="4DE3B6ED" w14:textId="77777777" w:rsidR="00457198" w:rsidRDefault="00457198" w:rsidP="008F3F2E">
      <w:pPr>
        <w:pStyle w:val="subportadaproyecto"/>
        <w:rPr>
          <w:sz w:val="28"/>
          <w:szCs w:val="28"/>
          <w:lang w:val="es-ES_tradnl"/>
        </w:rPr>
      </w:pPr>
    </w:p>
    <w:p w14:paraId="33ED7199" w14:textId="77777777" w:rsidR="00457198" w:rsidRDefault="00457198" w:rsidP="008F3F2E">
      <w:pPr>
        <w:pStyle w:val="subportadaproyecto"/>
        <w:rPr>
          <w:sz w:val="28"/>
          <w:szCs w:val="28"/>
          <w:lang w:val="es-ES_tradnl"/>
        </w:rPr>
      </w:pPr>
    </w:p>
    <w:p w14:paraId="372BC9B5" w14:textId="77777777" w:rsidR="00457198" w:rsidRDefault="00457198" w:rsidP="008F3F2E">
      <w:pPr>
        <w:pStyle w:val="subportadaproyecto"/>
        <w:rPr>
          <w:sz w:val="28"/>
          <w:szCs w:val="28"/>
          <w:lang w:val="es-ES_tradnl"/>
        </w:rPr>
      </w:pPr>
    </w:p>
    <w:p w14:paraId="25E5F767" w14:textId="77777777" w:rsidR="00457198" w:rsidRDefault="00457198" w:rsidP="008F3F2E">
      <w:pPr>
        <w:pStyle w:val="subportadaproyecto"/>
        <w:rPr>
          <w:sz w:val="28"/>
          <w:szCs w:val="28"/>
          <w:lang w:val="es-ES_tradnl"/>
        </w:rPr>
      </w:pPr>
    </w:p>
    <w:p w14:paraId="0250EB4F" w14:textId="77777777" w:rsidR="00457198" w:rsidRDefault="00457198" w:rsidP="008F3F2E">
      <w:pPr>
        <w:pStyle w:val="subportadaproyecto"/>
        <w:rPr>
          <w:sz w:val="28"/>
          <w:szCs w:val="28"/>
          <w:lang w:val="es-ES_tradnl"/>
        </w:rPr>
      </w:pPr>
    </w:p>
    <w:p w14:paraId="755FF4B6" w14:textId="77777777" w:rsidR="00457198" w:rsidRDefault="00457198" w:rsidP="008F3F2E">
      <w:pPr>
        <w:pStyle w:val="subportadaproyecto"/>
        <w:rPr>
          <w:sz w:val="28"/>
          <w:szCs w:val="28"/>
          <w:lang w:val="es-ES_tradnl"/>
        </w:rPr>
      </w:pPr>
    </w:p>
    <w:p w14:paraId="7D3BE11A" w14:textId="77777777" w:rsidR="00457198" w:rsidRDefault="00457198" w:rsidP="008F3F2E">
      <w:pPr>
        <w:pStyle w:val="subportadaproyecto"/>
        <w:rPr>
          <w:sz w:val="28"/>
          <w:szCs w:val="28"/>
          <w:lang w:val="es-ES_tradnl"/>
        </w:rPr>
      </w:pPr>
    </w:p>
    <w:p w14:paraId="7D37A471" w14:textId="77777777" w:rsidR="00457198" w:rsidRDefault="00457198" w:rsidP="008F3F2E">
      <w:pPr>
        <w:pStyle w:val="subportadaproyecto"/>
        <w:rPr>
          <w:sz w:val="28"/>
          <w:szCs w:val="28"/>
          <w:lang w:val="es-ES_tradnl"/>
        </w:rPr>
      </w:pPr>
    </w:p>
    <w:p w14:paraId="5AAC88F2" w14:textId="77777777" w:rsidR="00457198" w:rsidRDefault="00457198" w:rsidP="008F3F2E">
      <w:pPr>
        <w:pStyle w:val="subportadaproyecto"/>
        <w:rPr>
          <w:sz w:val="28"/>
          <w:szCs w:val="28"/>
          <w:lang w:val="es-ES_tradnl"/>
        </w:rPr>
      </w:pPr>
    </w:p>
    <w:p w14:paraId="280E9C88" w14:textId="77777777" w:rsidR="00457198" w:rsidRDefault="00457198" w:rsidP="008F3F2E">
      <w:pPr>
        <w:pStyle w:val="subportadaproyecto"/>
        <w:rPr>
          <w:sz w:val="28"/>
          <w:szCs w:val="28"/>
          <w:lang w:val="es-ES_tradnl"/>
        </w:rPr>
      </w:pPr>
    </w:p>
    <w:p w14:paraId="5397E778" w14:textId="77777777" w:rsidR="00457198" w:rsidRDefault="00457198" w:rsidP="008F3F2E">
      <w:pPr>
        <w:pStyle w:val="subportadaproyecto"/>
        <w:rPr>
          <w:sz w:val="28"/>
          <w:szCs w:val="28"/>
          <w:lang w:val="es-ES_tradnl"/>
        </w:rPr>
      </w:pPr>
    </w:p>
    <w:p w14:paraId="0597CD2D" w14:textId="77777777" w:rsidR="00457198" w:rsidRDefault="00457198" w:rsidP="008F3F2E">
      <w:pPr>
        <w:pStyle w:val="subportadaproyecto"/>
        <w:rPr>
          <w:sz w:val="28"/>
          <w:szCs w:val="28"/>
          <w:lang w:val="es-ES_tradnl"/>
        </w:rPr>
      </w:pPr>
    </w:p>
    <w:p w14:paraId="2BA6DE03" w14:textId="77777777" w:rsidR="00457198" w:rsidRDefault="00457198" w:rsidP="008F3F2E">
      <w:pPr>
        <w:pStyle w:val="subportadaproyecto"/>
        <w:rPr>
          <w:sz w:val="28"/>
          <w:szCs w:val="28"/>
          <w:lang w:val="es-ES_tradnl"/>
        </w:rPr>
      </w:pPr>
    </w:p>
    <w:p w14:paraId="3B9FE871" w14:textId="77777777" w:rsidR="00457198" w:rsidRDefault="00457198" w:rsidP="008F3F2E">
      <w:pPr>
        <w:pStyle w:val="subportadaproyecto"/>
        <w:rPr>
          <w:sz w:val="28"/>
          <w:szCs w:val="28"/>
          <w:lang w:val="es-ES_tradnl"/>
        </w:rPr>
      </w:pPr>
    </w:p>
    <w:p w14:paraId="00A4F83E" w14:textId="77777777" w:rsidR="00457198" w:rsidRDefault="00457198" w:rsidP="008F3F2E">
      <w:pPr>
        <w:pStyle w:val="subportadaproyecto"/>
        <w:rPr>
          <w:sz w:val="28"/>
          <w:szCs w:val="28"/>
          <w:lang w:val="es-ES_tradnl"/>
        </w:rPr>
      </w:pPr>
    </w:p>
    <w:p w14:paraId="53D4170C" w14:textId="77777777" w:rsidR="00457198" w:rsidRDefault="00457198" w:rsidP="008F3F2E">
      <w:pPr>
        <w:pStyle w:val="subportadaproyecto"/>
        <w:rPr>
          <w:sz w:val="28"/>
          <w:szCs w:val="28"/>
          <w:lang w:val="es-ES_tradnl"/>
        </w:rPr>
      </w:pPr>
    </w:p>
    <w:p w14:paraId="0A850DDE" w14:textId="77777777" w:rsidR="00457198" w:rsidRDefault="00457198" w:rsidP="008F3F2E">
      <w:pPr>
        <w:pStyle w:val="subportadaproyecto"/>
        <w:rPr>
          <w:sz w:val="28"/>
          <w:szCs w:val="28"/>
          <w:lang w:val="es-ES_tradnl"/>
        </w:rPr>
      </w:pPr>
    </w:p>
    <w:p w14:paraId="6A355522" w14:textId="77777777" w:rsidR="00457198" w:rsidRDefault="00457198" w:rsidP="008F3F2E">
      <w:pPr>
        <w:pStyle w:val="subportadaproyecto"/>
        <w:rPr>
          <w:sz w:val="28"/>
          <w:szCs w:val="28"/>
          <w:lang w:val="es-ES_tradnl"/>
        </w:rPr>
      </w:pPr>
    </w:p>
    <w:p w14:paraId="6DBFBE30" w14:textId="71C4D8FA" w:rsidR="008F3F2E" w:rsidRPr="00ED031A" w:rsidRDefault="00360D99" w:rsidP="008F3F2E">
      <w:pPr>
        <w:pStyle w:val="subportadaproyecto"/>
        <w:rPr>
          <w:sz w:val="28"/>
          <w:szCs w:val="28"/>
          <w:lang w:val="es-ES_tradnl"/>
        </w:rPr>
      </w:pPr>
      <w:r>
        <w:rPr>
          <w:sz w:val="28"/>
          <w:szCs w:val="28"/>
          <w:lang w:val="es-ES_tradnl"/>
        </w:rPr>
        <w:t>Trabajo</w:t>
      </w:r>
      <w:r w:rsidR="008F3F2E" w:rsidRPr="00ED031A">
        <w:rPr>
          <w:sz w:val="28"/>
          <w:szCs w:val="28"/>
          <w:lang w:val="es-ES_tradnl"/>
        </w:rPr>
        <w:t xml:space="preserve"> Fin de </w:t>
      </w:r>
      <w:r w:rsidR="00EF2736">
        <w:rPr>
          <w:sz w:val="28"/>
          <w:szCs w:val="28"/>
          <w:lang w:val="es-ES_tradnl"/>
        </w:rPr>
        <w:t>Máster</w:t>
      </w:r>
    </w:p>
    <w:p w14:paraId="6D20657F" w14:textId="43003F6C" w:rsidR="008F3F2E" w:rsidRPr="00ED031A" w:rsidRDefault="00EF2736" w:rsidP="008F3F2E">
      <w:pPr>
        <w:pStyle w:val="subportadaproyecto"/>
        <w:rPr>
          <w:lang w:val="es-ES_tradnl"/>
        </w:rPr>
      </w:pPr>
      <w:r w:rsidRPr="00EF2736">
        <w:t>Máster Universitario en Profesorado en Enseñanza Secundaria Obligatoria y Bachillerato Formación Profesional y Enseñanzas de Idiomas (MAES)</w:t>
      </w:r>
    </w:p>
    <w:p w14:paraId="0EE2A4F6" w14:textId="77777777" w:rsidR="008F3F2E" w:rsidRPr="00ED031A" w:rsidRDefault="008F3F2E" w:rsidP="008F3F2E">
      <w:pPr>
        <w:pStyle w:val="subportadaproyecto"/>
        <w:rPr>
          <w:lang w:val="es-ES_tradnl"/>
        </w:rPr>
      </w:pPr>
    </w:p>
    <w:p w14:paraId="27DF3388" w14:textId="77777777" w:rsidR="008F3F2E" w:rsidRPr="00ED031A" w:rsidRDefault="008F3F2E" w:rsidP="008F3F2E">
      <w:pPr>
        <w:pStyle w:val="subportadaproyecto"/>
        <w:rPr>
          <w:lang w:val="es-ES_tradnl"/>
        </w:rPr>
      </w:pPr>
    </w:p>
    <w:p w14:paraId="38C8AACB" w14:textId="77777777" w:rsidR="008F3F2E" w:rsidRPr="00ED031A" w:rsidRDefault="008F3F2E" w:rsidP="008F3F2E">
      <w:pPr>
        <w:pStyle w:val="subportadaproyecto"/>
        <w:rPr>
          <w:lang w:val="es-ES_tradnl"/>
        </w:rPr>
      </w:pPr>
    </w:p>
    <w:p w14:paraId="054D050B" w14:textId="77777777" w:rsidR="008F3F2E" w:rsidRPr="00ED031A" w:rsidRDefault="008F3F2E" w:rsidP="008F3F2E">
      <w:pPr>
        <w:pStyle w:val="subportadaproyecto"/>
        <w:rPr>
          <w:b/>
          <w:sz w:val="42"/>
          <w:szCs w:val="42"/>
          <w:lang w:val="es-ES_tradnl"/>
        </w:rPr>
      </w:pPr>
    </w:p>
    <w:sdt>
      <w:sdtPr>
        <w:rPr>
          <w:lang w:val="es-ES_tradnl"/>
        </w:rPr>
        <w:alias w:val="Título"/>
        <w:tag w:val=""/>
        <w:id w:val="-649978822"/>
        <w:placeholder>
          <w:docPart w:val="7F13720394E8FE4899FCEFA4100E2417"/>
        </w:placeholder>
        <w:dataBinding w:prefixMappings="xmlns:ns0='http://purl.org/dc/elements/1.1/' xmlns:ns1='http://schemas.openxmlformats.org/package/2006/metadata/core-properties' " w:xpath="/ns1:coreProperties[1]/ns0:title[1]" w:storeItemID="{6C3C8BC8-F283-45AE-878A-BAB7291924A1}"/>
        <w:text/>
      </w:sdtPr>
      <w:sdtContent>
        <w:p w14:paraId="18800A63" w14:textId="3442A5F3" w:rsidR="00AD4D10" w:rsidRPr="00ED031A" w:rsidRDefault="00C05494" w:rsidP="006A5DED">
          <w:pPr>
            <w:pStyle w:val="portadaproyecto"/>
            <w:rPr>
              <w:lang w:val="es-ES_tradnl"/>
            </w:rPr>
          </w:pPr>
          <w:r>
            <w:rPr>
              <w:lang w:val="es-ES_tradnl"/>
            </w:rPr>
            <w:t>Título :</w:t>
          </w:r>
          <w:r w:rsidR="00EF2736">
            <w:rPr>
              <w:lang w:val="es-ES_tradnl"/>
            </w:rPr>
            <w:t>)</w:t>
          </w:r>
        </w:p>
      </w:sdtContent>
    </w:sdt>
    <w:p w14:paraId="771AEAB5" w14:textId="77777777" w:rsidR="008F3F2E" w:rsidRPr="00ED031A" w:rsidRDefault="008F3F2E" w:rsidP="00AD4D10">
      <w:pPr>
        <w:pStyle w:val="subportadaproyecto"/>
        <w:jc w:val="both"/>
        <w:rPr>
          <w:lang w:val="es-ES_tradnl"/>
        </w:rPr>
      </w:pPr>
    </w:p>
    <w:p w14:paraId="5EAB1F7B" w14:textId="77777777" w:rsidR="008F3F2E" w:rsidRPr="00ED031A" w:rsidRDefault="008F3F2E" w:rsidP="008F3F2E">
      <w:pPr>
        <w:pStyle w:val="subportadaproyecto"/>
        <w:rPr>
          <w:lang w:val="es-ES_tradnl"/>
        </w:rPr>
      </w:pPr>
    </w:p>
    <w:p w14:paraId="30535FA6" w14:textId="77777777" w:rsidR="008F3F2E" w:rsidRPr="00ED031A" w:rsidRDefault="008F3F2E" w:rsidP="008F3F2E">
      <w:pPr>
        <w:jc w:val="center"/>
        <w:rPr>
          <w:rFonts w:cs="Times New Roman"/>
          <w:szCs w:val="24"/>
          <w:lang w:val="es-ES_tradnl"/>
        </w:rPr>
      </w:pPr>
      <w:r w:rsidRPr="00ED031A">
        <w:rPr>
          <w:rFonts w:cs="Times New Roman"/>
          <w:szCs w:val="24"/>
          <w:lang w:val="es-ES_tradnl"/>
        </w:rPr>
        <w:t>Autor:</w:t>
      </w:r>
    </w:p>
    <w:p w14:paraId="20D40335" w14:textId="77297A5E" w:rsidR="008F3F2E" w:rsidRPr="00ED031A" w:rsidRDefault="00360D99" w:rsidP="00EF2736">
      <w:pPr>
        <w:jc w:val="center"/>
        <w:rPr>
          <w:rFonts w:cs="Times New Roman"/>
          <w:szCs w:val="24"/>
          <w:lang w:val="es-ES_tradnl"/>
        </w:rPr>
      </w:pPr>
      <w:r>
        <w:rPr>
          <w:rFonts w:cs="Times New Roman"/>
          <w:szCs w:val="24"/>
          <w:lang w:val="es-ES_tradnl"/>
        </w:rPr>
        <w:t>Gabriel Rodríguez Flores</w:t>
      </w:r>
    </w:p>
    <w:p w14:paraId="008BBEA8" w14:textId="77777777" w:rsidR="008F3F2E" w:rsidRPr="00ED031A" w:rsidRDefault="008F3F2E" w:rsidP="008F3F2E">
      <w:pPr>
        <w:ind w:left="618"/>
        <w:jc w:val="center"/>
        <w:rPr>
          <w:rFonts w:cs="Times New Roman"/>
          <w:szCs w:val="24"/>
          <w:lang w:val="es-ES_tradnl"/>
        </w:rPr>
      </w:pPr>
    </w:p>
    <w:p w14:paraId="0C1DE191" w14:textId="77777777" w:rsidR="008F3F2E" w:rsidRPr="00ED031A" w:rsidRDefault="008F3F2E" w:rsidP="008F3F2E">
      <w:pPr>
        <w:jc w:val="center"/>
        <w:rPr>
          <w:rFonts w:cs="Times New Roman"/>
          <w:szCs w:val="24"/>
          <w:lang w:val="es-ES_tradnl"/>
        </w:rPr>
      </w:pPr>
      <w:r w:rsidRPr="00ED031A">
        <w:rPr>
          <w:rFonts w:cs="Times New Roman"/>
          <w:szCs w:val="24"/>
          <w:lang w:val="es-ES_tradnl"/>
        </w:rPr>
        <w:t>Tutor:</w:t>
      </w:r>
    </w:p>
    <w:p w14:paraId="39DEF547" w14:textId="7D785768" w:rsidR="00EF2736" w:rsidRDefault="00EF2736" w:rsidP="008F3F2E">
      <w:pPr>
        <w:jc w:val="center"/>
        <w:rPr>
          <w:rFonts w:cs="Times New Roman"/>
          <w:szCs w:val="24"/>
          <w:lang w:val="es-ES_tradnl"/>
        </w:rPr>
      </w:pPr>
      <w:r>
        <w:rPr>
          <w:rFonts w:cs="Times New Roman"/>
          <w:szCs w:val="24"/>
          <w:lang w:val="es-ES_tradnl"/>
        </w:rPr>
        <w:t>María Gloria del Río Cidoncha</w:t>
      </w:r>
    </w:p>
    <w:p w14:paraId="08E6E354" w14:textId="0D484FA1" w:rsidR="008F3F2E" w:rsidRDefault="008F3F2E" w:rsidP="008F3F2E">
      <w:pPr>
        <w:jc w:val="center"/>
        <w:rPr>
          <w:rFonts w:cs="Times New Roman"/>
          <w:szCs w:val="24"/>
          <w:lang w:val="es-ES_tradnl"/>
        </w:rPr>
      </w:pPr>
      <w:r w:rsidRPr="00ED031A">
        <w:rPr>
          <w:rFonts w:cs="Times New Roman"/>
          <w:szCs w:val="24"/>
          <w:lang w:val="es-ES_tradnl"/>
        </w:rPr>
        <w:t>Profesor titular</w:t>
      </w:r>
    </w:p>
    <w:p w14:paraId="2A23811F" w14:textId="77777777" w:rsidR="00EF2736" w:rsidRDefault="00EF2736" w:rsidP="008F3F2E">
      <w:pPr>
        <w:jc w:val="center"/>
        <w:rPr>
          <w:rFonts w:cs="Times New Roman"/>
          <w:szCs w:val="24"/>
          <w:lang w:val="es-ES_tradnl"/>
        </w:rPr>
      </w:pPr>
    </w:p>
    <w:p w14:paraId="324E0BDA" w14:textId="77777777" w:rsidR="00EF2736" w:rsidRPr="00ED031A" w:rsidRDefault="00EF2736" w:rsidP="008F3F2E">
      <w:pPr>
        <w:jc w:val="center"/>
        <w:rPr>
          <w:rFonts w:cs="Times New Roman"/>
          <w:lang w:val="es-ES_tradnl"/>
        </w:rPr>
      </w:pPr>
    </w:p>
    <w:p w14:paraId="1CABC172" w14:textId="3C5E271A" w:rsidR="008F3F2E" w:rsidRPr="00ED031A" w:rsidRDefault="00EF2736" w:rsidP="008F3F2E">
      <w:pPr>
        <w:jc w:val="center"/>
        <w:rPr>
          <w:rFonts w:cs="Times New Roman"/>
          <w:sz w:val="28"/>
          <w:szCs w:val="28"/>
          <w:lang w:val="es-ES_tradnl"/>
        </w:rPr>
      </w:pPr>
      <w:r>
        <w:rPr>
          <w:rFonts w:cs="Times New Roman"/>
          <w:sz w:val="28"/>
          <w:szCs w:val="28"/>
          <w:lang w:val="es-ES_tradnl"/>
        </w:rPr>
        <w:t>Departamento de Ingeniería Gráfica</w:t>
      </w:r>
    </w:p>
    <w:p w14:paraId="0428E12C" w14:textId="77215EF1"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 xml:space="preserve">Escuela </w:t>
      </w:r>
      <w:r w:rsidR="00EF2736">
        <w:rPr>
          <w:rFonts w:cs="Times New Roman"/>
          <w:sz w:val="28"/>
          <w:szCs w:val="28"/>
          <w:lang w:val="es-ES_tradnl"/>
        </w:rPr>
        <w:t>Internacional de Posgrado</w:t>
      </w:r>
    </w:p>
    <w:p w14:paraId="2F5315A6" w14:textId="77777777" w:rsidR="008F3F2E" w:rsidRPr="00ED031A" w:rsidRDefault="008F3F2E" w:rsidP="008F3F2E">
      <w:pPr>
        <w:jc w:val="center"/>
        <w:rPr>
          <w:rFonts w:cs="Times New Roman"/>
          <w:sz w:val="28"/>
          <w:szCs w:val="28"/>
          <w:lang w:val="es-ES_tradnl"/>
        </w:rPr>
      </w:pPr>
      <w:r w:rsidRPr="00ED031A">
        <w:rPr>
          <w:rFonts w:cs="Times New Roman"/>
          <w:sz w:val="28"/>
          <w:szCs w:val="28"/>
          <w:lang w:val="es-ES_tradnl"/>
        </w:rPr>
        <w:t>Universidad de Sevilla</w:t>
      </w:r>
    </w:p>
    <w:p w14:paraId="17CF4CC4" w14:textId="107B5C62" w:rsidR="00457198" w:rsidRDefault="002E56F8" w:rsidP="00457198">
      <w:pPr>
        <w:jc w:val="center"/>
        <w:rPr>
          <w:rFonts w:cs="Times New Roman"/>
          <w:lang w:val="es-ES_tradnl"/>
        </w:rPr>
      </w:pPr>
      <w:r>
        <w:rPr>
          <w:rFonts w:cs="Times New Roman"/>
          <w:lang w:val="es-ES_tradnl"/>
        </w:rPr>
        <w:t>Sevilla, 201</w:t>
      </w:r>
      <w:r w:rsidR="00EF2736">
        <w:rPr>
          <w:rFonts w:cs="Times New Roman"/>
          <w:lang w:val="es-ES_tradnl"/>
        </w:rPr>
        <w:t>9</w:t>
      </w:r>
    </w:p>
    <w:p w14:paraId="2CFC4CB7" w14:textId="7B663498" w:rsidR="00457198" w:rsidRDefault="00E25C05" w:rsidP="00E25C05">
      <w:pPr>
        <w:tabs>
          <w:tab w:val="left" w:pos="3244"/>
        </w:tabs>
        <w:rPr>
          <w:rFonts w:cs="Times New Roman"/>
          <w:lang w:val="es-ES_tradnl"/>
        </w:rPr>
      </w:pPr>
      <w:r>
        <w:rPr>
          <w:rFonts w:cs="Times New Roman"/>
          <w:lang w:val="es-ES_tradnl"/>
        </w:rPr>
        <w:lastRenderedPageBreak/>
        <w:tab/>
      </w:r>
    </w:p>
    <w:p w14:paraId="6617D475" w14:textId="77777777" w:rsidR="00457198" w:rsidRDefault="00457198" w:rsidP="00457198">
      <w:pPr>
        <w:jc w:val="center"/>
        <w:rPr>
          <w:rFonts w:cs="Times New Roman"/>
          <w:lang w:val="es-ES_tradnl"/>
        </w:rPr>
      </w:pPr>
    </w:p>
    <w:p w14:paraId="3B3E6D63" w14:textId="77777777" w:rsidR="00457198" w:rsidRDefault="00457198" w:rsidP="00457198">
      <w:pPr>
        <w:jc w:val="center"/>
        <w:rPr>
          <w:rFonts w:cs="Times New Roman"/>
          <w:lang w:val="es-ES_tradnl"/>
        </w:rPr>
      </w:pPr>
    </w:p>
    <w:p w14:paraId="64F7437B" w14:textId="77777777" w:rsidR="00457198" w:rsidRDefault="00457198" w:rsidP="00457198">
      <w:pPr>
        <w:jc w:val="center"/>
        <w:rPr>
          <w:rFonts w:cs="Times New Roman"/>
          <w:lang w:val="es-ES_tradnl"/>
        </w:rPr>
      </w:pPr>
    </w:p>
    <w:p w14:paraId="7CE4C1B0" w14:textId="77777777" w:rsidR="00457198" w:rsidRDefault="00457198" w:rsidP="00457198">
      <w:pPr>
        <w:jc w:val="center"/>
        <w:rPr>
          <w:rFonts w:cs="Times New Roman"/>
          <w:lang w:val="es-ES_tradnl"/>
        </w:rPr>
      </w:pPr>
    </w:p>
    <w:p w14:paraId="6EE76E60" w14:textId="77777777" w:rsidR="00457198" w:rsidRDefault="00457198" w:rsidP="00457198">
      <w:pPr>
        <w:jc w:val="center"/>
        <w:rPr>
          <w:rFonts w:cs="Times New Roman"/>
          <w:lang w:val="es-ES_tradnl"/>
        </w:rPr>
      </w:pPr>
    </w:p>
    <w:p w14:paraId="3F825961" w14:textId="77777777" w:rsidR="00457198" w:rsidRDefault="00457198" w:rsidP="00457198">
      <w:pPr>
        <w:jc w:val="center"/>
        <w:rPr>
          <w:rFonts w:cs="Times New Roman"/>
          <w:lang w:val="es-ES_tradnl"/>
        </w:rPr>
      </w:pPr>
    </w:p>
    <w:p w14:paraId="06ABA580" w14:textId="77777777" w:rsidR="00457198" w:rsidRDefault="00457198" w:rsidP="00457198">
      <w:pPr>
        <w:jc w:val="center"/>
        <w:rPr>
          <w:rFonts w:cs="Times New Roman"/>
          <w:lang w:val="es-ES_tradnl"/>
        </w:rPr>
      </w:pPr>
    </w:p>
    <w:p w14:paraId="01F8C904" w14:textId="77777777" w:rsidR="00457198" w:rsidRDefault="00457198" w:rsidP="00457198">
      <w:pPr>
        <w:jc w:val="center"/>
        <w:rPr>
          <w:rFonts w:cs="Times New Roman"/>
          <w:lang w:val="es-ES_tradnl"/>
        </w:rPr>
      </w:pPr>
    </w:p>
    <w:p w14:paraId="404443B1" w14:textId="77777777" w:rsidR="00457198" w:rsidRDefault="00457198" w:rsidP="00457198">
      <w:pPr>
        <w:jc w:val="center"/>
        <w:rPr>
          <w:rFonts w:cs="Times New Roman"/>
          <w:lang w:val="es-ES_tradnl"/>
        </w:rPr>
      </w:pPr>
    </w:p>
    <w:p w14:paraId="15E5C1B6" w14:textId="77777777" w:rsidR="00457198" w:rsidRDefault="00457198" w:rsidP="00457198">
      <w:pPr>
        <w:jc w:val="center"/>
        <w:rPr>
          <w:rFonts w:cs="Times New Roman"/>
          <w:lang w:val="es-ES_tradnl"/>
        </w:rPr>
      </w:pPr>
    </w:p>
    <w:p w14:paraId="2A451685" w14:textId="77777777" w:rsidR="00457198" w:rsidRDefault="00457198" w:rsidP="00457198">
      <w:pPr>
        <w:jc w:val="center"/>
        <w:rPr>
          <w:rFonts w:cs="Times New Roman"/>
          <w:lang w:val="es-ES_tradnl"/>
        </w:rPr>
      </w:pPr>
    </w:p>
    <w:p w14:paraId="377DB705" w14:textId="77777777" w:rsidR="00457198" w:rsidRDefault="00457198" w:rsidP="00457198">
      <w:pPr>
        <w:jc w:val="center"/>
        <w:rPr>
          <w:rFonts w:cs="Times New Roman"/>
          <w:lang w:val="es-ES_tradnl"/>
        </w:rPr>
      </w:pPr>
    </w:p>
    <w:p w14:paraId="6CE31853" w14:textId="77777777" w:rsidR="00457198" w:rsidRDefault="00457198" w:rsidP="00457198">
      <w:pPr>
        <w:jc w:val="center"/>
        <w:rPr>
          <w:rFonts w:cs="Times New Roman"/>
          <w:lang w:val="es-ES_tradnl"/>
        </w:rPr>
      </w:pPr>
    </w:p>
    <w:p w14:paraId="5F291C5D" w14:textId="77777777" w:rsidR="00457198" w:rsidRDefault="00457198" w:rsidP="00457198">
      <w:pPr>
        <w:jc w:val="center"/>
        <w:rPr>
          <w:rFonts w:cs="Times New Roman"/>
          <w:lang w:val="es-ES_tradnl"/>
        </w:rPr>
      </w:pPr>
    </w:p>
    <w:p w14:paraId="4732117F" w14:textId="77777777" w:rsidR="00457198" w:rsidRDefault="00457198" w:rsidP="00457198">
      <w:pPr>
        <w:jc w:val="center"/>
        <w:rPr>
          <w:rFonts w:cs="Times New Roman"/>
          <w:lang w:val="es-ES_tradnl"/>
        </w:rPr>
      </w:pPr>
    </w:p>
    <w:p w14:paraId="66D61CB0" w14:textId="77777777" w:rsidR="00457198" w:rsidRDefault="00457198" w:rsidP="00457198">
      <w:pPr>
        <w:jc w:val="center"/>
        <w:rPr>
          <w:rFonts w:cs="Times New Roman"/>
          <w:lang w:val="es-ES_tradnl"/>
        </w:rPr>
      </w:pPr>
    </w:p>
    <w:p w14:paraId="3F1766D3" w14:textId="77777777" w:rsidR="00457198" w:rsidRDefault="00457198" w:rsidP="00457198">
      <w:pPr>
        <w:jc w:val="center"/>
        <w:rPr>
          <w:rFonts w:cs="Times New Roman"/>
          <w:lang w:val="es-ES_tradnl"/>
        </w:rPr>
      </w:pPr>
    </w:p>
    <w:p w14:paraId="7FD09327" w14:textId="77777777" w:rsidR="00457198" w:rsidRDefault="00457198" w:rsidP="00457198">
      <w:pPr>
        <w:jc w:val="center"/>
        <w:rPr>
          <w:rFonts w:cs="Times New Roman"/>
          <w:lang w:val="es-ES_tradnl"/>
        </w:rPr>
      </w:pPr>
    </w:p>
    <w:p w14:paraId="7FAA2B96" w14:textId="77777777" w:rsidR="00457198" w:rsidRDefault="00457198" w:rsidP="00457198">
      <w:pPr>
        <w:jc w:val="center"/>
        <w:rPr>
          <w:rFonts w:cs="Times New Roman"/>
          <w:lang w:val="es-ES_tradnl"/>
        </w:rPr>
      </w:pPr>
    </w:p>
    <w:p w14:paraId="17232B8E" w14:textId="30A1E97C" w:rsidR="008F3F2E" w:rsidRDefault="00876F07" w:rsidP="00643C65">
      <w:pPr>
        <w:jc w:val="center"/>
        <w:rPr>
          <w:lang w:val="es-ES_tradnl"/>
        </w:rPr>
      </w:pPr>
      <w:r>
        <w:rPr>
          <w:lang w:val="es-ES_tradnl"/>
        </w:rPr>
        <w:lastRenderedPageBreak/>
        <w:t>Trabajo</w:t>
      </w:r>
      <w:r w:rsidR="008F3F2E" w:rsidRPr="00ED031A">
        <w:rPr>
          <w:lang w:val="es-ES_tradnl"/>
        </w:rPr>
        <w:t xml:space="preserve"> Fin de </w:t>
      </w:r>
      <w:r w:rsidR="00EF2736">
        <w:rPr>
          <w:lang w:val="es-ES_tradnl"/>
        </w:rPr>
        <w:t>Máster</w:t>
      </w:r>
      <w:r w:rsidR="008F3F2E" w:rsidRPr="00ED031A">
        <w:rPr>
          <w:lang w:val="es-ES_tradnl"/>
        </w:rPr>
        <w:t xml:space="preserve">: </w:t>
      </w:r>
      <w:sdt>
        <w:sdtPr>
          <w:rPr>
            <w:lang w:val="es-ES_tradnl"/>
          </w:rPr>
          <w:alias w:val="Título"/>
          <w:tag w:val=""/>
          <w:id w:val="-1093466666"/>
          <w:placeholder>
            <w:docPart w:val="434B9D43258D7A4DB02EC13ADC4FE3FD"/>
          </w:placeholder>
          <w:dataBinding w:prefixMappings="xmlns:ns0='http://purl.org/dc/elements/1.1/' xmlns:ns1='http://schemas.openxmlformats.org/package/2006/metadata/core-properties' " w:xpath="/ns1:coreProperties[1]/ns0:title[1]" w:storeItemID="{6C3C8BC8-F283-45AE-878A-BAB7291924A1}"/>
          <w:text/>
        </w:sdtPr>
        <w:sdtContent>
          <w:r w:rsidR="00EF2736">
            <w:rPr>
              <w:lang w:val="es-ES_tradnl"/>
            </w:rPr>
            <w:t>Título :)</w:t>
          </w:r>
        </w:sdtContent>
      </w:sdt>
    </w:p>
    <w:p w14:paraId="4E86FCBC" w14:textId="77777777" w:rsidR="00643C65" w:rsidRPr="00ED031A" w:rsidRDefault="00643C65" w:rsidP="00643C65">
      <w:pPr>
        <w:jc w:val="center"/>
        <w:rPr>
          <w:lang w:val="es-ES_tradnl"/>
        </w:rPr>
      </w:pPr>
    </w:p>
    <w:tbl>
      <w:tblPr>
        <w:tblStyle w:val="Tablaconcuadrcula"/>
        <w:tblW w:w="0" w:type="auto"/>
        <w:tblInd w:w="6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
        <w:gridCol w:w="3181"/>
      </w:tblGrid>
      <w:tr w:rsidR="008F3F2E" w:rsidRPr="00ED031A" w14:paraId="6A16F650" w14:textId="77777777" w:rsidTr="008F3F2E">
        <w:tc>
          <w:tcPr>
            <w:tcW w:w="784" w:type="dxa"/>
          </w:tcPr>
          <w:p w14:paraId="3B4AA30E" w14:textId="77777777" w:rsidR="008F3F2E" w:rsidRPr="00ED031A" w:rsidRDefault="008F3F2E" w:rsidP="008F3F2E">
            <w:pPr>
              <w:jc w:val="left"/>
              <w:rPr>
                <w:lang w:val="es-ES_tradnl"/>
              </w:rPr>
            </w:pPr>
            <w:r w:rsidRPr="00ED031A">
              <w:rPr>
                <w:lang w:val="es-ES_tradnl"/>
              </w:rPr>
              <w:t>Autor:</w:t>
            </w:r>
          </w:p>
        </w:tc>
        <w:tc>
          <w:tcPr>
            <w:tcW w:w="3181" w:type="dxa"/>
          </w:tcPr>
          <w:p w14:paraId="395E19F7" w14:textId="3BF1BA19" w:rsidR="008F3F2E" w:rsidRPr="00ED031A" w:rsidRDefault="00876F07" w:rsidP="008F3F2E">
            <w:pPr>
              <w:rPr>
                <w:lang w:val="es-ES_tradnl"/>
              </w:rPr>
            </w:pPr>
            <w:r>
              <w:rPr>
                <w:lang w:val="es-ES_tradnl"/>
              </w:rPr>
              <w:t>Gabriel Rodríguez Flores</w:t>
            </w:r>
          </w:p>
        </w:tc>
      </w:tr>
      <w:tr w:rsidR="008F3F2E" w:rsidRPr="00ED031A" w14:paraId="415FB297" w14:textId="77777777" w:rsidTr="008F3F2E">
        <w:tc>
          <w:tcPr>
            <w:tcW w:w="784" w:type="dxa"/>
          </w:tcPr>
          <w:p w14:paraId="0DF4563F" w14:textId="77777777" w:rsidR="008F3F2E" w:rsidRPr="00ED031A" w:rsidRDefault="008F3F2E" w:rsidP="008F3F2E">
            <w:pPr>
              <w:jc w:val="left"/>
              <w:rPr>
                <w:lang w:val="es-ES_tradnl"/>
              </w:rPr>
            </w:pPr>
            <w:r w:rsidRPr="00ED031A">
              <w:rPr>
                <w:lang w:val="es-ES_tradnl"/>
              </w:rPr>
              <w:t>Tutor:</w:t>
            </w:r>
          </w:p>
        </w:tc>
        <w:tc>
          <w:tcPr>
            <w:tcW w:w="3181" w:type="dxa"/>
          </w:tcPr>
          <w:p w14:paraId="719D7A09" w14:textId="12A04CD0" w:rsidR="008F3F2E" w:rsidRPr="00ED031A" w:rsidRDefault="00EF2736" w:rsidP="008F3F2E">
            <w:pPr>
              <w:rPr>
                <w:lang w:val="es-ES_tradnl"/>
              </w:rPr>
            </w:pPr>
            <w:r>
              <w:rPr>
                <w:lang w:val="es-ES_tradnl"/>
              </w:rPr>
              <w:t>María Gloria del Río Cidoncha</w:t>
            </w:r>
          </w:p>
        </w:tc>
      </w:tr>
    </w:tbl>
    <w:p w14:paraId="03E66692" w14:textId="77777777" w:rsidR="00AD4D10" w:rsidRPr="00ED031A" w:rsidRDefault="00AD4D10" w:rsidP="008F3F2E">
      <w:pPr>
        <w:rPr>
          <w:lang w:val="es-ES_tradnl"/>
        </w:rPr>
      </w:pPr>
    </w:p>
    <w:p w14:paraId="16D3BE0E" w14:textId="77777777" w:rsidR="008F3F2E" w:rsidRPr="00ED031A" w:rsidRDefault="008F3F2E" w:rsidP="008F3F2E">
      <w:pPr>
        <w:spacing w:after="568" w:line="241" w:lineRule="auto"/>
        <w:ind w:left="10" w:right="8" w:hanging="10"/>
        <w:rPr>
          <w:lang w:val="es-ES_tradnl"/>
        </w:rPr>
      </w:pPr>
      <w:r w:rsidRPr="00ED031A">
        <w:rPr>
          <w:lang w:val="es-ES_tradnl"/>
        </w:rPr>
        <w:t>El tribunal nombrado para juzgar el Proyecto arriba indicado, compuesto por los siguientes miembros:</w:t>
      </w:r>
    </w:p>
    <w:p w14:paraId="542EE3B8" w14:textId="77777777" w:rsidR="008F3F2E" w:rsidRPr="00ED031A" w:rsidRDefault="008F3F2E" w:rsidP="008F3F2E">
      <w:pPr>
        <w:rPr>
          <w:lang w:val="es-ES_tradnl"/>
        </w:rPr>
      </w:pPr>
      <w:r w:rsidRPr="00ED031A">
        <w:rPr>
          <w:lang w:val="es-ES_tradnl"/>
        </w:rPr>
        <w:t>Presidente:</w:t>
      </w:r>
    </w:p>
    <w:p w14:paraId="4F8B96D8" w14:textId="77777777" w:rsidR="008F3F2E" w:rsidRPr="00ED031A" w:rsidRDefault="008F3F2E" w:rsidP="008F3F2E">
      <w:pPr>
        <w:rPr>
          <w:lang w:val="es-ES_tradnl"/>
        </w:rPr>
      </w:pPr>
    </w:p>
    <w:p w14:paraId="138BCF7B" w14:textId="0948F693" w:rsidR="00AD4D10" w:rsidRPr="00ED031A" w:rsidRDefault="00AD4D10" w:rsidP="008F3F2E">
      <w:pPr>
        <w:rPr>
          <w:rFonts w:ascii="Palatino" w:hAnsi="Palatino"/>
          <w:lang w:val="es-ES_tradnl"/>
        </w:rPr>
      </w:pPr>
      <w:r w:rsidRPr="00ED031A">
        <w:rPr>
          <w:rFonts w:ascii="Palatino" w:hAnsi="Palatino"/>
          <w:lang w:val="es-ES_tradnl"/>
        </w:rPr>
        <w:t>Vocales</w:t>
      </w:r>
      <w:r w:rsidRPr="00ED031A">
        <w:rPr>
          <w:lang w:val="es-ES_tradnl"/>
        </w:rPr>
        <w:t>:</w:t>
      </w:r>
    </w:p>
    <w:p w14:paraId="1109EFD2" w14:textId="77777777" w:rsidR="008F3F2E" w:rsidRPr="00ED031A" w:rsidRDefault="008F3F2E" w:rsidP="008F3F2E">
      <w:pPr>
        <w:rPr>
          <w:lang w:val="es-ES_tradnl"/>
        </w:rPr>
      </w:pPr>
    </w:p>
    <w:p w14:paraId="7E0AC612" w14:textId="06DF5038" w:rsidR="008F3F2E" w:rsidRDefault="008F3F2E" w:rsidP="008F3F2E">
      <w:pPr>
        <w:rPr>
          <w:lang w:val="es-ES_tradnl"/>
        </w:rPr>
      </w:pPr>
      <w:r w:rsidRPr="00ED031A">
        <w:rPr>
          <w:lang w:val="es-ES_tradnl"/>
        </w:rPr>
        <w:t>Secretario:</w:t>
      </w:r>
    </w:p>
    <w:p w14:paraId="7E5D9B1E" w14:textId="77777777" w:rsidR="008F3F2E" w:rsidRPr="00ED031A" w:rsidRDefault="008F3F2E" w:rsidP="008F3F2E">
      <w:pPr>
        <w:rPr>
          <w:lang w:val="es-ES_tradnl"/>
        </w:rPr>
      </w:pPr>
    </w:p>
    <w:p w14:paraId="02250255" w14:textId="4F280F10" w:rsidR="008F3F2E" w:rsidRPr="00ED031A" w:rsidRDefault="00AD4D10" w:rsidP="00643C65">
      <w:pPr>
        <w:spacing w:after="1135" w:line="241" w:lineRule="auto"/>
        <w:ind w:left="209" w:right="8" w:hanging="10"/>
        <w:rPr>
          <w:lang w:val="es-ES_tradnl"/>
        </w:rPr>
      </w:pPr>
      <w:r w:rsidRPr="00ED031A">
        <w:rPr>
          <w:lang w:val="es-ES_tradnl"/>
        </w:rPr>
        <w:t>A</w:t>
      </w:r>
      <w:r w:rsidR="008F3F2E" w:rsidRPr="00ED031A">
        <w:rPr>
          <w:lang w:val="es-ES_tradnl"/>
        </w:rPr>
        <w:t>cuerdan otorgarle la calificación de:</w:t>
      </w:r>
    </w:p>
    <w:p w14:paraId="60D72FF9" w14:textId="2CE9F3F3" w:rsidR="008F3F2E" w:rsidRPr="00ED031A" w:rsidRDefault="008F3F2E" w:rsidP="008F3F2E">
      <w:pPr>
        <w:spacing w:after="47" w:line="241" w:lineRule="auto"/>
        <w:ind w:left="4795" w:right="8" w:hanging="10"/>
        <w:rPr>
          <w:lang w:val="es-ES_tradnl"/>
        </w:rPr>
      </w:pPr>
      <w:r w:rsidRPr="00ED031A">
        <w:rPr>
          <w:lang w:val="es-ES_tradnl"/>
        </w:rPr>
        <w:t>Sevilla, 201</w:t>
      </w:r>
      <w:r w:rsidR="00EF2736">
        <w:rPr>
          <w:lang w:val="es-ES_tradnl"/>
        </w:rPr>
        <w:t>9</w:t>
      </w:r>
    </w:p>
    <w:p w14:paraId="3A584D09" w14:textId="77777777" w:rsidR="008F3F2E" w:rsidRPr="00ED031A" w:rsidRDefault="008F3F2E" w:rsidP="008F3F2E">
      <w:pPr>
        <w:spacing w:after="47" w:line="241" w:lineRule="auto"/>
        <w:ind w:left="4795" w:right="8" w:hanging="10"/>
        <w:rPr>
          <w:lang w:val="es-ES_tradnl"/>
        </w:rPr>
      </w:pPr>
    </w:p>
    <w:p w14:paraId="68901A20" w14:textId="77777777" w:rsidR="008F3F2E" w:rsidRPr="00ED031A" w:rsidRDefault="008F3F2E" w:rsidP="008F3F2E">
      <w:pPr>
        <w:spacing w:after="47" w:line="241" w:lineRule="auto"/>
        <w:ind w:left="4795" w:right="8" w:hanging="10"/>
        <w:rPr>
          <w:lang w:val="es-ES_tradnl"/>
        </w:rPr>
      </w:pPr>
    </w:p>
    <w:p w14:paraId="7B471EE1" w14:textId="77777777" w:rsidR="008F3F2E" w:rsidRPr="00ED031A" w:rsidRDefault="008F3F2E" w:rsidP="008F3F2E">
      <w:pPr>
        <w:spacing w:after="47" w:line="241" w:lineRule="auto"/>
        <w:ind w:left="4795" w:right="8" w:hanging="10"/>
        <w:rPr>
          <w:lang w:val="es-ES_tradnl"/>
        </w:rPr>
      </w:pPr>
    </w:p>
    <w:p w14:paraId="0E7C7F06" w14:textId="0E689ED7" w:rsidR="00087CE5" w:rsidRPr="00ED031A" w:rsidRDefault="008F3F2E" w:rsidP="00457198">
      <w:pPr>
        <w:spacing w:after="47" w:line="241" w:lineRule="auto"/>
        <w:ind w:left="5812" w:right="8"/>
        <w:rPr>
          <w:rFonts w:ascii="TimesNewRomanPSMT" w:eastAsiaTheme="minorEastAsia" w:hAnsi="TimesNewRomanPSMT" w:cs="TimesNewRomanPSMT"/>
          <w:sz w:val="16"/>
          <w:szCs w:val="16"/>
          <w:lang w:val="es-ES_tradnl"/>
        </w:rPr>
      </w:pPr>
      <w:r w:rsidRPr="00ED031A">
        <w:rPr>
          <w:lang w:val="es-ES_tradnl"/>
        </w:rPr>
        <w:t xml:space="preserve">El </w:t>
      </w:r>
      <w:proofErr w:type="gramStart"/>
      <w:r w:rsidRPr="00ED031A">
        <w:rPr>
          <w:lang w:val="es-ES_tradnl"/>
        </w:rPr>
        <w:t>Secretario</w:t>
      </w:r>
      <w:proofErr w:type="gramEnd"/>
      <w:r w:rsidRPr="00ED031A">
        <w:rPr>
          <w:lang w:val="es-ES_tradnl"/>
        </w:rPr>
        <w:t xml:space="preserve"> del Tribunal</w:t>
      </w:r>
    </w:p>
    <w:p w14:paraId="0EAB1323" w14:textId="77777777" w:rsidR="00DD5C9F" w:rsidRPr="00ED031A" w:rsidRDefault="00DD5C9F" w:rsidP="00087CE5">
      <w:pPr>
        <w:spacing w:after="47" w:line="241" w:lineRule="auto"/>
        <w:ind w:right="8"/>
        <w:rPr>
          <w:rFonts w:ascii="TimesNewRomanPSMT" w:eastAsiaTheme="minorEastAsia" w:hAnsi="TimesNewRomanPSMT" w:cs="TimesNewRomanPSMT"/>
          <w:sz w:val="16"/>
          <w:szCs w:val="16"/>
          <w:lang w:val="es-ES_tradnl"/>
        </w:rPr>
      </w:pPr>
    </w:p>
    <w:p w14:paraId="7F9CBBB3" w14:textId="77777777" w:rsidR="00087CE5" w:rsidRDefault="00087CE5" w:rsidP="00087CE5">
      <w:pPr>
        <w:rPr>
          <w:lang w:val="es-ES_tradnl"/>
        </w:rPr>
      </w:pPr>
    </w:p>
    <w:p w14:paraId="5EA2594C" w14:textId="77777777" w:rsidR="00457198" w:rsidRDefault="00457198" w:rsidP="00087CE5">
      <w:pPr>
        <w:rPr>
          <w:lang w:val="es-ES_tradnl"/>
        </w:rPr>
      </w:pPr>
    </w:p>
    <w:p w14:paraId="1548A57C" w14:textId="77777777" w:rsidR="00457198" w:rsidRDefault="00457198" w:rsidP="00087CE5">
      <w:pPr>
        <w:rPr>
          <w:lang w:val="es-ES_tradnl"/>
        </w:rPr>
      </w:pPr>
    </w:p>
    <w:p w14:paraId="1F01369A" w14:textId="77777777" w:rsidR="00457198" w:rsidRDefault="00457198" w:rsidP="00087CE5">
      <w:pPr>
        <w:rPr>
          <w:lang w:val="es-ES_tradnl"/>
        </w:rPr>
      </w:pPr>
    </w:p>
    <w:p w14:paraId="0C988066" w14:textId="77777777" w:rsidR="00457198" w:rsidRDefault="00457198" w:rsidP="00087CE5">
      <w:pPr>
        <w:rPr>
          <w:lang w:val="es-ES_tradnl"/>
        </w:rPr>
      </w:pPr>
    </w:p>
    <w:p w14:paraId="51828359" w14:textId="77777777" w:rsidR="00457198" w:rsidRDefault="00457198" w:rsidP="00087CE5">
      <w:pPr>
        <w:rPr>
          <w:lang w:val="es-ES_tradnl"/>
        </w:rPr>
      </w:pPr>
    </w:p>
    <w:p w14:paraId="16F5D350" w14:textId="77777777" w:rsidR="00457198" w:rsidRDefault="00457198" w:rsidP="00087CE5">
      <w:pPr>
        <w:rPr>
          <w:lang w:val="es-ES_tradnl"/>
        </w:rPr>
      </w:pPr>
    </w:p>
    <w:p w14:paraId="6FB85FB4" w14:textId="77777777" w:rsidR="00457198" w:rsidRDefault="00457198" w:rsidP="00087CE5">
      <w:pPr>
        <w:rPr>
          <w:lang w:val="es-ES_tradnl"/>
        </w:rPr>
      </w:pPr>
    </w:p>
    <w:p w14:paraId="0F3C6CB6" w14:textId="77777777" w:rsidR="00457198" w:rsidRDefault="00457198" w:rsidP="00087CE5">
      <w:pPr>
        <w:rPr>
          <w:lang w:val="es-ES_tradnl"/>
        </w:rPr>
      </w:pPr>
    </w:p>
    <w:p w14:paraId="1C234063" w14:textId="77777777" w:rsidR="00457198" w:rsidRDefault="00457198" w:rsidP="00087CE5">
      <w:pPr>
        <w:rPr>
          <w:lang w:val="es-ES_tradnl"/>
        </w:rPr>
      </w:pPr>
    </w:p>
    <w:p w14:paraId="0F69C745" w14:textId="77777777" w:rsidR="00457198" w:rsidRDefault="00457198" w:rsidP="00087CE5">
      <w:pPr>
        <w:rPr>
          <w:lang w:val="es-ES_tradnl"/>
        </w:rPr>
      </w:pPr>
    </w:p>
    <w:p w14:paraId="680E6979" w14:textId="77777777" w:rsidR="00457198" w:rsidRDefault="00457198" w:rsidP="00087CE5">
      <w:pPr>
        <w:rPr>
          <w:lang w:val="es-ES_tradnl"/>
        </w:rPr>
      </w:pPr>
    </w:p>
    <w:p w14:paraId="0BF124C5" w14:textId="77777777" w:rsidR="00457198" w:rsidRDefault="00457198" w:rsidP="00087CE5">
      <w:pPr>
        <w:rPr>
          <w:lang w:val="es-ES_tradnl"/>
        </w:rPr>
      </w:pPr>
    </w:p>
    <w:p w14:paraId="3D1C5CED" w14:textId="77777777" w:rsidR="00457198" w:rsidRDefault="00457198" w:rsidP="00087CE5">
      <w:pPr>
        <w:rPr>
          <w:lang w:val="es-ES_tradnl"/>
        </w:rPr>
      </w:pPr>
    </w:p>
    <w:p w14:paraId="0425D541" w14:textId="77777777" w:rsidR="00457198" w:rsidRDefault="00457198" w:rsidP="00087CE5">
      <w:pPr>
        <w:rPr>
          <w:lang w:val="es-ES_tradnl"/>
        </w:rPr>
      </w:pPr>
    </w:p>
    <w:p w14:paraId="3A72DA55" w14:textId="77777777" w:rsidR="00457198" w:rsidRDefault="00457198" w:rsidP="00087CE5">
      <w:pPr>
        <w:rPr>
          <w:lang w:val="es-ES_tradnl"/>
        </w:rPr>
      </w:pPr>
    </w:p>
    <w:p w14:paraId="632EBFCD" w14:textId="77777777" w:rsidR="00457198" w:rsidRDefault="00457198" w:rsidP="00087CE5">
      <w:pPr>
        <w:rPr>
          <w:lang w:val="es-ES_tradnl"/>
        </w:rPr>
      </w:pPr>
    </w:p>
    <w:p w14:paraId="1380FBE9" w14:textId="77777777" w:rsidR="00457198" w:rsidRDefault="00457198" w:rsidP="00087CE5">
      <w:pPr>
        <w:rPr>
          <w:lang w:val="es-ES_tradnl"/>
        </w:rPr>
      </w:pPr>
    </w:p>
    <w:p w14:paraId="564CC45A" w14:textId="77777777" w:rsidR="00457198" w:rsidRDefault="00457198" w:rsidP="00087CE5">
      <w:pPr>
        <w:rPr>
          <w:lang w:val="es-ES_tradnl"/>
        </w:rPr>
      </w:pPr>
    </w:p>
    <w:p w14:paraId="3FA49835" w14:textId="4ED6B25A" w:rsidR="00D45F6D" w:rsidRDefault="00D45F6D" w:rsidP="00087CE5">
      <w:pPr>
        <w:rPr>
          <w:lang w:val="es-ES_tradnl"/>
        </w:rPr>
      </w:pPr>
    </w:p>
    <w:p w14:paraId="1D8502DC" w14:textId="77777777" w:rsidR="00643C65" w:rsidRPr="00ED031A" w:rsidRDefault="00643C65" w:rsidP="00087CE5">
      <w:pPr>
        <w:rPr>
          <w:lang w:val="es-ES_tradnl"/>
        </w:rPr>
      </w:pPr>
    </w:p>
    <w:p w14:paraId="3AD9B019" w14:textId="22A86DB1" w:rsidR="00087CE5" w:rsidRPr="00ED031A" w:rsidRDefault="00087CE5" w:rsidP="006A5DED">
      <w:pPr>
        <w:pStyle w:val="Dedicatoria"/>
      </w:pPr>
      <w:r w:rsidRPr="00ED031A">
        <w:t xml:space="preserve">A </w:t>
      </w:r>
      <w:r w:rsidR="00AD4D10" w:rsidRPr="00ED031A">
        <w:t>mi</w:t>
      </w:r>
      <w:r w:rsidRPr="00ED031A">
        <w:t xml:space="preserve"> familia</w:t>
      </w:r>
      <w:r w:rsidR="00D930DF">
        <w:t xml:space="preserve"> por estar siempre ahí</w:t>
      </w:r>
    </w:p>
    <w:p w14:paraId="205A99E6" w14:textId="05D7C177" w:rsidR="00D930DF" w:rsidRDefault="00D930DF" w:rsidP="006A5DED">
      <w:pPr>
        <w:pStyle w:val="Dedicatoria"/>
      </w:pPr>
      <w:r>
        <w:t>A</w:t>
      </w:r>
      <w:r w:rsidR="00087CE5" w:rsidRPr="00ED031A">
        <w:t xml:space="preserve"> </w:t>
      </w:r>
      <w:r w:rsidR="00AD4D10" w:rsidRPr="00ED031A">
        <w:t>mis</w:t>
      </w:r>
      <w:r>
        <w:t xml:space="preserve"> padres por darme la vida y la Fe</w:t>
      </w:r>
    </w:p>
    <w:p w14:paraId="46EFB793" w14:textId="7C2CFF00" w:rsidR="00087CE5" w:rsidRPr="00ED031A" w:rsidRDefault="00D930DF" w:rsidP="006A5DED">
      <w:pPr>
        <w:pStyle w:val="Dedicatoria"/>
      </w:pPr>
      <w:r>
        <w:t>A mis hermanos por toda la vida aguantándome</w:t>
      </w:r>
    </w:p>
    <w:p w14:paraId="58A7B1A3" w14:textId="77777777" w:rsidR="00087CE5" w:rsidRPr="00ED031A" w:rsidRDefault="00087CE5" w:rsidP="00087CE5">
      <w:pPr>
        <w:spacing w:after="65" w:line="246" w:lineRule="auto"/>
        <w:ind w:left="4820" w:right="515" w:firstLine="77"/>
        <w:jc w:val="left"/>
        <w:rPr>
          <w:i/>
          <w:lang w:val="es-ES_tradnl"/>
        </w:rPr>
      </w:pPr>
    </w:p>
    <w:p w14:paraId="4F7CF1FD" w14:textId="34D2B076" w:rsidR="00DD5C9F" w:rsidRDefault="00DD5C9F" w:rsidP="00DD5C9F">
      <w:pPr>
        <w:spacing w:after="65" w:line="246" w:lineRule="auto"/>
        <w:ind w:left="567" w:right="515" w:firstLine="77"/>
        <w:rPr>
          <w:i/>
          <w:lang w:val="es-ES_tradnl"/>
        </w:rPr>
      </w:pPr>
    </w:p>
    <w:p w14:paraId="0347AF3B" w14:textId="77777777" w:rsidR="00457198" w:rsidRDefault="00457198" w:rsidP="00DD5C9F">
      <w:pPr>
        <w:spacing w:after="65" w:line="246" w:lineRule="auto"/>
        <w:ind w:left="567" w:right="515" w:firstLine="77"/>
        <w:rPr>
          <w:i/>
          <w:lang w:val="es-ES_tradnl"/>
        </w:rPr>
      </w:pPr>
    </w:p>
    <w:p w14:paraId="701A0A0D" w14:textId="77777777" w:rsidR="00457198" w:rsidRDefault="00457198" w:rsidP="00DD5C9F">
      <w:pPr>
        <w:spacing w:after="65" w:line="246" w:lineRule="auto"/>
        <w:ind w:left="567" w:right="515" w:firstLine="77"/>
        <w:rPr>
          <w:i/>
          <w:lang w:val="es-ES_tradnl"/>
        </w:rPr>
      </w:pPr>
    </w:p>
    <w:p w14:paraId="32008797" w14:textId="77777777" w:rsidR="00457198" w:rsidRDefault="00457198" w:rsidP="00DD5C9F">
      <w:pPr>
        <w:spacing w:after="65" w:line="246" w:lineRule="auto"/>
        <w:ind w:left="567" w:right="515" w:firstLine="77"/>
        <w:rPr>
          <w:i/>
          <w:lang w:val="es-ES_tradnl"/>
        </w:rPr>
      </w:pPr>
    </w:p>
    <w:p w14:paraId="595E87CB" w14:textId="77777777" w:rsidR="00457198" w:rsidRDefault="00457198" w:rsidP="00DD5C9F">
      <w:pPr>
        <w:spacing w:after="65" w:line="246" w:lineRule="auto"/>
        <w:ind w:left="567" w:right="515" w:firstLine="77"/>
        <w:rPr>
          <w:i/>
          <w:lang w:val="es-ES_tradnl"/>
        </w:rPr>
      </w:pPr>
    </w:p>
    <w:p w14:paraId="1A8C4BB8" w14:textId="77777777" w:rsidR="00457198" w:rsidRDefault="00457198" w:rsidP="00DD5C9F">
      <w:pPr>
        <w:spacing w:after="65" w:line="246" w:lineRule="auto"/>
        <w:ind w:left="567" w:right="515" w:firstLine="77"/>
        <w:rPr>
          <w:i/>
          <w:lang w:val="es-ES_tradnl"/>
        </w:rPr>
      </w:pPr>
    </w:p>
    <w:p w14:paraId="13418493" w14:textId="77777777" w:rsidR="00457198" w:rsidRDefault="00457198" w:rsidP="00DD5C9F">
      <w:pPr>
        <w:spacing w:after="65" w:line="246" w:lineRule="auto"/>
        <w:ind w:left="567" w:right="515" w:firstLine="77"/>
        <w:rPr>
          <w:i/>
          <w:lang w:val="es-ES_tradnl"/>
        </w:rPr>
      </w:pPr>
    </w:p>
    <w:p w14:paraId="5387ADC1" w14:textId="77777777" w:rsidR="00457198" w:rsidRDefault="00457198" w:rsidP="00DD5C9F">
      <w:pPr>
        <w:spacing w:after="65" w:line="246" w:lineRule="auto"/>
        <w:ind w:left="567" w:right="515" w:firstLine="77"/>
        <w:rPr>
          <w:i/>
          <w:lang w:val="es-ES_tradnl"/>
        </w:rPr>
      </w:pPr>
    </w:p>
    <w:p w14:paraId="1721A15A" w14:textId="77777777" w:rsidR="00457198" w:rsidRDefault="00457198" w:rsidP="00DD5C9F">
      <w:pPr>
        <w:spacing w:after="65" w:line="246" w:lineRule="auto"/>
        <w:ind w:left="567" w:right="515" w:firstLine="77"/>
        <w:rPr>
          <w:i/>
          <w:lang w:val="es-ES_tradnl"/>
        </w:rPr>
      </w:pPr>
    </w:p>
    <w:p w14:paraId="0037C42E" w14:textId="77777777" w:rsidR="00457198" w:rsidRDefault="00457198" w:rsidP="00DD5C9F">
      <w:pPr>
        <w:spacing w:after="65" w:line="246" w:lineRule="auto"/>
        <w:ind w:left="567" w:right="515" w:firstLine="77"/>
        <w:rPr>
          <w:i/>
          <w:lang w:val="es-ES_tradnl"/>
        </w:rPr>
      </w:pPr>
    </w:p>
    <w:p w14:paraId="766DBAF3" w14:textId="77777777" w:rsidR="00457198" w:rsidRDefault="00457198" w:rsidP="00DD5C9F">
      <w:pPr>
        <w:spacing w:after="65" w:line="246" w:lineRule="auto"/>
        <w:ind w:left="567" w:right="515" w:firstLine="77"/>
        <w:rPr>
          <w:i/>
          <w:lang w:val="es-ES_tradnl"/>
        </w:rPr>
      </w:pPr>
    </w:p>
    <w:p w14:paraId="6AA9FCDA" w14:textId="77777777" w:rsidR="00457198" w:rsidRDefault="00457198" w:rsidP="00DD5C9F">
      <w:pPr>
        <w:spacing w:after="65" w:line="246" w:lineRule="auto"/>
        <w:ind w:left="567" w:right="515" w:firstLine="77"/>
        <w:rPr>
          <w:i/>
          <w:lang w:val="es-ES_tradnl"/>
        </w:rPr>
      </w:pPr>
    </w:p>
    <w:p w14:paraId="16563A19" w14:textId="77777777" w:rsidR="00457198" w:rsidRDefault="00457198" w:rsidP="00DD5C9F">
      <w:pPr>
        <w:spacing w:after="65" w:line="246" w:lineRule="auto"/>
        <w:ind w:left="567" w:right="515" w:firstLine="77"/>
        <w:rPr>
          <w:i/>
          <w:lang w:val="es-ES_tradnl"/>
        </w:rPr>
      </w:pPr>
    </w:p>
    <w:p w14:paraId="04FF9113" w14:textId="77777777" w:rsidR="00457198" w:rsidRDefault="00457198" w:rsidP="00DD5C9F">
      <w:pPr>
        <w:spacing w:after="65" w:line="246" w:lineRule="auto"/>
        <w:ind w:left="567" w:right="515" w:firstLine="77"/>
        <w:rPr>
          <w:i/>
          <w:lang w:val="es-ES_tradnl"/>
        </w:rPr>
      </w:pPr>
    </w:p>
    <w:p w14:paraId="5B6D3E06" w14:textId="77777777" w:rsidR="00457198" w:rsidRDefault="00457198" w:rsidP="00DD5C9F">
      <w:pPr>
        <w:spacing w:after="65" w:line="246" w:lineRule="auto"/>
        <w:ind w:left="567" w:right="515" w:firstLine="77"/>
        <w:rPr>
          <w:i/>
          <w:lang w:val="es-ES_tradnl"/>
        </w:rPr>
      </w:pPr>
    </w:p>
    <w:p w14:paraId="08F147E5" w14:textId="77777777" w:rsidR="00457198" w:rsidRDefault="00457198" w:rsidP="00DD5C9F">
      <w:pPr>
        <w:spacing w:after="65" w:line="246" w:lineRule="auto"/>
        <w:ind w:left="567" w:right="515" w:firstLine="77"/>
        <w:rPr>
          <w:i/>
          <w:lang w:val="es-ES_tradnl"/>
        </w:rPr>
      </w:pPr>
    </w:p>
    <w:p w14:paraId="2B5FDC42" w14:textId="77777777" w:rsidR="00457198" w:rsidRDefault="00457198" w:rsidP="00DD5C9F">
      <w:pPr>
        <w:spacing w:after="65" w:line="246" w:lineRule="auto"/>
        <w:ind w:left="567" w:right="515" w:firstLine="77"/>
        <w:rPr>
          <w:i/>
          <w:lang w:val="es-ES_tradnl"/>
        </w:rPr>
      </w:pPr>
    </w:p>
    <w:p w14:paraId="17918F12" w14:textId="77777777" w:rsidR="00457198" w:rsidRDefault="00457198" w:rsidP="00DD5C9F">
      <w:pPr>
        <w:spacing w:after="65" w:line="246" w:lineRule="auto"/>
        <w:ind w:left="567" w:right="515" w:firstLine="77"/>
        <w:rPr>
          <w:i/>
          <w:lang w:val="es-ES_tradnl"/>
        </w:rPr>
      </w:pPr>
    </w:p>
    <w:p w14:paraId="462A56C4" w14:textId="77777777" w:rsidR="00457198" w:rsidRDefault="00457198" w:rsidP="00DD5C9F">
      <w:pPr>
        <w:spacing w:after="65" w:line="246" w:lineRule="auto"/>
        <w:ind w:left="567" w:right="515" w:firstLine="77"/>
        <w:rPr>
          <w:i/>
          <w:lang w:val="es-ES_tradnl"/>
        </w:rPr>
      </w:pPr>
    </w:p>
    <w:p w14:paraId="614F8401" w14:textId="77777777" w:rsidR="00457198" w:rsidRDefault="00457198" w:rsidP="00DD5C9F">
      <w:pPr>
        <w:spacing w:after="65" w:line="246" w:lineRule="auto"/>
        <w:ind w:left="567" w:right="515" w:firstLine="77"/>
        <w:rPr>
          <w:i/>
          <w:lang w:val="es-ES_tradnl"/>
        </w:rPr>
      </w:pPr>
    </w:p>
    <w:p w14:paraId="4287FC4B" w14:textId="77777777" w:rsidR="00457198" w:rsidRDefault="00457198" w:rsidP="00DD5C9F">
      <w:pPr>
        <w:spacing w:after="65" w:line="246" w:lineRule="auto"/>
        <w:ind w:left="567" w:right="515" w:firstLine="77"/>
        <w:rPr>
          <w:i/>
          <w:lang w:val="es-ES_tradnl"/>
        </w:rPr>
      </w:pPr>
    </w:p>
    <w:p w14:paraId="75E6B298" w14:textId="77777777" w:rsidR="00457198" w:rsidRDefault="00457198" w:rsidP="00DD5C9F">
      <w:pPr>
        <w:spacing w:after="65" w:line="246" w:lineRule="auto"/>
        <w:ind w:left="567" w:right="515" w:firstLine="77"/>
        <w:rPr>
          <w:i/>
          <w:lang w:val="es-ES_tradnl"/>
        </w:rPr>
      </w:pPr>
    </w:p>
    <w:p w14:paraId="2E5E59E5" w14:textId="77777777" w:rsidR="00457198" w:rsidRDefault="00457198" w:rsidP="00DD5C9F">
      <w:pPr>
        <w:spacing w:after="65" w:line="246" w:lineRule="auto"/>
        <w:ind w:left="567" w:right="515" w:firstLine="77"/>
        <w:rPr>
          <w:i/>
          <w:lang w:val="es-ES_tradnl"/>
        </w:rPr>
      </w:pPr>
    </w:p>
    <w:p w14:paraId="74AB7696" w14:textId="77777777" w:rsidR="00457198" w:rsidRDefault="00457198" w:rsidP="00DD5C9F">
      <w:pPr>
        <w:spacing w:after="65" w:line="246" w:lineRule="auto"/>
        <w:ind w:left="567" w:right="515" w:firstLine="77"/>
        <w:rPr>
          <w:i/>
          <w:lang w:val="es-ES_tradnl"/>
        </w:rPr>
      </w:pPr>
    </w:p>
    <w:p w14:paraId="70F154DF" w14:textId="77777777" w:rsidR="00457198" w:rsidRDefault="00457198" w:rsidP="00DD5C9F">
      <w:pPr>
        <w:spacing w:after="65" w:line="246" w:lineRule="auto"/>
        <w:ind w:left="567" w:right="515" w:firstLine="77"/>
        <w:rPr>
          <w:i/>
          <w:lang w:val="es-ES_tradnl"/>
        </w:rPr>
      </w:pPr>
    </w:p>
    <w:p w14:paraId="7551DCEE" w14:textId="77777777" w:rsidR="00457198" w:rsidRDefault="00457198" w:rsidP="00DD5C9F">
      <w:pPr>
        <w:spacing w:after="65" w:line="246" w:lineRule="auto"/>
        <w:ind w:left="567" w:right="515" w:firstLine="77"/>
        <w:rPr>
          <w:i/>
          <w:lang w:val="es-ES_tradnl"/>
        </w:rPr>
      </w:pPr>
    </w:p>
    <w:p w14:paraId="60958248" w14:textId="77777777" w:rsidR="00457198" w:rsidRDefault="00457198" w:rsidP="00DD5C9F">
      <w:pPr>
        <w:spacing w:after="65" w:line="246" w:lineRule="auto"/>
        <w:ind w:left="567" w:right="515" w:firstLine="77"/>
        <w:rPr>
          <w:i/>
          <w:lang w:val="es-ES_tradnl"/>
        </w:rPr>
      </w:pPr>
    </w:p>
    <w:p w14:paraId="62B3ECAE" w14:textId="77777777" w:rsidR="00457198" w:rsidRDefault="00457198" w:rsidP="00DD5C9F">
      <w:pPr>
        <w:spacing w:after="65" w:line="246" w:lineRule="auto"/>
        <w:ind w:left="567" w:right="515" w:firstLine="77"/>
        <w:rPr>
          <w:i/>
          <w:lang w:val="es-ES_tradnl"/>
        </w:rPr>
      </w:pPr>
    </w:p>
    <w:p w14:paraId="2B8BB7F6" w14:textId="77777777" w:rsidR="00457198" w:rsidRDefault="00457198" w:rsidP="00DD5C9F">
      <w:pPr>
        <w:spacing w:after="65" w:line="246" w:lineRule="auto"/>
        <w:ind w:left="567" w:right="515" w:firstLine="77"/>
        <w:rPr>
          <w:i/>
          <w:lang w:val="es-ES_tradnl"/>
        </w:rPr>
      </w:pPr>
    </w:p>
    <w:p w14:paraId="2A1D2FA9" w14:textId="77777777" w:rsidR="00457198" w:rsidRDefault="00457198" w:rsidP="00DD5C9F">
      <w:pPr>
        <w:spacing w:after="65" w:line="246" w:lineRule="auto"/>
        <w:ind w:left="567" w:right="515" w:firstLine="77"/>
        <w:rPr>
          <w:i/>
          <w:lang w:val="es-ES_tradnl"/>
        </w:rPr>
      </w:pPr>
    </w:p>
    <w:p w14:paraId="3CBA3153" w14:textId="77777777" w:rsidR="00457198" w:rsidRDefault="00457198" w:rsidP="00DD5C9F">
      <w:pPr>
        <w:spacing w:after="65" w:line="246" w:lineRule="auto"/>
        <w:ind w:left="567" w:right="515" w:firstLine="77"/>
        <w:rPr>
          <w:i/>
          <w:lang w:val="es-ES_tradnl"/>
        </w:rPr>
      </w:pPr>
    </w:p>
    <w:p w14:paraId="4E030934" w14:textId="77777777" w:rsidR="00457198" w:rsidRDefault="00457198" w:rsidP="00DD5C9F">
      <w:pPr>
        <w:spacing w:after="65" w:line="246" w:lineRule="auto"/>
        <w:ind w:left="567" w:right="515" w:firstLine="77"/>
        <w:rPr>
          <w:i/>
          <w:lang w:val="es-ES_tradnl"/>
        </w:rPr>
      </w:pPr>
    </w:p>
    <w:p w14:paraId="6584F7BD" w14:textId="77777777" w:rsidR="00457198" w:rsidRDefault="00457198" w:rsidP="00DD5C9F">
      <w:pPr>
        <w:spacing w:after="65" w:line="246" w:lineRule="auto"/>
        <w:ind w:left="567" w:right="515" w:firstLine="77"/>
        <w:rPr>
          <w:i/>
          <w:lang w:val="es-ES_tradnl"/>
        </w:rPr>
      </w:pPr>
    </w:p>
    <w:p w14:paraId="7A3F7A2B" w14:textId="77777777" w:rsidR="00457198" w:rsidRDefault="00457198" w:rsidP="00DD5C9F">
      <w:pPr>
        <w:spacing w:after="65" w:line="246" w:lineRule="auto"/>
        <w:ind w:left="567" w:right="515" w:firstLine="77"/>
        <w:rPr>
          <w:i/>
          <w:lang w:val="es-ES_tradnl"/>
        </w:rPr>
      </w:pPr>
    </w:p>
    <w:p w14:paraId="6AE128A8" w14:textId="77777777" w:rsidR="00DF5263" w:rsidRDefault="00DF5263" w:rsidP="00DD5C9F">
      <w:pPr>
        <w:spacing w:after="65" w:line="246" w:lineRule="auto"/>
        <w:ind w:left="567" w:right="515" w:firstLine="77"/>
        <w:rPr>
          <w:i/>
          <w:lang w:val="es-ES_tradnl"/>
        </w:rPr>
      </w:pPr>
    </w:p>
    <w:p w14:paraId="5AE1B7DB" w14:textId="77777777" w:rsidR="00DF5263" w:rsidRDefault="00DF5263" w:rsidP="00DD5C9F">
      <w:pPr>
        <w:spacing w:after="65" w:line="246" w:lineRule="auto"/>
        <w:ind w:left="567" w:right="515" w:firstLine="77"/>
        <w:rPr>
          <w:i/>
          <w:lang w:val="es-ES_tradnl"/>
        </w:rPr>
      </w:pPr>
    </w:p>
    <w:p w14:paraId="20572C18" w14:textId="77777777" w:rsidR="00DF5263" w:rsidRDefault="00DF5263" w:rsidP="00DD5C9F">
      <w:pPr>
        <w:spacing w:after="65" w:line="246" w:lineRule="auto"/>
        <w:ind w:left="567" w:right="515" w:firstLine="77"/>
        <w:rPr>
          <w:i/>
          <w:lang w:val="es-ES_tradnl"/>
        </w:rPr>
      </w:pPr>
    </w:p>
    <w:p w14:paraId="4B435EE6" w14:textId="77777777" w:rsidR="00DF5263" w:rsidRDefault="00DF5263" w:rsidP="00DD5C9F">
      <w:pPr>
        <w:spacing w:after="65" w:line="246" w:lineRule="auto"/>
        <w:ind w:left="567" w:right="515" w:firstLine="77"/>
        <w:rPr>
          <w:i/>
          <w:lang w:val="es-ES_tradnl"/>
        </w:rPr>
      </w:pPr>
    </w:p>
    <w:p w14:paraId="729C70A6" w14:textId="77777777" w:rsidR="00DF5263" w:rsidRDefault="00DF5263" w:rsidP="00DD5C9F">
      <w:pPr>
        <w:spacing w:after="65" w:line="246" w:lineRule="auto"/>
        <w:ind w:left="567" w:right="515" w:firstLine="77"/>
        <w:rPr>
          <w:i/>
          <w:lang w:val="es-ES_tradnl"/>
        </w:rPr>
      </w:pPr>
    </w:p>
    <w:p w14:paraId="769A7B00" w14:textId="77777777" w:rsidR="00DF5263" w:rsidRDefault="00DF5263" w:rsidP="00DD5C9F">
      <w:pPr>
        <w:spacing w:after="65" w:line="246" w:lineRule="auto"/>
        <w:ind w:left="567" w:right="515" w:firstLine="77"/>
        <w:rPr>
          <w:i/>
          <w:lang w:val="es-ES_tradnl"/>
        </w:rPr>
      </w:pPr>
    </w:p>
    <w:p w14:paraId="5AC5EF91" w14:textId="5E33A11C" w:rsidR="00087CE5" w:rsidRPr="00ED031A" w:rsidRDefault="00087CE5" w:rsidP="00DB76FD">
      <w:pPr>
        <w:pStyle w:val="otrotitu"/>
      </w:pPr>
      <w:bookmarkStart w:id="3" w:name="_Toc396383359"/>
      <w:bookmarkStart w:id="4" w:name="_Toc493125813"/>
      <w:r w:rsidRPr="00DB76FD">
        <w:lastRenderedPageBreak/>
        <w:t>Agradecimientos</w:t>
      </w:r>
      <w:bookmarkEnd w:id="3"/>
      <w:bookmarkEnd w:id="4"/>
    </w:p>
    <w:p w14:paraId="75560FC9" w14:textId="153A6A21" w:rsidR="00935841" w:rsidRDefault="00D930DF" w:rsidP="00935841">
      <w:pPr>
        <w:rPr>
          <w:lang w:val="es-ES_tradnl"/>
        </w:rPr>
      </w:pPr>
      <w:r>
        <w:rPr>
          <w:lang w:val="es-ES_tradnl"/>
        </w:rPr>
        <w:t xml:space="preserve">En primer lugar, agradecer a Fernando y Poli darme la oportunidad y la libertad de desarrollar el proyecto, siempre consiguiendo sacar algo de tiempo para atenderme. Por presentarme a </w:t>
      </w:r>
      <w:proofErr w:type="spellStart"/>
      <w:r>
        <w:rPr>
          <w:lang w:val="es-ES_tradnl"/>
        </w:rPr>
        <w:t>CieNTi</w:t>
      </w:r>
      <w:proofErr w:type="spellEnd"/>
      <w:r w:rsidR="003E298C">
        <w:rPr>
          <w:lang w:val="es-ES_tradnl"/>
        </w:rPr>
        <w:t xml:space="preserve">, a quien le doy las gracias por la base, las herramientas y todas las explicaciones </w:t>
      </w:r>
      <w:r w:rsidR="0013075A">
        <w:rPr>
          <w:lang w:val="es-ES_tradnl"/>
        </w:rPr>
        <w:t>relativas, o no, al contenido</w:t>
      </w:r>
      <w:r w:rsidR="003E298C">
        <w:rPr>
          <w:lang w:val="es-ES_tradnl"/>
        </w:rPr>
        <w:t xml:space="preserve"> del proyecto.</w:t>
      </w:r>
    </w:p>
    <w:p w14:paraId="1D81F53B" w14:textId="48A9B55B" w:rsidR="003E298C" w:rsidRPr="003E298C" w:rsidRDefault="003E298C" w:rsidP="00935841">
      <w:pPr>
        <w:rPr>
          <w:lang w:val="es-ES_tradnl"/>
        </w:rPr>
      </w:pPr>
      <w:r>
        <w:rPr>
          <w:lang w:val="es-ES_tradnl"/>
        </w:rPr>
        <w:t xml:space="preserve">También agradecer a mis compañeros y amigos Fran y Belén, que las intensificaciones no nos separen y hagan </w:t>
      </w:r>
      <w:proofErr w:type="spellStart"/>
      <w:r>
        <w:rPr>
          <w:i/>
          <w:lang w:val="es-ES_tradnl"/>
        </w:rPr>
        <w:t>merge</w:t>
      </w:r>
      <w:proofErr w:type="spellEnd"/>
      <w:r>
        <w:rPr>
          <w:i/>
          <w:lang w:val="es-ES_tradnl"/>
        </w:rPr>
        <w:t xml:space="preserve"> </w:t>
      </w:r>
      <w:r>
        <w:rPr>
          <w:lang w:val="es-ES_tradnl"/>
        </w:rPr>
        <w:t xml:space="preserve">en el </w:t>
      </w:r>
      <w:r>
        <w:rPr>
          <w:i/>
          <w:lang w:val="es-ES_tradnl"/>
        </w:rPr>
        <w:t>máster</w:t>
      </w:r>
      <w:r>
        <w:rPr>
          <w:lang w:val="es-ES_tradnl"/>
        </w:rPr>
        <w:t xml:space="preserve">. Y por intensificaciones llegamos a Pedro y Ana, gracias por </w:t>
      </w:r>
      <w:proofErr w:type="spellStart"/>
      <w:r>
        <w:rPr>
          <w:i/>
          <w:lang w:val="es-ES_tradnl"/>
        </w:rPr>
        <w:t>sec</w:t>
      </w:r>
      <w:proofErr w:type="spellEnd"/>
      <w:r>
        <w:rPr>
          <w:lang w:val="es-ES_tradnl"/>
        </w:rPr>
        <w:t xml:space="preserve"> el mejor grupo de electr</w:t>
      </w:r>
      <w:r w:rsidR="00A34630">
        <w:rPr>
          <w:lang w:val="es-ES_tradnl"/>
        </w:rPr>
        <w:t>ónicos que haya pasado por la escuela.</w:t>
      </w:r>
    </w:p>
    <w:p w14:paraId="01A89692" w14:textId="5BC62D3D" w:rsidR="00935841" w:rsidRDefault="003E298C" w:rsidP="00935841">
      <w:pPr>
        <w:rPr>
          <w:lang w:val="es-ES_tradnl"/>
        </w:rPr>
      </w:pPr>
      <w:r>
        <w:rPr>
          <w:lang w:val="es-ES_tradnl"/>
        </w:rPr>
        <w:t xml:space="preserve">No puedo olvidarme de </w:t>
      </w:r>
      <w:r w:rsidR="00B70DE9">
        <w:rPr>
          <w:lang w:val="es-ES_tradnl"/>
        </w:rPr>
        <w:t>Ángela porque la conocí al entrar y ha sido fuente de inspiración para llegar hoy donde estoy.</w:t>
      </w:r>
    </w:p>
    <w:p w14:paraId="5CC2660F" w14:textId="6ACD1D59" w:rsidR="00B70DE9" w:rsidRPr="00ED031A" w:rsidRDefault="00B70DE9" w:rsidP="00935841">
      <w:pPr>
        <w:rPr>
          <w:lang w:val="es-ES_tradnl"/>
        </w:rPr>
      </w:pPr>
      <w:proofErr w:type="gramStart"/>
      <w:r>
        <w:rPr>
          <w:lang w:val="es-ES_tradnl"/>
        </w:rPr>
        <w:t>Y</w:t>
      </w:r>
      <w:proofErr w:type="gramEnd"/>
      <w:r>
        <w:rPr>
          <w:lang w:val="es-ES_tradnl"/>
        </w:rPr>
        <w:t xml:space="preserve"> por último, y más importante por ello, gracias a mis padres por los esfuerzos que hacen día a día para que haya podido cursar estos estudios y que tenga una buena vida. Gracias a mis hermanos porque están ahí</w:t>
      </w:r>
      <w:r w:rsidR="00EA4ED3">
        <w:rPr>
          <w:lang w:val="es-ES_tradnl"/>
        </w:rPr>
        <w:t>, aceptándome como soy y aguantándome porque eso les ha tocado.</w:t>
      </w:r>
    </w:p>
    <w:p w14:paraId="0CEA0488" w14:textId="77777777" w:rsidR="008F3F2E" w:rsidRDefault="008F3F2E" w:rsidP="00D930DF">
      <w:pPr>
        <w:spacing w:after="47" w:line="241" w:lineRule="auto"/>
        <w:ind w:right="8"/>
        <w:jc w:val="center"/>
        <w:rPr>
          <w:i/>
          <w:lang w:val="es-ES_tradnl"/>
        </w:rPr>
      </w:pPr>
    </w:p>
    <w:p w14:paraId="61F62FD3" w14:textId="77777777" w:rsidR="00DF5263" w:rsidRDefault="00DF5263" w:rsidP="00DD5C9F">
      <w:pPr>
        <w:spacing w:after="47" w:line="241" w:lineRule="auto"/>
        <w:ind w:right="8"/>
        <w:jc w:val="right"/>
        <w:rPr>
          <w:i/>
          <w:lang w:val="es-ES_tradnl"/>
        </w:rPr>
      </w:pPr>
    </w:p>
    <w:p w14:paraId="3C959CF3" w14:textId="77777777" w:rsidR="00DF5263" w:rsidRDefault="00DF5263" w:rsidP="00DD5C9F">
      <w:pPr>
        <w:spacing w:after="47" w:line="241" w:lineRule="auto"/>
        <w:ind w:right="8"/>
        <w:jc w:val="right"/>
        <w:rPr>
          <w:i/>
          <w:lang w:val="es-ES_tradnl"/>
        </w:rPr>
      </w:pPr>
    </w:p>
    <w:p w14:paraId="2B556251" w14:textId="77777777" w:rsidR="008F3F2E" w:rsidRDefault="008F3F2E" w:rsidP="00DD5C9F">
      <w:pPr>
        <w:spacing w:after="47" w:line="241" w:lineRule="auto"/>
        <w:ind w:right="8"/>
        <w:jc w:val="right"/>
        <w:rPr>
          <w:i/>
          <w:lang w:val="es-ES_tradnl"/>
        </w:rPr>
      </w:pPr>
    </w:p>
    <w:p w14:paraId="6005E0D3" w14:textId="77777777" w:rsidR="00DF5263" w:rsidRDefault="00DF5263" w:rsidP="00DD5C9F">
      <w:pPr>
        <w:spacing w:after="47" w:line="241" w:lineRule="auto"/>
        <w:ind w:right="8"/>
        <w:jc w:val="right"/>
        <w:rPr>
          <w:i/>
          <w:lang w:val="es-ES_tradnl"/>
        </w:rPr>
      </w:pPr>
    </w:p>
    <w:p w14:paraId="6E593473" w14:textId="77777777" w:rsidR="00DF5263" w:rsidRDefault="00DF5263" w:rsidP="00DD5C9F">
      <w:pPr>
        <w:spacing w:after="47" w:line="241" w:lineRule="auto"/>
        <w:ind w:right="8"/>
        <w:jc w:val="right"/>
        <w:rPr>
          <w:i/>
          <w:lang w:val="es-ES_tradnl"/>
        </w:rPr>
      </w:pPr>
    </w:p>
    <w:p w14:paraId="6F3E02D4" w14:textId="77777777" w:rsidR="00DF5263" w:rsidRDefault="00DF5263" w:rsidP="00DD5C9F">
      <w:pPr>
        <w:spacing w:after="47" w:line="241" w:lineRule="auto"/>
        <w:ind w:right="8"/>
        <w:jc w:val="right"/>
        <w:rPr>
          <w:i/>
          <w:lang w:val="es-ES_tradnl"/>
        </w:rPr>
      </w:pPr>
    </w:p>
    <w:p w14:paraId="38FF8450" w14:textId="77777777" w:rsidR="00DF5263" w:rsidRDefault="00DF5263" w:rsidP="00DD5C9F">
      <w:pPr>
        <w:spacing w:after="47" w:line="241" w:lineRule="auto"/>
        <w:ind w:right="8"/>
        <w:jc w:val="right"/>
        <w:rPr>
          <w:i/>
          <w:lang w:val="es-ES_tradnl"/>
        </w:rPr>
      </w:pPr>
    </w:p>
    <w:p w14:paraId="3D83D04C" w14:textId="77777777" w:rsidR="00DF5263" w:rsidRDefault="00DF5263" w:rsidP="00DD5C9F">
      <w:pPr>
        <w:spacing w:after="47" w:line="241" w:lineRule="auto"/>
        <w:ind w:right="8"/>
        <w:jc w:val="right"/>
        <w:rPr>
          <w:i/>
          <w:lang w:val="es-ES_tradnl"/>
        </w:rPr>
      </w:pPr>
    </w:p>
    <w:p w14:paraId="04DAC848" w14:textId="77777777" w:rsidR="00DF5263" w:rsidRDefault="00DF5263" w:rsidP="00DD5C9F">
      <w:pPr>
        <w:spacing w:after="47" w:line="241" w:lineRule="auto"/>
        <w:ind w:right="8"/>
        <w:jc w:val="right"/>
        <w:rPr>
          <w:i/>
          <w:lang w:val="es-ES_tradnl"/>
        </w:rPr>
      </w:pPr>
    </w:p>
    <w:p w14:paraId="58422F5F" w14:textId="77777777" w:rsidR="00DF5263" w:rsidRDefault="00DF5263" w:rsidP="00DD5C9F">
      <w:pPr>
        <w:spacing w:after="47" w:line="241" w:lineRule="auto"/>
        <w:ind w:right="8"/>
        <w:jc w:val="right"/>
        <w:rPr>
          <w:i/>
          <w:lang w:val="es-ES_tradnl"/>
        </w:rPr>
      </w:pPr>
    </w:p>
    <w:p w14:paraId="7E2038B5" w14:textId="77777777" w:rsidR="00DF5263" w:rsidRDefault="00DF5263" w:rsidP="00DD5C9F">
      <w:pPr>
        <w:spacing w:after="47" w:line="241" w:lineRule="auto"/>
        <w:ind w:right="8"/>
        <w:jc w:val="right"/>
        <w:rPr>
          <w:i/>
          <w:lang w:val="es-ES_tradnl"/>
        </w:rPr>
      </w:pPr>
    </w:p>
    <w:p w14:paraId="352C78DB" w14:textId="77777777" w:rsidR="00DF5263" w:rsidRDefault="00DF5263" w:rsidP="00DD5C9F">
      <w:pPr>
        <w:spacing w:after="47" w:line="241" w:lineRule="auto"/>
        <w:ind w:right="8"/>
        <w:jc w:val="right"/>
        <w:rPr>
          <w:i/>
          <w:lang w:val="es-ES_tradnl"/>
        </w:rPr>
      </w:pPr>
    </w:p>
    <w:p w14:paraId="06254234" w14:textId="77777777" w:rsidR="00DF5263" w:rsidRDefault="00DF5263" w:rsidP="00DD5C9F">
      <w:pPr>
        <w:spacing w:after="47" w:line="241" w:lineRule="auto"/>
        <w:ind w:right="8"/>
        <w:jc w:val="right"/>
        <w:rPr>
          <w:i/>
          <w:lang w:val="es-ES_tradnl"/>
        </w:rPr>
      </w:pPr>
    </w:p>
    <w:p w14:paraId="5E6973CB" w14:textId="77777777" w:rsidR="00DF5263" w:rsidRDefault="00DF5263" w:rsidP="00DD5C9F">
      <w:pPr>
        <w:spacing w:after="47" w:line="241" w:lineRule="auto"/>
        <w:ind w:right="8"/>
        <w:jc w:val="right"/>
        <w:rPr>
          <w:i/>
          <w:lang w:val="es-ES_tradnl"/>
        </w:rPr>
      </w:pPr>
    </w:p>
    <w:p w14:paraId="0E8C27B6" w14:textId="77777777" w:rsidR="00DF5263" w:rsidRDefault="00DF5263" w:rsidP="00DD5C9F">
      <w:pPr>
        <w:spacing w:after="47" w:line="241" w:lineRule="auto"/>
        <w:ind w:right="8"/>
        <w:jc w:val="right"/>
        <w:rPr>
          <w:i/>
          <w:lang w:val="es-ES_tradnl"/>
        </w:rPr>
      </w:pPr>
    </w:p>
    <w:p w14:paraId="31DC3959" w14:textId="77777777" w:rsidR="00DF5263" w:rsidRDefault="00DF5263" w:rsidP="00DD5C9F">
      <w:pPr>
        <w:spacing w:after="47" w:line="241" w:lineRule="auto"/>
        <w:ind w:right="8"/>
        <w:jc w:val="right"/>
        <w:rPr>
          <w:i/>
          <w:lang w:val="es-ES_tradnl"/>
        </w:rPr>
      </w:pPr>
    </w:p>
    <w:p w14:paraId="6890E911" w14:textId="77777777" w:rsidR="00DF5263" w:rsidRDefault="00DF5263" w:rsidP="00DD5C9F">
      <w:pPr>
        <w:spacing w:after="47" w:line="241" w:lineRule="auto"/>
        <w:ind w:right="8"/>
        <w:jc w:val="right"/>
        <w:rPr>
          <w:i/>
          <w:lang w:val="es-ES_tradnl"/>
        </w:rPr>
      </w:pPr>
    </w:p>
    <w:p w14:paraId="1A4A13EF" w14:textId="77777777" w:rsidR="00DF5263" w:rsidRDefault="00DF5263" w:rsidP="00DD5C9F">
      <w:pPr>
        <w:spacing w:after="47" w:line="241" w:lineRule="auto"/>
        <w:ind w:right="8"/>
        <w:jc w:val="right"/>
        <w:rPr>
          <w:i/>
          <w:lang w:val="es-ES_tradnl"/>
        </w:rPr>
      </w:pPr>
    </w:p>
    <w:p w14:paraId="1D818106" w14:textId="77777777" w:rsidR="00DF5263" w:rsidRDefault="00DF5263" w:rsidP="00DD5C9F">
      <w:pPr>
        <w:spacing w:after="47" w:line="241" w:lineRule="auto"/>
        <w:ind w:right="8"/>
        <w:jc w:val="right"/>
        <w:rPr>
          <w:i/>
          <w:lang w:val="es-ES_tradnl"/>
        </w:rPr>
      </w:pPr>
    </w:p>
    <w:p w14:paraId="7BB785AE" w14:textId="77777777" w:rsidR="00DF5263" w:rsidRDefault="00DF5263" w:rsidP="00DD5C9F">
      <w:pPr>
        <w:spacing w:after="47" w:line="241" w:lineRule="auto"/>
        <w:ind w:right="8"/>
        <w:jc w:val="right"/>
        <w:rPr>
          <w:i/>
          <w:lang w:val="es-ES_tradnl"/>
        </w:rPr>
      </w:pPr>
    </w:p>
    <w:p w14:paraId="571DE830" w14:textId="77777777" w:rsidR="00DF5263" w:rsidRDefault="00DF5263" w:rsidP="00DD5C9F">
      <w:pPr>
        <w:spacing w:after="47" w:line="241" w:lineRule="auto"/>
        <w:ind w:right="8"/>
        <w:jc w:val="right"/>
        <w:rPr>
          <w:i/>
          <w:lang w:val="es-ES_tradnl"/>
        </w:rPr>
      </w:pPr>
    </w:p>
    <w:p w14:paraId="0CBB7A81" w14:textId="77777777" w:rsidR="00DF5263" w:rsidRDefault="00DF5263" w:rsidP="00DD5C9F">
      <w:pPr>
        <w:spacing w:after="47" w:line="241" w:lineRule="auto"/>
        <w:ind w:right="8"/>
        <w:jc w:val="right"/>
        <w:rPr>
          <w:i/>
          <w:lang w:val="es-ES_tradnl"/>
        </w:rPr>
      </w:pPr>
    </w:p>
    <w:p w14:paraId="0F575B3E" w14:textId="77777777" w:rsidR="00DF5263" w:rsidRDefault="00DF5263" w:rsidP="00DD5C9F">
      <w:pPr>
        <w:spacing w:after="47" w:line="241" w:lineRule="auto"/>
        <w:ind w:right="8"/>
        <w:jc w:val="right"/>
        <w:rPr>
          <w:i/>
          <w:lang w:val="es-ES_tradnl"/>
        </w:rPr>
      </w:pPr>
    </w:p>
    <w:p w14:paraId="25540BBA" w14:textId="77777777" w:rsidR="00DF5263" w:rsidRDefault="00DF5263" w:rsidP="00DD5C9F">
      <w:pPr>
        <w:spacing w:after="47" w:line="241" w:lineRule="auto"/>
        <w:ind w:right="8"/>
        <w:jc w:val="right"/>
        <w:rPr>
          <w:i/>
          <w:lang w:val="es-ES_tradnl"/>
        </w:rPr>
      </w:pPr>
    </w:p>
    <w:p w14:paraId="2452ACDF" w14:textId="77777777" w:rsidR="00DF5263" w:rsidRDefault="00DF5263" w:rsidP="00DD5C9F">
      <w:pPr>
        <w:spacing w:after="47" w:line="241" w:lineRule="auto"/>
        <w:ind w:right="8"/>
        <w:jc w:val="right"/>
        <w:rPr>
          <w:i/>
          <w:lang w:val="es-ES_tradnl"/>
        </w:rPr>
      </w:pPr>
    </w:p>
    <w:p w14:paraId="10E22EBC" w14:textId="77777777" w:rsidR="00DF5263" w:rsidRDefault="00DF5263" w:rsidP="00643C65">
      <w:pPr>
        <w:spacing w:after="47" w:line="241" w:lineRule="auto"/>
        <w:ind w:right="8"/>
        <w:rPr>
          <w:i/>
          <w:lang w:val="es-ES_tradnl"/>
        </w:rPr>
      </w:pPr>
    </w:p>
    <w:p w14:paraId="50279C71" w14:textId="77777777" w:rsidR="00DF5263" w:rsidRDefault="00DF5263" w:rsidP="00DD5C9F">
      <w:pPr>
        <w:spacing w:after="47" w:line="241" w:lineRule="auto"/>
        <w:ind w:right="8"/>
        <w:jc w:val="right"/>
        <w:rPr>
          <w:i/>
          <w:lang w:val="es-ES_tradnl"/>
        </w:rPr>
      </w:pPr>
    </w:p>
    <w:p w14:paraId="1AA97318" w14:textId="77777777" w:rsidR="00DF5263" w:rsidRDefault="00DF5263" w:rsidP="00DD5C9F">
      <w:pPr>
        <w:spacing w:after="47" w:line="241" w:lineRule="auto"/>
        <w:ind w:right="8"/>
        <w:jc w:val="right"/>
        <w:rPr>
          <w:i/>
          <w:lang w:val="es-ES_tradnl"/>
        </w:rPr>
      </w:pPr>
    </w:p>
    <w:p w14:paraId="71B1239A" w14:textId="77777777" w:rsidR="00DF5263" w:rsidRDefault="00DF5263" w:rsidP="00DD5C9F">
      <w:pPr>
        <w:spacing w:after="47" w:line="241" w:lineRule="auto"/>
        <w:ind w:right="8"/>
        <w:jc w:val="right"/>
        <w:rPr>
          <w:i/>
          <w:lang w:val="es-ES_tradnl"/>
        </w:rPr>
      </w:pPr>
    </w:p>
    <w:p w14:paraId="33AFBA84" w14:textId="77777777" w:rsidR="00DF5263" w:rsidRDefault="00DF5263" w:rsidP="00DD5C9F">
      <w:pPr>
        <w:spacing w:after="47" w:line="241" w:lineRule="auto"/>
        <w:ind w:right="8"/>
        <w:jc w:val="right"/>
        <w:rPr>
          <w:i/>
          <w:lang w:val="es-ES_tradnl"/>
        </w:rPr>
      </w:pPr>
    </w:p>
    <w:p w14:paraId="4811C179" w14:textId="77777777" w:rsidR="00DF5263" w:rsidRPr="00ED031A" w:rsidRDefault="00DF5263" w:rsidP="00DD5C9F">
      <w:pPr>
        <w:spacing w:after="47" w:line="241" w:lineRule="auto"/>
        <w:ind w:right="8"/>
        <w:jc w:val="right"/>
        <w:rPr>
          <w:i/>
          <w:lang w:val="es-ES_tradnl"/>
        </w:rPr>
      </w:pPr>
    </w:p>
    <w:p w14:paraId="50815DA1" w14:textId="2737E859" w:rsidR="000C377B" w:rsidRPr="00ED031A" w:rsidRDefault="000C377B" w:rsidP="006A5DED">
      <w:pPr>
        <w:pStyle w:val="otrotitu"/>
      </w:pPr>
      <w:bookmarkStart w:id="5" w:name="_Toc396383360"/>
      <w:bookmarkStart w:id="6" w:name="_Toc493125814"/>
      <w:r w:rsidRPr="00ED031A">
        <w:lastRenderedPageBreak/>
        <w:t>Resumen</w:t>
      </w:r>
      <w:bookmarkEnd w:id="0"/>
      <w:bookmarkEnd w:id="1"/>
      <w:bookmarkEnd w:id="5"/>
      <w:bookmarkEnd w:id="6"/>
    </w:p>
    <w:p w14:paraId="6DED7AAE" w14:textId="5C444893" w:rsidR="007A5BEF" w:rsidRDefault="00A34630" w:rsidP="000C377B">
      <w:pPr>
        <w:rPr>
          <w:lang w:val="es-ES_tradnl"/>
        </w:rPr>
      </w:pPr>
      <w:r>
        <w:rPr>
          <w:lang w:val="es-ES_tradnl"/>
        </w:rPr>
        <w:t xml:space="preserve">Este trabajo se centra en el desarrollo Software de una aplicación web propuesta para monitorizar los resultados que recoge de una FPGA, la cual ha sido diseñada para recoger los valores de tensión a través de unos electrodos y procesar los datos para extraer unos resultados limpios y legibles. Para ello se trabaja sobre una </w:t>
      </w:r>
      <w:proofErr w:type="spellStart"/>
      <w:r>
        <w:rPr>
          <w:lang w:val="es-ES_tradnl"/>
        </w:rPr>
        <w:t>PSoC</w:t>
      </w:r>
      <w:proofErr w:type="spellEnd"/>
      <w:r>
        <w:rPr>
          <w:lang w:val="es-ES_tradnl"/>
        </w:rPr>
        <w:t xml:space="preserve"> (</w:t>
      </w:r>
      <w:proofErr w:type="spellStart"/>
      <w:r>
        <w:rPr>
          <w:lang w:val="es-ES_tradnl"/>
        </w:rPr>
        <w:t>Programmable</w:t>
      </w:r>
      <w:proofErr w:type="spellEnd"/>
      <w:r>
        <w:rPr>
          <w:lang w:val="es-ES_tradnl"/>
        </w:rPr>
        <w:t xml:space="preserve"> </w:t>
      </w:r>
      <w:proofErr w:type="spellStart"/>
      <w:r>
        <w:rPr>
          <w:lang w:val="es-ES_tradnl"/>
        </w:rPr>
        <w:t>System</w:t>
      </w:r>
      <w:proofErr w:type="spellEnd"/>
      <w:r>
        <w:rPr>
          <w:lang w:val="es-ES_tradnl"/>
        </w:rPr>
        <w:t>-</w:t>
      </w:r>
      <w:proofErr w:type="spellStart"/>
      <w:r>
        <w:rPr>
          <w:lang w:val="es-ES_tradnl"/>
        </w:rPr>
        <w:t>on</w:t>
      </w:r>
      <w:proofErr w:type="spellEnd"/>
      <w:r>
        <w:rPr>
          <w:lang w:val="es-ES_tradnl"/>
        </w:rPr>
        <w:t>-Chip).</w:t>
      </w:r>
    </w:p>
    <w:p w14:paraId="42A12604" w14:textId="5F12AC62" w:rsidR="00A34630" w:rsidRDefault="00032BCD" w:rsidP="000C377B">
      <w:pPr>
        <w:rPr>
          <w:lang w:val="es-ES_tradnl"/>
        </w:rPr>
      </w:pPr>
      <w:r>
        <w:rPr>
          <w:lang w:val="es-ES_tradnl"/>
        </w:rPr>
        <w:t>La aplicación desarroll</w:t>
      </w:r>
      <w:r w:rsidR="00CD6E78">
        <w:rPr>
          <w:lang w:val="es-ES_tradnl"/>
        </w:rPr>
        <w:t xml:space="preserve">ada tiene como cometido representar, de forma gráfica, los resultados de un electrocardiograma en tiempo real, </w:t>
      </w:r>
      <w:proofErr w:type="spellStart"/>
      <w:r w:rsidR="00CD6E78">
        <w:rPr>
          <w:lang w:val="es-ES_tradnl"/>
        </w:rPr>
        <w:t>aprovechano</w:t>
      </w:r>
      <w:proofErr w:type="spellEnd"/>
      <w:r w:rsidR="00CD6E78">
        <w:rPr>
          <w:lang w:val="es-ES_tradnl"/>
        </w:rPr>
        <w:t xml:space="preserve"> el procesamiento en paralelo de un circuito electrónico, a través del diseño realizado en la FPGA de la </w:t>
      </w:r>
      <w:proofErr w:type="spellStart"/>
      <w:r w:rsidR="00CD6E78">
        <w:rPr>
          <w:lang w:val="es-ES_tradnl"/>
        </w:rPr>
        <w:t>ZedBoard</w:t>
      </w:r>
      <w:proofErr w:type="spellEnd"/>
      <w:r w:rsidR="00CD6E78">
        <w:rPr>
          <w:lang w:val="es-ES_tradnl"/>
        </w:rPr>
        <w:t>.</w:t>
      </w:r>
    </w:p>
    <w:p w14:paraId="7C298FE6" w14:textId="288017D3" w:rsidR="00032BCD" w:rsidRDefault="00032BCD" w:rsidP="000C377B">
      <w:pPr>
        <w:rPr>
          <w:lang w:val="es-ES_tradnl"/>
        </w:rPr>
      </w:pPr>
      <w:r>
        <w:rPr>
          <w:lang w:val="es-ES_tradnl"/>
        </w:rPr>
        <w:t xml:space="preserve">Para el desarrollo independiente de esta aplicación, se ha ideado un plan de simulación a través de la carga de ficheros, con el fin de que, una vez desarrollados ambos bloques Hardware y Software, la conexión entre ellos se realice de la forma más sencilla y directa posible. Por </w:t>
      </w:r>
      <w:r w:rsidR="00CD6E78">
        <w:rPr>
          <w:lang w:val="es-ES_tradnl"/>
        </w:rPr>
        <w:t>tanto,</w:t>
      </w:r>
      <w:r>
        <w:rPr>
          <w:lang w:val="es-ES_tradnl"/>
        </w:rPr>
        <w:t xml:space="preserve"> la aplicación desarrollada esta estructuralmente bien organizada, siendo de fácil modificación y ampliación de sus funcionalidades (modular).</w:t>
      </w:r>
    </w:p>
    <w:p w14:paraId="551ED271" w14:textId="77777777" w:rsidR="00CD6E78" w:rsidRPr="00A34630" w:rsidRDefault="00CD6E78" w:rsidP="000C377B">
      <w:pPr>
        <w:rPr>
          <w:lang w:val="es-ES_tradnl"/>
        </w:rPr>
      </w:pPr>
    </w:p>
    <w:p w14:paraId="04DFA44F" w14:textId="77777777" w:rsidR="00DF5263" w:rsidRDefault="00DF5263" w:rsidP="000C377B">
      <w:pPr>
        <w:rPr>
          <w:lang w:val="es-ES_tradnl"/>
        </w:rPr>
      </w:pPr>
    </w:p>
    <w:p w14:paraId="75D5956D" w14:textId="064ECA0C" w:rsidR="00DF5263" w:rsidRPr="008C7353" w:rsidRDefault="008C7353" w:rsidP="000C377B">
      <w:pPr>
        <w:rPr>
          <w:b/>
          <w:lang w:val="es-ES_tradnl"/>
        </w:rPr>
      </w:pPr>
      <w:r w:rsidRPr="008C7353">
        <w:rPr>
          <w:b/>
          <w:lang w:val="es-ES_tradnl"/>
        </w:rPr>
        <w:t xml:space="preserve">Palabras clave: </w:t>
      </w:r>
    </w:p>
    <w:p w14:paraId="1DD27408" w14:textId="77777777" w:rsidR="00DF5263" w:rsidRDefault="00DF5263" w:rsidP="000C377B">
      <w:pPr>
        <w:rPr>
          <w:lang w:val="es-ES_tradnl"/>
        </w:rPr>
      </w:pPr>
    </w:p>
    <w:p w14:paraId="2DBA0D15" w14:textId="77777777" w:rsidR="00DF5263" w:rsidRDefault="00DF5263" w:rsidP="000C377B">
      <w:pPr>
        <w:rPr>
          <w:lang w:val="es-ES_tradnl"/>
        </w:rPr>
      </w:pPr>
    </w:p>
    <w:p w14:paraId="55949E9E" w14:textId="77777777" w:rsidR="00DF5263" w:rsidRDefault="00DF5263" w:rsidP="000C377B">
      <w:pPr>
        <w:rPr>
          <w:lang w:val="es-ES_tradnl"/>
        </w:rPr>
      </w:pPr>
    </w:p>
    <w:p w14:paraId="4195F1E2" w14:textId="77777777" w:rsidR="00DF5263" w:rsidRDefault="00DF5263" w:rsidP="000C377B">
      <w:pPr>
        <w:rPr>
          <w:lang w:val="es-ES_tradnl"/>
        </w:rPr>
      </w:pPr>
    </w:p>
    <w:p w14:paraId="306D46D1" w14:textId="77777777" w:rsidR="00DF5263" w:rsidRDefault="00DF5263" w:rsidP="000C377B">
      <w:pPr>
        <w:rPr>
          <w:lang w:val="es-ES_tradnl"/>
        </w:rPr>
      </w:pPr>
    </w:p>
    <w:p w14:paraId="6B427FFD" w14:textId="77777777" w:rsidR="00DF5263" w:rsidRDefault="00DF5263" w:rsidP="000C377B">
      <w:pPr>
        <w:rPr>
          <w:lang w:val="es-ES_tradnl"/>
        </w:rPr>
      </w:pPr>
    </w:p>
    <w:p w14:paraId="7134F25C" w14:textId="77777777" w:rsidR="00DF5263" w:rsidRDefault="00DF5263" w:rsidP="000C377B">
      <w:pPr>
        <w:rPr>
          <w:lang w:val="es-ES_tradnl"/>
        </w:rPr>
      </w:pPr>
    </w:p>
    <w:p w14:paraId="1742B187" w14:textId="77777777" w:rsidR="00DF5263" w:rsidRDefault="00DF5263" w:rsidP="000C377B">
      <w:pPr>
        <w:rPr>
          <w:lang w:val="es-ES_tradnl"/>
        </w:rPr>
      </w:pPr>
    </w:p>
    <w:p w14:paraId="74A1567D" w14:textId="77777777" w:rsidR="00DF5263" w:rsidRDefault="00DF5263" w:rsidP="000C377B">
      <w:pPr>
        <w:rPr>
          <w:lang w:val="es-ES_tradnl"/>
        </w:rPr>
      </w:pPr>
    </w:p>
    <w:p w14:paraId="6C80006E" w14:textId="77777777" w:rsidR="00DF5263" w:rsidRDefault="00DF5263" w:rsidP="000C377B">
      <w:pPr>
        <w:rPr>
          <w:lang w:val="es-ES_tradnl"/>
        </w:rPr>
      </w:pPr>
    </w:p>
    <w:p w14:paraId="059D6218" w14:textId="77777777" w:rsidR="00DF5263" w:rsidRDefault="00DF5263" w:rsidP="000C377B">
      <w:pPr>
        <w:rPr>
          <w:lang w:val="es-ES_tradnl"/>
        </w:rPr>
      </w:pPr>
    </w:p>
    <w:p w14:paraId="01C8D604" w14:textId="77777777" w:rsidR="00DF5263" w:rsidRDefault="00DF5263" w:rsidP="000C377B">
      <w:pPr>
        <w:rPr>
          <w:lang w:val="es-ES_tradnl"/>
        </w:rPr>
      </w:pPr>
    </w:p>
    <w:p w14:paraId="10C6F9C6" w14:textId="77777777" w:rsidR="00DF5263" w:rsidRDefault="00DF5263" w:rsidP="000C377B">
      <w:pPr>
        <w:rPr>
          <w:lang w:val="es-ES_tradnl"/>
        </w:rPr>
      </w:pPr>
    </w:p>
    <w:p w14:paraId="3C68DBC0" w14:textId="77777777" w:rsidR="00DF5263" w:rsidRDefault="00DF5263" w:rsidP="000C377B">
      <w:pPr>
        <w:rPr>
          <w:lang w:val="es-ES_tradnl"/>
        </w:rPr>
      </w:pPr>
    </w:p>
    <w:p w14:paraId="1DC335C9" w14:textId="77777777" w:rsidR="00DF5263" w:rsidRDefault="00DF5263" w:rsidP="000C377B">
      <w:pPr>
        <w:rPr>
          <w:lang w:val="es-ES_tradnl"/>
        </w:rPr>
      </w:pPr>
    </w:p>
    <w:p w14:paraId="64F31C1C" w14:textId="77777777" w:rsidR="00DF5263" w:rsidRDefault="00DF5263" w:rsidP="000C377B">
      <w:pPr>
        <w:rPr>
          <w:lang w:val="es-ES_tradnl"/>
        </w:rPr>
      </w:pPr>
    </w:p>
    <w:p w14:paraId="5D8A51EF" w14:textId="77777777" w:rsidR="00DF5263" w:rsidRDefault="00DF5263" w:rsidP="000C377B">
      <w:pPr>
        <w:rPr>
          <w:lang w:val="es-ES_tradnl"/>
        </w:rPr>
      </w:pPr>
    </w:p>
    <w:p w14:paraId="1E763004" w14:textId="77777777" w:rsidR="00DF5263" w:rsidRDefault="00DF5263" w:rsidP="000C377B">
      <w:pPr>
        <w:rPr>
          <w:lang w:val="es-ES_tradnl"/>
        </w:rPr>
      </w:pPr>
    </w:p>
    <w:p w14:paraId="371CDC66" w14:textId="77777777" w:rsidR="00DF5263" w:rsidRDefault="00DF5263" w:rsidP="000C377B">
      <w:pPr>
        <w:rPr>
          <w:lang w:val="es-ES_tradnl"/>
        </w:rPr>
      </w:pPr>
    </w:p>
    <w:p w14:paraId="694011D0" w14:textId="77777777" w:rsidR="00DF5263" w:rsidRDefault="00DF5263" w:rsidP="000C377B">
      <w:pPr>
        <w:rPr>
          <w:lang w:val="es-ES_tradnl"/>
        </w:rPr>
      </w:pPr>
    </w:p>
    <w:p w14:paraId="59F853D1" w14:textId="77777777" w:rsidR="00DF5263" w:rsidRDefault="00DF5263" w:rsidP="000C377B">
      <w:pPr>
        <w:rPr>
          <w:lang w:val="es-ES_tradnl"/>
        </w:rPr>
      </w:pPr>
    </w:p>
    <w:p w14:paraId="26B4716A" w14:textId="77777777" w:rsidR="00DF5263" w:rsidRDefault="00DF5263" w:rsidP="000C377B">
      <w:pPr>
        <w:rPr>
          <w:lang w:val="es-ES_tradnl"/>
        </w:rPr>
      </w:pPr>
    </w:p>
    <w:p w14:paraId="24D41C83" w14:textId="77777777" w:rsidR="00DF5263" w:rsidRDefault="00DF5263" w:rsidP="000C377B">
      <w:pPr>
        <w:rPr>
          <w:lang w:val="es-ES_tradnl"/>
        </w:rPr>
      </w:pPr>
    </w:p>
    <w:p w14:paraId="7856925F" w14:textId="77777777" w:rsidR="00DF5263" w:rsidRDefault="00DF5263" w:rsidP="000C377B">
      <w:pPr>
        <w:rPr>
          <w:lang w:val="es-ES_tradnl"/>
        </w:rPr>
      </w:pPr>
    </w:p>
    <w:p w14:paraId="6E4F0A28" w14:textId="77777777" w:rsidR="00DF5263" w:rsidRDefault="00DF5263" w:rsidP="000C377B">
      <w:pPr>
        <w:rPr>
          <w:lang w:val="es-ES_tradnl"/>
        </w:rPr>
      </w:pPr>
    </w:p>
    <w:p w14:paraId="6C381F50" w14:textId="12DA7E8F" w:rsidR="00DF5263" w:rsidRPr="00EE1EF9" w:rsidRDefault="000C377B" w:rsidP="006A5DED">
      <w:pPr>
        <w:pStyle w:val="otrotitu"/>
        <w:rPr>
          <w:lang w:val="en-US"/>
        </w:rPr>
      </w:pPr>
      <w:bookmarkStart w:id="7" w:name="_Toc229935383"/>
      <w:bookmarkStart w:id="8" w:name="_Toc229935580"/>
      <w:bookmarkStart w:id="9" w:name="_Toc396383361"/>
      <w:bookmarkStart w:id="10" w:name="_Toc493125815"/>
      <w:r w:rsidRPr="000C491C">
        <w:rPr>
          <w:lang w:val="en-US"/>
        </w:rPr>
        <w:lastRenderedPageBreak/>
        <w:t>Abstract</w:t>
      </w:r>
      <w:bookmarkEnd w:id="7"/>
      <w:bookmarkEnd w:id="8"/>
      <w:bookmarkEnd w:id="9"/>
      <w:bookmarkEnd w:id="10"/>
    </w:p>
    <w:p w14:paraId="45C9B35E" w14:textId="4FAC1B84" w:rsidR="008C4A3B" w:rsidRPr="008C4A3B" w:rsidRDefault="008C4A3B" w:rsidP="008C4A3B">
      <w:pPr>
        <w:rPr>
          <w:lang w:val="es-ES_tradnl"/>
        </w:rPr>
      </w:pPr>
      <w:proofErr w:type="spellStart"/>
      <w:r w:rsidRPr="008C4A3B">
        <w:rPr>
          <w:lang w:val="es-ES_tradnl"/>
        </w:rPr>
        <w:t>This</w:t>
      </w:r>
      <w:proofErr w:type="spellEnd"/>
      <w:r w:rsidRPr="008C4A3B">
        <w:rPr>
          <w:lang w:val="es-ES_tradnl"/>
        </w:rPr>
        <w:t xml:space="preserve"> </w:t>
      </w:r>
      <w:proofErr w:type="spellStart"/>
      <w:r w:rsidRPr="008C4A3B">
        <w:rPr>
          <w:lang w:val="es-ES_tradnl"/>
        </w:rPr>
        <w:t>work</w:t>
      </w:r>
      <w:proofErr w:type="spellEnd"/>
      <w:r w:rsidRPr="008C4A3B">
        <w:rPr>
          <w:lang w:val="es-ES_tradnl"/>
        </w:rPr>
        <w:t xml:space="preserve"> </w:t>
      </w:r>
      <w:proofErr w:type="spellStart"/>
      <w:r w:rsidRPr="008C4A3B">
        <w:rPr>
          <w:lang w:val="es-ES_tradnl"/>
        </w:rPr>
        <w:t>focuses</w:t>
      </w:r>
      <w:proofErr w:type="spellEnd"/>
      <w:r w:rsidRPr="008C4A3B">
        <w:rPr>
          <w:lang w:val="es-ES_tradnl"/>
        </w:rPr>
        <w:t xml:space="preserve"> </w:t>
      </w:r>
      <w:proofErr w:type="spellStart"/>
      <w:r w:rsidRPr="008C4A3B">
        <w:rPr>
          <w:lang w:val="es-ES_tradnl"/>
        </w:rPr>
        <w:t>on</w:t>
      </w:r>
      <w:proofErr w:type="spellEnd"/>
      <w:r w:rsidRPr="008C4A3B">
        <w:rPr>
          <w:lang w:val="es-ES_tradnl"/>
        </w:rPr>
        <w:t xml:space="preserve"> </w:t>
      </w:r>
      <w:proofErr w:type="spellStart"/>
      <w:r w:rsidRPr="008C4A3B">
        <w:rPr>
          <w:lang w:val="es-ES_tradnl"/>
        </w:rPr>
        <w:t>the</w:t>
      </w:r>
      <w:proofErr w:type="spellEnd"/>
      <w:r w:rsidRPr="008C4A3B">
        <w:rPr>
          <w:lang w:val="es-ES_tradnl"/>
        </w:rPr>
        <w:t xml:space="preserve"> software </w:t>
      </w:r>
      <w:proofErr w:type="spellStart"/>
      <w:r w:rsidRPr="008C4A3B">
        <w:rPr>
          <w:lang w:val="es-ES_tradnl"/>
        </w:rPr>
        <w:t>development</w:t>
      </w:r>
      <w:proofErr w:type="spellEnd"/>
      <w:r w:rsidRPr="008C4A3B">
        <w:rPr>
          <w:lang w:val="es-ES_tradnl"/>
        </w:rPr>
        <w:t xml:space="preserve"> </w:t>
      </w:r>
      <w:proofErr w:type="spellStart"/>
      <w:r w:rsidRPr="008C4A3B">
        <w:rPr>
          <w:lang w:val="es-ES_tradnl"/>
        </w:rPr>
        <w:t>of</w:t>
      </w:r>
      <w:proofErr w:type="spellEnd"/>
      <w:r w:rsidRPr="008C4A3B">
        <w:rPr>
          <w:lang w:val="es-ES_tradnl"/>
        </w:rPr>
        <w:t xml:space="preserve"> a web </w:t>
      </w:r>
      <w:proofErr w:type="spellStart"/>
      <w:r w:rsidRPr="008C4A3B">
        <w:rPr>
          <w:lang w:val="es-ES_tradnl"/>
        </w:rPr>
        <w:t>application</w:t>
      </w:r>
      <w:proofErr w:type="spellEnd"/>
      <w:r w:rsidRPr="008C4A3B">
        <w:rPr>
          <w:lang w:val="es-ES_tradnl"/>
        </w:rPr>
        <w:t xml:space="preserve"> </w:t>
      </w:r>
      <w:proofErr w:type="spellStart"/>
      <w:r w:rsidRPr="008C4A3B">
        <w:rPr>
          <w:lang w:val="es-ES_tradnl"/>
        </w:rPr>
        <w:t>proposed</w:t>
      </w:r>
      <w:proofErr w:type="spellEnd"/>
      <w:r w:rsidRPr="008C4A3B">
        <w:rPr>
          <w:lang w:val="es-ES_tradnl"/>
        </w:rPr>
        <w:t xml:space="preserve"> </w:t>
      </w:r>
      <w:proofErr w:type="spellStart"/>
      <w:r w:rsidRPr="008C4A3B">
        <w:rPr>
          <w:lang w:val="es-ES_tradnl"/>
        </w:rPr>
        <w:t>to</w:t>
      </w:r>
      <w:proofErr w:type="spellEnd"/>
      <w:r w:rsidRPr="008C4A3B">
        <w:rPr>
          <w:lang w:val="es-ES_tradnl"/>
        </w:rPr>
        <w:t xml:space="preserve"> </w:t>
      </w:r>
      <w:r w:rsidR="00EE1EF9">
        <w:rPr>
          <w:lang w:val="es-ES_tradnl"/>
        </w:rPr>
        <w:t>show</w:t>
      </w:r>
      <w:r w:rsidRPr="008C4A3B">
        <w:rPr>
          <w:lang w:val="es-ES_tradnl"/>
        </w:rPr>
        <w:t xml:space="preserve"> </w:t>
      </w:r>
      <w:proofErr w:type="spellStart"/>
      <w:r w:rsidRPr="008C4A3B">
        <w:rPr>
          <w:lang w:val="es-ES_tradnl"/>
        </w:rPr>
        <w:t>the</w:t>
      </w:r>
      <w:proofErr w:type="spellEnd"/>
      <w:r w:rsidRPr="008C4A3B">
        <w:rPr>
          <w:lang w:val="es-ES_tradnl"/>
        </w:rPr>
        <w:t xml:space="preserve"> </w:t>
      </w:r>
      <w:proofErr w:type="spellStart"/>
      <w:r w:rsidRPr="008C4A3B">
        <w:rPr>
          <w:lang w:val="es-ES_tradnl"/>
        </w:rPr>
        <w:t>results</w:t>
      </w:r>
      <w:proofErr w:type="spellEnd"/>
      <w:r w:rsidRPr="008C4A3B">
        <w:rPr>
          <w:lang w:val="es-ES_tradnl"/>
        </w:rPr>
        <w:t xml:space="preserve"> </w:t>
      </w:r>
      <w:proofErr w:type="spellStart"/>
      <w:r w:rsidRPr="008C4A3B">
        <w:rPr>
          <w:lang w:val="es-ES_tradnl"/>
        </w:rPr>
        <w:t>of</w:t>
      </w:r>
      <w:proofErr w:type="spellEnd"/>
      <w:r w:rsidRPr="008C4A3B">
        <w:rPr>
          <w:lang w:val="es-ES_tradnl"/>
        </w:rPr>
        <w:t xml:space="preserve"> </w:t>
      </w:r>
      <w:proofErr w:type="spellStart"/>
      <w:r w:rsidRPr="008C4A3B">
        <w:rPr>
          <w:lang w:val="es-ES_tradnl"/>
        </w:rPr>
        <w:t>an</w:t>
      </w:r>
      <w:proofErr w:type="spellEnd"/>
      <w:r w:rsidRPr="008C4A3B">
        <w:rPr>
          <w:lang w:val="es-ES_tradnl"/>
        </w:rPr>
        <w:t xml:space="preserve"> FPGA, </w:t>
      </w:r>
      <w:proofErr w:type="spellStart"/>
      <w:r w:rsidRPr="008C4A3B">
        <w:rPr>
          <w:lang w:val="es-ES_tradnl"/>
        </w:rPr>
        <w:t>which</w:t>
      </w:r>
      <w:proofErr w:type="spellEnd"/>
      <w:r w:rsidRPr="008C4A3B">
        <w:rPr>
          <w:lang w:val="es-ES_tradnl"/>
        </w:rPr>
        <w:t xml:space="preserve"> has </w:t>
      </w:r>
      <w:proofErr w:type="spellStart"/>
      <w:r w:rsidRPr="008C4A3B">
        <w:rPr>
          <w:lang w:val="es-ES_tradnl"/>
        </w:rPr>
        <w:t>been</w:t>
      </w:r>
      <w:proofErr w:type="spellEnd"/>
      <w:r w:rsidRPr="008C4A3B">
        <w:rPr>
          <w:lang w:val="es-ES_tradnl"/>
        </w:rPr>
        <w:t xml:space="preserve"> </w:t>
      </w:r>
      <w:proofErr w:type="spellStart"/>
      <w:r w:rsidRPr="008C4A3B">
        <w:rPr>
          <w:lang w:val="es-ES_tradnl"/>
        </w:rPr>
        <w:t>designed</w:t>
      </w:r>
      <w:proofErr w:type="spellEnd"/>
      <w:r w:rsidRPr="008C4A3B">
        <w:rPr>
          <w:lang w:val="es-ES_tradnl"/>
        </w:rPr>
        <w:t xml:space="preserve"> </w:t>
      </w:r>
      <w:proofErr w:type="spellStart"/>
      <w:r w:rsidRPr="008C4A3B">
        <w:rPr>
          <w:lang w:val="es-ES_tradnl"/>
        </w:rPr>
        <w:t>to</w:t>
      </w:r>
      <w:proofErr w:type="spellEnd"/>
      <w:r w:rsidRPr="008C4A3B">
        <w:rPr>
          <w:lang w:val="es-ES_tradnl"/>
        </w:rPr>
        <w:t xml:space="preserve"> </w:t>
      </w:r>
      <w:proofErr w:type="spellStart"/>
      <w:r w:rsidRPr="008C4A3B">
        <w:rPr>
          <w:lang w:val="es-ES_tradnl"/>
        </w:rPr>
        <w:t>collect</w:t>
      </w:r>
      <w:proofErr w:type="spellEnd"/>
      <w:r w:rsidRPr="008C4A3B">
        <w:rPr>
          <w:lang w:val="es-ES_tradnl"/>
        </w:rPr>
        <w:t xml:space="preserve"> </w:t>
      </w:r>
      <w:proofErr w:type="spellStart"/>
      <w:r w:rsidRPr="008C4A3B">
        <w:rPr>
          <w:lang w:val="es-ES_tradnl"/>
        </w:rPr>
        <w:t>the</w:t>
      </w:r>
      <w:proofErr w:type="spellEnd"/>
      <w:r w:rsidRPr="008C4A3B">
        <w:rPr>
          <w:lang w:val="es-ES_tradnl"/>
        </w:rPr>
        <w:t xml:space="preserve"> </w:t>
      </w:r>
      <w:proofErr w:type="spellStart"/>
      <w:r w:rsidRPr="008C4A3B">
        <w:rPr>
          <w:lang w:val="es-ES_tradnl"/>
        </w:rPr>
        <w:t>voltage</w:t>
      </w:r>
      <w:proofErr w:type="spellEnd"/>
      <w:r w:rsidRPr="008C4A3B">
        <w:rPr>
          <w:lang w:val="es-ES_tradnl"/>
        </w:rPr>
        <w:t xml:space="preserve"> </w:t>
      </w:r>
      <w:proofErr w:type="spellStart"/>
      <w:r w:rsidRPr="008C4A3B">
        <w:rPr>
          <w:lang w:val="es-ES_tradnl"/>
        </w:rPr>
        <w:t>values</w:t>
      </w:r>
      <w:proofErr w:type="spellEnd"/>
      <w:r w:rsidRPr="008C4A3B">
        <w:rPr>
          <w:lang w:val="es-ES_tradnl"/>
        </w:rPr>
        <w:t xml:space="preserve"> ​​</w:t>
      </w:r>
      <w:proofErr w:type="spellStart"/>
      <w:r w:rsidRPr="008C4A3B">
        <w:rPr>
          <w:lang w:val="es-ES_tradnl"/>
        </w:rPr>
        <w:t>through</w:t>
      </w:r>
      <w:proofErr w:type="spellEnd"/>
      <w:r w:rsidRPr="008C4A3B">
        <w:rPr>
          <w:lang w:val="es-ES_tradnl"/>
        </w:rPr>
        <w:t xml:space="preserve"> </w:t>
      </w:r>
      <w:proofErr w:type="spellStart"/>
      <w:r w:rsidRPr="008C4A3B">
        <w:rPr>
          <w:lang w:val="es-ES_tradnl"/>
        </w:rPr>
        <w:t>electrodes</w:t>
      </w:r>
      <w:proofErr w:type="spellEnd"/>
      <w:r w:rsidRPr="008C4A3B">
        <w:rPr>
          <w:lang w:val="es-ES_tradnl"/>
        </w:rPr>
        <w:t xml:space="preserve"> and </w:t>
      </w:r>
      <w:proofErr w:type="spellStart"/>
      <w:r w:rsidRPr="008C4A3B">
        <w:rPr>
          <w:lang w:val="es-ES_tradnl"/>
        </w:rPr>
        <w:t>process</w:t>
      </w:r>
      <w:proofErr w:type="spellEnd"/>
      <w:r w:rsidRPr="008C4A3B">
        <w:rPr>
          <w:lang w:val="es-ES_tradnl"/>
        </w:rPr>
        <w:t xml:space="preserve"> </w:t>
      </w:r>
      <w:proofErr w:type="spellStart"/>
      <w:r w:rsidRPr="008C4A3B">
        <w:rPr>
          <w:lang w:val="es-ES_tradnl"/>
        </w:rPr>
        <w:t>the</w:t>
      </w:r>
      <w:proofErr w:type="spellEnd"/>
      <w:r w:rsidRPr="008C4A3B">
        <w:rPr>
          <w:lang w:val="es-ES_tradnl"/>
        </w:rPr>
        <w:t xml:space="preserve"> data </w:t>
      </w:r>
      <w:proofErr w:type="spellStart"/>
      <w:r w:rsidRPr="008C4A3B">
        <w:rPr>
          <w:lang w:val="es-ES_tradnl"/>
        </w:rPr>
        <w:t>to</w:t>
      </w:r>
      <w:proofErr w:type="spellEnd"/>
      <w:r w:rsidRPr="008C4A3B">
        <w:rPr>
          <w:lang w:val="es-ES_tradnl"/>
        </w:rPr>
        <w:t xml:space="preserve"> </w:t>
      </w:r>
      <w:proofErr w:type="spellStart"/>
      <w:r w:rsidRPr="008C4A3B">
        <w:rPr>
          <w:lang w:val="es-ES_tradnl"/>
        </w:rPr>
        <w:t>extract</w:t>
      </w:r>
      <w:proofErr w:type="spellEnd"/>
      <w:r w:rsidRPr="008C4A3B">
        <w:rPr>
          <w:lang w:val="es-ES_tradnl"/>
        </w:rPr>
        <w:t xml:space="preserve"> </w:t>
      </w:r>
      <w:proofErr w:type="spellStart"/>
      <w:r w:rsidRPr="008C4A3B">
        <w:rPr>
          <w:lang w:val="es-ES_tradnl"/>
        </w:rPr>
        <w:t>clean</w:t>
      </w:r>
      <w:proofErr w:type="spellEnd"/>
      <w:r w:rsidRPr="008C4A3B">
        <w:rPr>
          <w:lang w:val="es-ES_tradnl"/>
        </w:rPr>
        <w:t xml:space="preserve"> and </w:t>
      </w:r>
      <w:proofErr w:type="spellStart"/>
      <w:r w:rsidRPr="008C4A3B">
        <w:rPr>
          <w:lang w:val="es-ES_tradnl"/>
        </w:rPr>
        <w:t>readable</w:t>
      </w:r>
      <w:proofErr w:type="spellEnd"/>
      <w:r w:rsidRPr="008C4A3B">
        <w:rPr>
          <w:lang w:val="es-ES_tradnl"/>
        </w:rPr>
        <w:t xml:space="preserve"> </w:t>
      </w:r>
      <w:proofErr w:type="spellStart"/>
      <w:proofErr w:type="gramStart"/>
      <w:r w:rsidRPr="008C4A3B">
        <w:rPr>
          <w:lang w:val="es-ES_tradnl"/>
        </w:rPr>
        <w:t>results</w:t>
      </w:r>
      <w:proofErr w:type="spellEnd"/>
      <w:r w:rsidRPr="008C4A3B">
        <w:rPr>
          <w:lang w:val="es-ES_tradnl"/>
        </w:rPr>
        <w:t xml:space="preserve"> .</w:t>
      </w:r>
      <w:proofErr w:type="gramEnd"/>
      <w:r w:rsidRPr="008C4A3B">
        <w:rPr>
          <w:lang w:val="es-ES_tradnl"/>
        </w:rPr>
        <w:t xml:space="preserve"> </w:t>
      </w:r>
      <w:r>
        <w:rPr>
          <w:lang w:val="en-US"/>
        </w:rPr>
        <w:t>We work on</w:t>
      </w:r>
      <w:r w:rsidRPr="008C4A3B">
        <w:rPr>
          <w:lang w:val="en-US"/>
        </w:rPr>
        <w:t xml:space="preserve"> a </w:t>
      </w:r>
      <w:proofErr w:type="spellStart"/>
      <w:r w:rsidRPr="008C4A3B">
        <w:rPr>
          <w:lang w:val="en-US"/>
        </w:rPr>
        <w:t>PSoC</w:t>
      </w:r>
      <w:proofErr w:type="spellEnd"/>
      <w:r w:rsidRPr="008C4A3B">
        <w:rPr>
          <w:lang w:val="en-US"/>
        </w:rPr>
        <w:t xml:space="preserve"> (Programmable Chip-System) </w:t>
      </w:r>
      <w:r>
        <w:rPr>
          <w:lang w:val="en-US"/>
        </w:rPr>
        <w:t>to develop this project</w:t>
      </w:r>
      <w:r w:rsidRPr="008C4A3B">
        <w:rPr>
          <w:lang w:val="en-US"/>
        </w:rPr>
        <w:t>.</w:t>
      </w:r>
    </w:p>
    <w:p w14:paraId="65F3072C" w14:textId="7AF02141" w:rsidR="008C4A3B" w:rsidRPr="008C4A3B" w:rsidRDefault="008C4A3B" w:rsidP="008C4A3B">
      <w:pPr>
        <w:rPr>
          <w:lang w:val="es-ES_tradnl"/>
        </w:rPr>
      </w:pPr>
      <w:proofErr w:type="spellStart"/>
      <w:r w:rsidRPr="008C4A3B">
        <w:rPr>
          <w:lang w:val="es-ES_tradnl"/>
        </w:rPr>
        <w:t>The</w:t>
      </w:r>
      <w:proofErr w:type="spellEnd"/>
      <w:r w:rsidRPr="008C4A3B">
        <w:rPr>
          <w:lang w:val="es-ES_tradnl"/>
        </w:rPr>
        <w:t xml:space="preserve"> </w:t>
      </w:r>
      <w:proofErr w:type="spellStart"/>
      <w:r w:rsidRPr="008C4A3B">
        <w:rPr>
          <w:lang w:val="es-ES_tradnl"/>
        </w:rPr>
        <w:t>application</w:t>
      </w:r>
      <w:proofErr w:type="spellEnd"/>
      <w:r w:rsidRPr="008C4A3B">
        <w:rPr>
          <w:lang w:val="es-ES_tradnl"/>
        </w:rPr>
        <w:t xml:space="preserve"> </w:t>
      </w:r>
      <w:proofErr w:type="spellStart"/>
      <w:r w:rsidRPr="008C4A3B">
        <w:rPr>
          <w:lang w:val="es-ES_tradnl"/>
        </w:rPr>
        <w:t>developed</w:t>
      </w:r>
      <w:proofErr w:type="spellEnd"/>
      <w:r w:rsidRPr="008C4A3B">
        <w:rPr>
          <w:lang w:val="es-ES_tradnl"/>
        </w:rPr>
        <w:t xml:space="preserve"> has </w:t>
      </w:r>
      <w:proofErr w:type="spellStart"/>
      <w:r w:rsidRPr="008C4A3B">
        <w:rPr>
          <w:lang w:val="es-ES_tradnl"/>
        </w:rPr>
        <w:t>the</w:t>
      </w:r>
      <w:proofErr w:type="spellEnd"/>
      <w:r w:rsidRPr="008C4A3B">
        <w:rPr>
          <w:lang w:val="es-ES_tradnl"/>
        </w:rPr>
        <w:t xml:space="preserve"> </w:t>
      </w:r>
      <w:proofErr w:type="spellStart"/>
      <w:r w:rsidRPr="008C4A3B">
        <w:rPr>
          <w:lang w:val="es-ES_tradnl"/>
        </w:rPr>
        <w:t>purpose</w:t>
      </w:r>
      <w:proofErr w:type="spellEnd"/>
      <w:r w:rsidRPr="008C4A3B">
        <w:rPr>
          <w:lang w:val="es-ES_tradnl"/>
        </w:rPr>
        <w:t xml:space="preserve"> </w:t>
      </w:r>
      <w:proofErr w:type="spellStart"/>
      <w:r w:rsidRPr="008C4A3B">
        <w:rPr>
          <w:lang w:val="es-ES_tradnl"/>
        </w:rPr>
        <w:t>of</w:t>
      </w:r>
      <w:proofErr w:type="spellEnd"/>
      <w:r w:rsidRPr="008C4A3B">
        <w:rPr>
          <w:lang w:val="es-ES_tradnl"/>
        </w:rPr>
        <w:t xml:space="preserve"> </w:t>
      </w:r>
      <w:proofErr w:type="spellStart"/>
      <w:r w:rsidRPr="008C4A3B">
        <w:rPr>
          <w:lang w:val="es-ES_tradnl"/>
        </w:rPr>
        <w:t>graphically</w:t>
      </w:r>
      <w:proofErr w:type="spellEnd"/>
      <w:r w:rsidRPr="008C4A3B">
        <w:rPr>
          <w:lang w:val="es-ES_tradnl"/>
        </w:rPr>
        <w:t xml:space="preserve"> </w:t>
      </w:r>
      <w:proofErr w:type="spellStart"/>
      <w:r w:rsidRPr="008C4A3B">
        <w:rPr>
          <w:lang w:val="es-ES_tradnl"/>
        </w:rPr>
        <w:t>representing</w:t>
      </w:r>
      <w:proofErr w:type="spellEnd"/>
      <w:r w:rsidRPr="008C4A3B">
        <w:rPr>
          <w:lang w:val="es-ES_tradnl"/>
        </w:rPr>
        <w:t xml:space="preserve"> </w:t>
      </w:r>
      <w:proofErr w:type="spellStart"/>
      <w:r w:rsidRPr="008C4A3B">
        <w:rPr>
          <w:lang w:val="es-ES_tradnl"/>
        </w:rPr>
        <w:t>the</w:t>
      </w:r>
      <w:proofErr w:type="spellEnd"/>
      <w:r w:rsidRPr="008C4A3B">
        <w:rPr>
          <w:lang w:val="es-ES_tradnl"/>
        </w:rPr>
        <w:t xml:space="preserve"> </w:t>
      </w:r>
      <w:proofErr w:type="spellStart"/>
      <w:r w:rsidRPr="008C4A3B">
        <w:rPr>
          <w:lang w:val="es-ES_tradnl"/>
        </w:rPr>
        <w:t>results</w:t>
      </w:r>
      <w:proofErr w:type="spellEnd"/>
      <w:r w:rsidRPr="008C4A3B">
        <w:rPr>
          <w:lang w:val="es-ES_tradnl"/>
        </w:rPr>
        <w:t xml:space="preserve"> </w:t>
      </w:r>
      <w:proofErr w:type="spellStart"/>
      <w:r w:rsidRPr="008C4A3B">
        <w:rPr>
          <w:lang w:val="es-ES_tradnl"/>
        </w:rPr>
        <w:t>of</w:t>
      </w:r>
      <w:proofErr w:type="spellEnd"/>
      <w:r w:rsidRPr="008C4A3B">
        <w:rPr>
          <w:lang w:val="es-ES_tradnl"/>
        </w:rPr>
        <w:t xml:space="preserve"> </w:t>
      </w:r>
      <w:proofErr w:type="spellStart"/>
      <w:r w:rsidRPr="008C4A3B">
        <w:rPr>
          <w:lang w:val="es-ES_tradnl"/>
        </w:rPr>
        <w:t>an</w:t>
      </w:r>
      <w:proofErr w:type="spellEnd"/>
      <w:r w:rsidRPr="008C4A3B">
        <w:rPr>
          <w:lang w:val="es-ES_tradnl"/>
        </w:rPr>
        <w:t xml:space="preserve"> </w:t>
      </w:r>
      <w:proofErr w:type="spellStart"/>
      <w:r w:rsidRPr="008C4A3B">
        <w:rPr>
          <w:lang w:val="es-ES_tradnl"/>
        </w:rPr>
        <w:t>electrocardiogram</w:t>
      </w:r>
      <w:proofErr w:type="spellEnd"/>
      <w:r w:rsidRPr="008C4A3B">
        <w:rPr>
          <w:lang w:val="es-ES_tradnl"/>
        </w:rPr>
        <w:t xml:space="preserve"> in real time, </w:t>
      </w:r>
      <w:proofErr w:type="spellStart"/>
      <w:r w:rsidRPr="008C4A3B">
        <w:rPr>
          <w:lang w:val="es-ES_tradnl"/>
        </w:rPr>
        <w:t>taking</w:t>
      </w:r>
      <w:proofErr w:type="spellEnd"/>
      <w:r w:rsidRPr="008C4A3B">
        <w:rPr>
          <w:lang w:val="es-ES_tradnl"/>
        </w:rPr>
        <w:t xml:space="preserve"> </w:t>
      </w:r>
      <w:proofErr w:type="spellStart"/>
      <w:r w:rsidRPr="008C4A3B">
        <w:rPr>
          <w:lang w:val="es-ES_tradnl"/>
        </w:rPr>
        <w:t>advantage</w:t>
      </w:r>
      <w:proofErr w:type="spellEnd"/>
      <w:r w:rsidRPr="008C4A3B">
        <w:rPr>
          <w:lang w:val="es-ES_tradnl"/>
        </w:rPr>
        <w:t xml:space="preserve"> </w:t>
      </w:r>
      <w:proofErr w:type="spellStart"/>
      <w:r w:rsidRPr="008C4A3B">
        <w:rPr>
          <w:lang w:val="es-ES_tradnl"/>
        </w:rPr>
        <w:t>of</w:t>
      </w:r>
      <w:proofErr w:type="spellEnd"/>
      <w:r w:rsidRPr="008C4A3B">
        <w:rPr>
          <w:lang w:val="es-ES_tradnl"/>
        </w:rPr>
        <w:t xml:space="preserve"> </w:t>
      </w:r>
      <w:proofErr w:type="spellStart"/>
      <w:r w:rsidRPr="008C4A3B">
        <w:rPr>
          <w:lang w:val="es-ES_tradnl"/>
        </w:rPr>
        <w:t>the</w:t>
      </w:r>
      <w:proofErr w:type="spellEnd"/>
      <w:r w:rsidRPr="008C4A3B">
        <w:rPr>
          <w:lang w:val="es-ES_tradnl"/>
        </w:rPr>
        <w:t xml:space="preserve"> </w:t>
      </w:r>
      <w:proofErr w:type="spellStart"/>
      <w:r w:rsidRPr="008C4A3B">
        <w:rPr>
          <w:lang w:val="es-ES_tradnl"/>
        </w:rPr>
        <w:t>parallel</w:t>
      </w:r>
      <w:proofErr w:type="spellEnd"/>
      <w:r w:rsidRPr="008C4A3B">
        <w:rPr>
          <w:lang w:val="es-ES_tradnl"/>
        </w:rPr>
        <w:t xml:space="preserve"> </w:t>
      </w:r>
      <w:proofErr w:type="spellStart"/>
      <w:r w:rsidRPr="008C4A3B">
        <w:rPr>
          <w:lang w:val="es-ES_tradnl"/>
        </w:rPr>
        <w:t>processing</w:t>
      </w:r>
      <w:proofErr w:type="spellEnd"/>
      <w:r w:rsidRPr="008C4A3B">
        <w:rPr>
          <w:lang w:val="es-ES_tradnl"/>
        </w:rPr>
        <w:t xml:space="preserve"> </w:t>
      </w:r>
      <w:proofErr w:type="spellStart"/>
      <w:r w:rsidRPr="008C4A3B">
        <w:rPr>
          <w:lang w:val="es-ES_tradnl"/>
        </w:rPr>
        <w:t>of</w:t>
      </w:r>
      <w:proofErr w:type="spellEnd"/>
      <w:r w:rsidRPr="008C4A3B">
        <w:rPr>
          <w:lang w:val="es-ES_tradnl"/>
        </w:rPr>
        <w:t xml:space="preserve"> </w:t>
      </w:r>
      <w:proofErr w:type="spellStart"/>
      <w:r w:rsidRPr="008C4A3B">
        <w:rPr>
          <w:lang w:val="es-ES_tradnl"/>
        </w:rPr>
        <w:t>an</w:t>
      </w:r>
      <w:proofErr w:type="spellEnd"/>
      <w:r w:rsidRPr="008C4A3B">
        <w:rPr>
          <w:lang w:val="es-ES_tradnl"/>
        </w:rPr>
        <w:t xml:space="preserve"> </w:t>
      </w:r>
      <w:proofErr w:type="spellStart"/>
      <w:r w:rsidRPr="008C4A3B">
        <w:rPr>
          <w:lang w:val="es-ES_tradnl"/>
        </w:rPr>
        <w:t>electronic</w:t>
      </w:r>
      <w:proofErr w:type="spellEnd"/>
      <w:r w:rsidRPr="008C4A3B">
        <w:rPr>
          <w:lang w:val="es-ES_tradnl"/>
        </w:rPr>
        <w:t xml:space="preserve"> </w:t>
      </w:r>
      <w:proofErr w:type="spellStart"/>
      <w:r w:rsidRPr="008C4A3B">
        <w:rPr>
          <w:lang w:val="es-ES_tradnl"/>
        </w:rPr>
        <w:t>circuit</w:t>
      </w:r>
      <w:proofErr w:type="spellEnd"/>
      <w:r w:rsidRPr="008C4A3B">
        <w:rPr>
          <w:lang w:val="es-ES_tradnl"/>
        </w:rPr>
        <w:t xml:space="preserve">, </w:t>
      </w:r>
      <w:proofErr w:type="spellStart"/>
      <w:r w:rsidRPr="008C4A3B">
        <w:rPr>
          <w:lang w:val="es-ES_tradnl"/>
        </w:rPr>
        <w:t>through</w:t>
      </w:r>
      <w:proofErr w:type="spellEnd"/>
      <w:r w:rsidRPr="008C4A3B">
        <w:rPr>
          <w:lang w:val="es-ES_tradnl"/>
        </w:rPr>
        <w:t xml:space="preserve"> </w:t>
      </w:r>
      <w:proofErr w:type="spellStart"/>
      <w:r>
        <w:rPr>
          <w:lang w:val="es-ES_tradnl"/>
        </w:rPr>
        <w:t>the</w:t>
      </w:r>
      <w:proofErr w:type="spellEnd"/>
      <w:r>
        <w:rPr>
          <w:lang w:val="es-ES_tradnl"/>
        </w:rPr>
        <w:t xml:space="preserve"> </w:t>
      </w:r>
      <w:proofErr w:type="spellStart"/>
      <w:r>
        <w:rPr>
          <w:lang w:val="es-ES_tradnl"/>
        </w:rPr>
        <w:t>design</w:t>
      </w:r>
      <w:proofErr w:type="spellEnd"/>
      <w:r>
        <w:rPr>
          <w:lang w:val="es-ES_tradnl"/>
        </w:rPr>
        <w:t xml:space="preserve"> </w:t>
      </w:r>
      <w:proofErr w:type="spellStart"/>
      <w:r>
        <w:rPr>
          <w:lang w:val="es-ES_tradnl"/>
        </w:rPr>
        <w:t>realized</w:t>
      </w:r>
      <w:proofErr w:type="spellEnd"/>
      <w:r>
        <w:rPr>
          <w:lang w:val="es-ES_tradnl"/>
        </w:rPr>
        <w:t xml:space="preserve"> in </w:t>
      </w:r>
      <w:proofErr w:type="spellStart"/>
      <w:r>
        <w:rPr>
          <w:lang w:val="es-ES_tradnl"/>
        </w:rPr>
        <w:t>the</w:t>
      </w:r>
      <w:proofErr w:type="spellEnd"/>
      <w:r>
        <w:rPr>
          <w:lang w:val="es-ES_tradnl"/>
        </w:rPr>
        <w:t xml:space="preserve"> </w:t>
      </w:r>
      <w:proofErr w:type="spellStart"/>
      <w:r w:rsidRPr="008C4A3B">
        <w:rPr>
          <w:lang w:val="es-ES_tradnl"/>
        </w:rPr>
        <w:t>ZedBoard</w:t>
      </w:r>
      <w:r>
        <w:rPr>
          <w:lang w:val="es-ES_tradnl"/>
        </w:rPr>
        <w:t>’s</w:t>
      </w:r>
      <w:proofErr w:type="spellEnd"/>
      <w:r>
        <w:rPr>
          <w:lang w:val="es-ES_tradnl"/>
        </w:rPr>
        <w:t xml:space="preserve"> FPGA</w:t>
      </w:r>
      <w:r w:rsidRPr="008C4A3B">
        <w:rPr>
          <w:lang w:val="es-ES_tradnl"/>
        </w:rPr>
        <w:t>.</w:t>
      </w:r>
    </w:p>
    <w:p w14:paraId="10A1ED77" w14:textId="0B74E87A" w:rsidR="008C4A3B" w:rsidRDefault="008C4A3B" w:rsidP="008C4A3B">
      <w:pPr>
        <w:rPr>
          <w:lang w:val="es-ES_tradnl"/>
        </w:rPr>
      </w:pPr>
      <w:proofErr w:type="spellStart"/>
      <w:r w:rsidRPr="008C4A3B">
        <w:rPr>
          <w:lang w:val="es-ES_tradnl"/>
        </w:rPr>
        <w:t>For</w:t>
      </w:r>
      <w:proofErr w:type="spellEnd"/>
      <w:r w:rsidRPr="008C4A3B">
        <w:rPr>
          <w:lang w:val="es-ES_tradnl"/>
        </w:rPr>
        <w:t xml:space="preserve"> </w:t>
      </w:r>
      <w:proofErr w:type="spellStart"/>
      <w:r w:rsidRPr="008C4A3B">
        <w:rPr>
          <w:lang w:val="es-ES_tradnl"/>
        </w:rPr>
        <w:t>the</w:t>
      </w:r>
      <w:proofErr w:type="spellEnd"/>
      <w:r w:rsidRPr="008C4A3B">
        <w:rPr>
          <w:lang w:val="es-ES_tradnl"/>
        </w:rPr>
        <w:t xml:space="preserve"> </w:t>
      </w:r>
      <w:proofErr w:type="spellStart"/>
      <w:r w:rsidRPr="008C4A3B">
        <w:rPr>
          <w:lang w:val="es-ES_tradnl"/>
        </w:rPr>
        <w:t>independent</w:t>
      </w:r>
      <w:proofErr w:type="spellEnd"/>
      <w:r w:rsidRPr="008C4A3B">
        <w:rPr>
          <w:lang w:val="es-ES_tradnl"/>
        </w:rPr>
        <w:t xml:space="preserve"> </w:t>
      </w:r>
      <w:proofErr w:type="spellStart"/>
      <w:r w:rsidRPr="008C4A3B">
        <w:rPr>
          <w:lang w:val="es-ES_tradnl"/>
        </w:rPr>
        <w:t>development</w:t>
      </w:r>
      <w:proofErr w:type="spellEnd"/>
      <w:r w:rsidRPr="008C4A3B">
        <w:rPr>
          <w:lang w:val="es-ES_tradnl"/>
        </w:rPr>
        <w:t xml:space="preserve"> </w:t>
      </w:r>
      <w:proofErr w:type="spellStart"/>
      <w:r w:rsidRPr="008C4A3B">
        <w:rPr>
          <w:lang w:val="es-ES_tradnl"/>
        </w:rPr>
        <w:t>of</w:t>
      </w:r>
      <w:proofErr w:type="spellEnd"/>
      <w:r w:rsidRPr="008C4A3B">
        <w:rPr>
          <w:lang w:val="es-ES_tradnl"/>
        </w:rPr>
        <w:t xml:space="preserve"> </w:t>
      </w:r>
      <w:proofErr w:type="spellStart"/>
      <w:r w:rsidRPr="008C4A3B">
        <w:rPr>
          <w:lang w:val="es-ES_tradnl"/>
        </w:rPr>
        <w:t>this</w:t>
      </w:r>
      <w:proofErr w:type="spellEnd"/>
      <w:r w:rsidRPr="008C4A3B">
        <w:rPr>
          <w:lang w:val="es-ES_tradnl"/>
        </w:rPr>
        <w:t xml:space="preserve"> </w:t>
      </w:r>
      <w:proofErr w:type="spellStart"/>
      <w:r w:rsidRPr="008C4A3B">
        <w:rPr>
          <w:lang w:val="es-ES_tradnl"/>
        </w:rPr>
        <w:t>application</w:t>
      </w:r>
      <w:proofErr w:type="spellEnd"/>
      <w:r w:rsidRPr="008C4A3B">
        <w:rPr>
          <w:lang w:val="es-ES_tradnl"/>
        </w:rPr>
        <w:t xml:space="preserve">, a </w:t>
      </w:r>
      <w:proofErr w:type="spellStart"/>
      <w:r w:rsidRPr="008C4A3B">
        <w:rPr>
          <w:lang w:val="es-ES_tradnl"/>
        </w:rPr>
        <w:t>simulation</w:t>
      </w:r>
      <w:proofErr w:type="spellEnd"/>
      <w:r w:rsidRPr="008C4A3B">
        <w:rPr>
          <w:lang w:val="es-ES_tradnl"/>
        </w:rPr>
        <w:t xml:space="preserve"> plan has </w:t>
      </w:r>
      <w:proofErr w:type="spellStart"/>
      <w:r w:rsidRPr="008C4A3B">
        <w:rPr>
          <w:lang w:val="es-ES_tradnl"/>
        </w:rPr>
        <w:t>been</w:t>
      </w:r>
      <w:proofErr w:type="spellEnd"/>
      <w:r w:rsidRPr="008C4A3B">
        <w:rPr>
          <w:lang w:val="es-ES_tradnl"/>
        </w:rPr>
        <w:t xml:space="preserve"> </w:t>
      </w:r>
      <w:proofErr w:type="spellStart"/>
      <w:r w:rsidRPr="008C4A3B">
        <w:rPr>
          <w:lang w:val="es-ES_tradnl"/>
        </w:rPr>
        <w:t>devis</w:t>
      </w:r>
      <w:r w:rsidR="00642DA1">
        <w:rPr>
          <w:lang w:val="es-ES_tradnl"/>
        </w:rPr>
        <w:t>ed</w:t>
      </w:r>
      <w:proofErr w:type="spellEnd"/>
      <w:r w:rsidR="00642DA1">
        <w:rPr>
          <w:lang w:val="es-ES_tradnl"/>
        </w:rPr>
        <w:t xml:space="preserve"> </w:t>
      </w:r>
      <w:proofErr w:type="spellStart"/>
      <w:r w:rsidR="00642DA1">
        <w:rPr>
          <w:lang w:val="es-ES_tradnl"/>
        </w:rPr>
        <w:t>through</w:t>
      </w:r>
      <w:proofErr w:type="spellEnd"/>
      <w:r w:rsidR="00642DA1">
        <w:rPr>
          <w:lang w:val="es-ES_tradnl"/>
        </w:rPr>
        <w:t xml:space="preserve"> </w:t>
      </w:r>
      <w:proofErr w:type="spellStart"/>
      <w:r w:rsidR="00642DA1">
        <w:rPr>
          <w:lang w:val="es-ES_tradnl"/>
        </w:rPr>
        <w:t>the</w:t>
      </w:r>
      <w:proofErr w:type="spellEnd"/>
      <w:r w:rsidR="00642DA1">
        <w:rPr>
          <w:lang w:val="es-ES_tradnl"/>
        </w:rPr>
        <w:t xml:space="preserve"> </w:t>
      </w:r>
      <w:proofErr w:type="spellStart"/>
      <w:r w:rsidR="00642DA1">
        <w:rPr>
          <w:lang w:val="es-ES_tradnl"/>
        </w:rPr>
        <w:t>upload</w:t>
      </w:r>
      <w:proofErr w:type="spellEnd"/>
      <w:r w:rsidR="00642DA1">
        <w:rPr>
          <w:lang w:val="es-ES_tradnl"/>
        </w:rPr>
        <w:t xml:space="preserve"> </w:t>
      </w:r>
      <w:proofErr w:type="spellStart"/>
      <w:r w:rsidR="00642DA1">
        <w:rPr>
          <w:lang w:val="es-ES_tradnl"/>
        </w:rPr>
        <w:t>of</w:t>
      </w:r>
      <w:proofErr w:type="spellEnd"/>
      <w:r w:rsidR="00642DA1">
        <w:rPr>
          <w:lang w:val="es-ES_tradnl"/>
        </w:rPr>
        <w:t xml:space="preserve"> files. O</w:t>
      </w:r>
      <w:r w:rsidRPr="008C4A3B">
        <w:rPr>
          <w:lang w:val="es-ES_tradnl"/>
        </w:rPr>
        <w:t xml:space="preserve">nce </w:t>
      </w:r>
      <w:proofErr w:type="spellStart"/>
      <w:r w:rsidRPr="008C4A3B">
        <w:rPr>
          <w:lang w:val="es-ES_tradnl"/>
        </w:rPr>
        <w:t>both</w:t>
      </w:r>
      <w:proofErr w:type="spellEnd"/>
      <w:r w:rsidRPr="008C4A3B">
        <w:rPr>
          <w:lang w:val="es-ES_tradnl"/>
        </w:rPr>
        <w:t xml:space="preserve"> hardware and software blocks </w:t>
      </w:r>
      <w:proofErr w:type="spellStart"/>
      <w:r w:rsidRPr="008C4A3B">
        <w:rPr>
          <w:lang w:val="es-ES_tradnl"/>
        </w:rPr>
        <w:t>have</w:t>
      </w:r>
      <w:proofErr w:type="spellEnd"/>
      <w:r w:rsidRPr="008C4A3B">
        <w:rPr>
          <w:lang w:val="es-ES_tradnl"/>
        </w:rPr>
        <w:t xml:space="preserve"> </w:t>
      </w:r>
      <w:proofErr w:type="spellStart"/>
      <w:r w:rsidRPr="008C4A3B">
        <w:rPr>
          <w:lang w:val="es-ES_tradnl"/>
        </w:rPr>
        <w:t>been</w:t>
      </w:r>
      <w:proofErr w:type="spellEnd"/>
      <w:r w:rsidRPr="008C4A3B">
        <w:rPr>
          <w:lang w:val="es-ES_tradnl"/>
        </w:rPr>
        <w:t xml:space="preserve"> </w:t>
      </w:r>
      <w:proofErr w:type="spellStart"/>
      <w:r w:rsidRPr="008C4A3B">
        <w:rPr>
          <w:lang w:val="es-ES_tradnl"/>
        </w:rPr>
        <w:t>developed</w:t>
      </w:r>
      <w:proofErr w:type="spellEnd"/>
      <w:r w:rsidRPr="008C4A3B">
        <w:rPr>
          <w:lang w:val="es-ES_tradnl"/>
        </w:rPr>
        <w:t xml:space="preserve">, </w:t>
      </w:r>
      <w:proofErr w:type="spellStart"/>
      <w:r w:rsidRPr="008C4A3B">
        <w:rPr>
          <w:lang w:val="es-ES_tradnl"/>
        </w:rPr>
        <w:t>the</w:t>
      </w:r>
      <w:proofErr w:type="spellEnd"/>
      <w:r w:rsidRPr="008C4A3B">
        <w:rPr>
          <w:lang w:val="es-ES_tradnl"/>
        </w:rPr>
        <w:t xml:space="preserve"> </w:t>
      </w:r>
      <w:proofErr w:type="spellStart"/>
      <w:r w:rsidRPr="008C4A3B">
        <w:rPr>
          <w:lang w:val="es-ES_tradnl"/>
        </w:rPr>
        <w:t>connection</w:t>
      </w:r>
      <w:proofErr w:type="spellEnd"/>
      <w:r w:rsidRPr="008C4A3B">
        <w:rPr>
          <w:lang w:val="es-ES_tradnl"/>
        </w:rPr>
        <w:t xml:space="preserve"> </w:t>
      </w:r>
      <w:proofErr w:type="spellStart"/>
      <w:r w:rsidRPr="008C4A3B">
        <w:rPr>
          <w:lang w:val="es-ES_tradnl"/>
        </w:rPr>
        <w:t>between</w:t>
      </w:r>
      <w:proofErr w:type="spellEnd"/>
      <w:r w:rsidRPr="008C4A3B">
        <w:rPr>
          <w:lang w:val="es-ES_tradnl"/>
        </w:rPr>
        <w:t xml:space="preserve"> </w:t>
      </w:r>
      <w:proofErr w:type="spellStart"/>
      <w:r w:rsidRPr="008C4A3B">
        <w:rPr>
          <w:lang w:val="es-ES_tradnl"/>
        </w:rPr>
        <w:t>them</w:t>
      </w:r>
      <w:proofErr w:type="spellEnd"/>
      <w:r w:rsidRPr="008C4A3B">
        <w:rPr>
          <w:lang w:val="es-ES_tradnl"/>
        </w:rPr>
        <w:t xml:space="preserve"> </w:t>
      </w:r>
      <w:proofErr w:type="spellStart"/>
      <w:r w:rsidRPr="008C4A3B">
        <w:rPr>
          <w:lang w:val="es-ES_tradnl"/>
        </w:rPr>
        <w:t>is</w:t>
      </w:r>
      <w:proofErr w:type="spellEnd"/>
      <w:r w:rsidRPr="008C4A3B">
        <w:rPr>
          <w:lang w:val="es-ES_tradnl"/>
        </w:rPr>
        <w:t xml:space="preserve"> </w:t>
      </w:r>
      <w:proofErr w:type="spellStart"/>
      <w:r w:rsidRPr="008C4A3B">
        <w:rPr>
          <w:lang w:val="es-ES_tradnl"/>
        </w:rPr>
        <w:t>performed</w:t>
      </w:r>
      <w:proofErr w:type="spellEnd"/>
      <w:r w:rsidRPr="008C4A3B">
        <w:rPr>
          <w:lang w:val="es-ES_tradnl"/>
        </w:rPr>
        <w:t xml:space="preserve"> </w:t>
      </w:r>
      <w:r w:rsidR="00642DA1">
        <w:rPr>
          <w:lang w:val="es-ES_tradnl"/>
        </w:rPr>
        <w:t>as</w:t>
      </w:r>
      <w:r w:rsidRPr="008C4A3B">
        <w:rPr>
          <w:lang w:val="es-ES_tradnl"/>
        </w:rPr>
        <w:t xml:space="preserve"> </w:t>
      </w:r>
      <w:proofErr w:type="spellStart"/>
      <w:r w:rsidRPr="008C4A3B">
        <w:rPr>
          <w:lang w:val="es-ES_tradnl"/>
        </w:rPr>
        <w:t>simplest</w:t>
      </w:r>
      <w:proofErr w:type="spellEnd"/>
      <w:r w:rsidRPr="008C4A3B">
        <w:rPr>
          <w:lang w:val="es-ES_tradnl"/>
        </w:rPr>
        <w:t xml:space="preserve"> </w:t>
      </w:r>
      <w:r w:rsidR="00642DA1">
        <w:rPr>
          <w:lang w:val="es-ES_tradnl"/>
        </w:rPr>
        <w:t>as</w:t>
      </w:r>
      <w:r w:rsidRPr="008C4A3B">
        <w:rPr>
          <w:lang w:val="es-ES_tradnl"/>
        </w:rPr>
        <w:t xml:space="preserve"> </w:t>
      </w:r>
      <w:proofErr w:type="spellStart"/>
      <w:r w:rsidRPr="008C4A3B">
        <w:rPr>
          <w:lang w:val="es-ES_tradnl"/>
        </w:rPr>
        <w:t>possible</w:t>
      </w:r>
      <w:proofErr w:type="spellEnd"/>
      <w:r w:rsidRPr="008C4A3B">
        <w:rPr>
          <w:lang w:val="es-ES_tradnl"/>
        </w:rPr>
        <w:t xml:space="preserve">. </w:t>
      </w:r>
      <w:proofErr w:type="spellStart"/>
      <w:r w:rsidRPr="008C4A3B">
        <w:rPr>
          <w:lang w:val="es-ES_tradnl"/>
        </w:rPr>
        <w:t>Therefore</w:t>
      </w:r>
      <w:proofErr w:type="spellEnd"/>
      <w:r w:rsidRPr="008C4A3B">
        <w:rPr>
          <w:lang w:val="es-ES_tradnl"/>
        </w:rPr>
        <w:t xml:space="preserve">, </w:t>
      </w:r>
      <w:proofErr w:type="spellStart"/>
      <w:r w:rsidRPr="008C4A3B">
        <w:rPr>
          <w:lang w:val="es-ES_tradnl"/>
        </w:rPr>
        <w:t>the</w:t>
      </w:r>
      <w:proofErr w:type="spellEnd"/>
      <w:r w:rsidRPr="008C4A3B">
        <w:rPr>
          <w:lang w:val="es-ES_tradnl"/>
        </w:rPr>
        <w:t xml:space="preserve"> </w:t>
      </w:r>
      <w:proofErr w:type="spellStart"/>
      <w:r w:rsidRPr="008C4A3B">
        <w:rPr>
          <w:lang w:val="es-ES_tradnl"/>
        </w:rPr>
        <w:t>application</w:t>
      </w:r>
      <w:proofErr w:type="spellEnd"/>
      <w:r w:rsidRPr="008C4A3B">
        <w:rPr>
          <w:lang w:val="es-ES_tradnl"/>
        </w:rPr>
        <w:t xml:space="preserve"> </w:t>
      </w:r>
      <w:proofErr w:type="spellStart"/>
      <w:r w:rsidRPr="008C4A3B">
        <w:rPr>
          <w:lang w:val="es-ES_tradnl"/>
        </w:rPr>
        <w:t>developed</w:t>
      </w:r>
      <w:proofErr w:type="spellEnd"/>
      <w:r w:rsidRPr="008C4A3B">
        <w:rPr>
          <w:lang w:val="es-ES_tradnl"/>
        </w:rPr>
        <w:t xml:space="preserve"> </w:t>
      </w:r>
      <w:proofErr w:type="spellStart"/>
      <w:r w:rsidRPr="008C4A3B">
        <w:rPr>
          <w:lang w:val="es-ES_tradnl"/>
        </w:rPr>
        <w:t>is</w:t>
      </w:r>
      <w:proofErr w:type="spellEnd"/>
      <w:r w:rsidRPr="008C4A3B">
        <w:rPr>
          <w:lang w:val="es-ES_tradnl"/>
        </w:rPr>
        <w:t xml:space="preserve"> </w:t>
      </w:r>
      <w:proofErr w:type="spellStart"/>
      <w:r w:rsidRPr="008C4A3B">
        <w:rPr>
          <w:lang w:val="es-ES_tradnl"/>
        </w:rPr>
        <w:t>structurally</w:t>
      </w:r>
      <w:proofErr w:type="spellEnd"/>
      <w:r w:rsidRPr="008C4A3B">
        <w:rPr>
          <w:lang w:val="es-ES_tradnl"/>
        </w:rPr>
        <w:t xml:space="preserve"> </w:t>
      </w:r>
      <w:proofErr w:type="spellStart"/>
      <w:r w:rsidRPr="008C4A3B">
        <w:rPr>
          <w:lang w:val="es-ES_tradnl"/>
        </w:rPr>
        <w:t>well</w:t>
      </w:r>
      <w:proofErr w:type="spellEnd"/>
      <w:r w:rsidRPr="008C4A3B">
        <w:rPr>
          <w:lang w:val="es-ES_tradnl"/>
        </w:rPr>
        <w:t xml:space="preserve"> </w:t>
      </w:r>
      <w:proofErr w:type="spellStart"/>
      <w:r w:rsidRPr="008C4A3B">
        <w:rPr>
          <w:lang w:val="es-ES_tradnl"/>
        </w:rPr>
        <w:t>organized</w:t>
      </w:r>
      <w:proofErr w:type="spellEnd"/>
      <w:r w:rsidRPr="008C4A3B">
        <w:rPr>
          <w:lang w:val="es-ES_tradnl"/>
        </w:rPr>
        <w:t xml:space="preserve">, </w:t>
      </w:r>
      <w:proofErr w:type="spellStart"/>
      <w:r w:rsidRPr="008C4A3B">
        <w:rPr>
          <w:lang w:val="es-ES_tradnl"/>
        </w:rPr>
        <w:t>being</w:t>
      </w:r>
      <w:proofErr w:type="spellEnd"/>
      <w:r w:rsidRPr="008C4A3B">
        <w:rPr>
          <w:lang w:val="es-ES_tradnl"/>
        </w:rPr>
        <w:t xml:space="preserve"> </w:t>
      </w:r>
      <w:proofErr w:type="spellStart"/>
      <w:r w:rsidRPr="008C4A3B">
        <w:rPr>
          <w:lang w:val="es-ES_tradnl"/>
        </w:rPr>
        <w:t>easy</w:t>
      </w:r>
      <w:proofErr w:type="spellEnd"/>
      <w:r w:rsidRPr="008C4A3B">
        <w:rPr>
          <w:lang w:val="es-ES_tradnl"/>
        </w:rPr>
        <w:t xml:space="preserve"> </w:t>
      </w:r>
      <w:proofErr w:type="spellStart"/>
      <w:r w:rsidRPr="008C4A3B">
        <w:rPr>
          <w:lang w:val="es-ES_tradnl"/>
        </w:rPr>
        <w:t>to</w:t>
      </w:r>
      <w:proofErr w:type="spellEnd"/>
      <w:r w:rsidRPr="008C4A3B">
        <w:rPr>
          <w:lang w:val="es-ES_tradnl"/>
        </w:rPr>
        <w:t xml:space="preserve"> </w:t>
      </w:r>
      <w:proofErr w:type="spellStart"/>
      <w:r w:rsidRPr="008C4A3B">
        <w:rPr>
          <w:lang w:val="es-ES_tradnl"/>
        </w:rPr>
        <w:t>modify</w:t>
      </w:r>
      <w:proofErr w:type="spellEnd"/>
      <w:r w:rsidRPr="008C4A3B">
        <w:rPr>
          <w:lang w:val="es-ES_tradnl"/>
        </w:rPr>
        <w:t xml:space="preserve"> and </w:t>
      </w:r>
      <w:proofErr w:type="spellStart"/>
      <w:r w:rsidRPr="008C4A3B">
        <w:rPr>
          <w:lang w:val="es-ES_tradnl"/>
        </w:rPr>
        <w:t>extend</w:t>
      </w:r>
      <w:proofErr w:type="spellEnd"/>
      <w:r w:rsidRPr="008C4A3B">
        <w:rPr>
          <w:lang w:val="es-ES_tradnl"/>
        </w:rPr>
        <w:t xml:space="preserve"> </w:t>
      </w:r>
      <w:proofErr w:type="spellStart"/>
      <w:r w:rsidRPr="008C4A3B">
        <w:rPr>
          <w:lang w:val="es-ES_tradnl"/>
        </w:rPr>
        <w:t>its</w:t>
      </w:r>
      <w:proofErr w:type="spellEnd"/>
      <w:r w:rsidRPr="008C4A3B">
        <w:rPr>
          <w:lang w:val="es-ES_tradnl"/>
        </w:rPr>
        <w:t xml:space="preserve"> </w:t>
      </w:r>
      <w:proofErr w:type="spellStart"/>
      <w:r w:rsidRPr="008C4A3B">
        <w:rPr>
          <w:lang w:val="es-ES_tradnl"/>
        </w:rPr>
        <w:t>functionalities</w:t>
      </w:r>
      <w:proofErr w:type="spellEnd"/>
      <w:r w:rsidRPr="008C4A3B">
        <w:rPr>
          <w:lang w:val="es-ES_tradnl"/>
        </w:rPr>
        <w:t xml:space="preserve"> (modular).</w:t>
      </w:r>
    </w:p>
    <w:p w14:paraId="40163088" w14:textId="77777777" w:rsidR="00DF5263" w:rsidRDefault="00DF5263" w:rsidP="000C377B">
      <w:pPr>
        <w:rPr>
          <w:lang w:val="es-ES_tradnl"/>
        </w:rPr>
      </w:pPr>
    </w:p>
    <w:p w14:paraId="2E509D9C" w14:textId="77777777" w:rsidR="00DF5263" w:rsidRDefault="00DF5263" w:rsidP="000C377B">
      <w:pPr>
        <w:rPr>
          <w:lang w:val="es-ES_tradnl"/>
        </w:rPr>
      </w:pPr>
    </w:p>
    <w:p w14:paraId="65BB3918" w14:textId="77777777" w:rsidR="00DF5263" w:rsidRDefault="00DF5263" w:rsidP="000C377B">
      <w:pPr>
        <w:rPr>
          <w:lang w:val="es-ES_tradnl"/>
        </w:rPr>
      </w:pPr>
    </w:p>
    <w:p w14:paraId="5A8A3C3D" w14:textId="4C424399" w:rsidR="00DF5263" w:rsidRPr="008C7353" w:rsidRDefault="008C7353" w:rsidP="000C377B">
      <w:pPr>
        <w:rPr>
          <w:b/>
          <w:lang w:val="es-ES_tradnl"/>
        </w:rPr>
      </w:pPr>
      <w:proofErr w:type="spellStart"/>
      <w:r w:rsidRPr="008C7353">
        <w:rPr>
          <w:b/>
          <w:lang w:val="es-ES_tradnl"/>
        </w:rPr>
        <w:t>Keywords</w:t>
      </w:r>
      <w:proofErr w:type="spellEnd"/>
      <w:r w:rsidRPr="008C7353">
        <w:rPr>
          <w:b/>
          <w:lang w:val="es-ES_tradnl"/>
        </w:rPr>
        <w:t>:</w:t>
      </w:r>
    </w:p>
    <w:p w14:paraId="0435C6EE" w14:textId="77777777" w:rsidR="00DF5263" w:rsidRDefault="00DF5263" w:rsidP="000C377B">
      <w:pPr>
        <w:rPr>
          <w:lang w:val="es-ES_tradnl"/>
        </w:rPr>
      </w:pPr>
    </w:p>
    <w:p w14:paraId="1E1D58FA" w14:textId="77777777" w:rsidR="00DF5263" w:rsidRDefault="00DF5263" w:rsidP="000C377B">
      <w:pPr>
        <w:rPr>
          <w:lang w:val="es-ES_tradnl"/>
        </w:rPr>
      </w:pPr>
    </w:p>
    <w:p w14:paraId="66EB315B" w14:textId="77777777" w:rsidR="00DF5263" w:rsidRDefault="00DF5263" w:rsidP="000C377B">
      <w:pPr>
        <w:rPr>
          <w:lang w:val="es-ES_tradnl"/>
        </w:rPr>
      </w:pPr>
    </w:p>
    <w:p w14:paraId="67D15549" w14:textId="77777777" w:rsidR="00DF5263" w:rsidRDefault="00DF5263" w:rsidP="000C377B">
      <w:pPr>
        <w:rPr>
          <w:lang w:val="es-ES_tradnl"/>
        </w:rPr>
      </w:pPr>
    </w:p>
    <w:p w14:paraId="64C1BA91" w14:textId="12CB756F" w:rsidR="00DF5263" w:rsidRDefault="00DF5263" w:rsidP="000C377B">
      <w:pPr>
        <w:rPr>
          <w:lang w:val="es-ES_tradnl"/>
        </w:rPr>
      </w:pPr>
    </w:p>
    <w:p w14:paraId="2264F00E" w14:textId="486229F0" w:rsidR="00643C65" w:rsidRDefault="00643C65" w:rsidP="000C377B">
      <w:pPr>
        <w:rPr>
          <w:lang w:val="es-ES_tradnl"/>
        </w:rPr>
      </w:pPr>
    </w:p>
    <w:p w14:paraId="78EFAA69" w14:textId="1D697043" w:rsidR="00643C65" w:rsidRDefault="00643C65" w:rsidP="000C377B">
      <w:pPr>
        <w:rPr>
          <w:lang w:val="es-ES_tradnl"/>
        </w:rPr>
      </w:pPr>
    </w:p>
    <w:p w14:paraId="71048664" w14:textId="55A4922E" w:rsidR="00643C65" w:rsidRDefault="00643C65" w:rsidP="000C377B">
      <w:pPr>
        <w:rPr>
          <w:lang w:val="es-ES_tradnl"/>
        </w:rPr>
      </w:pPr>
    </w:p>
    <w:p w14:paraId="2588BF43" w14:textId="0A1E2AEF" w:rsidR="00643C65" w:rsidRDefault="00643C65" w:rsidP="000C377B">
      <w:pPr>
        <w:rPr>
          <w:lang w:val="es-ES_tradnl"/>
        </w:rPr>
      </w:pPr>
    </w:p>
    <w:p w14:paraId="4261D224" w14:textId="3DC77536" w:rsidR="00643C65" w:rsidRDefault="00643C65" w:rsidP="000C377B">
      <w:pPr>
        <w:rPr>
          <w:lang w:val="es-ES_tradnl"/>
        </w:rPr>
      </w:pPr>
    </w:p>
    <w:p w14:paraId="27E8730F" w14:textId="1B92C325" w:rsidR="00643C65" w:rsidRDefault="00643C65" w:rsidP="000C377B">
      <w:pPr>
        <w:rPr>
          <w:lang w:val="es-ES_tradnl"/>
        </w:rPr>
      </w:pPr>
    </w:p>
    <w:p w14:paraId="68551ADC" w14:textId="23F46182" w:rsidR="00643C65" w:rsidRDefault="00643C65" w:rsidP="000C377B">
      <w:pPr>
        <w:rPr>
          <w:lang w:val="es-ES_tradnl"/>
        </w:rPr>
      </w:pPr>
    </w:p>
    <w:p w14:paraId="714D8E2B" w14:textId="4753EE93" w:rsidR="00643C65" w:rsidRDefault="00643C65" w:rsidP="000C377B">
      <w:pPr>
        <w:rPr>
          <w:lang w:val="es-ES_tradnl"/>
        </w:rPr>
      </w:pPr>
    </w:p>
    <w:p w14:paraId="79F4470E" w14:textId="2B56D322" w:rsidR="00643C65" w:rsidRDefault="00643C65" w:rsidP="000C377B">
      <w:pPr>
        <w:rPr>
          <w:lang w:val="es-ES_tradnl"/>
        </w:rPr>
      </w:pPr>
    </w:p>
    <w:p w14:paraId="1B809665" w14:textId="77777777" w:rsidR="00643C65" w:rsidRDefault="00643C65" w:rsidP="000C377B">
      <w:pPr>
        <w:rPr>
          <w:lang w:val="es-ES_tradnl"/>
        </w:rPr>
      </w:pPr>
    </w:p>
    <w:p w14:paraId="771F3FD6" w14:textId="77777777" w:rsidR="00DF5263" w:rsidRDefault="00DF5263" w:rsidP="000C377B">
      <w:pPr>
        <w:rPr>
          <w:lang w:val="es-ES_tradnl"/>
        </w:rPr>
      </w:pPr>
    </w:p>
    <w:p w14:paraId="04E0FBEB" w14:textId="77777777" w:rsidR="00DF5263" w:rsidRDefault="00DF5263" w:rsidP="000C377B">
      <w:pPr>
        <w:rPr>
          <w:lang w:val="es-ES_tradnl"/>
        </w:rPr>
      </w:pPr>
    </w:p>
    <w:p w14:paraId="462D0D8F" w14:textId="77777777" w:rsidR="00DF5263" w:rsidRDefault="00DF5263" w:rsidP="000C377B">
      <w:pPr>
        <w:rPr>
          <w:lang w:val="es-ES_tradnl"/>
        </w:rPr>
      </w:pPr>
    </w:p>
    <w:p w14:paraId="496E00B7" w14:textId="77777777" w:rsidR="00DF5263" w:rsidRDefault="00DF5263" w:rsidP="000C377B">
      <w:pPr>
        <w:rPr>
          <w:lang w:val="es-ES_tradnl"/>
        </w:rPr>
      </w:pPr>
    </w:p>
    <w:p w14:paraId="34DD491D" w14:textId="42470E51" w:rsidR="00DF5263" w:rsidRDefault="00DF5263" w:rsidP="000C377B">
      <w:pPr>
        <w:rPr>
          <w:lang w:val="es-ES_tradnl"/>
        </w:rPr>
      </w:pPr>
    </w:p>
    <w:bookmarkStart w:id="11" w:name="_Toc493125816" w:displacedByCustomXml="next"/>
    <w:sdt>
      <w:sdtPr>
        <w:rPr>
          <w:rFonts w:ascii="Times New Roman" w:eastAsiaTheme="minorHAnsi" w:hAnsi="Times New Roman" w:cstheme="minorBidi"/>
          <w:b w:val="0"/>
          <w:color w:val="auto"/>
          <w:spacing w:val="-4"/>
          <w:kern w:val="0"/>
          <w:sz w:val="22"/>
          <w:szCs w:val="22"/>
          <w:lang w:val="es-ES" w:eastAsia="en-US"/>
          <w14:ligatures w14:val="all"/>
          <w14:cntxtAlts/>
        </w:rPr>
        <w:id w:val="-1446373874"/>
        <w:docPartObj>
          <w:docPartGallery w:val="Table of Contents"/>
          <w:docPartUnique/>
        </w:docPartObj>
      </w:sdtPr>
      <w:sdtEndPr>
        <w:rPr>
          <w:bCs/>
          <w:sz w:val="24"/>
        </w:rPr>
      </w:sdtEndPr>
      <w:sdtContent>
        <w:p w14:paraId="6707214F" w14:textId="7BD83DCF" w:rsidR="00932729" w:rsidRDefault="0026223F" w:rsidP="006A5DED">
          <w:pPr>
            <w:pStyle w:val="otrotitu"/>
          </w:pPr>
          <w:r>
            <w:t>Índice</w:t>
          </w:r>
          <w:bookmarkEnd w:id="11"/>
        </w:p>
        <w:p w14:paraId="4403A0F4" w14:textId="4DF0A4F1" w:rsidR="00D61C73" w:rsidRDefault="00932729">
          <w:pPr>
            <w:pStyle w:val="TDC1"/>
            <w:tabs>
              <w:tab w:val="right" w:pos="9338"/>
            </w:tabs>
            <w:rPr>
              <w:rFonts w:eastAsiaTheme="minorEastAsia"/>
              <w:b w:val="0"/>
              <w:noProof/>
              <w:spacing w:val="0"/>
              <w:lang w:eastAsia="es-ES"/>
              <w14:ligatures w14:val="none"/>
              <w14:cntxtAlts w14:val="0"/>
            </w:rPr>
          </w:pPr>
          <w:r>
            <w:fldChar w:fldCharType="begin"/>
          </w:r>
          <w:r>
            <w:instrText xml:space="preserve"> TOC \o "1-3" \h \z \u </w:instrText>
          </w:r>
          <w:r>
            <w:fldChar w:fldCharType="separate"/>
          </w:r>
          <w:hyperlink w:anchor="_Toc493125813" w:history="1">
            <w:r w:rsidR="00D61C73" w:rsidRPr="00DF360F">
              <w:rPr>
                <w:rStyle w:val="Hipervnculo"/>
                <w:noProof/>
                <w:lang w:val="es-ES_tradnl"/>
              </w:rPr>
              <w:t>Agradecimientos</w:t>
            </w:r>
            <w:r w:rsidR="00D61C73">
              <w:rPr>
                <w:noProof/>
                <w:webHidden/>
              </w:rPr>
              <w:tab/>
            </w:r>
            <w:r w:rsidR="00D61C73">
              <w:rPr>
                <w:noProof/>
                <w:webHidden/>
              </w:rPr>
              <w:fldChar w:fldCharType="begin"/>
            </w:r>
            <w:r w:rsidR="00D61C73">
              <w:rPr>
                <w:noProof/>
                <w:webHidden/>
              </w:rPr>
              <w:instrText xml:space="preserve"> PAGEREF _Toc493125813 \h </w:instrText>
            </w:r>
            <w:r w:rsidR="00D61C73">
              <w:rPr>
                <w:noProof/>
                <w:webHidden/>
              </w:rPr>
            </w:r>
            <w:r w:rsidR="00D61C73">
              <w:rPr>
                <w:noProof/>
                <w:webHidden/>
              </w:rPr>
              <w:fldChar w:fldCharType="separate"/>
            </w:r>
            <w:r w:rsidR="007F4F72">
              <w:rPr>
                <w:noProof/>
                <w:webHidden/>
              </w:rPr>
              <w:t>ix</w:t>
            </w:r>
            <w:r w:rsidR="00D61C73">
              <w:rPr>
                <w:noProof/>
                <w:webHidden/>
              </w:rPr>
              <w:fldChar w:fldCharType="end"/>
            </w:r>
          </w:hyperlink>
        </w:p>
        <w:p w14:paraId="5A42769F" w14:textId="76CDF5EC" w:rsidR="00D61C73" w:rsidRDefault="00C05494">
          <w:pPr>
            <w:pStyle w:val="TDC1"/>
            <w:tabs>
              <w:tab w:val="right" w:pos="9338"/>
            </w:tabs>
            <w:rPr>
              <w:rFonts w:eastAsiaTheme="minorEastAsia"/>
              <w:b w:val="0"/>
              <w:noProof/>
              <w:spacing w:val="0"/>
              <w:lang w:eastAsia="es-ES"/>
              <w14:ligatures w14:val="none"/>
              <w14:cntxtAlts w14:val="0"/>
            </w:rPr>
          </w:pPr>
          <w:hyperlink w:anchor="_Toc493125814" w:history="1">
            <w:r w:rsidR="00D61C73" w:rsidRPr="00DF360F">
              <w:rPr>
                <w:rStyle w:val="Hipervnculo"/>
                <w:noProof/>
                <w:lang w:val="es-ES_tradnl"/>
              </w:rPr>
              <w:t>Resumen</w:t>
            </w:r>
            <w:r w:rsidR="00D61C73">
              <w:rPr>
                <w:noProof/>
                <w:webHidden/>
              </w:rPr>
              <w:tab/>
            </w:r>
            <w:r w:rsidR="00D61C73">
              <w:rPr>
                <w:noProof/>
                <w:webHidden/>
              </w:rPr>
              <w:fldChar w:fldCharType="begin"/>
            </w:r>
            <w:r w:rsidR="00D61C73">
              <w:rPr>
                <w:noProof/>
                <w:webHidden/>
              </w:rPr>
              <w:instrText xml:space="preserve"> PAGEREF _Toc493125814 \h </w:instrText>
            </w:r>
            <w:r w:rsidR="00D61C73">
              <w:rPr>
                <w:noProof/>
                <w:webHidden/>
              </w:rPr>
            </w:r>
            <w:r w:rsidR="00D61C73">
              <w:rPr>
                <w:noProof/>
                <w:webHidden/>
              </w:rPr>
              <w:fldChar w:fldCharType="separate"/>
            </w:r>
            <w:r w:rsidR="007F4F72">
              <w:rPr>
                <w:noProof/>
                <w:webHidden/>
              </w:rPr>
              <w:t>xi</w:t>
            </w:r>
            <w:r w:rsidR="00D61C73">
              <w:rPr>
                <w:noProof/>
                <w:webHidden/>
              </w:rPr>
              <w:fldChar w:fldCharType="end"/>
            </w:r>
          </w:hyperlink>
        </w:p>
        <w:p w14:paraId="42CDA4A0" w14:textId="46B47690" w:rsidR="00D61C73" w:rsidRDefault="00C05494">
          <w:pPr>
            <w:pStyle w:val="TDC1"/>
            <w:tabs>
              <w:tab w:val="right" w:pos="9338"/>
            </w:tabs>
            <w:rPr>
              <w:rFonts w:eastAsiaTheme="minorEastAsia"/>
              <w:b w:val="0"/>
              <w:noProof/>
              <w:spacing w:val="0"/>
              <w:lang w:eastAsia="es-ES"/>
              <w14:ligatures w14:val="none"/>
              <w14:cntxtAlts w14:val="0"/>
            </w:rPr>
          </w:pPr>
          <w:hyperlink w:anchor="_Toc493125815" w:history="1">
            <w:r w:rsidR="00D61C73" w:rsidRPr="00DF360F">
              <w:rPr>
                <w:rStyle w:val="Hipervnculo"/>
                <w:noProof/>
                <w:lang w:val="en-US"/>
              </w:rPr>
              <w:t>Abstract</w:t>
            </w:r>
            <w:r w:rsidR="00D61C73">
              <w:rPr>
                <w:noProof/>
                <w:webHidden/>
              </w:rPr>
              <w:tab/>
            </w:r>
            <w:r w:rsidR="00D61C73">
              <w:rPr>
                <w:noProof/>
                <w:webHidden/>
              </w:rPr>
              <w:fldChar w:fldCharType="begin"/>
            </w:r>
            <w:r w:rsidR="00D61C73">
              <w:rPr>
                <w:noProof/>
                <w:webHidden/>
              </w:rPr>
              <w:instrText xml:space="preserve"> PAGEREF _Toc493125815 \h </w:instrText>
            </w:r>
            <w:r w:rsidR="00D61C73">
              <w:rPr>
                <w:noProof/>
                <w:webHidden/>
              </w:rPr>
            </w:r>
            <w:r w:rsidR="00D61C73">
              <w:rPr>
                <w:noProof/>
                <w:webHidden/>
              </w:rPr>
              <w:fldChar w:fldCharType="separate"/>
            </w:r>
            <w:r w:rsidR="007F4F72">
              <w:rPr>
                <w:noProof/>
                <w:webHidden/>
              </w:rPr>
              <w:t>xiii</w:t>
            </w:r>
            <w:r w:rsidR="00D61C73">
              <w:rPr>
                <w:noProof/>
                <w:webHidden/>
              </w:rPr>
              <w:fldChar w:fldCharType="end"/>
            </w:r>
          </w:hyperlink>
        </w:p>
        <w:p w14:paraId="6631796C" w14:textId="5B866809" w:rsidR="00D61C73" w:rsidRDefault="00C05494">
          <w:pPr>
            <w:pStyle w:val="TDC1"/>
            <w:tabs>
              <w:tab w:val="right" w:pos="9338"/>
            </w:tabs>
            <w:rPr>
              <w:rFonts w:eastAsiaTheme="minorEastAsia"/>
              <w:b w:val="0"/>
              <w:noProof/>
              <w:spacing w:val="0"/>
              <w:lang w:eastAsia="es-ES"/>
              <w14:ligatures w14:val="none"/>
              <w14:cntxtAlts w14:val="0"/>
            </w:rPr>
          </w:pPr>
          <w:hyperlink w:anchor="_Toc493125816" w:history="1">
            <w:r w:rsidR="00D61C73" w:rsidRPr="00DF360F">
              <w:rPr>
                <w:rStyle w:val="Hipervnculo"/>
                <w:noProof/>
              </w:rPr>
              <w:t>Índice</w:t>
            </w:r>
            <w:r w:rsidR="00D61C73">
              <w:rPr>
                <w:noProof/>
                <w:webHidden/>
              </w:rPr>
              <w:tab/>
            </w:r>
            <w:r w:rsidR="00D61C73">
              <w:rPr>
                <w:noProof/>
                <w:webHidden/>
              </w:rPr>
              <w:fldChar w:fldCharType="begin"/>
            </w:r>
            <w:r w:rsidR="00D61C73">
              <w:rPr>
                <w:noProof/>
                <w:webHidden/>
              </w:rPr>
              <w:instrText xml:space="preserve"> PAGEREF _Toc493125816 \h </w:instrText>
            </w:r>
            <w:r w:rsidR="00D61C73">
              <w:rPr>
                <w:noProof/>
                <w:webHidden/>
              </w:rPr>
            </w:r>
            <w:r w:rsidR="00D61C73">
              <w:rPr>
                <w:noProof/>
                <w:webHidden/>
              </w:rPr>
              <w:fldChar w:fldCharType="separate"/>
            </w:r>
            <w:r w:rsidR="007F4F72">
              <w:rPr>
                <w:noProof/>
                <w:webHidden/>
              </w:rPr>
              <w:t>xiv</w:t>
            </w:r>
            <w:r w:rsidR="00D61C73">
              <w:rPr>
                <w:noProof/>
                <w:webHidden/>
              </w:rPr>
              <w:fldChar w:fldCharType="end"/>
            </w:r>
          </w:hyperlink>
        </w:p>
        <w:p w14:paraId="130C0246" w14:textId="3EC9DCEA" w:rsidR="00D61C73" w:rsidRDefault="00C05494">
          <w:pPr>
            <w:pStyle w:val="TDC1"/>
            <w:tabs>
              <w:tab w:val="right" w:pos="9338"/>
            </w:tabs>
            <w:rPr>
              <w:rFonts w:eastAsiaTheme="minorEastAsia"/>
              <w:b w:val="0"/>
              <w:noProof/>
              <w:spacing w:val="0"/>
              <w:lang w:eastAsia="es-ES"/>
              <w14:ligatures w14:val="none"/>
              <w14:cntxtAlts w14:val="0"/>
            </w:rPr>
          </w:pPr>
          <w:hyperlink w:anchor="_Toc493125817" w:history="1">
            <w:r w:rsidR="00D61C73" w:rsidRPr="00DF360F">
              <w:rPr>
                <w:rStyle w:val="Hipervnculo"/>
                <w:noProof/>
                <w:lang w:val="es-ES_tradnl"/>
              </w:rPr>
              <w:t>Índice de Tablas</w:t>
            </w:r>
            <w:r w:rsidR="00D61C73">
              <w:rPr>
                <w:noProof/>
                <w:webHidden/>
              </w:rPr>
              <w:tab/>
            </w:r>
            <w:r w:rsidR="00D61C73">
              <w:rPr>
                <w:noProof/>
                <w:webHidden/>
              </w:rPr>
              <w:fldChar w:fldCharType="begin"/>
            </w:r>
            <w:r w:rsidR="00D61C73">
              <w:rPr>
                <w:noProof/>
                <w:webHidden/>
              </w:rPr>
              <w:instrText xml:space="preserve"> PAGEREF _Toc493125817 \h </w:instrText>
            </w:r>
            <w:r w:rsidR="00D61C73">
              <w:rPr>
                <w:noProof/>
                <w:webHidden/>
              </w:rPr>
            </w:r>
            <w:r w:rsidR="00D61C73">
              <w:rPr>
                <w:noProof/>
                <w:webHidden/>
              </w:rPr>
              <w:fldChar w:fldCharType="separate"/>
            </w:r>
            <w:r w:rsidR="007F4F72">
              <w:rPr>
                <w:noProof/>
                <w:webHidden/>
              </w:rPr>
              <w:t>xvi</w:t>
            </w:r>
            <w:r w:rsidR="00D61C73">
              <w:rPr>
                <w:noProof/>
                <w:webHidden/>
              </w:rPr>
              <w:fldChar w:fldCharType="end"/>
            </w:r>
          </w:hyperlink>
        </w:p>
        <w:p w14:paraId="4EBFE955" w14:textId="1157A7B4" w:rsidR="00D61C73" w:rsidRDefault="00C05494">
          <w:pPr>
            <w:pStyle w:val="TDC1"/>
            <w:tabs>
              <w:tab w:val="right" w:pos="9338"/>
            </w:tabs>
            <w:rPr>
              <w:rFonts w:eastAsiaTheme="minorEastAsia"/>
              <w:b w:val="0"/>
              <w:noProof/>
              <w:spacing w:val="0"/>
              <w:lang w:eastAsia="es-ES"/>
              <w14:ligatures w14:val="none"/>
              <w14:cntxtAlts w14:val="0"/>
            </w:rPr>
          </w:pPr>
          <w:hyperlink w:anchor="_Toc493125818" w:history="1">
            <w:r w:rsidR="00D61C73" w:rsidRPr="00DF360F">
              <w:rPr>
                <w:rStyle w:val="Hipervnculo"/>
                <w:noProof/>
                <w:lang w:val="es-ES_tradnl"/>
              </w:rPr>
              <w:t>Índice de Figuras</w:t>
            </w:r>
            <w:r w:rsidR="00D61C73">
              <w:rPr>
                <w:noProof/>
                <w:webHidden/>
              </w:rPr>
              <w:tab/>
            </w:r>
            <w:r w:rsidR="00D61C73">
              <w:rPr>
                <w:noProof/>
                <w:webHidden/>
              </w:rPr>
              <w:fldChar w:fldCharType="begin"/>
            </w:r>
            <w:r w:rsidR="00D61C73">
              <w:rPr>
                <w:noProof/>
                <w:webHidden/>
              </w:rPr>
              <w:instrText xml:space="preserve"> PAGEREF _Toc493125818 \h </w:instrText>
            </w:r>
            <w:r w:rsidR="00D61C73">
              <w:rPr>
                <w:noProof/>
                <w:webHidden/>
              </w:rPr>
            </w:r>
            <w:r w:rsidR="00D61C73">
              <w:rPr>
                <w:noProof/>
                <w:webHidden/>
              </w:rPr>
              <w:fldChar w:fldCharType="separate"/>
            </w:r>
            <w:r w:rsidR="007F4F72">
              <w:rPr>
                <w:noProof/>
                <w:webHidden/>
              </w:rPr>
              <w:t>xviii</w:t>
            </w:r>
            <w:r w:rsidR="00D61C73">
              <w:rPr>
                <w:noProof/>
                <w:webHidden/>
              </w:rPr>
              <w:fldChar w:fldCharType="end"/>
            </w:r>
          </w:hyperlink>
        </w:p>
        <w:p w14:paraId="33673AAC" w14:textId="4B44F9E9" w:rsidR="00D61C73" w:rsidRDefault="00C05494">
          <w:pPr>
            <w:pStyle w:val="TDC1"/>
            <w:tabs>
              <w:tab w:val="right" w:pos="9338"/>
            </w:tabs>
            <w:rPr>
              <w:rFonts w:eastAsiaTheme="minorEastAsia"/>
              <w:b w:val="0"/>
              <w:noProof/>
              <w:spacing w:val="0"/>
              <w:lang w:eastAsia="es-ES"/>
              <w14:ligatures w14:val="none"/>
              <w14:cntxtAlts w14:val="0"/>
            </w:rPr>
          </w:pPr>
          <w:hyperlink w:anchor="_Toc493125819" w:history="1">
            <w:r w:rsidR="00D61C73" w:rsidRPr="00DF360F">
              <w:rPr>
                <w:rStyle w:val="Hipervnculo"/>
                <w:noProof/>
                <w:lang w:val="es-ES_tradnl"/>
              </w:rPr>
              <w:t>Notación</w:t>
            </w:r>
            <w:r w:rsidR="00D61C73">
              <w:rPr>
                <w:noProof/>
                <w:webHidden/>
              </w:rPr>
              <w:tab/>
            </w:r>
            <w:r w:rsidR="00D61C73">
              <w:rPr>
                <w:noProof/>
                <w:webHidden/>
              </w:rPr>
              <w:fldChar w:fldCharType="begin"/>
            </w:r>
            <w:r w:rsidR="00D61C73">
              <w:rPr>
                <w:noProof/>
                <w:webHidden/>
              </w:rPr>
              <w:instrText xml:space="preserve"> PAGEREF _Toc493125819 \h </w:instrText>
            </w:r>
            <w:r w:rsidR="00D61C73">
              <w:rPr>
                <w:noProof/>
                <w:webHidden/>
              </w:rPr>
            </w:r>
            <w:r w:rsidR="00D61C73">
              <w:rPr>
                <w:noProof/>
                <w:webHidden/>
              </w:rPr>
              <w:fldChar w:fldCharType="separate"/>
            </w:r>
            <w:r w:rsidR="007F4F72">
              <w:rPr>
                <w:noProof/>
                <w:webHidden/>
              </w:rPr>
              <w:t>xxi</w:t>
            </w:r>
            <w:r w:rsidR="00D61C73">
              <w:rPr>
                <w:noProof/>
                <w:webHidden/>
              </w:rPr>
              <w:fldChar w:fldCharType="end"/>
            </w:r>
          </w:hyperlink>
        </w:p>
        <w:p w14:paraId="1A429554" w14:textId="61B2F781" w:rsidR="00D61C73" w:rsidRDefault="00C05494">
          <w:pPr>
            <w:pStyle w:val="TDC1"/>
            <w:tabs>
              <w:tab w:val="left" w:pos="400"/>
              <w:tab w:val="right" w:pos="9338"/>
            </w:tabs>
            <w:rPr>
              <w:rFonts w:eastAsiaTheme="minorEastAsia"/>
              <w:b w:val="0"/>
              <w:noProof/>
              <w:spacing w:val="0"/>
              <w:lang w:eastAsia="es-ES"/>
              <w14:ligatures w14:val="none"/>
              <w14:cntxtAlts w14:val="0"/>
            </w:rPr>
          </w:pPr>
          <w:hyperlink w:anchor="_Toc493125820" w:history="1">
            <w:r w:rsidR="00D61C73" w:rsidRPr="00DF360F">
              <w:rPr>
                <w:rStyle w:val="Hipervnculo"/>
                <w:noProof/>
              </w:rPr>
              <w:t>1.</w:t>
            </w:r>
            <w:r w:rsidR="00D61C73">
              <w:rPr>
                <w:rFonts w:eastAsiaTheme="minorEastAsia"/>
                <w:b w:val="0"/>
                <w:noProof/>
                <w:spacing w:val="0"/>
                <w:lang w:eastAsia="es-ES"/>
                <w14:ligatures w14:val="none"/>
                <w14:cntxtAlts w14:val="0"/>
              </w:rPr>
              <w:tab/>
            </w:r>
            <w:r w:rsidR="00D61C73" w:rsidRPr="00DF360F">
              <w:rPr>
                <w:rStyle w:val="Hipervnculo"/>
                <w:noProof/>
              </w:rPr>
              <w:t>Introducción</w:t>
            </w:r>
            <w:r w:rsidR="00D61C73">
              <w:rPr>
                <w:noProof/>
                <w:webHidden/>
              </w:rPr>
              <w:tab/>
            </w:r>
            <w:r w:rsidR="00D61C73">
              <w:rPr>
                <w:noProof/>
                <w:webHidden/>
              </w:rPr>
              <w:fldChar w:fldCharType="begin"/>
            </w:r>
            <w:r w:rsidR="00D61C73">
              <w:rPr>
                <w:noProof/>
                <w:webHidden/>
              </w:rPr>
              <w:instrText xml:space="preserve"> PAGEREF _Toc493125820 \h </w:instrText>
            </w:r>
            <w:r w:rsidR="00D61C73">
              <w:rPr>
                <w:noProof/>
                <w:webHidden/>
              </w:rPr>
            </w:r>
            <w:r w:rsidR="00D61C73">
              <w:rPr>
                <w:noProof/>
                <w:webHidden/>
              </w:rPr>
              <w:fldChar w:fldCharType="separate"/>
            </w:r>
            <w:r w:rsidR="007F4F72">
              <w:rPr>
                <w:noProof/>
                <w:webHidden/>
              </w:rPr>
              <w:t>11</w:t>
            </w:r>
            <w:r w:rsidR="00D61C73">
              <w:rPr>
                <w:noProof/>
                <w:webHidden/>
              </w:rPr>
              <w:fldChar w:fldCharType="end"/>
            </w:r>
          </w:hyperlink>
        </w:p>
        <w:p w14:paraId="07677DE1" w14:textId="60C6F3CC" w:rsidR="00D61C73" w:rsidRDefault="00C05494">
          <w:pPr>
            <w:pStyle w:val="TDC2"/>
            <w:tabs>
              <w:tab w:val="right" w:pos="9338"/>
            </w:tabs>
            <w:rPr>
              <w:rFonts w:eastAsiaTheme="minorEastAsia"/>
              <w:i w:val="0"/>
              <w:noProof/>
              <w:spacing w:val="0"/>
              <w:lang w:eastAsia="es-ES"/>
              <w14:ligatures w14:val="none"/>
              <w14:cntxtAlts w14:val="0"/>
            </w:rPr>
          </w:pPr>
          <w:hyperlink w:anchor="_Toc493125821" w:history="1">
            <w:r w:rsidR="00D61C73" w:rsidRPr="00DF360F">
              <w:rPr>
                <w:rStyle w:val="Hipervnculo"/>
                <w:noProof/>
              </w:rPr>
              <w:t>1.1. Motivación</w:t>
            </w:r>
            <w:r w:rsidR="00D61C73">
              <w:rPr>
                <w:noProof/>
                <w:webHidden/>
              </w:rPr>
              <w:tab/>
            </w:r>
            <w:r w:rsidR="00D61C73">
              <w:rPr>
                <w:noProof/>
                <w:webHidden/>
              </w:rPr>
              <w:fldChar w:fldCharType="begin"/>
            </w:r>
            <w:r w:rsidR="00D61C73">
              <w:rPr>
                <w:noProof/>
                <w:webHidden/>
              </w:rPr>
              <w:instrText xml:space="preserve"> PAGEREF _Toc493125821 \h </w:instrText>
            </w:r>
            <w:r w:rsidR="00D61C73">
              <w:rPr>
                <w:noProof/>
                <w:webHidden/>
              </w:rPr>
            </w:r>
            <w:r w:rsidR="00D61C73">
              <w:rPr>
                <w:noProof/>
                <w:webHidden/>
              </w:rPr>
              <w:fldChar w:fldCharType="separate"/>
            </w:r>
            <w:r w:rsidR="007F4F72">
              <w:rPr>
                <w:noProof/>
                <w:webHidden/>
              </w:rPr>
              <w:t>11</w:t>
            </w:r>
            <w:r w:rsidR="00D61C73">
              <w:rPr>
                <w:noProof/>
                <w:webHidden/>
              </w:rPr>
              <w:fldChar w:fldCharType="end"/>
            </w:r>
          </w:hyperlink>
        </w:p>
        <w:p w14:paraId="2854C35B" w14:textId="160D6A9C" w:rsidR="00D61C73" w:rsidRDefault="00C05494">
          <w:pPr>
            <w:pStyle w:val="TDC2"/>
            <w:tabs>
              <w:tab w:val="right" w:pos="9338"/>
            </w:tabs>
            <w:rPr>
              <w:rFonts w:eastAsiaTheme="minorEastAsia"/>
              <w:i w:val="0"/>
              <w:noProof/>
              <w:spacing w:val="0"/>
              <w:lang w:eastAsia="es-ES"/>
              <w14:ligatures w14:val="none"/>
              <w14:cntxtAlts w14:val="0"/>
            </w:rPr>
          </w:pPr>
          <w:hyperlink w:anchor="_Toc493125822" w:history="1">
            <w:r w:rsidR="00D61C73" w:rsidRPr="00DF360F">
              <w:rPr>
                <w:rStyle w:val="Hipervnculo"/>
                <w:noProof/>
              </w:rPr>
              <w:t>1.2. Estado del arte</w:t>
            </w:r>
            <w:r w:rsidR="00D61C73">
              <w:rPr>
                <w:noProof/>
                <w:webHidden/>
              </w:rPr>
              <w:tab/>
            </w:r>
            <w:r w:rsidR="00D61C73">
              <w:rPr>
                <w:noProof/>
                <w:webHidden/>
              </w:rPr>
              <w:fldChar w:fldCharType="begin"/>
            </w:r>
            <w:r w:rsidR="00D61C73">
              <w:rPr>
                <w:noProof/>
                <w:webHidden/>
              </w:rPr>
              <w:instrText xml:space="preserve"> PAGEREF _Toc493125822 \h </w:instrText>
            </w:r>
            <w:r w:rsidR="00D61C73">
              <w:rPr>
                <w:noProof/>
                <w:webHidden/>
              </w:rPr>
            </w:r>
            <w:r w:rsidR="00D61C73">
              <w:rPr>
                <w:noProof/>
                <w:webHidden/>
              </w:rPr>
              <w:fldChar w:fldCharType="separate"/>
            </w:r>
            <w:r w:rsidR="007F4F72">
              <w:rPr>
                <w:noProof/>
                <w:webHidden/>
              </w:rPr>
              <w:t>11</w:t>
            </w:r>
            <w:r w:rsidR="00D61C73">
              <w:rPr>
                <w:noProof/>
                <w:webHidden/>
              </w:rPr>
              <w:fldChar w:fldCharType="end"/>
            </w:r>
          </w:hyperlink>
        </w:p>
        <w:p w14:paraId="56D750C0" w14:textId="1F1B4B0D"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23" w:history="1">
            <w:r w:rsidR="00D61C73" w:rsidRPr="00DF360F">
              <w:rPr>
                <w:rStyle w:val="Hipervnculo"/>
                <w:noProof/>
                <w:lang w:val="es-ES_tradnl"/>
              </w:rPr>
              <w:t>1.2.1.</w:t>
            </w:r>
            <w:r w:rsidR="00D61C73">
              <w:rPr>
                <w:rFonts w:eastAsiaTheme="minorEastAsia"/>
                <w:noProof/>
                <w:spacing w:val="0"/>
                <w:lang w:eastAsia="es-ES"/>
                <w14:ligatures w14:val="none"/>
                <w14:cntxtAlts w14:val="0"/>
              </w:rPr>
              <w:tab/>
            </w:r>
            <w:r w:rsidR="00D61C73" w:rsidRPr="00DF360F">
              <w:rPr>
                <w:rStyle w:val="Hipervnculo"/>
                <w:noProof/>
                <w:lang w:val="es-ES_tradnl"/>
              </w:rPr>
              <w:t>Electrocardiograma (ECG)</w:t>
            </w:r>
            <w:r w:rsidR="00D61C73">
              <w:rPr>
                <w:noProof/>
                <w:webHidden/>
              </w:rPr>
              <w:tab/>
            </w:r>
            <w:r w:rsidR="00D61C73">
              <w:rPr>
                <w:noProof/>
                <w:webHidden/>
              </w:rPr>
              <w:fldChar w:fldCharType="begin"/>
            </w:r>
            <w:r w:rsidR="00D61C73">
              <w:rPr>
                <w:noProof/>
                <w:webHidden/>
              </w:rPr>
              <w:instrText xml:space="preserve"> PAGEREF _Toc493125823 \h </w:instrText>
            </w:r>
            <w:r w:rsidR="00D61C73">
              <w:rPr>
                <w:noProof/>
                <w:webHidden/>
              </w:rPr>
            </w:r>
            <w:r w:rsidR="00D61C73">
              <w:rPr>
                <w:noProof/>
                <w:webHidden/>
              </w:rPr>
              <w:fldChar w:fldCharType="separate"/>
            </w:r>
            <w:r w:rsidR="007F4F72">
              <w:rPr>
                <w:noProof/>
                <w:webHidden/>
              </w:rPr>
              <w:t>11</w:t>
            </w:r>
            <w:r w:rsidR="00D61C73">
              <w:rPr>
                <w:noProof/>
                <w:webHidden/>
              </w:rPr>
              <w:fldChar w:fldCharType="end"/>
            </w:r>
          </w:hyperlink>
        </w:p>
        <w:p w14:paraId="1D41B5A9" w14:textId="237BAB57" w:rsidR="00D61C73" w:rsidRDefault="00C05494">
          <w:pPr>
            <w:pStyle w:val="TDC1"/>
            <w:tabs>
              <w:tab w:val="left" w:pos="400"/>
              <w:tab w:val="right" w:pos="9338"/>
            </w:tabs>
            <w:rPr>
              <w:rFonts w:eastAsiaTheme="minorEastAsia"/>
              <w:b w:val="0"/>
              <w:noProof/>
              <w:spacing w:val="0"/>
              <w:lang w:eastAsia="es-ES"/>
              <w14:ligatures w14:val="none"/>
              <w14:cntxtAlts w14:val="0"/>
            </w:rPr>
          </w:pPr>
          <w:hyperlink w:anchor="_Toc493125824" w:history="1">
            <w:r w:rsidR="00D61C73" w:rsidRPr="00DF360F">
              <w:rPr>
                <w:rStyle w:val="Hipervnculo"/>
                <w:noProof/>
              </w:rPr>
              <w:t>2.</w:t>
            </w:r>
            <w:r w:rsidR="00D61C73">
              <w:rPr>
                <w:rFonts w:eastAsiaTheme="minorEastAsia"/>
                <w:b w:val="0"/>
                <w:noProof/>
                <w:spacing w:val="0"/>
                <w:lang w:eastAsia="es-ES"/>
                <w14:ligatures w14:val="none"/>
                <w14:cntxtAlts w14:val="0"/>
              </w:rPr>
              <w:tab/>
            </w:r>
            <w:r w:rsidR="00D61C73" w:rsidRPr="00DF360F">
              <w:rPr>
                <w:rStyle w:val="Hipervnculo"/>
                <w:noProof/>
              </w:rPr>
              <w:t>Alcance</w:t>
            </w:r>
            <w:r w:rsidR="00D61C73">
              <w:rPr>
                <w:noProof/>
                <w:webHidden/>
              </w:rPr>
              <w:tab/>
            </w:r>
            <w:r w:rsidR="00D61C73">
              <w:rPr>
                <w:noProof/>
                <w:webHidden/>
              </w:rPr>
              <w:fldChar w:fldCharType="begin"/>
            </w:r>
            <w:r w:rsidR="00D61C73">
              <w:rPr>
                <w:noProof/>
                <w:webHidden/>
              </w:rPr>
              <w:instrText xml:space="preserve"> PAGEREF _Toc493125824 \h </w:instrText>
            </w:r>
            <w:r w:rsidR="00D61C73">
              <w:rPr>
                <w:noProof/>
                <w:webHidden/>
              </w:rPr>
            </w:r>
            <w:r w:rsidR="00D61C73">
              <w:rPr>
                <w:noProof/>
                <w:webHidden/>
              </w:rPr>
              <w:fldChar w:fldCharType="separate"/>
            </w:r>
            <w:r w:rsidR="007F4F72">
              <w:rPr>
                <w:noProof/>
                <w:webHidden/>
              </w:rPr>
              <w:t>14</w:t>
            </w:r>
            <w:r w:rsidR="00D61C73">
              <w:rPr>
                <w:noProof/>
                <w:webHidden/>
              </w:rPr>
              <w:fldChar w:fldCharType="end"/>
            </w:r>
          </w:hyperlink>
        </w:p>
        <w:p w14:paraId="7CE2DB0C" w14:textId="064846DA" w:rsidR="00D61C73" w:rsidRDefault="00C05494">
          <w:pPr>
            <w:pStyle w:val="TDC2"/>
            <w:tabs>
              <w:tab w:val="right" w:pos="9338"/>
            </w:tabs>
            <w:rPr>
              <w:rFonts w:eastAsiaTheme="minorEastAsia"/>
              <w:i w:val="0"/>
              <w:noProof/>
              <w:spacing w:val="0"/>
              <w:lang w:eastAsia="es-ES"/>
              <w14:ligatures w14:val="none"/>
              <w14:cntxtAlts w14:val="0"/>
            </w:rPr>
          </w:pPr>
          <w:hyperlink w:anchor="_Toc493125825" w:history="1">
            <w:r w:rsidR="00D61C73" w:rsidRPr="00DF360F">
              <w:rPr>
                <w:rStyle w:val="Hipervnculo"/>
                <w:noProof/>
              </w:rPr>
              <w:t>2.1. Propósito</w:t>
            </w:r>
            <w:r w:rsidR="00D61C73">
              <w:rPr>
                <w:noProof/>
                <w:webHidden/>
              </w:rPr>
              <w:tab/>
            </w:r>
            <w:r w:rsidR="00D61C73">
              <w:rPr>
                <w:noProof/>
                <w:webHidden/>
              </w:rPr>
              <w:fldChar w:fldCharType="begin"/>
            </w:r>
            <w:r w:rsidR="00D61C73">
              <w:rPr>
                <w:noProof/>
                <w:webHidden/>
              </w:rPr>
              <w:instrText xml:space="preserve"> PAGEREF _Toc493125825 \h </w:instrText>
            </w:r>
            <w:r w:rsidR="00D61C73">
              <w:rPr>
                <w:noProof/>
                <w:webHidden/>
              </w:rPr>
            </w:r>
            <w:r w:rsidR="00D61C73">
              <w:rPr>
                <w:noProof/>
                <w:webHidden/>
              </w:rPr>
              <w:fldChar w:fldCharType="separate"/>
            </w:r>
            <w:r w:rsidR="007F4F72">
              <w:rPr>
                <w:noProof/>
                <w:webHidden/>
              </w:rPr>
              <w:t>14</w:t>
            </w:r>
            <w:r w:rsidR="00D61C73">
              <w:rPr>
                <w:noProof/>
                <w:webHidden/>
              </w:rPr>
              <w:fldChar w:fldCharType="end"/>
            </w:r>
          </w:hyperlink>
        </w:p>
        <w:p w14:paraId="25FA6694" w14:textId="3D0DDC9F" w:rsidR="00D61C73" w:rsidRDefault="00C05494">
          <w:pPr>
            <w:pStyle w:val="TDC2"/>
            <w:tabs>
              <w:tab w:val="right" w:pos="9338"/>
            </w:tabs>
            <w:rPr>
              <w:rFonts w:eastAsiaTheme="minorEastAsia"/>
              <w:i w:val="0"/>
              <w:noProof/>
              <w:spacing w:val="0"/>
              <w:lang w:eastAsia="es-ES"/>
              <w14:ligatures w14:val="none"/>
              <w14:cntxtAlts w14:val="0"/>
            </w:rPr>
          </w:pPr>
          <w:hyperlink w:anchor="_Toc493125826" w:history="1">
            <w:r w:rsidR="00D61C73" w:rsidRPr="00DF360F">
              <w:rPr>
                <w:rStyle w:val="Hipervnculo"/>
                <w:noProof/>
              </w:rPr>
              <w:t>2.2. Objetivos</w:t>
            </w:r>
            <w:r w:rsidR="00D61C73">
              <w:rPr>
                <w:noProof/>
                <w:webHidden/>
              </w:rPr>
              <w:tab/>
            </w:r>
            <w:r w:rsidR="00D61C73">
              <w:rPr>
                <w:noProof/>
                <w:webHidden/>
              </w:rPr>
              <w:fldChar w:fldCharType="begin"/>
            </w:r>
            <w:r w:rsidR="00D61C73">
              <w:rPr>
                <w:noProof/>
                <w:webHidden/>
              </w:rPr>
              <w:instrText xml:space="preserve"> PAGEREF _Toc493125826 \h </w:instrText>
            </w:r>
            <w:r w:rsidR="00D61C73">
              <w:rPr>
                <w:noProof/>
                <w:webHidden/>
              </w:rPr>
            </w:r>
            <w:r w:rsidR="00D61C73">
              <w:rPr>
                <w:noProof/>
                <w:webHidden/>
              </w:rPr>
              <w:fldChar w:fldCharType="separate"/>
            </w:r>
            <w:r w:rsidR="007F4F72">
              <w:rPr>
                <w:noProof/>
                <w:webHidden/>
              </w:rPr>
              <w:t>14</w:t>
            </w:r>
            <w:r w:rsidR="00D61C73">
              <w:rPr>
                <w:noProof/>
                <w:webHidden/>
              </w:rPr>
              <w:fldChar w:fldCharType="end"/>
            </w:r>
          </w:hyperlink>
        </w:p>
        <w:p w14:paraId="123E0220" w14:textId="35369FDD" w:rsidR="00D61C73" w:rsidRDefault="00C05494">
          <w:pPr>
            <w:pStyle w:val="TDC2"/>
            <w:tabs>
              <w:tab w:val="right" w:pos="9338"/>
            </w:tabs>
            <w:rPr>
              <w:rFonts w:eastAsiaTheme="minorEastAsia"/>
              <w:i w:val="0"/>
              <w:noProof/>
              <w:spacing w:val="0"/>
              <w:lang w:eastAsia="es-ES"/>
              <w14:ligatures w14:val="none"/>
              <w14:cntxtAlts w14:val="0"/>
            </w:rPr>
          </w:pPr>
          <w:hyperlink w:anchor="_Toc493125827" w:history="1">
            <w:r w:rsidR="00D61C73" w:rsidRPr="00DF360F">
              <w:rPr>
                <w:rStyle w:val="Hipervnculo"/>
                <w:noProof/>
              </w:rPr>
              <w:t>2.3. Requisitos</w:t>
            </w:r>
            <w:r w:rsidR="00D61C73">
              <w:rPr>
                <w:noProof/>
                <w:webHidden/>
              </w:rPr>
              <w:tab/>
            </w:r>
            <w:r w:rsidR="00D61C73">
              <w:rPr>
                <w:noProof/>
                <w:webHidden/>
              </w:rPr>
              <w:fldChar w:fldCharType="begin"/>
            </w:r>
            <w:r w:rsidR="00D61C73">
              <w:rPr>
                <w:noProof/>
                <w:webHidden/>
              </w:rPr>
              <w:instrText xml:space="preserve"> PAGEREF _Toc493125827 \h </w:instrText>
            </w:r>
            <w:r w:rsidR="00D61C73">
              <w:rPr>
                <w:noProof/>
                <w:webHidden/>
              </w:rPr>
            </w:r>
            <w:r w:rsidR="00D61C73">
              <w:rPr>
                <w:noProof/>
                <w:webHidden/>
              </w:rPr>
              <w:fldChar w:fldCharType="separate"/>
            </w:r>
            <w:r w:rsidR="007F4F72">
              <w:rPr>
                <w:noProof/>
                <w:webHidden/>
              </w:rPr>
              <w:t>15</w:t>
            </w:r>
            <w:r w:rsidR="00D61C73">
              <w:rPr>
                <w:noProof/>
                <w:webHidden/>
              </w:rPr>
              <w:fldChar w:fldCharType="end"/>
            </w:r>
          </w:hyperlink>
        </w:p>
        <w:p w14:paraId="6FE44E9A" w14:textId="096D5137" w:rsidR="00D61C73" w:rsidRDefault="00C05494">
          <w:pPr>
            <w:pStyle w:val="TDC2"/>
            <w:tabs>
              <w:tab w:val="right" w:pos="9338"/>
            </w:tabs>
            <w:rPr>
              <w:rFonts w:eastAsiaTheme="minorEastAsia"/>
              <w:i w:val="0"/>
              <w:noProof/>
              <w:spacing w:val="0"/>
              <w:lang w:eastAsia="es-ES"/>
              <w14:ligatures w14:val="none"/>
              <w14:cntxtAlts w14:val="0"/>
            </w:rPr>
          </w:pPr>
          <w:hyperlink w:anchor="_Toc493125828" w:history="1">
            <w:r w:rsidR="00D61C73" w:rsidRPr="00DF360F">
              <w:rPr>
                <w:rStyle w:val="Hipervnculo"/>
                <w:noProof/>
              </w:rPr>
              <w:t>2.4. Estructura del trabajo</w:t>
            </w:r>
            <w:r w:rsidR="00D61C73">
              <w:rPr>
                <w:noProof/>
                <w:webHidden/>
              </w:rPr>
              <w:tab/>
            </w:r>
            <w:r w:rsidR="00D61C73">
              <w:rPr>
                <w:noProof/>
                <w:webHidden/>
              </w:rPr>
              <w:fldChar w:fldCharType="begin"/>
            </w:r>
            <w:r w:rsidR="00D61C73">
              <w:rPr>
                <w:noProof/>
                <w:webHidden/>
              </w:rPr>
              <w:instrText xml:space="preserve"> PAGEREF _Toc493125828 \h </w:instrText>
            </w:r>
            <w:r w:rsidR="00D61C73">
              <w:rPr>
                <w:noProof/>
                <w:webHidden/>
              </w:rPr>
            </w:r>
            <w:r w:rsidR="00D61C73">
              <w:rPr>
                <w:noProof/>
                <w:webHidden/>
              </w:rPr>
              <w:fldChar w:fldCharType="separate"/>
            </w:r>
            <w:r w:rsidR="007F4F72">
              <w:rPr>
                <w:noProof/>
                <w:webHidden/>
              </w:rPr>
              <w:t>15</w:t>
            </w:r>
            <w:r w:rsidR="00D61C73">
              <w:rPr>
                <w:noProof/>
                <w:webHidden/>
              </w:rPr>
              <w:fldChar w:fldCharType="end"/>
            </w:r>
          </w:hyperlink>
        </w:p>
        <w:p w14:paraId="24A86701" w14:textId="1888FB86"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29" w:history="1">
            <w:r w:rsidR="00D61C73" w:rsidRPr="00DF360F">
              <w:rPr>
                <w:rStyle w:val="Hipervnculo"/>
                <w:noProof/>
                <w:lang w:val="es-ES_tradnl"/>
              </w:rPr>
              <w:t>2.4.1.</w:t>
            </w:r>
            <w:r w:rsidR="00D61C73">
              <w:rPr>
                <w:rFonts w:eastAsiaTheme="minorEastAsia"/>
                <w:noProof/>
                <w:spacing w:val="0"/>
                <w:lang w:eastAsia="es-ES"/>
                <w14:ligatures w14:val="none"/>
                <w14:cntxtAlts w14:val="0"/>
              </w:rPr>
              <w:tab/>
            </w:r>
            <w:r w:rsidR="00D61C73" w:rsidRPr="00DF360F">
              <w:rPr>
                <w:rStyle w:val="Hipervnculo"/>
                <w:noProof/>
                <w:lang w:val="es-ES_tradnl"/>
              </w:rPr>
              <w:t>Introducción a la memoria</w:t>
            </w:r>
            <w:r w:rsidR="00D61C73">
              <w:rPr>
                <w:noProof/>
                <w:webHidden/>
              </w:rPr>
              <w:tab/>
            </w:r>
            <w:r w:rsidR="00D61C73">
              <w:rPr>
                <w:noProof/>
                <w:webHidden/>
              </w:rPr>
              <w:fldChar w:fldCharType="begin"/>
            </w:r>
            <w:r w:rsidR="00D61C73">
              <w:rPr>
                <w:noProof/>
                <w:webHidden/>
              </w:rPr>
              <w:instrText xml:space="preserve"> PAGEREF _Toc493125829 \h </w:instrText>
            </w:r>
            <w:r w:rsidR="00D61C73">
              <w:rPr>
                <w:noProof/>
                <w:webHidden/>
              </w:rPr>
            </w:r>
            <w:r w:rsidR="00D61C73">
              <w:rPr>
                <w:noProof/>
                <w:webHidden/>
              </w:rPr>
              <w:fldChar w:fldCharType="separate"/>
            </w:r>
            <w:r w:rsidR="007F4F72">
              <w:rPr>
                <w:noProof/>
                <w:webHidden/>
              </w:rPr>
              <w:t>15</w:t>
            </w:r>
            <w:r w:rsidR="00D61C73">
              <w:rPr>
                <w:noProof/>
                <w:webHidden/>
              </w:rPr>
              <w:fldChar w:fldCharType="end"/>
            </w:r>
          </w:hyperlink>
        </w:p>
        <w:p w14:paraId="6B844AFB" w14:textId="7E39C32E" w:rsidR="00D61C73" w:rsidRDefault="00C05494">
          <w:pPr>
            <w:pStyle w:val="TDC1"/>
            <w:tabs>
              <w:tab w:val="left" w:pos="400"/>
              <w:tab w:val="right" w:pos="9338"/>
            </w:tabs>
            <w:rPr>
              <w:rFonts w:eastAsiaTheme="minorEastAsia"/>
              <w:b w:val="0"/>
              <w:noProof/>
              <w:spacing w:val="0"/>
              <w:lang w:eastAsia="es-ES"/>
              <w14:ligatures w14:val="none"/>
              <w14:cntxtAlts w14:val="0"/>
            </w:rPr>
          </w:pPr>
          <w:hyperlink w:anchor="_Toc493125830" w:history="1">
            <w:r w:rsidR="00D61C73" w:rsidRPr="00DF360F">
              <w:rPr>
                <w:rStyle w:val="Hipervnculo"/>
                <w:noProof/>
              </w:rPr>
              <w:t>3.</w:t>
            </w:r>
            <w:r w:rsidR="00D61C73">
              <w:rPr>
                <w:rFonts w:eastAsiaTheme="minorEastAsia"/>
                <w:b w:val="0"/>
                <w:noProof/>
                <w:spacing w:val="0"/>
                <w:lang w:eastAsia="es-ES"/>
                <w14:ligatures w14:val="none"/>
                <w14:cntxtAlts w14:val="0"/>
              </w:rPr>
              <w:tab/>
            </w:r>
            <w:r w:rsidR="00D61C73" w:rsidRPr="00DF360F">
              <w:rPr>
                <w:rStyle w:val="Hipervnculo"/>
                <w:noProof/>
              </w:rPr>
              <w:t>Sistema de desarrollo</w:t>
            </w:r>
            <w:r w:rsidR="00D61C73">
              <w:rPr>
                <w:noProof/>
                <w:webHidden/>
              </w:rPr>
              <w:tab/>
            </w:r>
            <w:r w:rsidR="00D61C73">
              <w:rPr>
                <w:noProof/>
                <w:webHidden/>
              </w:rPr>
              <w:fldChar w:fldCharType="begin"/>
            </w:r>
            <w:r w:rsidR="00D61C73">
              <w:rPr>
                <w:noProof/>
                <w:webHidden/>
              </w:rPr>
              <w:instrText xml:space="preserve"> PAGEREF _Toc493125830 \h </w:instrText>
            </w:r>
            <w:r w:rsidR="00D61C73">
              <w:rPr>
                <w:noProof/>
                <w:webHidden/>
              </w:rPr>
            </w:r>
            <w:r w:rsidR="00D61C73">
              <w:rPr>
                <w:noProof/>
                <w:webHidden/>
              </w:rPr>
              <w:fldChar w:fldCharType="separate"/>
            </w:r>
            <w:r w:rsidR="007F4F72">
              <w:rPr>
                <w:noProof/>
                <w:webHidden/>
              </w:rPr>
              <w:t>16</w:t>
            </w:r>
            <w:r w:rsidR="00D61C73">
              <w:rPr>
                <w:noProof/>
                <w:webHidden/>
              </w:rPr>
              <w:fldChar w:fldCharType="end"/>
            </w:r>
          </w:hyperlink>
        </w:p>
        <w:p w14:paraId="4D3D732C" w14:textId="2475BC08" w:rsidR="00D61C73" w:rsidRDefault="00C05494">
          <w:pPr>
            <w:pStyle w:val="TDC2"/>
            <w:tabs>
              <w:tab w:val="right" w:pos="9338"/>
            </w:tabs>
            <w:rPr>
              <w:rFonts w:eastAsiaTheme="minorEastAsia"/>
              <w:i w:val="0"/>
              <w:noProof/>
              <w:spacing w:val="0"/>
              <w:lang w:eastAsia="es-ES"/>
              <w14:ligatures w14:val="none"/>
              <w14:cntxtAlts w14:val="0"/>
            </w:rPr>
          </w:pPr>
          <w:hyperlink w:anchor="_Toc493125831" w:history="1">
            <w:r w:rsidR="00D61C73" w:rsidRPr="00DF360F">
              <w:rPr>
                <w:rStyle w:val="Hipervnculo"/>
                <w:noProof/>
              </w:rPr>
              <w:t>3.1. Xilinx Zynq®-7000 All Programmable SoC</w:t>
            </w:r>
            <w:r w:rsidR="00D61C73">
              <w:rPr>
                <w:noProof/>
                <w:webHidden/>
              </w:rPr>
              <w:tab/>
            </w:r>
            <w:r w:rsidR="00D61C73">
              <w:rPr>
                <w:noProof/>
                <w:webHidden/>
              </w:rPr>
              <w:fldChar w:fldCharType="begin"/>
            </w:r>
            <w:r w:rsidR="00D61C73">
              <w:rPr>
                <w:noProof/>
                <w:webHidden/>
              </w:rPr>
              <w:instrText xml:space="preserve"> PAGEREF _Toc493125831 \h </w:instrText>
            </w:r>
            <w:r w:rsidR="00D61C73">
              <w:rPr>
                <w:noProof/>
                <w:webHidden/>
              </w:rPr>
            </w:r>
            <w:r w:rsidR="00D61C73">
              <w:rPr>
                <w:noProof/>
                <w:webHidden/>
              </w:rPr>
              <w:fldChar w:fldCharType="separate"/>
            </w:r>
            <w:r w:rsidR="007F4F72">
              <w:rPr>
                <w:noProof/>
                <w:webHidden/>
              </w:rPr>
              <w:t>16</w:t>
            </w:r>
            <w:r w:rsidR="00D61C73">
              <w:rPr>
                <w:noProof/>
                <w:webHidden/>
              </w:rPr>
              <w:fldChar w:fldCharType="end"/>
            </w:r>
          </w:hyperlink>
        </w:p>
        <w:p w14:paraId="49783FB7" w14:textId="503DC320" w:rsidR="00D61C73" w:rsidRDefault="00C05494">
          <w:pPr>
            <w:pStyle w:val="TDC2"/>
            <w:tabs>
              <w:tab w:val="right" w:pos="9338"/>
            </w:tabs>
            <w:rPr>
              <w:rFonts w:eastAsiaTheme="minorEastAsia"/>
              <w:i w:val="0"/>
              <w:noProof/>
              <w:spacing w:val="0"/>
              <w:lang w:eastAsia="es-ES"/>
              <w14:ligatures w14:val="none"/>
              <w14:cntxtAlts w14:val="0"/>
            </w:rPr>
          </w:pPr>
          <w:hyperlink w:anchor="_Toc493125832" w:history="1">
            <w:r w:rsidR="00D61C73" w:rsidRPr="00DF360F">
              <w:rPr>
                <w:rStyle w:val="Hipervnculo"/>
                <w:noProof/>
              </w:rPr>
              <w:t>3.2. ZedBoard</w:t>
            </w:r>
            <w:r w:rsidR="00D61C73">
              <w:rPr>
                <w:noProof/>
                <w:webHidden/>
              </w:rPr>
              <w:tab/>
            </w:r>
            <w:r w:rsidR="00D61C73">
              <w:rPr>
                <w:noProof/>
                <w:webHidden/>
              </w:rPr>
              <w:fldChar w:fldCharType="begin"/>
            </w:r>
            <w:r w:rsidR="00D61C73">
              <w:rPr>
                <w:noProof/>
                <w:webHidden/>
              </w:rPr>
              <w:instrText xml:space="preserve"> PAGEREF _Toc493125832 \h </w:instrText>
            </w:r>
            <w:r w:rsidR="00D61C73">
              <w:rPr>
                <w:noProof/>
                <w:webHidden/>
              </w:rPr>
            </w:r>
            <w:r w:rsidR="00D61C73">
              <w:rPr>
                <w:noProof/>
                <w:webHidden/>
              </w:rPr>
              <w:fldChar w:fldCharType="separate"/>
            </w:r>
            <w:r w:rsidR="007F4F72">
              <w:rPr>
                <w:noProof/>
                <w:webHidden/>
              </w:rPr>
              <w:t>16</w:t>
            </w:r>
            <w:r w:rsidR="00D61C73">
              <w:rPr>
                <w:noProof/>
                <w:webHidden/>
              </w:rPr>
              <w:fldChar w:fldCharType="end"/>
            </w:r>
          </w:hyperlink>
        </w:p>
        <w:p w14:paraId="25313C6E" w14:textId="26BF844A" w:rsidR="00D61C73" w:rsidRDefault="00C05494">
          <w:pPr>
            <w:pStyle w:val="TDC2"/>
            <w:tabs>
              <w:tab w:val="right" w:pos="9338"/>
            </w:tabs>
            <w:rPr>
              <w:rFonts w:eastAsiaTheme="minorEastAsia"/>
              <w:i w:val="0"/>
              <w:noProof/>
              <w:spacing w:val="0"/>
              <w:lang w:eastAsia="es-ES"/>
              <w14:ligatures w14:val="none"/>
              <w14:cntxtAlts w14:val="0"/>
            </w:rPr>
          </w:pPr>
          <w:hyperlink w:anchor="_Toc493125833" w:history="1">
            <w:r w:rsidR="00D61C73" w:rsidRPr="00DF360F">
              <w:rPr>
                <w:rStyle w:val="Hipervnculo"/>
                <w:noProof/>
              </w:rPr>
              <w:t>3.3. Xillinux</w:t>
            </w:r>
            <w:r w:rsidR="00D61C73">
              <w:rPr>
                <w:noProof/>
                <w:webHidden/>
              </w:rPr>
              <w:tab/>
            </w:r>
            <w:r w:rsidR="00D61C73">
              <w:rPr>
                <w:noProof/>
                <w:webHidden/>
              </w:rPr>
              <w:fldChar w:fldCharType="begin"/>
            </w:r>
            <w:r w:rsidR="00D61C73">
              <w:rPr>
                <w:noProof/>
                <w:webHidden/>
              </w:rPr>
              <w:instrText xml:space="preserve"> PAGEREF _Toc493125833 \h </w:instrText>
            </w:r>
            <w:r w:rsidR="00D61C73">
              <w:rPr>
                <w:noProof/>
                <w:webHidden/>
              </w:rPr>
            </w:r>
            <w:r w:rsidR="00D61C73">
              <w:rPr>
                <w:noProof/>
                <w:webHidden/>
              </w:rPr>
              <w:fldChar w:fldCharType="separate"/>
            </w:r>
            <w:r w:rsidR="007F4F72">
              <w:rPr>
                <w:noProof/>
                <w:webHidden/>
              </w:rPr>
              <w:t>16</w:t>
            </w:r>
            <w:r w:rsidR="00D61C73">
              <w:rPr>
                <w:noProof/>
                <w:webHidden/>
              </w:rPr>
              <w:fldChar w:fldCharType="end"/>
            </w:r>
          </w:hyperlink>
        </w:p>
        <w:p w14:paraId="6CE7FF7B" w14:textId="4C72E8B5" w:rsidR="00D61C73" w:rsidRDefault="00C05494">
          <w:pPr>
            <w:pStyle w:val="TDC1"/>
            <w:tabs>
              <w:tab w:val="left" w:pos="400"/>
              <w:tab w:val="right" w:pos="9338"/>
            </w:tabs>
            <w:rPr>
              <w:rFonts w:eastAsiaTheme="minorEastAsia"/>
              <w:b w:val="0"/>
              <w:noProof/>
              <w:spacing w:val="0"/>
              <w:lang w:eastAsia="es-ES"/>
              <w14:ligatures w14:val="none"/>
              <w14:cntxtAlts w14:val="0"/>
            </w:rPr>
          </w:pPr>
          <w:hyperlink w:anchor="_Toc493125834" w:history="1">
            <w:r w:rsidR="00D61C73" w:rsidRPr="00DF360F">
              <w:rPr>
                <w:rStyle w:val="Hipervnculo"/>
                <w:noProof/>
              </w:rPr>
              <w:t>4.</w:t>
            </w:r>
            <w:r w:rsidR="00D61C73">
              <w:rPr>
                <w:rFonts w:eastAsiaTheme="minorEastAsia"/>
                <w:b w:val="0"/>
                <w:noProof/>
                <w:spacing w:val="0"/>
                <w:lang w:eastAsia="es-ES"/>
                <w14:ligatures w14:val="none"/>
                <w14:cntxtAlts w14:val="0"/>
              </w:rPr>
              <w:tab/>
            </w:r>
            <w:r w:rsidR="00D61C73" w:rsidRPr="00DF360F">
              <w:rPr>
                <w:rStyle w:val="Hipervnculo"/>
                <w:noProof/>
              </w:rPr>
              <w:t>Herramientas de desarrollo</w:t>
            </w:r>
            <w:r w:rsidR="00D61C73">
              <w:rPr>
                <w:noProof/>
                <w:webHidden/>
              </w:rPr>
              <w:tab/>
            </w:r>
            <w:r w:rsidR="00D61C73">
              <w:rPr>
                <w:noProof/>
                <w:webHidden/>
              </w:rPr>
              <w:fldChar w:fldCharType="begin"/>
            </w:r>
            <w:r w:rsidR="00D61C73">
              <w:rPr>
                <w:noProof/>
                <w:webHidden/>
              </w:rPr>
              <w:instrText xml:space="preserve"> PAGEREF _Toc493125834 \h </w:instrText>
            </w:r>
            <w:r w:rsidR="00D61C73">
              <w:rPr>
                <w:noProof/>
                <w:webHidden/>
              </w:rPr>
            </w:r>
            <w:r w:rsidR="00D61C73">
              <w:rPr>
                <w:noProof/>
                <w:webHidden/>
              </w:rPr>
              <w:fldChar w:fldCharType="separate"/>
            </w:r>
            <w:r w:rsidR="007F4F72">
              <w:rPr>
                <w:noProof/>
                <w:webHidden/>
              </w:rPr>
              <w:t>17</w:t>
            </w:r>
            <w:r w:rsidR="00D61C73">
              <w:rPr>
                <w:noProof/>
                <w:webHidden/>
              </w:rPr>
              <w:fldChar w:fldCharType="end"/>
            </w:r>
          </w:hyperlink>
        </w:p>
        <w:p w14:paraId="1B410261" w14:textId="5BFF6BCD" w:rsidR="00D61C73" w:rsidRDefault="00C05494">
          <w:pPr>
            <w:pStyle w:val="TDC2"/>
            <w:tabs>
              <w:tab w:val="right" w:pos="9338"/>
            </w:tabs>
            <w:rPr>
              <w:rFonts w:eastAsiaTheme="minorEastAsia"/>
              <w:i w:val="0"/>
              <w:noProof/>
              <w:spacing w:val="0"/>
              <w:lang w:eastAsia="es-ES"/>
              <w14:ligatures w14:val="none"/>
              <w14:cntxtAlts w14:val="0"/>
            </w:rPr>
          </w:pPr>
          <w:hyperlink w:anchor="_Toc493125835" w:history="1">
            <w:r w:rsidR="00D61C73" w:rsidRPr="00DF360F">
              <w:rPr>
                <w:rStyle w:val="Hipervnculo"/>
                <w:noProof/>
              </w:rPr>
              <w:t>4.1. Comparativa de tecnologías</w:t>
            </w:r>
            <w:r w:rsidR="00D61C73">
              <w:rPr>
                <w:noProof/>
                <w:webHidden/>
              </w:rPr>
              <w:tab/>
            </w:r>
            <w:r w:rsidR="00D61C73">
              <w:rPr>
                <w:noProof/>
                <w:webHidden/>
              </w:rPr>
              <w:fldChar w:fldCharType="begin"/>
            </w:r>
            <w:r w:rsidR="00D61C73">
              <w:rPr>
                <w:noProof/>
                <w:webHidden/>
              </w:rPr>
              <w:instrText xml:space="preserve"> PAGEREF _Toc493125835 \h </w:instrText>
            </w:r>
            <w:r w:rsidR="00D61C73">
              <w:rPr>
                <w:noProof/>
                <w:webHidden/>
              </w:rPr>
            </w:r>
            <w:r w:rsidR="00D61C73">
              <w:rPr>
                <w:noProof/>
                <w:webHidden/>
              </w:rPr>
              <w:fldChar w:fldCharType="separate"/>
            </w:r>
            <w:r w:rsidR="007F4F72">
              <w:rPr>
                <w:noProof/>
                <w:webHidden/>
              </w:rPr>
              <w:t>17</w:t>
            </w:r>
            <w:r w:rsidR="00D61C73">
              <w:rPr>
                <w:noProof/>
                <w:webHidden/>
              </w:rPr>
              <w:fldChar w:fldCharType="end"/>
            </w:r>
          </w:hyperlink>
        </w:p>
        <w:p w14:paraId="2804FDE9" w14:textId="17A3B363"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36" w:history="1">
            <w:r w:rsidR="00D61C73" w:rsidRPr="00DF360F">
              <w:rPr>
                <w:rStyle w:val="Hipervnculo"/>
                <w:noProof/>
                <w:lang w:val="es-ES_tradnl"/>
              </w:rPr>
              <w:t>4.1.1.</w:t>
            </w:r>
            <w:r w:rsidR="00D61C73">
              <w:rPr>
                <w:rFonts w:eastAsiaTheme="minorEastAsia"/>
                <w:noProof/>
                <w:spacing w:val="0"/>
                <w:lang w:eastAsia="es-ES"/>
                <w14:ligatures w14:val="none"/>
                <w14:cntxtAlts w14:val="0"/>
              </w:rPr>
              <w:tab/>
            </w:r>
            <w:r w:rsidR="00D61C73" w:rsidRPr="00DF360F">
              <w:rPr>
                <w:rStyle w:val="Hipervnculo"/>
                <w:noProof/>
                <w:lang w:val="es-ES_tradnl"/>
              </w:rPr>
              <w:t>Aplicación</w:t>
            </w:r>
            <w:r w:rsidR="00D61C73">
              <w:rPr>
                <w:noProof/>
                <w:webHidden/>
              </w:rPr>
              <w:tab/>
            </w:r>
            <w:r w:rsidR="00D61C73">
              <w:rPr>
                <w:noProof/>
                <w:webHidden/>
              </w:rPr>
              <w:fldChar w:fldCharType="begin"/>
            </w:r>
            <w:r w:rsidR="00D61C73">
              <w:rPr>
                <w:noProof/>
                <w:webHidden/>
              </w:rPr>
              <w:instrText xml:space="preserve"> PAGEREF _Toc493125836 \h </w:instrText>
            </w:r>
            <w:r w:rsidR="00D61C73">
              <w:rPr>
                <w:noProof/>
                <w:webHidden/>
              </w:rPr>
            </w:r>
            <w:r w:rsidR="00D61C73">
              <w:rPr>
                <w:noProof/>
                <w:webHidden/>
              </w:rPr>
              <w:fldChar w:fldCharType="separate"/>
            </w:r>
            <w:r w:rsidR="007F4F72">
              <w:rPr>
                <w:noProof/>
                <w:webHidden/>
              </w:rPr>
              <w:t>17</w:t>
            </w:r>
            <w:r w:rsidR="00D61C73">
              <w:rPr>
                <w:noProof/>
                <w:webHidden/>
              </w:rPr>
              <w:fldChar w:fldCharType="end"/>
            </w:r>
          </w:hyperlink>
        </w:p>
        <w:p w14:paraId="628D8FBC" w14:textId="04E0712C"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37" w:history="1">
            <w:r w:rsidR="00D61C73" w:rsidRPr="00DF360F">
              <w:rPr>
                <w:rStyle w:val="Hipervnculo"/>
                <w:noProof/>
                <w:lang w:val="es-ES_tradnl"/>
              </w:rPr>
              <w:t>4.1.2.</w:t>
            </w:r>
            <w:r w:rsidR="00D61C73">
              <w:rPr>
                <w:rFonts w:eastAsiaTheme="minorEastAsia"/>
                <w:noProof/>
                <w:spacing w:val="0"/>
                <w:lang w:eastAsia="es-ES"/>
                <w14:ligatures w14:val="none"/>
                <w14:cntxtAlts w14:val="0"/>
              </w:rPr>
              <w:tab/>
            </w:r>
            <w:r w:rsidR="00D61C73" w:rsidRPr="00DF360F">
              <w:rPr>
                <w:rStyle w:val="Hipervnculo"/>
                <w:noProof/>
                <w:lang w:val="es-ES_tradnl"/>
              </w:rPr>
              <w:t>Documentación: Markdown vs Latex vs Word</w:t>
            </w:r>
            <w:r w:rsidR="00D61C73">
              <w:rPr>
                <w:noProof/>
                <w:webHidden/>
              </w:rPr>
              <w:tab/>
            </w:r>
            <w:r w:rsidR="00D61C73">
              <w:rPr>
                <w:noProof/>
                <w:webHidden/>
              </w:rPr>
              <w:fldChar w:fldCharType="begin"/>
            </w:r>
            <w:r w:rsidR="00D61C73">
              <w:rPr>
                <w:noProof/>
                <w:webHidden/>
              </w:rPr>
              <w:instrText xml:space="preserve"> PAGEREF _Toc493125837 \h </w:instrText>
            </w:r>
            <w:r w:rsidR="00D61C73">
              <w:rPr>
                <w:noProof/>
                <w:webHidden/>
              </w:rPr>
            </w:r>
            <w:r w:rsidR="00D61C73">
              <w:rPr>
                <w:noProof/>
                <w:webHidden/>
              </w:rPr>
              <w:fldChar w:fldCharType="separate"/>
            </w:r>
            <w:r w:rsidR="007F4F72">
              <w:rPr>
                <w:noProof/>
                <w:webHidden/>
              </w:rPr>
              <w:t>25</w:t>
            </w:r>
            <w:r w:rsidR="00D61C73">
              <w:rPr>
                <w:noProof/>
                <w:webHidden/>
              </w:rPr>
              <w:fldChar w:fldCharType="end"/>
            </w:r>
          </w:hyperlink>
        </w:p>
        <w:p w14:paraId="6BD0130F" w14:textId="23A68707" w:rsidR="00D61C73" w:rsidRDefault="00C05494">
          <w:pPr>
            <w:pStyle w:val="TDC2"/>
            <w:tabs>
              <w:tab w:val="right" w:pos="9338"/>
            </w:tabs>
            <w:rPr>
              <w:rFonts w:eastAsiaTheme="minorEastAsia"/>
              <w:i w:val="0"/>
              <w:noProof/>
              <w:spacing w:val="0"/>
              <w:lang w:eastAsia="es-ES"/>
              <w14:ligatures w14:val="none"/>
              <w14:cntxtAlts w14:val="0"/>
            </w:rPr>
          </w:pPr>
          <w:hyperlink w:anchor="_Toc493125838" w:history="1">
            <w:r w:rsidR="00D61C73" w:rsidRPr="00DF360F">
              <w:rPr>
                <w:rStyle w:val="Hipervnculo"/>
                <w:noProof/>
              </w:rPr>
              <w:t>4.2. Descripción de la tecnología escogida</w:t>
            </w:r>
            <w:r w:rsidR="00D61C73">
              <w:rPr>
                <w:noProof/>
                <w:webHidden/>
              </w:rPr>
              <w:tab/>
            </w:r>
            <w:r w:rsidR="00D61C73">
              <w:rPr>
                <w:noProof/>
                <w:webHidden/>
              </w:rPr>
              <w:fldChar w:fldCharType="begin"/>
            </w:r>
            <w:r w:rsidR="00D61C73">
              <w:rPr>
                <w:noProof/>
                <w:webHidden/>
              </w:rPr>
              <w:instrText xml:space="preserve"> PAGEREF _Toc493125838 \h </w:instrText>
            </w:r>
            <w:r w:rsidR="00D61C73">
              <w:rPr>
                <w:noProof/>
                <w:webHidden/>
              </w:rPr>
            </w:r>
            <w:r w:rsidR="00D61C73">
              <w:rPr>
                <w:noProof/>
                <w:webHidden/>
              </w:rPr>
              <w:fldChar w:fldCharType="separate"/>
            </w:r>
            <w:r w:rsidR="007F4F72">
              <w:rPr>
                <w:noProof/>
                <w:webHidden/>
              </w:rPr>
              <w:t>26</w:t>
            </w:r>
            <w:r w:rsidR="00D61C73">
              <w:rPr>
                <w:noProof/>
                <w:webHidden/>
              </w:rPr>
              <w:fldChar w:fldCharType="end"/>
            </w:r>
          </w:hyperlink>
        </w:p>
        <w:p w14:paraId="287818A4" w14:textId="22140F32"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39" w:history="1">
            <w:r w:rsidR="00D61C73" w:rsidRPr="00DF360F">
              <w:rPr>
                <w:rStyle w:val="Hipervnculo"/>
                <w:noProof/>
                <w:lang w:val="es-ES_tradnl"/>
              </w:rPr>
              <w:t>4.2.1.</w:t>
            </w:r>
            <w:r w:rsidR="00D61C73">
              <w:rPr>
                <w:rFonts w:eastAsiaTheme="minorEastAsia"/>
                <w:noProof/>
                <w:spacing w:val="0"/>
                <w:lang w:eastAsia="es-ES"/>
                <w14:ligatures w14:val="none"/>
                <w14:cntxtAlts w14:val="0"/>
              </w:rPr>
              <w:tab/>
            </w:r>
            <w:r w:rsidR="00D61C73" w:rsidRPr="00DF360F">
              <w:rPr>
                <w:rStyle w:val="Hipervnculo"/>
                <w:noProof/>
                <w:lang w:val="es-ES_tradnl"/>
              </w:rPr>
              <w:t>Lenguaje de programación: Node.js</w:t>
            </w:r>
            <w:r w:rsidR="00D61C73">
              <w:rPr>
                <w:noProof/>
                <w:webHidden/>
              </w:rPr>
              <w:tab/>
            </w:r>
            <w:r w:rsidR="00D61C73">
              <w:rPr>
                <w:noProof/>
                <w:webHidden/>
              </w:rPr>
              <w:fldChar w:fldCharType="begin"/>
            </w:r>
            <w:r w:rsidR="00D61C73">
              <w:rPr>
                <w:noProof/>
                <w:webHidden/>
              </w:rPr>
              <w:instrText xml:space="preserve"> PAGEREF _Toc493125839 \h </w:instrText>
            </w:r>
            <w:r w:rsidR="00D61C73">
              <w:rPr>
                <w:noProof/>
                <w:webHidden/>
              </w:rPr>
            </w:r>
            <w:r w:rsidR="00D61C73">
              <w:rPr>
                <w:noProof/>
                <w:webHidden/>
              </w:rPr>
              <w:fldChar w:fldCharType="separate"/>
            </w:r>
            <w:r w:rsidR="007F4F72">
              <w:rPr>
                <w:noProof/>
                <w:webHidden/>
              </w:rPr>
              <w:t>26</w:t>
            </w:r>
            <w:r w:rsidR="00D61C73">
              <w:rPr>
                <w:noProof/>
                <w:webHidden/>
              </w:rPr>
              <w:fldChar w:fldCharType="end"/>
            </w:r>
          </w:hyperlink>
        </w:p>
        <w:p w14:paraId="22561E87" w14:textId="37D53CBA"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40" w:history="1">
            <w:r w:rsidR="00D61C73" w:rsidRPr="00DF360F">
              <w:rPr>
                <w:rStyle w:val="Hipervnculo"/>
                <w:noProof/>
                <w:lang w:val="es-ES_tradnl"/>
              </w:rPr>
              <w:t>4.2.2.</w:t>
            </w:r>
            <w:r w:rsidR="00D61C73">
              <w:rPr>
                <w:rFonts w:eastAsiaTheme="minorEastAsia"/>
                <w:noProof/>
                <w:spacing w:val="0"/>
                <w:lang w:eastAsia="es-ES"/>
                <w14:ligatures w14:val="none"/>
                <w14:cntxtAlts w14:val="0"/>
              </w:rPr>
              <w:tab/>
            </w:r>
            <w:r w:rsidR="00D61C73" w:rsidRPr="00DF360F">
              <w:rPr>
                <w:rStyle w:val="Hipervnculo"/>
                <w:noProof/>
                <w:lang w:val="es-ES_tradnl"/>
              </w:rPr>
              <w:t>Diseño de la web</w:t>
            </w:r>
            <w:r w:rsidR="00D61C73">
              <w:rPr>
                <w:noProof/>
                <w:webHidden/>
              </w:rPr>
              <w:tab/>
            </w:r>
            <w:r w:rsidR="00D61C73">
              <w:rPr>
                <w:noProof/>
                <w:webHidden/>
              </w:rPr>
              <w:fldChar w:fldCharType="begin"/>
            </w:r>
            <w:r w:rsidR="00D61C73">
              <w:rPr>
                <w:noProof/>
                <w:webHidden/>
              </w:rPr>
              <w:instrText xml:space="preserve"> PAGEREF _Toc493125840 \h </w:instrText>
            </w:r>
            <w:r w:rsidR="00D61C73">
              <w:rPr>
                <w:noProof/>
                <w:webHidden/>
              </w:rPr>
            </w:r>
            <w:r w:rsidR="00D61C73">
              <w:rPr>
                <w:noProof/>
                <w:webHidden/>
              </w:rPr>
              <w:fldChar w:fldCharType="separate"/>
            </w:r>
            <w:r w:rsidR="007F4F72">
              <w:rPr>
                <w:noProof/>
                <w:webHidden/>
              </w:rPr>
              <w:t>30</w:t>
            </w:r>
            <w:r w:rsidR="00D61C73">
              <w:rPr>
                <w:noProof/>
                <w:webHidden/>
              </w:rPr>
              <w:fldChar w:fldCharType="end"/>
            </w:r>
          </w:hyperlink>
        </w:p>
        <w:p w14:paraId="5CDDD771" w14:textId="0A77F171"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41" w:history="1">
            <w:r w:rsidR="00D61C73" w:rsidRPr="00DF360F">
              <w:rPr>
                <w:rStyle w:val="Hipervnculo"/>
                <w:noProof/>
                <w:lang w:val="es-ES_tradnl"/>
              </w:rPr>
              <w:t>4.2.3.</w:t>
            </w:r>
            <w:r w:rsidR="00D61C73">
              <w:rPr>
                <w:rFonts w:eastAsiaTheme="minorEastAsia"/>
                <w:noProof/>
                <w:spacing w:val="0"/>
                <w:lang w:eastAsia="es-ES"/>
                <w14:ligatures w14:val="none"/>
                <w14:cntxtAlts w14:val="0"/>
              </w:rPr>
              <w:tab/>
            </w:r>
            <w:r w:rsidR="00D61C73" w:rsidRPr="00DF360F">
              <w:rPr>
                <w:rStyle w:val="Hipervnculo"/>
                <w:noProof/>
                <w:lang w:val="es-ES_tradnl"/>
              </w:rPr>
              <w:t>Documentación: Markdown</w:t>
            </w:r>
            <w:r w:rsidR="00D61C73">
              <w:rPr>
                <w:noProof/>
                <w:webHidden/>
              </w:rPr>
              <w:tab/>
            </w:r>
            <w:r w:rsidR="00D61C73">
              <w:rPr>
                <w:noProof/>
                <w:webHidden/>
              </w:rPr>
              <w:fldChar w:fldCharType="begin"/>
            </w:r>
            <w:r w:rsidR="00D61C73">
              <w:rPr>
                <w:noProof/>
                <w:webHidden/>
              </w:rPr>
              <w:instrText xml:space="preserve"> PAGEREF _Toc493125841 \h </w:instrText>
            </w:r>
            <w:r w:rsidR="00D61C73">
              <w:rPr>
                <w:noProof/>
                <w:webHidden/>
              </w:rPr>
            </w:r>
            <w:r w:rsidR="00D61C73">
              <w:rPr>
                <w:noProof/>
                <w:webHidden/>
              </w:rPr>
              <w:fldChar w:fldCharType="separate"/>
            </w:r>
            <w:r w:rsidR="007F4F72">
              <w:rPr>
                <w:noProof/>
                <w:webHidden/>
              </w:rPr>
              <w:t>31</w:t>
            </w:r>
            <w:r w:rsidR="00D61C73">
              <w:rPr>
                <w:noProof/>
                <w:webHidden/>
              </w:rPr>
              <w:fldChar w:fldCharType="end"/>
            </w:r>
          </w:hyperlink>
        </w:p>
        <w:p w14:paraId="459EDEF2" w14:textId="71AAC173"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42" w:history="1">
            <w:r w:rsidR="00D61C73" w:rsidRPr="00DF360F">
              <w:rPr>
                <w:rStyle w:val="Hipervnculo"/>
                <w:noProof/>
                <w:lang w:val="es-ES_tradnl"/>
              </w:rPr>
              <w:t>4.2.4.</w:t>
            </w:r>
            <w:r w:rsidR="00D61C73">
              <w:rPr>
                <w:rFonts w:eastAsiaTheme="minorEastAsia"/>
                <w:noProof/>
                <w:spacing w:val="0"/>
                <w:lang w:eastAsia="es-ES"/>
                <w14:ligatures w14:val="none"/>
                <w14:cntxtAlts w14:val="0"/>
              </w:rPr>
              <w:tab/>
            </w:r>
            <w:r w:rsidR="00D61C73" w:rsidRPr="00DF360F">
              <w:rPr>
                <w:rStyle w:val="Hipervnculo"/>
                <w:noProof/>
                <w:lang w:val="es-ES_tradnl"/>
              </w:rPr>
              <w:t>Gestión proyecto: Control de versiones</w:t>
            </w:r>
            <w:r w:rsidR="00D61C73">
              <w:rPr>
                <w:noProof/>
                <w:webHidden/>
              </w:rPr>
              <w:tab/>
            </w:r>
            <w:r w:rsidR="00D61C73">
              <w:rPr>
                <w:noProof/>
                <w:webHidden/>
              </w:rPr>
              <w:fldChar w:fldCharType="begin"/>
            </w:r>
            <w:r w:rsidR="00D61C73">
              <w:rPr>
                <w:noProof/>
                <w:webHidden/>
              </w:rPr>
              <w:instrText xml:space="preserve"> PAGEREF _Toc493125842 \h </w:instrText>
            </w:r>
            <w:r w:rsidR="00D61C73">
              <w:rPr>
                <w:noProof/>
                <w:webHidden/>
              </w:rPr>
            </w:r>
            <w:r w:rsidR="00D61C73">
              <w:rPr>
                <w:noProof/>
                <w:webHidden/>
              </w:rPr>
              <w:fldChar w:fldCharType="separate"/>
            </w:r>
            <w:r w:rsidR="007F4F72">
              <w:rPr>
                <w:noProof/>
                <w:webHidden/>
              </w:rPr>
              <w:t>31</w:t>
            </w:r>
            <w:r w:rsidR="00D61C73">
              <w:rPr>
                <w:noProof/>
                <w:webHidden/>
              </w:rPr>
              <w:fldChar w:fldCharType="end"/>
            </w:r>
          </w:hyperlink>
        </w:p>
        <w:p w14:paraId="7ADBBC08" w14:textId="3FA3F0C2"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43" w:history="1">
            <w:r w:rsidR="00D61C73" w:rsidRPr="00DF360F">
              <w:rPr>
                <w:rStyle w:val="Hipervnculo"/>
                <w:noProof/>
                <w:lang w:val="es-ES_tradnl"/>
              </w:rPr>
              <w:t>4.2.5.</w:t>
            </w:r>
            <w:r w:rsidR="00D61C73">
              <w:rPr>
                <w:rFonts w:eastAsiaTheme="minorEastAsia"/>
                <w:noProof/>
                <w:spacing w:val="0"/>
                <w:lang w:eastAsia="es-ES"/>
                <w14:ligatures w14:val="none"/>
                <w14:cntxtAlts w14:val="0"/>
              </w:rPr>
              <w:tab/>
            </w:r>
            <w:r w:rsidR="00D61C73" w:rsidRPr="00DF360F">
              <w:rPr>
                <w:rStyle w:val="Hipervnculo"/>
                <w:noProof/>
                <w:lang w:val="es-ES_tradnl"/>
              </w:rPr>
              <w:t>Generadores de documentación</w:t>
            </w:r>
            <w:r w:rsidR="00D61C73">
              <w:rPr>
                <w:noProof/>
                <w:webHidden/>
              </w:rPr>
              <w:tab/>
            </w:r>
            <w:r w:rsidR="00D61C73">
              <w:rPr>
                <w:noProof/>
                <w:webHidden/>
              </w:rPr>
              <w:fldChar w:fldCharType="begin"/>
            </w:r>
            <w:r w:rsidR="00D61C73">
              <w:rPr>
                <w:noProof/>
                <w:webHidden/>
              </w:rPr>
              <w:instrText xml:space="preserve"> PAGEREF _Toc493125843 \h </w:instrText>
            </w:r>
            <w:r w:rsidR="00D61C73">
              <w:rPr>
                <w:noProof/>
                <w:webHidden/>
              </w:rPr>
            </w:r>
            <w:r w:rsidR="00D61C73">
              <w:rPr>
                <w:noProof/>
                <w:webHidden/>
              </w:rPr>
              <w:fldChar w:fldCharType="separate"/>
            </w:r>
            <w:r w:rsidR="007F4F72">
              <w:rPr>
                <w:noProof/>
                <w:webHidden/>
              </w:rPr>
              <w:t>35</w:t>
            </w:r>
            <w:r w:rsidR="00D61C73">
              <w:rPr>
                <w:noProof/>
                <w:webHidden/>
              </w:rPr>
              <w:fldChar w:fldCharType="end"/>
            </w:r>
          </w:hyperlink>
        </w:p>
        <w:p w14:paraId="5AC9821B" w14:textId="442EAAFC" w:rsidR="00D61C73" w:rsidRDefault="00C05494">
          <w:pPr>
            <w:pStyle w:val="TDC1"/>
            <w:tabs>
              <w:tab w:val="left" w:pos="400"/>
              <w:tab w:val="right" w:pos="9338"/>
            </w:tabs>
            <w:rPr>
              <w:rFonts w:eastAsiaTheme="minorEastAsia"/>
              <w:b w:val="0"/>
              <w:noProof/>
              <w:spacing w:val="0"/>
              <w:lang w:eastAsia="es-ES"/>
              <w14:ligatures w14:val="none"/>
              <w14:cntxtAlts w14:val="0"/>
            </w:rPr>
          </w:pPr>
          <w:hyperlink w:anchor="_Toc493125844" w:history="1">
            <w:r w:rsidR="00D61C73" w:rsidRPr="00DF360F">
              <w:rPr>
                <w:rStyle w:val="Hipervnculo"/>
                <w:noProof/>
              </w:rPr>
              <w:t>5.</w:t>
            </w:r>
            <w:r w:rsidR="00D61C73">
              <w:rPr>
                <w:rFonts w:eastAsiaTheme="minorEastAsia"/>
                <w:b w:val="0"/>
                <w:noProof/>
                <w:spacing w:val="0"/>
                <w:lang w:eastAsia="es-ES"/>
                <w14:ligatures w14:val="none"/>
                <w14:cntxtAlts w14:val="0"/>
              </w:rPr>
              <w:tab/>
            </w:r>
            <w:r w:rsidR="00D61C73" w:rsidRPr="00DF360F">
              <w:rPr>
                <w:rStyle w:val="Hipervnculo"/>
                <w:noProof/>
              </w:rPr>
              <w:t>Preparación del sistema</w:t>
            </w:r>
            <w:r w:rsidR="00D61C73">
              <w:rPr>
                <w:noProof/>
                <w:webHidden/>
              </w:rPr>
              <w:tab/>
            </w:r>
            <w:r w:rsidR="00D61C73">
              <w:rPr>
                <w:noProof/>
                <w:webHidden/>
              </w:rPr>
              <w:fldChar w:fldCharType="begin"/>
            </w:r>
            <w:r w:rsidR="00D61C73">
              <w:rPr>
                <w:noProof/>
                <w:webHidden/>
              </w:rPr>
              <w:instrText xml:space="preserve"> PAGEREF _Toc493125844 \h </w:instrText>
            </w:r>
            <w:r w:rsidR="00D61C73">
              <w:rPr>
                <w:noProof/>
                <w:webHidden/>
              </w:rPr>
            </w:r>
            <w:r w:rsidR="00D61C73">
              <w:rPr>
                <w:noProof/>
                <w:webHidden/>
              </w:rPr>
              <w:fldChar w:fldCharType="separate"/>
            </w:r>
            <w:r w:rsidR="007F4F72">
              <w:rPr>
                <w:noProof/>
                <w:webHidden/>
              </w:rPr>
              <w:t>36</w:t>
            </w:r>
            <w:r w:rsidR="00D61C73">
              <w:rPr>
                <w:noProof/>
                <w:webHidden/>
              </w:rPr>
              <w:fldChar w:fldCharType="end"/>
            </w:r>
          </w:hyperlink>
        </w:p>
        <w:p w14:paraId="7F9121BE" w14:textId="4FC1A3DB" w:rsidR="00D61C73" w:rsidRDefault="00C05494">
          <w:pPr>
            <w:pStyle w:val="TDC2"/>
            <w:tabs>
              <w:tab w:val="right" w:pos="9338"/>
            </w:tabs>
            <w:rPr>
              <w:rFonts w:eastAsiaTheme="minorEastAsia"/>
              <w:i w:val="0"/>
              <w:noProof/>
              <w:spacing w:val="0"/>
              <w:lang w:eastAsia="es-ES"/>
              <w14:ligatures w14:val="none"/>
              <w14:cntxtAlts w14:val="0"/>
            </w:rPr>
          </w:pPr>
          <w:hyperlink w:anchor="_Toc493125845" w:history="1">
            <w:r w:rsidR="00D61C73" w:rsidRPr="00DF360F">
              <w:rPr>
                <w:rStyle w:val="Hipervnculo"/>
                <w:noProof/>
              </w:rPr>
              <w:t>5.1. Creacion del entorno de desarrollo</w:t>
            </w:r>
            <w:r w:rsidR="00D61C73">
              <w:rPr>
                <w:noProof/>
                <w:webHidden/>
              </w:rPr>
              <w:tab/>
            </w:r>
            <w:r w:rsidR="00D61C73">
              <w:rPr>
                <w:noProof/>
                <w:webHidden/>
              </w:rPr>
              <w:fldChar w:fldCharType="begin"/>
            </w:r>
            <w:r w:rsidR="00D61C73">
              <w:rPr>
                <w:noProof/>
                <w:webHidden/>
              </w:rPr>
              <w:instrText xml:space="preserve"> PAGEREF _Toc493125845 \h </w:instrText>
            </w:r>
            <w:r w:rsidR="00D61C73">
              <w:rPr>
                <w:noProof/>
                <w:webHidden/>
              </w:rPr>
            </w:r>
            <w:r w:rsidR="00D61C73">
              <w:rPr>
                <w:noProof/>
                <w:webHidden/>
              </w:rPr>
              <w:fldChar w:fldCharType="separate"/>
            </w:r>
            <w:r w:rsidR="007F4F72">
              <w:rPr>
                <w:noProof/>
                <w:webHidden/>
              </w:rPr>
              <w:t>36</w:t>
            </w:r>
            <w:r w:rsidR="00D61C73">
              <w:rPr>
                <w:noProof/>
                <w:webHidden/>
              </w:rPr>
              <w:fldChar w:fldCharType="end"/>
            </w:r>
          </w:hyperlink>
        </w:p>
        <w:p w14:paraId="7DC8715A" w14:textId="731658FE"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46" w:history="1">
            <w:r w:rsidR="00D61C73" w:rsidRPr="00DF360F">
              <w:rPr>
                <w:rStyle w:val="Hipervnculo"/>
                <w:noProof/>
                <w:lang w:val="es-ES_tradnl"/>
              </w:rPr>
              <w:t>5.1.1.</w:t>
            </w:r>
            <w:r w:rsidR="00D61C73">
              <w:rPr>
                <w:rFonts w:eastAsiaTheme="minorEastAsia"/>
                <w:noProof/>
                <w:spacing w:val="0"/>
                <w:lang w:eastAsia="es-ES"/>
                <w14:ligatures w14:val="none"/>
                <w14:cntxtAlts w14:val="0"/>
              </w:rPr>
              <w:tab/>
            </w:r>
            <w:r w:rsidR="00D61C73" w:rsidRPr="00DF360F">
              <w:rPr>
                <w:rStyle w:val="Hipervnculo"/>
                <w:noProof/>
                <w:lang w:val="es-ES_tradnl"/>
              </w:rPr>
              <w:t>Xillinux</w:t>
            </w:r>
            <w:r w:rsidR="00D61C73">
              <w:rPr>
                <w:noProof/>
                <w:webHidden/>
              </w:rPr>
              <w:tab/>
            </w:r>
            <w:r w:rsidR="00D61C73">
              <w:rPr>
                <w:noProof/>
                <w:webHidden/>
              </w:rPr>
              <w:fldChar w:fldCharType="begin"/>
            </w:r>
            <w:r w:rsidR="00D61C73">
              <w:rPr>
                <w:noProof/>
                <w:webHidden/>
              </w:rPr>
              <w:instrText xml:space="preserve"> PAGEREF _Toc493125846 \h </w:instrText>
            </w:r>
            <w:r w:rsidR="00D61C73">
              <w:rPr>
                <w:noProof/>
                <w:webHidden/>
              </w:rPr>
            </w:r>
            <w:r w:rsidR="00D61C73">
              <w:rPr>
                <w:noProof/>
                <w:webHidden/>
              </w:rPr>
              <w:fldChar w:fldCharType="separate"/>
            </w:r>
            <w:r w:rsidR="007F4F72">
              <w:rPr>
                <w:noProof/>
                <w:webHidden/>
              </w:rPr>
              <w:t>36</w:t>
            </w:r>
            <w:r w:rsidR="00D61C73">
              <w:rPr>
                <w:noProof/>
                <w:webHidden/>
              </w:rPr>
              <w:fldChar w:fldCharType="end"/>
            </w:r>
          </w:hyperlink>
        </w:p>
        <w:p w14:paraId="0DB1894D" w14:textId="11E000E7"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47" w:history="1">
            <w:r w:rsidR="00D61C73" w:rsidRPr="00DF360F">
              <w:rPr>
                <w:rStyle w:val="Hipervnculo"/>
                <w:noProof/>
                <w:lang w:val="es-ES_tradnl"/>
              </w:rPr>
              <w:t>5.1.2.</w:t>
            </w:r>
            <w:r w:rsidR="00D61C73">
              <w:rPr>
                <w:rFonts w:eastAsiaTheme="minorEastAsia"/>
                <w:noProof/>
                <w:spacing w:val="0"/>
                <w:lang w:eastAsia="es-ES"/>
                <w14:ligatures w14:val="none"/>
                <w14:cntxtAlts w14:val="0"/>
              </w:rPr>
              <w:tab/>
            </w:r>
            <w:r w:rsidR="00D61C73" w:rsidRPr="00DF360F">
              <w:rPr>
                <w:rStyle w:val="Hipervnculo"/>
                <w:noProof/>
                <w:lang w:val="es-ES_tradnl"/>
              </w:rPr>
              <w:t>Instalación de GIT</w:t>
            </w:r>
            <w:r w:rsidR="00D61C73">
              <w:rPr>
                <w:noProof/>
                <w:webHidden/>
              </w:rPr>
              <w:tab/>
            </w:r>
            <w:r w:rsidR="00D61C73">
              <w:rPr>
                <w:noProof/>
                <w:webHidden/>
              </w:rPr>
              <w:fldChar w:fldCharType="begin"/>
            </w:r>
            <w:r w:rsidR="00D61C73">
              <w:rPr>
                <w:noProof/>
                <w:webHidden/>
              </w:rPr>
              <w:instrText xml:space="preserve"> PAGEREF _Toc493125847 \h </w:instrText>
            </w:r>
            <w:r w:rsidR="00D61C73">
              <w:rPr>
                <w:noProof/>
                <w:webHidden/>
              </w:rPr>
            </w:r>
            <w:r w:rsidR="00D61C73">
              <w:rPr>
                <w:noProof/>
                <w:webHidden/>
              </w:rPr>
              <w:fldChar w:fldCharType="separate"/>
            </w:r>
            <w:r w:rsidR="007F4F72">
              <w:rPr>
                <w:noProof/>
                <w:webHidden/>
              </w:rPr>
              <w:t>39</w:t>
            </w:r>
            <w:r w:rsidR="00D61C73">
              <w:rPr>
                <w:noProof/>
                <w:webHidden/>
              </w:rPr>
              <w:fldChar w:fldCharType="end"/>
            </w:r>
          </w:hyperlink>
        </w:p>
        <w:p w14:paraId="6EED0F55" w14:textId="6E00D585"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48" w:history="1">
            <w:r w:rsidR="00D61C73" w:rsidRPr="00DF360F">
              <w:rPr>
                <w:rStyle w:val="Hipervnculo"/>
                <w:noProof/>
                <w:lang w:val="es-ES_tradnl"/>
              </w:rPr>
              <w:t>5.1.3.</w:t>
            </w:r>
            <w:r w:rsidR="00D61C73">
              <w:rPr>
                <w:rFonts w:eastAsiaTheme="minorEastAsia"/>
                <w:noProof/>
                <w:spacing w:val="0"/>
                <w:lang w:eastAsia="es-ES"/>
                <w14:ligatures w14:val="none"/>
                <w14:cntxtAlts w14:val="0"/>
              </w:rPr>
              <w:tab/>
            </w:r>
            <w:r w:rsidR="00D61C73" w:rsidRPr="00DF360F">
              <w:rPr>
                <w:rStyle w:val="Hipervnculo"/>
                <w:noProof/>
                <w:lang w:val="es-ES_tradnl"/>
              </w:rPr>
              <w:t>Instalación de Node</w:t>
            </w:r>
            <w:r w:rsidR="00D61C73">
              <w:rPr>
                <w:noProof/>
                <w:webHidden/>
              </w:rPr>
              <w:tab/>
            </w:r>
            <w:r w:rsidR="00D61C73">
              <w:rPr>
                <w:noProof/>
                <w:webHidden/>
              </w:rPr>
              <w:fldChar w:fldCharType="begin"/>
            </w:r>
            <w:r w:rsidR="00D61C73">
              <w:rPr>
                <w:noProof/>
                <w:webHidden/>
              </w:rPr>
              <w:instrText xml:space="preserve"> PAGEREF _Toc493125848 \h </w:instrText>
            </w:r>
            <w:r w:rsidR="00D61C73">
              <w:rPr>
                <w:noProof/>
                <w:webHidden/>
              </w:rPr>
            </w:r>
            <w:r w:rsidR="00D61C73">
              <w:rPr>
                <w:noProof/>
                <w:webHidden/>
              </w:rPr>
              <w:fldChar w:fldCharType="separate"/>
            </w:r>
            <w:r w:rsidR="007F4F72">
              <w:rPr>
                <w:noProof/>
                <w:webHidden/>
              </w:rPr>
              <w:t>39</w:t>
            </w:r>
            <w:r w:rsidR="00D61C73">
              <w:rPr>
                <w:noProof/>
                <w:webHidden/>
              </w:rPr>
              <w:fldChar w:fldCharType="end"/>
            </w:r>
          </w:hyperlink>
        </w:p>
        <w:p w14:paraId="17723135" w14:textId="3DDDEF50" w:rsidR="00D61C73" w:rsidRDefault="00C05494">
          <w:pPr>
            <w:pStyle w:val="TDC2"/>
            <w:tabs>
              <w:tab w:val="right" w:pos="9338"/>
            </w:tabs>
            <w:rPr>
              <w:rFonts w:eastAsiaTheme="minorEastAsia"/>
              <w:i w:val="0"/>
              <w:noProof/>
              <w:spacing w:val="0"/>
              <w:lang w:eastAsia="es-ES"/>
              <w14:ligatures w14:val="none"/>
              <w14:cntxtAlts w14:val="0"/>
            </w:rPr>
          </w:pPr>
          <w:hyperlink w:anchor="_Toc493125849" w:history="1">
            <w:r w:rsidR="00D61C73" w:rsidRPr="00DF360F">
              <w:rPr>
                <w:rStyle w:val="Hipervnculo"/>
                <w:noProof/>
              </w:rPr>
              <w:t>5.2. Estructura del proyecto</w:t>
            </w:r>
            <w:r w:rsidR="00D61C73">
              <w:rPr>
                <w:noProof/>
                <w:webHidden/>
              </w:rPr>
              <w:tab/>
            </w:r>
            <w:r w:rsidR="00D61C73">
              <w:rPr>
                <w:noProof/>
                <w:webHidden/>
              </w:rPr>
              <w:fldChar w:fldCharType="begin"/>
            </w:r>
            <w:r w:rsidR="00D61C73">
              <w:rPr>
                <w:noProof/>
                <w:webHidden/>
              </w:rPr>
              <w:instrText xml:space="preserve"> PAGEREF _Toc493125849 \h </w:instrText>
            </w:r>
            <w:r w:rsidR="00D61C73">
              <w:rPr>
                <w:noProof/>
                <w:webHidden/>
              </w:rPr>
            </w:r>
            <w:r w:rsidR="00D61C73">
              <w:rPr>
                <w:noProof/>
                <w:webHidden/>
              </w:rPr>
              <w:fldChar w:fldCharType="separate"/>
            </w:r>
            <w:r w:rsidR="007F4F72">
              <w:rPr>
                <w:noProof/>
                <w:webHidden/>
              </w:rPr>
              <w:t>41</w:t>
            </w:r>
            <w:r w:rsidR="00D61C73">
              <w:rPr>
                <w:noProof/>
                <w:webHidden/>
              </w:rPr>
              <w:fldChar w:fldCharType="end"/>
            </w:r>
          </w:hyperlink>
        </w:p>
        <w:p w14:paraId="12D68584" w14:textId="5DE114CA"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50" w:history="1">
            <w:r w:rsidR="00D61C73" w:rsidRPr="00DF360F">
              <w:rPr>
                <w:rStyle w:val="Hipervnculo"/>
                <w:noProof/>
                <w:lang w:val="es-ES_tradnl"/>
              </w:rPr>
              <w:t>5.2.1.</w:t>
            </w:r>
            <w:r w:rsidR="00D61C73">
              <w:rPr>
                <w:rFonts w:eastAsiaTheme="minorEastAsia"/>
                <w:noProof/>
                <w:spacing w:val="0"/>
                <w:lang w:eastAsia="es-ES"/>
                <w14:ligatures w14:val="none"/>
                <w14:cntxtAlts w14:val="0"/>
              </w:rPr>
              <w:tab/>
            </w:r>
            <w:r w:rsidR="00D61C73" w:rsidRPr="00DF360F">
              <w:rPr>
                <w:rStyle w:val="Hipervnculo"/>
                <w:noProof/>
                <w:lang w:val="es-ES_tradnl"/>
              </w:rPr>
              <w:t>Estructura de los directorios</w:t>
            </w:r>
            <w:r w:rsidR="00D61C73">
              <w:rPr>
                <w:noProof/>
                <w:webHidden/>
              </w:rPr>
              <w:tab/>
            </w:r>
            <w:r w:rsidR="00D61C73">
              <w:rPr>
                <w:noProof/>
                <w:webHidden/>
              </w:rPr>
              <w:fldChar w:fldCharType="begin"/>
            </w:r>
            <w:r w:rsidR="00D61C73">
              <w:rPr>
                <w:noProof/>
                <w:webHidden/>
              </w:rPr>
              <w:instrText xml:space="preserve"> PAGEREF _Toc493125850 \h </w:instrText>
            </w:r>
            <w:r w:rsidR="00D61C73">
              <w:rPr>
                <w:noProof/>
                <w:webHidden/>
              </w:rPr>
            </w:r>
            <w:r w:rsidR="00D61C73">
              <w:rPr>
                <w:noProof/>
                <w:webHidden/>
              </w:rPr>
              <w:fldChar w:fldCharType="separate"/>
            </w:r>
            <w:r w:rsidR="007F4F72">
              <w:rPr>
                <w:noProof/>
                <w:webHidden/>
              </w:rPr>
              <w:t>41</w:t>
            </w:r>
            <w:r w:rsidR="00D61C73">
              <w:rPr>
                <w:noProof/>
                <w:webHidden/>
              </w:rPr>
              <w:fldChar w:fldCharType="end"/>
            </w:r>
          </w:hyperlink>
        </w:p>
        <w:p w14:paraId="4ACCC277" w14:textId="321202A0"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51" w:history="1">
            <w:r w:rsidR="00D61C73" w:rsidRPr="00DF360F">
              <w:rPr>
                <w:rStyle w:val="Hipervnculo"/>
                <w:noProof/>
                <w:lang w:val="es-ES_tradnl"/>
              </w:rPr>
              <w:t>5.2.2.</w:t>
            </w:r>
            <w:r w:rsidR="00D61C73">
              <w:rPr>
                <w:rFonts w:eastAsiaTheme="minorEastAsia"/>
                <w:noProof/>
                <w:spacing w:val="0"/>
                <w:lang w:eastAsia="es-ES"/>
                <w14:ligatures w14:val="none"/>
                <w14:cntxtAlts w14:val="0"/>
              </w:rPr>
              <w:tab/>
            </w:r>
            <w:r w:rsidR="00D61C73" w:rsidRPr="00DF360F">
              <w:rPr>
                <w:rStyle w:val="Hipervnculo"/>
                <w:noProof/>
                <w:lang w:val="es-ES_tradnl"/>
              </w:rPr>
              <w:t>Estructura de las ramas de desarrollo</w:t>
            </w:r>
            <w:r w:rsidR="00D61C73">
              <w:rPr>
                <w:noProof/>
                <w:webHidden/>
              </w:rPr>
              <w:tab/>
            </w:r>
            <w:r w:rsidR="00D61C73">
              <w:rPr>
                <w:noProof/>
                <w:webHidden/>
              </w:rPr>
              <w:fldChar w:fldCharType="begin"/>
            </w:r>
            <w:r w:rsidR="00D61C73">
              <w:rPr>
                <w:noProof/>
                <w:webHidden/>
              </w:rPr>
              <w:instrText xml:space="preserve"> PAGEREF _Toc493125851 \h </w:instrText>
            </w:r>
            <w:r w:rsidR="00D61C73">
              <w:rPr>
                <w:noProof/>
                <w:webHidden/>
              </w:rPr>
            </w:r>
            <w:r w:rsidR="00D61C73">
              <w:rPr>
                <w:noProof/>
                <w:webHidden/>
              </w:rPr>
              <w:fldChar w:fldCharType="separate"/>
            </w:r>
            <w:r w:rsidR="007F4F72">
              <w:rPr>
                <w:noProof/>
                <w:webHidden/>
              </w:rPr>
              <w:t>43</w:t>
            </w:r>
            <w:r w:rsidR="00D61C73">
              <w:rPr>
                <w:noProof/>
                <w:webHidden/>
              </w:rPr>
              <w:fldChar w:fldCharType="end"/>
            </w:r>
          </w:hyperlink>
        </w:p>
        <w:p w14:paraId="2C4D1AD6" w14:textId="0593D029" w:rsidR="00D61C73" w:rsidRDefault="00C05494">
          <w:pPr>
            <w:pStyle w:val="TDC1"/>
            <w:tabs>
              <w:tab w:val="left" w:pos="400"/>
              <w:tab w:val="right" w:pos="9338"/>
            </w:tabs>
            <w:rPr>
              <w:rFonts w:eastAsiaTheme="minorEastAsia"/>
              <w:b w:val="0"/>
              <w:noProof/>
              <w:spacing w:val="0"/>
              <w:lang w:eastAsia="es-ES"/>
              <w14:ligatures w14:val="none"/>
              <w14:cntxtAlts w14:val="0"/>
            </w:rPr>
          </w:pPr>
          <w:hyperlink w:anchor="_Toc493125852" w:history="1">
            <w:r w:rsidR="00D61C73" w:rsidRPr="00DF360F">
              <w:rPr>
                <w:rStyle w:val="Hipervnculo"/>
                <w:noProof/>
              </w:rPr>
              <w:t>6.</w:t>
            </w:r>
            <w:r w:rsidR="00D61C73">
              <w:rPr>
                <w:rFonts w:eastAsiaTheme="minorEastAsia"/>
                <w:b w:val="0"/>
                <w:noProof/>
                <w:spacing w:val="0"/>
                <w:lang w:eastAsia="es-ES"/>
                <w14:ligatures w14:val="none"/>
                <w14:cntxtAlts w14:val="0"/>
              </w:rPr>
              <w:tab/>
            </w:r>
            <w:r w:rsidR="00D61C73" w:rsidRPr="00DF360F">
              <w:rPr>
                <w:rStyle w:val="Hipervnculo"/>
                <w:noProof/>
              </w:rPr>
              <w:t>Aplicación Electrocardiograma</w:t>
            </w:r>
            <w:r w:rsidR="00D61C73">
              <w:rPr>
                <w:noProof/>
                <w:webHidden/>
              </w:rPr>
              <w:tab/>
            </w:r>
            <w:r w:rsidR="00D61C73">
              <w:rPr>
                <w:noProof/>
                <w:webHidden/>
              </w:rPr>
              <w:fldChar w:fldCharType="begin"/>
            </w:r>
            <w:r w:rsidR="00D61C73">
              <w:rPr>
                <w:noProof/>
                <w:webHidden/>
              </w:rPr>
              <w:instrText xml:space="preserve"> PAGEREF _Toc493125852 \h </w:instrText>
            </w:r>
            <w:r w:rsidR="00D61C73">
              <w:rPr>
                <w:noProof/>
                <w:webHidden/>
              </w:rPr>
            </w:r>
            <w:r w:rsidR="00D61C73">
              <w:rPr>
                <w:noProof/>
                <w:webHidden/>
              </w:rPr>
              <w:fldChar w:fldCharType="separate"/>
            </w:r>
            <w:r w:rsidR="007F4F72">
              <w:rPr>
                <w:noProof/>
                <w:webHidden/>
              </w:rPr>
              <w:t>44</w:t>
            </w:r>
            <w:r w:rsidR="00D61C73">
              <w:rPr>
                <w:noProof/>
                <w:webHidden/>
              </w:rPr>
              <w:fldChar w:fldCharType="end"/>
            </w:r>
          </w:hyperlink>
        </w:p>
        <w:p w14:paraId="250B41C9" w14:textId="6ECA145F" w:rsidR="00D61C73" w:rsidRDefault="00C05494">
          <w:pPr>
            <w:pStyle w:val="TDC2"/>
            <w:tabs>
              <w:tab w:val="right" w:pos="9338"/>
            </w:tabs>
            <w:rPr>
              <w:rFonts w:eastAsiaTheme="minorEastAsia"/>
              <w:i w:val="0"/>
              <w:noProof/>
              <w:spacing w:val="0"/>
              <w:lang w:eastAsia="es-ES"/>
              <w14:ligatures w14:val="none"/>
              <w14:cntxtAlts w14:val="0"/>
            </w:rPr>
          </w:pPr>
          <w:hyperlink w:anchor="_Toc493125853" w:history="1">
            <w:r w:rsidR="00D61C73" w:rsidRPr="00DF360F">
              <w:rPr>
                <w:rStyle w:val="Hipervnculo"/>
                <w:noProof/>
              </w:rPr>
              <w:t>6.1. División en bloques</w:t>
            </w:r>
            <w:r w:rsidR="00D61C73">
              <w:rPr>
                <w:noProof/>
                <w:webHidden/>
              </w:rPr>
              <w:tab/>
            </w:r>
            <w:r w:rsidR="00D61C73">
              <w:rPr>
                <w:noProof/>
                <w:webHidden/>
              </w:rPr>
              <w:fldChar w:fldCharType="begin"/>
            </w:r>
            <w:r w:rsidR="00D61C73">
              <w:rPr>
                <w:noProof/>
                <w:webHidden/>
              </w:rPr>
              <w:instrText xml:space="preserve"> PAGEREF _Toc493125853 \h </w:instrText>
            </w:r>
            <w:r w:rsidR="00D61C73">
              <w:rPr>
                <w:noProof/>
                <w:webHidden/>
              </w:rPr>
            </w:r>
            <w:r w:rsidR="00D61C73">
              <w:rPr>
                <w:noProof/>
                <w:webHidden/>
              </w:rPr>
              <w:fldChar w:fldCharType="separate"/>
            </w:r>
            <w:r w:rsidR="007F4F72">
              <w:rPr>
                <w:noProof/>
                <w:webHidden/>
              </w:rPr>
              <w:t>44</w:t>
            </w:r>
            <w:r w:rsidR="00D61C73">
              <w:rPr>
                <w:noProof/>
                <w:webHidden/>
              </w:rPr>
              <w:fldChar w:fldCharType="end"/>
            </w:r>
          </w:hyperlink>
        </w:p>
        <w:p w14:paraId="3BE77EC8" w14:textId="156BE05F"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54" w:history="1">
            <w:r w:rsidR="00D61C73" w:rsidRPr="00DF360F">
              <w:rPr>
                <w:rStyle w:val="Hipervnculo"/>
                <w:noProof/>
                <w:lang w:val="es-ES_tradnl"/>
              </w:rPr>
              <w:t>6.1.1.</w:t>
            </w:r>
            <w:r w:rsidR="00D61C73">
              <w:rPr>
                <w:rFonts w:eastAsiaTheme="minorEastAsia"/>
                <w:noProof/>
                <w:spacing w:val="0"/>
                <w:lang w:eastAsia="es-ES"/>
                <w14:ligatures w14:val="none"/>
                <w14:cntxtAlts w14:val="0"/>
              </w:rPr>
              <w:tab/>
            </w:r>
            <w:r w:rsidR="00D61C73" w:rsidRPr="00DF360F">
              <w:rPr>
                <w:rStyle w:val="Hipervnculo"/>
                <w:noProof/>
                <w:lang w:val="es-ES_tradnl"/>
              </w:rPr>
              <w:t>Esquema general</w:t>
            </w:r>
            <w:r w:rsidR="00D61C73">
              <w:rPr>
                <w:noProof/>
                <w:webHidden/>
              </w:rPr>
              <w:tab/>
            </w:r>
            <w:r w:rsidR="00D61C73">
              <w:rPr>
                <w:noProof/>
                <w:webHidden/>
              </w:rPr>
              <w:fldChar w:fldCharType="begin"/>
            </w:r>
            <w:r w:rsidR="00D61C73">
              <w:rPr>
                <w:noProof/>
                <w:webHidden/>
              </w:rPr>
              <w:instrText xml:space="preserve"> PAGEREF _Toc493125854 \h </w:instrText>
            </w:r>
            <w:r w:rsidR="00D61C73">
              <w:rPr>
                <w:noProof/>
                <w:webHidden/>
              </w:rPr>
            </w:r>
            <w:r w:rsidR="00D61C73">
              <w:rPr>
                <w:noProof/>
                <w:webHidden/>
              </w:rPr>
              <w:fldChar w:fldCharType="separate"/>
            </w:r>
            <w:r w:rsidR="007F4F72">
              <w:rPr>
                <w:noProof/>
                <w:webHidden/>
              </w:rPr>
              <w:t>44</w:t>
            </w:r>
            <w:r w:rsidR="00D61C73">
              <w:rPr>
                <w:noProof/>
                <w:webHidden/>
              </w:rPr>
              <w:fldChar w:fldCharType="end"/>
            </w:r>
          </w:hyperlink>
        </w:p>
        <w:p w14:paraId="3AF7926D" w14:textId="0C936B8A"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55" w:history="1">
            <w:r w:rsidR="00D61C73" w:rsidRPr="00DF360F">
              <w:rPr>
                <w:rStyle w:val="Hipervnculo"/>
                <w:noProof/>
                <w:lang w:val="es-ES_tradnl"/>
              </w:rPr>
              <w:t>6.1.2.</w:t>
            </w:r>
            <w:r w:rsidR="00D61C73">
              <w:rPr>
                <w:rFonts w:eastAsiaTheme="minorEastAsia"/>
                <w:noProof/>
                <w:spacing w:val="0"/>
                <w:lang w:eastAsia="es-ES"/>
                <w14:ligatures w14:val="none"/>
                <w14:cntxtAlts w14:val="0"/>
              </w:rPr>
              <w:tab/>
            </w:r>
            <w:r w:rsidR="00D61C73" w:rsidRPr="00DF360F">
              <w:rPr>
                <w:rStyle w:val="Hipervnculo"/>
                <w:noProof/>
                <w:lang w:val="es-ES_tradnl"/>
              </w:rPr>
              <w:t>Intercambio de eventos</w:t>
            </w:r>
            <w:r w:rsidR="00D61C73">
              <w:rPr>
                <w:noProof/>
                <w:webHidden/>
              </w:rPr>
              <w:tab/>
            </w:r>
            <w:r w:rsidR="00D61C73">
              <w:rPr>
                <w:noProof/>
                <w:webHidden/>
              </w:rPr>
              <w:fldChar w:fldCharType="begin"/>
            </w:r>
            <w:r w:rsidR="00D61C73">
              <w:rPr>
                <w:noProof/>
                <w:webHidden/>
              </w:rPr>
              <w:instrText xml:space="preserve"> PAGEREF _Toc493125855 \h </w:instrText>
            </w:r>
            <w:r w:rsidR="00D61C73">
              <w:rPr>
                <w:noProof/>
                <w:webHidden/>
              </w:rPr>
            </w:r>
            <w:r w:rsidR="00D61C73">
              <w:rPr>
                <w:noProof/>
                <w:webHidden/>
              </w:rPr>
              <w:fldChar w:fldCharType="separate"/>
            </w:r>
            <w:r w:rsidR="007F4F72">
              <w:rPr>
                <w:noProof/>
                <w:webHidden/>
              </w:rPr>
              <w:t>45</w:t>
            </w:r>
            <w:r w:rsidR="00D61C73">
              <w:rPr>
                <w:noProof/>
                <w:webHidden/>
              </w:rPr>
              <w:fldChar w:fldCharType="end"/>
            </w:r>
          </w:hyperlink>
        </w:p>
        <w:p w14:paraId="46B93C49" w14:textId="74B35A7D"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56" w:history="1">
            <w:r w:rsidR="00D61C73" w:rsidRPr="00DF360F">
              <w:rPr>
                <w:rStyle w:val="Hipervnculo"/>
                <w:noProof/>
                <w:lang w:val="es-ES_tradnl"/>
              </w:rPr>
              <w:t>6.1.3.</w:t>
            </w:r>
            <w:r w:rsidR="00D61C73">
              <w:rPr>
                <w:rFonts w:eastAsiaTheme="minorEastAsia"/>
                <w:noProof/>
                <w:spacing w:val="0"/>
                <w:lang w:eastAsia="es-ES"/>
                <w14:ligatures w14:val="none"/>
                <w14:cntxtAlts w14:val="0"/>
              </w:rPr>
              <w:tab/>
            </w:r>
            <w:r w:rsidR="00D61C73" w:rsidRPr="00DF360F">
              <w:rPr>
                <w:rStyle w:val="Hipervnculo"/>
                <w:noProof/>
                <w:lang w:val="es-ES_tradnl"/>
              </w:rPr>
              <w:t>Obteción de datos: parser</w:t>
            </w:r>
            <w:r w:rsidR="00D61C73">
              <w:rPr>
                <w:noProof/>
                <w:webHidden/>
              </w:rPr>
              <w:tab/>
            </w:r>
            <w:r w:rsidR="00D61C73">
              <w:rPr>
                <w:noProof/>
                <w:webHidden/>
              </w:rPr>
              <w:fldChar w:fldCharType="begin"/>
            </w:r>
            <w:r w:rsidR="00D61C73">
              <w:rPr>
                <w:noProof/>
                <w:webHidden/>
              </w:rPr>
              <w:instrText xml:space="preserve"> PAGEREF _Toc493125856 \h </w:instrText>
            </w:r>
            <w:r w:rsidR="00D61C73">
              <w:rPr>
                <w:noProof/>
                <w:webHidden/>
              </w:rPr>
            </w:r>
            <w:r w:rsidR="00D61C73">
              <w:rPr>
                <w:noProof/>
                <w:webHidden/>
              </w:rPr>
              <w:fldChar w:fldCharType="separate"/>
            </w:r>
            <w:r w:rsidR="007F4F72">
              <w:rPr>
                <w:noProof/>
                <w:webHidden/>
              </w:rPr>
              <w:t>46</w:t>
            </w:r>
            <w:r w:rsidR="00D61C73">
              <w:rPr>
                <w:noProof/>
                <w:webHidden/>
              </w:rPr>
              <w:fldChar w:fldCharType="end"/>
            </w:r>
          </w:hyperlink>
        </w:p>
        <w:p w14:paraId="4B4A8A72" w14:textId="5A49A205"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57" w:history="1">
            <w:r w:rsidR="00D61C73" w:rsidRPr="00DF360F">
              <w:rPr>
                <w:rStyle w:val="Hipervnculo"/>
                <w:noProof/>
                <w:lang w:val="es-ES_tradnl"/>
              </w:rPr>
              <w:t>6.1.4.</w:t>
            </w:r>
            <w:r w:rsidR="00D61C73">
              <w:rPr>
                <w:rFonts w:eastAsiaTheme="minorEastAsia"/>
                <w:noProof/>
                <w:spacing w:val="0"/>
                <w:lang w:eastAsia="es-ES"/>
                <w14:ligatures w14:val="none"/>
                <w14:cntxtAlts w14:val="0"/>
              </w:rPr>
              <w:tab/>
            </w:r>
            <w:r w:rsidR="00D61C73" w:rsidRPr="00DF360F">
              <w:rPr>
                <w:rStyle w:val="Hipervnculo"/>
                <w:noProof/>
                <w:lang w:val="es-ES_tradnl"/>
              </w:rPr>
              <w:t>Generador de datos y buffer de envío</w:t>
            </w:r>
            <w:r w:rsidR="00D61C73">
              <w:rPr>
                <w:noProof/>
                <w:webHidden/>
              </w:rPr>
              <w:tab/>
            </w:r>
            <w:r w:rsidR="00D61C73">
              <w:rPr>
                <w:noProof/>
                <w:webHidden/>
              </w:rPr>
              <w:fldChar w:fldCharType="begin"/>
            </w:r>
            <w:r w:rsidR="00D61C73">
              <w:rPr>
                <w:noProof/>
                <w:webHidden/>
              </w:rPr>
              <w:instrText xml:space="preserve"> PAGEREF _Toc493125857 \h </w:instrText>
            </w:r>
            <w:r w:rsidR="00D61C73">
              <w:rPr>
                <w:noProof/>
                <w:webHidden/>
              </w:rPr>
            </w:r>
            <w:r w:rsidR="00D61C73">
              <w:rPr>
                <w:noProof/>
                <w:webHidden/>
              </w:rPr>
              <w:fldChar w:fldCharType="separate"/>
            </w:r>
            <w:r w:rsidR="007F4F72">
              <w:rPr>
                <w:noProof/>
                <w:webHidden/>
              </w:rPr>
              <w:t>47</w:t>
            </w:r>
            <w:r w:rsidR="00D61C73">
              <w:rPr>
                <w:noProof/>
                <w:webHidden/>
              </w:rPr>
              <w:fldChar w:fldCharType="end"/>
            </w:r>
          </w:hyperlink>
        </w:p>
        <w:p w14:paraId="05AE0DA9" w14:textId="16B1B21B" w:rsidR="00D61C73" w:rsidRDefault="00C05494">
          <w:pPr>
            <w:pStyle w:val="TDC3"/>
            <w:tabs>
              <w:tab w:val="left" w:pos="1200"/>
              <w:tab w:val="right" w:pos="9338"/>
            </w:tabs>
            <w:rPr>
              <w:rFonts w:eastAsiaTheme="minorEastAsia"/>
              <w:noProof/>
              <w:spacing w:val="0"/>
              <w:lang w:eastAsia="es-ES"/>
              <w14:ligatures w14:val="none"/>
              <w14:cntxtAlts w14:val="0"/>
            </w:rPr>
          </w:pPr>
          <w:hyperlink w:anchor="_Toc493125858" w:history="1">
            <w:r w:rsidR="00D61C73" w:rsidRPr="00DF360F">
              <w:rPr>
                <w:rStyle w:val="Hipervnculo"/>
                <w:noProof/>
                <w:lang w:val="es-ES_tradnl"/>
              </w:rPr>
              <w:t>6.1.5.</w:t>
            </w:r>
            <w:r w:rsidR="00D61C73">
              <w:rPr>
                <w:rFonts w:eastAsiaTheme="minorEastAsia"/>
                <w:noProof/>
                <w:spacing w:val="0"/>
                <w:lang w:eastAsia="es-ES"/>
                <w14:ligatures w14:val="none"/>
                <w14:cntxtAlts w14:val="0"/>
              </w:rPr>
              <w:tab/>
            </w:r>
            <w:r w:rsidR="00D61C73" w:rsidRPr="00DF360F">
              <w:rPr>
                <w:rStyle w:val="Hipervnculo"/>
                <w:noProof/>
                <w:lang w:val="es-ES_tradnl"/>
              </w:rPr>
              <w:t>Buffer de recepción (cliente)</w:t>
            </w:r>
            <w:r w:rsidR="00D61C73">
              <w:rPr>
                <w:noProof/>
                <w:webHidden/>
              </w:rPr>
              <w:tab/>
            </w:r>
            <w:r w:rsidR="00D61C73">
              <w:rPr>
                <w:noProof/>
                <w:webHidden/>
              </w:rPr>
              <w:fldChar w:fldCharType="begin"/>
            </w:r>
            <w:r w:rsidR="00D61C73">
              <w:rPr>
                <w:noProof/>
                <w:webHidden/>
              </w:rPr>
              <w:instrText xml:space="preserve"> PAGEREF _Toc493125858 \h </w:instrText>
            </w:r>
            <w:r w:rsidR="00D61C73">
              <w:rPr>
                <w:noProof/>
                <w:webHidden/>
              </w:rPr>
            </w:r>
            <w:r w:rsidR="00D61C73">
              <w:rPr>
                <w:noProof/>
                <w:webHidden/>
              </w:rPr>
              <w:fldChar w:fldCharType="separate"/>
            </w:r>
            <w:r w:rsidR="007F4F72">
              <w:rPr>
                <w:noProof/>
                <w:webHidden/>
              </w:rPr>
              <w:t>48</w:t>
            </w:r>
            <w:r w:rsidR="00D61C73">
              <w:rPr>
                <w:noProof/>
                <w:webHidden/>
              </w:rPr>
              <w:fldChar w:fldCharType="end"/>
            </w:r>
          </w:hyperlink>
        </w:p>
        <w:p w14:paraId="014EC27F" w14:textId="3D30BEC9" w:rsidR="00D61C73" w:rsidRDefault="00C05494">
          <w:pPr>
            <w:pStyle w:val="TDC2"/>
            <w:tabs>
              <w:tab w:val="right" w:pos="9338"/>
            </w:tabs>
            <w:rPr>
              <w:rFonts w:eastAsiaTheme="minorEastAsia"/>
              <w:i w:val="0"/>
              <w:noProof/>
              <w:spacing w:val="0"/>
              <w:lang w:eastAsia="es-ES"/>
              <w14:ligatures w14:val="none"/>
              <w14:cntxtAlts w14:val="0"/>
            </w:rPr>
          </w:pPr>
          <w:hyperlink w:anchor="_Toc493125859" w:history="1">
            <w:r w:rsidR="00D61C73" w:rsidRPr="00DF360F">
              <w:rPr>
                <w:rStyle w:val="Hipervnculo"/>
                <w:noProof/>
              </w:rPr>
              <w:t>6.2. Referencia técnica</w:t>
            </w:r>
            <w:r w:rsidR="00D61C73">
              <w:rPr>
                <w:noProof/>
                <w:webHidden/>
              </w:rPr>
              <w:tab/>
            </w:r>
            <w:r w:rsidR="00D61C73">
              <w:rPr>
                <w:noProof/>
                <w:webHidden/>
              </w:rPr>
              <w:fldChar w:fldCharType="begin"/>
            </w:r>
            <w:r w:rsidR="00D61C73">
              <w:rPr>
                <w:noProof/>
                <w:webHidden/>
              </w:rPr>
              <w:instrText xml:space="preserve"> PAGEREF _Toc493125859 \h </w:instrText>
            </w:r>
            <w:r w:rsidR="00D61C73">
              <w:rPr>
                <w:noProof/>
                <w:webHidden/>
              </w:rPr>
            </w:r>
            <w:r w:rsidR="00D61C73">
              <w:rPr>
                <w:noProof/>
                <w:webHidden/>
              </w:rPr>
              <w:fldChar w:fldCharType="separate"/>
            </w:r>
            <w:r w:rsidR="007F4F72">
              <w:rPr>
                <w:noProof/>
                <w:webHidden/>
              </w:rPr>
              <w:t>48</w:t>
            </w:r>
            <w:r w:rsidR="00D61C73">
              <w:rPr>
                <w:noProof/>
                <w:webHidden/>
              </w:rPr>
              <w:fldChar w:fldCharType="end"/>
            </w:r>
          </w:hyperlink>
        </w:p>
        <w:p w14:paraId="45883B28" w14:textId="242DAF35" w:rsidR="00D61C73" w:rsidRDefault="00C05494">
          <w:pPr>
            <w:pStyle w:val="TDC2"/>
            <w:tabs>
              <w:tab w:val="right" w:pos="9338"/>
            </w:tabs>
            <w:rPr>
              <w:rFonts w:eastAsiaTheme="minorEastAsia"/>
              <w:i w:val="0"/>
              <w:noProof/>
              <w:spacing w:val="0"/>
              <w:lang w:eastAsia="es-ES"/>
              <w14:ligatures w14:val="none"/>
              <w14:cntxtAlts w14:val="0"/>
            </w:rPr>
          </w:pPr>
          <w:hyperlink w:anchor="_Toc493125860" w:history="1">
            <w:r w:rsidR="00D61C73" w:rsidRPr="00DF360F">
              <w:rPr>
                <w:rStyle w:val="Hipervnculo"/>
                <w:noProof/>
              </w:rPr>
              <w:t>6.3. Manual de usuario</w:t>
            </w:r>
            <w:r w:rsidR="00D61C73">
              <w:rPr>
                <w:noProof/>
                <w:webHidden/>
              </w:rPr>
              <w:tab/>
            </w:r>
            <w:r w:rsidR="00D61C73">
              <w:rPr>
                <w:noProof/>
                <w:webHidden/>
              </w:rPr>
              <w:fldChar w:fldCharType="begin"/>
            </w:r>
            <w:r w:rsidR="00D61C73">
              <w:rPr>
                <w:noProof/>
                <w:webHidden/>
              </w:rPr>
              <w:instrText xml:space="preserve"> PAGEREF _Toc493125860 \h </w:instrText>
            </w:r>
            <w:r w:rsidR="00D61C73">
              <w:rPr>
                <w:noProof/>
                <w:webHidden/>
              </w:rPr>
            </w:r>
            <w:r w:rsidR="00D61C73">
              <w:rPr>
                <w:noProof/>
                <w:webHidden/>
              </w:rPr>
              <w:fldChar w:fldCharType="separate"/>
            </w:r>
            <w:r w:rsidR="007F4F72">
              <w:rPr>
                <w:noProof/>
                <w:webHidden/>
              </w:rPr>
              <w:t>48</w:t>
            </w:r>
            <w:r w:rsidR="00D61C73">
              <w:rPr>
                <w:noProof/>
                <w:webHidden/>
              </w:rPr>
              <w:fldChar w:fldCharType="end"/>
            </w:r>
          </w:hyperlink>
        </w:p>
        <w:p w14:paraId="16525024" w14:textId="38E60682" w:rsidR="00D61C73" w:rsidRDefault="00C05494">
          <w:pPr>
            <w:pStyle w:val="TDC2"/>
            <w:tabs>
              <w:tab w:val="right" w:pos="9338"/>
            </w:tabs>
            <w:rPr>
              <w:rFonts w:eastAsiaTheme="minorEastAsia"/>
              <w:i w:val="0"/>
              <w:noProof/>
              <w:spacing w:val="0"/>
              <w:lang w:eastAsia="es-ES"/>
              <w14:ligatures w14:val="none"/>
              <w14:cntxtAlts w14:val="0"/>
            </w:rPr>
          </w:pPr>
          <w:hyperlink w:anchor="_Toc493125861" w:history="1">
            <w:r w:rsidR="00D61C73" w:rsidRPr="00DF360F">
              <w:rPr>
                <w:rStyle w:val="Hipervnculo"/>
                <w:noProof/>
              </w:rPr>
              <w:t>6.4. Test y pruebas de funcionamiento</w:t>
            </w:r>
            <w:r w:rsidR="00D61C73">
              <w:rPr>
                <w:noProof/>
                <w:webHidden/>
              </w:rPr>
              <w:tab/>
            </w:r>
            <w:r w:rsidR="00D61C73">
              <w:rPr>
                <w:noProof/>
                <w:webHidden/>
              </w:rPr>
              <w:fldChar w:fldCharType="begin"/>
            </w:r>
            <w:r w:rsidR="00D61C73">
              <w:rPr>
                <w:noProof/>
                <w:webHidden/>
              </w:rPr>
              <w:instrText xml:space="preserve"> PAGEREF _Toc493125861 \h </w:instrText>
            </w:r>
            <w:r w:rsidR="00D61C73">
              <w:rPr>
                <w:noProof/>
                <w:webHidden/>
              </w:rPr>
            </w:r>
            <w:r w:rsidR="00D61C73">
              <w:rPr>
                <w:noProof/>
                <w:webHidden/>
              </w:rPr>
              <w:fldChar w:fldCharType="separate"/>
            </w:r>
            <w:r w:rsidR="007F4F72">
              <w:rPr>
                <w:noProof/>
                <w:webHidden/>
              </w:rPr>
              <w:t>52</w:t>
            </w:r>
            <w:r w:rsidR="00D61C73">
              <w:rPr>
                <w:noProof/>
                <w:webHidden/>
              </w:rPr>
              <w:fldChar w:fldCharType="end"/>
            </w:r>
          </w:hyperlink>
        </w:p>
        <w:p w14:paraId="6ED93584" w14:textId="37C33F66" w:rsidR="00D61C73" w:rsidRDefault="00C05494">
          <w:pPr>
            <w:pStyle w:val="TDC1"/>
            <w:tabs>
              <w:tab w:val="left" w:pos="400"/>
              <w:tab w:val="right" w:pos="9338"/>
            </w:tabs>
            <w:rPr>
              <w:rFonts w:eastAsiaTheme="minorEastAsia"/>
              <w:b w:val="0"/>
              <w:noProof/>
              <w:spacing w:val="0"/>
              <w:lang w:eastAsia="es-ES"/>
              <w14:ligatures w14:val="none"/>
              <w14:cntxtAlts w14:val="0"/>
            </w:rPr>
          </w:pPr>
          <w:hyperlink w:anchor="_Toc493125862" w:history="1">
            <w:r w:rsidR="00D61C73" w:rsidRPr="00DF360F">
              <w:rPr>
                <w:rStyle w:val="Hipervnculo"/>
                <w:noProof/>
              </w:rPr>
              <w:t>7.</w:t>
            </w:r>
            <w:r w:rsidR="00D61C73">
              <w:rPr>
                <w:rFonts w:eastAsiaTheme="minorEastAsia"/>
                <w:b w:val="0"/>
                <w:noProof/>
                <w:spacing w:val="0"/>
                <w:lang w:eastAsia="es-ES"/>
                <w14:ligatures w14:val="none"/>
                <w14:cntxtAlts w14:val="0"/>
              </w:rPr>
              <w:tab/>
            </w:r>
            <w:r w:rsidR="00D61C73" w:rsidRPr="00DF360F">
              <w:rPr>
                <w:rStyle w:val="Hipervnculo"/>
                <w:noProof/>
              </w:rPr>
              <w:t>Conclusiones</w:t>
            </w:r>
            <w:r w:rsidR="00D61C73">
              <w:rPr>
                <w:noProof/>
                <w:webHidden/>
              </w:rPr>
              <w:tab/>
            </w:r>
            <w:r w:rsidR="00D61C73">
              <w:rPr>
                <w:noProof/>
                <w:webHidden/>
              </w:rPr>
              <w:fldChar w:fldCharType="begin"/>
            </w:r>
            <w:r w:rsidR="00D61C73">
              <w:rPr>
                <w:noProof/>
                <w:webHidden/>
              </w:rPr>
              <w:instrText xml:space="preserve"> PAGEREF _Toc493125862 \h </w:instrText>
            </w:r>
            <w:r w:rsidR="00D61C73">
              <w:rPr>
                <w:noProof/>
                <w:webHidden/>
              </w:rPr>
            </w:r>
            <w:r w:rsidR="00D61C73">
              <w:rPr>
                <w:noProof/>
                <w:webHidden/>
              </w:rPr>
              <w:fldChar w:fldCharType="separate"/>
            </w:r>
            <w:r w:rsidR="007F4F72">
              <w:rPr>
                <w:noProof/>
                <w:webHidden/>
              </w:rPr>
              <w:t>54</w:t>
            </w:r>
            <w:r w:rsidR="00D61C73">
              <w:rPr>
                <w:noProof/>
                <w:webHidden/>
              </w:rPr>
              <w:fldChar w:fldCharType="end"/>
            </w:r>
          </w:hyperlink>
        </w:p>
        <w:p w14:paraId="1DE6EAE3" w14:textId="0C6BE019" w:rsidR="00D61C73" w:rsidRDefault="00C05494">
          <w:pPr>
            <w:pStyle w:val="TDC2"/>
            <w:tabs>
              <w:tab w:val="right" w:pos="9338"/>
            </w:tabs>
            <w:rPr>
              <w:rFonts w:eastAsiaTheme="minorEastAsia"/>
              <w:i w:val="0"/>
              <w:noProof/>
              <w:spacing w:val="0"/>
              <w:lang w:eastAsia="es-ES"/>
              <w14:ligatures w14:val="none"/>
              <w14:cntxtAlts w14:val="0"/>
            </w:rPr>
          </w:pPr>
          <w:hyperlink w:anchor="_Toc493125863" w:history="1">
            <w:r w:rsidR="00D61C73" w:rsidRPr="00DF360F">
              <w:rPr>
                <w:rStyle w:val="Hipervnculo"/>
                <w:noProof/>
              </w:rPr>
              <w:t>7.1. Objetivos cumplidos</w:t>
            </w:r>
            <w:r w:rsidR="00D61C73">
              <w:rPr>
                <w:noProof/>
                <w:webHidden/>
              </w:rPr>
              <w:tab/>
            </w:r>
            <w:r w:rsidR="00D61C73">
              <w:rPr>
                <w:noProof/>
                <w:webHidden/>
              </w:rPr>
              <w:fldChar w:fldCharType="begin"/>
            </w:r>
            <w:r w:rsidR="00D61C73">
              <w:rPr>
                <w:noProof/>
                <w:webHidden/>
              </w:rPr>
              <w:instrText xml:space="preserve"> PAGEREF _Toc493125863 \h </w:instrText>
            </w:r>
            <w:r w:rsidR="00D61C73">
              <w:rPr>
                <w:noProof/>
                <w:webHidden/>
              </w:rPr>
            </w:r>
            <w:r w:rsidR="00D61C73">
              <w:rPr>
                <w:noProof/>
                <w:webHidden/>
              </w:rPr>
              <w:fldChar w:fldCharType="separate"/>
            </w:r>
            <w:r w:rsidR="007F4F72">
              <w:rPr>
                <w:noProof/>
                <w:webHidden/>
              </w:rPr>
              <w:t>54</w:t>
            </w:r>
            <w:r w:rsidR="00D61C73">
              <w:rPr>
                <w:noProof/>
                <w:webHidden/>
              </w:rPr>
              <w:fldChar w:fldCharType="end"/>
            </w:r>
          </w:hyperlink>
        </w:p>
        <w:p w14:paraId="3ECDC987" w14:textId="64881BBA" w:rsidR="00D61C73" w:rsidRDefault="00C05494">
          <w:pPr>
            <w:pStyle w:val="TDC2"/>
            <w:tabs>
              <w:tab w:val="right" w:pos="9338"/>
            </w:tabs>
            <w:rPr>
              <w:rFonts w:eastAsiaTheme="minorEastAsia"/>
              <w:i w:val="0"/>
              <w:noProof/>
              <w:spacing w:val="0"/>
              <w:lang w:eastAsia="es-ES"/>
              <w14:ligatures w14:val="none"/>
              <w14:cntxtAlts w14:val="0"/>
            </w:rPr>
          </w:pPr>
          <w:hyperlink w:anchor="_Toc493125864" w:history="1">
            <w:r w:rsidR="00D61C73" w:rsidRPr="00DF360F">
              <w:rPr>
                <w:rStyle w:val="Hipervnculo"/>
                <w:noProof/>
              </w:rPr>
              <w:t>7.2. Mejoras</w:t>
            </w:r>
            <w:r w:rsidR="00D61C73">
              <w:rPr>
                <w:noProof/>
                <w:webHidden/>
              </w:rPr>
              <w:tab/>
            </w:r>
            <w:r w:rsidR="00D61C73">
              <w:rPr>
                <w:noProof/>
                <w:webHidden/>
              </w:rPr>
              <w:fldChar w:fldCharType="begin"/>
            </w:r>
            <w:r w:rsidR="00D61C73">
              <w:rPr>
                <w:noProof/>
                <w:webHidden/>
              </w:rPr>
              <w:instrText xml:space="preserve"> PAGEREF _Toc493125864 \h </w:instrText>
            </w:r>
            <w:r w:rsidR="00D61C73">
              <w:rPr>
                <w:noProof/>
                <w:webHidden/>
              </w:rPr>
            </w:r>
            <w:r w:rsidR="00D61C73">
              <w:rPr>
                <w:noProof/>
                <w:webHidden/>
              </w:rPr>
              <w:fldChar w:fldCharType="separate"/>
            </w:r>
            <w:r w:rsidR="007F4F72">
              <w:rPr>
                <w:noProof/>
                <w:webHidden/>
              </w:rPr>
              <w:t>54</w:t>
            </w:r>
            <w:r w:rsidR="00D61C73">
              <w:rPr>
                <w:noProof/>
                <w:webHidden/>
              </w:rPr>
              <w:fldChar w:fldCharType="end"/>
            </w:r>
          </w:hyperlink>
        </w:p>
        <w:p w14:paraId="77B90952" w14:textId="14523402" w:rsidR="00D61C73" w:rsidRDefault="00C05494">
          <w:pPr>
            <w:pStyle w:val="TDC2"/>
            <w:tabs>
              <w:tab w:val="right" w:pos="9338"/>
            </w:tabs>
            <w:rPr>
              <w:rFonts w:eastAsiaTheme="minorEastAsia"/>
              <w:i w:val="0"/>
              <w:noProof/>
              <w:spacing w:val="0"/>
              <w:lang w:eastAsia="es-ES"/>
              <w14:ligatures w14:val="none"/>
              <w14:cntxtAlts w14:val="0"/>
            </w:rPr>
          </w:pPr>
          <w:hyperlink w:anchor="_Toc493125865" w:history="1">
            <w:r w:rsidR="00D61C73" w:rsidRPr="00DF360F">
              <w:rPr>
                <w:rStyle w:val="Hipervnculo"/>
                <w:noProof/>
              </w:rPr>
              <w:t>7.3. Dificultades</w:t>
            </w:r>
            <w:r w:rsidR="00D61C73">
              <w:rPr>
                <w:noProof/>
                <w:webHidden/>
              </w:rPr>
              <w:tab/>
            </w:r>
            <w:r w:rsidR="00D61C73">
              <w:rPr>
                <w:noProof/>
                <w:webHidden/>
              </w:rPr>
              <w:fldChar w:fldCharType="begin"/>
            </w:r>
            <w:r w:rsidR="00D61C73">
              <w:rPr>
                <w:noProof/>
                <w:webHidden/>
              </w:rPr>
              <w:instrText xml:space="preserve"> PAGEREF _Toc493125865 \h </w:instrText>
            </w:r>
            <w:r w:rsidR="00D61C73">
              <w:rPr>
                <w:noProof/>
                <w:webHidden/>
              </w:rPr>
            </w:r>
            <w:r w:rsidR="00D61C73">
              <w:rPr>
                <w:noProof/>
                <w:webHidden/>
              </w:rPr>
              <w:fldChar w:fldCharType="separate"/>
            </w:r>
            <w:r w:rsidR="007F4F72">
              <w:rPr>
                <w:noProof/>
                <w:webHidden/>
              </w:rPr>
              <w:t>55</w:t>
            </w:r>
            <w:r w:rsidR="00D61C73">
              <w:rPr>
                <w:noProof/>
                <w:webHidden/>
              </w:rPr>
              <w:fldChar w:fldCharType="end"/>
            </w:r>
          </w:hyperlink>
        </w:p>
        <w:p w14:paraId="10A7815C" w14:textId="5085507D" w:rsidR="00D61C73" w:rsidRDefault="00C05494">
          <w:pPr>
            <w:pStyle w:val="TDC2"/>
            <w:tabs>
              <w:tab w:val="right" w:pos="9338"/>
            </w:tabs>
            <w:rPr>
              <w:rFonts w:eastAsiaTheme="minorEastAsia"/>
              <w:i w:val="0"/>
              <w:noProof/>
              <w:spacing w:val="0"/>
              <w:lang w:eastAsia="es-ES"/>
              <w14:ligatures w14:val="none"/>
              <w14:cntxtAlts w14:val="0"/>
            </w:rPr>
          </w:pPr>
          <w:hyperlink w:anchor="_Toc493125866" w:history="1">
            <w:r w:rsidR="00D61C73" w:rsidRPr="00DF360F">
              <w:rPr>
                <w:rStyle w:val="Hipervnculo"/>
                <w:noProof/>
              </w:rPr>
              <w:t>7.4. Ampliaciones futuras</w:t>
            </w:r>
            <w:r w:rsidR="00D61C73">
              <w:rPr>
                <w:noProof/>
                <w:webHidden/>
              </w:rPr>
              <w:tab/>
            </w:r>
            <w:r w:rsidR="00D61C73">
              <w:rPr>
                <w:noProof/>
                <w:webHidden/>
              </w:rPr>
              <w:fldChar w:fldCharType="begin"/>
            </w:r>
            <w:r w:rsidR="00D61C73">
              <w:rPr>
                <w:noProof/>
                <w:webHidden/>
              </w:rPr>
              <w:instrText xml:space="preserve"> PAGEREF _Toc493125866 \h </w:instrText>
            </w:r>
            <w:r w:rsidR="00D61C73">
              <w:rPr>
                <w:noProof/>
                <w:webHidden/>
              </w:rPr>
            </w:r>
            <w:r w:rsidR="00D61C73">
              <w:rPr>
                <w:noProof/>
                <w:webHidden/>
              </w:rPr>
              <w:fldChar w:fldCharType="separate"/>
            </w:r>
            <w:r w:rsidR="007F4F72">
              <w:rPr>
                <w:noProof/>
                <w:webHidden/>
              </w:rPr>
              <w:t>55</w:t>
            </w:r>
            <w:r w:rsidR="00D61C73">
              <w:rPr>
                <w:noProof/>
                <w:webHidden/>
              </w:rPr>
              <w:fldChar w:fldCharType="end"/>
            </w:r>
          </w:hyperlink>
        </w:p>
        <w:p w14:paraId="051A4F90" w14:textId="7C6902E6" w:rsidR="00D61C73" w:rsidRDefault="00C05494">
          <w:pPr>
            <w:pStyle w:val="TDC1"/>
            <w:tabs>
              <w:tab w:val="right" w:pos="9338"/>
            </w:tabs>
            <w:rPr>
              <w:rFonts w:eastAsiaTheme="minorEastAsia"/>
              <w:b w:val="0"/>
              <w:noProof/>
              <w:spacing w:val="0"/>
              <w:lang w:eastAsia="es-ES"/>
              <w14:ligatures w14:val="none"/>
              <w14:cntxtAlts w14:val="0"/>
            </w:rPr>
          </w:pPr>
          <w:hyperlink w:anchor="_Toc493125867" w:history="1">
            <w:r w:rsidR="00D61C73" w:rsidRPr="00DF360F">
              <w:rPr>
                <w:rStyle w:val="Hipervnculo"/>
                <w:noProof/>
                <w:lang w:val="es-ES_tradnl"/>
              </w:rPr>
              <w:t>Referencias</w:t>
            </w:r>
            <w:r w:rsidR="00D61C73">
              <w:rPr>
                <w:noProof/>
                <w:webHidden/>
              </w:rPr>
              <w:tab/>
            </w:r>
            <w:r w:rsidR="00D61C73">
              <w:rPr>
                <w:noProof/>
                <w:webHidden/>
              </w:rPr>
              <w:fldChar w:fldCharType="begin"/>
            </w:r>
            <w:r w:rsidR="00D61C73">
              <w:rPr>
                <w:noProof/>
                <w:webHidden/>
              </w:rPr>
              <w:instrText xml:space="preserve"> PAGEREF _Toc493125867 \h </w:instrText>
            </w:r>
            <w:r w:rsidR="00D61C73">
              <w:rPr>
                <w:noProof/>
                <w:webHidden/>
              </w:rPr>
            </w:r>
            <w:r w:rsidR="00D61C73">
              <w:rPr>
                <w:noProof/>
                <w:webHidden/>
              </w:rPr>
              <w:fldChar w:fldCharType="separate"/>
            </w:r>
            <w:r w:rsidR="007F4F72">
              <w:rPr>
                <w:noProof/>
                <w:webHidden/>
              </w:rPr>
              <w:t>58</w:t>
            </w:r>
            <w:r w:rsidR="00D61C73">
              <w:rPr>
                <w:noProof/>
                <w:webHidden/>
              </w:rPr>
              <w:fldChar w:fldCharType="end"/>
            </w:r>
          </w:hyperlink>
        </w:p>
        <w:p w14:paraId="1795CBF6" w14:textId="37FEC621" w:rsidR="00932729" w:rsidRDefault="00932729">
          <w:r>
            <w:rPr>
              <w:b/>
              <w:bCs/>
            </w:rPr>
            <w:fldChar w:fldCharType="end"/>
          </w:r>
        </w:p>
      </w:sdtContent>
    </w:sdt>
    <w:p w14:paraId="74DBBC78" w14:textId="77777777" w:rsidR="000C2A33" w:rsidRPr="00ED031A" w:rsidRDefault="000C2A33" w:rsidP="000C2A33">
      <w:pPr>
        <w:rPr>
          <w:lang w:val="es-ES_tradnl"/>
        </w:rPr>
      </w:pPr>
    </w:p>
    <w:p w14:paraId="6BFBF091" w14:textId="2E93CF26" w:rsidR="009C6297" w:rsidRDefault="009C6297" w:rsidP="000C2A33">
      <w:pPr>
        <w:rPr>
          <w:lang w:val="es-ES_tradnl"/>
        </w:rPr>
      </w:pPr>
    </w:p>
    <w:p w14:paraId="2291CA40" w14:textId="77777777" w:rsidR="00DF5263" w:rsidRDefault="00DF5263" w:rsidP="000C2A33">
      <w:pPr>
        <w:rPr>
          <w:lang w:val="es-ES_tradnl"/>
        </w:rPr>
      </w:pPr>
    </w:p>
    <w:p w14:paraId="357AAC89" w14:textId="77777777" w:rsidR="00DF5263" w:rsidRDefault="00DF5263" w:rsidP="000C2A33">
      <w:pPr>
        <w:rPr>
          <w:lang w:val="es-ES_tradnl"/>
        </w:rPr>
      </w:pPr>
    </w:p>
    <w:p w14:paraId="3E39E268" w14:textId="77777777" w:rsidR="00DF5263" w:rsidRDefault="00DF5263" w:rsidP="000C2A33">
      <w:pPr>
        <w:rPr>
          <w:lang w:val="es-ES_tradnl"/>
        </w:rPr>
      </w:pPr>
    </w:p>
    <w:p w14:paraId="4DAF7311" w14:textId="77777777" w:rsidR="00DF5263" w:rsidRDefault="00DF5263" w:rsidP="000C2A33">
      <w:pPr>
        <w:rPr>
          <w:lang w:val="es-ES_tradnl"/>
        </w:rPr>
      </w:pPr>
    </w:p>
    <w:p w14:paraId="5EDE315C" w14:textId="77777777" w:rsidR="00DF5263" w:rsidRDefault="00DF5263" w:rsidP="000C2A33">
      <w:pPr>
        <w:rPr>
          <w:lang w:val="es-ES_tradnl"/>
        </w:rPr>
      </w:pPr>
    </w:p>
    <w:p w14:paraId="0D187CA1" w14:textId="77777777" w:rsidR="00DF5263" w:rsidRDefault="00DF5263" w:rsidP="000C2A33">
      <w:pPr>
        <w:rPr>
          <w:lang w:val="es-ES_tradnl"/>
        </w:rPr>
      </w:pPr>
    </w:p>
    <w:p w14:paraId="7F71D6AB" w14:textId="77777777" w:rsidR="00DF5263" w:rsidRDefault="00DF5263" w:rsidP="000C2A33">
      <w:pPr>
        <w:rPr>
          <w:lang w:val="es-ES_tradnl"/>
        </w:rPr>
      </w:pPr>
    </w:p>
    <w:p w14:paraId="4D456870" w14:textId="77777777" w:rsidR="00DF5263" w:rsidRDefault="00DF5263" w:rsidP="000C2A33">
      <w:pPr>
        <w:rPr>
          <w:lang w:val="es-ES_tradnl"/>
        </w:rPr>
      </w:pPr>
    </w:p>
    <w:p w14:paraId="7AC47683" w14:textId="77777777" w:rsidR="00DF5263" w:rsidRDefault="00DF5263" w:rsidP="000C2A33">
      <w:pPr>
        <w:rPr>
          <w:lang w:val="es-ES_tradnl"/>
        </w:rPr>
      </w:pPr>
    </w:p>
    <w:p w14:paraId="5E037A05" w14:textId="77777777" w:rsidR="00DF5263" w:rsidRDefault="00DF5263" w:rsidP="000C2A33">
      <w:pPr>
        <w:rPr>
          <w:lang w:val="es-ES_tradnl"/>
        </w:rPr>
      </w:pPr>
    </w:p>
    <w:p w14:paraId="466D0A87" w14:textId="77777777" w:rsidR="00DF5263" w:rsidRDefault="00DF5263" w:rsidP="000C2A33">
      <w:pPr>
        <w:rPr>
          <w:lang w:val="es-ES_tradnl"/>
        </w:rPr>
      </w:pPr>
    </w:p>
    <w:p w14:paraId="6039A86B" w14:textId="77777777" w:rsidR="00DF5263" w:rsidRDefault="00DF5263" w:rsidP="000C2A33">
      <w:pPr>
        <w:rPr>
          <w:lang w:val="es-ES_tradnl"/>
        </w:rPr>
      </w:pPr>
    </w:p>
    <w:p w14:paraId="1EFF06BC" w14:textId="77777777" w:rsidR="00DF5263" w:rsidRDefault="00DF5263" w:rsidP="000C2A33">
      <w:pPr>
        <w:rPr>
          <w:lang w:val="es-ES_tradnl"/>
        </w:rPr>
      </w:pPr>
    </w:p>
    <w:p w14:paraId="296BBB89" w14:textId="5C3A9DCC" w:rsidR="00643C65" w:rsidRDefault="00643C65">
      <w:pPr>
        <w:widowControl/>
        <w:tabs>
          <w:tab w:val="clear" w:pos="8789"/>
        </w:tabs>
        <w:spacing w:before="0" w:after="200" w:line="276" w:lineRule="auto"/>
        <w:jc w:val="left"/>
        <w:rPr>
          <w:lang w:val="es-ES_tradnl"/>
        </w:rPr>
      </w:pPr>
      <w:r>
        <w:rPr>
          <w:lang w:val="es-ES_tradnl"/>
        </w:rPr>
        <w:br w:type="page"/>
      </w:r>
    </w:p>
    <w:p w14:paraId="3BB93488" w14:textId="4FEF6178" w:rsidR="009C6297" w:rsidRPr="00ED031A" w:rsidRDefault="009C6297" w:rsidP="006A5DED">
      <w:pPr>
        <w:pStyle w:val="Ttulo1"/>
        <w:numPr>
          <w:ilvl w:val="0"/>
          <w:numId w:val="0"/>
        </w:numPr>
        <w:rPr>
          <w:rStyle w:val="Ttulo1Car"/>
          <w:b/>
          <w:smallCaps/>
          <w:lang w:val="es-ES_tradnl"/>
        </w:rPr>
      </w:pPr>
      <w:bookmarkStart w:id="12" w:name="_Toc396383363"/>
      <w:bookmarkStart w:id="13" w:name="_Toc493125817"/>
      <w:r w:rsidRPr="00ED031A">
        <w:rPr>
          <w:rStyle w:val="Ttulo1Car"/>
          <w:b/>
          <w:smallCaps/>
          <w:lang w:val="es-ES_tradnl"/>
        </w:rPr>
        <w:lastRenderedPageBreak/>
        <w:t xml:space="preserve">Índice de </w:t>
      </w:r>
      <w:r w:rsidR="000B1CDF" w:rsidRPr="00ED031A">
        <w:rPr>
          <w:rStyle w:val="Ttulo1Car"/>
          <w:b/>
          <w:smallCaps/>
          <w:lang w:val="es-ES_tradnl"/>
        </w:rPr>
        <w:t>Tablas</w:t>
      </w:r>
      <w:bookmarkEnd w:id="12"/>
      <w:bookmarkEnd w:id="13"/>
    </w:p>
    <w:p w14:paraId="4B212504" w14:textId="77777777" w:rsidR="009C6297" w:rsidRPr="00ED031A" w:rsidRDefault="009C6297" w:rsidP="009C6297">
      <w:pPr>
        <w:pStyle w:val="Tabladeilustraciones"/>
        <w:tabs>
          <w:tab w:val="right" w:leader="dot" w:pos="6794"/>
        </w:tabs>
        <w:rPr>
          <w:lang w:val="es-ES_tradnl"/>
        </w:rPr>
      </w:pPr>
    </w:p>
    <w:p w14:paraId="5195DB9A" w14:textId="77777777" w:rsidR="009C6297" w:rsidRPr="00ED031A" w:rsidRDefault="009C6297" w:rsidP="009C6297">
      <w:pPr>
        <w:rPr>
          <w:lang w:val="es-ES_tradnl"/>
        </w:rPr>
      </w:pPr>
    </w:p>
    <w:p w14:paraId="4C580548" w14:textId="291A9426" w:rsidR="00966143" w:rsidRDefault="00A035B8" w:rsidP="00966143">
      <w:pPr>
        <w:pStyle w:val="Tabladeilustraciones"/>
        <w:rPr>
          <w:lang w:val="es-ES_tradnl"/>
        </w:rPr>
      </w:pPr>
      <w:r w:rsidRPr="00A035B8">
        <w:rPr>
          <w:lang w:val="es-ES_tradnl"/>
        </w:rPr>
        <w:t>Tabla 1 - Comparativa de lenguajes de programación para aplicaciones we</w:t>
      </w:r>
      <w:r w:rsidR="00966143">
        <w:rPr>
          <w:lang w:val="es-ES_tradnl"/>
        </w:rPr>
        <w:t>b</w:t>
      </w:r>
      <w:r w:rsidR="00966143">
        <w:rPr>
          <w:lang w:val="es-ES_tradnl"/>
        </w:rPr>
        <w:tab/>
        <w:t>19</w:t>
      </w:r>
    </w:p>
    <w:p w14:paraId="7BB2435A" w14:textId="3AA4877D" w:rsidR="00966143" w:rsidRPr="00966143" w:rsidRDefault="00966143" w:rsidP="00DB76FD">
      <w:pPr>
        <w:rPr>
          <w:lang w:val="es-ES_tradnl"/>
        </w:rPr>
      </w:pPr>
      <w:r>
        <w:rPr>
          <w:lang w:val="es-ES_tradnl"/>
        </w:rPr>
        <w:t xml:space="preserve">Tabla 2 </w:t>
      </w:r>
      <w:r w:rsidRPr="00966143">
        <w:rPr>
          <w:lang w:val="es-ES_tradnl"/>
        </w:rPr>
        <w:t>- Comparativa de SVN frente GIT para el control de versiones</w:t>
      </w:r>
      <w:r>
        <w:rPr>
          <w:lang w:val="es-ES_tradnl"/>
        </w:rPr>
        <w:tab/>
        <w:t>32</w:t>
      </w:r>
    </w:p>
    <w:p w14:paraId="37B1F19F" w14:textId="0F19B496" w:rsidR="009C6297" w:rsidRDefault="009C6297" w:rsidP="009C6297">
      <w:pPr>
        <w:widowControl/>
        <w:spacing w:before="0" w:after="200" w:line="276" w:lineRule="auto"/>
        <w:jc w:val="left"/>
        <w:rPr>
          <w:lang w:val="es-ES_tradnl"/>
        </w:rPr>
      </w:pPr>
    </w:p>
    <w:p w14:paraId="4C78D5E7" w14:textId="77777777" w:rsidR="00DF5263" w:rsidRDefault="00DF5263" w:rsidP="009C6297">
      <w:pPr>
        <w:widowControl/>
        <w:spacing w:before="0" w:after="200" w:line="276" w:lineRule="auto"/>
        <w:jc w:val="left"/>
        <w:rPr>
          <w:lang w:val="es-ES_tradnl"/>
        </w:rPr>
      </w:pPr>
    </w:p>
    <w:p w14:paraId="17AE156C" w14:textId="77777777" w:rsidR="00DF5263" w:rsidRDefault="00DF5263" w:rsidP="009C6297">
      <w:pPr>
        <w:widowControl/>
        <w:spacing w:before="0" w:after="200" w:line="276" w:lineRule="auto"/>
        <w:jc w:val="left"/>
        <w:rPr>
          <w:lang w:val="es-ES_tradnl"/>
        </w:rPr>
      </w:pPr>
    </w:p>
    <w:p w14:paraId="0C7880F1" w14:textId="77777777" w:rsidR="00DF5263" w:rsidRDefault="00DF5263" w:rsidP="009C6297">
      <w:pPr>
        <w:widowControl/>
        <w:spacing w:before="0" w:after="200" w:line="276" w:lineRule="auto"/>
        <w:jc w:val="left"/>
        <w:rPr>
          <w:lang w:val="es-ES_tradnl"/>
        </w:rPr>
      </w:pPr>
    </w:p>
    <w:p w14:paraId="05F75394" w14:textId="77777777" w:rsidR="00DF5263" w:rsidRDefault="00DF5263" w:rsidP="009C6297">
      <w:pPr>
        <w:widowControl/>
        <w:spacing w:before="0" w:after="200" w:line="276" w:lineRule="auto"/>
        <w:jc w:val="left"/>
        <w:rPr>
          <w:lang w:val="es-ES_tradnl"/>
        </w:rPr>
      </w:pPr>
    </w:p>
    <w:p w14:paraId="7C4E06D0" w14:textId="77777777" w:rsidR="00DF5263" w:rsidRDefault="00DF5263" w:rsidP="009C6297">
      <w:pPr>
        <w:widowControl/>
        <w:spacing w:before="0" w:after="200" w:line="276" w:lineRule="auto"/>
        <w:jc w:val="left"/>
        <w:rPr>
          <w:lang w:val="es-ES_tradnl"/>
        </w:rPr>
      </w:pPr>
    </w:p>
    <w:p w14:paraId="586866A7" w14:textId="77777777" w:rsidR="00DF5263" w:rsidRDefault="00DF5263" w:rsidP="009C6297">
      <w:pPr>
        <w:widowControl/>
        <w:spacing w:before="0" w:after="200" w:line="276" w:lineRule="auto"/>
        <w:jc w:val="left"/>
        <w:rPr>
          <w:lang w:val="es-ES_tradnl"/>
        </w:rPr>
      </w:pPr>
    </w:p>
    <w:p w14:paraId="3836EFB5" w14:textId="77777777" w:rsidR="00DF5263" w:rsidRDefault="00DF5263" w:rsidP="009C6297">
      <w:pPr>
        <w:widowControl/>
        <w:spacing w:before="0" w:after="200" w:line="276" w:lineRule="auto"/>
        <w:jc w:val="left"/>
        <w:rPr>
          <w:lang w:val="es-ES_tradnl"/>
        </w:rPr>
      </w:pPr>
    </w:p>
    <w:p w14:paraId="2E96C0D5" w14:textId="77777777" w:rsidR="00DF5263" w:rsidRDefault="00DF5263" w:rsidP="009C6297">
      <w:pPr>
        <w:widowControl/>
        <w:spacing w:before="0" w:after="200" w:line="276" w:lineRule="auto"/>
        <w:jc w:val="left"/>
        <w:rPr>
          <w:lang w:val="es-ES_tradnl"/>
        </w:rPr>
      </w:pPr>
    </w:p>
    <w:p w14:paraId="68706931" w14:textId="77777777" w:rsidR="00DF5263" w:rsidRDefault="00DF5263" w:rsidP="009C6297">
      <w:pPr>
        <w:widowControl/>
        <w:spacing w:before="0" w:after="200" w:line="276" w:lineRule="auto"/>
        <w:jc w:val="left"/>
        <w:rPr>
          <w:lang w:val="es-ES_tradnl"/>
        </w:rPr>
      </w:pPr>
    </w:p>
    <w:p w14:paraId="3B807762" w14:textId="77777777" w:rsidR="00DF5263" w:rsidRDefault="00DF5263" w:rsidP="009C6297">
      <w:pPr>
        <w:widowControl/>
        <w:spacing w:before="0" w:after="200" w:line="276" w:lineRule="auto"/>
        <w:jc w:val="left"/>
        <w:rPr>
          <w:lang w:val="es-ES_tradnl"/>
        </w:rPr>
      </w:pPr>
    </w:p>
    <w:p w14:paraId="4A70CABC" w14:textId="77777777" w:rsidR="00DF5263" w:rsidRDefault="00DF5263" w:rsidP="009C6297">
      <w:pPr>
        <w:widowControl/>
        <w:spacing w:before="0" w:after="200" w:line="276" w:lineRule="auto"/>
        <w:jc w:val="left"/>
        <w:rPr>
          <w:lang w:val="es-ES_tradnl"/>
        </w:rPr>
      </w:pPr>
    </w:p>
    <w:p w14:paraId="641E69DB" w14:textId="77777777" w:rsidR="00DF5263" w:rsidRDefault="00DF5263" w:rsidP="009C6297">
      <w:pPr>
        <w:widowControl/>
        <w:spacing w:before="0" w:after="200" w:line="276" w:lineRule="auto"/>
        <w:jc w:val="left"/>
        <w:rPr>
          <w:lang w:val="es-ES_tradnl"/>
        </w:rPr>
      </w:pPr>
    </w:p>
    <w:p w14:paraId="7DCFF569" w14:textId="77777777" w:rsidR="00DF5263" w:rsidRDefault="00DF5263" w:rsidP="009C6297">
      <w:pPr>
        <w:widowControl/>
        <w:spacing w:before="0" w:after="200" w:line="276" w:lineRule="auto"/>
        <w:jc w:val="left"/>
        <w:rPr>
          <w:lang w:val="es-ES_tradnl"/>
        </w:rPr>
      </w:pPr>
    </w:p>
    <w:p w14:paraId="2E06AAD7" w14:textId="77777777" w:rsidR="00DF5263" w:rsidRDefault="00DF5263" w:rsidP="009C6297">
      <w:pPr>
        <w:widowControl/>
        <w:spacing w:before="0" w:after="200" w:line="276" w:lineRule="auto"/>
        <w:jc w:val="left"/>
        <w:rPr>
          <w:lang w:val="es-ES_tradnl"/>
        </w:rPr>
      </w:pPr>
    </w:p>
    <w:p w14:paraId="50D4D0F2" w14:textId="77777777" w:rsidR="00DF5263" w:rsidRDefault="00DF5263" w:rsidP="009C6297">
      <w:pPr>
        <w:widowControl/>
        <w:spacing w:before="0" w:after="200" w:line="276" w:lineRule="auto"/>
        <w:jc w:val="left"/>
        <w:rPr>
          <w:lang w:val="es-ES_tradnl"/>
        </w:rPr>
      </w:pPr>
    </w:p>
    <w:p w14:paraId="0F60C1C3" w14:textId="77777777" w:rsidR="00DF5263" w:rsidRDefault="00DF5263" w:rsidP="009C6297">
      <w:pPr>
        <w:widowControl/>
        <w:spacing w:before="0" w:after="200" w:line="276" w:lineRule="auto"/>
        <w:jc w:val="left"/>
        <w:rPr>
          <w:lang w:val="es-ES_tradnl"/>
        </w:rPr>
      </w:pPr>
    </w:p>
    <w:p w14:paraId="0DF61442" w14:textId="77777777" w:rsidR="00DF5263" w:rsidRDefault="00DF5263" w:rsidP="009C6297">
      <w:pPr>
        <w:widowControl/>
        <w:spacing w:before="0" w:after="200" w:line="276" w:lineRule="auto"/>
        <w:jc w:val="left"/>
        <w:rPr>
          <w:lang w:val="es-ES_tradnl"/>
        </w:rPr>
      </w:pPr>
    </w:p>
    <w:p w14:paraId="3365C4C5" w14:textId="77777777" w:rsidR="00DF5263" w:rsidRPr="00ED031A" w:rsidRDefault="00DF5263" w:rsidP="009C6297">
      <w:pPr>
        <w:widowControl/>
        <w:spacing w:before="0" w:after="200" w:line="276" w:lineRule="auto"/>
        <w:jc w:val="left"/>
        <w:rPr>
          <w:lang w:val="es-ES_tradnl"/>
        </w:rPr>
      </w:pPr>
    </w:p>
    <w:p w14:paraId="124E85B1" w14:textId="696B9497" w:rsidR="00643C65" w:rsidRDefault="00643C65">
      <w:pPr>
        <w:widowControl/>
        <w:tabs>
          <w:tab w:val="clear" w:pos="8789"/>
        </w:tabs>
        <w:spacing w:before="0" w:after="200" w:line="276" w:lineRule="auto"/>
        <w:jc w:val="left"/>
        <w:rPr>
          <w:rStyle w:val="Ttulo1Car"/>
          <w:lang w:val="es-ES_tradnl"/>
          <w14:cntxtAlts w14:val="0"/>
        </w:rPr>
      </w:pPr>
      <w:bookmarkStart w:id="14" w:name="_Toc396383364"/>
      <w:bookmarkStart w:id="15" w:name="_Toc493125818"/>
      <w:r>
        <w:rPr>
          <w:rStyle w:val="Ttulo1Car"/>
          <w:b w:val="0"/>
          <w:smallCaps w:val="0"/>
          <w:lang w:val="es-ES_tradnl"/>
        </w:rPr>
        <w:lastRenderedPageBreak/>
        <w:br w:type="page"/>
      </w:r>
    </w:p>
    <w:p w14:paraId="0D4C1468" w14:textId="2F3EABB8" w:rsidR="000B1CDF" w:rsidRPr="00ED031A" w:rsidRDefault="000B1CDF" w:rsidP="006A5DED">
      <w:pPr>
        <w:pStyle w:val="Ttulo1"/>
        <w:numPr>
          <w:ilvl w:val="0"/>
          <w:numId w:val="0"/>
        </w:numPr>
        <w:rPr>
          <w:rStyle w:val="Ttulo1Car"/>
          <w:b/>
          <w:smallCaps/>
          <w:lang w:val="es-ES_tradnl"/>
        </w:rPr>
      </w:pPr>
      <w:r w:rsidRPr="00ED031A">
        <w:rPr>
          <w:rStyle w:val="Ttulo1Car"/>
          <w:b/>
          <w:smallCaps/>
          <w:lang w:val="es-ES_tradnl"/>
        </w:rPr>
        <w:lastRenderedPageBreak/>
        <w:t>Índice de Figuras</w:t>
      </w:r>
      <w:bookmarkEnd w:id="14"/>
      <w:bookmarkEnd w:id="15"/>
    </w:p>
    <w:p w14:paraId="3AB78265" w14:textId="77777777" w:rsidR="000B1CDF" w:rsidRPr="00ED031A" w:rsidRDefault="000B1CDF" w:rsidP="000B1CDF">
      <w:pPr>
        <w:pStyle w:val="Tabladeilustraciones"/>
        <w:tabs>
          <w:tab w:val="right" w:leader="dot" w:pos="6794"/>
        </w:tabs>
        <w:rPr>
          <w:lang w:val="es-ES_tradnl"/>
        </w:rPr>
      </w:pPr>
    </w:p>
    <w:p w14:paraId="2D122167" w14:textId="77777777" w:rsidR="000B1CDF" w:rsidRPr="00ED031A" w:rsidRDefault="000B1CDF" w:rsidP="000B1CDF">
      <w:pPr>
        <w:rPr>
          <w:lang w:val="es-ES_tradnl"/>
        </w:rPr>
      </w:pPr>
    </w:p>
    <w:p w14:paraId="4346BC90" w14:textId="231FE54D" w:rsidR="00DF5263" w:rsidRDefault="00AE679E" w:rsidP="000B1CDF">
      <w:pPr>
        <w:widowControl/>
        <w:spacing w:before="0" w:after="200" w:line="276" w:lineRule="auto"/>
        <w:jc w:val="left"/>
      </w:pPr>
      <w:r>
        <w:t>Figura 1 - Ondas del electrocardiograma</w:t>
      </w:r>
      <w:r w:rsidR="005E1FB9">
        <w:tab/>
        <w:t>12</w:t>
      </w:r>
    </w:p>
    <w:p w14:paraId="44EB1C42" w14:textId="3A5BFDC8" w:rsidR="00AE679E" w:rsidRPr="005E1FB9" w:rsidRDefault="00AE679E" w:rsidP="000B1CDF">
      <w:pPr>
        <w:widowControl/>
        <w:spacing w:before="0" w:after="200" w:line="276" w:lineRule="auto"/>
        <w:jc w:val="left"/>
        <w:rPr>
          <w:iCs/>
        </w:rPr>
      </w:pPr>
      <w:r>
        <w:t xml:space="preserve">Figura 2 - Ejemplo de aspecto de una gráfica con </w:t>
      </w:r>
      <w:proofErr w:type="spellStart"/>
      <w:r>
        <w:rPr>
          <w:i/>
          <w:iCs/>
        </w:rPr>
        <w:t>Smoothie</w:t>
      </w:r>
      <w:proofErr w:type="spellEnd"/>
      <w:r w:rsidR="005E1FB9">
        <w:rPr>
          <w:iCs/>
        </w:rPr>
        <w:tab/>
        <w:t>22</w:t>
      </w:r>
    </w:p>
    <w:p w14:paraId="2FC3F01C" w14:textId="648EDCA5" w:rsidR="00AE679E" w:rsidRPr="005E1FB9" w:rsidRDefault="00AE679E" w:rsidP="000B1CDF">
      <w:pPr>
        <w:widowControl/>
        <w:spacing w:before="0" w:after="200" w:line="276" w:lineRule="auto"/>
        <w:jc w:val="left"/>
        <w:rPr>
          <w:iCs/>
        </w:rPr>
      </w:pPr>
      <w:r>
        <w:t xml:space="preserve">Figura 3 - Ejemplo de aspecto de una gráfica con </w:t>
      </w:r>
      <w:proofErr w:type="spellStart"/>
      <w:r>
        <w:rPr>
          <w:i/>
          <w:iCs/>
        </w:rPr>
        <w:t>CanvasJS</w:t>
      </w:r>
      <w:proofErr w:type="spellEnd"/>
      <w:r w:rsidR="005E1FB9">
        <w:rPr>
          <w:iCs/>
        </w:rPr>
        <w:tab/>
        <w:t>23</w:t>
      </w:r>
    </w:p>
    <w:p w14:paraId="1B5D93B2" w14:textId="5A6188FC" w:rsidR="00AE679E" w:rsidRPr="005E1FB9" w:rsidRDefault="00AE679E" w:rsidP="000B1CDF">
      <w:pPr>
        <w:widowControl/>
        <w:spacing w:before="0" w:after="200" w:line="276" w:lineRule="auto"/>
        <w:jc w:val="left"/>
        <w:rPr>
          <w:iCs/>
        </w:rPr>
      </w:pPr>
      <w:r>
        <w:t xml:space="preserve">Figura 4 - Menú de opciones disponibles en </w:t>
      </w:r>
      <w:proofErr w:type="spellStart"/>
      <w:r>
        <w:rPr>
          <w:i/>
          <w:iCs/>
        </w:rPr>
        <w:t>Plotly</w:t>
      </w:r>
      <w:proofErr w:type="spellEnd"/>
      <w:r w:rsidR="005E1FB9">
        <w:rPr>
          <w:iCs/>
        </w:rPr>
        <w:tab/>
        <w:t>23</w:t>
      </w:r>
    </w:p>
    <w:p w14:paraId="685596B4" w14:textId="67FCE570" w:rsidR="00AE679E" w:rsidRPr="005E1FB9" w:rsidRDefault="00AE679E" w:rsidP="000B1CDF">
      <w:pPr>
        <w:widowControl/>
        <w:spacing w:before="0" w:after="200" w:line="276" w:lineRule="auto"/>
        <w:jc w:val="left"/>
        <w:rPr>
          <w:iCs/>
        </w:rPr>
      </w:pPr>
      <w:r>
        <w:t xml:space="preserve">Figura 5 - Ejemplo de aspecto de una gráfica con </w:t>
      </w:r>
      <w:proofErr w:type="spellStart"/>
      <w:r>
        <w:rPr>
          <w:i/>
          <w:iCs/>
        </w:rPr>
        <w:t>Plotly</w:t>
      </w:r>
      <w:proofErr w:type="spellEnd"/>
      <w:r w:rsidR="005E1FB9">
        <w:rPr>
          <w:iCs/>
        </w:rPr>
        <w:tab/>
        <w:t>24</w:t>
      </w:r>
    </w:p>
    <w:p w14:paraId="63577AFD" w14:textId="34443E46" w:rsidR="00AE679E" w:rsidRPr="005E1FB9" w:rsidRDefault="00AE679E" w:rsidP="000B1CDF">
      <w:pPr>
        <w:widowControl/>
        <w:spacing w:before="0" w:after="200" w:line="276" w:lineRule="auto"/>
        <w:jc w:val="left"/>
        <w:rPr>
          <w:iCs/>
        </w:rPr>
      </w:pPr>
      <w:r>
        <w:t xml:space="preserve">Figura 6 - Ejemplo de aspecto de una gráfica con </w:t>
      </w:r>
      <w:r w:rsidR="007F4F72">
        <w:rPr>
          <w:i/>
          <w:iCs/>
        </w:rPr>
        <w:t>C3</w:t>
      </w:r>
      <w:r w:rsidR="005E1FB9">
        <w:rPr>
          <w:iCs/>
        </w:rPr>
        <w:tab/>
        <w:t>25</w:t>
      </w:r>
    </w:p>
    <w:p w14:paraId="774F1470" w14:textId="79EA838E" w:rsidR="00AE679E" w:rsidRDefault="00AE679E" w:rsidP="000B1CDF">
      <w:pPr>
        <w:widowControl/>
        <w:spacing w:before="0" w:after="200" w:line="276" w:lineRule="auto"/>
        <w:jc w:val="left"/>
        <w:rPr>
          <w:lang w:val="es-ES_tradnl"/>
        </w:rPr>
      </w:pPr>
      <w:r w:rsidRPr="00AE679E">
        <w:rPr>
          <w:lang w:val="es-ES_tradnl"/>
        </w:rPr>
        <w:t>Figura 7 - Forma tradicional de acceso al servidor</w:t>
      </w:r>
      <w:r w:rsidR="005E1FB9">
        <w:rPr>
          <w:lang w:val="es-ES_tradnl"/>
        </w:rPr>
        <w:tab/>
        <w:t>27</w:t>
      </w:r>
    </w:p>
    <w:p w14:paraId="5E29B726" w14:textId="3CDED009" w:rsidR="00AE679E" w:rsidRDefault="00AE679E" w:rsidP="000B1CDF">
      <w:pPr>
        <w:widowControl/>
        <w:spacing w:before="0" w:after="200" w:line="276" w:lineRule="auto"/>
        <w:jc w:val="left"/>
      </w:pPr>
      <w:r>
        <w:t>Figura 8 - Forma de Node.js de acceso al servidor</w:t>
      </w:r>
      <w:r w:rsidR="005E1FB9">
        <w:tab/>
        <w:t>27</w:t>
      </w:r>
    </w:p>
    <w:p w14:paraId="30279E8D" w14:textId="471B474B" w:rsidR="00AE679E" w:rsidRDefault="00AE679E" w:rsidP="000B1CDF">
      <w:pPr>
        <w:widowControl/>
        <w:spacing w:before="0" w:after="200" w:line="276" w:lineRule="auto"/>
        <w:jc w:val="left"/>
      </w:pPr>
      <w:r>
        <w:t>Figura 9 - Intercambio de información cliente-servidor usando Sockets</w:t>
      </w:r>
      <w:r w:rsidR="005E1FB9">
        <w:tab/>
        <w:t>29</w:t>
      </w:r>
    </w:p>
    <w:p w14:paraId="59E16B7D" w14:textId="48BCF3AF" w:rsidR="00735F93" w:rsidRDefault="00735F93" w:rsidP="000B1CDF">
      <w:pPr>
        <w:widowControl/>
        <w:spacing w:before="0" w:after="200" w:line="276" w:lineRule="auto"/>
        <w:jc w:val="left"/>
      </w:pPr>
      <w:r>
        <w:t>Figura 10 - Esquema de uso de los comandos de GIT</w:t>
      </w:r>
      <w:r w:rsidR="005E1FB9">
        <w:tab/>
        <w:t>33</w:t>
      </w:r>
    </w:p>
    <w:p w14:paraId="004E3DFB" w14:textId="693804AF" w:rsidR="00735F93" w:rsidRDefault="00735F93" w:rsidP="000B1CDF">
      <w:pPr>
        <w:widowControl/>
        <w:spacing w:before="0" w:after="200" w:line="276" w:lineRule="auto"/>
        <w:jc w:val="left"/>
      </w:pPr>
      <w:r>
        <w:t>Figura 11 - Visualización del desarrollo y unión de las ramas</w:t>
      </w:r>
      <w:r w:rsidR="005E1FB9">
        <w:tab/>
        <w:t>34</w:t>
      </w:r>
    </w:p>
    <w:p w14:paraId="39BBECB5" w14:textId="70E79E6A" w:rsidR="00735F93" w:rsidRDefault="00735F93" w:rsidP="000B1CDF">
      <w:pPr>
        <w:widowControl/>
        <w:spacing w:before="0" w:after="200" w:line="276" w:lineRule="auto"/>
        <w:jc w:val="left"/>
      </w:pPr>
      <w:r>
        <w:t xml:space="preserve">Figura 12 - Lista de modificaciones de un </w:t>
      </w:r>
      <w:proofErr w:type="spellStart"/>
      <w:r>
        <w:t>commit</w:t>
      </w:r>
      <w:proofErr w:type="spellEnd"/>
      <w:r w:rsidR="005E1FB9">
        <w:tab/>
        <w:t>34</w:t>
      </w:r>
    </w:p>
    <w:p w14:paraId="7E4BFB2A" w14:textId="3D0C3116" w:rsidR="00735F93" w:rsidRDefault="00735F93" w:rsidP="000B1CDF">
      <w:pPr>
        <w:widowControl/>
        <w:spacing w:before="0" w:after="200" w:line="276" w:lineRule="auto"/>
        <w:jc w:val="left"/>
      </w:pPr>
      <w:r>
        <w:t xml:space="preserve">Figura 13 - Menú de comandos de </w:t>
      </w:r>
      <w:proofErr w:type="spellStart"/>
      <w:r>
        <w:t>GitKraken</w:t>
      </w:r>
      <w:proofErr w:type="spellEnd"/>
      <w:r w:rsidR="005E1FB9">
        <w:tab/>
        <w:t>34</w:t>
      </w:r>
    </w:p>
    <w:p w14:paraId="3EB50928" w14:textId="7DA48942" w:rsidR="00735F93" w:rsidRDefault="00735F93" w:rsidP="000B1CDF">
      <w:pPr>
        <w:widowControl/>
        <w:spacing w:before="0" w:after="200" w:line="276" w:lineRule="auto"/>
        <w:jc w:val="left"/>
      </w:pPr>
      <w:r>
        <w:t>Figura 14 - Comandos para la gestión de las GPIO</w:t>
      </w:r>
      <w:r w:rsidR="005E1FB9">
        <w:tab/>
        <w:t>38</w:t>
      </w:r>
    </w:p>
    <w:p w14:paraId="4C66DC6B" w14:textId="73FF5070" w:rsidR="00735F93" w:rsidRDefault="00735F93" w:rsidP="000B1CDF">
      <w:pPr>
        <w:widowControl/>
        <w:spacing w:before="0" w:after="200" w:line="276" w:lineRule="auto"/>
        <w:jc w:val="left"/>
      </w:pPr>
      <w:r>
        <w:t xml:space="preserve">Figura 15 - Ejemplo probando encender y apagar un LED de la </w:t>
      </w:r>
      <w:proofErr w:type="spellStart"/>
      <w:r>
        <w:t>ZedBoard</w:t>
      </w:r>
      <w:proofErr w:type="spellEnd"/>
      <w:r w:rsidR="0013045F">
        <w:tab/>
        <w:t>39</w:t>
      </w:r>
    </w:p>
    <w:p w14:paraId="2C64A210" w14:textId="5C493797" w:rsidR="00735F93" w:rsidRDefault="00735F93" w:rsidP="000B1CDF">
      <w:pPr>
        <w:widowControl/>
        <w:spacing w:before="0" w:after="200" w:line="276" w:lineRule="auto"/>
        <w:jc w:val="left"/>
      </w:pPr>
      <w:r>
        <w:t>Figura 16 - Diagrama de bloques de la secuencia lógica del servidor</w:t>
      </w:r>
      <w:r w:rsidR="005E1FB9">
        <w:tab/>
        <w:t>44</w:t>
      </w:r>
    </w:p>
    <w:p w14:paraId="0667C94A" w14:textId="6C0C7DE5" w:rsidR="00735F93" w:rsidRDefault="00735F93" w:rsidP="000B1CDF">
      <w:pPr>
        <w:widowControl/>
        <w:spacing w:before="0" w:after="200" w:line="276" w:lineRule="auto"/>
        <w:jc w:val="left"/>
      </w:pPr>
      <w:r>
        <w:t>Figura 17 - Eventos intercambiados para la representación directa</w:t>
      </w:r>
      <w:r w:rsidR="005E1FB9">
        <w:tab/>
        <w:t>45</w:t>
      </w:r>
    </w:p>
    <w:p w14:paraId="3C36DA6A" w14:textId="3A465080" w:rsidR="00735F93" w:rsidRDefault="00735F93" w:rsidP="000B1CDF">
      <w:pPr>
        <w:widowControl/>
        <w:spacing w:before="0" w:after="200" w:line="276" w:lineRule="auto"/>
        <w:jc w:val="left"/>
        <w:rPr>
          <w:lang w:val="es-ES_tradnl"/>
        </w:rPr>
      </w:pPr>
      <w:r>
        <w:t>Figura 18 - Eventos intercambiados para la representación directa</w:t>
      </w:r>
      <w:r w:rsidR="005E1FB9">
        <w:tab/>
        <w:t>46</w:t>
      </w:r>
    </w:p>
    <w:p w14:paraId="0BBCC2D9" w14:textId="59778CD2" w:rsidR="00DF5263" w:rsidRDefault="00EF318E" w:rsidP="000B1CDF">
      <w:pPr>
        <w:widowControl/>
        <w:spacing w:before="0" w:after="200" w:line="276" w:lineRule="auto"/>
        <w:jc w:val="left"/>
        <w:rPr>
          <w:sz w:val="23"/>
          <w:szCs w:val="23"/>
        </w:rPr>
      </w:pPr>
      <w:r>
        <w:rPr>
          <w:sz w:val="23"/>
          <w:szCs w:val="23"/>
        </w:rPr>
        <w:t xml:space="preserve">Figura 19 - Pseudocódigo simple del analizador de </w:t>
      </w:r>
      <w:proofErr w:type="spellStart"/>
      <w:r>
        <w:rPr>
          <w:sz w:val="23"/>
          <w:szCs w:val="23"/>
        </w:rPr>
        <w:t>parsers</w:t>
      </w:r>
      <w:proofErr w:type="spellEnd"/>
      <w:r w:rsidR="005E1FB9">
        <w:rPr>
          <w:sz w:val="23"/>
          <w:szCs w:val="23"/>
        </w:rPr>
        <w:tab/>
      </w:r>
      <w:r w:rsidR="00606A59">
        <w:rPr>
          <w:sz w:val="23"/>
          <w:szCs w:val="23"/>
        </w:rPr>
        <w:t>47</w:t>
      </w:r>
    </w:p>
    <w:p w14:paraId="272555FF" w14:textId="690A1626" w:rsidR="00EF318E" w:rsidRDefault="00EF318E" w:rsidP="000B1CDF">
      <w:pPr>
        <w:widowControl/>
        <w:spacing w:before="0" w:after="200" w:line="276" w:lineRule="auto"/>
        <w:jc w:val="left"/>
      </w:pPr>
      <w:r>
        <w:t>Figura 20 - Esqueda de funcionamiento del buffer implementado en el cliente</w:t>
      </w:r>
      <w:r w:rsidR="005E1FB9">
        <w:tab/>
      </w:r>
      <w:r w:rsidR="009A5715">
        <w:t>48</w:t>
      </w:r>
    </w:p>
    <w:p w14:paraId="231D8EED" w14:textId="49B51DC9" w:rsidR="00EF318E" w:rsidRDefault="00EF318E" w:rsidP="000B1CDF">
      <w:pPr>
        <w:widowControl/>
        <w:spacing w:before="0" w:after="200" w:line="276" w:lineRule="auto"/>
        <w:jc w:val="left"/>
        <w:rPr>
          <w:i/>
          <w:iCs/>
        </w:rPr>
      </w:pPr>
      <w:r>
        <w:t xml:space="preserve">Figura 21 - Portada de la aplicación web con </w:t>
      </w:r>
      <w:proofErr w:type="spellStart"/>
      <w:r>
        <w:rPr>
          <w:i/>
          <w:iCs/>
        </w:rPr>
        <w:t>responsive</w:t>
      </w:r>
      <w:proofErr w:type="spellEnd"/>
      <w:r>
        <w:rPr>
          <w:i/>
          <w:iCs/>
        </w:rPr>
        <w:t xml:space="preserve"> </w:t>
      </w:r>
      <w:proofErr w:type="spellStart"/>
      <w:r>
        <w:rPr>
          <w:i/>
          <w:iCs/>
        </w:rPr>
        <w:t>design</w:t>
      </w:r>
      <w:proofErr w:type="spellEnd"/>
      <w:r w:rsidR="009A5715">
        <w:rPr>
          <w:i/>
          <w:iCs/>
        </w:rPr>
        <w:tab/>
        <w:t>49</w:t>
      </w:r>
    </w:p>
    <w:p w14:paraId="7DC21DA0" w14:textId="2AC69BF3" w:rsidR="00EF318E" w:rsidRDefault="00EF318E" w:rsidP="000B1CDF">
      <w:pPr>
        <w:widowControl/>
        <w:spacing w:before="0" w:after="200" w:line="276" w:lineRule="auto"/>
        <w:jc w:val="left"/>
      </w:pPr>
      <w:r>
        <w:lastRenderedPageBreak/>
        <w:t xml:space="preserve">Figura 22 - Página </w:t>
      </w:r>
      <w:r>
        <w:rPr>
          <w:i/>
          <w:iCs/>
        </w:rPr>
        <w:t xml:space="preserve">ECG </w:t>
      </w:r>
      <w:r>
        <w:t>donde se muestra la gráfica</w:t>
      </w:r>
      <w:r w:rsidR="005E1FB9">
        <w:tab/>
      </w:r>
      <w:r w:rsidR="009A5715">
        <w:t>49</w:t>
      </w:r>
    </w:p>
    <w:p w14:paraId="171071A7" w14:textId="03389337" w:rsidR="00EF318E" w:rsidRDefault="00EF318E" w:rsidP="000B1CDF">
      <w:pPr>
        <w:widowControl/>
        <w:spacing w:before="0" w:after="200" w:line="276" w:lineRule="auto"/>
        <w:jc w:val="left"/>
      </w:pPr>
      <w:r>
        <w:t>Figura 23 - Página de información de la aplicación</w:t>
      </w:r>
      <w:r w:rsidR="009A5715">
        <w:tab/>
        <w:t>49</w:t>
      </w:r>
    </w:p>
    <w:p w14:paraId="6E416AE8" w14:textId="53EA30C4" w:rsidR="00EF318E" w:rsidRDefault="00EF318E" w:rsidP="000B1CDF">
      <w:pPr>
        <w:widowControl/>
        <w:spacing w:before="0" w:after="200" w:line="276" w:lineRule="auto"/>
        <w:jc w:val="left"/>
      </w:pPr>
      <w:r>
        <w:t>Figura 24 - Página no encontrada, muestra de información de errores</w:t>
      </w:r>
      <w:r w:rsidR="009A5715">
        <w:tab/>
        <w:t>50</w:t>
      </w:r>
    </w:p>
    <w:p w14:paraId="0CB64695" w14:textId="53BC0914" w:rsidR="00EF318E" w:rsidRDefault="00EF318E" w:rsidP="000B1CDF">
      <w:pPr>
        <w:widowControl/>
        <w:spacing w:before="0" w:after="200" w:line="276" w:lineRule="auto"/>
        <w:jc w:val="left"/>
      </w:pPr>
      <w:r>
        <w:t>Figura 25 - Estado inicial de los botones</w:t>
      </w:r>
      <w:r w:rsidR="009A5715">
        <w:tab/>
        <w:t>50</w:t>
      </w:r>
    </w:p>
    <w:p w14:paraId="5CAAA711" w14:textId="0AAC7655" w:rsidR="00EF318E" w:rsidRDefault="00EF318E" w:rsidP="000B1CDF">
      <w:pPr>
        <w:widowControl/>
        <w:spacing w:before="0" w:after="200" w:line="276" w:lineRule="auto"/>
        <w:jc w:val="left"/>
      </w:pPr>
      <w:r>
        <w:t>Figura 26 - Ejemplo de botón habilitado</w:t>
      </w:r>
      <w:r w:rsidR="009A5715">
        <w:tab/>
        <w:t>50</w:t>
      </w:r>
    </w:p>
    <w:p w14:paraId="41EF6A6F" w14:textId="37F93F9D" w:rsidR="00EF318E" w:rsidRDefault="00EF318E" w:rsidP="000B1CDF">
      <w:pPr>
        <w:widowControl/>
        <w:spacing w:before="0" w:after="200" w:line="276" w:lineRule="auto"/>
        <w:jc w:val="left"/>
      </w:pPr>
      <w:r>
        <w:t>Figura 27 - Ejemplo de botón deshabilitado</w:t>
      </w:r>
      <w:r w:rsidR="005E1FB9">
        <w:tab/>
      </w:r>
      <w:r w:rsidR="009A5715">
        <w:t>50</w:t>
      </w:r>
    </w:p>
    <w:p w14:paraId="0D40B0C0" w14:textId="204A4956" w:rsidR="00EF318E" w:rsidRDefault="00EF318E" w:rsidP="000B1CDF">
      <w:pPr>
        <w:widowControl/>
        <w:spacing w:before="0" w:after="200" w:line="276" w:lineRule="auto"/>
        <w:jc w:val="left"/>
      </w:pPr>
      <w:r>
        <w:t>Figura 28 - Lista de ficheros cargados del servidor</w:t>
      </w:r>
      <w:r w:rsidR="005E1FB9">
        <w:tab/>
      </w:r>
      <w:r w:rsidR="009A5715">
        <w:t>50</w:t>
      </w:r>
    </w:p>
    <w:p w14:paraId="0E4446B0" w14:textId="0539E18B" w:rsidR="00EF318E" w:rsidRDefault="00EF318E" w:rsidP="000B1CDF">
      <w:pPr>
        <w:widowControl/>
        <w:spacing w:before="0" w:after="200" w:line="276" w:lineRule="auto"/>
        <w:jc w:val="left"/>
      </w:pPr>
      <w:r>
        <w:t>Figura 29 - Contenedor precargado donde se muestra la gráfica</w:t>
      </w:r>
      <w:r w:rsidR="005E1FB9">
        <w:tab/>
      </w:r>
      <w:r w:rsidR="005567A5">
        <w:t>51</w:t>
      </w:r>
    </w:p>
    <w:p w14:paraId="0F91CDFC" w14:textId="698B5F1C" w:rsidR="00EF318E" w:rsidRDefault="00EF318E" w:rsidP="000B1CDF">
      <w:pPr>
        <w:widowControl/>
        <w:spacing w:before="0" w:after="200" w:line="276" w:lineRule="auto"/>
        <w:jc w:val="left"/>
      </w:pPr>
      <w:r>
        <w:t>Figura 30 - Ejemplo de representación directa de la gráfica</w:t>
      </w:r>
      <w:r w:rsidR="005E1FB9">
        <w:tab/>
      </w:r>
      <w:r w:rsidR="00AF5D99">
        <w:t>51</w:t>
      </w:r>
    </w:p>
    <w:p w14:paraId="64233DB2" w14:textId="706E0BE1" w:rsidR="00EF318E" w:rsidRDefault="00EF318E" w:rsidP="000B1CDF">
      <w:pPr>
        <w:widowControl/>
        <w:spacing w:before="0" w:after="200" w:line="276" w:lineRule="auto"/>
        <w:jc w:val="left"/>
      </w:pPr>
      <w:r>
        <w:t>Figura 31 - Ejemplo de estado representando la gráfica</w:t>
      </w:r>
      <w:r w:rsidR="005E1FB9">
        <w:tab/>
      </w:r>
      <w:r w:rsidR="005567A5">
        <w:t>52</w:t>
      </w:r>
    </w:p>
    <w:p w14:paraId="61EE442D" w14:textId="4367D00F" w:rsidR="00EF318E" w:rsidRDefault="00EF318E" w:rsidP="000B1CDF">
      <w:pPr>
        <w:widowControl/>
        <w:spacing w:before="0" w:after="200" w:line="276" w:lineRule="auto"/>
        <w:jc w:val="left"/>
        <w:rPr>
          <w:lang w:val="es-ES_tradnl"/>
        </w:rPr>
      </w:pPr>
      <w:r>
        <w:t>Figura 32 - Ejemplo de gráfica parada / pausada</w:t>
      </w:r>
      <w:r w:rsidR="005E1FB9">
        <w:tab/>
      </w:r>
      <w:r w:rsidR="005567A5">
        <w:t>52</w:t>
      </w:r>
    </w:p>
    <w:p w14:paraId="638BACD6" w14:textId="77777777" w:rsidR="00DF5263" w:rsidRDefault="00DF5263" w:rsidP="000B1CDF">
      <w:pPr>
        <w:widowControl/>
        <w:spacing w:before="0" w:after="200" w:line="276" w:lineRule="auto"/>
        <w:jc w:val="left"/>
        <w:rPr>
          <w:lang w:val="es-ES_tradnl"/>
        </w:rPr>
      </w:pPr>
    </w:p>
    <w:p w14:paraId="00727BD1" w14:textId="77777777" w:rsidR="00DF5263" w:rsidRDefault="00DF5263" w:rsidP="000B1CDF">
      <w:pPr>
        <w:widowControl/>
        <w:spacing w:before="0" w:after="200" w:line="276" w:lineRule="auto"/>
        <w:jc w:val="left"/>
        <w:rPr>
          <w:lang w:val="es-ES_tradnl"/>
        </w:rPr>
      </w:pPr>
    </w:p>
    <w:p w14:paraId="4304ADE2" w14:textId="77777777" w:rsidR="00DF5263" w:rsidRDefault="00DF5263" w:rsidP="000B1CDF">
      <w:pPr>
        <w:widowControl/>
        <w:spacing w:before="0" w:after="200" w:line="276" w:lineRule="auto"/>
        <w:jc w:val="left"/>
        <w:rPr>
          <w:lang w:val="es-ES_tradnl"/>
        </w:rPr>
      </w:pPr>
    </w:p>
    <w:p w14:paraId="258F9058" w14:textId="77777777" w:rsidR="00DF5263" w:rsidRDefault="00DF5263" w:rsidP="000B1CDF">
      <w:pPr>
        <w:widowControl/>
        <w:spacing w:before="0" w:after="200" w:line="276" w:lineRule="auto"/>
        <w:jc w:val="left"/>
        <w:rPr>
          <w:lang w:val="es-ES_tradnl"/>
        </w:rPr>
      </w:pPr>
    </w:p>
    <w:p w14:paraId="0FA14BB9" w14:textId="77777777" w:rsidR="00DF5263" w:rsidRDefault="00DF5263" w:rsidP="000B1CDF">
      <w:pPr>
        <w:widowControl/>
        <w:spacing w:before="0" w:after="200" w:line="276" w:lineRule="auto"/>
        <w:jc w:val="left"/>
        <w:rPr>
          <w:lang w:val="es-ES_tradnl"/>
        </w:rPr>
      </w:pPr>
    </w:p>
    <w:p w14:paraId="39E2C42F" w14:textId="77777777" w:rsidR="00DF5263" w:rsidRDefault="00DF5263" w:rsidP="000B1CDF">
      <w:pPr>
        <w:widowControl/>
        <w:spacing w:before="0" w:after="200" w:line="276" w:lineRule="auto"/>
        <w:jc w:val="left"/>
        <w:rPr>
          <w:lang w:val="es-ES_tradnl"/>
        </w:rPr>
      </w:pPr>
    </w:p>
    <w:p w14:paraId="4B8D1FF5" w14:textId="77777777" w:rsidR="00DF5263" w:rsidRDefault="00DF5263" w:rsidP="000B1CDF">
      <w:pPr>
        <w:widowControl/>
        <w:spacing w:before="0" w:after="200" w:line="276" w:lineRule="auto"/>
        <w:jc w:val="left"/>
        <w:rPr>
          <w:lang w:val="es-ES_tradnl"/>
        </w:rPr>
      </w:pPr>
    </w:p>
    <w:p w14:paraId="000FCE87" w14:textId="77777777" w:rsidR="00DF5263" w:rsidRDefault="00DF5263" w:rsidP="000B1CDF">
      <w:pPr>
        <w:widowControl/>
        <w:spacing w:before="0" w:after="200" w:line="276" w:lineRule="auto"/>
        <w:jc w:val="left"/>
        <w:rPr>
          <w:lang w:val="es-ES_tradnl"/>
        </w:rPr>
      </w:pPr>
    </w:p>
    <w:p w14:paraId="545DBDD8" w14:textId="3EA4E180" w:rsidR="00643C65" w:rsidRDefault="00643C65">
      <w:pPr>
        <w:widowControl/>
        <w:tabs>
          <w:tab w:val="clear" w:pos="8789"/>
        </w:tabs>
        <w:spacing w:before="0" w:after="200" w:line="276" w:lineRule="auto"/>
        <w:jc w:val="left"/>
        <w:rPr>
          <w:lang w:val="es-ES_tradnl"/>
        </w:rPr>
      </w:pPr>
      <w:r>
        <w:rPr>
          <w:lang w:val="es-ES_tradnl"/>
        </w:rPr>
        <w:br w:type="page"/>
      </w:r>
    </w:p>
    <w:p w14:paraId="4A0AC01F" w14:textId="5A973699" w:rsidR="000C377B" w:rsidRPr="00ED031A" w:rsidRDefault="000C377B" w:rsidP="006A5DED">
      <w:pPr>
        <w:pStyle w:val="otrotitu"/>
      </w:pPr>
      <w:bookmarkStart w:id="16" w:name="_Toc229935386"/>
      <w:bookmarkStart w:id="17" w:name="_Toc229935583"/>
      <w:bookmarkStart w:id="18" w:name="_Toc396383365"/>
      <w:bookmarkStart w:id="19" w:name="_Toc493125819"/>
      <w:r w:rsidRPr="00ED031A">
        <w:lastRenderedPageBreak/>
        <w:t>Notación</w:t>
      </w:r>
      <w:bookmarkEnd w:id="16"/>
      <w:bookmarkEnd w:id="17"/>
      <w:bookmarkEnd w:id="18"/>
      <w:bookmarkEnd w:id="19"/>
    </w:p>
    <w:tbl>
      <w:tblPr>
        <w:tblStyle w:val="TableGrid"/>
        <w:tblW w:w="5000" w:type="pct"/>
        <w:tblInd w:w="5" w:type="dxa"/>
        <w:tblLook w:val="04A0" w:firstRow="1" w:lastRow="0" w:firstColumn="1" w:lastColumn="0" w:noHBand="0" w:noVBand="1"/>
      </w:tblPr>
      <w:tblGrid>
        <w:gridCol w:w="2268"/>
        <w:gridCol w:w="7080"/>
      </w:tblGrid>
      <w:tr w:rsidR="00794AEA" w:rsidRPr="00ED031A" w14:paraId="1846BD28" w14:textId="77777777" w:rsidTr="00EA22B7">
        <w:trPr>
          <w:trHeight w:val="57"/>
        </w:trPr>
        <w:tc>
          <w:tcPr>
            <w:tcW w:w="1213" w:type="pct"/>
          </w:tcPr>
          <w:p w14:paraId="094C218C" w14:textId="711EA1CC" w:rsidR="00794AEA" w:rsidRPr="00ED031A" w:rsidRDefault="00794AEA" w:rsidP="00794AEA">
            <w:pPr>
              <w:spacing w:before="0" w:after="60"/>
              <w:rPr>
                <w:lang w:val="es-ES_tradnl"/>
              </w:rPr>
            </w:pPr>
            <w:r>
              <w:rPr>
                <w:lang w:val="es-ES_tradnl"/>
              </w:rPr>
              <w:t>CSS</w:t>
            </w:r>
          </w:p>
        </w:tc>
        <w:tc>
          <w:tcPr>
            <w:tcW w:w="3787" w:type="pct"/>
          </w:tcPr>
          <w:p w14:paraId="48AFB886" w14:textId="67FFD501" w:rsidR="00794AEA" w:rsidRPr="00ED031A" w:rsidRDefault="00EA22B7" w:rsidP="00794AEA">
            <w:pPr>
              <w:spacing w:before="0" w:after="60"/>
              <w:rPr>
                <w:lang w:val="es-ES_tradnl"/>
              </w:rPr>
            </w:pPr>
            <w:proofErr w:type="spellStart"/>
            <w:r>
              <w:rPr>
                <w:lang w:val="es-ES_tradnl"/>
              </w:rPr>
              <w:t>Cascade</w:t>
            </w:r>
            <w:proofErr w:type="spellEnd"/>
            <w:r>
              <w:rPr>
                <w:lang w:val="es-ES_tradnl"/>
              </w:rPr>
              <w:t xml:space="preserve"> Style </w:t>
            </w:r>
            <w:proofErr w:type="spellStart"/>
            <w:r>
              <w:rPr>
                <w:lang w:val="es-ES_tradnl"/>
              </w:rPr>
              <w:t>Sheet</w:t>
            </w:r>
            <w:proofErr w:type="spellEnd"/>
          </w:p>
        </w:tc>
      </w:tr>
      <w:tr w:rsidR="00794AEA" w:rsidRPr="00ED031A" w14:paraId="5A02DADA" w14:textId="77777777" w:rsidTr="00EA22B7">
        <w:trPr>
          <w:trHeight w:val="78"/>
        </w:trPr>
        <w:tc>
          <w:tcPr>
            <w:tcW w:w="1213" w:type="pct"/>
          </w:tcPr>
          <w:p w14:paraId="6CD35E27" w14:textId="0B08FB63" w:rsidR="00794AEA" w:rsidRPr="00ED031A" w:rsidRDefault="00794AEA" w:rsidP="00794AEA">
            <w:pPr>
              <w:spacing w:before="0" w:after="60"/>
              <w:rPr>
                <w:lang w:val="es-ES_tradnl"/>
              </w:rPr>
            </w:pPr>
            <w:r>
              <w:rPr>
                <w:lang w:val="es-ES_tradnl"/>
              </w:rPr>
              <w:t>DOM</w:t>
            </w:r>
          </w:p>
        </w:tc>
        <w:tc>
          <w:tcPr>
            <w:tcW w:w="3787" w:type="pct"/>
          </w:tcPr>
          <w:p w14:paraId="03CFE7F9" w14:textId="02BF60CD" w:rsidR="00794AEA" w:rsidRPr="00ED031A" w:rsidRDefault="00EA22B7" w:rsidP="00794AEA">
            <w:pPr>
              <w:spacing w:before="0" w:after="60"/>
              <w:rPr>
                <w:lang w:val="es-ES_tradnl"/>
              </w:rPr>
            </w:pPr>
            <w:proofErr w:type="spellStart"/>
            <w:r>
              <w:rPr>
                <w:lang w:val="es-ES_tradnl"/>
              </w:rPr>
              <w:t>Document</w:t>
            </w:r>
            <w:proofErr w:type="spellEnd"/>
            <w:r>
              <w:rPr>
                <w:lang w:val="es-ES_tradnl"/>
              </w:rPr>
              <w:t xml:space="preserve"> </w:t>
            </w:r>
            <w:proofErr w:type="spellStart"/>
            <w:r>
              <w:rPr>
                <w:lang w:val="es-ES_tradnl"/>
              </w:rPr>
              <w:t>Object</w:t>
            </w:r>
            <w:proofErr w:type="spellEnd"/>
            <w:r>
              <w:rPr>
                <w:lang w:val="es-ES_tradnl"/>
              </w:rPr>
              <w:t xml:space="preserve"> </w:t>
            </w:r>
            <w:proofErr w:type="spellStart"/>
            <w:r>
              <w:rPr>
                <w:lang w:val="es-ES_tradnl"/>
              </w:rPr>
              <w:t>Model</w:t>
            </w:r>
            <w:proofErr w:type="spellEnd"/>
          </w:p>
        </w:tc>
      </w:tr>
      <w:tr w:rsidR="00794AEA" w:rsidRPr="00ED031A" w14:paraId="32E1AD76" w14:textId="77777777" w:rsidTr="00EA22B7">
        <w:trPr>
          <w:trHeight w:val="57"/>
        </w:trPr>
        <w:tc>
          <w:tcPr>
            <w:tcW w:w="1213" w:type="pct"/>
          </w:tcPr>
          <w:p w14:paraId="4D33C3E0" w14:textId="0ABA99E8" w:rsidR="00794AEA" w:rsidRDefault="00794AEA" w:rsidP="00794AEA">
            <w:pPr>
              <w:spacing w:before="0" w:after="60"/>
              <w:rPr>
                <w:lang w:val="es-ES_tradnl"/>
              </w:rPr>
            </w:pPr>
            <w:r>
              <w:rPr>
                <w:lang w:val="es-ES_tradnl"/>
              </w:rPr>
              <w:t>ECG</w:t>
            </w:r>
            <w:r w:rsidR="00EA22B7">
              <w:rPr>
                <w:lang w:val="es-ES_tradnl"/>
              </w:rPr>
              <w:t xml:space="preserve"> o EKG</w:t>
            </w:r>
          </w:p>
        </w:tc>
        <w:tc>
          <w:tcPr>
            <w:tcW w:w="3787" w:type="pct"/>
          </w:tcPr>
          <w:p w14:paraId="55EE528C" w14:textId="6A40E358" w:rsidR="00794AEA" w:rsidRPr="00ED031A" w:rsidRDefault="00EA22B7" w:rsidP="00794AEA">
            <w:pPr>
              <w:spacing w:before="0" w:after="60"/>
              <w:rPr>
                <w:lang w:val="es-ES_tradnl"/>
              </w:rPr>
            </w:pPr>
            <w:proofErr w:type="spellStart"/>
            <w:r>
              <w:rPr>
                <w:lang w:val="es-ES_tradnl"/>
              </w:rPr>
              <w:t>Electrocardiogram</w:t>
            </w:r>
            <w:proofErr w:type="spellEnd"/>
            <w:r>
              <w:rPr>
                <w:lang w:val="es-ES_tradnl"/>
              </w:rPr>
              <w:t xml:space="preserve"> o </w:t>
            </w:r>
            <w:proofErr w:type="spellStart"/>
            <w:r>
              <w:rPr>
                <w:lang w:val="es-ES_tradnl"/>
              </w:rPr>
              <w:t>Electrokardiogram</w:t>
            </w:r>
            <w:proofErr w:type="spellEnd"/>
          </w:p>
        </w:tc>
      </w:tr>
      <w:tr w:rsidR="00EA22B7" w:rsidRPr="00ED031A" w14:paraId="5D109A0B" w14:textId="77777777" w:rsidTr="00EA22B7">
        <w:trPr>
          <w:trHeight w:val="57"/>
        </w:trPr>
        <w:tc>
          <w:tcPr>
            <w:tcW w:w="1213" w:type="pct"/>
          </w:tcPr>
          <w:p w14:paraId="1FE2D948" w14:textId="6DE998A8" w:rsidR="00EA22B7" w:rsidRDefault="00EA22B7" w:rsidP="00794AEA">
            <w:pPr>
              <w:spacing w:before="0" w:after="60"/>
              <w:rPr>
                <w:lang w:val="es-ES_tradnl"/>
              </w:rPr>
            </w:pPr>
            <w:r>
              <w:rPr>
                <w:rFonts w:eastAsia="Calibri"/>
                <w:lang w:val="es-ES_tradnl"/>
              </w:rPr>
              <w:t>FIFO</w:t>
            </w:r>
          </w:p>
        </w:tc>
        <w:tc>
          <w:tcPr>
            <w:tcW w:w="3787" w:type="pct"/>
          </w:tcPr>
          <w:p w14:paraId="5CB66A15" w14:textId="1D7EFD06" w:rsidR="00EA22B7" w:rsidRPr="00ED031A" w:rsidRDefault="00EA22B7" w:rsidP="00794AEA">
            <w:pPr>
              <w:spacing w:before="0" w:after="60"/>
              <w:rPr>
                <w:lang w:val="es-ES_tradnl"/>
              </w:rPr>
            </w:pPr>
            <w:proofErr w:type="spellStart"/>
            <w:r>
              <w:rPr>
                <w:lang w:val="es-ES_tradnl"/>
              </w:rPr>
              <w:t>First</w:t>
            </w:r>
            <w:proofErr w:type="spellEnd"/>
            <w:r>
              <w:rPr>
                <w:lang w:val="es-ES_tradnl"/>
              </w:rPr>
              <w:t xml:space="preserve"> In </w:t>
            </w:r>
            <w:proofErr w:type="spellStart"/>
            <w:r>
              <w:rPr>
                <w:lang w:val="es-ES_tradnl"/>
              </w:rPr>
              <w:t>First</w:t>
            </w:r>
            <w:proofErr w:type="spellEnd"/>
            <w:r>
              <w:rPr>
                <w:lang w:val="es-ES_tradnl"/>
              </w:rPr>
              <w:t xml:space="preserve"> </w:t>
            </w:r>
            <w:proofErr w:type="spellStart"/>
            <w:r>
              <w:rPr>
                <w:lang w:val="es-ES_tradnl"/>
              </w:rPr>
              <w:t>Out</w:t>
            </w:r>
            <w:proofErr w:type="spellEnd"/>
          </w:p>
        </w:tc>
      </w:tr>
      <w:tr w:rsidR="00794AEA" w:rsidRPr="00ED031A" w14:paraId="11FFA7EE" w14:textId="77777777" w:rsidTr="00EA22B7">
        <w:trPr>
          <w:trHeight w:val="57"/>
        </w:trPr>
        <w:tc>
          <w:tcPr>
            <w:tcW w:w="1213" w:type="pct"/>
          </w:tcPr>
          <w:p w14:paraId="3A92BB28" w14:textId="452D3228" w:rsidR="00794AEA" w:rsidRPr="00ED031A" w:rsidRDefault="00EA22B7" w:rsidP="00794AEA">
            <w:pPr>
              <w:spacing w:before="0" w:after="60"/>
              <w:rPr>
                <w:lang w:val="es-ES_tradnl"/>
              </w:rPr>
            </w:pPr>
            <w:r>
              <w:rPr>
                <w:lang w:val="es-ES_tradnl"/>
              </w:rPr>
              <w:t>FPGA</w:t>
            </w:r>
          </w:p>
        </w:tc>
        <w:tc>
          <w:tcPr>
            <w:tcW w:w="3787" w:type="pct"/>
          </w:tcPr>
          <w:p w14:paraId="2A22BED5" w14:textId="61797D89" w:rsidR="00794AEA" w:rsidRPr="00ED031A" w:rsidRDefault="00EA22B7" w:rsidP="00794AEA">
            <w:pPr>
              <w:spacing w:before="0" w:after="60"/>
              <w:rPr>
                <w:lang w:val="es-ES_tradnl"/>
              </w:rPr>
            </w:pPr>
            <w:r w:rsidRPr="00EA22B7">
              <w:rPr>
                <w:lang w:val="es-ES_tradnl"/>
              </w:rPr>
              <w:t xml:space="preserve">Field </w:t>
            </w:r>
            <w:proofErr w:type="spellStart"/>
            <w:r w:rsidRPr="00EA22B7">
              <w:rPr>
                <w:lang w:val="es-ES_tradnl"/>
              </w:rPr>
              <w:t>Programmable</w:t>
            </w:r>
            <w:proofErr w:type="spellEnd"/>
            <w:r w:rsidRPr="00EA22B7">
              <w:rPr>
                <w:lang w:val="es-ES_tradnl"/>
              </w:rPr>
              <w:t xml:space="preserve"> Gate Array</w:t>
            </w:r>
          </w:p>
        </w:tc>
      </w:tr>
      <w:tr w:rsidR="00794AEA" w:rsidRPr="00ED031A" w14:paraId="14B06432" w14:textId="77777777" w:rsidTr="00EA22B7">
        <w:trPr>
          <w:trHeight w:val="57"/>
        </w:trPr>
        <w:tc>
          <w:tcPr>
            <w:tcW w:w="1213" w:type="pct"/>
          </w:tcPr>
          <w:p w14:paraId="17DA11EE" w14:textId="7D672054" w:rsidR="00794AEA" w:rsidRPr="00ED031A" w:rsidRDefault="00EA22B7" w:rsidP="00794AEA">
            <w:pPr>
              <w:spacing w:before="0" w:after="60"/>
              <w:jc w:val="left"/>
              <w:rPr>
                <w:lang w:val="es-ES_tradnl"/>
              </w:rPr>
            </w:pPr>
            <w:r>
              <w:rPr>
                <w:rFonts w:eastAsia="Calibri"/>
                <w:lang w:val="es-ES_tradnl"/>
              </w:rPr>
              <w:t>GPIO</w:t>
            </w:r>
          </w:p>
        </w:tc>
        <w:tc>
          <w:tcPr>
            <w:tcW w:w="3787" w:type="pct"/>
          </w:tcPr>
          <w:p w14:paraId="23EEA158" w14:textId="585B84E7" w:rsidR="00794AEA" w:rsidRPr="00ED031A" w:rsidRDefault="00EA22B7" w:rsidP="00794AEA">
            <w:pPr>
              <w:spacing w:before="0" w:after="60"/>
              <w:rPr>
                <w:lang w:val="es-ES_tradnl"/>
              </w:rPr>
            </w:pPr>
            <w:r w:rsidRPr="00EA22B7">
              <w:rPr>
                <w:lang w:val="es-ES_tradnl"/>
              </w:rPr>
              <w:t xml:space="preserve">General </w:t>
            </w:r>
            <w:proofErr w:type="spellStart"/>
            <w:r w:rsidRPr="00EA22B7">
              <w:rPr>
                <w:lang w:val="es-ES_tradnl"/>
              </w:rPr>
              <w:t>Purpose</w:t>
            </w:r>
            <w:proofErr w:type="spellEnd"/>
            <w:r w:rsidRPr="00EA22B7">
              <w:rPr>
                <w:lang w:val="es-ES_tradnl"/>
              </w:rPr>
              <w:t xml:space="preserve"> Input/Output</w:t>
            </w:r>
          </w:p>
        </w:tc>
      </w:tr>
      <w:tr w:rsidR="00794AEA" w:rsidRPr="00ED031A" w14:paraId="7CB09B19" w14:textId="77777777" w:rsidTr="00EA22B7">
        <w:trPr>
          <w:trHeight w:val="57"/>
        </w:trPr>
        <w:tc>
          <w:tcPr>
            <w:tcW w:w="1213" w:type="pct"/>
          </w:tcPr>
          <w:p w14:paraId="3DCAFA38" w14:textId="304D32AB" w:rsidR="00794AEA" w:rsidRPr="00ED031A" w:rsidRDefault="00EA22B7" w:rsidP="00794AEA">
            <w:pPr>
              <w:spacing w:before="0" w:after="60"/>
              <w:rPr>
                <w:lang w:val="es-ES_tradnl"/>
              </w:rPr>
            </w:pPr>
            <w:r>
              <w:rPr>
                <w:rFonts w:ascii="Cambria Math" w:hAnsi="Cambria Math"/>
                <w:lang w:val="es-ES_tradnl"/>
              </w:rPr>
              <w:t>HTML</w:t>
            </w:r>
          </w:p>
        </w:tc>
        <w:tc>
          <w:tcPr>
            <w:tcW w:w="3787" w:type="pct"/>
          </w:tcPr>
          <w:p w14:paraId="2EEE07DE" w14:textId="0D9E9D47" w:rsidR="00794AEA" w:rsidRPr="00ED031A" w:rsidRDefault="00EA22B7" w:rsidP="00794AEA">
            <w:pPr>
              <w:spacing w:before="0" w:after="60"/>
              <w:rPr>
                <w:lang w:val="es-ES_tradnl"/>
              </w:rPr>
            </w:pPr>
            <w:proofErr w:type="spellStart"/>
            <w:r w:rsidRPr="00EA22B7">
              <w:rPr>
                <w:lang w:val="es-ES_tradnl"/>
              </w:rPr>
              <w:t>HyperText</w:t>
            </w:r>
            <w:proofErr w:type="spellEnd"/>
            <w:r w:rsidRPr="00EA22B7">
              <w:rPr>
                <w:lang w:val="es-ES_tradnl"/>
              </w:rPr>
              <w:t xml:space="preserve"> </w:t>
            </w:r>
            <w:proofErr w:type="spellStart"/>
            <w:r w:rsidRPr="00EA22B7">
              <w:rPr>
                <w:lang w:val="es-ES_tradnl"/>
              </w:rPr>
              <w:t>Markup</w:t>
            </w:r>
            <w:proofErr w:type="spellEnd"/>
            <w:r w:rsidRPr="00EA22B7">
              <w:rPr>
                <w:lang w:val="es-ES_tradnl"/>
              </w:rPr>
              <w:t xml:space="preserve"> </w:t>
            </w:r>
            <w:proofErr w:type="spellStart"/>
            <w:r w:rsidRPr="00EA22B7">
              <w:rPr>
                <w:lang w:val="es-ES_tradnl"/>
              </w:rPr>
              <w:t>Language</w:t>
            </w:r>
            <w:proofErr w:type="spellEnd"/>
          </w:p>
        </w:tc>
      </w:tr>
      <w:tr w:rsidR="00794AEA" w:rsidRPr="00ED031A" w14:paraId="5EDACBDA" w14:textId="77777777" w:rsidTr="00EA22B7">
        <w:trPr>
          <w:trHeight w:val="57"/>
        </w:trPr>
        <w:tc>
          <w:tcPr>
            <w:tcW w:w="1213" w:type="pct"/>
          </w:tcPr>
          <w:p w14:paraId="1E3B0AEA" w14:textId="4E3C67B1" w:rsidR="00794AEA" w:rsidRPr="00ED031A" w:rsidRDefault="00EA22B7" w:rsidP="00794AEA">
            <w:pPr>
              <w:spacing w:before="0" w:after="60"/>
              <w:rPr>
                <w:lang w:val="es-ES_tradnl"/>
              </w:rPr>
            </w:pPr>
            <w:r>
              <w:rPr>
                <w:rFonts w:eastAsia="Calibri"/>
                <w:lang w:val="es-ES_tradnl"/>
              </w:rPr>
              <w:t>MVC</w:t>
            </w:r>
          </w:p>
        </w:tc>
        <w:tc>
          <w:tcPr>
            <w:tcW w:w="3787" w:type="pct"/>
          </w:tcPr>
          <w:p w14:paraId="5A1E7E29" w14:textId="1E0DE017" w:rsidR="00794AEA" w:rsidRPr="00ED031A" w:rsidRDefault="00EA22B7" w:rsidP="00794AEA">
            <w:pPr>
              <w:spacing w:before="0" w:after="60"/>
              <w:rPr>
                <w:lang w:val="es-ES_tradnl"/>
              </w:rPr>
            </w:pPr>
            <w:proofErr w:type="spellStart"/>
            <w:r>
              <w:rPr>
                <w:lang w:val="es-ES_tradnl"/>
              </w:rPr>
              <w:t>Model</w:t>
            </w:r>
            <w:proofErr w:type="spellEnd"/>
            <w:r>
              <w:rPr>
                <w:lang w:val="es-ES_tradnl"/>
              </w:rPr>
              <w:t xml:space="preserve"> View </w:t>
            </w:r>
            <w:proofErr w:type="spellStart"/>
            <w:r>
              <w:rPr>
                <w:lang w:val="es-ES_tradnl"/>
              </w:rPr>
              <w:t>Controller</w:t>
            </w:r>
            <w:proofErr w:type="spellEnd"/>
          </w:p>
        </w:tc>
      </w:tr>
      <w:tr w:rsidR="00794AEA" w:rsidRPr="00ED031A" w14:paraId="27D90E15" w14:textId="77777777" w:rsidTr="00EA22B7">
        <w:trPr>
          <w:trHeight w:val="57"/>
        </w:trPr>
        <w:tc>
          <w:tcPr>
            <w:tcW w:w="1213" w:type="pct"/>
          </w:tcPr>
          <w:p w14:paraId="75A20130" w14:textId="4707EF4E" w:rsidR="00794AEA" w:rsidRPr="00ED031A" w:rsidRDefault="00EA22B7" w:rsidP="00794AEA">
            <w:pPr>
              <w:spacing w:before="0" w:after="60"/>
              <w:rPr>
                <w:lang w:val="es-ES_tradnl"/>
              </w:rPr>
            </w:pPr>
            <w:r>
              <w:rPr>
                <w:rFonts w:eastAsia="Calibri"/>
                <w:lang w:val="es-ES_tradnl"/>
              </w:rPr>
              <w:t>NPM</w:t>
            </w:r>
          </w:p>
        </w:tc>
        <w:tc>
          <w:tcPr>
            <w:tcW w:w="3787" w:type="pct"/>
          </w:tcPr>
          <w:p w14:paraId="6314965B" w14:textId="355EF941" w:rsidR="00794AEA" w:rsidRPr="00ED031A" w:rsidRDefault="00EA22B7" w:rsidP="00794AEA">
            <w:pPr>
              <w:spacing w:before="0" w:after="60"/>
              <w:rPr>
                <w:lang w:val="es-ES_tradnl"/>
              </w:rPr>
            </w:pPr>
            <w:proofErr w:type="spellStart"/>
            <w:r>
              <w:rPr>
                <w:lang w:val="es-ES_tradnl"/>
              </w:rPr>
              <w:t>Node</w:t>
            </w:r>
            <w:proofErr w:type="spellEnd"/>
            <w:r>
              <w:rPr>
                <w:lang w:val="es-ES_tradnl"/>
              </w:rPr>
              <w:t xml:space="preserve"> </w:t>
            </w:r>
            <w:proofErr w:type="spellStart"/>
            <w:r>
              <w:rPr>
                <w:lang w:val="es-ES_tradnl"/>
              </w:rPr>
              <w:t>Package</w:t>
            </w:r>
            <w:proofErr w:type="spellEnd"/>
            <w:r>
              <w:rPr>
                <w:lang w:val="es-ES_tradnl"/>
              </w:rPr>
              <w:t xml:space="preserve"> Manager</w:t>
            </w:r>
          </w:p>
        </w:tc>
      </w:tr>
      <w:tr w:rsidR="00794AEA" w:rsidRPr="00ED031A" w14:paraId="2603FE0C" w14:textId="77777777" w:rsidTr="00EA22B7">
        <w:trPr>
          <w:trHeight w:val="57"/>
        </w:trPr>
        <w:tc>
          <w:tcPr>
            <w:tcW w:w="1213" w:type="pct"/>
          </w:tcPr>
          <w:p w14:paraId="4FD53BE7" w14:textId="3041DB42" w:rsidR="00794AEA" w:rsidRDefault="00EA22B7" w:rsidP="00794AEA">
            <w:pPr>
              <w:spacing w:before="0" w:after="60"/>
              <w:rPr>
                <w:rFonts w:eastAsia="Calibri"/>
                <w:lang w:val="es-ES_tradnl"/>
              </w:rPr>
            </w:pPr>
            <w:proofErr w:type="spellStart"/>
            <w:r>
              <w:rPr>
                <w:lang w:val="es-ES_tradnl"/>
              </w:rPr>
              <w:t>SoC</w:t>
            </w:r>
            <w:proofErr w:type="spellEnd"/>
          </w:p>
        </w:tc>
        <w:tc>
          <w:tcPr>
            <w:tcW w:w="3787" w:type="pct"/>
          </w:tcPr>
          <w:p w14:paraId="4267DFDD" w14:textId="19A66532" w:rsidR="00794AEA" w:rsidRPr="00ED031A" w:rsidRDefault="00EA22B7" w:rsidP="00794AEA">
            <w:pPr>
              <w:spacing w:before="0" w:after="60"/>
              <w:rPr>
                <w:lang w:val="es-ES_tradnl"/>
              </w:rPr>
            </w:pPr>
            <w:proofErr w:type="spellStart"/>
            <w:r>
              <w:rPr>
                <w:lang w:val="es-ES_tradnl"/>
              </w:rPr>
              <w:t>System</w:t>
            </w:r>
            <w:proofErr w:type="spellEnd"/>
            <w:r>
              <w:rPr>
                <w:lang w:val="es-ES_tradnl"/>
              </w:rPr>
              <w:t xml:space="preserve"> </w:t>
            </w:r>
            <w:proofErr w:type="spellStart"/>
            <w:r>
              <w:rPr>
                <w:lang w:val="es-ES_tradnl"/>
              </w:rPr>
              <w:t>on</w:t>
            </w:r>
            <w:proofErr w:type="spellEnd"/>
            <w:r>
              <w:rPr>
                <w:lang w:val="es-ES_tradnl"/>
              </w:rPr>
              <w:t xml:space="preserve"> Chip</w:t>
            </w:r>
          </w:p>
        </w:tc>
      </w:tr>
      <w:tr w:rsidR="00794AEA" w:rsidRPr="00ED031A" w14:paraId="4E873B6A" w14:textId="77777777" w:rsidTr="00EA22B7">
        <w:trPr>
          <w:trHeight w:val="57"/>
        </w:trPr>
        <w:tc>
          <w:tcPr>
            <w:tcW w:w="1213" w:type="pct"/>
          </w:tcPr>
          <w:p w14:paraId="338A368E" w14:textId="25DB247E" w:rsidR="00794AEA" w:rsidRDefault="00EA22B7" w:rsidP="00794AEA">
            <w:pPr>
              <w:spacing w:before="0" w:after="60"/>
              <w:rPr>
                <w:rFonts w:eastAsia="Calibri"/>
                <w:lang w:val="es-ES_tradnl"/>
              </w:rPr>
            </w:pPr>
            <w:r>
              <w:rPr>
                <w:rFonts w:eastAsia="Calibri"/>
                <w:lang w:val="es-ES_tradnl"/>
              </w:rPr>
              <w:t>SVG</w:t>
            </w:r>
          </w:p>
        </w:tc>
        <w:tc>
          <w:tcPr>
            <w:tcW w:w="3787" w:type="pct"/>
          </w:tcPr>
          <w:p w14:paraId="585BA2F3" w14:textId="17FDDE75" w:rsidR="00794AEA" w:rsidRPr="00ED031A" w:rsidRDefault="00EA22B7" w:rsidP="00794AEA">
            <w:pPr>
              <w:spacing w:before="0" w:after="60"/>
              <w:rPr>
                <w:lang w:val="es-ES_tradnl"/>
              </w:rPr>
            </w:pPr>
            <w:proofErr w:type="spellStart"/>
            <w:r w:rsidRPr="00EA22B7">
              <w:rPr>
                <w:rFonts w:ascii="Cambria Math" w:hAnsi="Cambria Math"/>
                <w:lang w:val="es-ES_tradnl"/>
              </w:rPr>
              <w:t>Scalable</w:t>
            </w:r>
            <w:proofErr w:type="spellEnd"/>
            <w:r w:rsidRPr="00EA22B7">
              <w:rPr>
                <w:rFonts w:ascii="Cambria Math" w:hAnsi="Cambria Math"/>
                <w:lang w:val="es-ES_tradnl"/>
              </w:rPr>
              <w:t xml:space="preserve"> Vector </w:t>
            </w:r>
            <w:proofErr w:type="spellStart"/>
            <w:r w:rsidRPr="00EA22B7">
              <w:rPr>
                <w:rFonts w:ascii="Cambria Math" w:hAnsi="Cambria Math"/>
                <w:lang w:val="es-ES_tradnl"/>
              </w:rPr>
              <w:t>Graphics</w:t>
            </w:r>
            <w:proofErr w:type="spellEnd"/>
          </w:p>
        </w:tc>
      </w:tr>
    </w:tbl>
    <w:p w14:paraId="7D3AFBA8" w14:textId="77777777" w:rsidR="008F3F2E" w:rsidRPr="00ED031A" w:rsidRDefault="008F3F2E" w:rsidP="000C377B">
      <w:pPr>
        <w:rPr>
          <w:lang w:val="es-ES_tradnl"/>
        </w:rPr>
        <w:sectPr w:rsidR="008F3F2E" w:rsidRPr="00ED031A" w:rsidSect="00CE34CF">
          <w:headerReference w:type="even" r:id="rId15"/>
          <w:footerReference w:type="even" r:id="rId16"/>
          <w:footerReference w:type="default" r:id="rId17"/>
          <w:footerReference w:type="first" r:id="rId18"/>
          <w:type w:val="oddPage"/>
          <w:pgSz w:w="11900" w:h="16840" w:code="11"/>
          <w:pgMar w:top="1134" w:right="1134" w:bottom="851" w:left="1134" w:header="284" w:footer="327" w:gutter="284"/>
          <w:pgNumType w:fmt="lowerRoman" w:start="1"/>
          <w:cols w:space="708"/>
          <w:titlePg/>
          <w:docGrid w:linePitch="360"/>
        </w:sectPr>
      </w:pPr>
    </w:p>
    <w:p w14:paraId="306C0F50" w14:textId="77777777" w:rsidR="009C6297" w:rsidRPr="00ED031A" w:rsidRDefault="009C6297" w:rsidP="000C377B">
      <w:pPr>
        <w:rPr>
          <w:lang w:val="es-ES_tradnl"/>
        </w:rPr>
        <w:sectPr w:rsidR="009C6297" w:rsidRPr="00ED031A" w:rsidSect="00985027">
          <w:headerReference w:type="even" r:id="rId19"/>
          <w:type w:val="continuous"/>
          <w:pgSz w:w="11900" w:h="16840" w:code="11"/>
          <w:pgMar w:top="1134" w:right="1134" w:bottom="851" w:left="1134" w:header="284" w:footer="327" w:gutter="284"/>
          <w:cols w:space="708"/>
          <w:titlePg/>
          <w:docGrid w:linePitch="360"/>
        </w:sectPr>
      </w:pPr>
    </w:p>
    <w:p w14:paraId="3F81A6FE" w14:textId="011699EB" w:rsidR="00643C65" w:rsidRDefault="00643C65">
      <w:pPr>
        <w:widowControl/>
        <w:tabs>
          <w:tab w:val="clear" w:pos="8789"/>
        </w:tabs>
        <w:spacing w:before="0" w:after="200" w:line="276" w:lineRule="auto"/>
        <w:jc w:val="left"/>
        <w:rPr>
          <w:lang w:val="es-ES_tradnl"/>
        </w:rPr>
      </w:pPr>
      <w:bookmarkStart w:id="20" w:name="_Ref327721819"/>
      <w:bookmarkEnd w:id="2"/>
      <w:r>
        <w:rPr>
          <w:lang w:val="es-ES_tradnl"/>
        </w:rPr>
        <w:lastRenderedPageBreak/>
        <w:br w:type="page"/>
      </w:r>
    </w:p>
    <w:p w14:paraId="686DC094" w14:textId="58E82DEA" w:rsidR="008B09A6" w:rsidRDefault="00945BB6" w:rsidP="006A5DED">
      <w:pPr>
        <w:pStyle w:val="Ttulo1"/>
      </w:pPr>
      <w:bookmarkStart w:id="21" w:name="_Toc493079823"/>
      <w:bookmarkStart w:id="22" w:name="_Toc493125820"/>
      <w:r w:rsidRPr="00484C2E">
        <w:lastRenderedPageBreak/>
        <w:t>Introducción</w:t>
      </w:r>
      <w:bookmarkEnd w:id="21"/>
      <w:bookmarkEnd w:id="22"/>
    </w:p>
    <w:p w14:paraId="71A4D684" w14:textId="230FCDB1" w:rsidR="008B09A6" w:rsidRPr="008B09A6" w:rsidRDefault="008B09A6" w:rsidP="008B09A6">
      <w:pPr>
        <w:jc w:val="right"/>
        <w:rPr>
          <w:lang w:eastAsia="es-ES"/>
        </w:rPr>
      </w:pPr>
      <w:r w:rsidRPr="00ED031A">
        <w:rPr>
          <w:noProof/>
          <w:lang w:eastAsia="es-ES"/>
        </w:rPr>
        <mc:AlternateContent>
          <mc:Choice Requires="wps">
            <w:drawing>
              <wp:inline distT="0" distB="0" distL="0" distR="0" wp14:anchorId="3052CE0D" wp14:editId="73B79EE3">
                <wp:extent cx="3198495" cy="1250900"/>
                <wp:effectExtent l="0" t="0" r="20955" b="26035"/>
                <wp:docPr id="2" name="Corchete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98495" cy="1250900"/>
                        </a:xfrm>
                        <a:prstGeom prst="bracketPair">
                          <a:avLst>
                            <a:gd name="adj" fmla="val 8051"/>
                          </a:avLst>
                        </a:prstGeom>
                        <a:ln w="19050">
                          <a:solidFill>
                            <a:schemeClr val="bg1"/>
                          </a:solidFill>
                          <a:headEnd/>
                          <a:tailEnd/>
                        </a:ln>
                        <a:extLst/>
                      </wps:spPr>
                      <wps:style>
                        <a:lnRef idx="1">
                          <a:schemeClr val="accent1"/>
                        </a:lnRef>
                        <a:fillRef idx="0">
                          <a:schemeClr val="accent1"/>
                        </a:fillRef>
                        <a:effectRef idx="0">
                          <a:schemeClr val="accent1"/>
                        </a:effectRef>
                        <a:fontRef idx="minor">
                          <a:schemeClr val="tx1"/>
                        </a:fontRef>
                      </wps:style>
                      <wps:txbx>
                        <w:txbxContent>
                          <w:p w14:paraId="5BC68721" w14:textId="77777777" w:rsidR="00C05494" w:rsidRDefault="00C05494" w:rsidP="001646D1">
                            <w:pPr>
                              <w:pStyle w:val="citacelebracapitulo"/>
                              <w:rPr>
                                <w:rStyle w:val="nfasissutil"/>
                                <w:color w:val="A6A6A6" w:themeColor="background1" w:themeShade="A6"/>
                              </w:rPr>
                            </w:pPr>
                          </w:p>
                          <w:p w14:paraId="461B0254" w14:textId="119E3D8E" w:rsidR="00C05494" w:rsidRPr="001646D1" w:rsidRDefault="00C05494" w:rsidP="001646D1">
                            <w:pPr>
                              <w:pStyle w:val="citacelebracapitulo"/>
                              <w:rPr>
                                <w:rStyle w:val="nfasissutil"/>
                                <w:i/>
                                <w:iCs w:val="0"/>
                                <w:color w:val="A6A6A6" w:themeColor="background1" w:themeShade="A6"/>
                              </w:rPr>
                            </w:pPr>
                            <w:proofErr w:type="spellStart"/>
                            <w:r w:rsidRPr="001646D1">
                              <w:rPr>
                                <w:rStyle w:val="nfasissutil"/>
                                <w:i/>
                                <w:iCs w:val="0"/>
                                <w:color w:val="A6A6A6" w:themeColor="background1" w:themeShade="A6"/>
                              </w:rPr>
                              <w:t>If</w:t>
                            </w:r>
                            <w:proofErr w:type="spellEnd"/>
                            <w:r w:rsidRPr="001646D1">
                              <w:rPr>
                                <w:rStyle w:val="nfasissutil"/>
                                <w:i/>
                                <w:iCs w:val="0"/>
                                <w:color w:val="A6A6A6" w:themeColor="background1" w:themeShade="A6"/>
                              </w:rPr>
                              <w:t xml:space="preserve"> </w:t>
                            </w:r>
                            <w:proofErr w:type="spellStart"/>
                            <w:r w:rsidRPr="001646D1">
                              <w:rPr>
                                <w:rStyle w:val="nfasissutil"/>
                                <w:i/>
                                <w:iCs w:val="0"/>
                                <w:color w:val="A6A6A6" w:themeColor="background1" w:themeShade="A6"/>
                              </w:rPr>
                              <w:t>you</w:t>
                            </w:r>
                            <w:proofErr w:type="spellEnd"/>
                            <w:r w:rsidRPr="001646D1">
                              <w:rPr>
                                <w:rStyle w:val="nfasissutil"/>
                                <w:i/>
                                <w:iCs w:val="0"/>
                                <w:color w:val="A6A6A6" w:themeColor="background1" w:themeShade="A6"/>
                              </w:rPr>
                              <w:t xml:space="preserve"> can </w:t>
                            </w:r>
                            <w:proofErr w:type="spellStart"/>
                            <w:r w:rsidRPr="001646D1">
                              <w:rPr>
                                <w:rStyle w:val="nfasissutil"/>
                                <w:i/>
                                <w:iCs w:val="0"/>
                                <w:color w:val="A6A6A6" w:themeColor="background1" w:themeShade="A6"/>
                              </w:rPr>
                              <w:t>dream</w:t>
                            </w:r>
                            <w:proofErr w:type="spellEnd"/>
                            <w:r w:rsidRPr="001646D1">
                              <w:rPr>
                                <w:rStyle w:val="nfasissutil"/>
                                <w:i/>
                                <w:iCs w:val="0"/>
                                <w:color w:val="A6A6A6" w:themeColor="background1" w:themeShade="A6"/>
                              </w:rPr>
                              <w:t xml:space="preserve"> </w:t>
                            </w:r>
                            <w:proofErr w:type="spellStart"/>
                            <w:r w:rsidRPr="001646D1">
                              <w:rPr>
                                <w:rStyle w:val="nfasissutil"/>
                                <w:i/>
                                <w:iCs w:val="0"/>
                                <w:color w:val="A6A6A6" w:themeColor="background1" w:themeShade="A6"/>
                              </w:rPr>
                              <w:t>it</w:t>
                            </w:r>
                            <w:proofErr w:type="spellEnd"/>
                            <w:r w:rsidRPr="001646D1">
                              <w:rPr>
                                <w:rStyle w:val="nfasissutil"/>
                                <w:i/>
                                <w:iCs w:val="0"/>
                                <w:color w:val="A6A6A6" w:themeColor="background1" w:themeShade="A6"/>
                              </w:rPr>
                              <w:t xml:space="preserve">, </w:t>
                            </w:r>
                            <w:proofErr w:type="spellStart"/>
                            <w:r w:rsidRPr="001646D1">
                              <w:rPr>
                                <w:rStyle w:val="nfasissutil"/>
                                <w:i/>
                                <w:iCs w:val="0"/>
                                <w:color w:val="A6A6A6" w:themeColor="background1" w:themeShade="A6"/>
                              </w:rPr>
                              <w:t>you</w:t>
                            </w:r>
                            <w:proofErr w:type="spellEnd"/>
                            <w:r w:rsidRPr="001646D1">
                              <w:rPr>
                                <w:rStyle w:val="nfasissutil"/>
                                <w:i/>
                                <w:iCs w:val="0"/>
                                <w:color w:val="A6A6A6" w:themeColor="background1" w:themeShade="A6"/>
                              </w:rPr>
                              <w:t xml:space="preserve"> can do </w:t>
                            </w:r>
                            <w:proofErr w:type="spellStart"/>
                            <w:r w:rsidRPr="001646D1">
                              <w:rPr>
                                <w:rStyle w:val="nfasissutil"/>
                                <w:i/>
                                <w:iCs w:val="0"/>
                                <w:color w:val="A6A6A6" w:themeColor="background1" w:themeShade="A6"/>
                              </w:rPr>
                              <w:t>it</w:t>
                            </w:r>
                            <w:proofErr w:type="spellEnd"/>
                            <w:r w:rsidRPr="001646D1">
                              <w:rPr>
                                <w:rStyle w:val="nfasissutil"/>
                                <w:i/>
                                <w:iCs w:val="0"/>
                                <w:color w:val="A6A6A6" w:themeColor="background1" w:themeShade="A6"/>
                              </w:rPr>
                              <w:t xml:space="preserve"> </w:t>
                            </w:r>
                          </w:p>
                          <w:p w14:paraId="6A3ADC85" w14:textId="1D183E56" w:rsidR="00C05494" w:rsidRPr="001646D1" w:rsidRDefault="00C05494" w:rsidP="001646D1">
                            <w:pPr>
                              <w:pStyle w:val="citacelebracapitulo"/>
                              <w:rPr>
                                <w:rStyle w:val="nfasissutil"/>
                                <w:i/>
                                <w:color w:val="A6A6A6" w:themeColor="background1" w:themeShade="A6"/>
                              </w:rPr>
                            </w:pPr>
                            <w:r w:rsidRPr="001646D1">
                              <w:rPr>
                                <w:rStyle w:val="nfasissutil"/>
                                <w:i/>
                                <w:color w:val="A6A6A6" w:themeColor="background1" w:themeShade="A6"/>
                              </w:rPr>
                              <w:t xml:space="preserve">Walt Disney. </w:t>
                            </w:r>
                          </w:p>
                          <w:p w14:paraId="57B52D04" w14:textId="77777777" w:rsidR="00C05494" w:rsidRPr="003533F5" w:rsidRDefault="00C05494" w:rsidP="001646D1">
                            <w:pPr>
                              <w:pStyle w:val="citacelebracapitulo"/>
                            </w:pPr>
                          </w:p>
                        </w:txbxContent>
                      </wps:txbx>
                      <wps:bodyPr rot="0" vert="horz" wrap="square" lIns="45720" tIns="45720" rIns="45720" bIns="45720" anchor="t" anchorCtr="0" upright="1">
                        <a:noAutofit/>
                      </wps:bodyPr>
                    </wps:wsp>
                  </a:graphicData>
                </a:graphic>
              </wp:inline>
            </w:drawing>
          </mc:Choice>
          <mc:Fallback>
            <w:pict>
              <v:shapetype w14:anchorId="3052CE0D"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Corchetes 2" o:spid="_x0000_s1031" type="#_x0000_t185" style="width:251.85pt;height: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" adj="1739" strokecolor="white [3212]" strokeweight="1.5pt">
                <v:textbox inset="3.6pt,,3.6pt">
                  <w:txbxContent>
                    <w:p w14:paraId="5BC68721" w14:textId="77777777" w:rsidR="00C05494" w:rsidRDefault="00C05494" w:rsidP="001646D1">
                      <w:pPr>
                        <w:pStyle w:val="citacelebracapitulo"/>
                        <w:rPr>
                          <w:rStyle w:val="nfasissutil"/>
                          <w:color w:val="A6A6A6" w:themeColor="background1" w:themeShade="A6"/>
                        </w:rPr>
                      </w:pPr>
                    </w:p>
                    <w:p w14:paraId="461B0254" w14:textId="119E3D8E" w:rsidR="00C05494" w:rsidRPr="001646D1" w:rsidRDefault="00C05494" w:rsidP="001646D1">
                      <w:pPr>
                        <w:pStyle w:val="citacelebracapitulo"/>
                        <w:rPr>
                          <w:rStyle w:val="nfasissutil"/>
                          <w:i/>
                          <w:iCs w:val="0"/>
                          <w:color w:val="A6A6A6" w:themeColor="background1" w:themeShade="A6"/>
                        </w:rPr>
                      </w:pPr>
                      <w:proofErr w:type="spellStart"/>
                      <w:r w:rsidRPr="001646D1">
                        <w:rPr>
                          <w:rStyle w:val="nfasissutil"/>
                          <w:i/>
                          <w:iCs w:val="0"/>
                          <w:color w:val="A6A6A6" w:themeColor="background1" w:themeShade="A6"/>
                        </w:rPr>
                        <w:t>If</w:t>
                      </w:r>
                      <w:proofErr w:type="spellEnd"/>
                      <w:r w:rsidRPr="001646D1">
                        <w:rPr>
                          <w:rStyle w:val="nfasissutil"/>
                          <w:i/>
                          <w:iCs w:val="0"/>
                          <w:color w:val="A6A6A6" w:themeColor="background1" w:themeShade="A6"/>
                        </w:rPr>
                        <w:t xml:space="preserve"> </w:t>
                      </w:r>
                      <w:proofErr w:type="spellStart"/>
                      <w:r w:rsidRPr="001646D1">
                        <w:rPr>
                          <w:rStyle w:val="nfasissutil"/>
                          <w:i/>
                          <w:iCs w:val="0"/>
                          <w:color w:val="A6A6A6" w:themeColor="background1" w:themeShade="A6"/>
                        </w:rPr>
                        <w:t>you</w:t>
                      </w:r>
                      <w:proofErr w:type="spellEnd"/>
                      <w:r w:rsidRPr="001646D1">
                        <w:rPr>
                          <w:rStyle w:val="nfasissutil"/>
                          <w:i/>
                          <w:iCs w:val="0"/>
                          <w:color w:val="A6A6A6" w:themeColor="background1" w:themeShade="A6"/>
                        </w:rPr>
                        <w:t xml:space="preserve"> can </w:t>
                      </w:r>
                      <w:proofErr w:type="spellStart"/>
                      <w:r w:rsidRPr="001646D1">
                        <w:rPr>
                          <w:rStyle w:val="nfasissutil"/>
                          <w:i/>
                          <w:iCs w:val="0"/>
                          <w:color w:val="A6A6A6" w:themeColor="background1" w:themeShade="A6"/>
                        </w:rPr>
                        <w:t>dream</w:t>
                      </w:r>
                      <w:proofErr w:type="spellEnd"/>
                      <w:r w:rsidRPr="001646D1">
                        <w:rPr>
                          <w:rStyle w:val="nfasissutil"/>
                          <w:i/>
                          <w:iCs w:val="0"/>
                          <w:color w:val="A6A6A6" w:themeColor="background1" w:themeShade="A6"/>
                        </w:rPr>
                        <w:t xml:space="preserve"> </w:t>
                      </w:r>
                      <w:proofErr w:type="spellStart"/>
                      <w:r w:rsidRPr="001646D1">
                        <w:rPr>
                          <w:rStyle w:val="nfasissutil"/>
                          <w:i/>
                          <w:iCs w:val="0"/>
                          <w:color w:val="A6A6A6" w:themeColor="background1" w:themeShade="A6"/>
                        </w:rPr>
                        <w:t>it</w:t>
                      </w:r>
                      <w:proofErr w:type="spellEnd"/>
                      <w:r w:rsidRPr="001646D1">
                        <w:rPr>
                          <w:rStyle w:val="nfasissutil"/>
                          <w:i/>
                          <w:iCs w:val="0"/>
                          <w:color w:val="A6A6A6" w:themeColor="background1" w:themeShade="A6"/>
                        </w:rPr>
                        <w:t xml:space="preserve">, </w:t>
                      </w:r>
                      <w:proofErr w:type="spellStart"/>
                      <w:r w:rsidRPr="001646D1">
                        <w:rPr>
                          <w:rStyle w:val="nfasissutil"/>
                          <w:i/>
                          <w:iCs w:val="0"/>
                          <w:color w:val="A6A6A6" w:themeColor="background1" w:themeShade="A6"/>
                        </w:rPr>
                        <w:t>you</w:t>
                      </w:r>
                      <w:proofErr w:type="spellEnd"/>
                      <w:r w:rsidRPr="001646D1">
                        <w:rPr>
                          <w:rStyle w:val="nfasissutil"/>
                          <w:i/>
                          <w:iCs w:val="0"/>
                          <w:color w:val="A6A6A6" w:themeColor="background1" w:themeShade="A6"/>
                        </w:rPr>
                        <w:t xml:space="preserve"> can do </w:t>
                      </w:r>
                      <w:proofErr w:type="spellStart"/>
                      <w:r w:rsidRPr="001646D1">
                        <w:rPr>
                          <w:rStyle w:val="nfasissutil"/>
                          <w:i/>
                          <w:iCs w:val="0"/>
                          <w:color w:val="A6A6A6" w:themeColor="background1" w:themeShade="A6"/>
                        </w:rPr>
                        <w:t>it</w:t>
                      </w:r>
                      <w:proofErr w:type="spellEnd"/>
                      <w:r w:rsidRPr="001646D1">
                        <w:rPr>
                          <w:rStyle w:val="nfasissutil"/>
                          <w:i/>
                          <w:iCs w:val="0"/>
                          <w:color w:val="A6A6A6" w:themeColor="background1" w:themeShade="A6"/>
                        </w:rPr>
                        <w:t xml:space="preserve"> </w:t>
                      </w:r>
                    </w:p>
                    <w:p w14:paraId="6A3ADC85" w14:textId="1D183E56" w:rsidR="00C05494" w:rsidRPr="001646D1" w:rsidRDefault="00C05494" w:rsidP="001646D1">
                      <w:pPr>
                        <w:pStyle w:val="citacelebracapitulo"/>
                        <w:rPr>
                          <w:rStyle w:val="nfasissutil"/>
                          <w:i/>
                          <w:color w:val="A6A6A6" w:themeColor="background1" w:themeShade="A6"/>
                        </w:rPr>
                      </w:pPr>
                      <w:r w:rsidRPr="001646D1">
                        <w:rPr>
                          <w:rStyle w:val="nfasissutil"/>
                          <w:i/>
                          <w:color w:val="A6A6A6" w:themeColor="background1" w:themeShade="A6"/>
                        </w:rPr>
                        <w:t xml:space="preserve">Walt Disney. </w:t>
                      </w:r>
                    </w:p>
                    <w:p w14:paraId="57B52D04" w14:textId="77777777" w:rsidR="00C05494" w:rsidRPr="003533F5" w:rsidRDefault="00C05494" w:rsidP="001646D1">
                      <w:pPr>
                        <w:pStyle w:val="citacelebracapitulo"/>
                      </w:pPr>
                    </w:p>
                  </w:txbxContent>
                </v:textbox>
                <w10:anchorlock/>
              </v:shape>
            </w:pict>
          </mc:Fallback>
        </mc:AlternateContent>
      </w:r>
    </w:p>
    <w:p w14:paraId="0879A5B0" w14:textId="47921310" w:rsidR="00945BB6" w:rsidRDefault="00945BB6" w:rsidP="00D61C73">
      <w:pPr>
        <w:pStyle w:val="Ttulo2"/>
      </w:pPr>
      <w:bookmarkStart w:id="23" w:name="motivación"/>
      <w:bookmarkStart w:id="24" w:name="_Toc493079824"/>
      <w:bookmarkStart w:id="25" w:name="_Toc493125821"/>
      <w:bookmarkEnd w:id="23"/>
      <w:proofErr w:type="spellStart"/>
      <w:r w:rsidRPr="00537EE8">
        <w:t>Motivación</w:t>
      </w:r>
      <w:bookmarkEnd w:id="24"/>
      <w:bookmarkEnd w:id="25"/>
      <w:proofErr w:type="spellEnd"/>
    </w:p>
    <w:p w14:paraId="3DD60F47" w14:textId="3A3D7B46" w:rsidR="00945BB6" w:rsidRPr="00484C2E" w:rsidRDefault="00945BB6" w:rsidP="003E2DFB">
      <w:pPr>
        <w:pStyle w:val="FirstParagraph"/>
      </w:pPr>
      <w:r w:rsidRPr="00484C2E">
        <w:t>Anterior a los estudios de Grado en Ingeniería de las Tecnologías de Telecomunicación, realicé un ciclo formativo de grado superior en desarrollo de aplicaciones</w:t>
      </w:r>
      <w:r w:rsidR="0026223F">
        <w:t xml:space="preserve"> web. S</w:t>
      </w:r>
      <w:r w:rsidRPr="00484C2E">
        <w:t>i es cierto que me gustaba mucho este campo y me orientaba claramente a la intensificación de telemática, pero llegado el punto de elegir que hacer, escogí la intensificación de electrónica para curiosear otros temas y ver las telecomunicaciones desde un punto de vista global, donde todo esté conectado entre sí.</w:t>
      </w:r>
    </w:p>
    <w:p w14:paraId="5814F56D" w14:textId="67EC6C09" w:rsidR="00945BB6" w:rsidRPr="00484C2E" w:rsidRDefault="00945BB6" w:rsidP="003E2DFB">
      <w:pPr>
        <w:pStyle w:val="Textoindependiente"/>
      </w:pPr>
      <w:r w:rsidRPr="00484C2E">
        <w:t xml:space="preserve">Así que este trabajo se me presentó como una opción para desarrollar un dispositivo completo, desde su producción hardware a través del lenguaje descriptivo </w:t>
      </w:r>
      <w:r w:rsidRPr="00484C2E">
        <w:rPr>
          <w:i/>
        </w:rPr>
        <w:t>VHDL</w:t>
      </w:r>
      <w:r w:rsidRPr="00484C2E">
        <w:t xml:space="preserve"> hasta la programación de una aplicación para su visualización, sin olvidar que se implementa un procesamiento a la señal para limpiar el ruido; este proyecto unía todas las ramas, y todo esto tratando de un tema del que siempre me he</w:t>
      </w:r>
      <w:r w:rsidR="0026223F">
        <w:t xml:space="preserve"> sentido atraído:</w:t>
      </w:r>
      <w:r w:rsidRPr="00484C2E">
        <w:t xml:space="preserve"> la telemedicina.</w:t>
      </w:r>
    </w:p>
    <w:p w14:paraId="3718403F" w14:textId="77777777" w:rsidR="00945BB6" w:rsidRPr="00484C2E" w:rsidRDefault="00945BB6" w:rsidP="003E2DFB">
      <w:pPr>
        <w:pStyle w:val="Textoindependiente"/>
      </w:pPr>
      <w:r w:rsidRPr="00484C2E">
        <w:t xml:space="preserve">Puesto que el proyecto era de gran envergadura, este se dividió, y escogí encargarme de la parte de la aplicación web, donde me encontraba continuamente pensando en utilizar lo último en tecnología, tanto es así que, incluso con algo avanzado en el proyecto, volví a empezar de cero para aprender y utilizar la tecnología más indicada para esta aplicación: </w:t>
      </w:r>
      <w:proofErr w:type="spellStart"/>
      <w:r w:rsidRPr="00484C2E">
        <w:t>NodeJS</w:t>
      </w:r>
      <w:proofErr w:type="spellEnd"/>
      <w:r w:rsidRPr="00484C2E">
        <w:t>.</w:t>
      </w:r>
    </w:p>
    <w:p w14:paraId="38658F13" w14:textId="77777777" w:rsidR="00945BB6" w:rsidRPr="00484C2E" w:rsidRDefault="00945BB6" w:rsidP="00D61C73">
      <w:pPr>
        <w:pStyle w:val="Ttulo2"/>
      </w:pPr>
      <w:bookmarkStart w:id="26" w:name="estado-del-arte"/>
      <w:bookmarkStart w:id="27" w:name="_Toc493079825"/>
      <w:bookmarkStart w:id="28" w:name="_Toc493125822"/>
      <w:bookmarkEnd w:id="26"/>
      <w:r w:rsidRPr="00484C2E">
        <w:lastRenderedPageBreak/>
        <w:t xml:space="preserve">Estado del </w:t>
      </w:r>
      <w:proofErr w:type="spellStart"/>
      <w:r w:rsidRPr="00484C2E">
        <w:t>arte</w:t>
      </w:r>
      <w:bookmarkEnd w:id="27"/>
      <w:bookmarkEnd w:id="28"/>
      <w:proofErr w:type="spellEnd"/>
    </w:p>
    <w:p w14:paraId="2B2E8BBE" w14:textId="01F68F8A" w:rsidR="00945BB6" w:rsidRPr="00484C2E" w:rsidRDefault="00945BB6" w:rsidP="001646D1">
      <w:pPr>
        <w:pStyle w:val="Ttulo3"/>
        <w:rPr>
          <w:lang w:val="es-ES_tradnl"/>
        </w:rPr>
      </w:pPr>
      <w:bookmarkStart w:id="29" w:name="electrocardiograma-ecg"/>
      <w:bookmarkStart w:id="30" w:name="_Toc493079826"/>
      <w:bookmarkStart w:id="31" w:name="_Toc493125823"/>
      <w:bookmarkEnd w:id="29"/>
      <w:proofErr w:type="spellStart"/>
      <w:r w:rsidRPr="001646D1">
        <w:t>Electrocardiograma</w:t>
      </w:r>
      <w:proofErr w:type="spellEnd"/>
      <w:r w:rsidRPr="00484C2E">
        <w:rPr>
          <w:lang w:val="es-ES_tradnl"/>
        </w:rPr>
        <w:t xml:space="preserve"> (ECG)</w:t>
      </w:r>
      <w:bookmarkEnd w:id="30"/>
      <w:bookmarkEnd w:id="31"/>
    </w:p>
    <w:p w14:paraId="33B3C893" w14:textId="77777777" w:rsidR="00945BB6" w:rsidRPr="00484C2E" w:rsidRDefault="00945BB6" w:rsidP="00945BB6">
      <w:pPr>
        <w:pStyle w:val="Ttulo4"/>
        <w:rPr>
          <w:lang w:val="es-ES_tradnl"/>
        </w:rPr>
      </w:pPr>
      <w:bookmarkStart w:id="32" w:name="que-és-que-mide-y-para-que-sirve"/>
      <w:bookmarkEnd w:id="32"/>
      <w:r w:rsidRPr="00484C2E">
        <w:rPr>
          <w:lang w:val="es-ES_tradnl"/>
        </w:rPr>
        <w:t xml:space="preserve">Que </w:t>
      </w:r>
      <w:proofErr w:type="spellStart"/>
      <w:r w:rsidRPr="00484C2E">
        <w:rPr>
          <w:lang w:val="es-ES_tradnl"/>
        </w:rPr>
        <w:t>és</w:t>
      </w:r>
      <w:proofErr w:type="spellEnd"/>
      <w:r w:rsidRPr="00484C2E">
        <w:rPr>
          <w:lang w:val="es-ES_tradnl"/>
        </w:rPr>
        <w:t xml:space="preserve"> / Que mide y para </w:t>
      </w:r>
      <w:proofErr w:type="spellStart"/>
      <w:r w:rsidRPr="00484C2E">
        <w:rPr>
          <w:lang w:val="es-ES_tradnl"/>
        </w:rPr>
        <w:t>que</w:t>
      </w:r>
      <w:proofErr w:type="spellEnd"/>
      <w:r w:rsidRPr="00484C2E">
        <w:rPr>
          <w:lang w:val="es-ES_tradnl"/>
        </w:rPr>
        <w:t xml:space="preserve"> sirve</w:t>
      </w:r>
    </w:p>
    <w:p w14:paraId="13226CFF" w14:textId="77777777" w:rsidR="00945BB6" w:rsidRPr="00484C2E" w:rsidRDefault="00945BB6" w:rsidP="003E2DFB">
      <w:pPr>
        <w:pStyle w:val="FirstParagraph"/>
      </w:pPr>
      <w:r w:rsidRPr="00484C2E">
        <w:t>El electrocardiograma (ECG o EKG) es el registro de la actividad eléctrica del corazón que se obtiene a través de unos electrodos colocados sobre la piel del paciente. Esta actividad, representada gráficamente en función del tiempo, dibuja un trazado periódico que permite la visualización de los distintos estados en los que se encuentra el órgano. Es de gran utilidad no solo para el control y monitorización del ritmo cardíaco, sino, fundamentalmente, para el diagnóstico de las enfermedades cardiovasculares, alteraciones metabólicas y la predisposición a una muerte súbita cardíaca.</w:t>
      </w:r>
    </w:p>
    <w:p w14:paraId="2ABC31F4" w14:textId="77777777" w:rsidR="00945BB6" w:rsidRPr="00484C2E" w:rsidRDefault="00945BB6" w:rsidP="00945BB6">
      <w:pPr>
        <w:pStyle w:val="Ttulo4"/>
        <w:rPr>
          <w:lang w:val="es-ES_tradnl"/>
        </w:rPr>
      </w:pPr>
      <w:bookmarkStart w:id="33" w:name="como-se-mide"/>
      <w:bookmarkEnd w:id="33"/>
      <w:r w:rsidRPr="00484C2E">
        <w:rPr>
          <w:lang w:val="es-ES_tradnl"/>
        </w:rPr>
        <w:t>Como se mide</w:t>
      </w:r>
    </w:p>
    <w:p w14:paraId="10D523C7" w14:textId="77777777" w:rsidR="00945BB6" w:rsidRPr="00484C2E" w:rsidRDefault="00945BB6" w:rsidP="003E2DFB">
      <w:pPr>
        <w:pStyle w:val="FirstParagraph"/>
      </w:pPr>
      <w:r w:rsidRPr="00484C2E">
        <w:t xml:space="preserve">Para poder medir esta actividad eléctrica, se usan unos electrodos que se colocan en puntos estratégicos para capturar, con precisión las pequeñas ondas que forman el trazado del ECG. Para ello se registran la diferencia de potenciales eléctricos, que se conoce como </w:t>
      </w:r>
      <w:r w:rsidRPr="00484C2E">
        <w:rPr>
          <w:i/>
        </w:rPr>
        <w:t>derivación</w:t>
      </w:r>
      <w:r w:rsidRPr="00484C2E">
        <w:t xml:space="preserve">. Esta diferencia de potencial será medida entre dos electrodos, derivación bipolar, o bien entre un electrodo y un punto virtual, derivaciones monopolares. Para explicar esto, en </w:t>
      </w:r>
      <w:hyperlink r:id="rId20">
        <w:r w:rsidRPr="00B249F7">
          <w:rPr>
            <w:rStyle w:val="Hipervnculo"/>
            <w:color w:val="auto"/>
          </w:rPr>
          <w:t>la Web del Electrocardiograma</w:t>
        </w:r>
      </w:hyperlink>
      <w:r w:rsidRPr="00484C2E">
        <w:t xml:space="preserve"> nos ponen </w:t>
      </w:r>
      <w:r w:rsidRPr="00484C2E">
        <w:rPr>
          <w:i/>
        </w:rPr>
        <w:t xml:space="preserve">el </w:t>
      </w:r>
      <w:proofErr w:type="spellStart"/>
      <w:r w:rsidRPr="00484C2E">
        <w:rPr>
          <w:i/>
        </w:rPr>
        <w:t>simil</w:t>
      </w:r>
      <w:proofErr w:type="spellEnd"/>
      <w:r w:rsidRPr="00484C2E">
        <w:rPr>
          <w:i/>
        </w:rPr>
        <w:t xml:space="preserve"> del autobús</w:t>
      </w:r>
      <w:r w:rsidRPr="00484C2E">
        <w:t>:</w:t>
      </w:r>
    </w:p>
    <w:p w14:paraId="5BCA3D5E" w14:textId="77777777" w:rsidR="00945BB6" w:rsidRPr="00B249F7" w:rsidRDefault="00945BB6" w:rsidP="003E2DFB">
      <w:pPr>
        <w:pStyle w:val="Textodebloque"/>
      </w:pPr>
      <w:r w:rsidRPr="00B249F7">
        <w:t xml:space="preserve">Imaginemos un autobús colocado en el centro de una nave industrial. Esta nave tiene 12 ventanas, desde las cuales, las personas que estén </w:t>
      </w:r>
      <w:proofErr w:type="gramStart"/>
      <w:r w:rsidRPr="00B249F7">
        <w:t>fuera,</w:t>
      </w:r>
      <w:proofErr w:type="gramEnd"/>
      <w:r w:rsidRPr="00B249F7">
        <w:t xml:space="preserve"> pueden mirar al autobús.</w:t>
      </w:r>
    </w:p>
    <w:p w14:paraId="78A12233" w14:textId="77777777" w:rsidR="00945BB6" w:rsidRPr="00B249F7" w:rsidRDefault="00945BB6" w:rsidP="003E2DFB">
      <w:pPr>
        <w:pStyle w:val="Textodebloque"/>
      </w:pPr>
      <w:r w:rsidRPr="00B249F7">
        <w:t>Si desde cada ventana se tomase una fotografía del autobús, tendríamos 12 fotografías distintas, pero todas del mismo autobús.</w:t>
      </w:r>
    </w:p>
    <w:p w14:paraId="58AA03AC" w14:textId="77777777" w:rsidR="00945BB6" w:rsidRPr="00B249F7" w:rsidRDefault="00945BB6" w:rsidP="003E2DFB">
      <w:pPr>
        <w:pStyle w:val="Textodebloque"/>
      </w:pPr>
      <w:r w:rsidRPr="00B249F7">
        <w:t>Algo similar son las derivaciones cardiacas en el Electrocardiograma. Cada derivación es una "fotografía" diferente de la actividad eléctrica del corazón.</w:t>
      </w:r>
    </w:p>
    <w:p w14:paraId="0D5BD526" w14:textId="77777777" w:rsidR="00945BB6" w:rsidRPr="00484C2E" w:rsidRDefault="00945BB6" w:rsidP="003E2DFB">
      <w:pPr>
        <w:pStyle w:val="FirstParagraph"/>
      </w:pPr>
      <w:r w:rsidRPr="00484C2E">
        <w:t xml:space="preserve">Así entendemos que cada una de estas señales (derivaciones), es una visión particular, un ángulo concreto desde el cual veremos el corazón. El hecho que nos pongan de ejemplo 12 fotografías </w:t>
      </w:r>
      <w:proofErr w:type="gramStart"/>
      <w:r w:rsidRPr="00484C2E">
        <w:t>vienen</w:t>
      </w:r>
      <w:proofErr w:type="gramEnd"/>
      <w:r w:rsidRPr="00484C2E">
        <w:t xml:space="preserve"> porque el uso más común de un electrocardiograma son 12 derivaciones:</w:t>
      </w:r>
    </w:p>
    <w:p w14:paraId="170CC95B" w14:textId="77777777" w:rsidR="00945BB6" w:rsidRPr="00484C2E" w:rsidRDefault="00945BB6" w:rsidP="00A15381">
      <w:pPr>
        <w:pStyle w:val="Compact"/>
        <w:numPr>
          <w:ilvl w:val="0"/>
          <w:numId w:val="5"/>
        </w:numPr>
      </w:pPr>
      <w:r w:rsidRPr="00484C2E">
        <w:t>Derivaciones I, II y III.</w:t>
      </w:r>
    </w:p>
    <w:p w14:paraId="60956486" w14:textId="77777777" w:rsidR="00945BB6" w:rsidRPr="00484C2E" w:rsidRDefault="00945BB6" w:rsidP="00A15381">
      <w:pPr>
        <w:pStyle w:val="Compact"/>
        <w:numPr>
          <w:ilvl w:val="0"/>
          <w:numId w:val="5"/>
        </w:numPr>
      </w:pPr>
      <w:r w:rsidRPr="00484C2E">
        <w:t xml:space="preserve">Derivaciones </w:t>
      </w:r>
      <w:proofErr w:type="spellStart"/>
      <w:r w:rsidRPr="00484C2E">
        <w:t>aVR</w:t>
      </w:r>
      <w:proofErr w:type="spellEnd"/>
      <w:r w:rsidRPr="00484C2E">
        <w:t xml:space="preserve">, </w:t>
      </w:r>
      <w:proofErr w:type="spellStart"/>
      <w:r w:rsidRPr="00484C2E">
        <w:t>aVL</w:t>
      </w:r>
      <w:proofErr w:type="spellEnd"/>
      <w:r w:rsidRPr="00484C2E">
        <w:t xml:space="preserve">, </w:t>
      </w:r>
      <w:proofErr w:type="spellStart"/>
      <w:r w:rsidRPr="00484C2E">
        <w:t>aVF</w:t>
      </w:r>
      <w:proofErr w:type="spellEnd"/>
      <w:r w:rsidRPr="00484C2E">
        <w:t>.</w:t>
      </w:r>
    </w:p>
    <w:p w14:paraId="5E3E58EC" w14:textId="77777777" w:rsidR="00945BB6" w:rsidRPr="00484C2E" w:rsidRDefault="00945BB6" w:rsidP="00A15381">
      <w:pPr>
        <w:pStyle w:val="Compact"/>
        <w:numPr>
          <w:ilvl w:val="0"/>
          <w:numId w:val="5"/>
        </w:numPr>
      </w:pPr>
      <w:r w:rsidRPr="00484C2E">
        <w:t>Derivaciones V1, V2, V3, V4, V5 y V6.</w:t>
      </w:r>
    </w:p>
    <w:p w14:paraId="18E63353" w14:textId="77777777" w:rsidR="00945BB6" w:rsidRPr="00484C2E" w:rsidRDefault="00945BB6" w:rsidP="00945BB6">
      <w:pPr>
        <w:pStyle w:val="Ttulo4"/>
        <w:rPr>
          <w:lang w:val="es-ES_tradnl"/>
        </w:rPr>
      </w:pPr>
      <w:bookmarkStart w:id="34" w:name="cómo-se-interpreta"/>
      <w:bookmarkEnd w:id="34"/>
      <w:r w:rsidRPr="00484C2E">
        <w:rPr>
          <w:lang w:val="es-ES_tradnl"/>
        </w:rPr>
        <w:lastRenderedPageBreak/>
        <w:t>Cómo se interpreta</w:t>
      </w:r>
    </w:p>
    <w:p w14:paraId="524BA59B" w14:textId="77777777" w:rsidR="00945BB6" w:rsidRPr="00484C2E" w:rsidRDefault="00945BB6" w:rsidP="003E2DFB">
      <w:pPr>
        <w:pStyle w:val="FirstParagraph"/>
      </w:pPr>
      <w:r w:rsidRPr="00484C2E">
        <w:t xml:space="preserve">Anteriormente se ha mencionado que la redundancia en la toma de tensiones es para medir con precisión cada una de las </w:t>
      </w:r>
      <w:r w:rsidRPr="00484C2E">
        <w:rPr>
          <w:i/>
        </w:rPr>
        <w:t>ondas</w:t>
      </w:r>
      <w:r w:rsidRPr="00484C2E">
        <w:t xml:space="preserve"> que componen el trazado de tensión del corazón. Estas llamadas ondas, denominadas P, Q, R, S y T por Einthoven, son objeto de estudio, analizando sus características, para el diagnóstico de las patologías y enfermedades cardiovasculares.</w:t>
      </w:r>
    </w:p>
    <w:p w14:paraId="3B1D1CD3" w14:textId="77777777" w:rsidR="00945BB6" w:rsidRPr="00484C2E" w:rsidRDefault="00945BB6" w:rsidP="00B249F7">
      <w:pPr>
        <w:pStyle w:val="FigurewithCaption"/>
        <w:jc w:val="center"/>
      </w:pPr>
      <w:r w:rsidRPr="00484C2E">
        <w:rPr>
          <w:noProof/>
          <w:lang w:val="es-ES" w:eastAsia="es-ES"/>
        </w:rPr>
        <w:drawing>
          <wp:inline distT="0" distB="0" distL="0" distR="0" wp14:anchorId="217C080E" wp14:editId="2E4DD5E8">
            <wp:extent cx="2540000" cy="1422400"/>
            <wp:effectExtent l="0" t="0" r="0" b="0"/>
            <wp:docPr id="248" name="Picture" descr="Ondas del electrocardiograma"/>
            <wp:cNvGraphicFramePr/>
            <a:graphic xmlns:a="http://schemas.openxmlformats.org/drawingml/2006/main">
              <a:graphicData uri="http://schemas.openxmlformats.org/drawingml/2006/picture">
                <pic:pic xmlns:pic="http://schemas.openxmlformats.org/drawingml/2006/picture">
                  <pic:nvPicPr>
                    <pic:cNvPr id="0" name="Picture" descr="img/ondas-ekg.png"/>
                    <pic:cNvPicPr>
                      <a:picLocks noChangeAspect="1" noChangeArrowheads="1"/>
                    </pic:cNvPicPr>
                  </pic:nvPicPr>
                  <pic:blipFill>
                    <a:blip r:embed="rId21"/>
                    <a:stretch>
                      <a:fillRect/>
                    </a:stretch>
                  </pic:blipFill>
                  <pic:spPr bwMode="auto">
                    <a:xfrm>
                      <a:off x="0" y="0"/>
                      <a:ext cx="2540000" cy="1422400"/>
                    </a:xfrm>
                    <a:prstGeom prst="rect">
                      <a:avLst/>
                    </a:prstGeom>
                    <a:noFill/>
                    <a:ln w="9525">
                      <a:noFill/>
                      <a:headEnd/>
                      <a:tailEnd/>
                    </a:ln>
                  </pic:spPr>
                </pic:pic>
              </a:graphicData>
            </a:graphic>
          </wp:inline>
        </w:drawing>
      </w:r>
    </w:p>
    <w:p w14:paraId="66E7AB9C" w14:textId="6991722A" w:rsidR="00945BB6" w:rsidRPr="00B249F7" w:rsidRDefault="00B249F7" w:rsidP="00B249F7">
      <w:pPr>
        <w:pStyle w:val="Descripcin"/>
      </w:pPr>
      <w:r w:rsidRPr="00B249F7">
        <w:t xml:space="preserve">Figura 1 - </w:t>
      </w:r>
      <w:r w:rsidR="00945BB6" w:rsidRPr="00B249F7">
        <w:t>Ondas del electrocardiograma</w:t>
      </w:r>
    </w:p>
    <w:p w14:paraId="60AF5B28" w14:textId="77777777" w:rsidR="00945BB6" w:rsidRPr="00484C2E" w:rsidRDefault="00945BB6" w:rsidP="003E2DFB">
      <w:pPr>
        <w:pStyle w:val="Textoindependiente"/>
      </w:pPr>
      <w:r w:rsidRPr="00484C2E">
        <w:t>Para nuestro alcance, podemos resumir la descripción de cada onda con los siguientes intervalos:</w:t>
      </w:r>
    </w:p>
    <w:p w14:paraId="4249056B" w14:textId="77777777" w:rsidR="00945BB6" w:rsidRPr="00484C2E" w:rsidRDefault="00945BB6" w:rsidP="00A15381">
      <w:pPr>
        <w:pStyle w:val="Compact"/>
        <w:numPr>
          <w:ilvl w:val="0"/>
          <w:numId w:val="5"/>
        </w:numPr>
      </w:pPr>
      <w:r w:rsidRPr="00484C2E">
        <w:rPr>
          <w:b/>
        </w:rPr>
        <w:t>Onda P</w:t>
      </w:r>
      <w:r w:rsidRPr="00484C2E">
        <w:t xml:space="preserve"> es la primera onda del ciclo cardiaco. Representa la despolarización de las aurículas.</w:t>
      </w:r>
    </w:p>
    <w:p w14:paraId="0661A554" w14:textId="77777777" w:rsidR="00945BB6" w:rsidRPr="00484C2E" w:rsidRDefault="00945BB6" w:rsidP="00A15381">
      <w:pPr>
        <w:pStyle w:val="Compact"/>
        <w:numPr>
          <w:ilvl w:val="0"/>
          <w:numId w:val="5"/>
        </w:numPr>
      </w:pPr>
      <w:r w:rsidRPr="00484C2E">
        <w:rPr>
          <w:b/>
        </w:rPr>
        <w:t>Complejo QRS</w:t>
      </w:r>
      <w:r w:rsidRPr="00484C2E">
        <w:t xml:space="preserve"> está formado por un conjunto de ondas que representan la despolarización de los ventrículos.</w:t>
      </w:r>
    </w:p>
    <w:p w14:paraId="6B10379E" w14:textId="77777777" w:rsidR="00945BB6" w:rsidRPr="00484C2E" w:rsidRDefault="00945BB6" w:rsidP="00A15381">
      <w:pPr>
        <w:pStyle w:val="Compact"/>
        <w:numPr>
          <w:ilvl w:val="0"/>
          <w:numId w:val="5"/>
        </w:numPr>
      </w:pPr>
      <w:r w:rsidRPr="00484C2E">
        <w:rPr>
          <w:b/>
        </w:rPr>
        <w:t>Onda T</w:t>
      </w:r>
      <w:r w:rsidRPr="00484C2E">
        <w:t xml:space="preserve"> representa la repolarización de los ventrículos.</w:t>
      </w:r>
    </w:p>
    <w:p w14:paraId="683299C3" w14:textId="77777777" w:rsidR="00945BB6" w:rsidRPr="00484C2E" w:rsidRDefault="00945BB6" w:rsidP="00945BB6">
      <w:pPr>
        <w:pStyle w:val="Ttulo4"/>
        <w:rPr>
          <w:lang w:val="es-ES_tradnl"/>
        </w:rPr>
      </w:pPr>
      <w:bookmarkStart w:id="35" w:name="coste-equipamiento-disponibilidad-uso-et"/>
      <w:bookmarkEnd w:id="35"/>
      <w:r w:rsidRPr="00484C2E">
        <w:rPr>
          <w:lang w:val="es-ES_tradnl"/>
        </w:rPr>
        <w:t>Coste, equipamiento, disponibilidad, uso, etc...</w:t>
      </w:r>
    </w:p>
    <w:p w14:paraId="7841C74C" w14:textId="77777777" w:rsidR="00945BB6" w:rsidRPr="00484C2E" w:rsidRDefault="00945BB6" w:rsidP="003E2DFB">
      <w:pPr>
        <w:pStyle w:val="FirstParagraph"/>
      </w:pPr>
      <w:r w:rsidRPr="00484C2E">
        <w:t>La tendencia actual de la tecnología médica es monitorizar los resultados de forma remota, aprovechando las telecomunicaciones para la transmisión de los datos que se tomen del paciente a través del dispositivo, en nuestro caso, un electrocardiógrafo.</w:t>
      </w:r>
    </w:p>
    <w:p w14:paraId="0E879950" w14:textId="77777777" w:rsidR="00945BB6" w:rsidRPr="00484C2E" w:rsidRDefault="00945BB6" w:rsidP="003E2DFB">
      <w:pPr>
        <w:pStyle w:val="Textoindependiente"/>
      </w:pPr>
      <w:r w:rsidRPr="00484C2E">
        <w:t xml:space="preserve">En la actualidad, existen muchos electrocardiógrafos de diversa índole dependiendo del número de derivaciones, número de canales que se monitorizan, con un procesamiento analógico o digital, monitorización a papel o digital sobre una pantalla, así como características dentro de cada uno de estas opciones, como la frecuencia de muestreo, filtros y tiempo de respuesta, que es donde se le da el mayor enfoque a este trabajo, además de buscar economizar estos dispositivos ya que, a pesar de que existen algunos equipos portátiles y económicos, estos muestran un solo canal en una </w:t>
      </w:r>
      <w:r w:rsidRPr="00484C2E">
        <w:lastRenderedPageBreak/>
        <w:t xml:space="preserve">pequeña pantalla y cuentan con tres electrodos: dos de ellos </w:t>
      </w:r>
      <w:r w:rsidRPr="00484C2E">
        <w:rPr>
          <w:i/>
        </w:rPr>
        <w:t>positivo</w:t>
      </w:r>
      <w:r w:rsidRPr="00484C2E">
        <w:t xml:space="preserve"> y </w:t>
      </w:r>
      <w:r w:rsidRPr="00484C2E">
        <w:rPr>
          <w:i/>
        </w:rPr>
        <w:t>negativo</w:t>
      </w:r>
      <w:r w:rsidRPr="00484C2E">
        <w:t xml:space="preserve"> para la diferencia de potencial eléctrico, y un tercero como toma de referencia.</w:t>
      </w:r>
    </w:p>
    <w:p w14:paraId="0311385B" w14:textId="77777777" w:rsidR="00945BB6" w:rsidRPr="00484C2E" w:rsidRDefault="00945BB6" w:rsidP="003E2DFB">
      <w:pPr>
        <w:pStyle w:val="Textoindependiente"/>
      </w:pPr>
      <w:r w:rsidRPr="00484C2E">
        <w:br w:type="page"/>
      </w:r>
    </w:p>
    <w:p w14:paraId="46ABA791" w14:textId="4EF16CEE" w:rsidR="00945BB6" w:rsidRDefault="00945BB6" w:rsidP="006A5DED">
      <w:pPr>
        <w:pStyle w:val="Ttulo1"/>
      </w:pPr>
      <w:bookmarkStart w:id="36" w:name="alcance"/>
      <w:bookmarkStart w:id="37" w:name="_Toc493079827"/>
      <w:bookmarkStart w:id="38" w:name="_Toc493125824"/>
      <w:bookmarkEnd w:id="36"/>
      <w:r w:rsidRPr="00484C2E">
        <w:lastRenderedPageBreak/>
        <w:t>Alcance</w:t>
      </w:r>
      <w:bookmarkEnd w:id="37"/>
      <w:bookmarkEnd w:id="38"/>
    </w:p>
    <w:p w14:paraId="1EECBA4F" w14:textId="22AD7A36" w:rsidR="006F142B" w:rsidRPr="006F142B" w:rsidRDefault="006F142B" w:rsidP="006F142B">
      <w:pPr>
        <w:jc w:val="right"/>
        <w:rPr>
          <w:lang w:eastAsia="es-ES"/>
        </w:rPr>
      </w:pPr>
      <w:r w:rsidRPr="00ED031A">
        <w:rPr>
          <w:noProof/>
          <w:lang w:eastAsia="es-ES"/>
        </w:rPr>
        <mc:AlternateContent>
          <mc:Choice Requires="wps">
            <w:drawing>
              <wp:inline distT="0" distB="0" distL="0" distR="0" wp14:anchorId="74361C91" wp14:editId="5AF2D44B">
                <wp:extent cx="3198495" cy="1250900"/>
                <wp:effectExtent l="0" t="0" r="20955" b="26035"/>
                <wp:docPr id="4" name="Corchete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98495" cy="1250900"/>
                        </a:xfrm>
                        <a:prstGeom prst="bracketPair">
                          <a:avLst>
                            <a:gd name="adj" fmla="val 8051"/>
                          </a:avLst>
                        </a:prstGeom>
                        <a:ln w="19050">
                          <a:solidFill>
                            <a:schemeClr val="bg1"/>
                          </a:solidFill>
                          <a:headEnd/>
                          <a:tailEnd/>
                        </a:ln>
                        <a:extLst/>
                      </wps:spPr>
                      <wps:style>
                        <a:lnRef idx="1">
                          <a:schemeClr val="accent1"/>
                        </a:lnRef>
                        <a:fillRef idx="0">
                          <a:schemeClr val="accent1"/>
                        </a:fillRef>
                        <a:effectRef idx="0">
                          <a:schemeClr val="accent1"/>
                        </a:effectRef>
                        <a:fontRef idx="minor">
                          <a:schemeClr val="tx1"/>
                        </a:fontRef>
                      </wps:style>
                      <wps:txbx>
                        <w:txbxContent>
                          <w:p w14:paraId="7319FC11" w14:textId="77777777" w:rsidR="00C05494" w:rsidRDefault="00C05494" w:rsidP="006F142B">
                            <w:pPr>
                              <w:jc w:val="right"/>
                              <w:rPr>
                                <w:rStyle w:val="nfasissutil"/>
                                <w:color w:val="A6A6A6" w:themeColor="background1" w:themeShade="A6"/>
                              </w:rPr>
                            </w:pPr>
                          </w:p>
                          <w:p w14:paraId="3E39CE43" w14:textId="77777777" w:rsidR="00C05494" w:rsidRDefault="00C05494" w:rsidP="006F142B">
                            <w:pPr>
                              <w:jc w:val="right"/>
                              <w:rPr>
                                <w:rStyle w:val="nfasissutil"/>
                                <w:color w:val="A6A6A6" w:themeColor="background1" w:themeShade="A6"/>
                              </w:rPr>
                            </w:pPr>
                            <w:r w:rsidRPr="00837091">
                              <w:rPr>
                                <w:rStyle w:val="nfasissutil"/>
                                <w:color w:val="A6A6A6" w:themeColor="background1" w:themeShade="A6"/>
                              </w:rPr>
                              <w:t>Olvídense de lo q</w:t>
                            </w:r>
                            <w:r>
                              <w:rPr>
                                <w:rStyle w:val="nfasissutil"/>
                                <w:color w:val="A6A6A6" w:themeColor="background1" w:themeShade="A6"/>
                              </w:rPr>
                              <w:t>ue saben y crean en lo que ven…</w:t>
                            </w:r>
                          </w:p>
                          <w:p w14:paraId="520766E2" w14:textId="6DFAC370" w:rsidR="00C05494" w:rsidRPr="003533F5" w:rsidRDefault="00C05494" w:rsidP="006F142B">
                            <w:pPr>
                              <w:jc w:val="right"/>
                              <w:rPr>
                                <w:rStyle w:val="nfasissutil"/>
                                <w:color w:val="A6A6A6" w:themeColor="background1" w:themeShade="A6"/>
                              </w:rPr>
                            </w:pPr>
                            <w:proofErr w:type="spellStart"/>
                            <w:r w:rsidRPr="00837091">
                              <w:rPr>
                                <w:rStyle w:val="nfasissutil"/>
                                <w:color w:val="A6A6A6" w:themeColor="background1" w:themeShade="A6"/>
                              </w:rPr>
                              <w:t>Dai</w:t>
                            </w:r>
                            <w:proofErr w:type="spellEnd"/>
                            <w:r w:rsidRPr="00837091">
                              <w:rPr>
                                <w:rStyle w:val="nfasissutil"/>
                                <w:color w:val="A6A6A6" w:themeColor="background1" w:themeShade="A6"/>
                              </w:rPr>
                              <w:t xml:space="preserve"> Vernon</w:t>
                            </w:r>
                            <w:r w:rsidRPr="003533F5">
                              <w:rPr>
                                <w:rStyle w:val="nfasissutil"/>
                                <w:color w:val="A6A6A6" w:themeColor="background1" w:themeShade="A6"/>
                              </w:rPr>
                              <w:t xml:space="preserve">. </w:t>
                            </w:r>
                          </w:p>
                          <w:p w14:paraId="0102C5DF" w14:textId="77777777" w:rsidR="00C05494" w:rsidRPr="003533F5" w:rsidRDefault="00C05494" w:rsidP="006F142B">
                            <w:pPr>
                              <w:spacing w:after="0"/>
                              <w:jc w:val="right"/>
                              <w:rPr>
                                <w:i/>
                                <w:color w:val="A6A6A6" w:themeColor="background1" w:themeShade="A6"/>
                              </w:rPr>
                            </w:pPr>
                          </w:p>
                        </w:txbxContent>
                      </wps:txbx>
                      <wps:bodyPr rot="0" vert="horz" wrap="square" lIns="45720" tIns="45720" rIns="45720" bIns="45720" anchor="t" anchorCtr="0" upright="1">
                        <a:noAutofit/>
                      </wps:bodyPr>
                    </wps:wsp>
                  </a:graphicData>
                </a:graphic>
              </wp:inline>
            </w:drawing>
          </mc:Choice>
          <mc:Fallback>
            <w:pict>
              <v:shape w14:anchorId="74361C91" id="Corchetes 4" o:spid="_x0000_s1032" type="#_x0000_t185" style="width:251.85pt;height: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" adj="1739" strokecolor="white [3212]" strokeweight="1.5pt">
                <v:textbox inset="3.6pt,,3.6pt">
                  <w:txbxContent>
                    <w:p w14:paraId="7319FC11" w14:textId="77777777" w:rsidR="00C05494" w:rsidRDefault="00C05494" w:rsidP="006F142B">
                      <w:pPr>
                        <w:jc w:val="right"/>
                        <w:rPr>
                          <w:rStyle w:val="nfasissutil"/>
                          <w:color w:val="A6A6A6" w:themeColor="background1" w:themeShade="A6"/>
                        </w:rPr>
                      </w:pPr>
                    </w:p>
                    <w:p w14:paraId="3E39CE43" w14:textId="77777777" w:rsidR="00C05494" w:rsidRDefault="00C05494" w:rsidP="006F142B">
                      <w:pPr>
                        <w:jc w:val="right"/>
                        <w:rPr>
                          <w:rStyle w:val="nfasissutil"/>
                          <w:color w:val="A6A6A6" w:themeColor="background1" w:themeShade="A6"/>
                        </w:rPr>
                      </w:pPr>
                      <w:r w:rsidRPr="00837091">
                        <w:rPr>
                          <w:rStyle w:val="nfasissutil"/>
                          <w:color w:val="A6A6A6" w:themeColor="background1" w:themeShade="A6"/>
                        </w:rPr>
                        <w:t>Olvídense de lo q</w:t>
                      </w:r>
                      <w:r>
                        <w:rPr>
                          <w:rStyle w:val="nfasissutil"/>
                          <w:color w:val="A6A6A6" w:themeColor="background1" w:themeShade="A6"/>
                        </w:rPr>
                        <w:t>ue saben y crean en lo que ven…</w:t>
                      </w:r>
                    </w:p>
                    <w:p w14:paraId="520766E2" w14:textId="6DFAC370" w:rsidR="00C05494" w:rsidRPr="003533F5" w:rsidRDefault="00C05494" w:rsidP="006F142B">
                      <w:pPr>
                        <w:jc w:val="right"/>
                        <w:rPr>
                          <w:rStyle w:val="nfasissutil"/>
                          <w:color w:val="A6A6A6" w:themeColor="background1" w:themeShade="A6"/>
                        </w:rPr>
                      </w:pPr>
                      <w:proofErr w:type="spellStart"/>
                      <w:r w:rsidRPr="00837091">
                        <w:rPr>
                          <w:rStyle w:val="nfasissutil"/>
                          <w:color w:val="A6A6A6" w:themeColor="background1" w:themeShade="A6"/>
                        </w:rPr>
                        <w:t>Dai</w:t>
                      </w:r>
                      <w:proofErr w:type="spellEnd"/>
                      <w:r w:rsidRPr="00837091">
                        <w:rPr>
                          <w:rStyle w:val="nfasissutil"/>
                          <w:color w:val="A6A6A6" w:themeColor="background1" w:themeShade="A6"/>
                        </w:rPr>
                        <w:t xml:space="preserve"> Vernon</w:t>
                      </w:r>
                      <w:r w:rsidRPr="003533F5">
                        <w:rPr>
                          <w:rStyle w:val="nfasissutil"/>
                          <w:color w:val="A6A6A6" w:themeColor="background1" w:themeShade="A6"/>
                        </w:rPr>
                        <w:t xml:space="preserve">. </w:t>
                      </w:r>
                    </w:p>
                    <w:p w14:paraId="0102C5DF" w14:textId="77777777" w:rsidR="00C05494" w:rsidRPr="003533F5" w:rsidRDefault="00C05494" w:rsidP="006F142B">
                      <w:pPr>
                        <w:spacing w:after="0"/>
                        <w:jc w:val="right"/>
                        <w:rPr>
                          <w:i/>
                          <w:color w:val="A6A6A6" w:themeColor="background1" w:themeShade="A6"/>
                        </w:rPr>
                      </w:pPr>
                    </w:p>
                  </w:txbxContent>
                </v:textbox>
                <w10:anchorlock/>
              </v:shape>
            </w:pict>
          </mc:Fallback>
        </mc:AlternateContent>
      </w:r>
    </w:p>
    <w:p w14:paraId="42483B79" w14:textId="77777777" w:rsidR="00945BB6" w:rsidRPr="00484C2E" w:rsidRDefault="00945BB6" w:rsidP="00D61C73">
      <w:pPr>
        <w:pStyle w:val="Ttulo2"/>
      </w:pPr>
      <w:bookmarkStart w:id="39" w:name="propósito"/>
      <w:bookmarkStart w:id="40" w:name="_Toc493079828"/>
      <w:bookmarkStart w:id="41" w:name="_Toc493125825"/>
      <w:bookmarkEnd w:id="39"/>
      <w:proofErr w:type="spellStart"/>
      <w:r w:rsidRPr="00484C2E">
        <w:t>Propósito</w:t>
      </w:r>
      <w:bookmarkEnd w:id="40"/>
      <w:bookmarkEnd w:id="41"/>
      <w:proofErr w:type="spellEnd"/>
    </w:p>
    <w:p w14:paraId="681E5A9C" w14:textId="77777777" w:rsidR="00945BB6" w:rsidRPr="00484C2E" w:rsidRDefault="00945BB6" w:rsidP="003E2DFB">
      <w:pPr>
        <w:pStyle w:val="FirstParagraph"/>
      </w:pPr>
      <w:r w:rsidRPr="00484C2E">
        <w:t xml:space="preserve">Este trabajo es parte de un proyecto conjunto, que tiene como fin el diseño de un dispositivo para la lectura de un electrocardiograma, con su posterior visualización a través de una aplicación web. Para la división de este proyecto se ha tomado la decisión de separarlo por ámbito de desarrollo tecnológico, la primera parte dedicada al </w:t>
      </w:r>
      <w:r w:rsidRPr="00484C2E">
        <w:rPr>
          <w:i/>
        </w:rPr>
        <w:t>Hardware</w:t>
      </w:r>
      <w:r w:rsidRPr="00484C2E">
        <w:t xml:space="preserve">, es decir, al desarrollo electrónico del dispositivo, la segunda dedicada al </w:t>
      </w:r>
      <w:r w:rsidRPr="00484C2E">
        <w:rPr>
          <w:i/>
        </w:rPr>
        <w:t>Software</w:t>
      </w:r>
      <w:r w:rsidRPr="00484C2E">
        <w:t>, la aplicación final desde la que un usuario podrá ver y controlar el dispositivo electrónico desarrollado.</w:t>
      </w:r>
    </w:p>
    <w:p w14:paraId="6F8701B7" w14:textId="77777777" w:rsidR="00945BB6" w:rsidRPr="003E2DFB" w:rsidRDefault="00945BB6" w:rsidP="003E2DFB">
      <w:pPr>
        <w:pStyle w:val="Textoindependiente"/>
      </w:pPr>
      <w:r w:rsidRPr="003E2DFB">
        <w:t>La primera parte realiza la captura de valores analógicos de tensión proveniente de un circuito electrónico que posee unos electrodos para poder medir las magnitudes físicas de la actividad eléctrica del corazón. Tras recibir los valores analógicos de tensión, se procesan las señales recibidas con un algoritmo concreto y una vez adquiridos datos distinguibles, se procede a convertir estos valores tensión a valores digitales a través de un conversor analógico-digital. Todo esto implementado a través de un circuito digital descrito en una FPGA.</w:t>
      </w:r>
    </w:p>
    <w:p w14:paraId="2959AAAA" w14:textId="6D88071D" w:rsidR="00945BB6" w:rsidRPr="00484C2E" w:rsidRDefault="00945BB6" w:rsidP="003E2DFB">
      <w:pPr>
        <w:pStyle w:val="Textoindependiente"/>
      </w:pPr>
      <w:r w:rsidRPr="00484C2E">
        <w:t>La segunda parte se encarga del despliegue y creación de una aplicación o página web. E</w:t>
      </w:r>
      <w:r w:rsidR="003E2DFB">
        <w:t xml:space="preserve">sta aplicación montada sobre la placa de </w:t>
      </w:r>
      <w:proofErr w:type="gramStart"/>
      <w:r w:rsidR="003E2DFB">
        <w:t>desarrollo</w:t>
      </w:r>
      <w:r w:rsidRPr="00484C2E">
        <w:t>,</w:t>
      </w:r>
      <w:proofErr w:type="gramEnd"/>
      <w:r w:rsidRPr="00484C2E">
        <w:t xml:space="preserve"> recibe los datos que se generan en formato digital, los gestiona realizando el menor número de operaciones posibles y las envía al cliente de la web. Estas muestras serán representadas en </w:t>
      </w:r>
      <w:r w:rsidR="003E2DFB" w:rsidRPr="00484C2E">
        <w:t>una gráfica dinámica</w:t>
      </w:r>
      <w:r w:rsidRPr="00484C2E">
        <w:t>, apta para mostrar varios canales.</w:t>
      </w:r>
    </w:p>
    <w:p w14:paraId="6FF505DC" w14:textId="77777777" w:rsidR="00945BB6" w:rsidRPr="00484C2E" w:rsidRDefault="00945BB6" w:rsidP="003E2DFB">
      <w:pPr>
        <w:pStyle w:val="Textoindependiente"/>
      </w:pPr>
      <w:r w:rsidRPr="00484C2E">
        <w:t xml:space="preserve">Estas dos partes irán comunicadas a través de dos FIFO (bloques </w:t>
      </w:r>
      <w:proofErr w:type="spellStart"/>
      <w:r w:rsidRPr="00484C2E">
        <w:rPr>
          <w:i/>
        </w:rPr>
        <w:t>First</w:t>
      </w:r>
      <w:proofErr w:type="spellEnd"/>
      <w:r w:rsidRPr="00484C2E">
        <w:rPr>
          <w:i/>
        </w:rPr>
        <w:t xml:space="preserve"> In </w:t>
      </w:r>
      <w:proofErr w:type="spellStart"/>
      <w:r w:rsidRPr="00484C2E">
        <w:rPr>
          <w:i/>
        </w:rPr>
        <w:t>First</w:t>
      </w:r>
      <w:proofErr w:type="spellEnd"/>
      <w:r w:rsidRPr="00484C2E">
        <w:rPr>
          <w:i/>
        </w:rPr>
        <w:t xml:space="preserve"> </w:t>
      </w:r>
      <w:proofErr w:type="spellStart"/>
      <w:r w:rsidRPr="00484C2E">
        <w:rPr>
          <w:i/>
        </w:rPr>
        <w:t>Out</w:t>
      </w:r>
      <w:proofErr w:type="spellEnd"/>
      <w:r w:rsidRPr="00484C2E">
        <w:t xml:space="preserve">) una para lectura del micro sobre la </w:t>
      </w:r>
      <w:r>
        <w:t>FPGA</w:t>
      </w:r>
      <w:r w:rsidRPr="00484C2E">
        <w:t xml:space="preserve"> y otra sobre escritura. Todo esto montado sobre una placa de </w:t>
      </w:r>
      <w:r w:rsidRPr="00484C2E">
        <w:lastRenderedPageBreak/>
        <w:t>desarrollo que nos permite el despliegue y conexión de estas dos partes independientes del proyecto.</w:t>
      </w:r>
    </w:p>
    <w:p w14:paraId="25EEBB6A" w14:textId="77777777" w:rsidR="00945BB6" w:rsidRPr="00484C2E" w:rsidRDefault="00945BB6" w:rsidP="00D61C73">
      <w:pPr>
        <w:pStyle w:val="Ttulo2"/>
      </w:pPr>
      <w:bookmarkStart w:id="42" w:name="objetivos"/>
      <w:bookmarkStart w:id="43" w:name="_Toc493079829"/>
      <w:bookmarkStart w:id="44" w:name="_Toc493125826"/>
      <w:bookmarkEnd w:id="42"/>
      <w:proofErr w:type="spellStart"/>
      <w:r w:rsidRPr="00484C2E">
        <w:t>Objetivos</w:t>
      </w:r>
      <w:bookmarkEnd w:id="43"/>
      <w:bookmarkEnd w:id="44"/>
      <w:proofErr w:type="spellEnd"/>
    </w:p>
    <w:p w14:paraId="529899F6" w14:textId="77777777" w:rsidR="00945BB6" w:rsidRPr="00484C2E" w:rsidRDefault="00945BB6" w:rsidP="003E2DFB">
      <w:pPr>
        <w:pStyle w:val="FirstParagraph"/>
      </w:pPr>
      <w:r w:rsidRPr="00484C2E">
        <w:t xml:space="preserve">En este documento se detalla el desarrollo </w:t>
      </w:r>
      <w:r w:rsidRPr="00484C2E">
        <w:rPr>
          <w:i/>
        </w:rPr>
        <w:t>Software</w:t>
      </w:r>
      <w:r w:rsidRPr="00484C2E">
        <w:t xml:space="preserve"> del proyecto mencionado, la segunda parte de la división que acabamos de comentar.</w:t>
      </w:r>
    </w:p>
    <w:p w14:paraId="43576502" w14:textId="77777777" w:rsidR="00945BB6" w:rsidRPr="00484C2E" w:rsidRDefault="00945BB6" w:rsidP="003E2DFB">
      <w:pPr>
        <w:pStyle w:val="Textoindependiente"/>
      </w:pPr>
      <w:r w:rsidRPr="00484C2E">
        <w:t>El objetivo de este trabajo de fin de grado, dejando aparte el aprendizaje personal que supone elaborar un proyecto por primera vez entrando en una tecnología desconocida, consiste en el desarrollo de una aplicación web que sea modular, que esté bien estructurada</w:t>
      </w:r>
      <w:r>
        <w:t xml:space="preserve"> y sea dinámica, de fácil </w:t>
      </w:r>
      <w:r w:rsidRPr="00EF738B">
        <w:t>ampliación</w:t>
      </w:r>
      <w:r w:rsidRPr="00484C2E">
        <w:t xml:space="preserve"> funcional; y </w:t>
      </w:r>
      <w:proofErr w:type="spellStart"/>
      <w:r w:rsidRPr="00484C2E">
        <w:rPr>
          <w:i/>
        </w:rPr>
        <w:t>responsive</w:t>
      </w:r>
      <w:proofErr w:type="spellEnd"/>
      <w:r w:rsidRPr="00484C2E">
        <w:t>, es decir, que se adapte al dispositivo con el que se ejecute la aplicación como si fuera diseñada para ese tamaño concreto.</w:t>
      </w:r>
    </w:p>
    <w:p w14:paraId="0ACAD41F" w14:textId="77777777" w:rsidR="00945BB6" w:rsidRPr="00484C2E" w:rsidRDefault="00945BB6" w:rsidP="003E2DFB">
      <w:pPr>
        <w:pStyle w:val="Textoindependiente"/>
      </w:pPr>
      <w:r w:rsidRPr="00484C2E">
        <w:t>Está previsto que la aplicación ofrezca las opciones de configuración del dispositivo, permita seleccionar diferentes opciones de monitorización, tanto la actividad en tiempo real como la carga de datos de un fichero o base de datos, y diversas funcionalidades de análisis de resultados.</w:t>
      </w:r>
    </w:p>
    <w:p w14:paraId="22386D4C" w14:textId="77777777" w:rsidR="00945BB6" w:rsidRPr="00484C2E" w:rsidRDefault="00945BB6" w:rsidP="003E2DFB">
      <w:pPr>
        <w:pStyle w:val="Textoindependiente"/>
      </w:pPr>
      <w:r w:rsidRPr="00484C2E">
        <w:t>En adición a la base de la aplicación, se pretende realizar que las operaciones sean lo más simples posibles, aprovechando que todo el proceso de la señal se realiza en el circuito electrónico, con la ventaja que supone tratar los diferentes canales simultáneamente, en un procesamiento individual paralelo, algo que no es posible con un microprocesador.</w:t>
      </w:r>
    </w:p>
    <w:p w14:paraId="69C5D3C0" w14:textId="77777777" w:rsidR="00945BB6" w:rsidRPr="00484C2E" w:rsidRDefault="00945BB6" w:rsidP="00D61C73">
      <w:pPr>
        <w:pStyle w:val="Ttulo2"/>
      </w:pPr>
      <w:bookmarkStart w:id="45" w:name="requisitos"/>
      <w:bookmarkStart w:id="46" w:name="_Toc493079830"/>
      <w:bookmarkStart w:id="47" w:name="_Toc493125827"/>
      <w:bookmarkEnd w:id="45"/>
      <w:proofErr w:type="spellStart"/>
      <w:r w:rsidRPr="00484C2E">
        <w:t>Requisitos</w:t>
      </w:r>
      <w:bookmarkEnd w:id="46"/>
      <w:bookmarkEnd w:id="47"/>
      <w:proofErr w:type="spellEnd"/>
    </w:p>
    <w:p w14:paraId="6559501A" w14:textId="77777777" w:rsidR="00945BB6" w:rsidRPr="00484C2E" w:rsidRDefault="00945BB6" w:rsidP="00A15381">
      <w:pPr>
        <w:widowControl/>
        <w:numPr>
          <w:ilvl w:val="0"/>
          <w:numId w:val="6"/>
        </w:numPr>
        <w:tabs>
          <w:tab w:val="clear" w:pos="8789"/>
        </w:tabs>
        <w:spacing w:before="0" w:after="200"/>
        <w:jc w:val="left"/>
      </w:pPr>
      <w:r w:rsidRPr="00484C2E">
        <w:t>Funcionalidad</w:t>
      </w:r>
    </w:p>
    <w:p w14:paraId="2E62F01B" w14:textId="77777777" w:rsidR="00945BB6" w:rsidRPr="00484C2E" w:rsidRDefault="00945BB6" w:rsidP="00A15381">
      <w:pPr>
        <w:pStyle w:val="Compact"/>
        <w:numPr>
          <w:ilvl w:val="1"/>
          <w:numId w:val="6"/>
        </w:numPr>
      </w:pPr>
      <w:r w:rsidRPr="00484C2E">
        <w:rPr>
          <w:b/>
        </w:rPr>
        <w:t>F.1</w:t>
      </w:r>
      <w:r w:rsidRPr="00484C2E">
        <w:t xml:space="preserve"> Muestre en una gráfica los datos en tiempo real</w:t>
      </w:r>
    </w:p>
    <w:p w14:paraId="24A1FC8C" w14:textId="77777777" w:rsidR="00945BB6" w:rsidRPr="00484C2E" w:rsidRDefault="00945BB6" w:rsidP="00A15381">
      <w:pPr>
        <w:pStyle w:val="Compact"/>
        <w:numPr>
          <w:ilvl w:val="1"/>
          <w:numId w:val="6"/>
        </w:numPr>
      </w:pPr>
      <w:r w:rsidRPr="00484C2E">
        <w:rPr>
          <w:b/>
        </w:rPr>
        <w:t>F.2</w:t>
      </w:r>
      <w:r w:rsidRPr="00484C2E">
        <w:t xml:space="preserve"> Guarde y cargue los datos en distintos formatos</w:t>
      </w:r>
    </w:p>
    <w:p w14:paraId="75625E4C" w14:textId="77777777" w:rsidR="00945BB6" w:rsidRPr="00484C2E" w:rsidRDefault="00945BB6" w:rsidP="00A15381">
      <w:pPr>
        <w:pStyle w:val="Compact"/>
        <w:numPr>
          <w:ilvl w:val="1"/>
          <w:numId w:val="6"/>
        </w:numPr>
      </w:pPr>
      <w:r w:rsidRPr="00484C2E">
        <w:rPr>
          <w:b/>
        </w:rPr>
        <w:t>F.3</w:t>
      </w:r>
      <w:r w:rsidRPr="00484C2E">
        <w:t xml:space="preserve"> Analice los datos para mostrar resultados al momento</w:t>
      </w:r>
    </w:p>
    <w:p w14:paraId="59C888D6" w14:textId="560AB5AF" w:rsidR="00945BB6" w:rsidRPr="00484C2E" w:rsidRDefault="00E9544D" w:rsidP="00A15381">
      <w:pPr>
        <w:pStyle w:val="Compact"/>
        <w:numPr>
          <w:ilvl w:val="2"/>
          <w:numId w:val="6"/>
        </w:numPr>
      </w:pPr>
      <w:r>
        <w:t>Mostar el n</w:t>
      </w:r>
      <w:r w:rsidR="00945BB6" w:rsidRPr="00484C2E">
        <w:t>ivel de tensión</w:t>
      </w:r>
    </w:p>
    <w:p w14:paraId="7D366410" w14:textId="4591714F" w:rsidR="00945BB6" w:rsidRPr="00484C2E" w:rsidRDefault="00E9544D" w:rsidP="00A15381">
      <w:pPr>
        <w:pStyle w:val="Compact"/>
        <w:numPr>
          <w:ilvl w:val="2"/>
          <w:numId w:val="6"/>
        </w:numPr>
      </w:pPr>
      <w:r>
        <w:t>Mostrar la f</w:t>
      </w:r>
      <w:r w:rsidR="00945BB6" w:rsidRPr="00484C2E">
        <w:t>recuencia cardíaca</w:t>
      </w:r>
    </w:p>
    <w:p w14:paraId="2AA9B05A" w14:textId="77777777" w:rsidR="00945BB6" w:rsidRPr="00484C2E" w:rsidRDefault="00945BB6" w:rsidP="00A15381">
      <w:pPr>
        <w:pStyle w:val="Compact"/>
        <w:numPr>
          <w:ilvl w:val="1"/>
          <w:numId w:val="6"/>
        </w:numPr>
      </w:pPr>
      <w:r w:rsidRPr="00484C2E">
        <w:rPr>
          <w:b/>
        </w:rPr>
        <w:t>F.4</w:t>
      </w:r>
      <w:r w:rsidRPr="00484C2E">
        <w:t xml:space="preserve"> Gestión de usuarios para el control de los registros</w:t>
      </w:r>
    </w:p>
    <w:p w14:paraId="4ADF2DF5" w14:textId="77777777" w:rsidR="00945BB6" w:rsidRPr="00484C2E" w:rsidRDefault="00945BB6" w:rsidP="00A15381">
      <w:pPr>
        <w:widowControl/>
        <w:numPr>
          <w:ilvl w:val="0"/>
          <w:numId w:val="6"/>
        </w:numPr>
        <w:tabs>
          <w:tab w:val="clear" w:pos="8789"/>
        </w:tabs>
        <w:spacing w:before="0" w:after="200"/>
        <w:jc w:val="left"/>
      </w:pPr>
      <w:r w:rsidRPr="00484C2E">
        <w:lastRenderedPageBreak/>
        <w:t>Desarrollo</w:t>
      </w:r>
    </w:p>
    <w:p w14:paraId="6EF2F1DC" w14:textId="77777777" w:rsidR="00945BB6" w:rsidRPr="00484C2E" w:rsidRDefault="00945BB6" w:rsidP="003E2DFB">
      <w:pPr>
        <w:pStyle w:val="FirstParagraph"/>
      </w:pPr>
      <w:r w:rsidRPr="00484C2E">
        <w:t xml:space="preserve">En cuanto al desarrollo se requiere una elaboración sencilla y ordenada, que sea de fácil ampliación. Por lo tanto, se requiere un desarrollo modular, es decir, la división de la lógica de la programación en módulos independientes, como si fueran subprogramas, de manera que cada uno de ellos realice una función reutilizable. Así mismo, esta idea llevada al conjunto del </w:t>
      </w:r>
      <w:proofErr w:type="gramStart"/>
      <w:r w:rsidRPr="00484C2E">
        <w:t>proyecto,</w:t>
      </w:r>
      <w:proofErr w:type="gramEnd"/>
      <w:r w:rsidRPr="00484C2E">
        <w:t xml:space="preserve"> hace necesaria el desarrollo en bloque MVC (del inglés</w:t>
      </w:r>
      <w:r>
        <w:t xml:space="preserve"> </w:t>
      </w:r>
      <w:proofErr w:type="spellStart"/>
      <w:r w:rsidRPr="002B6101">
        <w:rPr>
          <w:i/>
        </w:rPr>
        <w:t>Model</w:t>
      </w:r>
      <w:proofErr w:type="spellEnd"/>
      <w:r w:rsidRPr="002B6101">
        <w:rPr>
          <w:i/>
        </w:rPr>
        <w:t>-View-</w:t>
      </w:r>
      <w:proofErr w:type="spellStart"/>
      <w:r w:rsidRPr="002B6101">
        <w:rPr>
          <w:i/>
        </w:rPr>
        <w:t>Controller</w:t>
      </w:r>
      <w:proofErr w:type="spellEnd"/>
      <w:r w:rsidRPr="00484C2E">
        <w:t>) que separa el trabajo en bloques de desarrollo: la vista para el aspecto de la aplicación, el modelo para el acceso a la base de datos y el controlador el eje principal del programa que se encarga de llamar a los módulos para ser ejecutados cuando correspondan.</w:t>
      </w:r>
    </w:p>
    <w:p w14:paraId="7935674D" w14:textId="77777777" w:rsidR="00945BB6" w:rsidRPr="00484C2E" w:rsidRDefault="00945BB6" w:rsidP="00D61C73">
      <w:pPr>
        <w:pStyle w:val="Ttulo2"/>
      </w:pPr>
      <w:bookmarkStart w:id="48" w:name="estructura-del-trabajo"/>
      <w:bookmarkStart w:id="49" w:name="_Toc493079831"/>
      <w:bookmarkStart w:id="50" w:name="_Toc493125828"/>
      <w:bookmarkEnd w:id="48"/>
      <w:proofErr w:type="spellStart"/>
      <w:r w:rsidRPr="00484C2E">
        <w:t>Estructura</w:t>
      </w:r>
      <w:proofErr w:type="spellEnd"/>
      <w:r w:rsidRPr="00484C2E">
        <w:t xml:space="preserve"> del </w:t>
      </w:r>
      <w:proofErr w:type="spellStart"/>
      <w:r w:rsidRPr="00484C2E">
        <w:t>trabajo</w:t>
      </w:r>
      <w:bookmarkEnd w:id="49"/>
      <w:bookmarkEnd w:id="50"/>
      <w:proofErr w:type="spellEnd"/>
    </w:p>
    <w:p w14:paraId="10C8E1D9" w14:textId="206D36DF" w:rsidR="00945BB6" w:rsidRPr="00484C2E" w:rsidRDefault="00945BB6" w:rsidP="00945BB6">
      <w:pPr>
        <w:pStyle w:val="Ttulo3"/>
        <w:rPr>
          <w:lang w:val="es-ES_tradnl"/>
        </w:rPr>
      </w:pPr>
      <w:bookmarkStart w:id="51" w:name="introducción-a-la-memoria"/>
      <w:bookmarkStart w:id="52" w:name="_Toc493079832"/>
      <w:bookmarkStart w:id="53" w:name="_Toc493125829"/>
      <w:bookmarkEnd w:id="51"/>
      <w:r w:rsidRPr="00484C2E">
        <w:rPr>
          <w:lang w:val="es-ES_tradnl"/>
        </w:rPr>
        <w:t>Introducción a la memoria</w:t>
      </w:r>
      <w:bookmarkEnd w:id="52"/>
      <w:bookmarkEnd w:id="53"/>
    </w:p>
    <w:p w14:paraId="2C1144FB" w14:textId="77777777" w:rsidR="00D1058F" w:rsidRDefault="00945BB6" w:rsidP="003E2DFB">
      <w:pPr>
        <w:pStyle w:val="FirstParagraph"/>
      </w:pPr>
      <w:r w:rsidRPr="00484C2E">
        <w:t xml:space="preserve">En este documento se describe, en primer lugar, el sistema con el que se ha desarrollado la aplicación, desde las herramientas físicas como las tecnologías que han intervenido en el desarrollo de </w:t>
      </w:r>
      <w:proofErr w:type="gramStart"/>
      <w:r w:rsidRPr="00484C2E">
        <w:t>la misma</w:t>
      </w:r>
      <w:proofErr w:type="gramEnd"/>
      <w:r w:rsidRPr="00484C2E">
        <w:t>. En segundo lugar, se detallan las entrañas del proyecto, la lógica, las funciones implementadas, el control, los eventos y todo l</w:t>
      </w:r>
      <w:r w:rsidR="00D1058F">
        <w:t>o que se ha desarrollado en él.</w:t>
      </w:r>
    </w:p>
    <w:p w14:paraId="058CF277" w14:textId="108EC5C8" w:rsidR="00D1058F" w:rsidRDefault="00945BB6" w:rsidP="003E2DFB">
      <w:pPr>
        <w:pStyle w:val="FirstParagraph"/>
      </w:pPr>
      <w:r w:rsidRPr="00484C2E">
        <w:t>Tras conocer el proyecto, se muestra, a modo de manual, una guía de uso de la aplicación desarrollada. Para finalizar se concluye con las propuestas de mejora, el trabajo que ha quedado pendiente y las causas del incumplimiento de los requisitos del trabajo.</w:t>
      </w:r>
    </w:p>
    <w:p w14:paraId="504638EF" w14:textId="77777777" w:rsidR="00D1058F" w:rsidRDefault="00D1058F">
      <w:pPr>
        <w:widowControl/>
        <w:tabs>
          <w:tab w:val="clear" w:pos="8789"/>
        </w:tabs>
        <w:spacing w:before="0" w:after="200" w:line="276" w:lineRule="auto"/>
        <w:jc w:val="left"/>
        <w:rPr>
          <w:rFonts w:asciiTheme="minorHAnsi" w:hAnsiTheme="minorHAnsi"/>
          <w:spacing w:val="0"/>
          <w:szCs w:val="24"/>
          <w:lang w:val="es-ES_tradnl"/>
          <w14:ligatures w14:val="none"/>
          <w14:cntxtAlts w14:val="0"/>
        </w:rPr>
      </w:pPr>
      <w:r>
        <w:br w:type="page"/>
      </w:r>
    </w:p>
    <w:p w14:paraId="0B3E6E4A" w14:textId="58F785A0" w:rsidR="00945BB6" w:rsidRDefault="00945BB6" w:rsidP="006A5DED">
      <w:pPr>
        <w:pStyle w:val="Ttulo1"/>
      </w:pPr>
      <w:bookmarkStart w:id="54" w:name="sistema-de-desarrollo"/>
      <w:bookmarkStart w:id="55" w:name="_Toc493079833"/>
      <w:bookmarkStart w:id="56" w:name="_Toc493125830"/>
      <w:bookmarkEnd w:id="54"/>
      <w:r w:rsidRPr="00484C2E">
        <w:lastRenderedPageBreak/>
        <w:t xml:space="preserve">Sistema </w:t>
      </w:r>
      <w:r w:rsidRPr="006A5DED">
        <w:t>de</w:t>
      </w:r>
      <w:r w:rsidRPr="00484C2E">
        <w:t xml:space="preserve"> desarrollo</w:t>
      </w:r>
      <w:bookmarkEnd w:id="55"/>
      <w:bookmarkEnd w:id="56"/>
    </w:p>
    <w:p w14:paraId="2ACE2FAE" w14:textId="083AF7CE" w:rsidR="006F142B" w:rsidRPr="006F142B" w:rsidRDefault="006F142B" w:rsidP="006F142B">
      <w:pPr>
        <w:jc w:val="right"/>
        <w:rPr>
          <w:lang w:eastAsia="es-ES"/>
        </w:rPr>
      </w:pPr>
      <w:r w:rsidRPr="00ED031A">
        <w:rPr>
          <w:noProof/>
          <w:lang w:eastAsia="es-ES"/>
        </w:rPr>
        <mc:AlternateContent>
          <mc:Choice Requires="wps">
            <w:drawing>
              <wp:inline distT="0" distB="0" distL="0" distR="0" wp14:anchorId="59413E2D" wp14:editId="3426F393">
                <wp:extent cx="4331970" cy="1250900"/>
                <wp:effectExtent l="0" t="0" r="11430" b="26035"/>
                <wp:docPr id="5" name="Corchetes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31970" cy="1250900"/>
                        </a:xfrm>
                        <a:prstGeom prst="bracketPair">
                          <a:avLst>
                            <a:gd name="adj" fmla="val 8051"/>
                          </a:avLst>
                        </a:prstGeom>
                        <a:ln w="19050">
                          <a:solidFill>
                            <a:schemeClr val="bg1"/>
                          </a:solidFill>
                          <a:headEnd/>
                          <a:tailEnd/>
                        </a:ln>
                        <a:extLst/>
                      </wps:spPr>
                      <wps:style>
                        <a:lnRef idx="1">
                          <a:schemeClr val="accent1"/>
                        </a:lnRef>
                        <a:fillRef idx="0">
                          <a:schemeClr val="accent1"/>
                        </a:fillRef>
                        <a:effectRef idx="0">
                          <a:schemeClr val="accent1"/>
                        </a:effectRef>
                        <a:fontRef idx="minor">
                          <a:schemeClr val="tx1"/>
                        </a:fontRef>
                      </wps:style>
                      <wps:txbx>
                        <w:txbxContent>
                          <w:p w14:paraId="57785BF7" w14:textId="77777777" w:rsidR="00C05494" w:rsidRDefault="00C05494" w:rsidP="006F142B">
                            <w:pPr>
                              <w:jc w:val="right"/>
                              <w:rPr>
                                <w:rStyle w:val="nfasissutil"/>
                                <w:color w:val="A6A6A6" w:themeColor="background1" w:themeShade="A6"/>
                              </w:rPr>
                            </w:pPr>
                          </w:p>
                          <w:p w14:paraId="2ED59A89" w14:textId="3B48D200" w:rsidR="00C05494" w:rsidRDefault="00C05494" w:rsidP="006F142B">
                            <w:pPr>
                              <w:jc w:val="right"/>
                              <w:rPr>
                                <w:rStyle w:val="nfasissutil"/>
                                <w:color w:val="A6A6A6" w:themeColor="background1" w:themeShade="A6"/>
                              </w:rPr>
                            </w:pPr>
                            <w:r w:rsidRPr="0095278C">
                              <w:rPr>
                                <w:rStyle w:val="nfasissutil"/>
                                <w:color w:val="A6A6A6" w:themeColor="background1" w:themeShade="A6"/>
                              </w:rPr>
                              <w:t xml:space="preserve">A </w:t>
                            </w:r>
                            <w:proofErr w:type="spellStart"/>
                            <w:r w:rsidRPr="0095278C">
                              <w:rPr>
                                <w:rStyle w:val="nfasissutil"/>
                                <w:color w:val="A6A6A6" w:themeColor="background1" w:themeShade="A6"/>
                              </w:rPr>
                              <w:t>wizard</w:t>
                            </w:r>
                            <w:proofErr w:type="spellEnd"/>
                            <w:r w:rsidRPr="0095278C">
                              <w:rPr>
                                <w:rStyle w:val="nfasissutil"/>
                                <w:color w:val="A6A6A6" w:themeColor="background1" w:themeShade="A6"/>
                              </w:rPr>
                              <w:t xml:space="preserve"> </w:t>
                            </w:r>
                            <w:proofErr w:type="spellStart"/>
                            <w:r w:rsidRPr="0095278C">
                              <w:rPr>
                                <w:rStyle w:val="nfasissutil"/>
                                <w:color w:val="A6A6A6" w:themeColor="background1" w:themeShade="A6"/>
                              </w:rPr>
                              <w:t>is</w:t>
                            </w:r>
                            <w:proofErr w:type="spellEnd"/>
                            <w:r w:rsidRPr="0095278C">
                              <w:rPr>
                                <w:rStyle w:val="nfasissutil"/>
                                <w:color w:val="A6A6A6" w:themeColor="background1" w:themeShade="A6"/>
                              </w:rPr>
                              <w:t xml:space="preserve"> </w:t>
                            </w:r>
                            <w:proofErr w:type="spellStart"/>
                            <w:r w:rsidRPr="0095278C">
                              <w:rPr>
                                <w:rStyle w:val="nfasissutil"/>
                                <w:color w:val="A6A6A6" w:themeColor="background1" w:themeShade="A6"/>
                              </w:rPr>
                              <w:t>never</w:t>
                            </w:r>
                            <w:proofErr w:type="spellEnd"/>
                            <w:r w:rsidRPr="0095278C">
                              <w:rPr>
                                <w:rStyle w:val="nfasissutil"/>
                                <w:color w:val="A6A6A6" w:themeColor="background1" w:themeShade="A6"/>
                              </w:rPr>
                              <w:t xml:space="preserve"> la</w:t>
                            </w:r>
                            <w:r>
                              <w:rPr>
                                <w:rStyle w:val="nfasissutil"/>
                                <w:color w:val="A6A6A6" w:themeColor="background1" w:themeShade="A6"/>
                              </w:rPr>
                              <w:t xml:space="preserve">te, </w:t>
                            </w:r>
                            <w:proofErr w:type="spellStart"/>
                            <w:r>
                              <w:rPr>
                                <w:rStyle w:val="nfasissutil"/>
                                <w:color w:val="A6A6A6" w:themeColor="background1" w:themeShade="A6"/>
                              </w:rPr>
                              <w:t>nor</w:t>
                            </w:r>
                            <w:proofErr w:type="spellEnd"/>
                            <w:r>
                              <w:rPr>
                                <w:rStyle w:val="nfasissutil"/>
                                <w:color w:val="A6A6A6" w:themeColor="background1" w:themeShade="A6"/>
                              </w:rPr>
                              <w:t xml:space="preserve"> </w:t>
                            </w:r>
                            <w:proofErr w:type="spellStart"/>
                            <w:r>
                              <w:rPr>
                                <w:rStyle w:val="nfasissutil"/>
                                <w:color w:val="A6A6A6" w:themeColor="background1" w:themeShade="A6"/>
                              </w:rPr>
                              <w:t>is</w:t>
                            </w:r>
                            <w:proofErr w:type="spellEnd"/>
                            <w:r>
                              <w:rPr>
                                <w:rStyle w:val="nfasissutil"/>
                                <w:color w:val="A6A6A6" w:themeColor="background1" w:themeShade="A6"/>
                              </w:rPr>
                              <w:t xml:space="preserve"> he </w:t>
                            </w:r>
                            <w:proofErr w:type="spellStart"/>
                            <w:r>
                              <w:rPr>
                                <w:rStyle w:val="nfasissutil"/>
                                <w:color w:val="A6A6A6" w:themeColor="background1" w:themeShade="A6"/>
                              </w:rPr>
                              <w:t>early</w:t>
                            </w:r>
                            <w:proofErr w:type="spellEnd"/>
                            <w:r>
                              <w:rPr>
                                <w:rStyle w:val="nfasissutil"/>
                                <w:color w:val="A6A6A6" w:themeColor="background1" w:themeShade="A6"/>
                              </w:rPr>
                              <w:t xml:space="preserve">, he </w:t>
                            </w:r>
                            <w:proofErr w:type="spellStart"/>
                            <w:r>
                              <w:rPr>
                                <w:rStyle w:val="nfasissutil"/>
                                <w:color w:val="A6A6A6" w:themeColor="background1" w:themeShade="A6"/>
                              </w:rPr>
                              <w:t>arrives</w:t>
                            </w:r>
                            <w:proofErr w:type="spellEnd"/>
                            <w:r>
                              <w:rPr>
                                <w:rStyle w:val="nfasissutil"/>
                                <w:color w:val="A6A6A6" w:themeColor="background1" w:themeShade="A6"/>
                              </w:rPr>
                              <w:t xml:space="preserve"> </w:t>
                            </w:r>
                            <w:proofErr w:type="spellStart"/>
                            <w:r w:rsidRPr="0095278C">
                              <w:rPr>
                                <w:rStyle w:val="nfasissutil"/>
                                <w:color w:val="A6A6A6" w:themeColor="background1" w:themeShade="A6"/>
                              </w:rPr>
                              <w:t>precisely</w:t>
                            </w:r>
                            <w:proofErr w:type="spellEnd"/>
                            <w:r w:rsidRPr="0095278C">
                              <w:rPr>
                                <w:rStyle w:val="nfasissutil"/>
                                <w:color w:val="A6A6A6" w:themeColor="background1" w:themeShade="A6"/>
                              </w:rPr>
                              <w:t xml:space="preserve"> </w:t>
                            </w:r>
                            <w:proofErr w:type="spellStart"/>
                            <w:r w:rsidRPr="0095278C">
                              <w:rPr>
                                <w:rStyle w:val="nfasissutil"/>
                                <w:color w:val="A6A6A6" w:themeColor="background1" w:themeShade="A6"/>
                              </w:rPr>
                              <w:t>when</w:t>
                            </w:r>
                            <w:proofErr w:type="spellEnd"/>
                            <w:r w:rsidRPr="0095278C">
                              <w:rPr>
                                <w:rStyle w:val="nfasissutil"/>
                                <w:color w:val="A6A6A6" w:themeColor="background1" w:themeShade="A6"/>
                              </w:rPr>
                              <w:t xml:space="preserve"> he </w:t>
                            </w:r>
                            <w:proofErr w:type="spellStart"/>
                            <w:r w:rsidRPr="0095278C">
                              <w:rPr>
                                <w:rStyle w:val="nfasissutil"/>
                                <w:color w:val="A6A6A6" w:themeColor="background1" w:themeShade="A6"/>
                              </w:rPr>
                              <w:t>means</w:t>
                            </w:r>
                            <w:proofErr w:type="spellEnd"/>
                            <w:r w:rsidRPr="0095278C">
                              <w:rPr>
                                <w:rStyle w:val="nfasissutil"/>
                                <w:color w:val="A6A6A6" w:themeColor="background1" w:themeShade="A6"/>
                              </w:rPr>
                              <w:t xml:space="preserve"> </w:t>
                            </w:r>
                            <w:proofErr w:type="spellStart"/>
                            <w:r w:rsidRPr="0095278C">
                              <w:rPr>
                                <w:rStyle w:val="nfasissutil"/>
                                <w:color w:val="A6A6A6" w:themeColor="background1" w:themeShade="A6"/>
                              </w:rPr>
                              <w:t>to</w:t>
                            </w:r>
                            <w:proofErr w:type="spellEnd"/>
                          </w:p>
                          <w:p w14:paraId="5303F475" w14:textId="7281C34F" w:rsidR="00C05494" w:rsidRPr="003533F5" w:rsidRDefault="00C05494" w:rsidP="006F142B">
                            <w:pPr>
                              <w:jc w:val="right"/>
                              <w:rPr>
                                <w:rStyle w:val="nfasissutil"/>
                                <w:color w:val="A6A6A6" w:themeColor="background1" w:themeShade="A6"/>
                              </w:rPr>
                            </w:pPr>
                            <w:r>
                              <w:rPr>
                                <w:rStyle w:val="nfasissutil"/>
                                <w:color w:val="A6A6A6" w:themeColor="background1" w:themeShade="A6"/>
                              </w:rPr>
                              <w:t xml:space="preserve">Gandalf - </w:t>
                            </w:r>
                            <w:proofErr w:type="spellStart"/>
                            <w:r w:rsidRPr="00716ADF">
                              <w:rPr>
                                <w:rStyle w:val="nfasissutil"/>
                                <w:color w:val="A6A6A6" w:themeColor="background1" w:themeShade="A6"/>
                              </w:rPr>
                              <w:t>The</w:t>
                            </w:r>
                            <w:proofErr w:type="spellEnd"/>
                            <w:r w:rsidRPr="00716ADF">
                              <w:rPr>
                                <w:rStyle w:val="nfasissutil"/>
                                <w:color w:val="A6A6A6" w:themeColor="background1" w:themeShade="A6"/>
                              </w:rPr>
                              <w:t xml:space="preserve"> Lord </w:t>
                            </w:r>
                            <w:proofErr w:type="spellStart"/>
                            <w:r w:rsidRPr="00716ADF">
                              <w:rPr>
                                <w:rStyle w:val="nfasissutil"/>
                                <w:color w:val="A6A6A6" w:themeColor="background1" w:themeShade="A6"/>
                              </w:rPr>
                              <w:t>of</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the</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Rings</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The</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Fellowship</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of</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the</w:t>
                            </w:r>
                            <w:proofErr w:type="spellEnd"/>
                            <w:r w:rsidRPr="00716ADF">
                              <w:rPr>
                                <w:rStyle w:val="nfasissutil"/>
                                <w:color w:val="A6A6A6" w:themeColor="background1" w:themeShade="A6"/>
                              </w:rPr>
                              <w:t xml:space="preserve"> Ring</w:t>
                            </w:r>
                          </w:p>
                          <w:p w14:paraId="59C60D4F" w14:textId="77777777" w:rsidR="00C05494" w:rsidRPr="003533F5" w:rsidRDefault="00C05494" w:rsidP="006F142B">
                            <w:pPr>
                              <w:spacing w:after="0"/>
                              <w:jc w:val="right"/>
                              <w:rPr>
                                <w:i/>
                                <w:color w:val="A6A6A6" w:themeColor="background1" w:themeShade="A6"/>
                              </w:rPr>
                            </w:pPr>
                          </w:p>
                        </w:txbxContent>
                      </wps:txbx>
                      <wps:bodyPr rot="0" vert="horz" wrap="square" lIns="45720" tIns="45720" rIns="45720" bIns="45720" anchor="t" anchorCtr="0" upright="1">
                        <a:noAutofit/>
                      </wps:bodyPr>
                    </wps:wsp>
                  </a:graphicData>
                </a:graphic>
              </wp:inline>
            </w:drawing>
          </mc:Choice>
          <mc:Fallback>
            <w:pict>
              <v:shape w14:anchorId="59413E2D" id="Corchetes 5" o:spid="_x0000_s1033" type="#_x0000_t185" style="width:341.1pt;height: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" adj="1739" strokecolor="white [3212]" strokeweight="1.5pt">
                <v:textbox inset="3.6pt,,3.6pt">
                  <w:txbxContent>
                    <w:p w14:paraId="57785BF7" w14:textId="77777777" w:rsidR="00C05494" w:rsidRDefault="00C05494" w:rsidP="006F142B">
                      <w:pPr>
                        <w:jc w:val="right"/>
                        <w:rPr>
                          <w:rStyle w:val="nfasissutil"/>
                          <w:color w:val="A6A6A6" w:themeColor="background1" w:themeShade="A6"/>
                        </w:rPr>
                      </w:pPr>
                    </w:p>
                    <w:p w14:paraId="2ED59A89" w14:textId="3B48D200" w:rsidR="00C05494" w:rsidRDefault="00C05494" w:rsidP="006F142B">
                      <w:pPr>
                        <w:jc w:val="right"/>
                        <w:rPr>
                          <w:rStyle w:val="nfasissutil"/>
                          <w:color w:val="A6A6A6" w:themeColor="background1" w:themeShade="A6"/>
                        </w:rPr>
                      </w:pPr>
                      <w:r w:rsidRPr="0095278C">
                        <w:rPr>
                          <w:rStyle w:val="nfasissutil"/>
                          <w:color w:val="A6A6A6" w:themeColor="background1" w:themeShade="A6"/>
                        </w:rPr>
                        <w:t xml:space="preserve">A </w:t>
                      </w:r>
                      <w:proofErr w:type="spellStart"/>
                      <w:r w:rsidRPr="0095278C">
                        <w:rPr>
                          <w:rStyle w:val="nfasissutil"/>
                          <w:color w:val="A6A6A6" w:themeColor="background1" w:themeShade="A6"/>
                        </w:rPr>
                        <w:t>wizard</w:t>
                      </w:r>
                      <w:proofErr w:type="spellEnd"/>
                      <w:r w:rsidRPr="0095278C">
                        <w:rPr>
                          <w:rStyle w:val="nfasissutil"/>
                          <w:color w:val="A6A6A6" w:themeColor="background1" w:themeShade="A6"/>
                        </w:rPr>
                        <w:t xml:space="preserve"> </w:t>
                      </w:r>
                      <w:proofErr w:type="spellStart"/>
                      <w:r w:rsidRPr="0095278C">
                        <w:rPr>
                          <w:rStyle w:val="nfasissutil"/>
                          <w:color w:val="A6A6A6" w:themeColor="background1" w:themeShade="A6"/>
                        </w:rPr>
                        <w:t>is</w:t>
                      </w:r>
                      <w:proofErr w:type="spellEnd"/>
                      <w:r w:rsidRPr="0095278C">
                        <w:rPr>
                          <w:rStyle w:val="nfasissutil"/>
                          <w:color w:val="A6A6A6" w:themeColor="background1" w:themeShade="A6"/>
                        </w:rPr>
                        <w:t xml:space="preserve"> </w:t>
                      </w:r>
                      <w:proofErr w:type="spellStart"/>
                      <w:r w:rsidRPr="0095278C">
                        <w:rPr>
                          <w:rStyle w:val="nfasissutil"/>
                          <w:color w:val="A6A6A6" w:themeColor="background1" w:themeShade="A6"/>
                        </w:rPr>
                        <w:t>never</w:t>
                      </w:r>
                      <w:proofErr w:type="spellEnd"/>
                      <w:r w:rsidRPr="0095278C">
                        <w:rPr>
                          <w:rStyle w:val="nfasissutil"/>
                          <w:color w:val="A6A6A6" w:themeColor="background1" w:themeShade="A6"/>
                        </w:rPr>
                        <w:t xml:space="preserve"> la</w:t>
                      </w:r>
                      <w:r>
                        <w:rPr>
                          <w:rStyle w:val="nfasissutil"/>
                          <w:color w:val="A6A6A6" w:themeColor="background1" w:themeShade="A6"/>
                        </w:rPr>
                        <w:t xml:space="preserve">te, </w:t>
                      </w:r>
                      <w:proofErr w:type="spellStart"/>
                      <w:r>
                        <w:rPr>
                          <w:rStyle w:val="nfasissutil"/>
                          <w:color w:val="A6A6A6" w:themeColor="background1" w:themeShade="A6"/>
                        </w:rPr>
                        <w:t>nor</w:t>
                      </w:r>
                      <w:proofErr w:type="spellEnd"/>
                      <w:r>
                        <w:rPr>
                          <w:rStyle w:val="nfasissutil"/>
                          <w:color w:val="A6A6A6" w:themeColor="background1" w:themeShade="A6"/>
                        </w:rPr>
                        <w:t xml:space="preserve"> </w:t>
                      </w:r>
                      <w:proofErr w:type="spellStart"/>
                      <w:r>
                        <w:rPr>
                          <w:rStyle w:val="nfasissutil"/>
                          <w:color w:val="A6A6A6" w:themeColor="background1" w:themeShade="A6"/>
                        </w:rPr>
                        <w:t>is</w:t>
                      </w:r>
                      <w:proofErr w:type="spellEnd"/>
                      <w:r>
                        <w:rPr>
                          <w:rStyle w:val="nfasissutil"/>
                          <w:color w:val="A6A6A6" w:themeColor="background1" w:themeShade="A6"/>
                        </w:rPr>
                        <w:t xml:space="preserve"> he </w:t>
                      </w:r>
                      <w:proofErr w:type="spellStart"/>
                      <w:r>
                        <w:rPr>
                          <w:rStyle w:val="nfasissutil"/>
                          <w:color w:val="A6A6A6" w:themeColor="background1" w:themeShade="A6"/>
                        </w:rPr>
                        <w:t>early</w:t>
                      </w:r>
                      <w:proofErr w:type="spellEnd"/>
                      <w:r>
                        <w:rPr>
                          <w:rStyle w:val="nfasissutil"/>
                          <w:color w:val="A6A6A6" w:themeColor="background1" w:themeShade="A6"/>
                        </w:rPr>
                        <w:t xml:space="preserve">, he </w:t>
                      </w:r>
                      <w:proofErr w:type="spellStart"/>
                      <w:r>
                        <w:rPr>
                          <w:rStyle w:val="nfasissutil"/>
                          <w:color w:val="A6A6A6" w:themeColor="background1" w:themeShade="A6"/>
                        </w:rPr>
                        <w:t>arrives</w:t>
                      </w:r>
                      <w:proofErr w:type="spellEnd"/>
                      <w:r>
                        <w:rPr>
                          <w:rStyle w:val="nfasissutil"/>
                          <w:color w:val="A6A6A6" w:themeColor="background1" w:themeShade="A6"/>
                        </w:rPr>
                        <w:t xml:space="preserve"> </w:t>
                      </w:r>
                      <w:proofErr w:type="spellStart"/>
                      <w:r w:rsidRPr="0095278C">
                        <w:rPr>
                          <w:rStyle w:val="nfasissutil"/>
                          <w:color w:val="A6A6A6" w:themeColor="background1" w:themeShade="A6"/>
                        </w:rPr>
                        <w:t>precisely</w:t>
                      </w:r>
                      <w:proofErr w:type="spellEnd"/>
                      <w:r w:rsidRPr="0095278C">
                        <w:rPr>
                          <w:rStyle w:val="nfasissutil"/>
                          <w:color w:val="A6A6A6" w:themeColor="background1" w:themeShade="A6"/>
                        </w:rPr>
                        <w:t xml:space="preserve"> </w:t>
                      </w:r>
                      <w:proofErr w:type="spellStart"/>
                      <w:r w:rsidRPr="0095278C">
                        <w:rPr>
                          <w:rStyle w:val="nfasissutil"/>
                          <w:color w:val="A6A6A6" w:themeColor="background1" w:themeShade="A6"/>
                        </w:rPr>
                        <w:t>when</w:t>
                      </w:r>
                      <w:proofErr w:type="spellEnd"/>
                      <w:r w:rsidRPr="0095278C">
                        <w:rPr>
                          <w:rStyle w:val="nfasissutil"/>
                          <w:color w:val="A6A6A6" w:themeColor="background1" w:themeShade="A6"/>
                        </w:rPr>
                        <w:t xml:space="preserve"> he </w:t>
                      </w:r>
                      <w:proofErr w:type="spellStart"/>
                      <w:r w:rsidRPr="0095278C">
                        <w:rPr>
                          <w:rStyle w:val="nfasissutil"/>
                          <w:color w:val="A6A6A6" w:themeColor="background1" w:themeShade="A6"/>
                        </w:rPr>
                        <w:t>means</w:t>
                      </w:r>
                      <w:proofErr w:type="spellEnd"/>
                      <w:r w:rsidRPr="0095278C">
                        <w:rPr>
                          <w:rStyle w:val="nfasissutil"/>
                          <w:color w:val="A6A6A6" w:themeColor="background1" w:themeShade="A6"/>
                        </w:rPr>
                        <w:t xml:space="preserve"> </w:t>
                      </w:r>
                      <w:proofErr w:type="spellStart"/>
                      <w:r w:rsidRPr="0095278C">
                        <w:rPr>
                          <w:rStyle w:val="nfasissutil"/>
                          <w:color w:val="A6A6A6" w:themeColor="background1" w:themeShade="A6"/>
                        </w:rPr>
                        <w:t>to</w:t>
                      </w:r>
                      <w:proofErr w:type="spellEnd"/>
                    </w:p>
                    <w:p w14:paraId="5303F475" w14:textId="7281C34F" w:rsidR="00C05494" w:rsidRPr="003533F5" w:rsidRDefault="00C05494" w:rsidP="006F142B">
                      <w:pPr>
                        <w:jc w:val="right"/>
                        <w:rPr>
                          <w:rStyle w:val="nfasissutil"/>
                          <w:color w:val="A6A6A6" w:themeColor="background1" w:themeShade="A6"/>
                        </w:rPr>
                      </w:pPr>
                      <w:r>
                        <w:rPr>
                          <w:rStyle w:val="nfasissutil"/>
                          <w:color w:val="A6A6A6" w:themeColor="background1" w:themeShade="A6"/>
                        </w:rPr>
                        <w:t xml:space="preserve">Gandalf - </w:t>
                      </w:r>
                      <w:proofErr w:type="spellStart"/>
                      <w:r w:rsidRPr="00716ADF">
                        <w:rPr>
                          <w:rStyle w:val="nfasissutil"/>
                          <w:color w:val="A6A6A6" w:themeColor="background1" w:themeShade="A6"/>
                        </w:rPr>
                        <w:t>The</w:t>
                      </w:r>
                      <w:proofErr w:type="spellEnd"/>
                      <w:r w:rsidRPr="00716ADF">
                        <w:rPr>
                          <w:rStyle w:val="nfasissutil"/>
                          <w:color w:val="A6A6A6" w:themeColor="background1" w:themeShade="A6"/>
                        </w:rPr>
                        <w:t xml:space="preserve"> Lord </w:t>
                      </w:r>
                      <w:proofErr w:type="spellStart"/>
                      <w:r w:rsidRPr="00716ADF">
                        <w:rPr>
                          <w:rStyle w:val="nfasissutil"/>
                          <w:color w:val="A6A6A6" w:themeColor="background1" w:themeShade="A6"/>
                        </w:rPr>
                        <w:t>of</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the</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Rings</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The</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Fellowship</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of</w:t>
                      </w:r>
                      <w:proofErr w:type="spellEnd"/>
                      <w:r w:rsidRPr="00716ADF">
                        <w:rPr>
                          <w:rStyle w:val="nfasissutil"/>
                          <w:color w:val="A6A6A6" w:themeColor="background1" w:themeShade="A6"/>
                        </w:rPr>
                        <w:t xml:space="preserve"> </w:t>
                      </w:r>
                      <w:proofErr w:type="spellStart"/>
                      <w:r w:rsidRPr="00716ADF">
                        <w:rPr>
                          <w:rStyle w:val="nfasissutil"/>
                          <w:color w:val="A6A6A6" w:themeColor="background1" w:themeShade="A6"/>
                        </w:rPr>
                        <w:t>the</w:t>
                      </w:r>
                      <w:proofErr w:type="spellEnd"/>
                      <w:r w:rsidRPr="00716ADF">
                        <w:rPr>
                          <w:rStyle w:val="nfasissutil"/>
                          <w:color w:val="A6A6A6" w:themeColor="background1" w:themeShade="A6"/>
                        </w:rPr>
                        <w:t xml:space="preserve"> Ring</w:t>
                      </w:r>
                    </w:p>
                    <w:p w14:paraId="59C60D4F" w14:textId="77777777" w:rsidR="00C05494" w:rsidRPr="003533F5" w:rsidRDefault="00C05494" w:rsidP="006F142B">
                      <w:pPr>
                        <w:spacing w:after="0"/>
                        <w:jc w:val="right"/>
                        <w:rPr>
                          <w:i/>
                          <w:color w:val="A6A6A6" w:themeColor="background1" w:themeShade="A6"/>
                        </w:rPr>
                      </w:pPr>
                    </w:p>
                  </w:txbxContent>
                </v:textbox>
                <w10:anchorlock/>
              </v:shape>
            </w:pict>
          </mc:Fallback>
        </mc:AlternateContent>
      </w:r>
    </w:p>
    <w:p w14:paraId="7519C30E" w14:textId="2A78322F" w:rsidR="00945BB6" w:rsidRPr="00484C2E" w:rsidRDefault="00D03352" w:rsidP="003E2DFB">
      <w:pPr>
        <w:pStyle w:val="FirstParagraph"/>
      </w:pPr>
      <w:r>
        <w:t xml:space="preserve">En este apartado se introduce </w:t>
      </w:r>
      <w:r w:rsidR="00945BB6" w:rsidRPr="00484C2E">
        <w:t>el sistema físico sobre el que vamos a trabajar,</w:t>
      </w:r>
      <w:r w:rsidR="00F86B4A">
        <w:t xml:space="preserve"> y</w:t>
      </w:r>
      <w:r w:rsidR="00945BB6" w:rsidRPr="00484C2E">
        <w:t xml:space="preserve"> puesto que el contenido de este trabajo no toca en profundidad el uso de ese equipo</w:t>
      </w:r>
      <w:r w:rsidR="00F86B4A">
        <w:t>, pero sí</w:t>
      </w:r>
      <w:r w:rsidR="00945BB6" w:rsidRPr="00484C2E">
        <w:t xml:space="preserve"> usa de él y el objetivo de desarrollarlo en su procesador</w:t>
      </w:r>
      <w:r w:rsidR="00F86B4A">
        <w:t>,</w:t>
      </w:r>
      <w:r w:rsidR="00F86B4A" w:rsidRPr="00F86B4A">
        <w:t xml:space="preserve"> </w:t>
      </w:r>
      <w:r w:rsidR="00F86B4A">
        <w:t>se describe brevemente. Pa</w:t>
      </w:r>
      <w:r w:rsidR="00945BB6" w:rsidRPr="00484C2E">
        <w:t>r</w:t>
      </w:r>
      <w:r w:rsidR="00F86B4A">
        <w:t>a</w:t>
      </w:r>
      <w:r w:rsidR="00945BB6" w:rsidRPr="00484C2E">
        <w:t xml:space="preserve"> ello, cito el trabajo de fin de grado de </w:t>
      </w:r>
      <w:r w:rsidR="00945BB6" w:rsidRPr="00484C2E">
        <w:rPr>
          <w:i/>
        </w:rPr>
        <w:t>Jesús Fernández Manzano</w:t>
      </w:r>
      <w:r w:rsidR="00945BB6" w:rsidRPr="00484C2E">
        <w:t>, en el cual explica al detalle las características de esta placa de desarrollo.</w:t>
      </w:r>
    </w:p>
    <w:p w14:paraId="785CD66F" w14:textId="77777777" w:rsidR="00945BB6" w:rsidRPr="00484C2E" w:rsidRDefault="00945BB6" w:rsidP="00D61C73">
      <w:pPr>
        <w:pStyle w:val="Ttulo2"/>
      </w:pPr>
      <w:bookmarkStart w:id="57" w:name="xilinx-zynq-7000-all-programmable-soc"/>
      <w:bookmarkStart w:id="58" w:name="_Toc493079834"/>
      <w:bookmarkStart w:id="59" w:name="_Toc493125831"/>
      <w:bookmarkEnd w:id="57"/>
      <w:r w:rsidRPr="00484C2E">
        <w:t>Xilinx Zynq®-7000 All Programmable SoC</w:t>
      </w:r>
      <w:bookmarkEnd w:id="58"/>
      <w:bookmarkEnd w:id="59"/>
    </w:p>
    <w:p w14:paraId="1C9B6553" w14:textId="77777777" w:rsidR="00945BB6" w:rsidRPr="00484C2E" w:rsidRDefault="00945BB6" w:rsidP="003E2DFB">
      <w:pPr>
        <w:pStyle w:val="FirstParagraph"/>
      </w:pPr>
      <w:r w:rsidRPr="00484C2E">
        <w:t xml:space="preserve">La familia </w:t>
      </w:r>
      <w:proofErr w:type="spellStart"/>
      <w:r w:rsidRPr="00484C2E">
        <w:t>Zynq</w:t>
      </w:r>
      <w:proofErr w:type="spellEnd"/>
      <w:r w:rsidRPr="00484C2E">
        <w:t xml:space="preserve">®-7000 </w:t>
      </w:r>
      <w:proofErr w:type="spellStart"/>
      <w:r w:rsidRPr="00484C2E">
        <w:t>All</w:t>
      </w:r>
      <w:proofErr w:type="spellEnd"/>
      <w:r w:rsidRPr="00484C2E">
        <w:t xml:space="preserve"> </w:t>
      </w:r>
      <w:proofErr w:type="spellStart"/>
      <w:r w:rsidRPr="00484C2E">
        <w:t>Programmable</w:t>
      </w:r>
      <w:proofErr w:type="spellEnd"/>
      <w:r w:rsidRPr="00484C2E">
        <w:t xml:space="preserve"> </w:t>
      </w:r>
      <w:proofErr w:type="spellStart"/>
      <w:r w:rsidRPr="00484C2E">
        <w:t>SoC</w:t>
      </w:r>
      <w:proofErr w:type="spellEnd"/>
      <w:r w:rsidRPr="00484C2E">
        <w:t xml:space="preserve"> integran un procesador ARM® con un hardware programable de una FPGA, permitiendo de esa manera tener la funcionalidad mixta de los análisis hardware integrando una CPU en un solo dispositivo. En concreto, la Zynq-7000 está equipada con el procesador ARM Cortex-A9 de doble núcleo, que integra la lógica </w:t>
      </w:r>
      <w:proofErr w:type="spellStart"/>
      <w:r w:rsidRPr="00484C2E">
        <w:t>prograble</w:t>
      </w:r>
      <w:proofErr w:type="spellEnd"/>
      <w:r w:rsidRPr="00484C2E">
        <w:t xml:space="preserve"> de Artix-7 o </w:t>
      </w:r>
      <w:proofErr w:type="spellStart"/>
      <w:r w:rsidRPr="00484C2E">
        <w:t>Kintex</w:t>
      </w:r>
      <w:proofErr w:type="spellEnd"/>
      <w:r w:rsidRPr="00484C2E">
        <w:t xml:space="preserve">®-7 con una arquitectura de 28nm. Estos dispositivos </w:t>
      </w:r>
      <w:proofErr w:type="spellStart"/>
      <w:r w:rsidRPr="00484C2E">
        <w:t>SoC</w:t>
      </w:r>
      <w:proofErr w:type="spellEnd"/>
      <w:r w:rsidRPr="00484C2E">
        <w:t xml:space="preserve"> son altamente escalables, que los hace ideales para el desarrollo de prototipos.</w:t>
      </w:r>
    </w:p>
    <w:p w14:paraId="108AE484" w14:textId="77777777" w:rsidR="00945BB6" w:rsidRPr="00484C2E" w:rsidRDefault="00945BB6" w:rsidP="00D61C73">
      <w:pPr>
        <w:pStyle w:val="Ttulo2"/>
      </w:pPr>
      <w:bookmarkStart w:id="60" w:name="zedboard"/>
      <w:bookmarkStart w:id="61" w:name="_Toc493079835"/>
      <w:bookmarkStart w:id="62" w:name="_Toc493125832"/>
      <w:bookmarkEnd w:id="60"/>
      <w:proofErr w:type="spellStart"/>
      <w:r w:rsidRPr="00484C2E">
        <w:t>ZedBoard</w:t>
      </w:r>
      <w:bookmarkEnd w:id="61"/>
      <w:bookmarkEnd w:id="62"/>
      <w:proofErr w:type="spellEnd"/>
    </w:p>
    <w:p w14:paraId="3B6D5ABE" w14:textId="77777777" w:rsidR="00945BB6" w:rsidRPr="00484C2E" w:rsidRDefault="00945BB6" w:rsidP="003E2DFB">
      <w:pPr>
        <w:pStyle w:val="FirstParagraph"/>
      </w:pPr>
      <w:proofErr w:type="spellStart"/>
      <w:r w:rsidRPr="00484C2E">
        <w:t>ZedBoard</w:t>
      </w:r>
      <w:proofErr w:type="spellEnd"/>
      <w:r w:rsidRPr="00484C2E">
        <w:t xml:space="preserve"> es una placa de desarrollo de bajo coste para la </w:t>
      </w:r>
      <w:proofErr w:type="spellStart"/>
      <w:r w:rsidRPr="00484C2E">
        <w:t>Zynq</w:t>
      </w:r>
      <w:proofErr w:type="spellEnd"/>
      <w:r w:rsidRPr="00484C2E">
        <w:t>®-7000 de Xilinx, que contiene todo lo necesario para crear un entorno, o sistema operativo. Cuenta con muchos conectores, interruptores para el contro</w:t>
      </w:r>
      <w:r>
        <w:t>l de</w:t>
      </w:r>
      <w:r w:rsidRPr="00484C2E">
        <w:t xml:space="preserve"> entrada/salida tanto físicas como lógicas de fácil acceso, tanto desde la FPGA, como desde el procesador.</w:t>
      </w:r>
    </w:p>
    <w:p w14:paraId="6D3F0D1A" w14:textId="77777777" w:rsidR="00945BB6" w:rsidRPr="00484C2E" w:rsidRDefault="00945BB6" w:rsidP="00D61C73">
      <w:pPr>
        <w:pStyle w:val="Ttulo2"/>
      </w:pPr>
      <w:bookmarkStart w:id="63" w:name="xillinux"/>
      <w:bookmarkStart w:id="64" w:name="_Toc493079836"/>
      <w:bookmarkStart w:id="65" w:name="_Toc493125833"/>
      <w:bookmarkEnd w:id="63"/>
      <w:proofErr w:type="spellStart"/>
      <w:r w:rsidRPr="00484C2E">
        <w:lastRenderedPageBreak/>
        <w:t>Xillinux</w:t>
      </w:r>
      <w:bookmarkEnd w:id="64"/>
      <w:bookmarkEnd w:id="65"/>
      <w:proofErr w:type="spellEnd"/>
    </w:p>
    <w:p w14:paraId="26E695BC" w14:textId="77777777" w:rsidR="00945BB6" w:rsidRPr="00484C2E" w:rsidRDefault="00945BB6" w:rsidP="003E2DFB">
      <w:pPr>
        <w:pStyle w:val="FirstParagraph"/>
      </w:pPr>
      <w:proofErr w:type="spellStart"/>
      <w:r w:rsidRPr="00484C2E">
        <w:t>Xilinux</w:t>
      </w:r>
      <w:proofErr w:type="spellEnd"/>
      <w:r w:rsidRPr="00484C2E">
        <w:t xml:space="preserve"> es una distribución del sistema operativo Linux, el cual está basado en Ubuntu 12.4 LTE. Este permite integrar el manejo del procesador y la FPGA de forma gráfica como si de un ordenador común se tratara. Para implementar la comunicación entre estos dos elementos, se realiza a través de dos bloques FIFO, una hacia una dirección (escritura desde la FPGA, lectura desde el procesador) y la otra en dirección contraria.</w:t>
      </w:r>
    </w:p>
    <w:p w14:paraId="770B075D" w14:textId="77777777" w:rsidR="00945BB6" w:rsidRPr="00484C2E" w:rsidRDefault="00945BB6" w:rsidP="003E2DFB">
      <w:pPr>
        <w:pStyle w:val="Textoindependiente"/>
      </w:pPr>
      <w:r w:rsidRPr="00484C2E">
        <w:br w:type="page"/>
      </w:r>
    </w:p>
    <w:p w14:paraId="7D267238" w14:textId="6CEC76B5" w:rsidR="00945BB6" w:rsidRDefault="00945BB6" w:rsidP="006A5DED">
      <w:pPr>
        <w:pStyle w:val="Ttulo1"/>
      </w:pPr>
      <w:bookmarkStart w:id="66" w:name="herramientas-de-desarrollo"/>
      <w:bookmarkStart w:id="67" w:name="_Toc493079837"/>
      <w:bookmarkStart w:id="68" w:name="_Toc493125834"/>
      <w:bookmarkEnd w:id="66"/>
      <w:r w:rsidRPr="00484C2E">
        <w:lastRenderedPageBreak/>
        <w:t>Herramientas de desarrollo</w:t>
      </w:r>
      <w:bookmarkEnd w:id="67"/>
      <w:bookmarkEnd w:id="68"/>
    </w:p>
    <w:p w14:paraId="4692EAA0" w14:textId="435D6747" w:rsidR="006F142B" w:rsidRPr="006F142B" w:rsidRDefault="006F142B" w:rsidP="006F142B">
      <w:pPr>
        <w:jc w:val="right"/>
        <w:rPr>
          <w:lang w:eastAsia="es-ES"/>
        </w:rPr>
      </w:pPr>
      <w:r w:rsidRPr="00ED031A">
        <w:rPr>
          <w:noProof/>
          <w:lang w:eastAsia="es-ES"/>
        </w:rPr>
        <mc:AlternateContent>
          <mc:Choice Requires="wps">
            <w:drawing>
              <wp:inline distT="0" distB="0" distL="0" distR="0" wp14:anchorId="714FF97D" wp14:editId="2423236D">
                <wp:extent cx="3198495" cy="1250900"/>
                <wp:effectExtent l="0" t="0" r="20955" b="26035"/>
                <wp:docPr id="12" name="Corchete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98495" cy="1250900"/>
                        </a:xfrm>
                        <a:prstGeom prst="bracketPair">
                          <a:avLst>
                            <a:gd name="adj" fmla="val 8051"/>
                          </a:avLst>
                        </a:prstGeom>
                        <a:ln w="19050">
                          <a:solidFill>
                            <a:schemeClr val="bg1"/>
                          </a:solidFill>
                          <a:headEnd/>
                          <a:tailEnd/>
                        </a:ln>
                        <a:extLst/>
                      </wps:spPr>
                      <wps:style>
                        <a:lnRef idx="1">
                          <a:schemeClr val="accent1"/>
                        </a:lnRef>
                        <a:fillRef idx="0">
                          <a:schemeClr val="accent1"/>
                        </a:fillRef>
                        <a:effectRef idx="0">
                          <a:schemeClr val="accent1"/>
                        </a:effectRef>
                        <a:fontRef idx="minor">
                          <a:schemeClr val="tx1"/>
                        </a:fontRef>
                      </wps:style>
                      <wps:txbx>
                        <w:txbxContent>
                          <w:p w14:paraId="373CF859" w14:textId="77777777" w:rsidR="00C05494" w:rsidRDefault="00C05494" w:rsidP="006F142B">
                            <w:pPr>
                              <w:jc w:val="right"/>
                              <w:rPr>
                                <w:rStyle w:val="nfasissutil"/>
                                <w:color w:val="A6A6A6" w:themeColor="background1" w:themeShade="A6"/>
                              </w:rPr>
                            </w:pPr>
                          </w:p>
                          <w:p w14:paraId="381D09EC" w14:textId="77777777" w:rsidR="00C05494" w:rsidRDefault="00C05494" w:rsidP="006F142B">
                            <w:pPr>
                              <w:jc w:val="right"/>
                              <w:rPr>
                                <w:rStyle w:val="nfasissutil"/>
                                <w:color w:val="A6A6A6" w:themeColor="background1" w:themeShade="A6"/>
                              </w:rPr>
                            </w:pPr>
                            <w:proofErr w:type="spellStart"/>
                            <w:r w:rsidRPr="00C83B28">
                              <w:rPr>
                                <w:rStyle w:val="nfasissutil"/>
                                <w:color w:val="A6A6A6" w:themeColor="background1" w:themeShade="A6"/>
                              </w:rPr>
                              <w:t>All</w:t>
                            </w:r>
                            <w:proofErr w:type="spellEnd"/>
                            <w:r w:rsidRPr="00C83B28">
                              <w:rPr>
                                <w:rStyle w:val="nfasissutil"/>
                                <w:color w:val="A6A6A6" w:themeColor="background1" w:themeShade="A6"/>
                              </w:rPr>
                              <w:t xml:space="preserve"> </w:t>
                            </w:r>
                            <w:proofErr w:type="spellStart"/>
                            <w:r>
                              <w:rPr>
                                <w:rStyle w:val="nfasissutil"/>
                                <w:color w:val="A6A6A6" w:themeColor="background1" w:themeShade="A6"/>
                              </w:rPr>
                              <w:t>that</w:t>
                            </w:r>
                            <w:proofErr w:type="spellEnd"/>
                            <w:r>
                              <w:rPr>
                                <w:rStyle w:val="nfasissutil"/>
                                <w:color w:val="A6A6A6" w:themeColor="background1" w:themeShade="A6"/>
                              </w:rPr>
                              <w:t xml:space="preserve"> </w:t>
                            </w:r>
                            <w:proofErr w:type="spellStart"/>
                            <w:r>
                              <w:rPr>
                                <w:rStyle w:val="nfasissutil"/>
                                <w:color w:val="A6A6A6" w:themeColor="background1" w:themeShade="A6"/>
                              </w:rPr>
                              <w:t>is</w:t>
                            </w:r>
                            <w:proofErr w:type="spellEnd"/>
                            <w:r>
                              <w:rPr>
                                <w:rStyle w:val="nfasissutil"/>
                                <w:color w:val="A6A6A6" w:themeColor="background1" w:themeShade="A6"/>
                              </w:rPr>
                              <w:t xml:space="preserve"> </w:t>
                            </w:r>
                            <w:proofErr w:type="spellStart"/>
                            <w:r>
                              <w:rPr>
                                <w:rStyle w:val="nfasissutil"/>
                                <w:color w:val="A6A6A6" w:themeColor="background1" w:themeShade="A6"/>
                              </w:rPr>
                              <w:t>gold</w:t>
                            </w:r>
                            <w:proofErr w:type="spellEnd"/>
                            <w:r>
                              <w:rPr>
                                <w:rStyle w:val="nfasissutil"/>
                                <w:color w:val="A6A6A6" w:themeColor="background1" w:themeShade="A6"/>
                              </w:rPr>
                              <w:t xml:space="preserve"> </w:t>
                            </w:r>
                            <w:proofErr w:type="spellStart"/>
                            <w:r>
                              <w:rPr>
                                <w:rStyle w:val="nfasissutil"/>
                                <w:color w:val="A6A6A6" w:themeColor="background1" w:themeShade="A6"/>
                              </w:rPr>
                              <w:t>does</w:t>
                            </w:r>
                            <w:proofErr w:type="spellEnd"/>
                            <w:r>
                              <w:rPr>
                                <w:rStyle w:val="nfasissutil"/>
                                <w:color w:val="A6A6A6" w:themeColor="background1" w:themeShade="A6"/>
                              </w:rPr>
                              <w:t xml:space="preserve"> </w:t>
                            </w:r>
                            <w:proofErr w:type="spellStart"/>
                            <w:r>
                              <w:rPr>
                                <w:rStyle w:val="nfasissutil"/>
                                <w:color w:val="A6A6A6" w:themeColor="background1" w:themeShade="A6"/>
                              </w:rPr>
                              <w:t>not</w:t>
                            </w:r>
                            <w:proofErr w:type="spellEnd"/>
                            <w:r>
                              <w:rPr>
                                <w:rStyle w:val="nfasissutil"/>
                                <w:color w:val="A6A6A6" w:themeColor="background1" w:themeShade="A6"/>
                              </w:rPr>
                              <w:t xml:space="preserve"> </w:t>
                            </w:r>
                            <w:proofErr w:type="spellStart"/>
                            <w:proofErr w:type="gramStart"/>
                            <w:r>
                              <w:rPr>
                                <w:rStyle w:val="nfasissutil"/>
                                <w:color w:val="A6A6A6" w:themeColor="background1" w:themeShade="A6"/>
                              </w:rPr>
                              <w:t>glitter</w:t>
                            </w:r>
                            <w:proofErr w:type="spellEnd"/>
                            <w:proofErr w:type="gramEnd"/>
                          </w:p>
                          <w:p w14:paraId="3D1B7AC8" w14:textId="48EA92EE" w:rsidR="00C05494" w:rsidRPr="003533F5" w:rsidRDefault="00C05494" w:rsidP="006F142B">
                            <w:pPr>
                              <w:jc w:val="right"/>
                              <w:rPr>
                                <w:rStyle w:val="nfasissutil"/>
                                <w:color w:val="A6A6A6" w:themeColor="background1" w:themeShade="A6"/>
                              </w:rPr>
                            </w:pPr>
                            <w:r w:rsidRPr="00C83B28">
                              <w:rPr>
                                <w:rStyle w:val="nfasissutil"/>
                                <w:color w:val="A6A6A6" w:themeColor="background1" w:themeShade="A6"/>
                              </w:rPr>
                              <w:t>J. R. R. Tolkien</w:t>
                            </w:r>
                          </w:p>
                          <w:p w14:paraId="62422A30" w14:textId="77777777" w:rsidR="00C05494" w:rsidRPr="003533F5" w:rsidRDefault="00C05494" w:rsidP="006F142B">
                            <w:pPr>
                              <w:spacing w:after="0"/>
                              <w:jc w:val="right"/>
                              <w:rPr>
                                <w:i/>
                                <w:color w:val="A6A6A6" w:themeColor="background1" w:themeShade="A6"/>
                              </w:rPr>
                            </w:pPr>
                          </w:p>
                        </w:txbxContent>
                      </wps:txbx>
                      <wps:bodyPr rot="0" vert="horz" wrap="square" lIns="45720" tIns="45720" rIns="45720" bIns="45720" anchor="t" anchorCtr="0" upright="1">
                        <a:noAutofit/>
                      </wps:bodyPr>
                    </wps:wsp>
                  </a:graphicData>
                </a:graphic>
              </wp:inline>
            </w:drawing>
          </mc:Choice>
          <mc:Fallback>
            <w:pict>
              <v:shape w14:anchorId="714FF97D" id="Corchetes 12" o:spid="_x0000_s1034" type="#_x0000_t185" style="width:251.85pt;height: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" adj="1739" strokecolor="white [3212]" strokeweight="1.5pt">
                <v:textbox inset="3.6pt,,3.6pt">
                  <w:txbxContent>
                    <w:p w14:paraId="373CF859" w14:textId="77777777" w:rsidR="00C05494" w:rsidRDefault="00C05494" w:rsidP="006F142B">
                      <w:pPr>
                        <w:jc w:val="right"/>
                        <w:rPr>
                          <w:rStyle w:val="nfasissutil"/>
                          <w:color w:val="A6A6A6" w:themeColor="background1" w:themeShade="A6"/>
                        </w:rPr>
                      </w:pPr>
                    </w:p>
                    <w:p w14:paraId="381D09EC" w14:textId="77777777" w:rsidR="00C05494" w:rsidRDefault="00C05494" w:rsidP="006F142B">
                      <w:pPr>
                        <w:jc w:val="right"/>
                        <w:rPr>
                          <w:rStyle w:val="nfasissutil"/>
                          <w:color w:val="A6A6A6" w:themeColor="background1" w:themeShade="A6"/>
                        </w:rPr>
                      </w:pPr>
                      <w:proofErr w:type="spellStart"/>
                      <w:r w:rsidRPr="00C83B28">
                        <w:rPr>
                          <w:rStyle w:val="nfasissutil"/>
                          <w:color w:val="A6A6A6" w:themeColor="background1" w:themeShade="A6"/>
                        </w:rPr>
                        <w:t>All</w:t>
                      </w:r>
                      <w:proofErr w:type="spellEnd"/>
                      <w:r w:rsidRPr="00C83B28">
                        <w:rPr>
                          <w:rStyle w:val="nfasissutil"/>
                          <w:color w:val="A6A6A6" w:themeColor="background1" w:themeShade="A6"/>
                        </w:rPr>
                        <w:t xml:space="preserve"> </w:t>
                      </w:r>
                      <w:proofErr w:type="spellStart"/>
                      <w:r>
                        <w:rPr>
                          <w:rStyle w:val="nfasissutil"/>
                          <w:color w:val="A6A6A6" w:themeColor="background1" w:themeShade="A6"/>
                        </w:rPr>
                        <w:t>that</w:t>
                      </w:r>
                      <w:proofErr w:type="spellEnd"/>
                      <w:r>
                        <w:rPr>
                          <w:rStyle w:val="nfasissutil"/>
                          <w:color w:val="A6A6A6" w:themeColor="background1" w:themeShade="A6"/>
                        </w:rPr>
                        <w:t xml:space="preserve"> </w:t>
                      </w:r>
                      <w:proofErr w:type="spellStart"/>
                      <w:r>
                        <w:rPr>
                          <w:rStyle w:val="nfasissutil"/>
                          <w:color w:val="A6A6A6" w:themeColor="background1" w:themeShade="A6"/>
                        </w:rPr>
                        <w:t>is</w:t>
                      </w:r>
                      <w:proofErr w:type="spellEnd"/>
                      <w:r>
                        <w:rPr>
                          <w:rStyle w:val="nfasissutil"/>
                          <w:color w:val="A6A6A6" w:themeColor="background1" w:themeShade="A6"/>
                        </w:rPr>
                        <w:t xml:space="preserve"> </w:t>
                      </w:r>
                      <w:proofErr w:type="spellStart"/>
                      <w:r>
                        <w:rPr>
                          <w:rStyle w:val="nfasissutil"/>
                          <w:color w:val="A6A6A6" w:themeColor="background1" w:themeShade="A6"/>
                        </w:rPr>
                        <w:t>gold</w:t>
                      </w:r>
                      <w:proofErr w:type="spellEnd"/>
                      <w:r>
                        <w:rPr>
                          <w:rStyle w:val="nfasissutil"/>
                          <w:color w:val="A6A6A6" w:themeColor="background1" w:themeShade="A6"/>
                        </w:rPr>
                        <w:t xml:space="preserve"> </w:t>
                      </w:r>
                      <w:proofErr w:type="spellStart"/>
                      <w:r>
                        <w:rPr>
                          <w:rStyle w:val="nfasissutil"/>
                          <w:color w:val="A6A6A6" w:themeColor="background1" w:themeShade="A6"/>
                        </w:rPr>
                        <w:t>does</w:t>
                      </w:r>
                      <w:proofErr w:type="spellEnd"/>
                      <w:r>
                        <w:rPr>
                          <w:rStyle w:val="nfasissutil"/>
                          <w:color w:val="A6A6A6" w:themeColor="background1" w:themeShade="A6"/>
                        </w:rPr>
                        <w:t xml:space="preserve"> </w:t>
                      </w:r>
                      <w:proofErr w:type="spellStart"/>
                      <w:r>
                        <w:rPr>
                          <w:rStyle w:val="nfasissutil"/>
                          <w:color w:val="A6A6A6" w:themeColor="background1" w:themeShade="A6"/>
                        </w:rPr>
                        <w:t>not</w:t>
                      </w:r>
                      <w:proofErr w:type="spellEnd"/>
                      <w:r>
                        <w:rPr>
                          <w:rStyle w:val="nfasissutil"/>
                          <w:color w:val="A6A6A6" w:themeColor="background1" w:themeShade="A6"/>
                        </w:rPr>
                        <w:t xml:space="preserve"> </w:t>
                      </w:r>
                      <w:proofErr w:type="spellStart"/>
                      <w:proofErr w:type="gramStart"/>
                      <w:r>
                        <w:rPr>
                          <w:rStyle w:val="nfasissutil"/>
                          <w:color w:val="A6A6A6" w:themeColor="background1" w:themeShade="A6"/>
                        </w:rPr>
                        <w:t>glitter</w:t>
                      </w:r>
                      <w:proofErr w:type="spellEnd"/>
                      <w:proofErr w:type="gramEnd"/>
                    </w:p>
                    <w:p w14:paraId="3D1B7AC8" w14:textId="48EA92EE" w:rsidR="00C05494" w:rsidRPr="003533F5" w:rsidRDefault="00C05494" w:rsidP="006F142B">
                      <w:pPr>
                        <w:jc w:val="right"/>
                        <w:rPr>
                          <w:rStyle w:val="nfasissutil"/>
                          <w:color w:val="A6A6A6" w:themeColor="background1" w:themeShade="A6"/>
                        </w:rPr>
                      </w:pPr>
                      <w:r w:rsidRPr="00C83B28">
                        <w:rPr>
                          <w:rStyle w:val="nfasissutil"/>
                          <w:color w:val="A6A6A6" w:themeColor="background1" w:themeShade="A6"/>
                        </w:rPr>
                        <w:t>J. R. R. Tolkien</w:t>
                      </w:r>
                    </w:p>
                    <w:p w14:paraId="62422A30" w14:textId="77777777" w:rsidR="00C05494" w:rsidRPr="003533F5" w:rsidRDefault="00C05494" w:rsidP="006F142B">
                      <w:pPr>
                        <w:spacing w:after="0"/>
                        <w:jc w:val="right"/>
                        <w:rPr>
                          <w:i/>
                          <w:color w:val="A6A6A6" w:themeColor="background1" w:themeShade="A6"/>
                        </w:rPr>
                      </w:pPr>
                    </w:p>
                  </w:txbxContent>
                </v:textbox>
                <w10:anchorlock/>
              </v:shape>
            </w:pict>
          </mc:Fallback>
        </mc:AlternateContent>
      </w:r>
    </w:p>
    <w:p w14:paraId="46F8BCDD" w14:textId="77777777" w:rsidR="00945BB6" w:rsidRPr="00484C2E" w:rsidRDefault="00945BB6" w:rsidP="003E2DFB">
      <w:pPr>
        <w:pStyle w:val="FirstParagraph"/>
      </w:pPr>
      <w:r w:rsidRPr="00484C2E">
        <w:t>Como el trabajo a desarrollar es con fines académicos, se detalla a continuación no solo las tecnologías usadas para el desarrollo de la web, sino también aquellas que forman parte de lo aprendido durante el desarrollo del proyecto y que son de utilidad para otros futuros, y que han sido relevantes en el curso del trabajo.</w:t>
      </w:r>
    </w:p>
    <w:p w14:paraId="4F724120" w14:textId="77777777" w:rsidR="00945BB6" w:rsidRPr="00484C2E" w:rsidRDefault="00945BB6" w:rsidP="00D61C73">
      <w:pPr>
        <w:pStyle w:val="Ttulo2"/>
      </w:pPr>
      <w:bookmarkStart w:id="69" w:name="comparativa-de-tecnologías"/>
      <w:bookmarkStart w:id="70" w:name="_Toc493079838"/>
      <w:bookmarkStart w:id="71" w:name="_Toc493125835"/>
      <w:bookmarkEnd w:id="69"/>
      <w:proofErr w:type="spellStart"/>
      <w:r w:rsidRPr="00484C2E">
        <w:t>Comparativa</w:t>
      </w:r>
      <w:proofErr w:type="spellEnd"/>
      <w:r w:rsidRPr="00484C2E">
        <w:t xml:space="preserve"> de </w:t>
      </w:r>
      <w:proofErr w:type="spellStart"/>
      <w:r w:rsidRPr="00484C2E">
        <w:t>tecnologías</w:t>
      </w:r>
      <w:bookmarkEnd w:id="70"/>
      <w:bookmarkEnd w:id="71"/>
      <w:proofErr w:type="spellEnd"/>
    </w:p>
    <w:p w14:paraId="6D395678" w14:textId="72169F17" w:rsidR="00945BB6" w:rsidRPr="00484C2E" w:rsidRDefault="00945BB6" w:rsidP="00945BB6">
      <w:pPr>
        <w:pStyle w:val="Ttulo3"/>
        <w:rPr>
          <w:lang w:val="es-ES_tradnl"/>
        </w:rPr>
      </w:pPr>
      <w:bookmarkStart w:id="72" w:name="aplicación"/>
      <w:bookmarkStart w:id="73" w:name="_Toc493079839"/>
      <w:bookmarkStart w:id="74" w:name="_Toc493125836"/>
      <w:bookmarkEnd w:id="72"/>
      <w:r w:rsidRPr="00484C2E">
        <w:rPr>
          <w:lang w:val="es-ES_tradnl"/>
        </w:rPr>
        <w:t>Aplicación</w:t>
      </w:r>
      <w:bookmarkEnd w:id="73"/>
      <w:bookmarkEnd w:id="74"/>
    </w:p>
    <w:p w14:paraId="4BB71E5F" w14:textId="77777777" w:rsidR="00945BB6" w:rsidRPr="00484C2E" w:rsidRDefault="00945BB6" w:rsidP="00945BB6">
      <w:pPr>
        <w:pStyle w:val="Ttulo4"/>
        <w:rPr>
          <w:lang w:val="es-ES_tradnl"/>
        </w:rPr>
      </w:pPr>
      <w:bookmarkStart w:id="75" w:name="lenguaje-de-programación"/>
      <w:bookmarkEnd w:id="75"/>
      <w:r w:rsidRPr="00484C2E">
        <w:rPr>
          <w:lang w:val="es-ES_tradnl"/>
        </w:rPr>
        <w:t>Lenguaje de programación</w:t>
      </w:r>
    </w:p>
    <w:p w14:paraId="4B150830" w14:textId="6FC8221D" w:rsidR="00945BB6" w:rsidRPr="00484C2E" w:rsidRDefault="00945BB6" w:rsidP="003E2DFB">
      <w:pPr>
        <w:pStyle w:val="FirstParagraph"/>
      </w:pPr>
      <w:r w:rsidRPr="00484C2E">
        <w:t xml:space="preserve">Esta es la primera pregunta que hay que hacerse a la hora de comenzar un proyecto de esta índole: </w:t>
      </w:r>
      <w:r w:rsidRPr="00484C2E">
        <w:rPr>
          <w:i/>
        </w:rPr>
        <w:t xml:space="preserve">¿Qué lenguaje de programación debo de </w:t>
      </w:r>
      <w:r w:rsidR="00D5349D" w:rsidRPr="00484C2E">
        <w:rPr>
          <w:i/>
        </w:rPr>
        <w:t>usar?</w:t>
      </w:r>
      <w:r w:rsidRPr="00484C2E">
        <w:t xml:space="preserve"> Para ello existen muchos factores </w:t>
      </w:r>
      <w:proofErr w:type="gramStart"/>
      <w:r w:rsidRPr="00484C2E">
        <w:t>a</w:t>
      </w:r>
      <w:proofErr w:type="gramEnd"/>
      <w:r w:rsidRPr="00484C2E">
        <w:t xml:space="preserve"> tener en cuenta. Principalmente la naturaleza de la aplicación final dará pistas sobre que lenguaje es más afín, pero en definitiva no existe el lenguaje perfecto definitivo, de ser así, sólo existiría uno. A continuación, se listan los lenguajes de programación más usados para el ámbito que estamos abarcando, una aplicación que se ejecute en un navegador web.</w:t>
      </w:r>
    </w:p>
    <w:p w14:paraId="00E805F0" w14:textId="77777777" w:rsidR="00945BB6" w:rsidRPr="00F86B4A" w:rsidRDefault="00945BB6" w:rsidP="00F86B4A">
      <w:pPr>
        <w:pStyle w:val="Ttulo5"/>
      </w:pPr>
      <w:r w:rsidRPr="00F86B4A">
        <w:t>PHP</w:t>
      </w:r>
    </w:p>
    <w:p w14:paraId="60387C43" w14:textId="77777777" w:rsidR="00945BB6" w:rsidRPr="00484C2E" w:rsidRDefault="00945BB6" w:rsidP="003E2DFB">
      <w:pPr>
        <w:pStyle w:val="FirstParagraph"/>
      </w:pPr>
      <w:r w:rsidRPr="00484C2E">
        <w:t xml:space="preserve">Es la opción más rápida y sencilla, </w:t>
      </w:r>
      <w:r w:rsidRPr="00484C2E">
        <w:rPr>
          <w:i/>
        </w:rPr>
        <w:t>PHP</w:t>
      </w:r>
      <w:r w:rsidRPr="00484C2E">
        <w:t xml:space="preserve"> se creó como una herramienta para añadir funcionalidad y dinamismo a una página web. Por su antigüedad, la mayoría de las</w:t>
      </w:r>
      <w:r>
        <w:t xml:space="preserve"> páginas</w:t>
      </w:r>
      <w:r w:rsidRPr="00484C2E">
        <w:t xml:space="preserve"> web usan de este potente lenguaje, incluso páginas de tan envergadura como Facebook o Wikipedia.</w:t>
      </w:r>
    </w:p>
    <w:p w14:paraId="7203F965" w14:textId="77777777" w:rsidR="00945BB6" w:rsidRPr="00484C2E" w:rsidRDefault="00945BB6" w:rsidP="00A15381">
      <w:pPr>
        <w:widowControl/>
        <w:numPr>
          <w:ilvl w:val="1"/>
          <w:numId w:val="7"/>
        </w:numPr>
        <w:tabs>
          <w:tab w:val="clear" w:pos="8789"/>
        </w:tabs>
        <w:spacing w:before="0" w:after="200"/>
        <w:jc w:val="left"/>
      </w:pPr>
      <w:r w:rsidRPr="00484C2E">
        <w:rPr>
          <w:i/>
        </w:rPr>
        <w:t>Ventajas</w:t>
      </w:r>
      <w:r w:rsidRPr="00484C2E">
        <w:t>:</w:t>
      </w:r>
    </w:p>
    <w:p w14:paraId="1D8381F1" w14:textId="77777777" w:rsidR="00945BB6" w:rsidRPr="00484C2E" w:rsidRDefault="00945BB6" w:rsidP="00A15381">
      <w:pPr>
        <w:pStyle w:val="Compact"/>
        <w:numPr>
          <w:ilvl w:val="2"/>
          <w:numId w:val="7"/>
        </w:numPr>
      </w:pPr>
      <w:r w:rsidRPr="00484C2E">
        <w:lastRenderedPageBreak/>
        <w:t>Software gratuito lanzado bajo la licencia PHP</w:t>
      </w:r>
    </w:p>
    <w:p w14:paraId="591CC3E8" w14:textId="77777777" w:rsidR="00945BB6" w:rsidRPr="00484C2E" w:rsidRDefault="00945BB6" w:rsidP="00A15381">
      <w:pPr>
        <w:pStyle w:val="Compact"/>
        <w:numPr>
          <w:ilvl w:val="2"/>
          <w:numId w:val="7"/>
        </w:numPr>
      </w:pPr>
      <w:r w:rsidRPr="00484C2E">
        <w:t>Fácil de aprender (curva de aprendizaje corta)</w:t>
      </w:r>
    </w:p>
    <w:p w14:paraId="3F946E74" w14:textId="77777777" w:rsidR="00945BB6" w:rsidRPr="00484C2E" w:rsidRDefault="00945BB6" w:rsidP="00A15381">
      <w:pPr>
        <w:pStyle w:val="Compact"/>
        <w:numPr>
          <w:ilvl w:val="2"/>
          <w:numId w:val="7"/>
        </w:numPr>
      </w:pPr>
      <w:r w:rsidRPr="00484C2E">
        <w:t>Gran comunidad de usuarios y desarrolladores</w:t>
      </w:r>
    </w:p>
    <w:p w14:paraId="3C5E2372" w14:textId="77777777" w:rsidR="00945BB6" w:rsidRPr="00484C2E" w:rsidRDefault="00945BB6" w:rsidP="00A15381">
      <w:pPr>
        <w:pStyle w:val="Compact"/>
        <w:numPr>
          <w:ilvl w:val="2"/>
          <w:numId w:val="7"/>
        </w:numPr>
      </w:pPr>
      <w:r w:rsidRPr="00484C2E">
        <w:t>Proporciona una amplia base de datos de apoyo</w:t>
      </w:r>
    </w:p>
    <w:p w14:paraId="028294F3" w14:textId="77777777" w:rsidR="00945BB6" w:rsidRPr="00484C2E" w:rsidRDefault="00945BB6" w:rsidP="00A15381">
      <w:pPr>
        <w:pStyle w:val="Compact"/>
        <w:numPr>
          <w:ilvl w:val="2"/>
          <w:numId w:val="7"/>
        </w:numPr>
      </w:pPr>
      <w:r w:rsidRPr="00484C2E">
        <w:t>Ofrece un gran número de extensiones y códigos de fuente disponibles</w:t>
      </w:r>
    </w:p>
    <w:p w14:paraId="6698DB28" w14:textId="77777777" w:rsidR="00945BB6" w:rsidRPr="00484C2E" w:rsidRDefault="00945BB6" w:rsidP="00A15381">
      <w:pPr>
        <w:pStyle w:val="Compact"/>
        <w:numPr>
          <w:ilvl w:val="2"/>
          <w:numId w:val="7"/>
        </w:numPr>
      </w:pPr>
      <w:r w:rsidRPr="00484C2E">
        <w:t>Permite la ejecución de código en entornos restringidos</w:t>
      </w:r>
    </w:p>
    <w:p w14:paraId="111C862C" w14:textId="77777777" w:rsidR="00945BB6" w:rsidRPr="00484C2E" w:rsidRDefault="00945BB6" w:rsidP="00A15381">
      <w:pPr>
        <w:pStyle w:val="Compact"/>
        <w:numPr>
          <w:ilvl w:val="2"/>
          <w:numId w:val="7"/>
        </w:numPr>
      </w:pPr>
      <w:r w:rsidRPr="00484C2E">
        <w:t>Ofrece administración de sesiones nativas y API de extensión</w:t>
      </w:r>
    </w:p>
    <w:p w14:paraId="0E53FB09" w14:textId="77777777" w:rsidR="00945BB6" w:rsidRPr="00484C2E" w:rsidRDefault="00945BB6" w:rsidP="00A15381">
      <w:pPr>
        <w:pStyle w:val="Compact"/>
        <w:numPr>
          <w:ilvl w:val="2"/>
          <w:numId w:val="7"/>
        </w:numPr>
      </w:pPr>
      <w:r w:rsidRPr="00484C2E">
        <w:t>Una gran alternativa para competidores como ASP de Microsoft (Active Server Pages)</w:t>
      </w:r>
    </w:p>
    <w:p w14:paraId="46D252D3" w14:textId="77777777" w:rsidR="00945BB6" w:rsidRPr="00484C2E" w:rsidRDefault="00945BB6" w:rsidP="00A15381">
      <w:pPr>
        <w:pStyle w:val="Compact"/>
        <w:numPr>
          <w:ilvl w:val="2"/>
          <w:numId w:val="7"/>
        </w:numPr>
      </w:pPr>
      <w:r w:rsidRPr="00484C2E">
        <w:t>Se puede implementar en la mayoría de los servidores web</w:t>
      </w:r>
    </w:p>
    <w:p w14:paraId="0DC0383B" w14:textId="77777777" w:rsidR="00945BB6" w:rsidRPr="00484C2E" w:rsidRDefault="00945BB6" w:rsidP="00A15381">
      <w:pPr>
        <w:pStyle w:val="Compact"/>
        <w:numPr>
          <w:ilvl w:val="2"/>
          <w:numId w:val="7"/>
        </w:numPr>
      </w:pPr>
      <w:r w:rsidRPr="00484C2E">
        <w:t>Funciona en casi todos los sistemas operativos y plataformas</w:t>
      </w:r>
    </w:p>
    <w:p w14:paraId="2239DF2A" w14:textId="77777777" w:rsidR="00945BB6" w:rsidRPr="00484C2E" w:rsidRDefault="00945BB6" w:rsidP="00A15381">
      <w:pPr>
        <w:widowControl/>
        <w:numPr>
          <w:ilvl w:val="1"/>
          <w:numId w:val="7"/>
        </w:numPr>
        <w:tabs>
          <w:tab w:val="clear" w:pos="8789"/>
        </w:tabs>
        <w:spacing w:before="0" w:after="200"/>
        <w:jc w:val="left"/>
      </w:pPr>
      <w:r w:rsidRPr="00484C2E">
        <w:rPr>
          <w:i/>
        </w:rPr>
        <w:t>Inconvenientes</w:t>
      </w:r>
      <w:r w:rsidRPr="00484C2E">
        <w:t>:</w:t>
      </w:r>
    </w:p>
    <w:p w14:paraId="21331CC9" w14:textId="77777777" w:rsidR="00945BB6" w:rsidRPr="00484C2E" w:rsidRDefault="00945BB6" w:rsidP="00A15381">
      <w:pPr>
        <w:pStyle w:val="Compact"/>
        <w:numPr>
          <w:ilvl w:val="2"/>
          <w:numId w:val="7"/>
        </w:numPr>
      </w:pPr>
      <w:r w:rsidRPr="00484C2E">
        <w:t>No es adecuado para realizar aplicaciones de escritorio</w:t>
      </w:r>
    </w:p>
    <w:p w14:paraId="40E40C48" w14:textId="77777777" w:rsidR="00945BB6" w:rsidRPr="00484C2E" w:rsidRDefault="00945BB6" w:rsidP="00A15381">
      <w:pPr>
        <w:pStyle w:val="Compact"/>
        <w:numPr>
          <w:ilvl w:val="2"/>
          <w:numId w:val="7"/>
        </w:numPr>
      </w:pPr>
      <w:r w:rsidRPr="00484C2E">
        <w:t>El manejo de errores es tradicionalmente pobre</w:t>
      </w:r>
    </w:p>
    <w:p w14:paraId="07B80804" w14:textId="77777777" w:rsidR="00945BB6" w:rsidRPr="00484C2E" w:rsidRDefault="00945BB6" w:rsidP="00A15381">
      <w:pPr>
        <w:pStyle w:val="Compact"/>
        <w:numPr>
          <w:ilvl w:val="2"/>
          <w:numId w:val="7"/>
        </w:numPr>
      </w:pPr>
      <w:r w:rsidRPr="00484C2E">
        <w:t>Los parámetros de configuración globales pueden cambiar la semántica del lenguaje, complicando el despliegue y la portabilidad</w:t>
      </w:r>
    </w:p>
    <w:p w14:paraId="3A183D79" w14:textId="77777777" w:rsidR="00945BB6" w:rsidRPr="00484C2E" w:rsidRDefault="00945BB6" w:rsidP="00A15381">
      <w:pPr>
        <w:pStyle w:val="Compact"/>
        <w:numPr>
          <w:ilvl w:val="2"/>
          <w:numId w:val="7"/>
        </w:numPr>
      </w:pPr>
      <w:r w:rsidRPr="00484C2E">
        <w:t>Generalmente se considera menos seguro que los otros lenguajes de programación</w:t>
      </w:r>
    </w:p>
    <w:p w14:paraId="4EFB1164" w14:textId="77777777" w:rsidR="00945BB6" w:rsidRPr="00484C2E" w:rsidRDefault="00945BB6" w:rsidP="00F86B4A">
      <w:pPr>
        <w:pStyle w:val="Ttulo5"/>
      </w:pPr>
      <w:r w:rsidRPr="00484C2E">
        <w:t>Ruby</w:t>
      </w:r>
    </w:p>
    <w:p w14:paraId="10D6F948" w14:textId="78EB56F4" w:rsidR="00945BB6" w:rsidRPr="00484C2E" w:rsidRDefault="00945BB6" w:rsidP="003E2DFB">
      <w:pPr>
        <w:pStyle w:val="FirstParagraph"/>
      </w:pPr>
      <w:r w:rsidRPr="00484C2E">
        <w:t xml:space="preserve">Es uno de los lenguajes de programación que mayor crecimiento ha experimentado en los últimos años, es un lenguaje de propósito general que se volvió extremadamente famoso gracias al </w:t>
      </w:r>
      <w:proofErr w:type="spellStart"/>
      <w:r w:rsidRPr="00484C2E">
        <w:t>framework</w:t>
      </w:r>
      <w:proofErr w:type="spellEnd"/>
      <w:r w:rsidRPr="00484C2E">
        <w:t xml:space="preserve"> </w:t>
      </w:r>
      <w:r w:rsidR="00F86B4A">
        <w:t xml:space="preserve">web Ruby </w:t>
      </w:r>
      <w:proofErr w:type="spellStart"/>
      <w:r w:rsidR="00F86B4A">
        <w:t>On</w:t>
      </w:r>
      <w:proofErr w:type="spellEnd"/>
      <w:r w:rsidR="00F86B4A">
        <w:t xml:space="preserve"> </w:t>
      </w:r>
      <w:proofErr w:type="spellStart"/>
      <w:r w:rsidR="00F86B4A">
        <w:t>Rails</w:t>
      </w:r>
      <w:proofErr w:type="spellEnd"/>
      <w:r w:rsidR="00F86B4A">
        <w:t>.</w:t>
      </w:r>
    </w:p>
    <w:p w14:paraId="2225EB5E" w14:textId="77777777" w:rsidR="00945BB6" w:rsidRPr="00484C2E" w:rsidRDefault="00945BB6" w:rsidP="00A15381">
      <w:pPr>
        <w:widowControl/>
        <w:numPr>
          <w:ilvl w:val="1"/>
          <w:numId w:val="7"/>
        </w:numPr>
        <w:tabs>
          <w:tab w:val="clear" w:pos="8789"/>
        </w:tabs>
        <w:spacing w:before="0" w:after="200"/>
        <w:jc w:val="left"/>
      </w:pPr>
      <w:r w:rsidRPr="00484C2E">
        <w:rPr>
          <w:i/>
        </w:rPr>
        <w:t>Ventajas</w:t>
      </w:r>
      <w:r w:rsidRPr="00484C2E">
        <w:t>:</w:t>
      </w:r>
    </w:p>
    <w:p w14:paraId="23C32F12" w14:textId="77777777" w:rsidR="00945BB6" w:rsidRPr="00484C2E" w:rsidRDefault="00945BB6" w:rsidP="00A15381">
      <w:pPr>
        <w:pStyle w:val="Compact"/>
        <w:numPr>
          <w:ilvl w:val="2"/>
          <w:numId w:val="7"/>
        </w:numPr>
      </w:pPr>
      <w:r w:rsidRPr="00484C2E">
        <w:t>De código abierto</w:t>
      </w:r>
    </w:p>
    <w:p w14:paraId="11F188AE" w14:textId="77777777" w:rsidR="00945BB6" w:rsidRPr="00484C2E" w:rsidRDefault="00945BB6" w:rsidP="00A15381">
      <w:pPr>
        <w:pStyle w:val="Compact"/>
        <w:numPr>
          <w:ilvl w:val="2"/>
          <w:numId w:val="7"/>
        </w:numPr>
      </w:pPr>
      <w:r w:rsidRPr="00484C2E">
        <w:t>Funciona en múltiples plataformas</w:t>
      </w:r>
    </w:p>
    <w:p w14:paraId="7A152518" w14:textId="77777777" w:rsidR="00945BB6" w:rsidRPr="00484C2E" w:rsidRDefault="00945BB6" w:rsidP="00A15381">
      <w:pPr>
        <w:pStyle w:val="Compact"/>
        <w:numPr>
          <w:ilvl w:val="2"/>
          <w:numId w:val="7"/>
        </w:numPr>
      </w:pPr>
      <w:r w:rsidRPr="00484C2E">
        <w:lastRenderedPageBreak/>
        <w:t xml:space="preserve">Puede ser integrado en </w:t>
      </w:r>
      <w:proofErr w:type="spellStart"/>
      <w:r w:rsidRPr="00484C2E">
        <w:t>Hypertext</w:t>
      </w:r>
      <w:proofErr w:type="spellEnd"/>
      <w:r w:rsidRPr="00484C2E">
        <w:t xml:space="preserve"> </w:t>
      </w:r>
      <w:proofErr w:type="spellStart"/>
      <w:r w:rsidRPr="00484C2E">
        <w:t>Markup</w:t>
      </w:r>
      <w:proofErr w:type="spellEnd"/>
      <w:r w:rsidRPr="00484C2E">
        <w:t xml:space="preserve"> </w:t>
      </w:r>
      <w:proofErr w:type="spellStart"/>
      <w:r w:rsidRPr="00484C2E">
        <w:t>Language</w:t>
      </w:r>
      <w:proofErr w:type="spellEnd"/>
      <w:r w:rsidRPr="00484C2E">
        <w:t xml:space="preserve"> (HTML)</w:t>
      </w:r>
    </w:p>
    <w:p w14:paraId="183CF82A" w14:textId="77777777" w:rsidR="00945BB6" w:rsidRPr="00484C2E" w:rsidRDefault="00945BB6" w:rsidP="00A15381">
      <w:pPr>
        <w:pStyle w:val="Compact"/>
        <w:numPr>
          <w:ilvl w:val="2"/>
          <w:numId w:val="7"/>
        </w:numPr>
      </w:pPr>
      <w:r w:rsidRPr="00484C2E">
        <w:t>Ofrece encapsulación de métodos de datos dentro de objetos</w:t>
      </w:r>
    </w:p>
    <w:p w14:paraId="76093334" w14:textId="77777777" w:rsidR="00945BB6" w:rsidRPr="00484C2E" w:rsidRDefault="00945BB6" w:rsidP="00A15381">
      <w:pPr>
        <w:pStyle w:val="Compact"/>
        <w:numPr>
          <w:ilvl w:val="2"/>
          <w:numId w:val="7"/>
        </w:numPr>
      </w:pPr>
      <w:r w:rsidRPr="00484C2E">
        <w:t>Los programas escalables y grandes escritos en Ruby son fáciles de mantener</w:t>
      </w:r>
    </w:p>
    <w:p w14:paraId="59FE4AD3" w14:textId="77777777" w:rsidR="00945BB6" w:rsidRPr="00484C2E" w:rsidRDefault="00945BB6" w:rsidP="00A15381">
      <w:pPr>
        <w:pStyle w:val="Compact"/>
        <w:numPr>
          <w:ilvl w:val="2"/>
          <w:numId w:val="7"/>
        </w:numPr>
      </w:pPr>
      <w:r w:rsidRPr="00484C2E">
        <w:t>Tiene una sintaxis limpia, fácil y flexible</w:t>
      </w:r>
    </w:p>
    <w:p w14:paraId="0B896117" w14:textId="77777777" w:rsidR="00945BB6" w:rsidRPr="00484C2E" w:rsidRDefault="00945BB6" w:rsidP="00A15381">
      <w:pPr>
        <w:pStyle w:val="Compact"/>
        <w:numPr>
          <w:ilvl w:val="2"/>
          <w:numId w:val="7"/>
        </w:numPr>
      </w:pPr>
      <w:r w:rsidRPr="00484C2E">
        <w:t xml:space="preserve">Capacidad para escribir aplicaciones </w:t>
      </w:r>
      <w:proofErr w:type="spellStart"/>
      <w:r w:rsidRPr="00484C2E">
        <w:t>multi-threaded</w:t>
      </w:r>
      <w:proofErr w:type="spellEnd"/>
      <w:r w:rsidRPr="00484C2E">
        <w:t xml:space="preserve"> con una API sencilla</w:t>
      </w:r>
    </w:p>
    <w:p w14:paraId="305E5A11" w14:textId="77777777" w:rsidR="00945BB6" w:rsidRPr="00484C2E" w:rsidRDefault="00945BB6" w:rsidP="00A15381">
      <w:pPr>
        <w:pStyle w:val="Compact"/>
        <w:numPr>
          <w:ilvl w:val="2"/>
          <w:numId w:val="7"/>
        </w:numPr>
      </w:pPr>
      <w:r w:rsidRPr="00484C2E">
        <w:t>Capaz de escribir bibliotecas externas en Ruby o C</w:t>
      </w:r>
    </w:p>
    <w:p w14:paraId="2EB2062F" w14:textId="77777777" w:rsidR="00945BB6" w:rsidRPr="00484C2E" w:rsidRDefault="00945BB6" w:rsidP="00A15381">
      <w:pPr>
        <w:pStyle w:val="Compact"/>
        <w:numPr>
          <w:ilvl w:val="2"/>
          <w:numId w:val="7"/>
        </w:numPr>
      </w:pPr>
      <w:r w:rsidRPr="00484C2E">
        <w:t>Mejores características de seguridad</w:t>
      </w:r>
    </w:p>
    <w:p w14:paraId="7EA401E7" w14:textId="77777777" w:rsidR="00945BB6" w:rsidRPr="00484C2E" w:rsidRDefault="00945BB6" w:rsidP="00A15381">
      <w:pPr>
        <w:pStyle w:val="Compact"/>
        <w:numPr>
          <w:ilvl w:val="2"/>
          <w:numId w:val="7"/>
        </w:numPr>
      </w:pPr>
      <w:r w:rsidRPr="00484C2E">
        <w:t>Potente manejo de cadenas</w:t>
      </w:r>
    </w:p>
    <w:p w14:paraId="74E9EA09" w14:textId="77777777" w:rsidR="00945BB6" w:rsidRPr="00484C2E" w:rsidRDefault="00945BB6" w:rsidP="00A15381">
      <w:pPr>
        <w:widowControl/>
        <w:numPr>
          <w:ilvl w:val="1"/>
          <w:numId w:val="7"/>
        </w:numPr>
        <w:tabs>
          <w:tab w:val="clear" w:pos="8789"/>
        </w:tabs>
        <w:spacing w:before="0" w:after="200"/>
        <w:jc w:val="left"/>
      </w:pPr>
      <w:r w:rsidRPr="00484C2E">
        <w:rPr>
          <w:i/>
        </w:rPr>
        <w:t>Inconvenientes</w:t>
      </w:r>
      <w:r w:rsidRPr="00484C2E">
        <w:t>:</w:t>
      </w:r>
    </w:p>
    <w:p w14:paraId="4CC4437F" w14:textId="77777777" w:rsidR="00945BB6" w:rsidRPr="00484C2E" w:rsidRDefault="00945BB6" w:rsidP="00A15381">
      <w:pPr>
        <w:pStyle w:val="Compact"/>
        <w:numPr>
          <w:ilvl w:val="2"/>
          <w:numId w:val="7"/>
        </w:numPr>
      </w:pPr>
      <w:r w:rsidRPr="00484C2E">
        <w:t>Carece de recursos informativos</w:t>
      </w:r>
    </w:p>
    <w:p w14:paraId="205E2C17" w14:textId="77777777" w:rsidR="00945BB6" w:rsidRPr="00484C2E" w:rsidRDefault="00945BB6" w:rsidP="00A15381">
      <w:pPr>
        <w:pStyle w:val="Compact"/>
        <w:numPr>
          <w:ilvl w:val="2"/>
          <w:numId w:val="7"/>
        </w:numPr>
      </w:pPr>
      <w:r w:rsidRPr="00484C2E">
        <w:t>Menor tiempo de procesamiento (tiempo de CPU) en comparación con otros lenguajes de programación</w:t>
      </w:r>
    </w:p>
    <w:p w14:paraId="57CE36BC" w14:textId="77777777" w:rsidR="00945BB6" w:rsidRPr="00484C2E" w:rsidRDefault="00945BB6" w:rsidP="00A15381">
      <w:pPr>
        <w:pStyle w:val="Compact"/>
        <w:numPr>
          <w:ilvl w:val="2"/>
          <w:numId w:val="7"/>
        </w:numPr>
      </w:pPr>
      <w:r w:rsidRPr="00484C2E">
        <w:t>El desarrollo y las actualizaciones son más lentos</w:t>
      </w:r>
    </w:p>
    <w:p w14:paraId="1D16B5F9" w14:textId="77777777" w:rsidR="00945BB6" w:rsidRPr="00484C2E" w:rsidRDefault="00945BB6" w:rsidP="00F86B4A">
      <w:pPr>
        <w:pStyle w:val="Ttulo5"/>
      </w:pPr>
      <w:r w:rsidRPr="00484C2E">
        <w:t>Python</w:t>
      </w:r>
    </w:p>
    <w:p w14:paraId="0B4FC59C" w14:textId="77777777" w:rsidR="00945BB6" w:rsidRPr="00484C2E" w:rsidRDefault="00945BB6" w:rsidP="003E2DFB">
      <w:pPr>
        <w:pStyle w:val="FirstParagraph"/>
      </w:pPr>
      <w:r w:rsidRPr="00484C2E">
        <w:t xml:space="preserve">El código de Python se asemeja al </w:t>
      </w:r>
      <w:proofErr w:type="spellStart"/>
      <w:r w:rsidRPr="00484C2E">
        <w:t>pseudo-código</w:t>
      </w:r>
      <w:proofErr w:type="spellEnd"/>
      <w:r w:rsidRPr="00484C2E">
        <w:t xml:space="preserve"> como todos los lenguajes de scripting. El diseño elegante y las reglas de sintaxis de este lenguaje de programación lo hacen bastante legible incluso entre los equipos de desarrollo </w:t>
      </w:r>
      <w:proofErr w:type="spellStart"/>
      <w:r w:rsidRPr="00484C2E">
        <w:t>multi-programador</w:t>
      </w:r>
      <w:proofErr w:type="spellEnd"/>
      <w:r w:rsidRPr="00484C2E">
        <w:t>. Apoya múltiples formas de construir la estructura y los elementos de los programas informáticos, incluyendo la programación orientada a objetos y funcional</w:t>
      </w:r>
    </w:p>
    <w:p w14:paraId="0E5CB556" w14:textId="77777777" w:rsidR="00945BB6" w:rsidRPr="00484C2E" w:rsidRDefault="00945BB6" w:rsidP="00A15381">
      <w:pPr>
        <w:widowControl/>
        <w:numPr>
          <w:ilvl w:val="1"/>
          <w:numId w:val="7"/>
        </w:numPr>
        <w:tabs>
          <w:tab w:val="clear" w:pos="8789"/>
        </w:tabs>
        <w:spacing w:before="0" w:after="200"/>
        <w:jc w:val="left"/>
      </w:pPr>
      <w:r w:rsidRPr="00484C2E">
        <w:rPr>
          <w:i/>
        </w:rPr>
        <w:t>Ventajas</w:t>
      </w:r>
      <w:r w:rsidRPr="00484C2E">
        <w:t>:</w:t>
      </w:r>
    </w:p>
    <w:p w14:paraId="15A5588C" w14:textId="77777777" w:rsidR="00945BB6" w:rsidRPr="00484C2E" w:rsidRDefault="00945BB6" w:rsidP="00A15381">
      <w:pPr>
        <w:pStyle w:val="Compact"/>
        <w:numPr>
          <w:ilvl w:val="2"/>
          <w:numId w:val="7"/>
        </w:numPr>
      </w:pPr>
      <w:r w:rsidRPr="00484C2E">
        <w:t>Fácil y rápido de aprender</w:t>
      </w:r>
    </w:p>
    <w:p w14:paraId="03429E19" w14:textId="77777777" w:rsidR="00945BB6" w:rsidRPr="00484C2E" w:rsidRDefault="00945BB6" w:rsidP="00A15381">
      <w:pPr>
        <w:pStyle w:val="Compact"/>
        <w:numPr>
          <w:ilvl w:val="2"/>
          <w:numId w:val="7"/>
        </w:numPr>
      </w:pPr>
      <w:r w:rsidRPr="00484C2E">
        <w:t>Se ejecuta en múltiples sistemas y plataformas</w:t>
      </w:r>
    </w:p>
    <w:p w14:paraId="2DB7D124" w14:textId="28E0D093" w:rsidR="00945BB6" w:rsidRPr="00484C2E" w:rsidRDefault="001A7932" w:rsidP="00A15381">
      <w:pPr>
        <w:pStyle w:val="Compact"/>
        <w:numPr>
          <w:ilvl w:val="2"/>
          <w:numId w:val="7"/>
        </w:numPr>
      </w:pPr>
      <w:r>
        <w:t>Sintaxis legible y organizada</w:t>
      </w:r>
    </w:p>
    <w:p w14:paraId="7FDF246C" w14:textId="77777777" w:rsidR="00945BB6" w:rsidRPr="00484C2E" w:rsidRDefault="00945BB6" w:rsidP="00A15381">
      <w:pPr>
        <w:pStyle w:val="Compact"/>
        <w:numPr>
          <w:ilvl w:val="2"/>
          <w:numId w:val="7"/>
        </w:numPr>
      </w:pPr>
      <w:r w:rsidRPr="00484C2E">
        <w:t>Ofrece prototipado rápido y capacidades semánticas dinámicas</w:t>
      </w:r>
    </w:p>
    <w:p w14:paraId="2E854BFB" w14:textId="77777777" w:rsidR="00945BB6" w:rsidRPr="00484C2E" w:rsidRDefault="00945BB6" w:rsidP="00A15381">
      <w:pPr>
        <w:pStyle w:val="Compact"/>
        <w:numPr>
          <w:ilvl w:val="2"/>
          <w:numId w:val="7"/>
        </w:numPr>
      </w:pPr>
      <w:r w:rsidRPr="00484C2E">
        <w:t>Gran apoyo comunitario</w:t>
      </w:r>
    </w:p>
    <w:p w14:paraId="4AC0A2B1" w14:textId="77777777" w:rsidR="00945BB6" w:rsidRPr="00484C2E" w:rsidRDefault="00945BB6" w:rsidP="00A15381">
      <w:pPr>
        <w:pStyle w:val="Compact"/>
        <w:numPr>
          <w:ilvl w:val="2"/>
          <w:numId w:val="7"/>
        </w:numPr>
      </w:pPr>
      <w:r w:rsidRPr="00484C2E">
        <w:lastRenderedPageBreak/>
        <w:t>Reutilización mediante la implementación cuidadosa de paquetes y módulos</w:t>
      </w:r>
    </w:p>
    <w:p w14:paraId="5B2E3737" w14:textId="77777777" w:rsidR="00945BB6" w:rsidRPr="00484C2E" w:rsidRDefault="00945BB6" w:rsidP="00A15381">
      <w:pPr>
        <w:pStyle w:val="Compact"/>
        <w:numPr>
          <w:ilvl w:val="2"/>
          <w:numId w:val="7"/>
        </w:numPr>
      </w:pPr>
      <w:r w:rsidRPr="00484C2E">
        <w:t>Orientado a Objetos</w:t>
      </w:r>
    </w:p>
    <w:p w14:paraId="17092DCC" w14:textId="77777777" w:rsidR="00945BB6" w:rsidRPr="00484C2E" w:rsidRDefault="00945BB6" w:rsidP="00A15381">
      <w:pPr>
        <w:widowControl/>
        <w:numPr>
          <w:ilvl w:val="1"/>
          <w:numId w:val="7"/>
        </w:numPr>
        <w:tabs>
          <w:tab w:val="clear" w:pos="8789"/>
        </w:tabs>
        <w:spacing w:before="0" w:after="200"/>
        <w:jc w:val="left"/>
      </w:pPr>
      <w:r w:rsidRPr="00484C2E">
        <w:rPr>
          <w:i/>
        </w:rPr>
        <w:t>Inconvenientes</w:t>
      </w:r>
      <w:r w:rsidRPr="00484C2E">
        <w:t>:</w:t>
      </w:r>
    </w:p>
    <w:p w14:paraId="562EA567" w14:textId="77777777" w:rsidR="00945BB6" w:rsidRPr="00484C2E" w:rsidRDefault="00945BB6" w:rsidP="00A15381">
      <w:pPr>
        <w:pStyle w:val="Compact"/>
        <w:numPr>
          <w:ilvl w:val="2"/>
          <w:numId w:val="7"/>
        </w:numPr>
      </w:pPr>
      <w:r w:rsidRPr="00484C2E">
        <w:t xml:space="preserve">Realmente no funciona el </w:t>
      </w:r>
      <w:proofErr w:type="spellStart"/>
      <w:r w:rsidRPr="00484C2E">
        <w:t>multi-procesador</w:t>
      </w:r>
      <w:proofErr w:type="spellEnd"/>
      <w:r w:rsidRPr="00484C2E">
        <w:t xml:space="preserve"> muy bien</w:t>
      </w:r>
    </w:p>
    <w:p w14:paraId="568C4665" w14:textId="77777777" w:rsidR="00945BB6" w:rsidRPr="00484C2E" w:rsidRDefault="00945BB6" w:rsidP="00A15381">
      <w:pPr>
        <w:pStyle w:val="Compact"/>
        <w:numPr>
          <w:ilvl w:val="2"/>
          <w:numId w:val="7"/>
        </w:numPr>
      </w:pPr>
      <w:r w:rsidRPr="00484C2E">
        <w:t>Pequeño grupo de desarrolladores de Python en comparación con otros lenguajes</w:t>
      </w:r>
    </w:p>
    <w:p w14:paraId="5E7572B2" w14:textId="77777777" w:rsidR="00945BB6" w:rsidRPr="00484C2E" w:rsidRDefault="00945BB6" w:rsidP="00A15381">
      <w:pPr>
        <w:pStyle w:val="Compact"/>
        <w:numPr>
          <w:ilvl w:val="2"/>
          <w:numId w:val="7"/>
        </w:numPr>
      </w:pPr>
      <w:r w:rsidRPr="00484C2E">
        <w:t>Limitaciones de la capa de acceso a la base de datos</w:t>
      </w:r>
    </w:p>
    <w:p w14:paraId="5ABE06FB" w14:textId="77777777" w:rsidR="00945BB6" w:rsidRPr="00484C2E" w:rsidRDefault="00945BB6" w:rsidP="00A15381">
      <w:pPr>
        <w:pStyle w:val="Compact"/>
        <w:numPr>
          <w:ilvl w:val="2"/>
          <w:numId w:val="7"/>
        </w:numPr>
      </w:pPr>
      <w:r w:rsidRPr="00484C2E">
        <w:t>Es más lento que otros lenguajes</w:t>
      </w:r>
    </w:p>
    <w:p w14:paraId="471EAFBD" w14:textId="77777777" w:rsidR="00945BB6" w:rsidRPr="00484C2E" w:rsidRDefault="00945BB6" w:rsidP="00F86B4A">
      <w:pPr>
        <w:pStyle w:val="Ttulo5"/>
      </w:pPr>
      <w:proofErr w:type="spellStart"/>
      <w:r w:rsidRPr="00484C2E">
        <w:t>Node</w:t>
      </w:r>
      <w:proofErr w:type="spellEnd"/>
    </w:p>
    <w:p w14:paraId="7F48B65B" w14:textId="77777777" w:rsidR="00945BB6" w:rsidRPr="00484C2E" w:rsidRDefault="00945BB6" w:rsidP="003E2DFB">
      <w:pPr>
        <w:pStyle w:val="FirstParagraph"/>
      </w:pPr>
      <w:r w:rsidRPr="00484C2E">
        <w:t>Node.js es una librería y entorno de ejecución de E/S dirigida por eventos y por lo tanto asíncrona que se ejecuta sobre el intérprete de JavaScript creado por Google V8. La idea principal de este lenguaje es el uso no-bloqueante para permanecer ligero y eficiente en la superficie del uso intensivo de datos en tiempo real de las aplicaciones que se ejecutan en dispositivos distribuidos.</w:t>
      </w:r>
    </w:p>
    <w:p w14:paraId="2388B2F4" w14:textId="77777777" w:rsidR="00945BB6" w:rsidRPr="00484C2E" w:rsidRDefault="00945BB6" w:rsidP="00A15381">
      <w:pPr>
        <w:widowControl/>
        <w:numPr>
          <w:ilvl w:val="1"/>
          <w:numId w:val="7"/>
        </w:numPr>
        <w:tabs>
          <w:tab w:val="clear" w:pos="8789"/>
        </w:tabs>
        <w:spacing w:before="0" w:after="200"/>
        <w:jc w:val="left"/>
      </w:pPr>
      <w:r w:rsidRPr="00484C2E">
        <w:rPr>
          <w:i/>
        </w:rPr>
        <w:t>Ventajas</w:t>
      </w:r>
      <w:r w:rsidRPr="00484C2E">
        <w:t>:</w:t>
      </w:r>
    </w:p>
    <w:p w14:paraId="4E45F1B6" w14:textId="77777777" w:rsidR="00945BB6" w:rsidRPr="00484C2E" w:rsidRDefault="00945BB6" w:rsidP="00A15381">
      <w:pPr>
        <w:pStyle w:val="Compact"/>
        <w:numPr>
          <w:ilvl w:val="2"/>
          <w:numId w:val="7"/>
        </w:numPr>
      </w:pPr>
      <w:r w:rsidRPr="00484C2E">
        <w:t xml:space="preserve">Es rápido, es muy </w:t>
      </w:r>
      <w:proofErr w:type="spellStart"/>
      <w:r w:rsidRPr="00484C2E">
        <w:t>rapido</w:t>
      </w:r>
      <w:proofErr w:type="spellEnd"/>
    </w:p>
    <w:p w14:paraId="6C56C05C" w14:textId="77777777" w:rsidR="00945BB6" w:rsidRPr="00484C2E" w:rsidRDefault="00945BB6" w:rsidP="00A15381">
      <w:pPr>
        <w:pStyle w:val="Compact"/>
        <w:numPr>
          <w:ilvl w:val="2"/>
          <w:numId w:val="7"/>
        </w:numPr>
      </w:pPr>
      <w:r w:rsidRPr="00484C2E">
        <w:t>El IO asincrónico impulsado por eventos ayuda a la gestión simultánea de peticiones</w:t>
      </w:r>
    </w:p>
    <w:p w14:paraId="571E832E" w14:textId="77777777" w:rsidR="00945BB6" w:rsidRPr="00484C2E" w:rsidRDefault="00945BB6" w:rsidP="00A15381">
      <w:pPr>
        <w:pStyle w:val="Compact"/>
        <w:numPr>
          <w:ilvl w:val="2"/>
          <w:numId w:val="7"/>
        </w:numPr>
      </w:pPr>
      <w:r w:rsidRPr="00484C2E">
        <w:t>Como no necesita de un servidor debajo, puede arrancar varias aplicaciones en el mismo servidor</w:t>
      </w:r>
    </w:p>
    <w:p w14:paraId="489B5BFE" w14:textId="77777777" w:rsidR="00945BB6" w:rsidRPr="00484C2E" w:rsidRDefault="00945BB6" w:rsidP="00A15381">
      <w:pPr>
        <w:pStyle w:val="Compact"/>
        <w:numPr>
          <w:ilvl w:val="2"/>
          <w:numId w:val="7"/>
        </w:numPr>
      </w:pPr>
      <w:r w:rsidRPr="00484C2E">
        <w:t>Tiene una gran comunidad de desarrollo muy activa (en GitHub tienen muchos códigos compartidos)</w:t>
      </w:r>
    </w:p>
    <w:p w14:paraId="0B2508C7" w14:textId="77777777" w:rsidR="00945BB6" w:rsidRPr="00484C2E" w:rsidRDefault="00945BB6" w:rsidP="00A15381">
      <w:pPr>
        <w:pStyle w:val="Compact"/>
        <w:numPr>
          <w:ilvl w:val="2"/>
          <w:numId w:val="7"/>
        </w:numPr>
      </w:pPr>
      <w:proofErr w:type="spellStart"/>
      <w:r w:rsidRPr="00484C2E">
        <w:t>Node</w:t>
      </w:r>
      <w:proofErr w:type="spellEnd"/>
      <w:r w:rsidRPr="00484C2E">
        <w:t xml:space="preserve"> </w:t>
      </w:r>
      <w:proofErr w:type="spellStart"/>
      <w:r w:rsidRPr="00484C2E">
        <w:t>package</w:t>
      </w:r>
      <w:proofErr w:type="spellEnd"/>
      <w:r w:rsidRPr="00484C2E">
        <w:t xml:space="preserve"> modules (</w:t>
      </w:r>
      <w:proofErr w:type="spellStart"/>
      <w:r w:rsidRPr="00484C2E">
        <w:t>npm</w:t>
      </w:r>
      <w:proofErr w:type="spellEnd"/>
      <w:r w:rsidRPr="00484C2E">
        <w:t>) tiene un gran número de módulos y sigue creciendo.</w:t>
      </w:r>
    </w:p>
    <w:p w14:paraId="26CE642E" w14:textId="77777777" w:rsidR="00945BB6" w:rsidRPr="00484C2E" w:rsidRDefault="00945BB6" w:rsidP="00A15381">
      <w:pPr>
        <w:pStyle w:val="Compact"/>
        <w:numPr>
          <w:ilvl w:val="2"/>
          <w:numId w:val="7"/>
        </w:numPr>
      </w:pPr>
      <w:r w:rsidRPr="00484C2E">
        <w:t xml:space="preserve">Escalabilidad de red gracias a las funciones de </w:t>
      </w:r>
      <w:proofErr w:type="spellStart"/>
      <w:r w:rsidRPr="00484C2E">
        <w:rPr>
          <w:i/>
        </w:rPr>
        <w:t>callback</w:t>
      </w:r>
      <w:proofErr w:type="spellEnd"/>
    </w:p>
    <w:p w14:paraId="56E600CA" w14:textId="77777777" w:rsidR="00945BB6" w:rsidRPr="00484C2E" w:rsidRDefault="00945BB6" w:rsidP="00A15381">
      <w:pPr>
        <w:pStyle w:val="Compact"/>
        <w:numPr>
          <w:ilvl w:val="2"/>
          <w:numId w:val="7"/>
        </w:numPr>
      </w:pPr>
      <w:r w:rsidRPr="00484C2E">
        <w:t>El uso de un mismo lenguaje tanto para la programación en el cliente (Front-</w:t>
      </w:r>
      <w:proofErr w:type="spellStart"/>
      <w:r w:rsidRPr="00484C2E">
        <w:t>End</w:t>
      </w:r>
      <w:proofErr w:type="spellEnd"/>
      <w:r w:rsidRPr="00484C2E">
        <w:t>) y en el servidor (Back-</w:t>
      </w:r>
      <w:proofErr w:type="spellStart"/>
      <w:r w:rsidRPr="00484C2E">
        <w:t>End</w:t>
      </w:r>
      <w:proofErr w:type="spellEnd"/>
      <w:r w:rsidRPr="00484C2E">
        <w:t>)</w:t>
      </w:r>
    </w:p>
    <w:p w14:paraId="50B93B8B" w14:textId="77777777" w:rsidR="00945BB6" w:rsidRPr="00484C2E" w:rsidRDefault="00945BB6" w:rsidP="00A15381">
      <w:pPr>
        <w:pStyle w:val="Compact"/>
        <w:numPr>
          <w:ilvl w:val="2"/>
          <w:numId w:val="7"/>
        </w:numPr>
      </w:pPr>
      <w:r w:rsidRPr="00484C2E">
        <w:lastRenderedPageBreak/>
        <w:t>Optimiza los recursos del servidor</w:t>
      </w:r>
    </w:p>
    <w:p w14:paraId="6D2E2E7E" w14:textId="77777777" w:rsidR="00945BB6" w:rsidRPr="00484C2E" w:rsidRDefault="00945BB6" w:rsidP="00A15381">
      <w:pPr>
        <w:pStyle w:val="Compact"/>
        <w:numPr>
          <w:ilvl w:val="3"/>
          <w:numId w:val="7"/>
        </w:numPr>
      </w:pPr>
      <w:r w:rsidRPr="00484C2E">
        <w:t xml:space="preserve">Un dato curioso: la web </w:t>
      </w:r>
      <w:proofErr w:type="spellStart"/>
      <w:r w:rsidRPr="00484C2E">
        <w:rPr>
          <w:i/>
        </w:rPr>
        <w:t>Linkedin</w:t>
      </w:r>
      <w:proofErr w:type="spellEnd"/>
      <w:r w:rsidRPr="00484C2E">
        <w:t xml:space="preserve"> redujo de 30 a 3 servidores con la migración de Ruby a </w:t>
      </w:r>
      <w:proofErr w:type="spellStart"/>
      <w:r w:rsidRPr="00484C2E">
        <w:t>Node</w:t>
      </w:r>
      <w:proofErr w:type="spellEnd"/>
    </w:p>
    <w:p w14:paraId="1FBA804D" w14:textId="77777777" w:rsidR="00945BB6" w:rsidRPr="00484C2E" w:rsidRDefault="00945BB6" w:rsidP="00A15381">
      <w:pPr>
        <w:pStyle w:val="Compact"/>
        <w:numPr>
          <w:ilvl w:val="2"/>
          <w:numId w:val="7"/>
        </w:numPr>
      </w:pPr>
      <w:r w:rsidRPr="00484C2E">
        <w:t>Ofrece un entorno de tiempo de ejecución de código abierto, por lo que admite el almacenamiento en caché de módulos individuales</w:t>
      </w:r>
    </w:p>
    <w:p w14:paraId="50D8CC6F" w14:textId="77777777" w:rsidR="00945BB6" w:rsidRPr="00484C2E" w:rsidRDefault="00945BB6" w:rsidP="00A15381">
      <w:pPr>
        <w:widowControl/>
        <w:numPr>
          <w:ilvl w:val="1"/>
          <w:numId w:val="7"/>
        </w:numPr>
        <w:tabs>
          <w:tab w:val="clear" w:pos="8789"/>
        </w:tabs>
        <w:spacing w:before="0" w:after="200"/>
        <w:jc w:val="left"/>
      </w:pPr>
      <w:r w:rsidRPr="00484C2E">
        <w:rPr>
          <w:i/>
        </w:rPr>
        <w:t>Inconvenientes</w:t>
      </w:r>
      <w:r w:rsidRPr="00484C2E">
        <w:t>:</w:t>
      </w:r>
    </w:p>
    <w:p w14:paraId="28279C96" w14:textId="77777777" w:rsidR="00945BB6" w:rsidRPr="00484C2E" w:rsidRDefault="00945BB6" w:rsidP="00A15381">
      <w:pPr>
        <w:pStyle w:val="Compact"/>
        <w:numPr>
          <w:ilvl w:val="2"/>
          <w:numId w:val="7"/>
        </w:numPr>
      </w:pPr>
      <w:r w:rsidRPr="00484C2E">
        <w:t xml:space="preserve">Inadecuado para aplicaciones web grandes y complicadas, no es compatible con ejecuciones </w:t>
      </w:r>
      <w:proofErr w:type="spellStart"/>
      <w:r w:rsidRPr="00484C2E">
        <w:t>multi-thread</w:t>
      </w:r>
      <w:proofErr w:type="spellEnd"/>
    </w:p>
    <w:p w14:paraId="12AEED4D" w14:textId="77777777" w:rsidR="00945BB6" w:rsidRPr="00484C2E" w:rsidRDefault="00945BB6" w:rsidP="00A15381">
      <w:pPr>
        <w:pStyle w:val="Compact"/>
        <w:numPr>
          <w:ilvl w:val="2"/>
          <w:numId w:val="7"/>
        </w:numPr>
      </w:pPr>
      <w:r w:rsidRPr="00484C2E">
        <w:t>No soporta base de datos relacionales</w:t>
      </w:r>
    </w:p>
    <w:p w14:paraId="162B7417" w14:textId="00ED93C0" w:rsidR="00B02097" w:rsidRDefault="00945BB6" w:rsidP="00CD022A">
      <w:pPr>
        <w:pStyle w:val="Compact"/>
        <w:numPr>
          <w:ilvl w:val="2"/>
          <w:numId w:val="7"/>
        </w:numPr>
      </w:pPr>
      <w:r w:rsidRPr="00484C2E">
        <w:t xml:space="preserve">Nuevos conceptos con las funciones </w:t>
      </w:r>
      <w:proofErr w:type="spellStart"/>
      <w:r w:rsidRPr="00484C2E">
        <w:t>callback</w:t>
      </w:r>
      <w:proofErr w:type="spellEnd"/>
    </w:p>
    <w:p w14:paraId="3549D390" w14:textId="77777777" w:rsidR="00921456" w:rsidRPr="00484C2E" w:rsidRDefault="00921456" w:rsidP="00CD022A">
      <w:pPr>
        <w:pStyle w:val="Compact"/>
        <w:numPr>
          <w:ilvl w:val="2"/>
          <w:numId w:val="7"/>
        </w:numPr>
      </w:pPr>
    </w:p>
    <w:p w14:paraId="33088063" w14:textId="5FBBAEFD" w:rsidR="00945BB6" w:rsidRPr="00484C2E" w:rsidRDefault="00CD022A" w:rsidP="00CD022A">
      <w:pPr>
        <w:pStyle w:val="Descripcin"/>
      </w:pPr>
      <w:r>
        <w:t>Tabla 1 - Comparativa de lenguajes de programación para aplicaciones web</w:t>
      </w:r>
    </w:p>
    <w:tbl>
      <w:tblPr>
        <w:tblStyle w:val="TableGrid"/>
        <w:tblW w:w="5000" w:type="pct"/>
        <w:tblInd w:w="5" w:type="dxa"/>
        <w:tblLook w:val="07E0" w:firstRow="1" w:lastRow="1" w:firstColumn="1" w:lastColumn="1" w:noHBand="1" w:noVBand="1"/>
      </w:tblPr>
      <w:tblGrid>
        <w:gridCol w:w="1354"/>
        <w:gridCol w:w="1958"/>
        <w:gridCol w:w="2012"/>
        <w:gridCol w:w="2012"/>
        <w:gridCol w:w="2012"/>
      </w:tblGrid>
      <w:tr w:rsidR="00945BB6" w14:paraId="12C2B163" w14:textId="77777777" w:rsidTr="00B02097">
        <w:tc>
          <w:tcPr>
            <w:tcW w:w="0" w:type="auto"/>
          </w:tcPr>
          <w:p w14:paraId="683211C1" w14:textId="77777777" w:rsidR="00945BB6" w:rsidRPr="00B02097" w:rsidRDefault="00945BB6" w:rsidP="003E2DFB">
            <w:pPr>
              <w:pStyle w:val="Compact"/>
              <w:rPr>
                <w:b/>
                <w:i/>
              </w:rPr>
            </w:pPr>
          </w:p>
        </w:tc>
        <w:tc>
          <w:tcPr>
            <w:tcW w:w="0" w:type="auto"/>
          </w:tcPr>
          <w:p w14:paraId="63E0175E" w14:textId="77777777" w:rsidR="00945BB6" w:rsidRPr="00B02097" w:rsidRDefault="00945BB6" w:rsidP="003E2DFB">
            <w:pPr>
              <w:pStyle w:val="Compact"/>
              <w:rPr>
                <w:b/>
              </w:rPr>
            </w:pPr>
            <w:r w:rsidRPr="00B02097">
              <w:rPr>
                <w:b/>
              </w:rPr>
              <w:t>Node.js</w:t>
            </w:r>
          </w:p>
        </w:tc>
        <w:tc>
          <w:tcPr>
            <w:tcW w:w="0" w:type="auto"/>
          </w:tcPr>
          <w:p w14:paraId="26ED4D76" w14:textId="77777777" w:rsidR="00945BB6" w:rsidRPr="00B02097" w:rsidRDefault="00945BB6" w:rsidP="003E2DFB">
            <w:pPr>
              <w:pStyle w:val="Compact"/>
              <w:rPr>
                <w:b/>
              </w:rPr>
            </w:pPr>
            <w:r w:rsidRPr="00B02097">
              <w:rPr>
                <w:b/>
              </w:rPr>
              <w:t>Ruby</w:t>
            </w:r>
          </w:p>
        </w:tc>
        <w:tc>
          <w:tcPr>
            <w:tcW w:w="0" w:type="auto"/>
          </w:tcPr>
          <w:p w14:paraId="78C17950" w14:textId="77777777" w:rsidR="00945BB6" w:rsidRPr="00B02097" w:rsidRDefault="00945BB6" w:rsidP="003E2DFB">
            <w:pPr>
              <w:pStyle w:val="Compact"/>
              <w:rPr>
                <w:b/>
              </w:rPr>
            </w:pPr>
            <w:r w:rsidRPr="00B02097">
              <w:rPr>
                <w:b/>
              </w:rPr>
              <w:t>Python</w:t>
            </w:r>
          </w:p>
        </w:tc>
        <w:tc>
          <w:tcPr>
            <w:tcW w:w="0" w:type="auto"/>
          </w:tcPr>
          <w:p w14:paraId="3157DCE9" w14:textId="77777777" w:rsidR="00945BB6" w:rsidRPr="00B02097" w:rsidRDefault="00945BB6" w:rsidP="003E2DFB">
            <w:pPr>
              <w:pStyle w:val="Compact"/>
              <w:rPr>
                <w:b/>
              </w:rPr>
            </w:pPr>
            <w:r w:rsidRPr="00B02097">
              <w:rPr>
                <w:b/>
              </w:rPr>
              <w:t>PHP</w:t>
            </w:r>
          </w:p>
        </w:tc>
      </w:tr>
      <w:tr w:rsidR="00945BB6" w:rsidRPr="00484C2E" w14:paraId="75A00635" w14:textId="77777777" w:rsidTr="00B02097">
        <w:tc>
          <w:tcPr>
            <w:tcW w:w="0" w:type="auto"/>
          </w:tcPr>
          <w:p w14:paraId="521BD52B" w14:textId="77777777" w:rsidR="00945BB6" w:rsidRPr="00B02097" w:rsidRDefault="00945BB6" w:rsidP="003E2DFB">
            <w:pPr>
              <w:pStyle w:val="Compact"/>
              <w:rPr>
                <w:b/>
                <w:i/>
              </w:rPr>
            </w:pPr>
            <w:r w:rsidRPr="00B02097">
              <w:rPr>
                <w:b/>
                <w:i/>
              </w:rPr>
              <w:t>Lenguaje</w:t>
            </w:r>
          </w:p>
        </w:tc>
        <w:tc>
          <w:tcPr>
            <w:tcW w:w="0" w:type="auto"/>
          </w:tcPr>
          <w:p w14:paraId="10CDA0ED" w14:textId="77777777" w:rsidR="00945BB6" w:rsidRPr="00484C2E" w:rsidRDefault="00945BB6" w:rsidP="003E2DFB">
            <w:pPr>
              <w:pStyle w:val="Compact"/>
            </w:pPr>
            <w:r w:rsidRPr="00484C2E">
              <w:t>JavaScript</w:t>
            </w:r>
          </w:p>
        </w:tc>
        <w:tc>
          <w:tcPr>
            <w:tcW w:w="0" w:type="auto"/>
          </w:tcPr>
          <w:p w14:paraId="3BA35075" w14:textId="77777777" w:rsidR="00945BB6" w:rsidRPr="00484C2E" w:rsidRDefault="00945BB6" w:rsidP="003E2DFB">
            <w:pPr>
              <w:pStyle w:val="Compact"/>
            </w:pPr>
            <w:r w:rsidRPr="00484C2E">
              <w:t>Ruby</w:t>
            </w:r>
          </w:p>
        </w:tc>
        <w:tc>
          <w:tcPr>
            <w:tcW w:w="0" w:type="auto"/>
          </w:tcPr>
          <w:p w14:paraId="0352605D" w14:textId="77777777" w:rsidR="00945BB6" w:rsidRPr="00484C2E" w:rsidRDefault="00945BB6" w:rsidP="003E2DFB">
            <w:pPr>
              <w:pStyle w:val="Compact"/>
            </w:pPr>
            <w:r w:rsidRPr="00484C2E">
              <w:t>Python</w:t>
            </w:r>
          </w:p>
        </w:tc>
        <w:tc>
          <w:tcPr>
            <w:tcW w:w="0" w:type="auto"/>
          </w:tcPr>
          <w:p w14:paraId="0A478AAF" w14:textId="77777777" w:rsidR="00945BB6" w:rsidRPr="00484C2E" w:rsidRDefault="00945BB6" w:rsidP="003E2DFB">
            <w:pPr>
              <w:pStyle w:val="Compact"/>
            </w:pPr>
            <w:r w:rsidRPr="00484C2E">
              <w:t>PHP</w:t>
            </w:r>
          </w:p>
        </w:tc>
      </w:tr>
      <w:tr w:rsidR="00945BB6" w:rsidRPr="00484C2E" w14:paraId="349978CF" w14:textId="77777777" w:rsidTr="00B02097">
        <w:tc>
          <w:tcPr>
            <w:tcW w:w="0" w:type="auto"/>
          </w:tcPr>
          <w:p w14:paraId="171B1DA7" w14:textId="77777777" w:rsidR="00945BB6" w:rsidRPr="00B02097" w:rsidRDefault="00945BB6" w:rsidP="003E2DFB">
            <w:pPr>
              <w:pStyle w:val="Compact"/>
              <w:rPr>
                <w:b/>
                <w:i/>
              </w:rPr>
            </w:pPr>
            <w:r w:rsidRPr="00B02097">
              <w:rPr>
                <w:b/>
                <w:i/>
              </w:rPr>
              <w:t>Motor</w:t>
            </w:r>
          </w:p>
        </w:tc>
        <w:tc>
          <w:tcPr>
            <w:tcW w:w="0" w:type="auto"/>
          </w:tcPr>
          <w:p w14:paraId="064D4459" w14:textId="77777777" w:rsidR="00945BB6" w:rsidRPr="00484C2E" w:rsidRDefault="00945BB6" w:rsidP="003E2DFB">
            <w:pPr>
              <w:pStyle w:val="Compact"/>
            </w:pPr>
            <w:r w:rsidRPr="00484C2E">
              <w:t>V8</w:t>
            </w:r>
          </w:p>
        </w:tc>
        <w:tc>
          <w:tcPr>
            <w:tcW w:w="0" w:type="auto"/>
          </w:tcPr>
          <w:p w14:paraId="5D43B20B" w14:textId="77777777" w:rsidR="00945BB6" w:rsidRPr="00484C2E" w:rsidRDefault="00945BB6" w:rsidP="003E2DFB">
            <w:pPr>
              <w:pStyle w:val="Compact"/>
            </w:pPr>
            <w:r w:rsidRPr="00484C2E">
              <w:t>YARV</w:t>
            </w:r>
          </w:p>
        </w:tc>
        <w:tc>
          <w:tcPr>
            <w:tcW w:w="0" w:type="auto"/>
          </w:tcPr>
          <w:p w14:paraId="0912342E" w14:textId="77777777" w:rsidR="00945BB6" w:rsidRPr="00484C2E" w:rsidRDefault="00945BB6" w:rsidP="003E2DFB">
            <w:pPr>
              <w:pStyle w:val="Compact"/>
            </w:pPr>
            <w:proofErr w:type="spellStart"/>
            <w:r w:rsidRPr="00484C2E">
              <w:t>cPython</w:t>
            </w:r>
            <w:proofErr w:type="spellEnd"/>
          </w:p>
        </w:tc>
        <w:tc>
          <w:tcPr>
            <w:tcW w:w="0" w:type="auto"/>
          </w:tcPr>
          <w:p w14:paraId="1A687692" w14:textId="77777777" w:rsidR="00945BB6" w:rsidRPr="00484C2E" w:rsidRDefault="00945BB6" w:rsidP="003E2DFB">
            <w:pPr>
              <w:pStyle w:val="Compact"/>
            </w:pPr>
            <w:r w:rsidRPr="00484C2E">
              <w:t>Apache</w:t>
            </w:r>
          </w:p>
        </w:tc>
      </w:tr>
      <w:tr w:rsidR="00945BB6" w:rsidRPr="00484C2E" w14:paraId="1089D464" w14:textId="77777777" w:rsidTr="00B02097">
        <w:tc>
          <w:tcPr>
            <w:tcW w:w="0" w:type="auto"/>
          </w:tcPr>
          <w:p w14:paraId="7EBC78C2" w14:textId="77777777" w:rsidR="00945BB6" w:rsidRPr="00B02097" w:rsidRDefault="00945BB6" w:rsidP="003E2DFB">
            <w:pPr>
              <w:pStyle w:val="Compact"/>
              <w:rPr>
                <w:b/>
                <w:i/>
              </w:rPr>
            </w:pPr>
            <w:r w:rsidRPr="00B02097">
              <w:rPr>
                <w:b/>
                <w:i/>
              </w:rPr>
              <w:t>Entorno</w:t>
            </w:r>
          </w:p>
        </w:tc>
        <w:tc>
          <w:tcPr>
            <w:tcW w:w="0" w:type="auto"/>
          </w:tcPr>
          <w:p w14:paraId="1F71A955" w14:textId="77777777" w:rsidR="00945BB6" w:rsidRPr="00484C2E" w:rsidRDefault="00945BB6" w:rsidP="003E2DFB">
            <w:pPr>
              <w:pStyle w:val="Compact"/>
            </w:pPr>
            <w:r w:rsidRPr="00484C2E">
              <w:t xml:space="preserve">Módulos del </w:t>
            </w:r>
            <w:proofErr w:type="spellStart"/>
            <w:r w:rsidRPr="00484C2E">
              <w:t>core</w:t>
            </w:r>
            <w:proofErr w:type="spellEnd"/>
          </w:p>
        </w:tc>
        <w:tc>
          <w:tcPr>
            <w:tcW w:w="0" w:type="auto"/>
          </w:tcPr>
          <w:p w14:paraId="6679E949" w14:textId="77777777" w:rsidR="00945BB6" w:rsidRPr="00484C2E" w:rsidRDefault="00945BB6" w:rsidP="003E2DFB">
            <w:pPr>
              <w:pStyle w:val="Compact"/>
            </w:pPr>
            <w:r w:rsidRPr="00484C2E">
              <w:t xml:space="preserve">Librerías </w:t>
            </w:r>
            <w:proofErr w:type="spellStart"/>
            <w:r w:rsidRPr="00484C2E">
              <w:t>estandar</w:t>
            </w:r>
            <w:proofErr w:type="spellEnd"/>
          </w:p>
        </w:tc>
        <w:tc>
          <w:tcPr>
            <w:tcW w:w="0" w:type="auto"/>
          </w:tcPr>
          <w:p w14:paraId="6DF77354" w14:textId="77777777" w:rsidR="00945BB6" w:rsidRPr="00484C2E" w:rsidRDefault="00945BB6" w:rsidP="003E2DFB">
            <w:pPr>
              <w:pStyle w:val="Compact"/>
            </w:pPr>
            <w:r w:rsidRPr="00484C2E">
              <w:t xml:space="preserve">Librerías </w:t>
            </w:r>
            <w:proofErr w:type="spellStart"/>
            <w:r w:rsidRPr="00484C2E">
              <w:t>estandar</w:t>
            </w:r>
            <w:proofErr w:type="spellEnd"/>
          </w:p>
        </w:tc>
        <w:tc>
          <w:tcPr>
            <w:tcW w:w="0" w:type="auto"/>
          </w:tcPr>
          <w:p w14:paraId="4910473D" w14:textId="77777777" w:rsidR="00945BB6" w:rsidRPr="00484C2E" w:rsidRDefault="00945BB6" w:rsidP="003E2DFB">
            <w:pPr>
              <w:pStyle w:val="Compact"/>
            </w:pPr>
            <w:r w:rsidRPr="00484C2E">
              <w:t xml:space="preserve">Librerías </w:t>
            </w:r>
            <w:proofErr w:type="spellStart"/>
            <w:r w:rsidRPr="00484C2E">
              <w:t>estandar</w:t>
            </w:r>
            <w:proofErr w:type="spellEnd"/>
          </w:p>
        </w:tc>
      </w:tr>
      <w:tr w:rsidR="00945BB6" w:rsidRPr="00484C2E" w14:paraId="3DECA098" w14:textId="77777777" w:rsidTr="00B02097">
        <w:tc>
          <w:tcPr>
            <w:tcW w:w="0" w:type="auto"/>
          </w:tcPr>
          <w:p w14:paraId="12A5C304" w14:textId="77777777" w:rsidR="00945BB6" w:rsidRPr="00B02097" w:rsidRDefault="00945BB6" w:rsidP="003E2DFB">
            <w:pPr>
              <w:pStyle w:val="Compact"/>
              <w:rPr>
                <w:b/>
                <w:i/>
              </w:rPr>
            </w:pPr>
            <w:r w:rsidRPr="00B02097">
              <w:rPr>
                <w:b/>
                <w:i/>
              </w:rPr>
              <w:t>Framework</w:t>
            </w:r>
          </w:p>
        </w:tc>
        <w:tc>
          <w:tcPr>
            <w:tcW w:w="0" w:type="auto"/>
          </w:tcPr>
          <w:p w14:paraId="7C373D40" w14:textId="77777777" w:rsidR="00945BB6" w:rsidRPr="00484C2E" w:rsidRDefault="00945BB6" w:rsidP="003E2DFB">
            <w:pPr>
              <w:pStyle w:val="Compact"/>
            </w:pPr>
            <w:r w:rsidRPr="00484C2E">
              <w:t>Express</w:t>
            </w:r>
          </w:p>
        </w:tc>
        <w:tc>
          <w:tcPr>
            <w:tcW w:w="0" w:type="auto"/>
          </w:tcPr>
          <w:p w14:paraId="6E35C76B" w14:textId="77777777" w:rsidR="00945BB6" w:rsidRPr="00484C2E" w:rsidRDefault="00945BB6" w:rsidP="003E2DFB">
            <w:pPr>
              <w:pStyle w:val="Compact"/>
            </w:pPr>
            <w:proofErr w:type="spellStart"/>
            <w:r w:rsidRPr="00484C2E">
              <w:t>Rails</w:t>
            </w:r>
            <w:proofErr w:type="spellEnd"/>
          </w:p>
        </w:tc>
        <w:tc>
          <w:tcPr>
            <w:tcW w:w="0" w:type="auto"/>
          </w:tcPr>
          <w:p w14:paraId="203047CA" w14:textId="77777777" w:rsidR="00945BB6" w:rsidRPr="00484C2E" w:rsidRDefault="00945BB6" w:rsidP="003E2DFB">
            <w:pPr>
              <w:pStyle w:val="Compact"/>
            </w:pPr>
            <w:r w:rsidRPr="00484C2E">
              <w:t>Django</w:t>
            </w:r>
          </w:p>
        </w:tc>
        <w:tc>
          <w:tcPr>
            <w:tcW w:w="0" w:type="auto"/>
          </w:tcPr>
          <w:p w14:paraId="773EC3DB" w14:textId="77777777" w:rsidR="00945BB6" w:rsidRPr="00484C2E" w:rsidRDefault="00945BB6" w:rsidP="003E2DFB">
            <w:pPr>
              <w:pStyle w:val="Compact"/>
            </w:pPr>
            <w:r w:rsidRPr="00484C2E">
              <w:t>Laravel</w:t>
            </w:r>
          </w:p>
        </w:tc>
      </w:tr>
    </w:tbl>
    <w:p w14:paraId="39D9C0C2" w14:textId="77777777" w:rsidR="00945BB6" w:rsidRPr="00484C2E" w:rsidRDefault="00945BB6" w:rsidP="00945BB6">
      <w:pPr>
        <w:pStyle w:val="Ttulo4"/>
        <w:rPr>
          <w:lang w:val="es-ES_tradnl"/>
        </w:rPr>
      </w:pPr>
      <w:bookmarkStart w:id="76" w:name="lenguajes-descriptivos"/>
      <w:bookmarkEnd w:id="76"/>
      <w:r w:rsidRPr="00484C2E">
        <w:rPr>
          <w:lang w:val="es-ES_tradnl"/>
        </w:rPr>
        <w:t>Lenguajes descriptivos</w:t>
      </w:r>
    </w:p>
    <w:p w14:paraId="71C4AEA3" w14:textId="77777777" w:rsidR="00945BB6" w:rsidRPr="00EB268F" w:rsidRDefault="00945BB6" w:rsidP="00F86B4A">
      <w:pPr>
        <w:pStyle w:val="Ttulo5"/>
      </w:pPr>
      <w:bookmarkStart w:id="77" w:name="estructura-de-la-web"/>
      <w:bookmarkEnd w:id="77"/>
      <w:r w:rsidRPr="00EB268F">
        <w:t>Estructura de la web</w:t>
      </w:r>
    </w:p>
    <w:p w14:paraId="216C8D17" w14:textId="77777777" w:rsidR="00945BB6" w:rsidRPr="00484C2E" w:rsidRDefault="00945BB6" w:rsidP="003E2DFB">
      <w:pPr>
        <w:pStyle w:val="FirstParagraph"/>
      </w:pPr>
      <w:r w:rsidRPr="00484C2E">
        <w:t xml:space="preserve">Sin poder decir que es una comparación, vamos a evaluar dos formas posibles de describir el contenido de la aplicación web. No es una comparación puesto que </w:t>
      </w:r>
      <w:r w:rsidRPr="00484C2E">
        <w:rPr>
          <w:i/>
        </w:rPr>
        <w:t>HTML</w:t>
      </w:r>
      <w:r w:rsidRPr="00484C2E">
        <w:t xml:space="preserve"> es el lenguaje estándar de descripción para páginas web, en cambio </w:t>
      </w:r>
      <w:r w:rsidRPr="00484C2E">
        <w:rPr>
          <w:i/>
        </w:rPr>
        <w:t>PUG</w:t>
      </w:r>
      <w:r w:rsidRPr="00484C2E">
        <w:t xml:space="preserve"> es tan solo un motor de plantilla que posee Node.js para escribir lo mismo de manera más simple, rápida y sencilla, con lo que construirá el </w:t>
      </w:r>
      <w:r w:rsidRPr="00484C2E">
        <w:rPr>
          <w:i/>
        </w:rPr>
        <w:t>HTML</w:t>
      </w:r>
      <w:r w:rsidRPr="00484C2E">
        <w:t xml:space="preserve"> tal como si lo hubiéramos escrito como tal.</w:t>
      </w:r>
    </w:p>
    <w:p w14:paraId="5C6D7828" w14:textId="77777777" w:rsidR="00945BB6" w:rsidRPr="00484C2E" w:rsidRDefault="00945BB6" w:rsidP="003E2DFB">
      <w:pPr>
        <w:pStyle w:val="Textoindependiente"/>
      </w:pPr>
      <w:r w:rsidRPr="00484C2E">
        <w:lastRenderedPageBreak/>
        <w:t xml:space="preserve">Además de simplificar, </w:t>
      </w:r>
      <w:r w:rsidRPr="00484C2E">
        <w:rPr>
          <w:i/>
        </w:rPr>
        <w:t>PUG</w:t>
      </w:r>
      <w:r w:rsidRPr="00484C2E">
        <w:t xml:space="preserve"> nos permite definir variables y bloques de contenido que nos facilita dinamizar y hacer más modular la estructura de la web.</w:t>
      </w:r>
    </w:p>
    <w:p w14:paraId="6EA77756" w14:textId="7A654561" w:rsidR="00945BB6" w:rsidRDefault="00777F9C" w:rsidP="003E2DFB">
      <w:pPr>
        <w:pStyle w:val="Textoindependiente"/>
      </w:pPr>
      <w:r>
        <w:t>Para no entrar mucho en detalles, pues es ciertamente fácil e intuitivo, se expone un simple ejemplo a modo de explicar lo mucho que se simplifica</w:t>
      </w:r>
      <w:r w:rsidR="00561EFD">
        <w:t>.</w:t>
      </w:r>
    </w:p>
    <w:p w14:paraId="1A23A1C9" w14:textId="390CFE8F" w:rsidR="00561EFD" w:rsidRDefault="00561EFD" w:rsidP="00A15381">
      <w:pPr>
        <w:pStyle w:val="Textoindependiente"/>
        <w:numPr>
          <w:ilvl w:val="0"/>
          <w:numId w:val="23"/>
        </w:numPr>
      </w:pPr>
      <w:r>
        <w:t xml:space="preserve">Donde en </w:t>
      </w:r>
      <w:r w:rsidRPr="00F66FE8">
        <w:rPr>
          <w:i/>
        </w:rPr>
        <w:t>HTML</w:t>
      </w:r>
      <w:r>
        <w:t xml:space="preserve"> escribiríamos:</w:t>
      </w:r>
    </w:p>
    <w:p w14:paraId="6A866CEA" w14:textId="0B9D4066" w:rsidR="00561EFD" w:rsidRDefault="00561EFD" w:rsidP="00561EFD">
      <w:pPr>
        <w:pStyle w:val="SourceCode"/>
        <w:ind w:left="720"/>
      </w:pPr>
      <w:r>
        <w:rPr>
          <w:rStyle w:val="KeywordTok"/>
        </w:rPr>
        <w:t>&lt;</w:t>
      </w:r>
      <w:proofErr w:type="spellStart"/>
      <w:r>
        <w:rPr>
          <w:rStyle w:val="KeywordTok"/>
        </w:rPr>
        <w:t>body</w:t>
      </w:r>
      <w:proofErr w:type="spellEnd"/>
      <w:r>
        <w:rPr>
          <w:rStyle w:val="KeywordTok"/>
        </w:rPr>
        <w:t>&gt;</w:t>
      </w:r>
      <w:r>
        <w:br/>
      </w:r>
      <w:r>
        <w:rPr>
          <w:rStyle w:val="NormalTok"/>
        </w:rPr>
        <w:t xml:space="preserve">  </w:t>
      </w:r>
      <w:r>
        <w:rPr>
          <w:rStyle w:val="KeywordTok"/>
        </w:rPr>
        <w:t>&lt;</w:t>
      </w:r>
      <w:proofErr w:type="spellStart"/>
      <w:r>
        <w:rPr>
          <w:rStyle w:val="KeywordTok"/>
        </w:rPr>
        <w:t>div</w:t>
      </w:r>
      <w:proofErr w:type="spellEnd"/>
      <w:r>
        <w:rPr>
          <w:rStyle w:val="OtherTok"/>
        </w:rPr>
        <w:t xml:space="preserve"> id=</w:t>
      </w:r>
      <w:r>
        <w:rPr>
          <w:rStyle w:val="StringTok"/>
        </w:rPr>
        <w:t>"id"</w:t>
      </w:r>
      <w:r>
        <w:rPr>
          <w:rStyle w:val="OtherTok"/>
        </w:rPr>
        <w:t xml:space="preserve"> </w:t>
      </w:r>
      <w:proofErr w:type="spellStart"/>
      <w:r>
        <w:rPr>
          <w:rStyle w:val="OtherTok"/>
        </w:rPr>
        <w:t>class</w:t>
      </w:r>
      <w:proofErr w:type="spellEnd"/>
      <w:r>
        <w:rPr>
          <w:rStyle w:val="OtherTok"/>
        </w:rPr>
        <w:t>=</w:t>
      </w:r>
      <w:r>
        <w:rPr>
          <w:rStyle w:val="StringTok"/>
        </w:rPr>
        <w:t>"</w:t>
      </w:r>
      <w:proofErr w:type="spellStart"/>
      <w:r>
        <w:rPr>
          <w:rStyle w:val="StringTok"/>
        </w:rPr>
        <w:t>class</w:t>
      </w:r>
      <w:proofErr w:type="spellEnd"/>
      <w:r>
        <w:rPr>
          <w:rStyle w:val="StringTok"/>
        </w:rPr>
        <w:t>"</w:t>
      </w:r>
      <w:r>
        <w:rPr>
          <w:rStyle w:val="KeywordTok"/>
        </w:rPr>
        <w:t>&gt;</w:t>
      </w:r>
      <w:r>
        <w:br/>
      </w:r>
      <w:r>
        <w:rPr>
          <w:rStyle w:val="NormalTok"/>
        </w:rPr>
        <w:t xml:space="preserve">    </w:t>
      </w:r>
      <w:r>
        <w:rPr>
          <w:rStyle w:val="KeywordTok"/>
        </w:rPr>
        <w:t>&lt;p&gt;</w:t>
      </w:r>
      <w:r>
        <w:rPr>
          <w:rStyle w:val="NormalTok"/>
        </w:rPr>
        <w:t>Hola</w:t>
      </w:r>
      <w:r>
        <w:rPr>
          <w:rStyle w:val="KeywordTok"/>
        </w:rPr>
        <w:t>&lt;/p&gt;</w:t>
      </w:r>
      <w:r>
        <w:br/>
      </w:r>
      <w:r>
        <w:rPr>
          <w:rStyle w:val="NormalTok"/>
        </w:rPr>
        <w:t xml:space="preserve">  </w:t>
      </w:r>
      <w:r>
        <w:rPr>
          <w:rStyle w:val="KeywordTok"/>
        </w:rPr>
        <w:t>&lt;/</w:t>
      </w:r>
      <w:proofErr w:type="spellStart"/>
      <w:r>
        <w:rPr>
          <w:rStyle w:val="KeywordTok"/>
        </w:rPr>
        <w:t>div</w:t>
      </w:r>
      <w:proofErr w:type="spellEnd"/>
      <w:r>
        <w:rPr>
          <w:rStyle w:val="KeywordTok"/>
        </w:rPr>
        <w:t>&gt;</w:t>
      </w:r>
      <w:r>
        <w:br/>
      </w:r>
      <w:r>
        <w:rPr>
          <w:rStyle w:val="KeywordTok"/>
        </w:rPr>
        <w:t>&lt;/</w:t>
      </w:r>
      <w:proofErr w:type="spellStart"/>
      <w:r>
        <w:rPr>
          <w:rStyle w:val="KeywordTok"/>
        </w:rPr>
        <w:t>body</w:t>
      </w:r>
      <w:proofErr w:type="spellEnd"/>
      <w:r>
        <w:rPr>
          <w:rStyle w:val="KeywordTok"/>
        </w:rPr>
        <w:t>&gt;</w:t>
      </w:r>
    </w:p>
    <w:p w14:paraId="165EC35B" w14:textId="178C7EDC" w:rsidR="00561EFD" w:rsidRDefault="00561EFD" w:rsidP="00A15381">
      <w:pPr>
        <w:pStyle w:val="SourceCode"/>
        <w:numPr>
          <w:ilvl w:val="0"/>
          <w:numId w:val="23"/>
        </w:numPr>
        <w:rPr>
          <w:rStyle w:val="KeywordTok"/>
          <w:b w:val="0"/>
          <w:color w:val="auto"/>
          <w:sz w:val="22"/>
        </w:rPr>
      </w:pPr>
      <w:r>
        <w:rPr>
          <w:rStyle w:val="KeywordTok"/>
          <w:b w:val="0"/>
          <w:color w:val="auto"/>
          <w:sz w:val="22"/>
        </w:rPr>
        <w:t xml:space="preserve">En </w:t>
      </w:r>
      <w:r w:rsidRPr="00F66FE8">
        <w:rPr>
          <w:rStyle w:val="KeywordTok"/>
          <w:b w:val="0"/>
          <w:i/>
          <w:color w:val="auto"/>
          <w:sz w:val="22"/>
        </w:rPr>
        <w:t>PUG</w:t>
      </w:r>
      <w:r>
        <w:rPr>
          <w:rStyle w:val="KeywordTok"/>
          <w:b w:val="0"/>
          <w:color w:val="auto"/>
          <w:sz w:val="22"/>
        </w:rPr>
        <w:t xml:space="preserve"> es equivalente a</w:t>
      </w:r>
    </w:p>
    <w:p w14:paraId="6F652AB4" w14:textId="7C9177E4" w:rsidR="00561EFD" w:rsidRDefault="00561EFD" w:rsidP="00561EFD">
      <w:pPr>
        <w:pStyle w:val="SourceCode"/>
        <w:ind w:left="720"/>
        <w:rPr>
          <w:rStyle w:val="NormalTok"/>
        </w:rPr>
      </w:pPr>
      <w:proofErr w:type="spellStart"/>
      <w:r w:rsidRPr="00561EFD">
        <w:rPr>
          <w:rStyle w:val="KeywordTok"/>
          <w:b w:val="0"/>
          <w:color w:val="auto"/>
        </w:rPr>
        <w:t>body</w:t>
      </w:r>
      <w:proofErr w:type="spellEnd"/>
      <w:r w:rsidRPr="00561EFD">
        <w:br/>
      </w:r>
      <w:r w:rsidRPr="00561EFD">
        <w:rPr>
          <w:rStyle w:val="NormalTok"/>
        </w:rPr>
        <w:t xml:space="preserve">  #</w:t>
      </w:r>
      <w:proofErr w:type="spellStart"/>
      <w:r w:rsidRPr="00561EFD">
        <w:rPr>
          <w:rStyle w:val="NormalTok"/>
        </w:rPr>
        <w:t>id</w:t>
      </w:r>
      <w:r>
        <w:rPr>
          <w:rStyle w:val="NormalTok"/>
        </w:rPr>
        <w:t>.class</w:t>
      </w:r>
      <w:proofErr w:type="spellEnd"/>
      <w:r>
        <w:br/>
      </w:r>
      <w:r>
        <w:rPr>
          <w:rStyle w:val="NormalTok"/>
        </w:rPr>
        <w:t xml:space="preserve">    p Hola</w:t>
      </w:r>
    </w:p>
    <w:p w14:paraId="73B16714" w14:textId="77777777" w:rsidR="00561EFD" w:rsidRPr="00484C2E" w:rsidRDefault="00561EFD" w:rsidP="00561EFD">
      <w:pPr>
        <w:pStyle w:val="SourceCode"/>
        <w:ind w:left="720"/>
      </w:pPr>
    </w:p>
    <w:p w14:paraId="16B76260" w14:textId="77777777" w:rsidR="00945BB6" w:rsidRPr="00484C2E" w:rsidRDefault="00945BB6" w:rsidP="00F86B4A">
      <w:pPr>
        <w:pStyle w:val="Ttulo5"/>
      </w:pPr>
      <w:bookmarkStart w:id="78" w:name="diseño-de-la-web-responsive-design"/>
      <w:bookmarkEnd w:id="78"/>
      <w:r w:rsidRPr="00484C2E">
        <w:t>Diseño de la web (</w:t>
      </w:r>
      <w:proofErr w:type="spellStart"/>
      <w:r w:rsidRPr="00484C2E">
        <w:t>Responsive</w:t>
      </w:r>
      <w:proofErr w:type="spellEnd"/>
      <w:r w:rsidRPr="00484C2E">
        <w:t xml:space="preserve"> </w:t>
      </w:r>
      <w:proofErr w:type="spellStart"/>
      <w:r w:rsidRPr="00484C2E">
        <w:t>Design</w:t>
      </w:r>
      <w:proofErr w:type="spellEnd"/>
      <w:r w:rsidRPr="00484C2E">
        <w:t>)</w:t>
      </w:r>
    </w:p>
    <w:p w14:paraId="1445A830" w14:textId="77777777" w:rsidR="00945BB6" w:rsidRPr="00484C2E" w:rsidRDefault="00945BB6" w:rsidP="003E2DFB">
      <w:pPr>
        <w:pStyle w:val="FirstParagraph"/>
      </w:pPr>
      <w:r w:rsidRPr="00484C2E">
        <w:t xml:space="preserve">Al igual que pasa con HTML, para dar formato a una página, existe el </w:t>
      </w:r>
      <w:proofErr w:type="spellStart"/>
      <w:r w:rsidRPr="00484C2E">
        <w:t>estandar</w:t>
      </w:r>
      <w:proofErr w:type="spellEnd"/>
      <w:r w:rsidRPr="00484C2E">
        <w:t xml:space="preserve"> </w:t>
      </w:r>
      <w:r w:rsidRPr="00484C2E">
        <w:rPr>
          <w:i/>
        </w:rPr>
        <w:t>CSS</w:t>
      </w:r>
      <w:r w:rsidRPr="00484C2E">
        <w:t xml:space="preserve">, el cual tan solo se ha usado en el proyecto de forma nativa para dar un estilo específico a algunos elementos concretos que se escapen de las librerías </w:t>
      </w:r>
      <w:r w:rsidRPr="00484C2E">
        <w:rPr>
          <w:i/>
        </w:rPr>
        <w:t>CSS</w:t>
      </w:r>
      <w:r w:rsidRPr="00484C2E">
        <w:t xml:space="preserve"> utilizadas. De entre las librerías </w:t>
      </w:r>
      <w:proofErr w:type="spellStart"/>
      <w:r w:rsidRPr="00484C2E">
        <w:rPr>
          <w:i/>
        </w:rPr>
        <w:t>responsive</w:t>
      </w:r>
      <w:proofErr w:type="spellEnd"/>
      <w:r w:rsidRPr="00484C2E">
        <w:t xml:space="preserve"> vamos a comparar las dos siguientes:</w:t>
      </w:r>
    </w:p>
    <w:p w14:paraId="4F51EC77" w14:textId="77777777" w:rsidR="00945BB6" w:rsidRPr="00470823" w:rsidRDefault="00945BB6" w:rsidP="00470823">
      <w:pPr>
        <w:pStyle w:val="Ttulo6"/>
      </w:pPr>
      <w:r w:rsidRPr="00470823">
        <w:t>Bootstrap</w:t>
      </w:r>
    </w:p>
    <w:p w14:paraId="14E95F75" w14:textId="5FBD24CD" w:rsidR="00945BB6" w:rsidRPr="00484C2E" w:rsidRDefault="00945BB6" w:rsidP="003E2DFB">
      <w:pPr>
        <w:pStyle w:val="FirstParagraph"/>
      </w:pPr>
      <w:r w:rsidRPr="00484C2E">
        <w:t xml:space="preserve">La librería </w:t>
      </w:r>
      <w:proofErr w:type="spellStart"/>
      <w:r w:rsidRPr="00484C2E">
        <w:t>bootstrap</w:t>
      </w:r>
      <w:proofErr w:type="spellEnd"/>
      <w:r w:rsidRPr="00484C2E">
        <w:t xml:space="preserve"> es la más popular para el desarrollo de </w:t>
      </w:r>
      <w:proofErr w:type="spellStart"/>
      <w:r w:rsidRPr="00484C2E">
        <w:rPr>
          <w:i/>
        </w:rPr>
        <w:t>responsive</w:t>
      </w:r>
      <w:proofErr w:type="spellEnd"/>
      <w:r w:rsidRPr="00484C2E">
        <w:rPr>
          <w:i/>
        </w:rPr>
        <w:t xml:space="preserve"> </w:t>
      </w:r>
      <w:proofErr w:type="spellStart"/>
      <w:r w:rsidRPr="00484C2E">
        <w:rPr>
          <w:i/>
        </w:rPr>
        <w:t>design</w:t>
      </w:r>
      <w:proofErr w:type="spellEnd"/>
      <w:r w:rsidRPr="00484C2E">
        <w:t xml:space="preserve">, está muy extendida y es utilizada en la mayoría de </w:t>
      </w:r>
      <w:proofErr w:type="gramStart"/>
      <w:r w:rsidRPr="00484C2E">
        <w:t>páginas</w:t>
      </w:r>
      <w:proofErr w:type="gramEnd"/>
      <w:r w:rsidRPr="00484C2E">
        <w:t xml:space="preserve">. </w:t>
      </w:r>
      <w:r w:rsidR="009A1A82" w:rsidRPr="00484C2E">
        <w:t>Además,</w:t>
      </w:r>
      <w:r w:rsidRPr="00484C2E">
        <w:t xml:space="preserve"> posee una extensa cantidad de plantillas, algunas gratuitas, otras que pueden ser adquiridas mediante la compra de los derechos de uso.</w:t>
      </w:r>
    </w:p>
    <w:p w14:paraId="57FFD741" w14:textId="77777777" w:rsidR="00945BB6" w:rsidRPr="00484C2E" w:rsidRDefault="00945BB6" w:rsidP="00A15381">
      <w:pPr>
        <w:widowControl/>
        <w:numPr>
          <w:ilvl w:val="1"/>
          <w:numId w:val="7"/>
        </w:numPr>
        <w:tabs>
          <w:tab w:val="clear" w:pos="8789"/>
        </w:tabs>
        <w:spacing w:before="0" w:after="200"/>
        <w:jc w:val="left"/>
      </w:pPr>
      <w:r w:rsidRPr="00484C2E">
        <w:rPr>
          <w:i/>
        </w:rPr>
        <w:t>Ventajas</w:t>
      </w:r>
      <w:r w:rsidRPr="00484C2E">
        <w:t>:</w:t>
      </w:r>
    </w:p>
    <w:p w14:paraId="0CF1CAF5" w14:textId="0645CF0E" w:rsidR="00945BB6" w:rsidRPr="00484C2E" w:rsidRDefault="009A1A82" w:rsidP="00A15381">
      <w:pPr>
        <w:pStyle w:val="Compact"/>
        <w:numPr>
          <w:ilvl w:val="2"/>
          <w:numId w:val="7"/>
        </w:numPr>
      </w:pPr>
      <w:r>
        <w:lastRenderedPageBreak/>
        <w:t xml:space="preserve">es un </w:t>
      </w:r>
      <w:proofErr w:type="spellStart"/>
      <w:r>
        <w:t>framework</w:t>
      </w:r>
      <w:proofErr w:type="spellEnd"/>
      <w:r>
        <w:t xml:space="preserve"> </w:t>
      </w:r>
      <w:r w:rsidR="00945BB6" w:rsidRPr="00484C2E">
        <w:t>gratuito para un desarrollo web más rápido y fácil</w:t>
      </w:r>
    </w:p>
    <w:p w14:paraId="3303D386" w14:textId="77777777" w:rsidR="00945BB6" w:rsidRPr="00484C2E" w:rsidRDefault="00945BB6" w:rsidP="00A15381">
      <w:pPr>
        <w:pStyle w:val="Compact"/>
        <w:numPr>
          <w:ilvl w:val="2"/>
          <w:numId w:val="7"/>
        </w:numPr>
      </w:pPr>
      <w:r w:rsidRPr="00484C2E">
        <w:t>Incluye plantillas de diseño basadas en HTML y CSS, así como complementos JavaScript opcionales</w:t>
      </w:r>
    </w:p>
    <w:p w14:paraId="34D69033" w14:textId="77777777" w:rsidR="00945BB6" w:rsidRPr="00484C2E" w:rsidRDefault="00945BB6" w:rsidP="00A15381">
      <w:pPr>
        <w:pStyle w:val="Compact"/>
        <w:numPr>
          <w:ilvl w:val="2"/>
          <w:numId w:val="7"/>
        </w:numPr>
      </w:pPr>
      <w:r w:rsidRPr="00484C2E">
        <w:t xml:space="preserve">Da la capacidad de crear fácilmente diseños </w:t>
      </w:r>
      <w:proofErr w:type="spellStart"/>
      <w:r w:rsidRPr="00484C2E">
        <w:rPr>
          <w:i/>
        </w:rPr>
        <w:t>responsive</w:t>
      </w:r>
      <w:proofErr w:type="spellEnd"/>
    </w:p>
    <w:p w14:paraId="2666CA2C" w14:textId="77777777" w:rsidR="00945BB6" w:rsidRPr="00484C2E" w:rsidRDefault="00945BB6" w:rsidP="00A15381">
      <w:pPr>
        <w:pStyle w:val="Compact"/>
        <w:numPr>
          <w:ilvl w:val="2"/>
          <w:numId w:val="7"/>
        </w:numPr>
      </w:pPr>
      <w:r w:rsidRPr="00484C2E">
        <w:t xml:space="preserve">Se adapta a las pantallas de los teléfonos, </w:t>
      </w:r>
      <w:proofErr w:type="spellStart"/>
      <w:r w:rsidRPr="00484C2E">
        <w:t>tablets</w:t>
      </w:r>
      <w:proofErr w:type="spellEnd"/>
      <w:r w:rsidRPr="00484C2E">
        <w:t xml:space="preserve"> y ordenadores de escritorio</w:t>
      </w:r>
    </w:p>
    <w:p w14:paraId="5066C510" w14:textId="77777777" w:rsidR="00945BB6" w:rsidRPr="00484C2E" w:rsidRDefault="00945BB6" w:rsidP="00A15381">
      <w:pPr>
        <w:pStyle w:val="Compact"/>
        <w:numPr>
          <w:ilvl w:val="2"/>
          <w:numId w:val="7"/>
        </w:numPr>
      </w:pPr>
      <w:r w:rsidRPr="00484C2E">
        <w:t xml:space="preserve">Permite diseñar la página por defecto para un tamaño móvil, dando a la web un aspecto como si fuera una </w:t>
      </w:r>
      <w:proofErr w:type="gramStart"/>
      <w:r w:rsidRPr="00484C2E">
        <w:rPr>
          <w:i/>
        </w:rPr>
        <w:t>app</w:t>
      </w:r>
      <w:proofErr w:type="gramEnd"/>
      <w:r w:rsidRPr="00484C2E">
        <w:t xml:space="preserve"> (aplicación móvil)</w:t>
      </w:r>
    </w:p>
    <w:p w14:paraId="11A2D0CE" w14:textId="77777777" w:rsidR="00945BB6" w:rsidRPr="00484C2E" w:rsidRDefault="00945BB6" w:rsidP="00A15381">
      <w:pPr>
        <w:pStyle w:val="Compact"/>
        <w:numPr>
          <w:ilvl w:val="2"/>
          <w:numId w:val="7"/>
        </w:numPr>
      </w:pPr>
      <w:r w:rsidRPr="00484C2E">
        <w:t>Es compatible con todos los navegadores modernos (Chrome, Firefox, Internet Explorer, Safari y Opera)</w:t>
      </w:r>
    </w:p>
    <w:p w14:paraId="2E312815" w14:textId="77777777" w:rsidR="00945BB6" w:rsidRPr="00484C2E" w:rsidRDefault="00945BB6" w:rsidP="00A15381">
      <w:pPr>
        <w:widowControl/>
        <w:numPr>
          <w:ilvl w:val="1"/>
          <w:numId w:val="7"/>
        </w:numPr>
        <w:tabs>
          <w:tab w:val="clear" w:pos="8789"/>
        </w:tabs>
        <w:spacing w:before="0" w:after="200"/>
        <w:jc w:val="left"/>
      </w:pPr>
      <w:r w:rsidRPr="00484C2E">
        <w:rPr>
          <w:i/>
        </w:rPr>
        <w:t>Inconvenientes</w:t>
      </w:r>
      <w:r w:rsidRPr="00484C2E">
        <w:t>:</w:t>
      </w:r>
    </w:p>
    <w:p w14:paraId="2EDB7EC7" w14:textId="77777777" w:rsidR="00945BB6" w:rsidRPr="00484C2E" w:rsidRDefault="00945BB6" w:rsidP="00A15381">
      <w:pPr>
        <w:pStyle w:val="Compact"/>
        <w:numPr>
          <w:ilvl w:val="2"/>
          <w:numId w:val="7"/>
        </w:numPr>
      </w:pPr>
      <w:r w:rsidRPr="00484C2E">
        <w:t xml:space="preserve">Parte de Bootstrap es manejado por </w:t>
      </w:r>
      <w:proofErr w:type="spellStart"/>
      <w:r w:rsidRPr="00484C2E">
        <w:t>Javascript</w:t>
      </w:r>
      <w:proofErr w:type="spellEnd"/>
      <w:r w:rsidRPr="00484C2E">
        <w:t xml:space="preserve"> (no solo CSS)</w:t>
      </w:r>
    </w:p>
    <w:p w14:paraId="359B6745" w14:textId="77777777" w:rsidR="00945BB6" w:rsidRPr="00484C2E" w:rsidRDefault="00945BB6" w:rsidP="00A15381">
      <w:pPr>
        <w:pStyle w:val="Compact"/>
        <w:numPr>
          <w:ilvl w:val="2"/>
          <w:numId w:val="7"/>
        </w:numPr>
      </w:pPr>
      <w:r w:rsidRPr="00484C2E">
        <w:t xml:space="preserve">Usa de la librería JQuery de </w:t>
      </w:r>
      <w:proofErr w:type="spellStart"/>
      <w:r w:rsidRPr="00484C2E">
        <w:t>Javascript</w:t>
      </w:r>
      <w:proofErr w:type="spellEnd"/>
    </w:p>
    <w:p w14:paraId="25D586C7" w14:textId="77777777" w:rsidR="00945BB6" w:rsidRPr="00484C2E" w:rsidRDefault="00945BB6" w:rsidP="00470823">
      <w:pPr>
        <w:pStyle w:val="Ttulo6"/>
      </w:pPr>
      <w:r w:rsidRPr="00484C2E">
        <w:t>W3CSS</w:t>
      </w:r>
    </w:p>
    <w:p w14:paraId="0BA0496D" w14:textId="77777777" w:rsidR="00945BB6" w:rsidRPr="00484C2E" w:rsidRDefault="00945BB6" w:rsidP="003E2DFB">
      <w:pPr>
        <w:pStyle w:val="FirstParagraph"/>
      </w:pPr>
      <w:r w:rsidRPr="00484C2E">
        <w:t xml:space="preserve">Es un nuevo </w:t>
      </w:r>
      <w:proofErr w:type="spellStart"/>
      <w:r w:rsidRPr="00484C2E">
        <w:t>framework</w:t>
      </w:r>
      <w:proofErr w:type="spellEnd"/>
      <w:r w:rsidRPr="00484C2E">
        <w:t xml:space="preserve"> creado por la web </w:t>
      </w:r>
      <w:r w:rsidRPr="00484C2E">
        <w:rPr>
          <w:i/>
        </w:rPr>
        <w:t>W3Schools</w:t>
      </w:r>
      <w:r w:rsidRPr="00484C2E">
        <w:t xml:space="preserve"> construido para </w:t>
      </w:r>
      <w:proofErr w:type="spellStart"/>
      <w:r w:rsidRPr="00484C2E">
        <w:rPr>
          <w:i/>
        </w:rPr>
        <w:t>responsive</w:t>
      </w:r>
      <w:proofErr w:type="spellEnd"/>
      <w:r w:rsidRPr="00484C2E">
        <w:rPr>
          <w:i/>
        </w:rPr>
        <w:t xml:space="preserve"> </w:t>
      </w:r>
      <w:proofErr w:type="spellStart"/>
      <w:r w:rsidRPr="00484C2E">
        <w:rPr>
          <w:i/>
        </w:rPr>
        <w:t>design</w:t>
      </w:r>
      <w:proofErr w:type="spellEnd"/>
    </w:p>
    <w:p w14:paraId="1F2D98DE" w14:textId="77777777" w:rsidR="00945BB6" w:rsidRPr="00484C2E" w:rsidRDefault="00945BB6" w:rsidP="00A15381">
      <w:pPr>
        <w:widowControl/>
        <w:numPr>
          <w:ilvl w:val="1"/>
          <w:numId w:val="7"/>
        </w:numPr>
        <w:tabs>
          <w:tab w:val="clear" w:pos="8789"/>
        </w:tabs>
        <w:spacing w:before="0" w:after="200"/>
        <w:jc w:val="left"/>
      </w:pPr>
      <w:r w:rsidRPr="00484C2E">
        <w:rPr>
          <w:i/>
        </w:rPr>
        <w:t>Ventajas</w:t>
      </w:r>
      <w:r w:rsidRPr="00484C2E">
        <w:t>:</w:t>
      </w:r>
    </w:p>
    <w:p w14:paraId="334E2DF4" w14:textId="77777777" w:rsidR="00945BB6" w:rsidRPr="00484C2E" w:rsidRDefault="00945BB6" w:rsidP="00A15381">
      <w:pPr>
        <w:pStyle w:val="Compact"/>
        <w:numPr>
          <w:ilvl w:val="2"/>
          <w:numId w:val="7"/>
        </w:numPr>
      </w:pPr>
      <w:r w:rsidRPr="00484C2E">
        <w:t xml:space="preserve">Más pequeño y más rápido que otros </w:t>
      </w:r>
      <w:proofErr w:type="spellStart"/>
      <w:r w:rsidRPr="00484C2E">
        <w:t>frameworks</w:t>
      </w:r>
      <w:proofErr w:type="spellEnd"/>
      <w:r w:rsidRPr="00484C2E">
        <w:t xml:space="preserve"> CSS</w:t>
      </w:r>
    </w:p>
    <w:p w14:paraId="5945B10C" w14:textId="77777777" w:rsidR="00945BB6" w:rsidRPr="00484C2E" w:rsidRDefault="00945BB6" w:rsidP="00A15381">
      <w:pPr>
        <w:pStyle w:val="Compact"/>
        <w:numPr>
          <w:ilvl w:val="2"/>
          <w:numId w:val="7"/>
        </w:numPr>
      </w:pPr>
      <w:r w:rsidRPr="00484C2E">
        <w:t xml:space="preserve">Más fácil de aprender y más fácil de usar que otros </w:t>
      </w:r>
      <w:proofErr w:type="spellStart"/>
      <w:r w:rsidRPr="00484C2E">
        <w:t>frameworks</w:t>
      </w:r>
      <w:proofErr w:type="spellEnd"/>
      <w:r w:rsidRPr="00484C2E">
        <w:t xml:space="preserve"> CSS</w:t>
      </w:r>
    </w:p>
    <w:p w14:paraId="61A5F72B" w14:textId="77777777" w:rsidR="00945BB6" w:rsidRPr="00484C2E" w:rsidRDefault="00945BB6" w:rsidP="00A15381">
      <w:pPr>
        <w:pStyle w:val="Compact"/>
        <w:numPr>
          <w:ilvl w:val="2"/>
          <w:numId w:val="7"/>
        </w:numPr>
      </w:pPr>
      <w:r w:rsidRPr="00484C2E">
        <w:t>Utiliza sólo CSS estándar (no usa jQuery o JavaScript)</w:t>
      </w:r>
    </w:p>
    <w:p w14:paraId="37081659" w14:textId="77777777" w:rsidR="00945BB6" w:rsidRPr="00484C2E" w:rsidRDefault="00945BB6" w:rsidP="00A15381">
      <w:pPr>
        <w:pStyle w:val="Compact"/>
        <w:numPr>
          <w:ilvl w:val="2"/>
          <w:numId w:val="7"/>
        </w:numPr>
      </w:pPr>
      <w:r w:rsidRPr="00484C2E">
        <w:t>Acelera y simplifica el desarrollo web, ideal para prototipos</w:t>
      </w:r>
    </w:p>
    <w:p w14:paraId="4C4E131F" w14:textId="77777777" w:rsidR="00945BB6" w:rsidRPr="00484C2E" w:rsidRDefault="00945BB6" w:rsidP="00A15381">
      <w:pPr>
        <w:pStyle w:val="Compact"/>
        <w:numPr>
          <w:ilvl w:val="2"/>
          <w:numId w:val="7"/>
        </w:numPr>
      </w:pPr>
      <w:r w:rsidRPr="00484C2E">
        <w:t>Es compatible con todos los navegadores modernos (Chrome, Firefox, Internet Explorer, Safari y Opera)</w:t>
      </w:r>
    </w:p>
    <w:p w14:paraId="6A406E57" w14:textId="77777777" w:rsidR="00945BB6" w:rsidRPr="00484C2E" w:rsidRDefault="00945BB6" w:rsidP="00A15381">
      <w:pPr>
        <w:pStyle w:val="Compact"/>
        <w:numPr>
          <w:ilvl w:val="2"/>
          <w:numId w:val="7"/>
        </w:numPr>
      </w:pPr>
      <w:r w:rsidRPr="00484C2E">
        <w:t xml:space="preserve">Se adapta a las pantallas de los teléfonos, </w:t>
      </w:r>
      <w:proofErr w:type="spellStart"/>
      <w:r w:rsidRPr="00484C2E">
        <w:t>tablets</w:t>
      </w:r>
      <w:proofErr w:type="spellEnd"/>
      <w:r w:rsidRPr="00484C2E">
        <w:t xml:space="preserve"> y ordenadores de escritorio</w:t>
      </w:r>
    </w:p>
    <w:p w14:paraId="44D5F6E4" w14:textId="77777777" w:rsidR="00945BB6" w:rsidRPr="00484C2E" w:rsidRDefault="00945BB6" w:rsidP="00A15381">
      <w:pPr>
        <w:pStyle w:val="Compact"/>
        <w:numPr>
          <w:ilvl w:val="2"/>
          <w:numId w:val="7"/>
        </w:numPr>
      </w:pPr>
      <w:r w:rsidRPr="00484C2E">
        <w:t>Es de W3School, es de un valor añadido por ser sinónimo de calidad y tener detrás una comunidad de desarrollo</w:t>
      </w:r>
    </w:p>
    <w:p w14:paraId="5F6D6942" w14:textId="77777777" w:rsidR="00945BB6" w:rsidRPr="00484C2E" w:rsidRDefault="00945BB6" w:rsidP="00A15381">
      <w:pPr>
        <w:widowControl/>
        <w:numPr>
          <w:ilvl w:val="1"/>
          <w:numId w:val="7"/>
        </w:numPr>
        <w:tabs>
          <w:tab w:val="clear" w:pos="8789"/>
        </w:tabs>
        <w:spacing w:before="0" w:after="200"/>
        <w:jc w:val="left"/>
      </w:pPr>
      <w:r w:rsidRPr="00484C2E">
        <w:rPr>
          <w:i/>
        </w:rPr>
        <w:t>Inconvenientes</w:t>
      </w:r>
      <w:r w:rsidRPr="00484C2E">
        <w:t>:</w:t>
      </w:r>
    </w:p>
    <w:p w14:paraId="036C006B" w14:textId="77777777" w:rsidR="00945BB6" w:rsidRPr="00484C2E" w:rsidRDefault="00945BB6" w:rsidP="00A15381">
      <w:pPr>
        <w:pStyle w:val="Compact"/>
        <w:numPr>
          <w:ilvl w:val="2"/>
          <w:numId w:val="7"/>
        </w:numPr>
      </w:pPr>
      <w:r w:rsidRPr="00484C2E">
        <w:lastRenderedPageBreak/>
        <w:t>Es muy básica, está muy limitada.</w:t>
      </w:r>
    </w:p>
    <w:p w14:paraId="6158AA83" w14:textId="77777777" w:rsidR="00945BB6" w:rsidRPr="00484C2E" w:rsidRDefault="00945BB6" w:rsidP="00945BB6">
      <w:pPr>
        <w:pStyle w:val="Ttulo4"/>
        <w:rPr>
          <w:lang w:val="es-ES_tradnl"/>
        </w:rPr>
      </w:pPr>
      <w:bookmarkStart w:id="79" w:name="librería-para-las-gráficas"/>
      <w:bookmarkEnd w:id="79"/>
      <w:r w:rsidRPr="00484C2E">
        <w:rPr>
          <w:lang w:val="es-ES_tradnl"/>
        </w:rPr>
        <w:t>Librería para las gráficas</w:t>
      </w:r>
    </w:p>
    <w:p w14:paraId="219252C9" w14:textId="48AB99FB" w:rsidR="00945BB6" w:rsidRPr="00484C2E" w:rsidRDefault="00945BB6" w:rsidP="003E2DFB">
      <w:pPr>
        <w:pStyle w:val="FirstParagraph"/>
      </w:pPr>
      <w:r w:rsidRPr="00484C2E">
        <w:t xml:space="preserve">Se podría pensar que este apartado es meramente gráfico, y como tal debería estar incluido en el apartado anterior, pero he decidido ponerlo a parte debido a su importancia para la aplicación porque, dejando aparte el aspecto gráfico en el que se mostrarán los datos, cada una de estas gráficas </w:t>
      </w:r>
      <w:r w:rsidR="00612254">
        <w:t>almacena</w:t>
      </w:r>
      <w:r w:rsidRPr="00484C2E">
        <w:t xml:space="preserve"> los datos de manera distinta, teniendo que cambiar el formato de los datos adaptándonos a librería que vayamos a utilizar.</w:t>
      </w:r>
    </w:p>
    <w:p w14:paraId="057EB1C7" w14:textId="77777777" w:rsidR="00945BB6" w:rsidRPr="00484C2E" w:rsidRDefault="00945BB6" w:rsidP="003E2DFB">
      <w:pPr>
        <w:pStyle w:val="Textoindependiente"/>
      </w:pPr>
      <w:r w:rsidRPr="00484C2E">
        <w:t xml:space="preserve">Librería de este tema hay muchísimas, de las cuales se ha hecho una selección, se ha probado cada una de ellas para hacer el estudio de simplicidad, eficiencia y personalización. En las </w:t>
      </w:r>
      <w:proofErr w:type="spellStart"/>
      <w:r w:rsidRPr="00484C2E">
        <w:t>disintas</w:t>
      </w:r>
      <w:proofErr w:type="spellEnd"/>
      <w:r w:rsidRPr="00484C2E">
        <w:t xml:space="preserve"> ramas de GIT, de las que se hablará más adelante de su organización, se pueden ver las pruebas que se han realizado, su funcionamiento y la estética que se consigue.</w:t>
      </w:r>
    </w:p>
    <w:p w14:paraId="6876E114" w14:textId="77777777" w:rsidR="00945BB6" w:rsidRPr="00484C2E" w:rsidRDefault="00945BB6" w:rsidP="00F86B4A">
      <w:pPr>
        <w:pStyle w:val="Ttulo5"/>
      </w:pPr>
      <w:bookmarkStart w:id="80" w:name="smoothie"/>
      <w:bookmarkEnd w:id="80"/>
      <w:proofErr w:type="spellStart"/>
      <w:r w:rsidRPr="00484C2E">
        <w:t>Smoothie</w:t>
      </w:r>
      <w:proofErr w:type="spellEnd"/>
    </w:p>
    <w:p w14:paraId="33A5A88A" w14:textId="77777777" w:rsidR="00945BB6" w:rsidRPr="00484C2E" w:rsidRDefault="00945BB6" w:rsidP="003E2DFB">
      <w:pPr>
        <w:pStyle w:val="FirstParagraph"/>
      </w:pPr>
      <w:proofErr w:type="spellStart"/>
      <w:r w:rsidRPr="00484C2E">
        <w:rPr>
          <w:i/>
        </w:rPr>
        <w:t>Smoothie</w:t>
      </w:r>
      <w:proofErr w:type="spellEnd"/>
      <w:r w:rsidRPr="00484C2E">
        <w:t xml:space="preserve"> aparece como una librería para </w:t>
      </w:r>
      <w:proofErr w:type="spellStart"/>
      <w:r w:rsidRPr="00484C2E">
        <w:t>Javascript</w:t>
      </w:r>
      <w:proofErr w:type="spellEnd"/>
      <w:r w:rsidRPr="00484C2E">
        <w:t xml:space="preserve"> orientada a la representación en </w:t>
      </w:r>
      <w:proofErr w:type="spellStart"/>
      <w:r w:rsidRPr="00484C2E">
        <w:t>streaming</w:t>
      </w:r>
      <w:proofErr w:type="spellEnd"/>
      <w:r w:rsidRPr="00484C2E">
        <w:t xml:space="preserve">, es decir, para una transmisión </w:t>
      </w:r>
      <w:proofErr w:type="spellStart"/>
      <w:r w:rsidRPr="00484C2E">
        <w:t>contínua</w:t>
      </w:r>
      <w:proofErr w:type="spellEnd"/>
      <w:r w:rsidRPr="00484C2E">
        <w:t xml:space="preserve"> de datos sin interrupción. Es simple, se configura rápido, pero es poco personalizable, orientada a visualizar los datos recibidos en tiempo real, añadiendo varias líneas y colores al trazado.</w:t>
      </w:r>
    </w:p>
    <w:p w14:paraId="753F7BAA" w14:textId="77777777" w:rsidR="00945BB6" w:rsidRPr="00484C2E" w:rsidRDefault="00945BB6" w:rsidP="003E2DFB">
      <w:pPr>
        <w:pStyle w:val="Textoindependiente"/>
      </w:pPr>
      <w:proofErr w:type="spellStart"/>
      <w:r w:rsidRPr="00484C2E">
        <w:t>Inlcuir</w:t>
      </w:r>
      <w:proofErr w:type="spellEnd"/>
      <w:r w:rsidRPr="00484C2E">
        <w:t xml:space="preserve"> </w:t>
      </w:r>
      <w:proofErr w:type="spellStart"/>
      <w:r w:rsidRPr="00484C2E">
        <w:rPr>
          <w:i/>
        </w:rPr>
        <w:t>Smoothie</w:t>
      </w:r>
      <w:proofErr w:type="spellEnd"/>
      <w:r w:rsidRPr="00484C2E">
        <w:t xml:space="preserve"> es sencillo, basta con importar la librería:</w:t>
      </w:r>
    </w:p>
    <w:p w14:paraId="1F78182E" w14:textId="77777777" w:rsidR="00945BB6" w:rsidRPr="00484C2E" w:rsidRDefault="00945BB6" w:rsidP="00945BB6">
      <w:pPr>
        <w:pStyle w:val="SourceCode"/>
        <w:rPr>
          <w:lang w:val="es-ES_tradnl"/>
        </w:rPr>
      </w:pPr>
      <w:r w:rsidRPr="00484C2E">
        <w:rPr>
          <w:rStyle w:val="KeywordTok"/>
          <w:lang w:val="es-ES_tradnl"/>
        </w:rPr>
        <w:t>&lt;script</w:t>
      </w:r>
      <w:r w:rsidRPr="00484C2E">
        <w:rPr>
          <w:rStyle w:val="OtherTok"/>
          <w:lang w:val="es-ES_tradnl"/>
        </w:rPr>
        <w:t xml:space="preserve"> </w:t>
      </w:r>
      <w:proofErr w:type="spellStart"/>
      <w:r w:rsidRPr="00484C2E">
        <w:rPr>
          <w:rStyle w:val="OtherTok"/>
          <w:lang w:val="es-ES_tradnl"/>
        </w:rPr>
        <w:t>type</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text</w:t>
      </w:r>
      <w:proofErr w:type="spellEnd"/>
      <w:r w:rsidRPr="00484C2E">
        <w:rPr>
          <w:rStyle w:val="StringTok"/>
          <w:lang w:val="es-ES_tradnl"/>
        </w:rPr>
        <w:t>/</w:t>
      </w:r>
      <w:proofErr w:type="spellStart"/>
      <w:r w:rsidRPr="00484C2E">
        <w:rPr>
          <w:rStyle w:val="StringTok"/>
          <w:lang w:val="es-ES_tradnl"/>
        </w:rPr>
        <w:t>javascript</w:t>
      </w:r>
      <w:proofErr w:type="spellEnd"/>
      <w:r w:rsidRPr="00484C2E">
        <w:rPr>
          <w:rStyle w:val="StringTok"/>
          <w:lang w:val="es-ES_tradnl"/>
        </w:rPr>
        <w:t>"</w:t>
      </w:r>
      <w:r w:rsidRPr="00484C2E">
        <w:rPr>
          <w:rStyle w:val="OtherTok"/>
          <w:lang w:val="es-ES_tradnl"/>
        </w:rPr>
        <w:t xml:space="preserve"> </w:t>
      </w:r>
      <w:proofErr w:type="spellStart"/>
      <w:r w:rsidRPr="00484C2E">
        <w:rPr>
          <w:rStyle w:val="OtherTok"/>
          <w:lang w:val="es-ES_tradnl"/>
        </w:rPr>
        <w:t>src</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javascripts</w:t>
      </w:r>
      <w:proofErr w:type="spellEnd"/>
      <w:r w:rsidRPr="00484C2E">
        <w:rPr>
          <w:rStyle w:val="StringTok"/>
          <w:lang w:val="es-ES_tradnl"/>
        </w:rPr>
        <w:t>/smoothie.js"</w:t>
      </w:r>
      <w:r w:rsidRPr="00484C2E">
        <w:rPr>
          <w:rStyle w:val="KeywordTok"/>
          <w:lang w:val="es-ES_tradnl"/>
        </w:rPr>
        <w:t>&gt;&lt;/script&gt;</w:t>
      </w:r>
    </w:p>
    <w:p w14:paraId="5D445415" w14:textId="77777777" w:rsidR="00945BB6" w:rsidRPr="00484C2E" w:rsidRDefault="00945BB6" w:rsidP="003E2DFB">
      <w:pPr>
        <w:pStyle w:val="FirstParagraph"/>
      </w:pPr>
      <w:r w:rsidRPr="00484C2E">
        <w:t>Crear un elemento '</w:t>
      </w:r>
      <w:proofErr w:type="spellStart"/>
      <w:r w:rsidRPr="00484C2E">
        <w:t>canvas</w:t>
      </w:r>
      <w:proofErr w:type="spellEnd"/>
      <w:r w:rsidRPr="00484C2E">
        <w:t>' que será donde mostraremos la gráfica:</w:t>
      </w:r>
    </w:p>
    <w:p w14:paraId="215A8C63" w14:textId="77777777" w:rsidR="00945BB6" w:rsidRPr="00484C2E" w:rsidRDefault="00945BB6" w:rsidP="00945BB6">
      <w:pPr>
        <w:pStyle w:val="SourceCode"/>
        <w:rPr>
          <w:lang w:val="es-ES_tradnl"/>
        </w:rPr>
      </w:pPr>
      <w:r w:rsidRPr="00484C2E">
        <w:rPr>
          <w:rStyle w:val="KeywordTok"/>
          <w:lang w:val="es-ES_tradnl"/>
        </w:rPr>
        <w:t>&lt;</w:t>
      </w:r>
      <w:proofErr w:type="spellStart"/>
      <w:r w:rsidRPr="00484C2E">
        <w:rPr>
          <w:rStyle w:val="KeywordTok"/>
          <w:lang w:val="es-ES_tradnl"/>
        </w:rPr>
        <w:t>canvas</w:t>
      </w:r>
      <w:proofErr w:type="spellEnd"/>
      <w:r w:rsidRPr="00484C2E">
        <w:rPr>
          <w:rStyle w:val="OtherTok"/>
          <w:lang w:val="es-ES_tradnl"/>
        </w:rPr>
        <w:t xml:space="preserve"> id=</w:t>
      </w:r>
      <w:r w:rsidRPr="00484C2E">
        <w:rPr>
          <w:rStyle w:val="StringTok"/>
          <w:lang w:val="es-ES_tradnl"/>
        </w:rPr>
        <w:t>"</w:t>
      </w:r>
      <w:proofErr w:type="spellStart"/>
      <w:r w:rsidRPr="00484C2E">
        <w:rPr>
          <w:rStyle w:val="StringTok"/>
          <w:lang w:val="es-ES_tradnl"/>
        </w:rPr>
        <w:t>mycanvas</w:t>
      </w:r>
      <w:proofErr w:type="spellEnd"/>
      <w:r w:rsidRPr="00484C2E">
        <w:rPr>
          <w:rStyle w:val="StringTok"/>
          <w:lang w:val="es-ES_tradnl"/>
        </w:rPr>
        <w:t>"</w:t>
      </w:r>
      <w:r w:rsidRPr="00484C2E">
        <w:rPr>
          <w:rStyle w:val="OtherTok"/>
          <w:lang w:val="es-ES_tradnl"/>
        </w:rPr>
        <w:t xml:space="preserve"> </w:t>
      </w:r>
      <w:proofErr w:type="spellStart"/>
      <w:r w:rsidRPr="00484C2E">
        <w:rPr>
          <w:rStyle w:val="OtherTok"/>
          <w:lang w:val="es-ES_tradnl"/>
        </w:rPr>
        <w:t>width</w:t>
      </w:r>
      <w:proofErr w:type="spellEnd"/>
      <w:r w:rsidRPr="00484C2E">
        <w:rPr>
          <w:rStyle w:val="OtherTok"/>
          <w:lang w:val="es-ES_tradnl"/>
        </w:rPr>
        <w:t>=</w:t>
      </w:r>
      <w:r w:rsidRPr="00484C2E">
        <w:rPr>
          <w:rStyle w:val="StringTok"/>
          <w:lang w:val="es-ES_tradnl"/>
        </w:rPr>
        <w:t>"400"</w:t>
      </w:r>
      <w:r w:rsidRPr="00484C2E">
        <w:rPr>
          <w:rStyle w:val="OtherTok"/>
          <w:lang w:val="es-ES_tradnl"/>
        </w:rPr>
        <w:t xml:space="preserve"> </w:t>
      </w:r>
      <w:proofErr w:type="spellStart"/>
      <w:r w:rsidRPr="00484C2E">
        <w:rPr>
          <w:rStyle w:val="OtherTok"/>
          <w:lang w:val="es-ES_tradnl"/>
        </w:rPr>
        <w:t>height</w:t>
      </w:r>
      <w:proofErr w:type="spellEnd"/>
      <w:r w:rsidRPr="00484C2E">
        <w:rPr>
          <w:rStyle w:val="OtherTok"/>
          <w:lang w:val="es-ES_tradnl"/>
        </w:rPr>
        <w:t>=</w:t>
      </w:r>
      <w:r w:rsidRPr="00484C2E">
        <w:rPr>
          <w:rStyle w:val="StringTok"/>
          <w:lang w:val="es-ES_tradnl"/>
        </w:rPr>
        <w:t>"100"</w:t>
      </w:r>
      <w:r w:rsidRPr="00484C2E">
        <w:rPr>
          <w:rStyle w:val="KeywordTok"/>
          <w:lang w:val="es-ES_tradnl"/>
        </w:rPr>
        <w:t>&gt;&lt;/</w:t>
      </w:r>
      <w:proofErr w:type="spellStart"/>
      <w:r w:rsidRPr="00484C2E">
        <w:rPr>
          <w:rStyle w:val="KeywordTok"/>
          <w:lang w:val="es-ES_tradnl"/>
        </w:rPr>
        <w:t>canvas</w:t>
      </w:r>
      <w:proofErr w:type="spellEnd"/>
      <w:r w:rsidRPr="00484C2E">
        <w:rPr>
          <w:rStyle w:val="KeywordTok"/>
          <w:lang w:val="es-ES_tradnl"/>
        </w:rPr>
        <w:t>&gt;</w:t>
      </w:r>
    </w:p>
    <w:p w14:paraId="29C874E1" w14:textId="75E1154F" w:rsidR="00945BB6" w:rsidRPr="00484C2E" w:rsidRDefault="00945BB6" w:rsidP="003E2DFB">
      <w:pPr>
        <w:pStyle w:val="FirstParagraph"/>
      </w:pPr>
      <w:r w:rsidRPr="00484C2E">
        <w:t>Recoger el elemento y añadir los datos</w:t>
      </w:r>
      <w:r w:rsidR="006231BD">
        <w:t xml:space="preserve"> (variable </w:t>
      </w:r>
      <w:proofErr w:type="spellStart"/>
      <w:r w:rsidR="006231BD" w:rsidRPr="006231BD">
        <w:rPr>
          <w:i/>
        </w:rPr>
        <w:t>random</w:t>
      </w:r>
      <w:proofErr w:type="spellEnd"/>
      <w:r w:rsidR="006231BD">
        <w:t>)</w:t>
      </w:r>
      <w:r w:rsidRPr="00484C2E">
        <w:t>:</w:t>
      </w:r>
    </w:p>
    <w:p w14:paraId="0A389716" w14:textId="77777777" w:rsidR="00945BB6" w:rsidRPr="00484C2E" w:rsidRDefault="00945BB6" w:rsidP="00945BB6">
      <w:pPr>
        <w:pStyle w:val="SourceCode"/>
        <w:rPr>
          <w:lang w:val="es-ES_tradnl"/>
        </w:rPr>
      </w:pPr>
      <w:proofErr w:type="spellStart"/>
      <w:r w:rsidRPr="00484C2E">
        <w:rPr>
          <w:rStyle w:val="KeywordTok"/>
          <w:lang w:val="es-ES_tradnl"/>
        </w:rPr>
        <w:t>var</w:t>
      </w:r>
      <w:proofErr w:type="spellEnd"/>
      <w:r w:rsidRPr="00484C2E">
        <w:rPr>
          <w:rStyle w:val="NormalTok"/>
          <w:lang w:val="es-ES_tradnl"/>
        </w:rPr>
        <w:t xml:space="preserve"> chart </w:t>
      </w:r>
      <w:r w:rsidRPr="00484C2E">
        <w:rPr>
          <w:rStyle w:val="OperatorTok"/>
          <w:lang w:val="es-ES_tradnl"/>
        </w:rPr>
        <w:t>=</w:t>
      </w:r>
      <w:r w:rsidRPr="00484C2E">
        <w:rPr>
          <w:rStyle w:val="NormalTok"/>
          <w:lang w:val="es-ES_tradnl"/>
        </w:rPr>
        <w:t xml:space="preserve"> </w:t>
      </w:r>
      <w:r w:rsidRPr="00484C2E">
        <w:rPr>
          <w:rStyle w:val="KeywordTok"/>
          <w:lang w:val="es-ES_tradnl"/>
        </w:rPr>
        <w:t>new</w:t>
      </w:r>
      <w:r w:rsidRPr="00484C2E">
        <w:rPr>
          <w:rStyle w:val="NormalTok"/>
          <w:lang w:val="es-ES_tradnl"/>
        </w:rPr>
        <w:t xml:space="preserve"> </w:t>
      </w:r>
      <w:proofErr w:type="spellStart"/>
      <w:proofErr w:type="gramStart"/>
      <w:r w:rsidRPr="00484C2E">
        <w:rPr>
          <w:rStyle w:val="AttributeTok"/>
          <w:lang w:val="es-ES_tradnl"/>
        </w:rPr>
        <w:t>SmoothieChart</w:t>
      </w:r>
      <w:proofErr w:type="spellEnd"/>
      <w:r w:rsidRPr="00484C2E">
        <w:rPr>
          <w:rStyle w:val="NormalTok"/>
          <w:lang w:val="es-ES_tradnl"/>
        </w:rPr>
        <w:t>(</w:t>
      </w:r>
      <w:proofErr w:type="gramEnd"/>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lang w:val="es-ES_tradnl"/>
        </w:rPr>
        <w:br/>
      </w:r>
      <w:proofErr w:type="spellStart"/>
      <w:r w:rsidRPr="00484C2E">
        <w:rPr>
          <w:rStyle w:val="VariableTok"/>
          <w:lang w:val="es-ES_tradnl"/>
        </w:rPr>
        <w:t>chart</w:t>
      </w:r>
      <w:r w:rsidRPr="00484C2E">
        <w:rPr>
          <w:rStyle w:val="NormalTok"/>
          <w:lang w:val="es-ES_tradnl"/>
        </w:rPr>
        <w:t>.</w:t>
      </w:r>
      <w:r w:rsidRPr="00484C2E">
        <w:rPr>
          <w:rStyle w:val="AttributeTok"/>
          <w:lang w:val="es-ES_tradnl"/>
        </w:rPr>
        <w:t>addTimeSeries</w:t>
      </w:r>
      <w:proofErr w:type="spellEnd"/>
      <w:r w:rsidRPr="00484C2E">
        <w:rPr>
          <w:rStyle w:val="NormalTok"/>
          <w:lang w:val="es-ES_tradnl"/>
        </w:rPr>
        <w:t>(</w:t>
      </w:r>
      <w:proofErr w:type="spellStart"/>
      <w:r w:rsidRPr="00484C2E">
        <w:rPr>
          <w:rStyle w:val="NormalTok"/>
          <w:lang w:val="es-ES_tradnl"/>
        </w:rPr>
        <w:t>random</w:t>
      </w:r>
      <w:proofErr w:type="spellEnd"/>
      <w:r w:rsidRPr="00484C2E">
        <w:rPr>
          <w:rStyle w:val="OperatorTok"/>
          <w:lang w:val="es-ES_tradnl"/>
        </w:rPr>
        <w:t>,</w:t>
      </w:r>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DataTypeTok"/>
          <w:lang w:val="es-ES_tradnl"/>
        </w:rPr>
        <w:t>strokeStyle</w:t>
      </w:r>
      <w:proofErr w:type="spellEnd"/>
      <w:r w:rsidRPr="00484C2E">
        <w:rPr>
          <w:rStyle w:val="OperatorTok"/>
          <w:lang w:val="es-ES_tradnl"/>
        </w:rPr>
        <w:t>:</w:t>
      </w:r>
      <w:r w:rsidRPr="00484C2E">
        <w:rPr>
          <w:rStyle w:val="NormalTok"/>
          <w:lang w:val="es-ES_tradnl"/>
        </w:rPr>
        <w:t xml:space="preserve"> </w:t>
      </w:r>
      <w:r w:rsidRPr="00484C2E">
        <w:rPr>
          <w:rStyle w:val="StringTok"/>
          <w:lang w:val="es-ES_tradnl"/>
        </w:rPr>
        <w:t>'</w:t>
      </w:r>
      <w:proofErr w:type="spellStart"/>
      <w:r w:rsidRPr="00484C2E">
        <w:rPr>
          <w:rStyle w:val="StringTok"/>
          <w:lang w:val="es-ES_tradnl"/>
        </w:rPr>
        <w:t>rgba</w:t>
      </w:r>
      <w:proofErr w:type="spellEnd"/>
      <w:r w:rsidRPr="00484C2E">
        <w:rPr>
          <w:rStyle w:val="StringTok"/>
          <w:lang w:val="es-ES_tradnl"/>
        </w:rPr>
        <w:t>(0, 255, 0, 1)'</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DataTypeTok"/>
          <w:lang w:val="es-ES_tradnl"/>
        </w:rPr>
        <w:t>fillStyle</w:t>
      </w:r>
      <w:proofErr w:type="spellEnd"/>
      <w:r w:rsidRPr="00484C2E">
        <w:rPr>
          <w:rStyle w:val="OperatorTok"/>
          <w:lang w:val="es-ES_tradnl"/>
        </w:rPr>
        <w:t>:</w:t>
      </w:r>
      <w:r w:rsidRPr="00484C2E">
        <w:rPr>
          <w:rStyle w:val="NormalTok"/>
          <w:lang w:val="es-ES_tradnl"/>
        </w:rPr>
        <w:t xml:space="preserve"> </w:t>
      </w:r>
      <w:r w:rsidRPr="00484C2E">
        <w:rPr>
          <w:rStyle w:val="StringTok"/>
          <w:lang w:val="es-ES_tradnl"/>
        </w:rPr>
        <w:t>'</w:t>
      </w:r>
      <w:proofErr w:type="spellStart"/>
      <w:r w:rsidRPr="00484C2E">
        <w:rPr>
          <w:rStyle w:val="StringTok"/>
          <w:lang w:val="es-ES_tradnl"/>
        </w:rPr>
        <w:t>rgba</w:t>
      </w:r>
      <w:proofErr w:type="spellEnd"/>
      <w:r w:rsidRPr="00484C2E">
        <w:rPr>
          <w:rStyle w:val="StringTok"/>
          <w:lang w:val="es-ES_tradnl"/>
        </w:rPr>
        <w:t>(0, 255, 0, 0.2)'</w:t>
      </w:r>
      <w:r w:rsidRPr="00484C2E">
        <w:rPr>
          <w:rStyle w:val="OperatorTok"/>
          <w:lang w:val="es-ES_tradnl"/>
        </w:rPr>
        <w:t>,</w:t>
      </w:r>
      <w:r w:rsidRPr="00484C2E">
        <w:rPr>
          <w:lang w:val="es-ES_tradnl"/>
        </w:rPr>
        <w:br/>
      </w:r>
      <w:r w:rsidRPr="00484C2E">
        <w:rPr>
          <w:rStyle w:val="NormalTok"/>
          <w:lang w:val="es-ES_tradnl"/>
        </w:rPr>
        <w:lastRenderedPageBreak/>
        <w:t xml:space="preserve">    </w:t>
      </w:r>
      <w:proofErr w:type="spellStart"/>
      <w:r w:rsidRPr="00484C2E">
        <w:rPr>
          <w:rStyle w:val="DataTypeTok"/>
          <w:lang w:val="es-ES_tradnl"/>
        </w:rPr>
        <w:t>lineWidth</w:t>
      </w:r>
      <w:proofErr w:type="spellEnd"/>
      <w:r w:rsidRPr="00484C2E">
        <w:rPr>
          <w:rStyle w:val="OperatorTok"/>
          <w:lang w:val="es-ES_tradnl"/>
        </w:rPr>
        <w:t>:</w:t>
      </w:r>
      <w:r w:rsidRPr="00484C2E">
        <w:rPr>
          <w:rStyle w:val="NormalTok"/>
          <w:lang w:val="es-ES_tradnl"/>
        </w:rPr>
        <w:t xml:space="preserve"> </w:t>
      </w:r>
      <w:r w:rsidRPr="00484C2E">
        <w:rPr>
          <w:rStyle w:val="DecValTok"/>
          <w:lang w:val="es-ES_tradnl"/>
        </w:rPr>
        <w:t>4</w:t>
      </w:r>
      <w:r w:rsidRPr="00484C2E">
        <w:rPr>
          <w:lang w:val="es-ES_tradnl"/>
        </w:rPr>
        <w:br/>
      </w:r>
      <w:r w:rsidRPr="00484C2E">
        <w:rPr>
          <w:rStyle w:val="OperatorTok"/>
          <w:lang w:val="es-ES_tradnl"/>
        </w:rPr>
        <w:t>}</w:t>
      </w:r>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lang w:val="es-ES_tradnl"/>
        </w:rPr>
        <w:br/>
      </w:r>
      <w:proofErr w:type="spellStart"/>
      <w:r w:rsidRPr="00484C2E">
        <w:rPr>
          <w:rStyle w:val="VariableTok"/>
          <w:lang w:val="es-ES_tradnl"/>
        </w:rPr>
        <w:t>chart</w:t>
      </w:r>
      <w:r w:rsidRPr="00484C2E">
        <w:rPr>
          <w:rStyle w:val="NormalTok"/>
          <w:lang w:val="es-ES_tradnl"/>
        </w:rPr>
        <w:t>.</w:t>
      </w:r>
      <w:r w:rsidRPr="00484C2E">
        <w:rPr>
          <w:rStyle w:val="AttributeTok"/>
          <w:lang w:val="es-ES_tradnl"/>
        </w:rPr>
        <w:t>streamTo</w:t>
      </w:r>
      <w:proofErr w:type="spellEnd"/>
      <w:r w:rsidRPr="00484C2E">
        <w:rPr>
          <w:rStyle w:val="NormalTok"/>
          <w:lang w:val="es-ES_tradnl"/>
        </w:rPr>
        <w:t>(</w:t>
      </w:r>
      <w:proofErr w:type="spellStart"/>
      <w:r w:rsidRPr="00484C2E">
        <w:rPr>
          <w:rStyle w:val="VariableTok"/>
          <w:lang w:val="es-ES_tradnl"/>
        </w:rPr>
        <w:t>document</w:t>
      </w:r>
      <w:r w:rsidRPr="00484C2E">
        <w:rPr>
          <w:rStyle w:val="NormalTok"/>
          <w:lang w:val="es-ES_tradnl"/>
        </w:rPr>
        <w:t>.</w:t>
      </w:r>
      <w:r w:rsidRPr="00484C2E">
        <w:rPr>
          <w:rStyle w:val="AttributeTok"/>
          <w:lang w:val="es-ES_tradnl"/>
        </w:rPr>
        <w:t>getElementById</w:t>
      </w:r>
      <w:proofErr w:type="spellEnd"/>
      <w:r w:rsidRPr="00484C2E">
        <w:rPr>
          <w:rStyle w:val="NormalTok"/>
          <w:lang w:val="es-ES_tradnl"/>
        </w:rPr>
        <w:t>(</w:t>
      </w:r>
      <w:r w:rsidRPr="00484C2E">
        <w:rPr>
          <w:rStyle w:val="StringTok"/>
          <w:lang w:val="es-ES_tradnl"/>
        </w:rPr>
        <w:t>"chart"</w:t>
      </w:r>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rStyle w:val="DecValTok"/>
          <w:lang w:val="es-ES_tradnl"/>
        </w:rPr>
        <w:t>500</w:t>
      </w:r>
      <w:r w:rsidRPr="00484C2E">
        <w:rPr>
          <w:rStyle w:val="NormalTok"/>
          <w:lang w:val="es-ES_tradnl"/>
        </w:rPr>
        <w:t>)</w:t>
      </w:r>
      <w:r w:rsidRPr="00484C2E">
        <w:rPr>
          <w:rStyle w:val="OperatorTok"/>
          <w:lang w:val="es-ES_tradnl"/>
        </w:rPr>
        <w:t>;</w:t>
      </w:r>
      <w:r w:rsidRPr="00484C2E">
        <w:rPr>
          <w:rStyle w:val="NormalTok"/>
          <w:lang w:val="es-ES_tradnl"/>
        </w:rPr>
        <w:t xml:space="preserve"> </w:t>
      </w:r>
    </w:p>
    <w:p w14:paraId="3808D513" w14:textId="77777777" w:rsidR="00945BB6" w:rsidRDefault="00945BB6" w:rsidP="003E2DFB">
      <w:pPr>
        <w:pStyle w:val="FirstParagraph"/>
      </w:pPr>
      <w:r>
        <w:rPr>
          <w:noProof/>
          <w:lang w:val="es-ES" w:eastAsia="es-ES"/>
        </w:rPr>
        <w:drawing>
          <wp:anchor distT="0" distB="0" distL="114300" distR="114300" simplePos="0" relativeHeight="251776512" behindDoc="0" locked="0" layoutInCell="1" allowOverlap="1" wp14:anchorId="7B13F06E" wp14:editId="46FBB348">
            <wp:simplePos x="0" y="0"/>
            <wp:positionH relativeFrom="margin">
              <wp:align>center</wp:align>
            </wp:positionH>
            <wp:positionV relativeFrom="paragraph">
              <wp:posOffset>258445</wp:posOffset>
            </wp:positionV>
            <wp:extent cx="3810000" cy="971550"/>
            <wp:effectExtent l="0" t="0" r="0" b="0"/>
            <wp:wrapTopAndBottom/>
            <wp:docPr id="239" name="Imagen 239" descr="C:\Users\Usuario\Documents\Universidad\1617\2doCuatrimestre\TFG\Memoria\Final\img\smoothie-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uario\Documents\Universidad\1617\2doCuatrimestre\TFG\Memoria\Final\img\smoothie-graph.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0000" cy="971550"/>
                    </a:xfrm>
                    <a:prstGeom prst="rect">
                      <a:avLst/>
                    </a:prstGeom>
                    <a:noFill/>
                    <a:ln>
                      <a:noFill/>
                    </a:ln>
                  </pic:spPr>
                </pic:pic>
              </a:graphicData>
            </a:graphic>
          </wp:anchor>
        </w:drawing>
      </w:r>
      <w:r w:rsidRPr="00484C2E">
        <w:t>El resultado que obtenemos tiene el siguiente aspecto:</w:t>
      </w:r>
    </w:p>
    <w:p w14:paraId="45E30894" w14:textId="31C6AE87" w:rsidR="00945BB6" w:rsidRPr="0079101D" w:rsidRDefault="00741EF6" w:rsidP="00741EF6">
      <w:pPr>
        <w:pStyle w:val="Descripcin"/>
        <w:rPr>
          <w:i/>
        </w:rPr>
      </w:pPr>
      <w:r>
        <w:t xml:space="preserve">Figura 2 - </w:t>
      </w:r>
      <w:r w:rsidR="00945BB6">
        <w:t xml:space="preserve">Ejemplo de aspecto de una gráfica con </w:t>
      </w:r>
      <w:proofErr w:type="spellStart"/>
      <w:r w:rsidR="00945BB6">
        <w:rPr>
          <w:i/>
        </w:rPr>
        <w:t>Smoothie</w:t>
      </w:r>
      <w:proofErr w:type="spellEnd"/>
    </w:p>
    <w:p w14:paraId="31CCE4F7" w14:textId="77777777" w:rsidR="00945BB6" w:rsidRPr="00484C2E" w:rsidRDefault="00945BB6" w:rsidP="00F86B4A">
      <w:pPr>
        <w:pStyle w:val="Ttulo5"/>
      </w:pPr>
      <w:bookmarkStart w:id="81" w:name="canvasjs"/>
      <w:bookmarkEnd w:id="81"/>
      <w:proofErr w:type="spellStart"/>
      <w:r w:rsidRPr="00484C2E">
        <w:t>CanvasJS</w:t>
      </w:r>
      <w:proofErr w:type="spellEnd"/>
    </w:p>
    <w:p w14:paraId="1C78B159" w14:textId="77777777" w:rsidR="00945BB6" w:rsidRPr="00484C2E" w:rsidRDefault="00945BB6" w:rsidP="003E2DFB">
      <w:pPr>
        <w:pStyle w:val="FirstParagraph"/>
      </w:pPr>
      <w:r w:rsidRPr="00484C2E">
        <w:t xml:space="preserve">Acercándonos más a lo que estamos buscando, aparece </w:t>
      </w:r>
      <w:proofErr w:type="spellStart"/>
      <w:r w:rsidRPr="00484C2E">
        <w:rPr>
          <w:i/>
        </w:rPr>
        <w:t>CanvasJS</w:t>
      </w:r>
      <w:proofErr w:type="spellEnd"/>
      <w:r w:rsidRPr="00484C2E">
        <w:t>, una librería mucho más completa que la anterior, muy usada por grandes empresas conocidas y que presume de ser rápida y eficiente.</w:t>
      </w:r>
    </w:p>
    <w:p w14:paraId="5D386019" w14:textId="77777777" w:rsidR="00945BB6" w:rsidRPr="00484C2E" w:rsidRDefault="00945BB6" w:rsidP="003E2DFB">
      <w:pPr>
        <w:pStyle w:val="Textoindependiente"/>
      </w:pPr>
      <w:r w:rsidRPr="00484C2E">
        <w:t>Para echarla a andar necesitamos incluir la librería:</w:t>
      </w:r>
    </w:p>
    <w:p w14:paraId="56CB84D5" w14:textId="77777777" w:rsidR="00945BB6" w:rsidRPr="00484C2E" w:rsidRDefault="00945BB6" w:rsidP="00945BB6">
      <w:pPr>
        <w:pStyle w:val="SourceCode"/>
        <w:rPr>
          <w:lang w:val="es-ES_tradnl"/>
        </w:rPr>
      </w:pPr>
      <w:r w:rsidRPr="00484C2E">
        <w:rPr>
          <w:rStyle w:val="KeywordTok"/>
          <w:lang w:val="es-ES_tradnl"/>
        </w:rPr>
        <w:t>&lt;script</w:t>
      </w:r>
      <w:r w:rsidRPr="00484C2E">
        <w:rPr>
          <w:rStyle w:val="OtherTok"/>
          <w:lang w:val="es-ES_tradnl"/>
        </w:rPr>
        <w:t xml:space="preserve"> </w:t>
      </w:r>
      <w:proofErr w:type="spellStart"/>
      <w:r w:rsidRPr="00484C2E">
        <w:rPr>
          <w:rStyle w:val="OtherTok"/>
          <w:lang w:val="es-ES_tradnl"/>
        </w:rPr>
        <w:t>type</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text</w:t>
      </w:r>
      <w:proofErr w:type="spellEnd"/>
      <w:r w:rsidRPr="00484C2E">
        <w:rPr>
          <w:rStyle w:val="StringTok"/>
          <w:lang w:val="es-ES_tradnl"/>
        </w:rPr>
        <w:t>/</w:t>
      </w:r>
      <w:proofErr w:type="spellStart"/>
      <w:r w:rsidRPr="00484C2E">
        <w:rPr>
          <w:rStyle w:val="StringTok"/>
          <w:lang w:val="es-ES_tradnl"/>
        </w:rPr>
        <w:t>javascript</w:t>
      </w:r>
      <w:proofErr w:type="spellEnd"/>
      <w:r w:rsidRPr="00484C2E">
        <w:rPr>
          <w:rStyle w:val="StringTok"/>
          <w:lang w:val="es-ES_tradnl"/>
        </w:rPr>
        <w:t>"</w:t>
      </w:r>
      <w:r w:rsidRPr="00484C2E">
        <w:rPr>
          <w:rStyle w:val="OtherTok"/>
          <w:lang w:val="es-ES_tradnl"/>
        </w:rPr>
        <w:t xml:space="preserve"> </w:t>
      </w:r>
      <w:proofErr w:type="spellStart"/>
      <w:r w:rsidRPr="00484C2E">
        <w:rPr>
          <w:rStyle w:val="OtherTok"/>
          <w:lang w:val="es-ES_tradnl"/>
        </w:rPr>
        <w:t>src</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javascripts</w:t>
      </w:r>
      <w:proofErr w:type="spellEnd"/>
      <w:r w:rsidRPr="00484C2E">
        <w:rPr>
          <w:rStyle w:val="StringTok"/>
          <w:lang w:val="es-ES_tradnl"/>
        </w:rPr>
        <w:t>/canvasjs.min.js"</w:t>
      </w:r>
      <w:r w:rsidRPr="00484C2E">
        <w:rPr>
          <w:rStyle w:val="KeywordTok"/>
          <w:lang w:val="es-ES_tradnl"/>
        </w:rPr>
        <w:t>&gt;&lt;/script&gt;</w:t>
      </w:r>
    </w:p>
    <w:p w14:paraId="58B3D2D8" w14:textId="0032B17F" w:rsidR="00945BB6" w:rsidRPr="00484C2E" w:rsidRDefault="00945BB6" w:rsidP="003E2DFB">
      <w:pPr>
        <w:pStyle w:val="FirstParagraph"/>
      </w:pPr>
      <w:r w:rsidRPr="00484C2E">
        <w:t>Crear un elemento '</w:t>
      </w:r>
      <w:proofErr w:type="spellStart"/>
      <w:r w:rsidRPr="00484C2E">
        <w:t>div</w:t>
      </w:r>
      <w:proofErr w:type="spellEnd"/>
      <w:r w:rsidRPr="00484C2E">
        <w:t>', a diferencia de la otra librería que usaba</w:t>
      </w:r>
      <w:r w:rsidR="00741EF6">
        <w:t xml:space="preserve"> el elemento</w:t>
      </w:r>
      <w:r w:rsidRPr="00484C2E">
        <w:t xml:space="preserve"> </w:t>
      </w:r>
      <w:proofErr w:type="spellStart"/>
      <w:r w:rsidRPr="00484C2E">
        <w:t>canvas</w:t>
      </w:r>
      <w:proofErr w:type="spellEnd"/>
      <w:r w:rsidRPr="00484C2E">
        <w:t>:</w:t>
      </w:r>
    </w:p>
    <w:p w14:paraId="05AC7ECA" w14:textId="77777777" w:rsidR="00945BB6" w:rsidRPr="00484C2E" w:rsidRDefault="00945BB6" w:rsidP="00945BB6">
      <w:pPr>
        <w:pStyle w:val="SourceCode"/>
        <w:rPr>
          <w:lang w:val="es-ES_tradnl"/>
        </w:rPr>
      </w:pPr>
      <w:r w:rsidRPr="00484C2E">
        <w:rPr>
          <w:rStyle w:val="KeywordTok"/>
          <w:lang w:val="es-ES_tradnl"/>
        </w:rPr>
        <w:t>&lt;</w:t>
      </w:r>
      <w:proofErr w:type="spellStart"/>
      <w:r w:rsidRPr="00484C2E">
        <w:rPr>
          <w:rStyle w:val="KeywordTok"/>
          <w:lang w:val="es-ES_tradnl"/>
        </w:rPr>
        <w:t>div</w:t>
      </w:r>
      <w:proofErr w:type="spellEnd"/>
      <w:r w:rsidRPr="00484C2E">
        <w:rPr>
          <w:rStyle w:val="OtherTok"/>
          <w:lang w:val="es-ES_tradnl"/>
        </w:rPr>
        <w:t xml:space="preserve"> id=</w:t>
      </w:r>
      <w:r w:rsidRPr="00484C2E">
        <w:rPr>
          <w:rStyle w:val="StringTok"/>
          <w:lang w:val="es-ES_tradnl"/>
        </w:rPr>
        <w:t>"#</w:t>
      </w:r>
      <w:proofErr w:type="spellStart"/>
      <w:r w:rsidRPr="00484C2E">
        <w:rPr>
          <w:rStyle w:val="StringTok"/>
          <w:lang w:val="es-ES_tradnl"/>
        </w:rPr>
        <w:t>myDiv</w:t>
      </w:r>
      <w:proofErr w:type="spellEnd"/>
      <w:r w:rsidRPr="00484C2E">
        <w:rPr>
          <w:rStyle w:val="StringTok"/>
          <w:lang w:val="es-ES_tradnl"/>
        </w:rPr>
        <w:t>"</w:t>
      </w:r>
      <w:r w:rsidRPr="00484C2E">
        <w:rPr>
          <w:rStyle w:val="KeywordTok"/>
          <w:lang w:val="es-ES_tradnl"/>
        </w:rPr>
        <w:t>&gt;&lt;/</w:t>
      </w:r>
      <w:proofErr w:type="spellStart"/>
      <w:r w:rsidRPr="00484C2E">
        <w:rPr>
          <w:rStyle w:val="KeywordTok"/>
          <w:lang w:val="es-ES_tradnl"/>
        </w:rPr>
        <w:t>div</w:t>
      </w:r>
      <w:proofErr w:type="spellEnd"/>
      <w:r w:rsidRPr="00484C2E">
        <w:rPr>
          <w:rStyle w:val="KeywordTok"/>
          <w:lang w:val="es-ES_tradnl"/>
        </w:rPr>
        <w:t>&gt;</w:t>
      </w:r>
    </w:p>
    <w:p w14:paraId="4588C873" w14:textId="77777777" w:rsidR="00945BB6" w:rsidRPr="00484C2E" w:rsidRDefault="00945BB6" w:rsidP="003E2DFB">
      <w:pPr>
        <w:pStyle w:val="FirstParagraph"/>
      </w:pPr>
      <w:r w:rsidRPr="00484C2E">
        <w:t>Y añadir los datos de la siguiente manera:</w:t>
      </w:r>
    </w:p>
    <w:p w14:paraId="2B7EBF0B" w14:textId="77777777" w:rsidR="00945BB6" w:rsidRPr="00484C2E" w:rsidRDefault="00945BB6" w:rsidP="00945BB6">
      <w:pPr>
        <w:pStyle w:val="SourceCode"/>
        <w:rPr>
          <w:lang w:val="es-ES_tradnl"/>
        </w:rPr>
      </w:pPr>
      <w:proofErr w:type="spellStart"/>
      <w:r w:rsidRPr="00484C2E">
        <w:rPr>
          <w:rStyle w:val="KeywordTok"/>
          <w:lang w:val="es-ES_tradnl"/>
        </w:rPr>
        <w:t>var</w:t>
      </w:r>
      <w:proofErr w:type="spellEnd"/>
      <w:r w:rsidRPr="00484C2E">
        <w:rPr>
          <w:rStyle w:val="NormalTok"/>
          <w:lang w:val="es-ES_tradnl"/>
        </w:rPr>
        <w:t xml:space="preserve"> chart </w:t>
      </w:r>
      <w:r w:rsidRPr="00484C2E">
        <w:rPr>
          <w:rStyle w:val="OperatorTok"/>
          <w:lang w:val="es-ES_tradnl"/>
        </w:rPr>
        <w:t>=</w:t>
      </w:r>
      <w:r w:rsidRPr="00484C2E">
        <w:rPr>
          <w:rStyle w:val="NormalTok"/>
          <w:lang w:val="es-ES_tradnl"/>
        </w:rPr>
        <w:t xml:space="preserve"> </w:t>
      </w:r>
      <w:r w:rsidRPr="00484C2E">
        <w:rPr>
          <w:rStyle w:val="KeywordTok"/>
          <w:lang w:val="es-ES_tradnl"/>
        </w:rPr>
        <w:t>new</w:t>
      </w:r>
      <w:r w:rsidRPr="00484C2E">
        <w:rPr>
          <w:rStyle w:val="NormalTok"/>
          <w:lang w:val="es-ES_tradnl"/>
        </w:rPr>
        <w:t xml:space="preserve"> </w:t>
      </w:r>
      <w:proofErr w:type="spellStart"/>
      <w:r w:rsidRPr="00484C2E">
        <w:rPr>
          <w:rStyle w:val="VariableTok"/>
          <w:lang w:val="es-ES_tradnl"/>
        </w:rPr>
        <w:t>CanvasJS</w:t>
      </w:r>
      <w:r w:rsidRPr="00484C2E">
        <w:rPr>
          <w:rStyle w:val="NormalTok"/>
          <w:lang w:val="es-ES_tradnl"/>
        </w:rPr>
        <w:t>.</w:t>
      </w:r>
      <w:r w:rsidRPr="00484C2E">
        <w:rPr>
          <w:rStyle w:val="AttributeTok"/>
          <w:lang w:val="es-ES_tradnl"/>
        </w:rPr>
        <w:t>Chart</w:t>
      </w:r>
      <w:proofErr w:type="spellEnd"/>
      <w:r w:rsidRPr="00484C2E">
        <w:rPr>
          <w:rStyle w:val="NormalTok"/>
          <w:lang w:val="es-ES_tradnl"/>
        </w:rPr>
        <w:t>(</w:t>
      </w:r>
      <w:r w:rsidRPr="00484C2E">
        <w:rPr>
          <w:rStyle w:val="StringTok"/>
          <w:lang w:val="es-ES_tradnl"/>
        </w:rPr>
        <w:t>"</w:t>
      </w:r>
      <w:proofErr w:type="spellStart"/>
      <w:r w:rsidRPr="00484C2E">
        <w:rPr>
          <w:rStyle w:val="StringTok"/>
          <w:lang w:val="es-ES_tradnl"/>
        </w:rPr>
        <w:t>myDiv</w:t>
      </w:r>
      <w:proofErr w:type="spellEnd"/>
      <w:proofErr w:type="gramStart"/>
      <w:r w:rsidRPr="00484C2E">
        <w:rPr>
          <w:rStyle w:val="StringTok"/>
          <w:lang w:val="es-ES_tradnl"/>
        </w:rPr>
        <w:t>"</w:t>
      </w:r>
      <w:r w:rsidRPr="00484C2E">
        <w:rPr>
          <w:rStyle w:val="OperatorTok"/>
          <w:lang w:val="es-ES_tradnl"/>
        </w:rPr>
        <w:t>,{</w:t>
      </w:r>
      <w:proofErr w:type="gramEnd"/>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DataTypeTok"/>
          <w:lang w:val="es-ES_tradnl"/>
        </w:rPr>
        <w:t>title</w:t>
      </w:r>
      <w:proofErr w:type="spellEnd"/>
      <w:r w:rsidRPr="00484C2E">
        <w:rPr>
          <w:rStyle w:val="DataTypeTok"/>
          <w:lang w:val="es-ES_tradnl"/>
        </w:rPr>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DataTypeTok"/>
          <w:lang w:val="es-ES_tradnl"/>
        </w:rPr>
        <w:t>text</w:t>
      </w:r>
      <w:proofErr w:type="spellEnd"/>
      <w:r w:rsidRPr="00484C2E">
        <w:rPr>
          <w:rStyle w:val="OperatorTok"/>
          <w:lang w:val="es-ES_tradnl"/>
        </w:rPr>
        <w:t>:</w:t>
      </w:r>
      <w:r w:rsidRPr="00484C2E">
        <w:rPr>
          <w:rStyle w:val="NormalTok"/>
          <w:lang w:val="es-ES_tradnl"/>
        </w:rPr>
        <w:t xml:space="preserve"> </w:t>
      </w:r>
      <w:r w:rsidRPr="00484C2E">
        <w:rPr>
          <w:rStyle w:val="StringTok"/>
          <w:lang w:val="es-ES_tradnl"/>
        </w:rPr>
        <w:t xml:space="preserve">"Live </w:t>
      </w:r>
      <w:proofErr w:type="spellStart"/>
      <w:r w:rsidRPr="00484C2E">
        <w:rPr>
          <w:rStyle w:val="StringTok"/>
          <w:lang w:val="es-ES_tradnl"/>
        </w:rPr>
        <w:t>Random</w:t>
      </w:r>
      <w:proofErr w:type="spellEnd"/>
      <w:r w:rsidRPr="00484C2E">
        <w:rPr>
          <w:rStyle w:val="StringTok"/>
          <w:lang w:val="es-ES_tradnl"/>
        </w:rPr>
        <w:t xml:space="preserve"> Data"</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DataTypeTok"/>
          <w:lang w:val="es-ES_tradnl"/>
        </w:rPr>
        <w:t>data</w:t>
      </w:r>
      <w:r w:rsidRPr="00484C2E">
        <w:rPr>
          <w:rStyle w:val="OperatorTok"/>
          <w:lang w:val="es-ES_tradnl"/>
        </w:rPr>
        <w:t>:</w:t>
      </w:r>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DataTypeTok"/>
          <w:lang w:val="es-ES_tradnl"/>
        </w:rPr>
        <w:t>type</w:t>
      </w:r>
      <w:proofErr w:type="spellEnd"/>
      <w:r w:rsidRPr="00484C2E">
        <w:rPr>
          <w:rStyle w:val="OperatorTok"/>
          <w:lang w:val="es-ES_tradnl"/>
        </w:rPr>
        <w:t>:</w:t>
      </w:r>
      <w:r w:rsidRPr="00484C2E">
        <w:rPr>
          <w:rStyle w:val="NormalTok"/>
          <w:lang w:val="es-ES_tradnl"/>
        </w:rPr>
        <w:t xml:space="preserve"> </w:t>
      </w:r>
      <w:r w:rsidRPr="00484C2E">
        <w:rPr>
          <w:rStyle w:val="StringTok"/>
          <w:lang w:val="es-ES_tradnl"/>
        </w:rPr>
        <w:t>"line"</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DataTypeTok"/>
          <w:lang w:val="es-ES_tradnl"/>
        </w:rPr>
        <w:t>dataPoints</w:t>
      </w:r>
      <w:proofErr w:type="spellEnd"/>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OperatorTok"/>
          <w:lang w:val="es-ES_tradnl"/>
        </w:rPr>
        <w:t>{</w:t>
      </w:r>
      <w:r w:rsidRPr="00484C2E">
        <w:rPr>
          <w:rStyle w:val="DataTypeTok"/>
          <w:lang w:val="es-ES_tradnl"/>
        </w:rPr>
        <w:t>x</w:t>
      </w:r>
      <w:r w:rsidRPr="00484C2E">
        <w:rPr>
          <w:rStyle w:val="OperatorTok"/>
          <w:lang w:val="es-ES_tradnl"/>
        </w:rPr>
        <w:t>:</w:t>
      </w:r>
      <w:r w:rsidRPr="00484C2E">
        <w:rPr>
          <w:rStyle w:val="DecValTok"/>
          <w:lang w:val="es-ES_tradnl"/>
        </w:rPr>
        <w:t>1</w:t>
      </w:r>
      <w:r w:rsidRPr="00484C2E">
        <w:rPr>
          <w:rStyle w:val="OperatorTok"/>
          <w:lang w:val="es-ES_tradnl"/>
        </w:rPr>
        <w:t>,</w:t>
      </w:r>
      <w:r w:rsidRPr="00484C2E">
        <w:rPr>
          <w:rStyle w:val="DataTypeTok"/>
          <w:lang w:val="es-ES_tradnl"/>
        </w:rPr>
        <w:t>y</w:t>
      </w:r>
      <w:r w:rsidRPr="00484C2E">
        <w:rPr>
          <w:rStyle w:val="OperatorTok"/>
          <w:lang w:val="es-ES_tradnl"/>
        </w:rPr>
        <w:t>:</w:t>
      </w:r>
      <w:r w:rsidRPr="00484C2E">
        <w:rPr>
          <w:rStyle w:val="DecValTok"/>
          <w:lang w:val="es-ES_tradnl"/>
        </w:rPr>
        <w:t>1</w:t>
      </w:r>
      <w:r w:rsidRPr="00484C2E">
        <w:rPr>
          <w:rStyle w:val="OperatorTok"/>
          <w:lang w:val="es-ES_tradnl"/>
        </w:rPr>
        <w:t>},</w:t>
      </w:r>
      <w:r w:rsidRPr="00484C2E">
        <w:rPr>
          <w:lang w:val="es-ES_tradnl"/>
        </w:rPr>
        <w:br/>
      </w:r>
      <w:r w:rsidRPr="00484C2E">
        <w:rPr>
          <w:rStyle w:val="NormalTok"/>
          <w:lang w:val="es-ES_tradnl"/>
        </w:rPr>
        <w:t xml:space="preserve">        </w:t>
      </w:r>
      <w:r w:rsidRPr="00484C2E">
        <w:rPr>
          <w:rStyle w:val="OperatorTok"/>
          <w:lang w:val="es-ES_tradnl"/>
        </w:rPr>
        <w:t>{</w:t>
      </w:r>
      <w:r w:rsidRPr="00484C2E">
        <w:rPr>
          <w:rStyle w:val="DataTypeTok"/>
          <w:lang w:val="es-ES_tradnl"/>
        </w:rPr>
        <w:t>x</w:t>
      </w:r>
      <w:r w:rsidRPr="00484C2E">
        <w:rPr>
          <w:rStyle w:val="OperatorTok"/>
          <w:lang w:val="es-ES_tradnl"/>
        </w:rPr>
        <w:t>:</w:t>
      </w:r>
      <w:r w:rsidRPr="00484C2E">
        <w:rPr>
          <w:rStyle w:val="DecValTok"/>
          <w:lang w:val="es-ES_tradnl"/>
        </w:rPr>
        <w:t>2</w:t>
      </w:r>
      <w:r w:rsidRPr="00484C2E">
        <w:rPr>
          <w:rStyle w:val="OperatorTok"/>
          <w:lang w:val="es-ES_tradnl"/>
        </w:rPr>
        <w:t>,</w:t>
      </w:r>
      <w:r w:rsidRPr="00484C2E">
        <w:rPr>
          <w:rStyle w:val="DataTypeTok"/>
          <w:lang w:val="es-ES_tradnl"/>
        </w:rPr>
        <w:t>y</w:t>
      </w:r>
      <w:r w:rsidRPr="00484C2E">
        <w:rPr>
          <w:rStyle w:val="OperatorTok"/>
          <w:lang w:val="es-ES_tradnl"/>
        </w:rPr>
        <w:t>:</w:t>
      </w:r>
      <w:r w:rsidRPr="00484C2E">
        <w:rPr>
          <w:rStyle w:val="DecValTok"/>
          <w:lang w:val="es-ES_tradnl"/>
        </w:rPr>
        <w:t>2</w:t>
      </w:r>
      <w:r w:rsidRPr="00484C2E">
        <w:rPr>
          <w:rStyle w:val="OperatorTok"/>
          <w:lang w:val="es-ES_tradnl"/>
        </w:rPr>
        <w:t>}</w:t>
      </w:r>
      <w:r w:rsidRPr="00484C2E">
        <w:rPr>
          <w:lang w:val="es-ES_tradnl"/>
        </w:rPr>
        <w:br/>
      </w:r>
      <w:r w:rsidRPr="00484C2E">
        <w:rPr>
          <w:rStyle w:val="NormalTok"/>
          <w:lang w:val="es-ES_tradnl"/>
        </w:rPr>
        <w:t xml:space="preserve">      ]</w:t>
      </w:r>
      <w:r w:rsidRPr="00484C2E">
        <w:rPr>
          <w:lang w:val="es-ES_tradnl"/>
        </w:rPr>
        <w:br/>
      </w:r>
      <w:r w:rsidRPr="00484C2E">
        <w:rPr>
          <w:rStyle w:val="NormalTok"/>
          <w:lang w:val="es-ES_tradnl"/>
        </w:rPr>
        <w:lastRenderedPageBreak/>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OperatorTok"/>
          <w:lang w:val="es-ES_tradnl"/>
        </w:rPr>
        <w:t>}</w:t>
      </w:r>
      <w:r w:rsidRPr="00484C2E">
        <w:rPr>
          <w:rStyle w:val="NormalTok"/>
          <w:lang w:val="es-ES_tradnl"/>
        </w:rPr>
        <w:t>)</w:t>
      </w:r>
      <w:r w:rsidRPr="00484C2E">
        <w:rPr>
          <w:rStyle w:val="OperatorTok"/>
          <w:lang w:val="es-ES_tradnl"/>
        </w:rPr>
        <w:t>;</w:t>
      </w:r>
      <w:r w:rsidRPr="00484C2E">
        <w:rPr>
          <w:rStyle w:val="NormalTok"/>
          <w:lang w:val="es-ES_tradnl"/>
        </w:rPr>
        <w:t xml:space="preserve"> </w:t>
      </w:r>
    </w:p>
    <w:p w14:paraId="3873C59D" w14:textId="77777777" w:rsidR="00945BB6" w:rsidRPr="0079101D" w:rsidRDefault="00945BB6" w:rsidP="003E2DFB">
      <w:pPr>
        <w:pStyle w:val="FirstParagraph"/>
      </w:pPr>
      <w:r>
        <w:rPr>
          <w:noProof/>
          <w:lang w:val="es-ES" w:eastAsia="es-ES"/>
        </w:rPr>
        <w:drawing>
          <wp:anchor distT="0" distB="0" distL="114300" distR="114300" simplePos="0" relativeHeight="251777536" behindDoc="0" locked="0" layoutInCell="1" allowOverlap="1" wp14:anchorId="4119ACCB" wp14:editId="1106C735">
            <wp:simplePos x="0" y="0"/>
            <wp:positionH relativeFrom="margin">
              <wp:align>center</wp:align>
            </wp:positionH>
            <wp:positionV relativeFrom="paragraph">
              <wp:posOffset>415290</wp:posOffset>
            </wp:positionV>
            <wp:extent cx="5324475" cy="1692910"/>
            <wp:effectExtent l="0" t="0" r="9525" b="2540"/>
            <wp:wrapTopAndBottom/>
            <wp:docPr id="240" name="Imagen 240" descr="C:\Users\Usuario\Documents\Universidad\1617\2doCuatrimestre\TFG\Memoria\Final\img\canvas-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uario\Documents\Universidad\1617\2doCuatrimestre\TFG\Memoria\Final\img\canvas-graph.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24475" cy="1692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4C2E">
        <w:t>El aspecto de esta gráfica sería el siguiente:</w:t>
      </w:r>
    </w:p>
    <w:p w14:paraId="4C70EFDA" w14:textId="125B461E" w:rsidR="00945BB6" w:rsidRPr="0079101D" w:rsidRDefault="002F2A83" w:rsidP="002F2A83">
      <w:pPr>
        <w:pStyle w:val="Descripcin"/>
        <w:rPr>
          <w:i/>
        </w:rPr>
      </w:pPr>
      <w:bookmarkStart w:id="82" w:name="plotly"/>
      <w:bookmarkEnd w:id="82"/>
      <w:r>
        <w:t xml:space="preserve">Figura 3 - </w:t>
      </w:r>
      <w:r w:rsidR="00945BB6">
        <w:t xml:space="preserve">Ejemplo de aspecto de una gráfica con </w:t>
      </w:r>
      <w:proofErr w:type="spellStart"/>
      <w:r w:rsidR="00945BB6">
        <w:rPr>
          <w:i/>
        </w:rPr>
        <w:t>CanvasJS</w:t>
      </w:r>
      <w:proofErr w:type="spellEnd"/>
    </w:p>
    <w:p w14:paraId="23AE538A" w14:textId="77777777" w:rsidR="00945BB6" w:rsidRPr="00484C2E" w:rsidRDefault="00945BB6" w:rsidP="00F86B4A">
      <w:pPr>
        <w:pStyle w:val="Ttulo5"/>
      </w:pPr>
      <w:proofErr w:type="spellStart"/>
      <w:r w:rsidRPr="00484C2E">
        <w:t>Plotly</w:t>
      </w:r>
      <w:proofErr w:type="spellEnd"/>
    </w:p>
    <w:p w14:paraId="71C7AAB3" w14:textId="65F7D71A" w:rsidR="00945BB6" w:rsidRDefault="00945BB6" w:rsidP="003E2DFB">
      <w:pPr>
        <w:pStyle w:val="FirstParagraph"/>
      </w:pPr>
      <w:r w:rsidRPr="00484C2E">
        <w:t xml:space="preserve">La librería </w:t>
      </w:r>
      <w:proofErr w:type="spellStart"/>
      <w:r w:rsidRPr="00484C2E">
        <w:rPr>
          <w:i/>
        </w:rPr>
        <w:t>Plotly</w:t>
      </w:r>
      <w:proofErr w:type="spellEnd"/>
      <w:r w:rsidRPr="00484C2E">
        <w:t xml:space="preserve"> nos ofrece, de entre todas, el acabado más completo y profesional con menos esfuerzo, puesto que genera una gráfica con todo tipo de funcionalidades, algunas conocida como </w:t>
      </w:r>
      <w:proofErr w:type="gramStart"/>
      <w:r w:rsidRPr="00484C2E">
        <w:t>zoom</w:t>
      </w:r>
      <w:proofErr w:type="gramEnd"/>
      <w:r w:rsidRPr="00484C2E">
        <w:t xml:space="preserve">, </w:t>
      </w:r>
      <w:proofErr w:type="spellStart"/>
      <w:r w:rsidRPr="00484C2E">
        <w:t>autoscale</w:t>
      </w:r>
      <w:proofErr w:type="spellEnd"/>
      <w:r w:rsidRPr="00484C2E">
        <w:t xml:space="preserve">, exportar gráfica como imagen, son ejemplos de lo que podemos hacer con muy pocas líneas de </w:t>
      </w:r>
      <w:proofErr w:type="spellStart"/>
      <w:r w:rsidRPr="00484C2E">
        <w:t>codigo</w:t>
      </w:r>
      <w:proofErr w:type="spellEnd"/>
      <w:r w:rsidRPr="00484C2E">
        <w:t>. Basado en la librería D3.js, esta librería usa de SVG para generar las gráficas. La contra de esta librería es su carga en tamaño y procesamiento, ya que contiene, como hemos dicho, múltiples funcionalidades.</w:t>
      </w:r>
    </w:p>
    <w:p w14:paraId="7003E226" w14:textId="1F67DF31" w:rsidR="008F6487" w:rsidRDefault="008F6487" w:rsidP="008F6487">
      <w:pPr>
        <w:pStyle w:val="Textoindependiente"/>
        <w:jc w:val="center"/>
      </w:pPr>
      <w:r>
        <w:rPr>
          <w:noProof/>
          <w:lang w:val="es-ES" w:eastAsia="es-ES"/>
        </w:rPr>
        <w:drawing>
          <wp:inline distT="0" distB="0" distL="0" distR="0" wp14:anchorId="6EEA2773" wp14:editId="27F86003">
            <wp:extent cx="3695700" cy="295275"/>
            <wp:effectExtent l="0" t="0" r="0" b="9525"/>
            <wp:docPr id="3625" name="Imagen 3625" descr="C:\Users\Usuario\Documents\Universidad\1617\2doCuatrimestre\TFG\Memoria\Final\img\plotly-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uario\Documents\Universidad\1617\2doCuatrimestre\TFG\Memoria\Final\img\plotly-menu.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95700" cy="295275"/>
                    </a:xfrm>
                    <a:prstGeom prst="rect">
                      <a:avLst/>
                    </a:prstGeom>
                    <a:noFill/>
                    <a:ln>
                      <a:noFill/>
                    </a:ln>
                  </pic:spPr>
                </pic:pic>
              </a:graphicData>
            </a:graphic>
          </wp:inline>
        </w:drawing>
      </w:r>
    </w:p>
    <w:p w14:paraId="539F50F6" w14:textId="37C62C2B" w:rsidR="008F6487" w:rsidRPr="008F6487" w:rsidRDefault="008F6487" w:rsidP="008F6487">
      <w:pPr>
        <w:pStyle w:val="Descripcin"/>
      </w:pPr>
      <w:r>
        <w:t xml:space="preserve">Figura 4 - Menú de opciones disponibles en </w:t>
      </w:r>
      <w:proofErr w:type="spellStart"/>
      <w:r>
        <w:rPr>
          <w:i/>
        </w:rPr>
        <w:t>Plotly</w:t>
      </w:r>
      <w:proofErr w:type="spellEnd"/>
    </w:p>
    <w:p w14:paraId="13EC7F81" w14:textId="77777777" w:rsidR="00945BB6" w:rsidRPr="00484C2E" w:rsidRDefault="00945BB6" w:rsidP="003E2DFB">
      <w:pPr>
        <w:pStyle w:val="Textoindependiente"/>
      </w:pPr>
      <w:r w:rsidRPr="00484C2E">
        <w:t>Empezamos como siempre, incluyendo la librería:</w:t>
      </w:r>
    </w:p>
    <w:p w14:paraId="72E42FAF" w14:textId="77777777" w:rsidR="00945BB6" w:rsidRPr="00484C2E" w:rsidRDefault="00945BB6" w:rsidP="00945BB6">
      <w:pPr>
        <w:pStyle w:val="SourceCode"/>
        <w:rPr>
          <w:lang w:val="es-ES_tradnl"/>
        </w:rPr>
      </w:pPr>
      <w:r w:rsidRPr="00484C2E">
        <w:rPr>
          <w:rStyle w:val="KeywordTok"/>
          <w:lang w:val="es-ES_tradnl"/>
        </w:rPr>
        <w:t>&lt;script</w:t>
      </w:r>
      <w:r w:rsidRPr="00484C2E">
        <w:rPr>
          <w:rStyle w:val="OtherTok"/>
          <w:lang w:val="es-ES_tradnl"/>
        </w:rPr>
        <w:t xml:space="preserve"> </w:t>
      </w:r>
      <w:proofErr w:type="spellStart"/>
      <w:r w:rsidRPr="00484C2E">
        <w:rPr>
          <w:rStyle w:val="OtherTok"/>
          <w:lang w:val="es-ES_tradnl"/>
        </w:rPr>
        <w:t>type</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text</w:t>
      </w:r>
      <w:proofErr w:type="spellEnd"/>
      <w:r w:rsidRPr="00484C2E">
        <w:rPr>
          <w:rStyle w:val="StringTok"/>
          <w:lang w:val="es-ES_tradnl"/>
        </w:rPr>
        <w:t>/</w:t>
      </w:r>
      <w:proofErr w:type="spellStart"/>
      <w:r w:rsidRPr="00484C2E">
        <w:rPr>
          <w:rStyle w:val="StringTok"/>
          <w:lang w:val="es-ES_tradnl"/>
        </w:rPr>
        <w:t>javascript</w:t>
      </w:r>
      <w:proofErr w:type="spellEnd"/>
      <w:r w:rsidRPr="00484C2E">
        <w:rPr>
          <w:rStyle w:val="StringTok"/>
          <w:lang w:val="es-ES_tradnl"/>
        </w:rPr>
        <w:t>"</w:t>
      </w:r>
      <w:r w:rsidRPr="00484C2E">
        <w:rPr>
          <w:rStyle w:val="OtherTok"/>
          <w:lang w:val="es-ES_tradnl"/>
        </w:rPr>
        <w:t xml:space="preserve"> </w:t>
      </w:r>
      <w:proofErr w:type="spellStart"/>
      <w:r w:rsidRPr="00484C2E">
        <w:rPr>
          <w:rStyle w:val="OtherTok"/>
          <w:lang w:val="es-ES_tradnl"/>
        </w:rPr>
        <w:t>src</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javascripts</w:t>
      </w:r>
      <w:proofErr w:type="spellEnd"/>
      <w:r w:rsidRPr="00484C2E">
        <w:rPr>
          <w:rStyle w:val="StringTok"/>
          <w:lang w:val="es-ES_tradnl"/>
        </w:rPr>
        <w:t>/plotly-latest.min.js"</w:t>
      </w:r>
      <w:r w:rsidRPr="00484C2E">
        <w:rPr>
          <w:rStyle w:val="KeywordTok"/>
          <w:lang w:val="es-ES_tradnl"/>
        </w:rPr>
        <w:t>&gt;&lt;/script&gt;</w:t>
      </w:r>
    </w:p>
    <w:p w14:paraId="370632C7" w14:textId="77777777" w:rsidR="00945BB6" w:rsidRPr="00484C2E" w:rsidRDefault="00945BB6" w:rsidP="003E2DFB">
      <w:pPr>
        <w:pStyle w:val="FirstParagraph"/>
      </w:pPr>
      <w:r w:rsidRPr="00484C2E">
        <w:t>Y al igual que la librería anterior, creamos un elemento '</w:t>
      </w:r>
      <w:proofErr w:type="spellStart"/>
      <w:r w:rsidRPr="00484C2E">
        <w:t>div</w:t>
      </w:r>
      <w:proofErr w:type="spellEnd"/>
      <w:r w:rsidRPr="00484C2E">
        <w:t>' que recogeremos con su ID:</w:t>
      </w:r>
    </w:p>
    <w:p w14:paraId="03D6CCD8" w14:textId="77777777" w:rsidR="00945BB6" w:rsidRPr="00484C2E" w:rsidRDefault="00945BB6" w:rsidP="00945BB6">
      <w:pPr>
        <w:pStyle w:val="SourceCode"/>
        <w:rPr>
          <w:lang w:val="es-ES_tradnl"/>
        </w:rPr>
      </w:pPr>
      <w:r w:rsidRPr="00484C2E">
        <w:rPr>
          <w:rStyle w:val="KeywordTok"/>
          <w:lang w:val="es-ES_tradnl"/>
        </w:rPr>
        <w:t>&lt;</w:t>
      </w:r>
      <w:proofErr w:type="spellStart"/>
      <w:r w:rsidRPr="00484C2E">
        <w:rPr>
          <w:rStyle w:val="KeywordTok"/>
          <w:lang w:val="es-ES_tradnl"/>
        </w:rPr>
        <w:t>div</w:t>
      </w:r>
      <w:proofErr w:type="spellEnd"/>
      <w:r w:rsidRPr="00484C2E">
        <w:rPr>
          <w:rStyle w:val="OtherTok"/>
          <w:lang w:val="es-ES_tradnl"/>
        </w:rPr>
        <w:t xml:space="preserve"> id=</w:t>
      </w:r>
      <w:r w:rsidRPr="00484C2E">
        <w:rPr>
          <w:rStyle w:val="StringTok"/>
          <w:lang w:val="es-ES_tradnl"/>
        </w:rPr>
        <w:t>"#</w:t>
      </w:r>
      <w:proofErr w:type="spellStart"/>
      <w:r w:rsidRPr="00484C2E">
        <w:rPr>
          <w:rStyle w:val="StringTok"/>
          <w:lang w:val="es-ES_tradnl"/>
        </w:rPr>
        <w:t>myDiv</w:t>
      </w:r>
      <w:proofErr w:type="spellEnd"/>
      <w:r w:rsidRPr="00484C2E">
        <w:rPr>
          <w:rStyle w:val="StringTok"/>
          <w:lang w:val="es-ES_tradnl"/>
        </w:rPr>
        <w:t>"</w:t>
      </w:r>
      <w:r w:rsidRPr="00484C2E">
        <w:rPr>
          <w:rStyle w:val="KeywordTok"/>
          <w:lang w:val="es-ES_tradnl"/>
        </w:rPr>
        <w:t>&gt;&lt;/</w:t>
      </w:r>
      <w:proofErr w:type="spellStart"/>
      <w:r w:rsidRPr="00484C2E">
        <w:rPr>
          <w:rStyle w:val="KeywordTok"/>
          <w:lang w:val="es-ES_tradnl"/>
        </w:rPr>
        <w:t>div</w:t>
      </w:r>
      <w:proofErr w:type="spellEnd"/>
      <w:r w:rsidRPr="00484C2E">
        <w:rPr>
          <w:rStyle w:val="KeywordTok"/>
          <w:lang w:val="es-ES_tradnl"/>
        </w:rPr>
        <w:t>&gt;</w:t>
      </w:r>
    </w:p>
    <w:p w14:paraId="627D380F" w14:textId="77777777" w:rsidR="00945BB6" w:rsidRPr="00484C2E" w:rsidRDefault="00945BB6" w:rsidP="003E2DFB">
      <w:pPr>
        <w:pStyle w:val="FirstParagraph"/>
      </w:pPr>
      <w:r w:rsidRPr="00484C2E">
        <w:lastRenderedPageBreak/>
        <w:t>Tan sencillo como llamar a una función con dos parámetros: el ID del elemento donde crear la gráfica y los datos, que será un array con los objetos de las trazas que vayamos a representar, rellenas como mostramos a continuación:</w:t>
      </w:r>
    </w:p>
    <w:p w14:paraId="78DC7D20" w14:textId="77777777" w:rsidR="00945BB6" w:rsidRPr="00484C2E" w:rsidRDefault="00945BB6" w:rsidP="00945BB6">
      <w:pPr>
        <w:pStyle w:val="SourceCode"/>
        <w:rPr>
          <w:lang w:val="es-ES_tradnl"/>
        </w:rPr>
      </w:pPr>
      <w:proofErr w:type="spellStart"/>
      <w:r w:rsidRPr="00484C2E">
        <w:rPr>
          <w:rStyle w:val="KeywordTok"/>
          <w:lang w:val="es-ES_tradnl"/>
        </w:rPr>
        <w:t>var</w:t>
      </w:r>
      <w:proofErr w:type="spellEnd"/>
      <w:r w:rsidRPr="00484C2E">
        <w:rPr>
          <w:rStyle w:val="NormalTok"/>
          <w:lang w:val="es-ES_tradnl"/>
        </w:rPr>
        <w:t xml:space="preserve"> trace1 </w:t>
      </w:r>
      <w:r w:rsidRPr="00484C2E">
        <w:rPr>
          <w:rStyle w:val="OperatorTok"/>
          <w:lang w:val="es-ES_tradnl"/>
        </w:rPr>
        <w:t>=</w:t>
      </w:r>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DataTypeTok"/>
          <w:lang w:val="es-ES_tradnl"/>
        </w:rPr>
        <w:t>x</w:t>
      </w:r>
      <w:r w:rsidRPr="00484C2E">
        <w:rPr>
          <w:rStyle w:val="OperatorTok"/>
          <w:lang w:val="es-ES_tradnl"/>
        </w:rPr>
        <w:t>:</w:t>
      </w:r>
      <w:r w:rsidRPr="00484C2E">
        <w:rPr>
          <w:rStyle w:val="NormalTok"/>
          <w:lang w:val="es-ES_tradnl"/>
        </w:rPr>
        <w:t xml:space="preserve"> [</w:t>
      </w:r>
      <w:r w:rsidRPr="00484C2E">
        <w:rPr>
          <w:rStyle w:val="DecValTok"/>
          <w:lang w:val="es-ES_tradnl"/>
        </w:rPr>
        <w:t>1</w:t>
      </w:r>
      <w:r w:rsidRPr="00484C2E">
        <w:rPr>
          <w:rStyle w:val="OperatorTok"/>
          <w:lang w:val="es-ES_tradnl"/>
        </w:rPr>
        <w:t>,</w:t>
      </w:r>
      <w:r w:rsidRPr="00484C2E">
        <w:rPr>
          <w:rStyle w:val="NormalTok"/>
          <w:lang w:val="es-ES_tradnl"/>
        </w:rPr>
        <w:t xml:space="preserve"> </w:t>
      </w:r>
      <w:r w:rsidRPr="00484C2E">
        <w:rPr>
          <w:rStyle w:val="DecValTok"/>
          <w:lang w:val="es-ES_tradnl"/>
        </w:rPr>
        <w:t>2</w:t>
      </w:r>
      <w:r w:rsidRPr="00484C2E">
        <w:rPr>
          <w:rStyle w:val="OperatorTok"/>
          <w:lang w:val="es-ES_tradnl"/>
        </w:rPr>
        <w:t>,</w:t>
      </w:r>
      <w:r w:rsidRPr="00484C2E">
        <w:rPr>
          <w:rStyle w:val="NormalTok"/>
          <w:lang w:val="es-ES_tradnl"/>
        </w:rPr>
        <w:t xml:space="preserve"> </w:t>
      </w:r>
      <w:r w:rsidRPr="00484C2E">
        <w:rPr>
          <w:rStyle w:val="DecValTok"/>
          <w:lang w:val="es-ES_tradnl"/>
        </w:rPr>
        <w:t>3</w:t>
      </w:r>
      <w:r w:rsidRPr="00484C2E">
        <w:rPr>
          <w:rStyle w:val="OperatorTok"/>
          <w:lang w:val="es-ES_tradnl"/>
        </w:rPr>
        <w:t>,</w:t>
      </w:r>
      <w:r w:rsidRPr="00484C2E">
        <w:rPr>
          <w:rStyle w:val="NormalTok"/>
          <w:lang w:val="es-ES_tradnl"/>
        </w:rPr>
        <w:t xml:space="preserve"> </w:t>
      </w:r>
      <w:r w:rsidRPr="00484C2E">
        <w:rPr>
          <w:rStyle w:val="DecValTok"/>
          <w:lang w:val="es-ES_tradnl"/>
        </w:rPr>
        <w:t>4</w:t>
      </w:r>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DataTypeTok"/>
          <w:lang w:val="es-ES_tradnl"/>
        </w:rPr>
        <w:t>y</w:t>
      </w:r>
      <w:r w:rsidRPr="00484C2E">
        <w:rPr>
          <w:rStyle w:val="OperatorTok"/>
          <w:lang w:val="es-ES_tradnl"/>
        </w:rPr>
        <w:t>:</w:t>
      </w:r>
      <w:r w:rsidRPr="00484C2E">
        <w:rPr>
          <w:rStyle w:val="NormalTok"/>
          <w:lang w:val="es-ES_tradnl"/>
        </w:rPr>
        <w:t xml:space="preserve"> [</w:t>
      </w:r>
      <w:r w:rsidRPr="00484C2E">
        <w:rPr>
          <w:rStyle w:val="DecValTok"/>
          <w:lang w:val="es-ES_tradnl"/>
        </w:rPr>
        <w:t>10</w:t>
      </w:r>
      <w:r w:rsidRPr="00484C2E">
        <w:rPr>
          <w:rStyle w:val="OperatorTok"/>
          <w:lang w:val="es-ES_tradnl"/>
        </w:rPr>
        <w:t>,</w:t>
      </w:r>
      <w:r w:rsidRPr="00484C2E">
        <w:rPr>
          <w:rStyle w:val="NormalTok"/>
          <w:lang w:val="es-ES_tradnl"/>
        </w:rPr>
        <w:t xml:space="preserve"> </w:t>
      </w:r>
      <w:r w:rsidRPr="00484C2E">
        <w:rPr>
          <w:rStyle w:val="DecValTok"/>
          <w:lang w:val="es-ES_tradnl"/>
        </w:rPr>
        <w:t>15</w:t>
      </w:r>
      <w:r w:rsidRPr="00484C2E">
        <w:rPr>
          <w:rStyle w:val="OperatorTok"/>
          <w:lang w:val="es-ES_tradnl"/>
        </w:rPr>
        <w:t>,</w:t>
      </w:r>
      <w:r w:rsidRPr="00484C2E">
        <w:rPr>
          <w:rStyle w:val="NormalTok"/>
          <w:lang w:val="es-ES_tradnl"/>
        </w:rPr>
        <w:t xml:space="preserve"> </w:t>
      </w:r>
      <w:r w:rsidRPr="00484C2E">
        <w:rPr>
          <w:rStyle w:val="DecValTok"/>
          <w:lang w:val="es-ES_tradnl"/>
        </w:rPr>
        <w:t>13</w:t>
      </w:r>
      <w:r w:rsidRPr="00484C2E">
        <w:rPr>
          <w:rStyle w:val="OperatorTok"/>
          <w:lang w:val="es-ES_tradnl"/>
        </w:rPr>
        <w:t>,</w:t>
      </w:r>
      <w:r w:rsidRPr="00484C2E">
        <w:rPr>
          <w:rStyle w:val="NormalTok"/>
          <w:lang w:val="es-ES_tradnl"/>
        </w:rPr>
        <w:t xml:space="preserve"> </w:t>
      </w:r>
      <w:r w:rsidRPr="00484C2E">
        <w:rPr>
          <w:rStyle w:val="DecValTok"/>
          <w:lang w:val="es-ES_tradnl"/>
        </w:rPr>
        <w:t>17</w:t>
      </w:r>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DataTypeTok"/>
          <w:lang w:val="es-ES_tradnl"/>
        </w:rPr>
        <w:t>type</w:t>
      </w:r>
      <w:proofErr w:type="spellEnd"/>
      <w:r w:rsidRPr="00484C2E">
        <w:rPr>
          <w:rStyle w:val="OperatorTok"/>
          <w:lang w:val="es-ES_tradnl"/>
        </w:rPr>
        <w:t>:</w:t>
      </w:r>
      <w:r w:rsidRPr="00484C2E">
        <w:rPr>
          <w:rStyle w:val="NormalTok"/>
          <w:lang w:val="es-ES_tradnl"/>
        </w:rPr>
        <w:t xml:space="preserve"> </w:t>
      </w:r>
      <w:r w:rsidRPr="00484C2E">
        <w:rPr>
          <w:rStyle w:val="StringTok"/>
          <w:lang w:val="es-ES_tradnl"/>
        </w:rPr>
        <w:t>'</w:t>
      </w:r>
      <w:proofErr w:type="spellStart"/>
      <w:r w:rsidRPr="00484C2E">
        <w:rPr>
          <w:rStyle w:val="StringTok"/>
          <w:lang w:val="es-ES_tradnl"/>
        </w:rPr>
        <w:t>scatter</w:t>
      </w:r>
      <w:proofErr w:type="spellEnd"/>
      <w:r w:rsidRPr="00484C2E">
        <w:rPr>
          <w:rStyle w:val="StringTok"/>
          <w:lang w:val="es-ES_tradnl"/>
        </w:rPr>
        <w:t>'</w:t>
      </w:r>
      <w:r w:rsidRPr="00484C2E">
        <w:rPr>
          <w:rStyle w:val="NormalTok"/>
          <w:lang w:val="es-ES_tradnl"/>
        </w:rPr>
        <w:t xml:space="preserve"> </w:t>
      </w:r>
      <w:r w:rsidRPr="00484C2E">
        <w:rPr>
          <w:lang w:val="es-ES_tradnl"/>
        </w:rPr>
        <w:br/>
      </w:r>
      <w:r w:rsidRPr="00484C2E">
        <w:rPr>
          <w:rStyle w:val="OperatorTok"/>
          <w:lang w:val="es-ES_tradnl"/>
        </w:rPr>
        <w:t>};</w:t>
      </w:r>
      <w:r w:rsidRPr="00484C2E">
        <w:rPr>
          <w:rStyle w:val="NormalTok"/>
          <w:lang w:val="es-ES_tradnl"/>
        </w:rPr>
        <w:t xml:space="preserve"> </w:t>
      </w:r>
      <w:r w:rsidRPr="00484C2E">
        <w:rPr>
          <w:lang w:val="es-ES_tradnl"/>
        </w:rPr>
        <w:br/>
      </w:r>
      <w:proofErr w:type="spellStart"/>
      <w:r w:rsidRPr="00484C2E">
        <w:rPr>
          <w:rStyle w:val="KeywordTok"/>
          <w:lang w:val="es-ES_tradnl"/>
        </w:rPr>
        <w:t>var</w:t>
      </w:r>
      <w:proofErr w:type="spellEnd"/>
      <w:r w:rsidRPr="00484C2E">
        <w:rPr>
          <w:rStyle w:val="NormalTok"/>
          <w:lang w:val="es-ES_tradnl"/>
        </w:rPr>
        <w:t xml:space="preserve"> trace2 </w:t>
      </w:r>
      <w:r w:rsidRPr="00484C2E">
        <w:rPr>
          <w:rStyle w:val="OperatorTok"/>
          <w:lang w:val="es-ES_tradnl"/>
        </w:rPr>
        <w:t>=</w:t>
      </w:r>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DataTypeTok"/>
          <w:lang w:val="es-ES_tradnl"/>
        </w:rPr>
        <w:t>x</w:t>
      </w:r>
      <w:r w:rsidRPr="00484C2E">
        <w:rPr>
          <w:rStyle w:val="OperatorTok"/>
          <w:lang w:val="es-ES_tradnl"/>
        </w:rPr>
        <w:t>:</w:t>
      </w:r>
      <w:r w:rsidRPr="00484C2E">
        <w:rPr>
          <w:rStyle w:val="NormalTok"/>
          <w:lang w:val="es-ES_tradnl"/>
        </w:rPr>
        <w:t xml:space="preserve"> [</w:t>
      </w:r>
      <w:r w:rsidRPr="00484C2E">
        <w:rPr>
          <w:rStyle w:val="DecValTok"/>
          <w:lang w:val="es-ES_tradnl"/>
        </w:rPr>
        <w:t>1</w:t>
      </w:r>
      <w:r w:rsidRPr="00484C2E">
        <w:rPr>
          <w:rStyle w:val="OperatorTok"/>
          <w:lang w:val="es-ES_tradnl"/>
        </w:rPr>
        <w:t>,</w:t>
      </w:r>
      <w:r w:rsidRPr="00484C2E">
        <w:rPr>
          <w:rStyle w:val="NormalTok"/>
          <w:lang w:val="es-ES_tradnl"/>
        </w:rPr>
        <w:t xml:space="preserve"> </w:t>
      </w:r>
      <w:r w:rsidRPr="00484C2E">
        <w:rPr>
          <w:rStyle w:val="DecValTok"/>
          <w:lang w:val="es-ES_tradnl"/>
        </w:rPr>
        <w:t>2</w:t>
      </w:r>
      <w:r w:rsidRPr="00484C2E">
        <w:rPr>
          <w:rStyle w:val="OperatorTok"/>
          <w:lang w:val="es-ES_tradnl"/>
        </w:rPr>
        <w:t>,</w:t>
      </w:r>
      <w:r w:rsidRPr="00484C2E">
        <w:rPr>
          <w:rStyle w:val="NormalTok"/>
          <w:lang w:val="es-ES_tradnl"/>
        </w:rPr>
        <w:t xml:space="preserve"> </w:t>
      </w:r>
      <w:r w:rsidRPr="00484C2E">
        <w:rPr>
          <w:rStyle w:val="DecValTok"/>
          <w:lang w:val="es-ES_tradnl"/>
        </w:rPr>
        <w:t>3</w:t>
      </w:r>
      <w:r w:rsidRPr="00484C2E">
        <w:rPr>
          <w:rStyle w:val="OperatorTok"/>
          <w:lang w:val="es-ES_tradnl"/>
        </w:rPr>
        <w:t>,</w:t>
      </w:r>
      <w:r w:rsidRPr="00484C2E">
        <w:rPr>
          <w:rStyle w:val="NormalTok"/>
          <w:lang w:val="es-ES_tradnl"/>
        </w:rPr>
        <w:t xml:space="preserve"> </w:t>
      </w:r>
      <w:r w:rsidRPr="00484C2E">
        <w:rPr>
          <w:rStyle w:val="DecValTok"/>
          <w:lang w:val="es-ES_tradnl"/>
        </w:rPr>
        <w:t>4</w:t>
      </w:r>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DataTypeTok"/>
          <w:lang w:val="es-ES_tradnl"/>
        </w:rPr>
        <w:t>y</w:t>
      </w:r>
      <w:r w:rsidRPr="00484C2E">
        <w:rPr>
          <w:rStyle w:val="OperatorTok"/>
          <w:lang w:val="es-ES_tradnl"/>
        </w:rPr>
        <w:t>:</w:t>
      </w:r>
      <w:r w:rsidRPr="00484C2E">
        <w:rPr>
          <w:rStyle w:val="NormalTok"/>
          <w:lang w:val="es-ES_tradnl"/>
        </w:rPr>
        <w:t xml:space="preserve"> [</w:t>
      </w:r>
      <w:r w:rsidRPr="00484C2E">
        <w:rPr>
          <w:rStyle w:val="DecValTok"/>
          <w:lang w:val="es-ES_tradnl"/>
        </w:rPr>
        <w:t>16</w:t>
      </w:r>
      <w:r w:rsidRPr="00484C2E">
        <w:rPr>
          <w:rStyle w:val="OperatorTok"/>
          <w:lang w:val="es-ES_tradnl"/>
        </w:rPr>
        <w:t>,</w:t>
      </w:r>
      <w:r w:rsidRPr="00484C2E">
        <w:rPr>
          <w:rStyle w:val="NormalTok"/>
          <w:lang w:val="es-ES_tradnl"/>
        </w:rPr>
        <w:t xml:space="preserve"> </w:t>
      </w:r>
      <w:r w:rsidRPr="00484C2E">
        <w:rPr>
          <w:rStyle w:val="DecValTok"/>
          <w:lang w:val="es-ES_tradnl"/>
        </w:rPr>
        <w:t>5</w:t>
      </w:r>
      <w:r w:rsidRPr="00484C2E">
        <w:rPr>
          <w:rStyle w:val="OperatorTok"/>
          <w:lang w:val="es-ES_tradnl"/>
        </w:rPr>
        <w:t>,</w:t>
      </w:r>
      <w:r w:rsidRPr="00484C2E">
        <w:rPr>
          <w:rStyle w:val="NormalTok"/>
          <w:lang w:val="es-ES_tradnl"/>
        </w:rPr>
        <w:t xml:space="preserve"> </w:t>
      </w:r>
      <w:r w:rsidRPr="00484C2E">
        <w:rPr>
          <w:rStyle w:val="DecValTok"/>
          <w:lang w:val="es-ES_tradnl"/>
        </w:rPr>
        <w:t>11</w:t>
      </w:r>
      <w:r w:rsidRPr="00484C2E">
        <w:rPr>
          <w:rStyle w:val="OperatorTok"/>
          <w:lang w:val="es-ES_tradnl"/>
        </w:rPr>
        <w:t>,</w:t>
      </w:r>
      <w:r w:rsidRPr="00484C2E">
        <w:rPr>
          <w:rStyle w:val="NormalTok"/>
          <w:lang w:val="es-ES_tradnl"/>
        </w:rPr>
        <w:t xml:space="preserve"> </w:t>
      </w:r>
      <w:r w:rsidRPr="00484C2E">
        <w:rPr>
          <w:rStyle w:val="DecValTok"/>
          <w:lang w:val="es-ES_tradnl"/>
        </w:rPr>
        <w:t>9</w:t>
      </w:r>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DataTypeTok"/>
          <w:lang w:val="es-ES_tradnl"/>
        </w:rPr>
        <w:t>type</w:t>
      </w:r>
      <w:proofErr w:type="spellEnd"/>
      <w:r w:rsidRPr="00484C2E">
        <w:rPr>
          <w:rStyle w:val="OperatorTok"/>
          <w:lang w:val="es-ES_tradnl"/>
        </w:rPr>
        <w:t>:</w:t>
      </w:r>
      <w:r w:rsidRPr="00484C2E">
        <w:rPr>
          <w:rStyle w:val="NormalTok"/>
          <w:lang w:val="es-ES_tradnl"/>
        </w:rPr>
        <w:t xml:space="preserve"> </w:t>
      </w:r>
      <w:r w:rsidRPr="00484C2E">
        <w:rPr>
          <w:rStyle w:val="StringTok"/>
          <w:lang w:val="es-ES_tradnl"/>
        </w:rPr>
        <w:t>'</w:t>
      </w:r>
      <w:proofErr w:type="spellStart"/>
      <w:r w:rsidRPr="00484C2E">
        <w:rPr>
          <w:rStyle w:val="StringTok"/>
          <w:lang w:val="es-ES_tradnl"/>
        </w:rPr>
        <w:t>scatter</w:t>
      </w:r>
      <w:proofErr w:type="spellEnd"/>
      <w:r w:rsidRPr="00484C2E">
        <w:rPr>
          <w:rStyle w:val="StringTok"/>
          <w:lang w:val="es-ES_tradnl"/>
        </w:rPr>
        <w:t>'</w:t>
      </w:r>
      <w:r w:rsidRPr="00484C2E">
        <w:rPr>
          <w:rStyle w:val="NormalTok"/>
          <w:lang w:val="es-ES_tradnl"/>
        </w:rPr>
        <w:t xml:space="preserve"> </w:t>
      </w:r>
      <w:r w:rsidRPr="00484C2E">
        <w:rPr>
          <w:lang w:val="es-ES_tradnl"/>
        </w:rPr>
        <w:br/>
      </w:r>
      <w:r w:rsidRPr="00484C2E">
        <w:rPr>
          <w:rStyle w:val="OperatorTok"/>
          <w:lang w:val="es-ES_tradnl"/>
        </w:rPr>
        <w:t>};</w:t>
      </w:r>
      <w:r w:rsidRPr="00484C2E">
        <w:rPr>
          <w:rStyle w:val="NormalTok"/>
          <w:lang w:val="es-ES_tradnl"/>
        </w:rPr>
        <w:t xml:space="preserve"> </w:t>
      </w:r>
      <w:r w:rsidRPr="00484C2E">
        <w:rPr>
          <w:lang w:val="es-ES_tradnl"/>
        </w:rPr>
        <w:br/>
      </w:r>
      <w:proofErr w:type="spellStart"/>
      <w:r w:rsidRPr="00484C2E">
        <w:rPr>
          <w:rStyle w:val="KeywordTok"/>
          <w:lang w:val="es-ES_tradnl"/>
        </w:rPr>
        <w:t>var</w:t>
      </w:r>
      <w:proofErr w:type="spellEnd"/>
      <w:r w:rsidRPr="00484C2E">
        <w:rPr>
          <w:rStyle w:val="NormalTok"/>
          <w:lang w:val="es-ES_tradnl"/>
        </w:rPr>
        <w:t xml:space="preserve"> data </w:t>
      </w:r>
      <w:r w:rsidRPr="00484C2E">
        <w:rPr>
          <w:rStyle w:val="OperatorTok"/>
          <w:lang w:val="es-ES_tradnl"/>
        </w:rPr>
        <w:t>=</w:t>
      </w:r>
      <w:r w:rsidRPr="00484C2E">
        <w:rPr>
          <w:rStyle w:val="NormalTok"/>
          <w:lang w:val="es-ES_tradnl"/>
        </w:rPr>
        <w:t xml:space="preserve"> [trace1</w:t>
      </w:r>
      <w:r w:rsidRPr="00484C2E">
        <w:rPr>
          <w:rStyle w:val="OperatorTok"/>
          <w:lang w:val="es-ES_tradnl"/>
        </w:rPr>
        <w:t>,</w:t>
      </w:r>
      <w:r w:rsidRPr="00484C2E">
        <w:rPr>
          <w:rStyle w:val="NormalTok"/>
          <w:lang w:val="es-ES_tradnl"/>
        </w:rPr>
        <w:t xml:space="preserve"> trace2]</w:t>
      </w:r>
      <w:r w:rsidRPr="00484C2E">
        <w:rPr>
          <w:rStyle w:val="OperatorTok"/>
          <w:lang w:val="es-ES_tradnl"/>
        </w:rPr>
        <w:t>;</w:t>
      </w:r>
      <w:r w:rsidRPr="00484C2E">
        <w:rPr>
          <w:rStyle w:val="NormalTok"/>
          <w:lang w:val="es-ES_tradnl"/>
        </w:rPr>
        <w:t xml:space="preserve"> </w:t>
      </w:r>
      <w:r w:rsidRPr="00484C2E">
        <w:rPr>
          <w:lang w:val="es-ES_tradnl"/>
        </w:rPr>
        <w:br/>
      </w:r>
      <w:proofErr w:type="spellStart"/>
      <w:r w:rsidRPr="00484C2E">
        <w:rPr>
          <w:rStyle w:val="VariableTok"/>
          <w:lang w:val="es-ES_tradnl"/>
        </w:rPr>
        <w:t>Plotly</w:t>
      </w:r>
      <w:r w:rsidRPr="00484C2E">
        <w:rPr>
          <w:rStyle w:val="NormalTok"/>
          <w:lang w:val="es-ES_tradnl"/>
        </w:rPr>
        <w:t>.</w:t>
      </w:r>
      <w:r w:rsidRPr="00484C2E">
        <w:rPr>
          <w:rStyle w:val="AttributeTok"/>
          <w:lang w:val="es-ES_tradnl"/>
        </w:rPr>
        <w:t>newPlot</w:t>
      </w:r>
      <w:proofErr w:type="spellEnd"/>
      <w:r w:rsidRPr="00484C2E">
        <w:rPr>
          <w:rStyle w:val="NormalTok"/>
          <w:lang w:val="es-ES_tradnl"/>
        </w:rPr>
        <w:t>(</w:t>
      </w:r>
      <w:r w:rsidRPr="00484C2E">
        <w:rPr>
          <w:rStyle w:val="StringTok"/>
          <w:lang w:val="es-ES_tradnl"/>
        </w:rPr>
        <w:t>'</w:t>
      </w:r>
      <w:proofErr w:type="spellStart"/>
      <w:r w:rsidRPr="00484C2E">
        <w:rPr>
          <w:rStyle w:val="StringTok"/>
          <w:lang w:val="es-ES_tradnl"/>
        </w:rPr>
        <w:t>myDiv</w:t>
      </w:r>
      <w:proofErr w:type="spellEnd"/>
      <w:r w:rsidRPr="00484C2E">
        <w:rPr>
          <w:rStyle w:val="StringTok"/>
          <w:lang w:val="es-ES_tradnl"/>
        </w:rPr>
        <w:t>'</w:t>
      </w:r>
      <w:r w:rsidRPr="00484C2E">
        <w:rPr>
          <w:rStyle w:val="OperatorTok"/>
          <w:lang w:val="es-ES_tradnl"/>
        </w:rPr>
        <w:t>,</w:t>
      </w:r>
      <w:r w:rsidRPr="00484C2E">
        <w:rPr>
          <w:rStyle w:val="NormalTok"/>
          <w:lang w:val="es-ES_tradnl"/>
        </w:rPr>
        <w:t xml:space="preserve"> data)</w:t>
      </w:r>
      <w:r w:rsidRPr="00484C2E">
        <w:rPr>
          <w:rStyle w:val="OperatorTok"/>
          <w:lang w:val="es-ES_tradnl"/>
        </w:rPr>
        <w:t>;</w:t>
      </w:r>
      <w:r w:rsidRPr="00484C2E">
        <w:rPr>
          <w:rStyle w:val="NormalTok"/>
          <w:lang w:val="es-ES_tradnl"/>
        </w:rPr>
        <w:t xml:space="preserve"> </w:t>
      </w:r>
    </w:p>
    <w:p w14:paraId="3DB9211F" w14:textId="77777777" w:rsidR="00945BB6" w:rsidRPr="0079101D" w:rsidRDefault="00945BB6" w:rsidP="003E2DFB">
      <w:pPr>
        <w:pStyle w:val="FirstParagraph"/>
      </w:pPr>
      <w:r>
        <w:rPr>
          <w:noProof/>
          <w:lang w:val="es-ES" w:eastAsia="es-ES"/>
        </w:rPr>
        <w:drawing>
          <wp:anchor distT="0" distB="0" distL="114300" distR="114300" simplePos="0" relativeHeight="251778560" behindDoc="0" locked="0" layoutInCell="1" allowOverlap="1" wp14:anchorId="4C14FF77" wp14:editId="5C994F72">
            <wp:simplePos x="0" y="0"/>
            <wp:positionH relativeFrom="margin">
              <wp:align>right</wp:align>
            </wp:positionH>
            <wp:positionV relativeFrom="paragraph">
              <wp:posOffset>424180</wp:posOffset>
            </wp:positionV>
            <wp:extent cx="5610225" cy="1885950"/>
            <wp:effectExtent l="0" t="0" r="9525" b="0"/>
            <wp:wrapTopAndBottom/>
            <wp:docPr id="241" name="Imagen 241" descr="C:\Users\Usuario\Documents\Universidad\1617\2doCuatrimestre\TFG\Memoria\Final\img\plotly-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Usuario\Documents\Universidad\1617\2doCuatrimestre\TFG\Memoria\Final\img\plotly-graph.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0225" cy="1885950"/>
                    </a:xfrm>
                    <a:prstGeom prst="rect">
                      <a:avLst/>
                    </a:prstGeom>
                    <a:noFill/>
                    <a:ln>
                      <a:noFill/>
                    </a:ln>
                  </pic:spPr>
                </pic:pic>
              </a:graphicData>
            </a:graphic>
          </wp:anchor>
        </w:drawing>
      </w:r>
      <w:r w:rsidRPr="00484C2E">
        <w:t>Con estas pocas líneas obtenemos un resultado tan espectacular como este:</w:t>
      </w:r>
    </w:p>
    <w:p w14:paraId="02387CB4" w14:textId="58F61BF0" w:rsidR="00945BB6" w:rsidRPr="0079101D" w:rsidRDefault="008F6487" w:rsidP="008F6487">
      <w:pPr>
        <w:pStyle w:val="Descripcin"/>
        <w:rPr>
          <w:i/>
        </w:rPr>
      </w:pPr>
      <w:r>
        <w:t xml:space="preserve">Figura 5 - </w:t>
      </w:r>
      <w:r w:rsidR="00945BB6">
        <w:t xml:space="preserve">Ejemplo de aspecto de una gráfica con </w:t>
      </w:r>
      <w:proofErr w:type="spellStart"/>
      <w:r w:rsidR="00945BB6">
        <w:rPr>
          <w:i/>
        </w:rPr>
        <w:t>Plotly</w:t>
      </w:r>
      <w:proofErr w:type="spellEnd"/>
    </w:p>
    <w:p w14:paraId="4C14C215" w14:textId="77777777" w:rsidR="00945BB6" w:rsidRPr="00484C2E" w:rsidRDefault="00945BB6" w:rsidP="003E2DFB">
      <w:pPr>
        <w:pStyle w:val="Textoindependiente"/>
      </w:pPr>
      <w:r w:rsidRPr="00484C2E">
        <w:t>Pero buscamos simplicidad y eficiencia para el proyecto, por lo que seguimos buscando la gráfica más acorde a nuestra aplicación.</w:t>
      </w:r>
    </w:p>
    <w:p w14:paraId="53667E6A" w14:textId="77777777" w:rsidR="00945BB6" w:rsidRPr="00484C2E" w:rsidRDefault="00945BB6" w:rsidP="00F86B4A">
      <w:pPr>
        <w:pStyle w:val="Ttulo5"/>
      </w:pPr>
      <w:bookmarkStart w:id="83" w:name="c3"/>
      <w:bookmarkEnd w:id="83"/>
      <w:r w:rsidRPr="00484C2E">
        <w:t>C3</w:t>
      </w:r>
    </w:p>
    <w:p w14:paraId="1E0C90BC" w14:textId="77777777" w:rsidR="00945BB6" w:rsidRPr="00484C2E" w:rsidRDefault="00945BB6" w:rsidP="003E2DFB">
      <w:pPr>
        <w:pStyle w:val="FirstParagraph"/>
      </w:pPr>
      <w:r w:rsidRPr="00484C2E">
        <w:rPr>
          <w:i/>
        </w:rPr>
        <w:t>C3</w:t>
      </w:r>
      <w:r w:rsidRPr="00484C2E">
        <w:t xml:space="preserve"> es otra librería que también está montada sobre D3.js, que, según su página oficial, es </w:t>
      </w:r>
      <w:r w:rsidRPr="00484C2E">
        <w:rPr>
          <w:i/>
        </w:rPr>
        <w:t>cómoda, personalizable y controlable</w:t>
      </w:r>
      <w:r w:rsidRPr="00484C2E">
        <w:t xml:space="preserve">. Es una librería reciente, salió hace apenas 3 años, pero las últimas </w:t>
      </w:r>
      <w:r w:rsidRPr="00484C2E">
        <w:lastRenderedPageBreak/>
        <w:t>actualizaciones se remontan a menos de un mes, donde van ampliando las funcionalidades y solventando errores.</w:t>
      </w:r>
    </w:p>
    <w:p w14:paraId="6319492C" w14:textId="77777777" w:rsidR="00945BB6" w:rsidRPr="00484C2E" w:rsidRDefault="00945BB6" w:rsidP="003E2DFB">
      <w:pPr>
        <w:pStyle w:val="Textoindependiente"/>
      </w:pPr>
      <w:r w:rsidRPr="00484C2E">
        <w:t>Como todas las librerías, incluimos las librerías necesarias, en este caso requerimos de añadir la librería D3.js de la que depende</w:t>
      </w:r>
    </w:p>
    <w:p w14:paraId="5C1904C2" w14:textId="77777777" w:rsidR="00945BB6" w:rsidRPr="00484C2E" w:rsidRDefault="00945BB6" w:rsidP="00945BB6">
      <w:pPr>
        <w:pStyle w:val="SourceCode"/>
        <w:rPr>
          <w:lang w:val="es-ES_tradnl"/>
        </w:rPr>
      </w:pPr>
      <w:r w:rsidRPr="00484C2E">
        <w:rPr>
          <w:rStyle w:val="KeywordTok"/>
          <w:lang w:val="es-ES_tradnl"/>
        </w:rPr>
        <w:t>&lt;script</w:t>
      </w:r>
      <w:r w:rsidRPr="00484C2E">
        <w:rPr>
          <w:rStyle w:val="OtherTok"/>
          <w:lang w:val="es-ES_tradnl"/>
        </w:rPr>
        <w:t xml:space="preserve"> </w:t>
      </w:r>
      <w:proofErr w:type="spellStart"/>
      <w:r w:rsidRPr="00484C2E">
        <w:rPr>
          <w:rStyle w:val="OtherTok"/>
          <w:lang w:val="es-ES_tradnl"/>
        </w:rPr>
        <w:t>type</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text</w:t>
      </w:r>
      <w:proofErr w:type="spellEnd"/>
      <w:r w:rsidRPr="00484C2E">
        <w:rPr>
          <w:rStyle w:val="StringTok"/>
          <w:lang w:val="es-ES_tradnl"/>
        </w:rPr>
        <w:t>/</w:t>
      </w:r>
      <w:proofErr w:type="spellStart"/>
      <w:r w:rsidRPr="00484C2E">
        <w:rPr>
          <w:rStyle w:val="StringTok"/>
          <w:lang w:val="es-ES_tradnl"/>
        </w:rPr>
        <w:t>javascript</w:t>
      </w:r>
      <w:proofErr w:type="spellEnd"/>
      <w:r w:rsidRPr="00484C2E">
        <w:rPr>
          <w:rStyle w:val="StringTok"/>
          <w:lang w:val="es-ES_tradnl"/>
        </w:rPr>
        <w:t>"</w:t>
      </w:r>
      <w:r w:rsidRPr="00484C2E">
        <w:rPr>
          <w:rStyle w:val="OtherTok"/>
          <w:lang w:val="es-ES_tradnl"/>
        </w:rPr>
        <w:t xml:space="preserve"> </w:t>
      </w:r>
      <w:proofErr w:type="spellStart"/>
      <w:r w:rsidRPr="00484C2E">
        <w:rPr>
          <w:rStyle w:val="OtherTok"/>
          <w:lang w:val="es-ES_tradnl"/>
        </w:rPr>
        <w:t>src</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javascripts</w:t>
      </w:r>
      <w:proofErr w:type="spellEnd"/>
      <w:r w:rsidRPr="00484C2E">
        <w:rPr>
          <w:rStyle w:val="StringTok"/>
          <w:lang w:val="es-ES_tradnl"/>
        </w:rPr>
        <w:t>/d3.v3.min.js"</w:t>
      </w:r>
      <w:r w:rsidRPr="00484C2E">
        <w:rPr>
          <w:rStyle w:val="KeywordTok"/>
          <w:lang w:val="es-ES_tradnl"/>
        </w:rPr>
        <w:t>&gt;&lt;/script&gt;</w:t>
      </w:r>
      <w:r w:rsidRPr="00484C2E">
        <w:rPr>
          <w:lang w:val="es-ES_tradnl"/>
        </w:rPr>
        <w:br/>
      </w:r>
      <w:r w:rsidRPr="00484C2E">
        <w:rPr>
          <w:rStyle w:val="KeywordTok"/>
          <w:lang w:val="es-ES_tradnl"/>
        </w:rPr>
        <w:t>&lt;script</w:t>
      </w:r>
      <w:r w:rsidRPr="00484C2E">
        <w:rPr>
          <w:rStyle w:val="OtherTok"/>
          <w:lang w:val="es-ES_tradnl"/>
        </w:rPr>
        <w:t xml:space="preserve"> </w:t>
      </w:r>
      <w:proofErr w:type="spellStart"/>
      <w:r w:rsidRPr="00484C2E">
        <w:rPr>
          <w:rStyle w:val="OtherTok"/>
          <w:lang w:val="es-ES_tradnl"/>
        </w:rPr>
        <w:t>type</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text</w:t>
      </w:r>
      <w:proofErr w:type="spellEnd"/>
      <w:r w:rsidRPr="00484C2E">
        <w:rPr>
          <w:rStyle w:val="StringTok"/>
          <w:lang w:val="es-ES_tradnl"/>
        </w:rPr>
        <w:t>/</w:t>
      </w:r>
      <w:proofErr w:type="spellStart"/>
      <w:r w:rsidRPr="00484C2E">
        <w:rPr>
          <w:rStyle w:val="StringTok"/>
          <w:lang w:val="es-ES_tradnl"/>
        </w:rPr>
        <w:t>javascript</w:t>
      </w:r>
      <w:proofErr w:type="spellEnd"/>
      <w:r w:rsidRPr="00484C2E">
        <w:rPr>
          <w:rStyle w:val="StringTok"/>
          <w:lang w:val="es-ES_tradnl"/>
        </w:rPr>
        <w:t>"</w:t>
      </w:r>
      <w:r w:rsidRPr="00484C2E">
        <w:rPr>
          <w:rStyle w:val="OtherTok"/>
          <w:lang w:val="es-ES_tradnl"/>
        </w:rPr>
        <w:t xml:space="preserve"> </w:t>
      </w:r>
      <w:proofErr w:type="spellStart"/>
      <w:r w:rsidRPr="00484C2E">
        <w:rPr>
          <w:rStyle w:val="OtherTok"/>
          <w:lang w:val="es-ES_tradnl"/>
        </w:rPr>
        <w:t>src</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javascripts</w:t>
      </w:r>
      <w:proofErr w:type="spellEnd"/>
      <w:r w:rsidRPr="00484C2E">
        <w:rPr>
          <w:rStyle w:val="StringTok"/>
          <w:lang w:val="es-ES_tradnl"/>
        </w:rPr>
        <w:t>/c3.min.js"</w:t>
      </w:r>
      <w:r w:rsidRPr="00484C2E">
        <w:rPr>
          <w:rStyle w:val="KeywordTok"/>
          <w:lang w:val="es-ES_tradnl"/>
        </w:rPr>
        <w:t>&gt;&lt;/script&gt;</w:t>
      </w:r>
      <w:r w:rsidRPr="00484C2E">
        <w:rPr>
          <w:lang w:val="es-ES_tradnl"/>
        </w:rPr>
        <w:br/>
      </w:r>
      <w:r w:rsidRPr="00484C2E">
        <w:rPr>
          <w:rStyle w:val="KeywordTok"/>
          <w:lang w:val="es-ES_tradnl"/>
        </w:rPr>
        <w:t>&lt;</w:t>
      </w:r>
      <w:proofErr w:type="gramStart"/>
      <w:r w:rsidRPr="00484C2E">
        <w:rPr>
          <w:rStyle w:val="KeywordTok"/>
          <w:lang w:val="es-ES_tradnl"/>
        </w:rPr>
        <w:t>link</w:t>
      </w:r>
      <w:proofErr w:type="gramEnd"/>
      <w:r w:rsidRPr="00484C2E">
        <w:rPr>
          <w:rStyle w:val="OtherTok"/>
          <w:lang w:val="es-ES_tradnl"/>
        </w:rPr>
        <w:t xml:space="preserve"> </w:t>
      </w:r>
      <w:proofErr w:type="spellStart"/>
      <w:r w:rsidRPr="00484C2E">
        <w:rPr>
          <w:rStyle w:val="OtherTok"/>
          <w:lang w:val="es-ES_tradnl"/>
        </w:rPr>
        <w:t>href</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stylesheets</w:t>
      </w:r>
      <w:proofErr w:type="spellEnd"/>
      <w:r w:rsidRPr="00484C2E">
        <w:rPr>
          <w:rStyle w:val="StringTok"/>
          <w:lang w:val="es-ES_tradnl"/>
        </w:rPr>
        <w:t>/c3.min.css"</w:t>
      </w:r>
      <w:r w:rsidRPr="00484C2E">
        <w:rPr>
          <w:rStyle w:val="OtherTok"/>
          <w:lang w:val="es-ES_tradnl"/>
        </w:rPr>
        <w:t xml:space="preserve"> </w:t>
      </w:r>
      <w:proofErr w:type="spellStart"/>
      <w:r w:rsidRPr="00484C2E">
        <w:rPr>
          <w:rStyle w:val="OtherTok"/>
          <w:lang w:val="es-ES_tradnl"/>
        </w:rPr>
        <w:t>rel</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stylesheet</w:t>
      </w:r>
      <w:proofErr w:type="spellEnd"/>
      <w:r w:rsidRPr="00484C2E">
        <w:rPr>
          <w:rStyle w:val="StringTok"/>
          <w:lang w:val="es-ES_tradnl"/>
        </w:rPr>
        <w:t>"</w:t>
      </w:r>
      <w:r w:rsidRPr="00484C2E">
        <w:rPr>
          <w:rStyle w:val="OtherTok"/>
          <w:lang w:val="es-ES_tradnl"/>
        </w:rPr>
        <w:t xml:space="preserve"> </w:t>
      </w:r>
      <w:proofErr w:type="spellStart"/>
      <w:r w:rsidRPr="00484C2E">
        <w:rPr>
          <w:rStyle w:val="OtherTok"/>
          <w:lang w:val="es-ES_tradnl"/>
        </w:rPr>
        <w:t>type</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text</w:t>
      </w:r>
      <w:proofErr w:type="spellEnd"/>
      <w:r w:rsidRPr="00484C2E">
        <w:rPr>
          <w:rStyle w:val="StringTok"/>
          <w:lang w:val="es-ES_tradnl"/>
        </w:rPr>
        <w:t>/</w:t>
      </w:r>
      <w:proofErr w:type="spellStart"/>
      <w:r w:rsidRPr="00484C2E">
        <w:rPr>
          <w:rStyle w:val="StringTok"/>
          <w:lang w:val="es-ES_tradnl"/>
        </w:rPr>
        <w:t>css</w:t>
      </w:r>
      <w:proofErr w:type="spellEnd"/>
      <w:r w:rsidRPr="00484C2E">
        <w:rPr>
          <w:rStyle w:val="StringTok"/>
          <w:lang w:val="es-ES_tradnl"/>
        </w:rPr>
        <w:t>"</w:t>
      </w:r>
      <w:r w:rsidRPr="00484C2E">
        <w:rPr>
          <w:rStyle w:val="KeywordTok"/>
          <w:lang w:val="es-ES_tradnl"/>
        </w:rPr>
        <w:t>/&gt;</w:t>
      </w:r>
    </w:p>
    <w:p w14:paraId="46D87645" w14:textId="77777777" w:rsidR="00945BB6" w:rsidRPr="00484C2E" w:rsidRDefault="00945BB6" w:rsidP="003E2DFB">
      <w:pPr>
        <w:pStyle w:val="FirstParagraph"/>
      </w:pPr>
      <w:r w:rsidRPr="00484C2E">
        <w:t>Creamos un elemento '</w:t>
      </w:r>
      <w:proofErr w:type="spellStart"/>
      <w:r w:rsidRPr="00484C2E">
        <w:t>div</w:t>
      </w:r>
      <w:proofErr w:type="spellEnd"/>
      <w:r w:rsidRPr="00484C2E">
        <w:t>' que recogeremos con su ID:</w:t>
      </w:r>
    </w:p>
    <w:p w14:paraId="793E0F34" w14:textId="77777777" w:rsidR="00945BB6" w:rsidRPr="00484C2E" w:rsidRDefault="00945BB6" w:rsidP="00945BB6">
      <w:pPr>
        <w:pStyle w:val="SourceCode"/>
        <w:rPr>
          <w:lang w:val="es-ES_tradnl"/>
        </w:rPr>
      </w:pPr>
      <w:r w:rsidRPr="00484C2E">
        <w:rPr>
          <w:rStyle w:val="KeywordTok"/>
          <w:lang w:val="es-ES_tradnl"/>
        </w:rPr>
        <w:t>&lt;</w:t>
      </w:r>
      <w:proofErr w:type="spellStart"/>
      <w:r w:rsidRPr="00484C2E">
        <w:rPr>
          <w:rStyle w:val="KeywordTok"/>
          <w:lang w:val="es-ES_tradnl"/>
        </w:rPr>
        <w:t>div</w:t>
      </w:r>
      <w:proofErr w:type="spellEnd"/>
      <w:r w:rsidRPr="00484C2E">
        <w:rPr>
          <w:rStyle w:val="OtherTok"/>
          <w:lang w:val="es-ES_tradnl"/>
        </w:rPr>
        <w:t xml:space="preserve"> id=</w:t>
      </w:r>
      <w:r w:rsidRPr="00484C2E">
        <w:rPr>
          <w:rStyle w:val="StringTok"/>
          <w:lang w:val="es-ES_tradnl"/>
        </w:rPr>
        <w:t>"#</w:t>
      </w:r>
      <w:proofErr w:type="spellStart"/>
      <w:r w:rsidRPr="00484C2E">
        <w:rPr>
          <w:rStyle w:val="StringTok"/>
          <w:lang w:val="es-ES_tradnl"/>
        </w:rPr>
        <w:t>myDiv</w:t>
      </w:r>
      <w:proofErr w:type="spellEnd"/>
      <w:r w:rsidRPr="00484C2E">
        <w:rPr>
          <w:rStyle w:val="StringTok"/>
          <w:lang w:val="es-ES_tradnl"/>
        </w:rPr>
        <w:t>"</w:t>
      </w:r>
      <w:r w:rsidRPr="00484C2E">
        <w:rPr>
          <w:rStyle w:val="KeywordTok"/>
          <w:lang w:val="es-ES_tradnl"/>
        </w:rPr>
        <w:t>&gt;&lt;/</w:t>
      </w:r>
      <w:proofErr w:type="spellStart"/>
      <w:r w:rsidRPr="00484C2E">
        <w:rPr>
          <w:rStyle w:val="KeywordTok"/>
          <w:lang w:val="es-ES_tradnl"/>
        </w:rPr>
        <w:t>div</w:t>
      </w:r>
      <w:proofErr w:type="spellEnd"/>
      <w:r w:rsidRPr="00484C2E">
        <w:rPr>
          <w:rStyle w:val="KeywordTok"/>
          <w:lang w:val="es-ES_tradnl"/>
        </w:rPr>
        <w:t>&gt;</w:t>
      </w:r>
    </w:p>
    <w:p w14:paraId="5CDA2B6F" w14:textId="77777777" w:rsidR="00945BB6" w:rsidRPr="00484C2E" w:rsidRDefault="00945BB6" w:rsidP="003E2DFB">
      <w:pPr>
        <w:pStyle w:val="FirstParagraph"/>
      </w:pPr>
      <w:r w:rsidRPr="00484C2E">
        <w:t>Añadimos los datos en el objeto 'data', en el cual podemos añadirlo de la siguiente manera:</w:t>
      </w:r>
    </w:p>
    <w:p w14:paraId="38C130BE" w14:textId="77777777" w:rsidR="00945BB6" w:rsidRPr="00484C2E" w:rsidRDefault="00945BB6" w:rsidP="00945BB6">
      <w:pPr>
        <w:pStyle w:val="SourceCode"/>
        <w:rPr>
          <w:lang w:val="es-ES_tradnl"/>
        </w:rPr>
      </w:pPr>
      <w:proofErr w:type="spellStart"/>
      <w:r w:rsidRPr="00484C2E">
        <w:rPr>
          <w:rStyle w:val="KeywordTok"/>
          <w:lang w:val="es-ES_tradnl"/>
        </w:rPr>
        <w:t>var</w:t>
      </w:r>
      <w:proofErr w:type="spellEnd"/>
      <w:r w:rsidRPr="00484C2E">
        <w:rPr>
          <w:rStyle w:val="NormalTok"/>
          <w:lang w:val="es-ES_tradnl"/>
        </w:rPr>
        <w:t xml:space="preserve"> chart </w:t>
      </w:r>
      <w:r w:rsidRPr="00484C2E">
        <w:rPr>
          <w:rStyle w:val="OperatorTok"/>
          <w:lang w:val="es-ES_tradnl"/>
        </w:rPr>
        <w:t>=</w:t>
      </w:r>
      <w:r w:rsidRPr="00484C2E">
        <w:rPr>
          <w:rStyle w:val="NormalTok"/>
          <w:lang w:val="es-ES_tradnl"/>
        </w:rPr>
        <w:t xml:space="preserve"> </w:t>
      </w:r>
      <w:r w:rsidRPr="00484C2E">
        <w:rPr>
          <w:rStyle w:val="VariableTok"/>
          <w:lang w:val="es-ES_tradnl"/>
        </w:rPr>
        <w:t>c</w:t>
      </w:r>
      <w:proofErr w:type="gramStart"/>
      <w:r w:rsidRPr="00484C2E">
        <w:rPr>
          <w:rStyle w:val="VariableTok"/>
          <w:lang w:val="es-ES_tradnl"/>
        </w:rPr>
        <w:t>3</w:t>
      </w:r>
      <w:r w:rsidRPr="00484C2E">
        <w:rPr>
          <w:rStyle w:val="NormalTok"/>
          <w:lang w:val="es-ES_tradnl"/>
        </w:rPr>
        <w:t>.</w:t>
      </w:r>
      <w:r w:rsidRPr="00484C2E">
        <w:rPr>
          <w:rStyle w:val="AttributeTok"/>
          <w:lang w:val="es-ES_tradnl"/>
        </w:rPr>
        <w:t>generate</w:t>
      </w:r>
      <w:proofErr w:type="gramEnd"/>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DataTypeTok"/>
          <w:lang w:val="es-ES_tradnl"/>
        </w:rPr>
        <w:t>bindto</w:t>
      </w:r>
      <w:proofErr w:type="spellEnd"/>
      <w:r w:rsidRPr="00484C2E">
        <w:rPr>
          <w:rStyle w:val="OperatorTok"/>
          <w:lang w:val="es-ES_tradnl"/>
        </w:rPr>
        <w:t>:</w:t>
      </w:r>
      <w:r w:rsidRPr="00484C2E">
        <w:rPr>
          <w:rStyle w:val="NormalTok"/>
          <w:lang w:val="es-ES_tradnl"/>
        </w:rPr>
        <w:t xml:space="preserve"> </w:t>
      </w:r>
      <w:r w:rsidRPr="00484C2E">
        <w:rPr>
          <w:rStyle w:val="StringTok"/>
          <w:lang w:val="es-ES_tradnl"/>
        </w:rPr>
        <w:t>'#</w:t>
      </w:r>
      <w:proofErr w:type="spellStart"/>
      <w:r w:rsidRPr="00484C2E">
        <w:rPr>
          <w:rStyle w:val="StringTok"/>
          <w:lang w:val="es-ES_tradnl"/>
        </w:rPr>
        <w:t>myDiv</w:t>
      </w:r>
      <w:proofErr w:type="spellEnd"/>
      <w:r w:rsidRPr="00484C2E">
        <w:rPr>
          <w:rStyle w:val="StringTok"/>
          <w:lang w:val="es-ES_tradnl"/>
        </w:rPr>
        <w:t>'</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DataTypeTok"/>
          <w:lang w:val="es-ES_tradnl"/>
        </w:rPr>
        <w:t>data</w:t>
      </w:r>
      <w:r w:rsidRPr="00484C2E">
        <w:rPr>
          <w:rStyle w:val="OperatorTok"/>
          <w:lang w:val="es-ES_tradnl"/>
        </w:rPr>
        <w:t>:</w:t>
      </w:r>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DataTypeTok"/>
          <w:lang w:val="es-ES_tradnl"/>
        </w:rPr>
        <w:t>columns</w:t>
      </w:r>
      <w:proofErr w:type="spellEnd"/>
      <w:r w:rsidRPr="00484C2E">
        <w:rPr>
          <w:rStyle w:val="OperatorTok"/>
          <w:lang w:val="es-ES_tradnl"/>
        </w:rPr>
        <w:t>:</w:t>
      </w:r>
      <w:r w:rsidRPr="00484C2E">
        <w:rPr>
          <w:rStyle w:val="NormalTok"/>
          <w:lang w:val="es-ES_tradnl"/>
        </w:rPr>
        <w:t xml:space="preserve"> [ </w:t>
      </w:r>
      <w:r w:rsidRPr="00484C2E">
        <w:rPr>
          <w:lang w:val="es-ES_tradnl"/>
        </w:rPr>
        <w:br/>
      </w:r>
      <w:r w:rsidRPr="00484C2E">
        <w:rPr>
          <w:rStyle w:val="NormalTok"/>
          <w:lang w:val="es-ES_tradnl"/>
        </w:rPr>
        <w:t xml:space="preserve">        [</w:t>
      </w:r>
      <w:r w:rsidRPr="00484C2E">
        <w:rPr>
          <w:rStyle w:val="StringTok"/>
          <w:lang w:val="es-ES_tradnl"/>
        </w:rPr>
        <w:t>'data1'</w:t>
      </w:r>
      <w:r w:rsidRPr="00484C2E">
        <w:rPr>
          <w:rStyle w:val="OperatorTok"/>
          <w:lang w:val="es-ES_tradnl"/>
        </w:rPr>
        <w:t>,</w:t>
      </w:r>
      <w:r w:rsidRPr="00484C2E">
        <w:rPr>
          <w:rStyle w:val="NormalTok"/>
          <w:lang w:val="es-ES_tradnl"/>
        </w:rPr>
        <w:t xml:space="preserve"> </w:t>
      </w:r>
      <w:r w:rsidRPr="00484C2E">
        <w:rPr>
          <w:rStyle w:val="DecValTok"/>
          <w:lang w:val="es-ES_tradnl"/>
        </w:rPr>
        <w:t>30</w:t>
      </w:r>
      <w:r w:rsidRPr="00484C2E">
        <w:rPr>
          <w:rStyle w:val="OperatorTok"/>
          <w:lang w:val="es-ES_tradnl"/>
        </w:rPr>
        <w:t>,</w:t>
      </w:r>
      <w:r w:rsidRPr="00484C2E">
        <w:rPr>
          <w:rStyle w:val="NormalTok"/>
          <w:lang w:val="es-ES_tradnl"/>
        </w:rPr>
        <w:t xml:space="preserve"> </w:t>
      </w:r>
      <w:r w:rsidRPr="00484C2E">
        <w:rPr>
          <w:rStyle w:val="DecValTok"/>
          <w:lang w:val="es-ES_tradnl"/>
        </w:rPr>
        <w:t>200</w:t>
      </w:r>
      <w:r w:rsidRPr="00484C2E">
        <w:rPr>
          <w:rStyle w:val="OperatorTok"/>
          <w:lang w:val="es-ES_tradnl"/>
        </w:rPr>
        <w:t>,</w:t>
      </w:r>
      <w:r w:rsidRPr="00484C2E">
        <w:rPr>
          <w:rStyle w:val="NormalTok"/>
          <w:lang w:val="es-ES_tradnl"/>
        </w:rPr>
        <w:t xml:space="preserve"> </w:t>
      </w:r>
      <w:r w:rsidRPr="00484C2E">
        <w:rPr>
          <w:rStyle w:val="DecValTok"/>
          <w:lang w:val="es-ES_tradnl"/>
        </w:rPr>
        <w:t>100</w:t>
      </w:r>
      <w:r w:rsidRPr="00484C2E">
        <w:rPr>
          <w:rStyle w:val="OperatorTok"/>
          <w:lang w:val="es-ES_tradnl"/>
        </w:rPr>
        <w:t>,</w:t>
      </w:r>
      <w:r w:rsidRPr="00484C2E">
        <w:rPr>
          <w:rStyle w:val="NormalTok"/>
          <w:lang w:val="es-ES_tradnl"/>
        </w:rPr>
        <w:t xml:space="preserve"> </w:t>
      </w:r>
      <w:r w:rsidRPr="00484C2E">
        <w:rPr>
          <w:rStyle w:val="DecValTok"/>
          <w:lang w:val="es-ES_tradnl"/>
        </w:rPr>
        <w:t>400</w:t>
      </w:r>
      <w:r w:rsidRPr="00484C2E">
        <w:rPr>
          <w:rStyle w:val="OperatorTok"/>
          <w:lang w:val="es-ES_tradnl"/>
        </w:rPr>
        <w:t>,</w:t>
      </w:r>
      <w:r w:rsidRPr="00484C2E">
        <w:rPr>
          <w:rStyle w:val="NormalTok"/>
          <w:lang w:val="es-ES_tradnl"/>
        </w:rPr>
        <w:t xml:space="preserve"> </w:t>
      </w:r>
      <w:r w:rsidRPr="00484C2E">
        <w:rPr>
          <w:rStyle w:val="DecValTok"/>
          <w:lang w:val="es-ES_tradnl"/>
        </w:rPr>
        <w:t>150</w:t>
      </w:r>
      <w:r w:rsidRPr="00484C2E">
        <w:rPr>
          <w:rStyle w:val="OperatorTok"/>
          <w:lang w:val="es-ES_tradnl"/>
        </w:rPr>
        <w:t>,</w:t>
      </w:r>
      <w:r w:rsidRPr="00484C2E">
        <w:rPr>
          <w:rStyle w:val="NormalTok"/>
          <w:lang w:val="es-ES_tradnl"/>
        </w:rPr>
        <w:t xml:space="preserve"> </w:t>
      </w:r>
      <w:r w:rsidRPr="00484C2E">
        <w:rPr>
          <w:rStyle w:val="DecValTok"/>
          <w:lang w:val="es-ES_tradnl"/>
        </w:rPr>
        <w:t>250</w:t>
      </w:r>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StringTok"/>
          <w:lang w:val="es-ES_tradnl"/>
        </w:rPr>
        <w:t>'data2'</w:t>
      </w:r>
      <w:r w:rsidRPr="00484C2E">
        <w:rPr>
          <w:rStyle w:val="OperatorTok"/>
          <w:lang w:val="es-ES_tradnl"/>
        </w:rPr>
        <w:t>,</w:t>
      </w:r>
      <w:r w:rsidRPr="00484C2E">
        <w:rPr>
          <w:rStyle w:val="NormalTok"/>
          <w:lang w:val="es-ES_tradnl"/>
        </w:rPr>
        <w:t xml:space="preserve"> </w:t>
      </w:r>
      <w:r w:rsidRPr="00484C2E">
        <w:rPr>
          <w:rStyle w:val="DecValTok"/>
          <w:lang w:val="es-ES_tradnl"/>
        </w:rPr>
        <w:t>50</w:t>
      </w:r>
      <w:r w:rsidRPr="00484C2E">
        <w:rPr>
          <w:rStyle w:val="OperatorTok"/>
          <w:lang w:val="es-ES_tradnl"/>
        </w:rPr>
        <w:t>,</w:t>
      </w:r>
      <w:r w:rsidRPr="00484C2E">
        <w:rPr>
          <w:rStyle w:val="NormalTok"/>
          <w:lang w:val="es-ES_tradnl"/>
        </w:rPr>
        <w:t xml:space="preserve"> </w:t>
      </w:r>
      <w:r w:rsidRPr="00484C2E">
        <w:rPr>
          <w:rStyle w:val="DecValTok"/>
          <w:lang w:val="es-ES_tradnl"/>
        </w:rPr>
        <w:t>20</w:t>
      </w:r>
      <w:r w:rsidRPr="00484C2E">
        <w:rPr>
          <w:rStyle w:val="OperatorTok"/>
          <w:lang w:val="es-ES_tradnl"/>
        </w:rPr>
        <w:t>,</w:t>
      </w:r>
      <w:r w:rsidRPr="00484C2E">
        <w:rPr>
          <w:rStyle w:val="NormalTok"/>
          <w:lang w:val="es-ES_tradnl"/>
        </w:rPr>
        <w:t xml:space="preserve"> </w:t>
      </w:r>
      <w:r w:rsidRPr="00484C2E">
        <w:rPr>
          <w:rStyle w:val="DecValTok"/>
          <w:lang w:val="es-ES_tradnl"/>
        </w:rPr>
        <w:t>10</w:t>
      </w:r>
      <w:r w:rsidRPr="00484C2E">
        <w:rPr>
          <w:rStyle w:val="OperatorTok"/>
          <w:lang w:val="es-ES_tradnl"/>
        </w:rPr>
        <w:t>,</w:t>
      </w:r>
      <w:r w:rsidRPr="00484C2E">
        <w:rPr>
          <w:rStyle w:val="NormalTok"/>
          <w:lang w:val="es-ES_tradnl"/>
        </w:rPr>
        <w:t xml:space="preserve"> </w:t>
      </w:r>
      <w:r w:rsidRPr="00484C2E">
        <w:rPr>
          <w:rStyle w:val="DecValTok"/>
          <w:lang w:val="es-ES_tradnl"/>
        </w:rPr>
        <w:t>40</w:t>
      </w:r>
      <w:r w:rsidRPr="00484C2E">
        <w:rPr>
          <w:rStyle w:val="OperatorTok"/>
          <w:lang w:val="es-ES_tradnl"/>
        </w:rPr>
        <w:t>,</w:t>
      </w:r>
      <w:r w:rsidRPr="00484C2E">
        <w:rPr>
          <w:rStyle w:val="NormalTok"/>
          <w:lang w:val="es-ES_tradnl"/>
        </w:rPr>
        <w:t xml:space="preserve"> </w:t>
      </w:r>
      <w:r w:rsidRPr="00484C2E">
        <w:rPr>
          <w:rStyle w:val="DecValTok"/>
          <w:lang w:val="es-ES_tradnl"/>
        </w:rPr>
        <w:t>15</w:t>
      </w:r>
      <w:r w:rsidRPr="00484C2E">
        <w:rPr>
          <w:rStyle w:val="OperatorTok"/>
          <w:lang w:val="es-ES_tradnl"/>
        </w:rPr>
        <w:t>,</w:t>
      </w:r>
      <w:r w:rsidRPr="00484C2E">
        <w:rPr>
          <w:rStyle w:val="NormalTok"/>
          <w:lang w:val="es-ES_tradnl"/>
        </w:rPr>
        <w:t xml:space="preserve"> </w:t>
      </w:r>
      <w:r w:rsidRPr="00484C2E">
        <w:rPr>
          <w:rStyle w:val="DecValTok"/>
          <w:lang w:val="es-ES_tradnl"/>
        </w:rPr>
        <w:t>25</w:t>
      </w:r>
      <w:r w:rsidRPr="00484C2E">
        <w:rPr>
          <w:rStyle w:val="NormalTok"/>
          <w:lang w:val="es-ES_tradnl"/>
        </w:rPr>
        <w:t xml:space="preserve">] </w:t>
      </w:r>
      <w:r w:rsidRPr="00484C2E">
        <w:rPr>
          <w:lang w:val="es-ES_tradnl"/>
        </w:rPr>
        <w:br/>
      </w:r>
      <w:r w:rsidRPr="00484C2E">
        <w:rPr>
          <w:rStyle w:val="NormalTok"/>
          <w:lang w:val="es-ES_tradnl"/>
        </w:rPr>
        <w:t xml:space="preserve">      ] </w:t>
      </w:r>
      <w:r w:rsidRPr="00484C2E">
        <w:rPr>
          <w:lang w:val="es-ES_tradnl"/>
        </w:rPr>
        <w:br/>
      </w:r>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OperatorTok"/>
          <w:lang w:val="es-ES_tradnl"/>
        </w:rPr>
        <w:t>}</w:t>
      </w:r>
      <w:r w:rsidRPr="00484C2E">
        <w:rPr>
          <w:rStyle w:val="NormalTok"/>
          <w:lang w:val="es-ES_tradnl"/>
        </w:rPr>
        <w:t>)</w:t>
      </w:r>
      <w:r w:rsidRPr="00484C2E">
        <w:rPr>
          <w:rStyle w:val="OperatorTok"/>
          <w:lang w:val="es-ES_tradnl"/>
        </w:rPr>
        <w:t>;</w:t>
      </w:r>
      <w:r w:rsidRPr="00484C2E">
        <w:rPr>
          <w:rStyle w:val="NormalTok"/>
          <w:lang w:val="es-ES_tradnl"/>
        </w:rPr>
        <w:t xml:space="preserve"> </w:t>
      </w:r>
    </w:p>
    <w:p w14:paraId="6677C6AF" w14:textId="77777777" w:rsidR="00945BB6" w:rsidRDefault="00945BB6" w:rsidP="003E2DFB">
      <w:pPr>
        <w:pStyle w:val="FirstParagraph"/>
      </w:pPr>
      <w:r>
        <w:rPr>
          <w:noProof/>
          <w:lang w:val="es-ES" w:eastAsia="es-ES"/>
        </w:rPr>
        <w:drawing>
          <wp:anchor distT="0" distB="0" distL="114300" distR="114300" simplePos="0" relativeHeight="251779584" behindDoc="0" locked="0" layoutInCell="1" allowOverlap="1" wp14:anchorId="0089B2BE" wp14:editId="3D9ACCD5">
            <wp:simplePos x="0" y="0"/>
            <wp:positionH relativeFrom="margin">
              <wp:align>right</wp:align>
            </wp:positionH>
            <wp:positionV relativeFrom="paragraph">
              <wp:posOffset>286385</wp:posOffset>
            </wp:positionV>
            <wp:extent cx="5610225" cy="1428750"/>
            <wp:effectExtent l="0" t="0" r="9525" b="0"/>
            <wp:wrapTopAndBottom/>
            <wp:docPr id="242" name="Imagen 242" descr="C:\Users\Usuario\Documents\Universidad\1617\2doCuatrimestre\TFG\Memoria\Final\img\c3-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Usuario\Documents\Universidad\1617\2doCuatrimestre\TFG\Memoria\Final\img\c3-graph.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10225" cy="1428750"/>
                    </a:xfrm>
                    <a:prstGeom prst="rect">
                      <a:avLst/>
                    </a:prstGeom>
                    <a:noFill/>
                    <a:ln>
                      <a:noFill/>
                    </a:ln>
                  </pic:spPr>
                </pic:pic>
              </a:graphicData>
            </a:graphic>
          </wp:anchor>
        </w:drawing>
      </w:r>
      <w:r w:rsidRPr="00484C2E">
        <w:t>El resultado se muestra así:</w:t>
      </w:r>
    </w:p>
    <w:p w14:paraId="1C0E035D" w14:textId="1E14BA31" w:rsidR="00945BB6" w:rsidRPr="0079101D" w:rsidRDefault="00C73184" w:rsidP="00C73184">
      <w:pPr>
        <w:pStyle w:val="Descripcin"/>
        <w:rPr>
          <w:i/>
        </w:rPr>
      </w:pPr>
      <w:r>
        <w:t xml:space="preserve">Figura 6 - </w:t>
      </w:r>
      <w:r w:rsidR="00945BB6">
        <w:t xml:space="preserve">Ejemplo de aspecto de una gráfica con </w:t>
      </w:r>
      <w:r w:rsidR="00F92202">
        <w:rPr>
          <w:i/>
        </w:rPr>
        <w:t>C3</w:t>
      </w:r>
    </w:p>
    <w:p w14:paraId="60A3CDD1" w14:textId="77777777" w:rsidR="00945BB6" w:rsidRPr="00484C2E" w:rsidRDefault="00945BB6" w:rsidP="00F86B4A">
      <w:pPr>
        <w:pStyle w:val="Ttulo5"/>
      </w:pPr>
      <w:bookmarkStart w:id="84" w:name="nvd3"/>
      <w:bookmarkEnd w:id="84"/>
      <w:r w:rsidRPr="00484C2E">
        <w:lastRenderedPageBreak/>
        <w:t>NVD3</w:t>
      </w:r>
    </w:p>
    <w:p w14:paraId="071BAC43" w14:textId="77777777" w:rsidR="00945BB6" w:rsidRPr="00484C2E" w:rsidRDefault="00945BB6" w:rsidP="003E2DFB">
      <w:pPr>
        <w:pStyle w:val="FirstParagraph"/>
      </w:pPr>
      <w:r w:rsidRPr="00484C2E">
        <w:rPr>
          <w:i/>
        </w:rPr>
        <w:t>NVD3</w:t>
      </w:r>
      <w:r w:rsidRPr="00484C2E">
        <w:t xml:space="preserve"> se nos presenta como una librería muy parecida a la anterior, más nueva todavía, que también depende de la librería D3, que pretende simplificar su uso sin perder la potencia de esta librería base. De esta librería hay que decir que actualmente está muy verde, le faltan muchas implementaciones en las que, en la API oficial nos redirige a la librería D3, </w:t>
      </w:r>
      <w:r w:rsidRPr="00484C2E">
        <w:rPr>
          <w:i/>
        </w:rPr>
        <w:t>lo que no puedas hacer con NVD3, hazlo en D3</w:t>
      </w:r>
      <w:r w:rsidRPr="00484C2E">
        <w:t>.</w:t>
      </w:r>
    </w:p>
    <w:p w14:paraId="4BAC37F1" w14:textId="77777777" w:rsidR="00945BB6" w:rsidRPr="00484C2E" w:rsidRDefault="00945BB6" w:rsidP="003E2DFB">
      <w:pPr>
        <w:pStyle w:val="Textoindependiente"/>
      </w:pPr>
      <w:r w:rsidRPr="00484C2E">
        <w:t>Exactamente igual que C3, necesitamos importar la librería base más la librería propia de NVD3:</w:t>
      </w:r>
    </w:p>
    <w:p w14:paraId="28EAFBD5" w14:textId="77777777" w:rsidR="00945BB6" w:rsidRPr="00484C2E" w:rsidRDefault="00945BB6" w:rsidP="00945BB6">
      <w:pPr>
        <w:pStyle w:val="SourceCode"/>
        <w:rPr>
          <w:lang w:val="es-ES_tradnl"/>
        </w:rPr>
      </w:pPr>
      <w:r w:rsidRPr="00484C2E">
        <w:rPr>
          <w:rStyle w:val="KeywordTok"/>
          <w:lang w:val="es-ES_tradnl"/>
        </w:rPr>
        <w:t>&lt;script</w:t>
      </w:r>
      <w:r w:rsidRPr="00484C2E">
        <w:rPr>
          <w:rStyle w:val="OtherTok"/>
          <w:lang w:val="es-ES_tradnl"/>
        </w:rPr>
        <w:t xml:space="preserve"> </w:t>
      </w:r>
      <w:proofErr w:type="spellStart"/>
      <w:r w:rsidRPr="00484C2E">
        <w:rPr>
          <w:rStyle w:val="OtherTok"/>
          <w:lang w:val="es-ES_tradnl"/>
        </w:rPr>
        <w:t>type</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text</w:t>
      </w:r>
      <w:proofErr w:type="spellEnd"/>
      <w:r w:rsidRPr="00484C2E">
        <w:rPr>
          <w:rStyle w:val="StringTok"/>
          <w:lang w:val="es-ES_tradnl"/>
        </w:rPr>
        <w:t>/</w:t>
      </w:r>
      <w:proofErr w:type="spellStart"/>
      <w:r w:rsidRPr="00484C2E">
        <w:rPr>
          <w:rStyle w:val="StringTok"/>
          <w:lang w:val="es-ES_tradnl"/>
        </w:rPr>
        <w:t>javascript</w:t>
      </w:r>
      <w:proofErr w:type="spellEnd"/>
      <w:r w:rsidRPr="00484C2E">
        <w:rPr>
          <w:rStyle w:val="StringTok"/>
          <w:lang w:val="es-ES_tradnl"/>
        </w:rPr>
        <w:t>"</w:t>
      </w:r>
      <w:r w:rsidRPr="00484C2E">
        <w:rPr>
          <w:rStyle w:val="OtherTok"/>
          <w:lang w:val="es-ES_tradnl"/>
        </w:rPr>
        <w:t xml:space="preserve"> </w:t>
      </w:r>
      <w:proofErr w:type="spellStart"/>
      <w:r w:rsidRPr="00484C2E">
        <w:rPr>
          <w:rStyle w:val="OtherTok"/>
          <w:lang w:val="es-ES_tradnl"/>
        </w:rPr>
        <w:t>src</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javascripts</w:t>
      </w:r>
      <w:proofErr w:type="spellEnd"/>
      <w:r w:rsidRPr="00484C2E">
        <w:rPr>
          <w:rStyle w:val="StringTok"/>
          <w:lang w:val="es-ES_tradnl"/>
        </w:rPr>
        <w:t>/d3.v3.min.js"</w:t>
      </w:r>
      <w:r w:rsidRPr="00484C2E">
        <w:rPr>
          <w:rStyle w:val="KeywordTok"/>
          <w:lang w:val="es-ES_tradnl"/>
        </w:rPr>
        <w:t>&gt;&lt;/script&gt;</w:t>
      </w:r>
      <w:r w:rsidRPr="00484C2E">
        <w:rPr>
          <w:lang w:val="es-ES_tradnl"/>
        </w:rPr>
        <w:br/>
      </w:r>
      <w:r w:rsidRPr="00484C2E">
        <w:rPr>
          <w:rStyle w:val="KeywordTok"/>
          <w:lang w:val="es-ES_tradnl"/>
        </w:rPr>
        <w:t>&lt;script</w:t>
      </w:r>
      <w:r w:rsidRPr="00484C2E">
        <w:rPr>
          <w:rStyle w:val="OtherTok"/>
          <w:lang w:val="es-ES_tradnl"/>
        </w:rPr>
        <w:t xml:space="preserve"> </w:t>
      </w:r>
      <w:proofErr w:type="spellStart"/>
      <w:r w:rsidRPr="00484C2E">
        <w:rPr>
          <w:rStyle w:val="OtherTok"/>
          <w:lang w:val="es-ES_tradnl"/>
        </w:rPr>
        <w:t>type</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text</w:t>
      </w:r>
      <w:proofErr w:type="spellEnd"/>
      <w:r w:rsidRPr="00484C2E">
        <w:rPr>
          <w:rStyle w:val="StringTok"/>
          <w:lang w:val="es-ES_tradnl"/>
        </w:rPr>
        <w:t>/</w:t>
      </w:r>
      <w:proofErr w:type="spellStart"/>
      <w:r w:rsidRPr="00484C2E">
        <w:rPr>
          <w:rStyle w:val="StringTok"/>
          <w:lang w:val="es-ES_tradnl"/>
        </w:rPr>
        <w:t>javascript</w:t>
      </w:r>
      <w:proofErr w:type="spellEnd"/>
      <w:r w:rsidRPr="00484C2E">
        <w:rPr>
          <w:rStyle w:val="StringTok"/>
          <w:lang w:val="es-ES_tradnl"/>
        </w:rPr>
        <w:t>"</w:t>
      </w:r>
      <w:r w:rsidRPr="00484C2E">
        <w:rPr>
          <w:rStyle w:val="OtherTok"/>
          <w:lang w:val="es-ES_tradnl"/>
        </w:rPr>
        <w:t xml:space="preserve"> </w:t>
      </w:r>
      <w:proofErr w:type="spellStart"/>
      <w:r w:rsidRPr="00484C2E">
        <w:rPr>
          <w:rStyle w:val="OtherTok"/>
          <w:lang w:val="es-ES_tradnl"/>
        </w:rPr>
        <w:t>src</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javascripts</w:t>
      </w:r>
      <w:proofErr w:type="spellEnd"/>
      <w:r w:rsidRPr="00484C2E">
        <w:rPr>
          <w:rStyle w:val="StringTok"/>
          <w:lang w:val="es-ES_tradnl"/>
        </w:rPr>
        <w:t>/nv.d3.min.js"</w:t>
      </w:r>
      <w:r w:rsidRPr="00484C2E">
        <w:rPr>
          <w:rStyle w:val="KeywordTok"/>
          <w:lang w:val="es-ES_tradnl"/>
        </w:rPr>
        <w:t>&gt;&lt;/script&gt;</w:t>
      </w:r>
      <w:r w:rsidRPr="00484C2E">
        <w:rPr>
          <w:lang w:val="es-ES_tradnl"/>
        </w:rPr>
        <w:br/>
      </w:r>
      <w:r w:rsidRPr="00484C2E">
        <w:rPr>
          <w:rStyle w:val="KeywordTok"/>
          <w:lang w:val="es-ES_tradnl"/>
        </w:rPr>
        <w:t>&lt;</w:t>
      </w:r>
      <w:proofErr w:type="gramStart"/>
      <w:r w:rsidRPr="00484C2E">
        <w:rPr>
          <w:rStyle w:val="KeywordTok"/>
          <w:lang w:val="es-ES_tradnl"/>
        </w:rPr>
        <w:t>link</w:t>
      </w:r>
      <w:proofErr w:type="gramEnd"/>
      <w:r w:rsidRPr="00484C2E">
        <w:rPr>
          <w:rStyle w:val="OtherTok"/>
          <w:lang w:val="es-ES_tradnl"/>
        </w:rPr>
        <w:t xml:space="preserve"> </w:t>
      </w:r>
      <w:proofErr w:type="spellStart"/>
      <w:r w:rsidRPr="00484C2E">
        <w:rPr>
          <w:rStyle w:val="OtherTok"/>
          <w:lang w:val="es-ES_tradnl"/>
        </w:rPr>
        <w:t>href</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stylesheets</w:t>
      </w:r>
      <w:proofErr w:type="spellEnd"/>
      <w:r w:rsidRPr="00484C2E">
        <w:rPr>
          <w:rStyle w:val="StringTok"/>
          <w:lang w:val="es-ES_tradnl"/>
        </w:rPr>
        <w:t>/nv.d3.css"</w:t>
      </w:r>
      <w:r w:rsidRPr="00484C2E">
        <w:rPr>
          <w:rStyle w:val="OtherTok"/>
          <w:lang w:val="es-ES_tradnl"/>
        </w:rPr>
        <w:t xml:space="preserve"> </w:t>
      </w:r>
      <w:proofErr w:type="spellStart"/>
      <w:r w:rsidRPr="00484C2E">
        <w:rPr>
          <w:rStyle w:val="OtherTok"/>
          <w:lang w:val="es-ES_tradnl"/>
        </w:rPr>
        <w:t>rel</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stylesheet</w:t>
      </w:r>
      <w:proofErr w:type="spellEnd"/>
      <w:r w:rsidRPr="00484C2E">
        <w:rPr>
          <w:rStyle w:val="StringTok"/>
          <w:lang w:val="es-ES_tradnl"/>
        </w:rPr>
        <w:t>"</w:t>
      </w:r>
      <w:r w:rsidRPr="00484C2E">
        <w:rPr>
          <w:rStyle w:val="OtherTok"/>
          <w:lang w:val="es-ES_tradnl"/>
        </w:rPr>
        <w:t xml:space="preserve"> </w:t>
      </w:r>
      <w:proofErr w:type="spellStart"/>
      <w:r w:rsidRPr="00484C2E">
        <w:rPr>
          <w:rStyle w:val="OtherTok"/>
          <w:lang w:val="es-ES_tradnl"/>
        </w:rPr>
        <w:t>type</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text</w:t>
      </w:r>
      <w:proofErr w:type="spellEnd"/>
      <w:r w:rsidRPr="00484C2E">
        <w:rPr>
          <w:rStyle w:val="StringTok"/>
          <w:lang w:val="es-ES_tradnl"/>
        </w:rPr>
        <w:t>/</w:t>
      </w:r>
      <w:proofErr w:type="spellStart"/>
      <w:r w:rsidRPr="00484C2E">
        <w:rPr>
          <w:rStyle w:val="StringTok"/>
          <w:lang w:val="es-ES_tradnl"/>
        </w:rPr>
        <w:t>css</w:t>
      </w:r>
      <w:proofErr w:type="spellEnd"/>
      <w:r w:rsidRPr="00484C2E">
        <w:rPr>
          <w:rStyle w:val="StringTok"/>
          <w:lang w:val="es-ES_tradnl"/>
        </w:rPr>
        <w:t>"</w:t>
      </w:r>
      <w:r w:rsidRPr="00484C2E">
        <w:rPr>
          <w:rStyle w:val="KeywordTok"/>
          <w:lang w:val="es-ES_tradnl"/>
        </w:rPr>
        <w:t>/&gt;</w:t>
      </w:r>
    </w:p>
    <w:p w14:paraId="59CBE7B4" w14:textId="77777777" w:rsidR="00945BB6" w:rsidRPr="00484C2E" w:rsidRDefault="00945BB6" w:rsidP="003E2DFB">
      <w:pPr>
        <w:pStyle w:val="FirstParagraph"/>
      </w:pPr>
      <w:r w:rsidRPr="00484C2E">
        <w:t>Creamos un elemento '</w:t>
      </w:r>
      <w:proofErr w:type="spellStart"/>
      <w:r w:rsidRPr="00484C2E">
        <w:t>div</w:t>
      </w:r>
      <w:proofErr w:type="spellEnd"/>
      <w:r w:rsidRPr="00484C2E">
        <w:t>' y dentro de este un elemento '</w:t>
      </w:r>
      <w:proofErr w:type="spellStart"/>
      <w:r w:rsidRPr="00484C2E">
        <w:t>svg</w:t>
      </w:r>
      <w:proofErr w:type="spellEnd"/>
      <w:r w:rsidRPr="00484C2E">
        <w:t>' donde generaremos la gráfica:</w:t>
      </w:r>
    </w:p>
    <w:p w14:paraId="7E84CF9C" w14:textId="77777777" w:rsidR="00945BB6" w:rsidRPr="00484C2E" w:rsidRDefault="00945BB6" w:rsidP="00945BB6">
      <w:pPr>
        <w:pStyle w:val="SourceCode"/>
        <w:rPr>
          <w:lang w:val="es-ES_tradnl"/>
        </w:rPr>
      </w:pPr>
      <w:r w:rsidRPr="00484C2E">
        <w:rPr>
          <w:rStyle w:val="KeywordTok"/>
          <w:lang w:val="es-ES_tradnl"/>
        </w:rPr>
        <w:t>&lt;</w:t>
      </w:r>
      <w:proofErr w:type="spellStart"/>
      <w:r w:rsidRPr="00484C2E">
        <w:rPr>
          <w:rStyle w:val="KeywordTok"/>
          <w:lang w:val="es-ES_tradnl"/>
        </w:rPr>
        <w:t>div</w:t>
      </w:r>
      <w:proofErr w:type="spellEnd"/>
      <w:r w:rsidRPr="00484C2E">
        <w:rPr>
          <w:rStyle w:val="OtherTok"/>
          <w:lang w:val="es-ES_tradnl"/>
        </w:rPr>
        <w:t xml:space="preserve"> id=</w:t>
      </w:r>
      <w:r w:rsidRPr="00484C2E">
        <w:rPr>
          <w:rStyle w:val="StringTok"/>
          <w:lang w:val="es-ES_tradnl"/>
        </w:rPr>
        <w:t>"#</w:t>
      </w:r>
      <w:proofErr w:type="spellStart"/>
      <w:r w:rsidRPr="00484C2E">
        <w:rPr>
          <w:rStyle w:val="StringTok"/>
          <w:lang w:val="es-ES_tradnl"/>
        </w:rPr>
        <w:t>myDiv</w:t>
      </w:r>
      <w:proofErr w:type="spellEnd"/>
      <w:r w:rsidRPr="00484C2E">
        <w:rPr>
          <w:rStyle w:val="StringTok"/>
          <w:lang w:val="es-ES_tradnl"/>
        </w:rPr>
        <w:t>"</w:t>
      </w:r>
      <w:r w:rsidRPr="00484C2E">
        <w:rPr>
          <w:rStyle w:val="KeywordTok"/>
          <w:lang w:val="es-ES_tradnl"/>
        </w:rPr>
        <w:t>&gt;</w:t>
      </w:r>
      <w:r w:rsidRPr="00484C2E">
        <w:rPr>
          <w:lang w:val="es-ES_tradnl"/>
        </w:rPr>
        <w:br/>
      </w:r>
      <w:r w:rsidRPr="00484C2E">
        <w:rPr>
          <w:rStyle w:val="NormalTok"/>
          <w:lang w:val="es-ES_tradnl"/>
        </w:rPr>
        <w:t xml:space="preserve">    </w:t>
      </w:r>
      <w:r w:rsidRPr="00484C2E">
        <w:rPr>
          <w:rStyle w:val="KeywordTok"/>
          <w:lang w:val="es-ES_tradnl"/>
        </w:rPr>
        <w:t>&lt;</w:t>
      </w:r>
      <w:proofErr w:type="spellStart"/>
      <w:r w:rsidRPr="00484C2E">
        <w:rPr>
          <w:rStyle w:val="KeywordTok"/>
          <w:lang w:val="es-ES_tradnl"/>
        </w:rPr>
        <w:t>svg</w:t>
      </w:r>
      <w:proofErr w:type="spellEnd"/>
      <w:r w:rsidRPr="00484C2E">
        <w:rPr>
          <w:rStyle w:val="KeywordTok"/>
          <w:lang w:val="es-ES_tradnl"/>
        </w:rPr>
        <w:t>&gt;&lt;/</w:t>
      </w:r>
      <w:proofErr w:type="spellStart"/>
      <w:r w:rsidRPr="00484C2E">
        <w:rPr>
          <w:rStyle w:val="KeywordTok"/>
          <w:lang w:val="es-ES_tradnl"/>
        </w:rPr>
        <w:t>svg</w:t>
      </w:r>
      <w:proofErr w:type="spellEnd"/>
      <w:r w:rsidRPr="00484C2E">
        <w:rPr>
          <w:rStyle w:val="KeywordTok"/>
          <w:lang w:val="es-ES_tradnl"/>
        </w:rPr>
        <w:t>&gt;</w:t>
      </w:r>
      <w:r w:rsidRPr="00484C2E">
        <w:rPr>
          <w:lang w:val="es-ES_tradnl"/>
        </w:rPr>
        <w:br/>
      </w:r>
      <w:r w:rsidRPr="00484C2E">
        <w:rPr>
          <w:rStyle w:val="KeywordTok"/>
          <w:lang w:val="es-ES_tradnl"/>
        </w:rPr>
        <w:t>&lt;/</w:t>
      </w:r>
      <w:proofErr w:type="spellStart"/>
      <w:r w:rsidRPr="00484C2E">
        <w:rPr>
          <w:rStyle w:val="KeywordTok"/>
          <w:lang w:val="es-ES_tradnl"/>
        </w:rPr>
        <w:t>div</w:t>
      </w:r>
      <w:proofErr w:type="spellEnd"/>
      <w:r w:rsidRPr="00484C2E">
        <w:rPr>
          <w:rStyle w:val="KeywordTok"/>
          <w:lang w:val="es-ES_tradnl"/>
        </w:rPr>
        <w:t>&gt;</w:t>
      </w:r>
    </w:p>
    <w:p w14:paraId="481D911A" w14:textId="77777777" w:rsidR="00945BB6" w:rsidRPr="00484C2E" w:rsidRDefault="00945BB6" w:rsidP="003F1E5B">
      <w:pPr>
        <w:pStyle w:val="Textoindependiente"/>
      </w:pPr>
      <w:r w:rsidRPr="00484C2E">
        <w:t>Hasta aquí la similitud con C3, puesto que la creación de la gráfica y la inclusión de los datos es completamente distinta.</w:t>
      </w:r>
    </w:p>
    <w:p w14:paraId="31546EFC" w14:textId="77777777" w:rsidR="00945BB6" w:rsidRDefault="00945BB6" w:rsidP="00945BB6">
      <w:pPr>
        <w:pStyle w:val="SourceCode"/>
        <w:rPr>
          <w:rStyle w:val="OperatorTok"/>
          <w:lang w:val="es-ES_tradnl"/>
        </w:rPr>
      </w:pPr>
      <w:proofErr w:type="spellStart"/>
      <w:proofErr w:type="gramStart"/>
      <w:r w:rsidRPr="00484C2E">
        <w:rPr>
          <w:rStyle w:val="VariableTok"/>
          <w:lang w:val="es-ES_tradnl"/>
        </w:rPr>
        <w:t>nv</w:t>
      </w:r>
      <w:r w:rsidRPr="00484C2E">
        <w:rPr>
          <w:rStyle w:val="NormalTok"/>
          <w:lang w:val="es-ES_tradnl"/>
        </w:rPr>
        <w:t>.</w:t>
      </w:r>
      <w:r w:rsidRPr="00484C2E">
        <w:rPr>
          <w:rStyle w:val="AttributeTok"/>
          <w:lang w:val="es-ES_tradnl"/>
        </w:rPr>
        <w:t>addGraph</w:t>
      </w:r>
      <w:proofErr w:type="spellEnd"/>
      <w:proofErr w:type="gramEnd"/>
      <w:r w:rsidRPr="00484C2E">
        <w:rPr>
          <w:rStyle w:val="NormalTok"/>
          <w:lang w:val="es-ES_tradnl"/>
        </w:rPr>
        <w:t>(</w:t>
      </w:r>
      <w:proofErr w:type="spellStart"/>
      <w:r w:rsidRPr="00484C2E">
        <w:rPr>
          <w:rStyle w:val="KeywordTok"/>
          <w:lang w:val="es-ES_tradnl"/>
        </w:rPr>
        <w:t>function</w:t>
      </w:r>
      <w:proofErr w:type="spellEnd"/>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KeywordTok"/>
          <w:lang w:val="es-ES_tradnl"/>
        </w:rPr>
        <w:t>var</w:t>
      </w:r>
      <w:proofErr w:type="spellEnd"/>
      <w:r w:rsidRPr="00484C2E">
        <w:rPr>
          <w:rStyle w:val="NormalTok"/>
          <w:lang w:val="es-ES_tradnl"/>
        </w:rPr>
        <w:t xml:space="preserve"> chart </w:t>
      </w:r>
      <w:r w:rsidRPr="00484C2E">
        <w:rPr>
          <w:rStyle w:val="OperatorTok"/>
          <w:lang w:val="es-ES_tradnl"/>
        </w:rPr>
        <w:t>=</w:t>
      </w:r>
      <w:r w:rsidRPr="00484C2E">
        <w:rPr>
          <w:rStyle w:val="NormalTok"/>
          <w:lang w:val="es-ES_tradnl"/>
        </w:rPr>
        <w:t xml:space="preserve"> </w:t>
      </w:r>
      <w:proofErr w:type="spellStart"/>
      <w:r w:rsidRPr="00484C2E">
        <w:rPr>
          <w:rStyle w:val="VariableTok"/>
          <w:lang w:val="es-ES_tradnl"/>
        </w:rPr>
        <w:t>nv</w:t>
      </w:r>
      <w:r w:rsidRPr="00484C2E">
        <w:rPr>
          <w:rStyle w:val="NormalTok"/>
          <w:lang w:val="es-ES_tradnl"/>
        </w:rPr>
        <w:t>.</w:t>
      </w:r>
      <w:r w:rsidRPr="00484C2E">
        <w:rPr>
          <w:rStyle w:val="VariableTok"/>
          <w:lang w:val="es-ES_tradnl"/>
        </w:rPr>
        <w:t>models</w:t>
      </w:r>
      <w:r w:rsidRPr="00484C2E">
        <w:rPr>
          <w:rStyle w:val="NormalTok"/>
          <w:lang w:val="es-ES_tradnl"/>
        </w:rPr>
        <w:t>.</w:t>
      </w:r>
      <w:r w:rsidRPr="00484C2E">
        <w:rPr>
          <w:rStyle w:val="AttributeTok"/>
          <w:lang w:val="es-ES_tradnl"/>
        </w:rPr>
        <w:t>lineChart</w:t>
      </w:r>
      <w:proofErr w:type="spellEnd"/>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KeywordTok"/>
          <w:lang w:val="es-ES_tradnl"/>
        </w:rPr>
        <w:t>var</w:t>
      </w:r>
      <w:proofErr w:type="spellEnd"/>
      <w:r w:rsidRPr="00484C2E">
        <w:rPr>
          <w:rStyle w:val="NormalTok"/>
          <w:lang w:val="es-ES_tradnl"/>
        </w:rPr>
        <w:t xml:space="preserve"> </w:t>
      </w:r>
      <w:proofErr w:type="spellStart"/>
      <w:r w:rsidRPr="00484C2E">
        <w:rPr>
          <w:rStyle w:val="NormalTok"/>
          <w:lang w:val="es-ES_tradnl"/>
        </w:rPr>
        <w:t>myData</w:t>
      </w:r>
      <w:proofErr w:type="spellEnd"/>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proofErr w:type="spellStart"/>
      <w:r w:rsidRPr="00484C2E">
        <w:rPr>
          <w:rStyle w:val="DataTypeTok"/>
          <w:lang w:val="es-ES_tradnl"/>
        </w:rPr>
        <w:t>values</w:t>
      </w:r>
      <w:proofErr w:type="spellEnd"/>
      <w:r w:rsidRPr="00484C2E">
        <w:rPr>
          <w:rStyle w:val="OperatorTok"/>
          <w:lang w:val="es-ES_tradnl"/>
        </w:rPr>
        <w:t>:</w:t>
      </w:r>
      <w:r w:rsidRPr="00484C2E">
        <w:rPr>
          <w:rStyle w:val="NormalTok"/>
          <w:lang w:val="es-ES_tradnl"/>
        </w:rPr>
        <w:t xml:space="preserve"> [</w:t>
      </w:r>
      <w:r w:rsidRPr="00484C2E">
        <w:rPr>
          <w:rStyle w:val="OperatorTok"/>
          <w:lang w:val="es-ES_tradnl"/>
        </w:rPr>
        <w:t>{</w:t>
      </w:r>
      <w:r w:rsidRPr="00484C2E">
        <w:rPr>
          <w:rStyle w:val="DataTypeTok"/>
          <w:lang w:val="es-ES_tradnl"/>
        </w:rPr>
        <w:t>x</w:t>
      </w:r>
      <w:r w:rsidRPr="00484C2E">
        <w:rPr>
          <w:rStyle w:val="OperatorTok"/>
          <w:lang w:val="es-ES_tradnl"/>
        </w:rPr>
        <w:t>:</w:t>
      </w:r>
      <w:r w:rsidRPr="00484C2E">
        <w:rPr>
          <w:rStyle w:val="NormalTok"/>
          <w:lang w:val="es-ES_tradnl"/>
        </w:rPr>
        <w:t xml:space="preserve"> </w:t>
      </w:r>
      <w:r w:rsidRPr="00484C2E">
        <w:rPr>
          <w:rStyle w:val="DecValTok"/>
          <w:lang w:val="es-ES_tradnl"/>
        </w:rPr>
        <w:t>1</w:t>
      </w:r>
      <w:r w:rsidRPr="00484C2E">
        <w:rPr>
          <w:rStyle w:val="OperatorTok"/>
          <w:lang w:val="es-ES_tradnl"/>
        </w:rPr>
        <w:t>,</w:t>
      </w:r>
      <w:r w:rsidRPr="00484C2E">
        <w:rPr>
          <w:rStyle w:val="NormalTok"/>
          <w:lang w:val="es-ES_tradnl"/>
        </w:rPr>
        <w:t xml:space="preserve"> </w:t>
      </w:r>
      <w:r w:rsidRPr="00484C2E">
        <w:rPr>
          <w:rStyle w:val="DataTypeTok"/>
          <w:lang w:val="es-ES_tradnl"/>
        </w:rPr>
        <w:t>y</w:t>
      </w:r>
      <w:r w:rsidRPr="00484C2E">
        <w:rPr>
          <w:rStyle w:val="OperatorTok"/>
          <w:lang w:val="es-ES_tradnl"/>
        </w:rPr>
        <w:t>:</w:t>
      </w:r>
      <w:r w:rsidRPr="00484C2E">
        <w:rPr>
          <w:rStyle w:val="NormalTok"/>
          <w:lang w:val="es-ES_tradnl"/>
        </w:rPr>
        <w:t xml:space="preserve"> </w:t>
      </w:r>
      <w:r w:rsidRPr="00484C2E">
        <w:rPr>
          <w:rStyle w:val="DecValTok"/>
          <w:lang w:val="es-ES_tradnl"/>
        </w:rPr>
        <w:t>1</w:t>
      </w:r>
      <w:r w:rsidRPr="00484C2E">
        <w:rPr>
          <w:rStyle w:val="OperatorTok"/>
          <w:lang w:val="es-ES_tradnl"/>
        </w:rPr>
        <w:t>},{</w:t>
      </w:r>
      <w:r w:rsidRPr="00484C2E">
        <w:rPr>
          <w:rStyle w:val="DataTypeTok"/>
          <w:lang w:val="es-ES_tradnl"/>
        </w:rPr>
        <w:t>x</w:t>
      </w:r>
      <w:r w:rsidRPr="00484C2E">
        <w:rPr>
          <w:rStyle w:val="OperatorTok"/>
          <w:lang w:val="es-ES_tradnl"/>
        </w:rPr>
        <w:t>:</w:t>
      </w:r>
      <w:r w:rsidRPr="00484C2E">
        <w:rPr>
          <w:rStyle w:val="NormalTok"/>
          <w:lang w:val="es-ES_tradnl"/>
        </w:rPr>
        <w:t xml:space="preserve"> </w:t>
      </w:r>
      <w:r w:rsidRPr="00484C2E">
        <w:rPr>
          <w:rStyle w:val="DecValTok"/>
          <w:lang w:val="es-ES_tradnl"/>
        </w:rPr>
        <w:t>2</w:t>
      </w:r>
      <w:r w:rsidRPr="00484C2E">
        <w:rPr>
          <w:rStyle w:val="OperatorTok"/>
          <w:lang w:val="es-ES_tradnl"/>
        </w:rPr>
        <w:t>,</w:t>
      </w:r>
      <w:r w:rsidRPr="00484C2E">
        <w:rPr>
          <w:rStyle w:val="NormalTok"/>
          <w:lang w:val="es-ES_tradnl"/>
        </w:rPr>
        <w:t xml:space="preserve"> </w:t>
      </w:r>
      <w:r w:rsidRPr="00484C2E">
        <w:rPr>
          <w:rStyle w:val="DataTypeTok"/>
          <w:lang w:val="es-ES_tradnl"/>
        </w:rPr>
        <w:t>y</w:t>
      </w:r>
      <w:r w:rsidRPr="00484C2E">
        <w:rPr>
          <w:rStyle w:val="OperatorTok"/>
          <w:lang w:val="es-ES_tradnl"/>
        </w:rPr>
        <w:t>:</w:t>
      </w:r>
      <w:r w:rsidRPr="00484C2E">
        <w:rPr>
          <w:rStyle w:val="NormalTok"/>
          <w:lang w:val="es-ES_tradnl"/>
        </w:rPr>
        <w:t xml:space="preserve"> </w:t>
      </w:r>
      <w:r w:rsidRPr="00484C2E">
        <w:rPr>
          <w:rStyle w:val="DecValTok"/>
          <w:lang w:val="es-ES_tradnl"/>
        </w:rPr>
        <w:t>2</w:t>
      </w:r>
      <w:r w:rsidRPr="00484C2E">
        <w:rPr>
          <w:rStyle w:val="OperatorTok"/>
          <w:lang w:val="es-ES_tradnl"/>
        </w:rPr>
        <w:t>}</w:t>
      </w:r>
      <w:r w:rsidRPr="00484C2E">
        <w:rPr>
          <w:rStyle w:val="NormalTok"/>
          <w:lang w:val="es-ES_tradnl"/>
        </w:rPr>
        <w:t>]</w:t>
      </w:r>
      <w:r w:rsidRPr="00484C2E">
        <w:rPr>
          <w:rStyle w:val="OperatorTok"/>
          <w:lang w:val="es-ES_tradnl"/>
        </w:rPr>
        <w:t>,</w:t>
      </w:r>
      <w:r w:rsidRPr="00484C2E">
        <w:rPr>
          <w:lang w:val="es-ES_tradnl"/>
        </w:rPr>
        <w:br/>
      </w:r>
      <w:r w:rsidRPr="00484C2E">
        <w:rPr>
          <w:rStyle w:val="NormalTok"/>
          <w:lang w:val="es-ES_tradnl"/>
        </w:rPr>
        <w:t xml:space="preserve">      </w:t>
      </w:r>
      <w:proofErr w:type="spellStart"/>
      <w:r w:rsidRPr="00484C2E">
        <w:rPr>
          <w:rStyle w:val="DataTypeTok"/>
          <w:lang w:val="es-ES_tradnl"/>
        </w:rPr>
        <w:t>key</w:t>
      </w:r>
      <w:proofErr w:type="spellEnd"/>
      <w:r w:rsidRPr="00484C2E">
        <w:rPr>
          <w:rStyle w:val="OperatorTok"/>
          <w:lang w:val="es-ES_tradnl"/>
        </w:rPr>
        <w:t>:</w:t>
      </w:r>
      <w:r w:rsidRPr="00484C2E">
        <w:rPr>
          <w:rStyle w:val="NormalTok"/>
          <w:lang w:val="es-ES_tradnl"/>
        </w:rPr>
        <w:t xml:space="preserve"> </w:t>
      </w:r>
      <w:r w:rsidRPr="00484C2E">
        <w:rPr>
          <w:rStyle w:val="StringTok"/>
          <w:lang w:val="es-ES_tradnl"/>
        </w:rPr>
        <w:t xml:space="preserve">'Trace </w:t>
      </w:r>
      <w:proofErr w:type="spellStart"/>
      <w:r w:rsidRPr="00484C2E">
        <w:rPr>
          <w:rStyle w:val="StringTok"/>
          <w:lang w:val="es-ES_tradnl"/>
        </w:rPr>
        <w:t>name</w:t>
      </w:r>
      <w:proofErr w:type="spellEnd"/>
      <w:r w:rsidRPr="00484C2E">
        <w:rPr>
          <w:rStyle w:val="StringTok"/>
          <w:lang w:val="es-ES_tradnl"/>
        </w:rPr>
        <w:t>'</w:t>
      </w:r>
      <w:r w:rsidRPr="00484C2E">
        <w:rPr>
          <w:rStyle w:val="OperatorTok"/>
          <w:lang w:val="es-ES_tradnl"/>
        </w:rPr>
        <w:t>,</w:t>
      </w:r>
      <w:r w:rsidRPr="00484C2E">
        <w:rPr>
          <w:lang w:val="es-ES_tradnl"/>
        </w:rPr>
        <w:br/>
      </w:r>
      <w:r w:rsidRPr="00484C2E">
        <w:rPr>
          <w:rStyle w:val="NormalTok"/>
          <w:lang w:val="es-ES_tradnl"/>
        </w:rPr>
        <w:t xml:space="preserve">      </w:t>
      </w:r>
      <w:r w:rsidRPr="00484C2E">
        <w:rPr>
          <w:rStyle w:val="DataTypeTok"/>
          <w:lang w:val="es-ES_tradnl"/>
        </w:rPr>
        <w:t>color</w:t>
      </w:r>
      <w:r w:rsidRPr="00484C2E">
        <w:rPr>
          <w:rStyle w:val="OperatorTok"/>
          <w:lang w:val="es-ES_tradnl"/>
        </w:rPr>
        <w:t>:</w:t>
      </w:r>
      <w:r w:rsidRPr="00484C2E">
        <w:rPr>
          <w:rStyle w:val="NormalTok"/>
          <w:lang w:val="es-ES_tradnl"/>
        </w:rPr>
        <w:t xml:space="preserve"> </w:t>
      </w:r>
      <w:r w:rsidRPr="00484C2E">
        <w:rPr>
          <w:rStyle w:val="StringTok"/>
          <w:lang w:val="es-ES_tradnl"/>
        </w:rPr>
        <w:t>'#ff7f0e'</w:t>
      </w:r>
      <w:r w:rsidRPr="00484C2E">
        <w:rPr>
          <w:lang w:val="es-ES_tradnl"/>
        </w:rPr>
        <w:br/>
      </w:r>
      <w:r w:rsidRPr="00484C2E">
        <w:rPr>
          <w:rStyle w:val="NormalTok"/>
          <w:lang w:val="es-ES_tradnl"/>
        </w:rPr>
        <w:t xml:space="preserve">    </w:t>
      </w:r>
      <w:r w:rsidRPr="00484C2E">
        <w:rPr>
          <w:rStyle w:val="OperatorTok"/>
          <w:lang w:val="es-ES_tradnl"/>
        </w:rPr>
        <w:t>}</w:t>
      </w:r>
      <w:r w:rsidRPr="00484C2E">
        <w:rPr>
          <w:rStyle w:val="NormalTok"/>
          <w:lang w:val="es-ES_tradnl"/>
        </w:rPr>
        <w:t>]</w:t>
      </w:r>
      <w:r w:rsidRPr="00484C2E">
        <w:rPr>
          <w:rStyle w:val="OperatorTok"/>
          <w:lang w:val="es-ES_tradnl"/>
        </w:rPr>
        <w:t>;</w:t>
      </w:r>
    </w:p>
    <w:p w14:paraId="3F8B9EF9" w14:textId="5532193C" w:rsidR="003F1E5B" w:rsidRDefault="00945BB6" w:rsidP="003F1E5B">
      <w:pPr>
        <w:pStyle w:val="Textoindependiente"/>
        <w:rPr>
          <w:rStyle w:val="OperatorTok"/>
          <w:rFonts w:asciiTheme="minorHAnsi" w:hAnsiTheme="minorHAnsi"/>
          <w:color w:val="auto"/>
          <w:spacing w:val="0"/>
          <w:sz w:val="24"/>
          <w:szCs w:val="24"/>
          <w14:ligatures w14:val="none"/>
          <w14:cntxtAlts w14:val="0"/>
        </w:rPr>
      </w:pPr>
      <w:r w:rsidRPr="003F1E5B">
        <w:rPr>
          <w:rStyle w:val="OperatorTok"/>
          <w:rFonts w:asciiTheme="minorHAnsi" w:hAnsiTheme="minorHAnsi"/>
          <w:color w:val="auto"/>
          <w:spacing w:val="0"/>
          <w:sz w:val="24"/>
          <w:szCs w:val="24"/>
          <w14:ligatures w14:val="none"/>
          <w14:cntxtAlts w14:val="0"/>
        </w:rPr>
        <w:t>Como esta gráfica ha sido la escogida, mostraremos los resultados con esta librería más adelante.</w:t>
      </w:r>
    </w:p>
    <w:p w14:paraId="7DFEFFBD" w14:textId="77777777" w:rsidR="003F1E5B" w:rsidRPr="003F1E5B" w:rsidRDefault="003F1E5B" w:rsidP="003F1E5B">
      <w:pPr>
        <w:pStyle w:val="Textoindependiente"/>
        <w:rPr>
          <w:sz w:val="10"/>
          <w:szCs w:val="10"/>
        </w:rPr>
      </w:pPr>
    </w:p>
    <w:p w14:paraId="6452A853" w14:textId="77777777" w:rsidR="00945BB6" w:rsidRPr="00484C2E" w:rsidRDefault="00945BB6" w:rsidP="00945BB6">
      <w:pPr>
        <w:pStyle w:val="Ttulo3"/>
        <w:rPr>
          <w:lang w:val="es-ES_tradnl"/>
        </w:rPr>
      </w:pPr>
      <w:bookmarkStart w:id="85" w:name="documentación-markdown-vs-latex-vs-word"/>
      <w:bookmarkStart w:id="86" w:name="_Toc493079840"/>
      <w:bookmarkStart w:id="87" w:name="_Toc493125837"/>
      <w:bookmarkEnd w:id="85"/>
      <w:r w:rsidRPr="00484C2E">
        <w:rPr>
          <w:lang w:val="es-ES_tradnl"/>
        </w:rPr>
        <w:lastRenderedPageBreak/>
        <w:t xml:space="preserve">Documentación: </w:t>
      </w:r>
      <w:proofErr w:type="spellStart"/>
      <w:r w:rsidRPr="00484C2E">
        <w:rPr>
          <w:lang w:val="es-ES_tradnl"/>
        </w:rPr>
        <w:t>Markdown</w:t>
      </w:r>
      <w:proofErr w:type="spellEnd"/>
      <w:r w:rsidRPr="00484C2E">
        <w:rPr>
          <w:lang w:val="es-ES_tradnl"/>
        </w:rPr>
        <w:t xml:space="preserve"> vs </w:t>
      </w:r>
      <w:proofErr w:type="spellStart"/>
      <w:r w:rsidRPr="00484C2E">
        <w:rPr>
          <w:lang w:val="es-ES_tradnl"/>
        </w:rPr>
        <w:t>Latex</w:t>
      </w:r>
      <w:proofErr w:type="spellEnd"/>
      <w:r w:rsidRPr="00484C2E">
        <w:rPr>
          <w:lang w:val="es-ES_tradnl"/>
        </w:rPr>
        <w:t xml:space="preserve"> vs Word</w:t>
      </w:r>
      <w:bookmarkEnd w:id="86"/>
      <w:bookmarkEnd w:id="87"/>
    </w:p>
    <w:p w14:paraId="52105E94" w14:textId="77777777" w:rsidR="00945BB6" w:rsidRPr="00484C2E" w:rsidRDefault="00945BB6" w:rsidP="00945BB6">
      <w:pPr>
        <w:pStyle w:val="Ttulo4"/>
      </w:pPr>
      <w:r w:rsidRPr="00484C2E">
        <w:t>Word</w:t>
      </w:r>
    </w:p>
    <w:p w14:paraId="59093938" w14:textId="77777777" w:rsidR="00945BB6" w:rsidRPr="00484C2E" w:rsidRDefault="00945BB6" w:rsidP="003E2DFB">
      <w:pPr>
        <w:pStyle w:val="FirstParagraph"/>
      </w:pPr>
      <w:r w:rsidRPr="00484C2E">
        <w:t>Como es bien conocido, Microsoft Word es un procesador de texto que permite la realización de actividades ofimáticas para la creación de documentos de texto, creando contenido con unas herramientas de diseño y personalización muy elaboradas. Este potente programa tiene por contra la necesidad de ser usado para poder abrir los documentos sin perder calidad en el diseño, no siendo totalmente compatible, en la mayoría de los casos, con otros programas similares.</w:t>
      </w:r>
    </w:p>
    <w:p w14:paraId="51E4F0EF" w14:textId="77777777" w:rsidR="00945BB6" w:rsidRPr="00484C2E" w:rsidRDefault="00945BB6" w:rsidP="00945BB6">
      <w:pPr>
        <w:pStyle w:val="Ttulo4"/>
      </w:pPr>
      <w:r w:rsidRPr="00484C2E">
        <w:t>Latex</w:t>
      </w:r>
    </w:p>
    <w:p w14:paraId="56FBE7A0" w14:textId="2C4957A1" w:rsidR="00945BB6" w:rsidRPr="00484C2E" w:rsidRDefault="00945BB6" w:rsidP="003E2DFB">
      <w:pPr>
        <w:pStyle w:val="FirstParagraph"/>
      </w:pPr>
      <w:r w:rsidRPr="00484C2E">
        <w:t xml:space="preserve">LaTeX es un sistema de preparación de documentos con el cual puedes preparar manuscritos, artículos de revista, cartas, tesis, presentaciones y cualquier tipo de documento que </w:t>
      </w:r>
      <w:r w:rsidR="00433855">
        <w:t>queramos</w:t>
      </w:r>
      <w:r w:rsidRPr="00484C2E">
        <w:t xml:space="preserve"> imprimir en papel o mostrar en pantalla con un diseño final muy profesional, con una excelente calidad de imprenta. Uno de los puntos fuertes de LaTeX es que permite generar desde ecuaciones y gráficas, hasta pentagramas musicales, esquemas y tablas de manera fácil y rápida.</w:t>
      </w:r>
    </w:p>
    <w:p w14:paraId="18F1C70F" w14:textId="77777777" w:rsidR="00945BB6" w:rsidRPr="00484C2E" w:rsidRDefault="00945BB6" w:rsidP="00945BB6">
      <w:pPr>
        <w:pStyle w:val="Ttulo4"/>
      </w:pPr>
      <w:r w:rsidRPr="00484C2E">
        <w:t>Markdown</w:t>
      </w:r>
    </w:p>
    <w:p w14:paraId="0E6E4D70" w14:textId="06B70223" w:rsidR="00945BB6" w:rsidRPr="00484C2E" w:rsidRDefault="00945BB6" w:rsidP="003E2DFB">
      <w:pPr>
        <w:pStyle w:val="FirstParagraph"/>
      </w:pPr>
      <w:proofErr w:type="spellStart"/>
      <w:r w:rsidRPr="00484C2E">
        <w:t>Markdown</w:t>
      </w:r>
      <w:proofErr w:type="spellEnd"/>
      <w:r w:rsidRPr="00484C2E">
        <w:t xml:space="preserve"> es una herramienta extremadamente intuitiva, que, al igual que LaTeX tiene la finalidad de facilitar crear contenido, pero este de manera mucho más sencilla de escribir, con un diseño legible en texto plano fácil, rápido e intuitivo para manejar el contenido. La gran ventaja de ser un texto plano es la compatibilidad de abrir el archivo con cualquier editor, sin problemas de formatos o diseño, los cuales se aplicarán a través de un conversor, como </w:t>
      </w:r>
      <w:r w:rsidRPr="00484C2E">
        <w:rPr>
          <w:i/>
        </w:rPr>
        <w:t>PANDOC</w:t>
      </w:r>
      <w:r w:rsidRPr="00484C2E">
        <w:t>, el cual nos permite exportar nuestro contenido a múltiples formatos.</w:t>
      </w:r>
    </w:p>
    <w:p w14:paraId="389D8400" w14:textId="77777777" w:rsidR="00945BB6" w:rsidRPr="00484C2E" w:rsidRDefault="00945BB6" w:rsidP="00D61C73">
      <w:pPr>
        <w:pStyle w:val="Ttulo2"/>
      </w:pPr>
      <w:bookmarkStart w:id="88" w:name="descripción-de-la-tecnología-escogida"/>
      <w:bookmarkStart w:id="89" w:name="_Toc493079841"/>
      <w:bookmarkStart w:id="90" w:name="_Toc493125838"/>
      <w:bookmarkEnd w:id="88"/>
      <w:proofErr w:type="spellStart"/>
      <w:r w:rsidRPr="00484C2E">
        <w:t>Descripción</w:t>
      </w:r>
      <w:proofErr w:type="spellEnd"/>
      <w:r w:rsidRPr="00484C2E">
        <w:t xml:space="preserve"> de la </w:t>
      </w:r>
      <w:proofErr w:type="spellStart"/>
      <w:r w:rsidRPr="00484C2E">
        <w:t>tecnología</w:t>
      </w:r>
      <w:proofErr w:type="spellEnd"/>
      <w:r w:rsidRPr="00484C2E">
        <w:t xml:space="preserve"> </w:t>
      </w:r>
      <w:proofErr w:type="spellStart"/>
      <w:r w:rsidRPr="00484C2E">
        <w:t>escogida</w:t>
      </w:r>
      <w:bookmarkEnd w:id="89"/>
      <w:bookmarkEnd w:id="90"/>
      <w:proofErr w:type="spellEnd"/>
    </w:p>
    <w:p w14:paraId="0DDDC454" w14:textId="58CF326A" w:rsidR="00945BB6" w:rsidRPr="00484C2E" w:rsidRDefault="00945BB6" w:rsidP="00945BB6">
      <w:pPr>
        <w:pStyle w:val="Ttulo3"/>
        <w:rPr>
          <w:lang w:val="es-ES_tradnl"/>
        </w:rPr>
      </w:pPr>
      <w:bookmarkStart w:id="91" w:name="lenguaje-de-programación-node.js"/>
      <w:bookmarkStart w:id="92" w:name="_Toc493079842"/>
      <w:bookmarkStart w:id="93" w:name="_Toc493125839"/>
      <w:bookmarkEnd w:id="91"/>
      <w:r w:rsidRPr="00484C2E">
        <w:rPr>
          <w:lang w:val="es-ES_tradnl"/>
        </w:rPr>
        <w:t>Lenguaje de programación: Node.js</w:t>
      </w:r>
      <w:bookmarkEnd w:id="92"/>
      <w:bookmarkEnd w:id="93"/>
    </w:p>
    <w:p w14:paraId="0B6D5D92" w14:textId="4174BF25" w:rsidR="00945BB6" w:rsidRPr="00484C2E" w:rsidRDefault="00945BB6" w:rsidP="003E2DFB">
      <w:pPr>
        <w:pStyle w:val="FirstParagraph"/>
      </w:pPr>
      <w:r w:rsidRPr="00484C2E">
        <w:t xml:space="preserve">La elección de Node.js como lenguaje de programación para el desarrollo del proyecto no es sólo el </w:t>
      </w:r>
      <w:r w:rsidR="00775F80">
        <w:t>utilizar</w:t>
      </w:r>
      <w:r w:rsidRPr="00484C2E">
        <w:t xml:space="preserve"> un solo lenguaje para programar tanto el cliente como el servidor, no es más que una ventaja. El hecho definitivo es la naturaleza propia de este entorno de ejecución, Node.js es concebido como un entorno de ejecución de JavaScript orientado a eventos asíncronos, diseñado </w:t>
      </w:r>
      <w:r w:rsidRPr="00484C2E">
        <w:lastRenderedPageBreak/>
        <w:t>para construir aplicaciones en red escalables y de rápida comunicación y ejecución de las entradas y salidas.</w:t>
      </w:r>
    </w:p>
    <w:p w14:paraId="7DAB6F0B" w14:textId="77777777" w:rsidR="00945BB6" w:rsidRPr="00484C2E" w:rsidRDefault="00945BB6" w:rsidP="003E2DFB">
      <w:pPr>
        <w:pStyle w:val="Textoindependiente"/>
      </w:pPr>
      <w:r w:rsidRPr="00484C2E">
        <w:t>Según la web oficial:</w:t>
      </w:r>
    </w:p>
    <w:p w14:paraId="34D0045D" w14:textId="77777777" w:rsidR="00945BB6" w:rsidRPr="00484C2E" w:rsidRDefault="00945BB6" w:rsidP="003E2DFB">
      <w:pPr>
        <w:pStyle w:val="Textodebloque"/>
      </w:pPr>
      <w:r w:rsidRPr="00484C2E">
        <w:t xml:space="preserve">Node.js® es un entorno de ejecución para JavaScript construido con el motor de JavaScript V8 de Chrome. Node.js usa un modelo de operaciones E/S sin bloqueo y orientado a eventos, que lo hace liviano y eficiente. El ecosistema de paquetes de Node.js, </w:t>
      </w:r>
      <w:proofErr w:type="spellStart"/>
      <w:r w:rsidRPr="00484C2E">
        <w:t>npm</w:t>
      </w:r>
      <w:proofErr w:type="spellEnd"/>
      <w:r w:rsidRPr="00484C2E">
        <w:t xml:space="preserve">, es el ecosistema </w:t>
      </w:r>
      <w:proofErr w:type="spellStart"/>
      <w:r w:rsidRPr="00484C2E">
        <w:t>mas</w:t>
      </w:r>
      <w:proofErr w:type="spellEnd"/>
      <w:r w:rsidRPr="00484C2E">
        <w:t xml:space="preserve"> grande de librerías de código abierto en el mundo.</w:t>
      </w:r>
    </w:p>
    <w:p w14:paraId="2B4437EE" w14:textId="6A23ACDA" w:rsidR="00945BB6" w:rsidRPr="00484C2E" w:rsidRDefault="00945BB6" w:rsidP="003E2DFB">
      <w:pPr>
        <w:pStyle w:val="FirstParagraph"/>
      </w:pPr>
      <w:r w:rsidRPr="00484C2E">
        <w:t xml:space="preserve">La característica más importante de </w:t>
      </w:r>
      <w:proofErr w:type="spellStart"/>
      <w:r w:rsidRPr="00484C2E">
        <w:t>NodeJS</w:t>
      </w:r>
      <w:proofErr w:type="spellEnd"/>
      <w:r w:rsidRPr="00484C2E">
        <w:t xml:space="preserve">, y que ahora otra serie de lenguajes están aplicando, es la de no ser </w:t>
      </w:r>
      <w:r w:rsidR="00775F80">
        <w:t>bloqueante, e</w:t>
      </w:r>
      <w:r w:rsidR="00775F80" w:rsidRPr="00484C2E">
        <w:t>s</w:t>
      </w:r>
      <w:r w:rsidRPr="00484C2E">
        <w:t xml:space="preserve"> decir, si durante la ejecución de un programa hay peticiones que requieren un tiempo para producirse la respuesta, </w:t>
      </w:r>
      <w:proofErr w:type="spellStart"/>
      <w:r w:rsidRPr="00484C2E">
        <w:t>Node</w:t>
      </w:r>
      <w:proofErr w:type="spellEnd"/>
      <w:r w:rsidRPr="00484C2E">
        <w:t xml:space="preserve"> no detiene el hilo de ejecución del programa esperando que esa parte acabe, sino que continúa procesando las siguientes instrucciones que no requieren los resultados </w:t>
      </w:r>
      <w:proofErr w:type="spellStart"/>
      <w:r w:rsidRPr="00484C2E">
        <w:t>de el</w:t>
      </w:r>
      <w:proofErr w:type="spellEnd"/>
      <w:r w:rsidRPr="00484C2E">
        <w:t xml:space="preserve"> proceso lento. Cuando este termina, realiza las instrucciones que fueran definidas para realizar con los resultados recibidos.</w:t>
      </w:r>
    </w:p>
    <w:p w14:paraId="73227E9F" w14:textId="77777777" w:rsidR="00945BB6" w:rsidRPr="00484C2E" w:rsidRDefault="00945BB6" w:rsidP="003E2DFB">
      <w:pPr>
        <w:pStyle w:val="Textoindependiente"/>
      </w:pPr>
      <w:r w:rsidRPr="00484C2E">
        <w:t xml:space="preserve">El repositorio de módulos </w:t>
      </w:r>
      <w:r w:rsidRPr="00484C2E">
        <w:rPr>
          <w:b/>
        </w:rPr>
        <w:t>NPM</w:t>
      </w:r>
      <w:r w:rsidRPr="00484C2E">
        <w:t xml:space="preserve"> de Node.js no solo es grande, también es de fácil uso. Este puede ser instalado </w:t>
      </w:r>
      <w:proofErr w:type="gramStart"/>
      <w:r w:rsidRPr="00484C2E">
        <w:t>conjuntamente con</w:t>
      </w:r>
      <w:proofErr w:type="gramEnd"/>
      <w:r w:rsidRPr="00484C2E">
        <w:t xml:space="preserve"> </w:t>
      </w:r>
      <w:proofErr w:type="spellStart"/>
      <w:r w:rsidRPr="00484C2E">
        <w:t>Node</w:t>
      </w:r>
      <w:proofErr w:type="spellEnd"/>
      <w:r w:rsidRPr="00484C2E">
        <w:t>, y la instalación de los módulos es automatizada, como se verá más adelante, con un archivo de configuración incluido en el proyecto.</w:t>
      </w:r>
    </w:p>
    <w:p w14:paraId="0D609FD0" w14:textId="77777777" w:rsidR="00945BB6" w:rsidRPr="00484C2E" w:rsidRDefault="00945BB6" w:rsidP="00F86B4A">
      <w:pPr>
        <w:pStyle w:val="Ttulo5"/>
      </w:pPr>
      <w:bookmarkStart w:id="94" w:name="concurrencia"/>
      <w:bookmarkEnd w:id="94"/>
      <w:r w:rsidRPr="00484C2E">
        <w:t>Concurrencia</w:t>
      </w:r>
    </w:p>
    <w:p w14:paraId="4EDFA064" w14:textId="77777777" w:rsidR="00945BB6" w:rsidRDefault="00945BB6" w:rsidP="003E2DFB">
      <w:pPr>
        <w:pStyle w:val="FirstParagraph"/>
      </w:pPr>
      <w:r w:rsidRPr="00484C2E">
        <w:t xml:space="preserve">Node.js funciona con un modelo de evaluación de un único hilo de ejecución, usando entradas y salidas asíncronas las cuales pueden ejecutarse concurrentemente en un elevado número de peticiones sin incurrir en costos asociados al cambio del hilo de ejecución. Esta programación asíncrona es una de las grandes ventajas que ya hemos visto de </w:t>
      </w:r>
      <w:proofErr w:type="spellStart"/>
      <w:r w:rsidRPr="00484C2E">
        <w:t>Node</w:t>
      </w:r>
      <w:proofErr w:type="spellEnd"/>
      <w:r w:rsidRPr="00484C2E">
        <w:t xml:space="preserve"> con </w:t>
      </w:r>
      <w:proofErr w:type="spellStart"/>
      <w:r w:rsidRPr="00484C2E">
        <w:t>Javascript</w:t>
      </w:r>
      <w:proofErr w:type="spellEnd"/>
      <w:r w:rsidRPr="00484C2E">
        <w:t xml:space="preserve">, pero también es parte de los dolores de cabeza para los programadores, tanto para los novicios como los más expertos. En definitiva, un </w:t>
      </w:r>
      <w:proofErr w:type="spellStart"/>
      <w:r w:rsidRPr="00484C2E">
        <w:rPr>
          <w:i/>
        </w:rPr>
        <w:t>callback</w:t>
      </w:r>
      <w:proofErr w:type="spellEnd"/>
      <w:r w:rsidRPr="00484C2E">
        <w:t xml:space="preserve"> es pasar una función como parámetro para que dicha función se encargue de ejecutar nuestro parámetro.</w:t>
      </w:r>
    </w:p>
    <w:p w14:paraId="7418EE26" w14:textId="639D4186" w:rsidR="00945BB6" w:rsidRDefault="00945BB6" w:rsidP="00454B51">
      <w:pPr>
        <w:pStyle w:val="Descripcin"/>
      </w:pPr>
      <w:r>
        <w:rPr>
          <w:noProof/>
          <w:lang w:eastAsia="es-ES"/>
        </w:rPr>
        <w:lastRenderedPageBreak/>
        <mc:AlternateContent>
          <mc:Choice Requires="wpg">
            <w:drawing>
              <wp:anchor distT="0" distB="0" distL="114300" distR="114300" simplePos="0" relativeHeight="251767296" behindDoc="0" locked="0" layoutInCell="1" allowOverlap="1" wp14:anchorId="76B0EEDA" wp14:editId="5172639A">
                <wp:simplePos x="0" y="0"/>
                <wp:positionH relativeFrom="margin">
                  <wp:align>center</wp:align>
                </wp:positionH>
                <wp:positionV relativeFrom="paragraph">
                  <wp:posOffset>0</wp:posOffset>
                </wp:positionV>
                <wp:extent cx="3686175" cy="1724025"/>
                <wp:effectExtent l="0" t="0" r="28575" b="9525"/>
                <wp:wrapTopAndBottom/>
                <wp:docPr id="195" name="Grupo 195"/>
                <wp:cNvGraphicFramePr/>
                <a:graphic xmlns:a="http://schemas.openxmlformats.org/drawingml/2006/main">
                  <a:graphicData uri="http://schemas.microsoft.com/office/word/2010/wordprocessingGroup">
                    <wpg:wgp>
                      <wpg:cNvGrpSpPr/>
                      <wpg:grpSpPr>
                        <a:xfrm>
                          <a:off x="0" y="0"/>
                          <a:ext cx="3686175" cy="1724025"/>
                          <a:chOff x="0" y="0"/>
                          <a:chExt cx="3686175" cy="1724025"/>
                        </a:xfrm>
                      </wpg:grpSpPr>
                      <wps:wsp>
                        <wps:cNvPr id="196" name="Rectángulo redondeado 1"/>
                        <wps:cNvSpPr/>
                        <wps:spPr>
                          <a:xfrm>
                            <a:off x="0" y="38100"/>
                            <a:ext cx="847725" cy="266700"/>
                          </a:xfrm>
                          <a:prstGeom prst="roundRect">
                            <a:avLst/>
                          </a:prstGeom>
                          <a:solidFill>
                            <a:schemeClr val="accent6">
                              <a:lumMod val="60000"/>
                              <a:lumOff val="40000"/>
                            </a:schemeClr>
                          </a:solid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E21E4D" w14:textId="77777777" w:rsidR="00C05494" w:rsidRPr="007E69B4" w:rsidRDefault="00C05494" w:rsidP="00945BB6">
                              <w:pPr>
                                <w:jc w:val="center"/>
                                <w:rPr>
                                  <w:color w:val="984806" w:themeColor="accent6" w:themeShade="80"/>
                                </w:rPr>
                              </w:pPr>
                              <w:r w:rsidRPr="007E69B4">
                                <w:rPr>
                                  <w:color w:val="984806" w:themeColor="accent6" w:themeShade="80"/>
                                </w:rPr>
                                <w:t>Petició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7" name="Rectángulo redondeado 2"/>
                        <wps:cNvSpPr/>
                        <wps:spPr>
                          <a:xfrm>
                            <a:off x="0" y="466725"/>
                            <a:ext cx="847725" cy="266700"/>
                          </a:xfrm>
                          <a:prstGeom prst="roundRect">
                            <a:avLst/>
                          </a:prstGeom>
                          <a:solidFill>
                            <a:schemeClr val="accent6">
                              <a:lumMod val="60000"/>
                              <a:lumOff val="40000"/>
                            </a:schemeClr>
                          </a:solid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B135E2" w14:textId="77777777" w:rsidR="00C05494" w:rsidRPr="007E69B4" w:rsidRDefault="00C05494" w:rsidP="00945BB6">
                              <w:pPr>
                                <w:jc w:val="center"/>
                                <w:rPr>
                                  <w:color w:val="984806" w:themeColor="accent6" w:themeShade="80"/>
                                </w:rPr>
                              </w:pPr>
                              <w:r w:rsidRPr="007E69B4">
                                <w:rPr>
                                  <w:color w:val="984806" w:themeColor="accent6" w:themeShade="80"/>
                                </w:rPr>
                                <w:t>Petició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8" name="Rectángulo redondeado 3"/>
                        <wps:cNvSpPr/>
                        <wps:spPr>
                          <a:xfrm>
                            <a:off x="0" y="923925"/>
                            <a:ext cx="847725" cy="266700"/>
                          </a:xfrm>
                          <a:prstGeom prst="roundRect">
                            <a:avLst/>
                          </a:prstGeom>
                          <a:solidFill>
                            <a:schemeClr val="accent6">
                              <a:lumMod val="60000"/>
                              <a:lumOff val="40000"/>
                            </a:schemeClr>
                          </a:solid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6CE4A3" w14:textId="77777777" w:rsidR="00C05494" w:rsidRPr="007E69B4" w:rsidRDefault="00C05494" w:rsidP="00945BB6">
                              <w:pPr>
                                <w:jc w:val="center"/>
                                <w:rPr>
                                  <w:color w:val="984806" w:themeColor="accent6" w:themeShade="80"/>
                                </w:rPr>
                              </w:pPr>
                              <w:r w:rsidRPr="007E69B4">
                                <w:rPr>
                                  <w:color w:val="984806" w:themeColor="accent6" w:themeShade="80"/>
                                </w:rPr>
                                <w:t>Petició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9" name="Rectángulo redondeado 4"/>
                        <wps:cNvSpPr/>
                        <wps:spPr>
                          <a:xfrm>
                            <a:off x="0" y="1400175"/>
                            <a:ext cx="847725" cy="266700"/>
                          </a:xfrm>
                          <a:prstGeom prst="roundRect">
                            <a:avLst/>
                          </a:prstGeom>
                          <a:solidFill>
                            <a:schemeClr val="accent6">
                              <a:lumMod val="60000"/>
                              <a:lumOff val="40000"/>
                            </a:schemeClr>
                          </a:solid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8C0A45" w14:textId="77777777" w:rsidR="00C05494" w:rsidRPr="007E69B4" w:rsidRDefault="00C05494" w:rsidP="00945BB6">
                              <w:pPr>
                                <w:jc w:val="center"/>
                                <w:rPr>
                                  <w:color w:val="984806" w:themeColor="accent6" w:themeShade="80"/>
                                </w:rPr>
                              </w:pPr>
                              <w:r w:rsidRPr="007E69B4">
                                <w:rPr>
                                  <w:color w:val="984806" w:themeColor="accent6" w:themeShade="80"/>
                                </w:rPr>
                                <w:t>Petició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0" name="Conector recto de flecha 200"/>
                        <wps:cNvCnPr/>
                        <wps:spPr>
                          <a:xfrm>
                            <a:off x="857250" y="180975"/>
                            <a:ext cx="904875" cy="0"/>
                          </a:xfrm>
                          <a:prstGeom prst="straightConnector1">
                            <a:avLst/>
                          </a:prstGeom>
                          <a:ln>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1" name="Conector recto de flecha 201"/>
                        <wps:cNvCnPr/>
                        <wps:spPr>
                          <a:xfrm>
                            <a:off x="847725" y="619125"/>
                            <a:ext cx="904875" cy="0"/>
                          </a:xfrm>
                          <a:prstGeom prst="straightConnector1">
                            <a:avLst/>
                          </a:prstGeom>
                          <a:ln>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2" name="Conector recto de flecha 202"/>
                        <wps:cNvCnPr/>
                        <wps:spPr>
                          <a:xfrm>
                            <a:off x="857250" y="1066800"/>
                            <a:ext cx="904875" cy="0"/>
                          </a:xfrm>
                          <a:prstGeom prst="straightConnector1">
                            <a:avLst/>
                          </a:prstGeom>
                          <a:ln>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3" name="Conector recto de flecha 203"/>
                        <wps:cNvCnPr/>
                        <wps:spPr>
                          <a:xfrm>
                            <a:off x="847725" y="1524000"/>
                            <a:ext cx="904875" cy="0"/>
                          </a:xfrm>
                          <a:prstGeom prst="straightConnector1">
                            <a:avLst/>
                          </a:prstGeom>
                          <a:ln>
                            <a:solidFill>
                              <a:schemeClr val="bg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4" name="Anillo 9"/>
                        <wps:cNvSpPr/>
                        <wps:spPr>
                          <a:xfrm>
                            <a:off x="1771650" y="0"/>
                            <a:ext cx="390525" cy="371475"/>
                          </a:xfrm>
                          <a:prstGeom prst="donut">
                            <a:avLst>
                              <a:gd name="adj" fmla="val 7670"/>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 name="Anillo 10"/>
                        <wps:cNvSpPr/>
                        <wps:spPr>
                          <a:xfrm>
                            <a:off x="1781175" y="438150"/>
                            <a:ext cx="390525" cy="371475"/>
                          </a:xfrm>
                          <a:prstGeom prst="donut">
                            <a:avLst>
                              <a:gd name="adj" fmla="val 7670"/>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Anillo 11"/>
                        <wps:cNvSpPr/>
                        <wps:spPr>
                          <a:xfrm>
                            <a:off x="1771650" y="885825"/>
                            <a:ext cx="390525" cy="371475"/>
                          </a:xfrm>
                          <a:prstGeom prst="donut">
                            <a:avLst>
                              <a:gd name="adj" fmla="val 7670"/>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Anillo 12"/>
                        <wps:cNvSpPr/>
                        <wps:spPr>
                          <a:xfrm>
                            <a:off x="1771650" y="1352550"/>
                            <a:ext cx="390525" cy="371475"/>
                          </a:xfrm>
                          <a:prstGeom prst="donut">
                            <a:avLst>
                              <a:gd name="adj" fmla="val 7670"/>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Flecha derecha 13"/>
                        <wps:cNvSpPr/>
                        <wps:spPr>
                          <a:xfrm>
                            <a:off x="1857375" y="114300"/>
                            <a:ext cx="219075" cy="152400"/>
                          </a:xfrm>
                          <a:prstGeom prst="rightArrow">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Flecha derecha 15"/>
                        <wps:cNvSpPr/>
                        <wps:spPr>
                          <a:xfrm>
                            <a:off x="1857375" y="990600"/>
                            <a:ext cx="219075" cy="152400"/>
                          </a:xfrm>
                          <a:prstGeom prst="rightArrow">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Flecha derecha 16"/>
                        <wps:cNvSpPr/>
                        <wps:spPr>
                          <a:xfrm>
                            <a:off x="1866900" y="552450"/>
                            <a:ext cx="219075" cy="152400"/>
                          </a:xfrm>
                          <a:prstGeom prst="rightArrow">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ángulo 211"/>
                        <wps:cNvSpPr/>
                        <wps:spPr>
                          <a:xfrm>
                            <a:off x="1943100" y="1409700"/>
                            <a:ext cx="45085" cy="152400"/>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ángulo 212"/>
                        <wps:cNvSpPr/>
                        <wps:spPr>
                          <a:xfrm flipV="1">
                            <a:off x="1952625" y="1514475"/>
                            <a:ext cx="104775" cy="45085"/>
                          </a:xfrm>
                          <a:prstGeom prst="rect">
                            <a:avLst/>
                          </a:prstGeom>
                          <a:solidFill>
                            <a:schemeClr val="bg1">
                              <a:lumMod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3" name="Rectángulo redondeado 19"/>
                        <wps:cNvSpPr/>
                        <wps:spPr>
                          <a:xfrm>
                            <a:off x="2238375" y="38100"/>
                            <a:ext cx="1447800" cy="1590675"/>
                          </a:xfrm>
                          <a:prstGeom prst="roundRect">
                            <a:avLst/>
                          </a:prstGeom>
                          <a:solidFill>
                            <a:schemeClr val="bg1">
                              <a:lumMod val="8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A4795C" w14:textId="77777777" w:rsidR="00C05494" w:rsidRPr="00A154EE" w:rsidRDefault="00C05494" w:rsidP="00945BB6">
                              <w:pPr>
                                <w:jc w:val="center"/>
                                <w:rPr>
                                  <w:color w:val="4A442A" w:themeColor="background2" w:themeShade="40"/>
                                </w:rPr>
                              </w:pPr>
                              <w:r w:rsidRPr="00A154EE">
                                <w:rPr>
                                  <w:color w:val="4A442A" w:themeColor="background2" w:themeShade="40"/>
                                </w:rPr>
                                <w:t>SERVID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6B0EEDA" id="Grupo 195" o:spid="_x0000_s1035" style="position:absolute;left:0;text-align:left;margin-left:0;margin-top:0;width:290.25pt;height:135.75pt;z-index:251767296;mso-position-horizontal:center;mso-position-horizontal-relative:margin;mso-position-vertical-relative:text" coordsize="36861,17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">
                <v:roundrect id="Rectángulo redondeado 1" o:spid="_x0000_s1036" style="position:absolute;top:381;width:8477;height:2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" fillcolor="#fabf8f [1945]" strokecolor="#e36c0a [2409]" strokeweight="1.5pt">
                  <v:textbox inset="0,0,0,0">
                    <w:txbxContent>
                      <w:p w14:paraId="15E21E4D" w14:textId="77777777" w:rsidR="00C05494" w:rsidRPr="007E69B4" w:rsidRDefault="00C05494" w:rsidP="00945BB6">
                        <w:pPr>
                          <w:jc w:val="center"/>
                          <w:rPr>
                            <w:color w:val="984806" w:themeColor="accent6" w:themeShade="80"/>
                          </w:rPr>
                        </w:pPr>
                        <w:r w:rsidRPr="007E69B4">
                          <w:rPr>
                            <w:color w:val="984806" w:themeColor="accent6" w:themeShade="80"/>
                          </w:rPr>
                          <w:t>Petición</w:t>
                        </w:r>
                      </w:p>
                    </w:txbxContent>
                  </v:textbox>
                </v:roundrect>
                <v:roundrect id="Rectángulo redondeado 2" o:spid="_x0000_s1037" style="position:absolute;top:4667;width:8477;height:2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" fillcolor="#fabf8f [1945]" strokecolor="#e36c0a [2409]" strokeweight="1.5pt">
                  <v:textbox inset="0,0,0,0">
                    <w:txbxContent>
                      <w:p w14:paraId="1EB135E2" w14:textId="77777777" w:rsidR="00C05494" w:rsidRPr="007E69B4" w:rsidRDefault="00C05494" w:rsidP="00945BB6">
                        <w:pPr>
                          <w:jc w:val="center"/>
                          <w:rPr>
                            <w:color w:val="984806" w:themeColor="accent6" w:themeShade="80"/>
                          </w:rPr>
                        </w:pPr>
                        <w:r w:rsidRPr="007E69B4">
                          <w:rPr>
                            <w:color w:val="984806" w:themeColor="accent6" w:themeShade="80"/>
                          </w:rPr>
                          <w:t>Petición</w:t>
                        </w:r>
                      </w:p>
                    </w:txbxContent>
                  </v:textbox>
                </v:roundrect>
                <v:roundrect id="Rectángulo redondeado 3" o:spid="_x0000_s1038" style="position:absolute;top:9239;width:8477;height:2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" fillcolor="#fabf8f [1945]" strokecolor="#e36c0a [2409]" strokeweight="1.5pt">
                  <v:textbox inset="0,0,0,0">
                    <w:txbxContent>
                      <w:p w14:paraId="0F6CE4A3" w14:textId="77777777" w:rsidR="00C05494" w:rsidRPr="007E69B4" w:rsidRDefault="00C05494" w:rsidP="00945BB6">
                        <w:pPr>
                          <w:jc w:val="center"/>
                          <w:rPr>
                            <w:color w:val="984806" w:themeColor="accent6" w:themeShade="80"/>
                          </w:rPr>
                        </w:pPr>
                        <w:r w:rsidRPr="007E69B4">
                          <w:rPr>
                            <w:color w:val="984806" w:themeColor="accent6" w:themeShade="80"/>
                          </w:rPr>
                          <w:t>Petición</w:t>
                        </w:r>
                      </w:p>
                    </w:txbxContent>
                  </v:textbox>
                </v:roundrect>
                <v:roundrect id="Rectángulo redondeado 4" o:spid="_x0000_s1039" style="position:absolute;top:14001;width:8477;height:2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" fillcolor="#fabf8f [1945]" strokecolor="#e36c0a [2409]" strokeweight="1.5pt">
                  <v:textbox inset="0,0,0,0">
                    <w:txbxContent>
                      <w:p w14:paraId="5F8C0A45" w14:textId="77777777" w:rsidR="00C05494" w:rsidRPr="007E69B4" w:rsidRDefault="00C05494" w:rsidP="00945BB6">
                        <w:pPr>
                          <w:jc w:val="center"/>
                          <w:rPr>
                            <w:color w:val="984806" w:themeColor="accent6" w:themeShade="80"/>
                          </w:rPr>
                        </w:pPr>
                        <w:r w:rsidRPr="007E69B4">
                          <w:rPr>
                            <w:color w:val="984806" w:themeColor="accent6" w:themeShade="80"/>
                          </w:rPr>
                          <w:t>Petición</w:t>
                        </w:r>
                      </w:p>
                    </w:txbxContent>
                  </v:textbox>
                </v:roundrect>
                <v:shapetype id="_x0000_t32" coordsize="21600,21600" o:spt="32" o:oned="t" path="m,l21600,21600e" filled="f">
                  <v:path arrowok="t" fillok="f" o:connecttype="none"/>
                  <o:lock v:ext="edit" shapetype="t"/>
                </v:shapetype>
                <v:shape id="Conector recto de flecha 200" o:spid="_x0000_s1040" type="#_x0000_t32" style="position:absolute;left:8572;top:1809;width:90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" strokecolor="#7f7f7f [1612]">
                  <v:stroke endarrow="block"/>
                </v:shape>
                <v:shape id="Conector recto de flecha 201" o:spid="_x0000_s1041" type="#_x0000_t32" style="position:absolute;left:8477;top:6191;width:90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" strokecolor="#7f7f7f [1612]">
                  <v:stroke endarrow="block"/>
                </v:shape>
                <v:shape id="Conector recto de flecha 202" o:spid="_x0000_s1042" type="#_x0000_t32" style="position:absolute;left:8572;top:10668;width:90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" strokecolor="#7f7f7f [1612]">
                  <v:stroke endarrow="block"/>
                </v:shape>
                <v:shape id="Conector recto de flecha 203" o:spid="_x0000_s1043" type="#_x0000_t32" style="position:absolute;left:8477;top:15240;width:904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" strokecolor="#7f7f7f [1612]">
                  <v:stroke endarrow="block"/>
                </v:shape>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Anillo 9" o:spid="_x0000_s1044" type="#_x0000_t23" style="position:absolute;left:17716;width:3905;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" adj="1576" fillcolor="#92d050" stroked="f" strokeweight="2pt"/>
                <v:shape id="Anillo 10" o:spid="_x0000_s1045" type="#_x0000_t23" style="position:absolute;left:17811;top:4381;width:3906;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" adj="1576" fillcolor="#92d050" stroked="f" strokeweight="2pt"/>
                <v:shape id="Anillo 11" o:spid="_x0000_s1046" type="#_x0000_t23" style="position:absolute;left:17716;top:8858;width:3905;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" adj="1576" fillcolor="#92d050" stroked="f" strokeweight="2pt"/>
                <v:shape id="Anillo 12" o:spid="_x0000_s1047" type="#_x0000_t23" style="position:absolute;left:17716;top:13525;width:3905;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" adj="1576" fillcolor="#a5a5a5 [2092]" stroked="f" strokeweight="2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Flecha derecha 13" o:spid="_x0000_s1048" type="#_x0000_t13" style="position:absolute;left:18573;top:1143;width:2191;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" adj="14087" fillcolor="#92d050" stroked="f" strokeweight="2pt"/>
                <v:shape id="Flecha derecha 15" o:spid="_x0000_s1049" type="#_x0000_t13" style="position:absolute;left:18573;top:9906;width:2191;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" adj="14087" fillcolor="#92d050" stroked="f" strokeweight="2pt"/>
                <v:shape id="Flecha derecha 16" o:spid="_x0000_s1050" type="#_x0000_t13" style="position:absolute;left:18669;top:5524;width:219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" adj="14087" fillcolor="#92d050" stroked="f" strokeweight="2pt"/>
                <v:rect id="Rectángulo 211" o:spid="_x0000_s1051" style="position:absolute;left:19431;top:14097;width:45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" fillcolor="#a5a5a5 [2092]" stroked="f" strokeweight="2pt"/>
                <v:rect id="Rectángulo 212" o:spid="_x0000_s1052" style="position:absolute;left:19526;top:15144;width:1048;height:45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" fillcolor="#a5a5a5 [2092]" stroked="f" strokeweight="2pt"/>
                <v:roundrect id="Rectángulo redondeado 19" o:spid="_x0000_s1053" style="position:absolute;left:22383;top:381;width:14478;height:1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" fillcolor="#d8d8d8 [2732]" strokecolor="#bfbfbf [2412]" strokeweight="2pt">
                  <v:textbox>
                    <w:txbxContent>
                      <w:p w14:paraId="42A4795C" w14:textId="77777777" w:rsidR="00C05494" w:rsidRPr="00A154EE" w:rsidRDefault="00C05494" w:rsidP="00945BB6">
                        <w:pPr>
                          <w:jc w:val="center"/>
                          <w:rPr>
                            <w:color w:val="4A442A" w:themeColor="background2" w:themeShade="40"/>
                          </w:rPr>
                        </w:pPr>
                        <w:r w:rsidRPr="00A154EE">
                          <w:rPr>
                            <w:color w:val="4A442A" w:themeColor="background2" w:themeShade="40"/>
                          </w:rPr>
                          <w:t>SERVIDOR</w:t>
                        </w:r>
                      </w:p>
                    </w:txbxContent>
                  </v:textbox>
                </v:roundrect>
                <w10:wrap type="topAndBottom" anchorx="margin"/>
              </v:group>
            </w:pict>
          </mc:Fallback>
        </mc:AlternateContent>
      </w:r>
      <w:r w:rsidR="00454B51">
        <w:t xml:space="preserve">Figura 7 - </w:t>
      </w:r>
      <w:r>
        <w:t>Forma tradicional de acceso al servidor</w:t>
      </w:r>
    </w:p>
    <w:p w14:paraId="7FAFDA14" w14:textId="3A8C5C0B" w:rsidR="00945BB6" w:rsidRDefault="00945BB6" w:rsidP="00692F61">
      <w:pPr>
        <w:pStyle w:val="Descripcin"/>
      </w:pPr>
      <w:r>
        <w:rPr>
          <w:noProof/>
          <w:lang w:eastAsia="es-ES"/>
        </w:rPr>
        <mc:AlternateContent>
          <mc:Choice Requires="wpg">
            <w:drawing>
              <wp:anchor distT="0" distB="0" distL="114300" distR="114300" simplePos="0" relativeHeight="251768320" behindDoc="0" locked="0" layoutInCell="1" allowOverlap="1" wp14:anchorId="258ACE3C" wp14:editId="1C139277">
                <wp:simplePos x="0" y="0"/>
                <wp:positionH relativeFrom="margin">
                  <wp:align>center</wp:align>
                </wp:positionH>
                <wp:positionV relativeFrom="paragraph">
                  <wp:posOffset>71120</wp:posOffset>
                </wp:positionV>
                <wp:extent cx="3695700" cy="1590675"/>
                <wp:effectExtent l="0" t="0" r="19050" b="28575"/>
                <wp:wrapTopAndBottom/>
                <wp:docPr id="214" name="Grupo 214"/>
                <wp:cNvGraphicFramePr/>
                <a:graphic xmlns:a="http://schemas.openxmlformats.org/drawingml/2006/main">
                  <a:graphicData uri="http://schemas.microsoft.com/office/word/2010/wordprocessingGroup">
                    <wpg:wgp>
                      <wpg:cNvGrpSpPr/>
                      <wpg:grpSpPr>
                        <a:xfrm>
                          <a:off x="0" y="0"/>
                          <a:ext cx="3695700" cy="1590675"/>
                          <a:chOff x="0" y="0"/>
                          <a:chExt cx="3695700" cy="1590675"/>
                        </a:xfrm>
                      </wpg:grpSpPr>
                      <wps:wsp>
                        <wps:cNvPr id="215" name="Rectángulo redondeado 24"/>
                        <wps:cNvSpPr/>
                        <wps:spPr>
                          <a:xfrm>
                            <a:off x="0" y="238125"/>
                            <a:ext cx="847725" cy="266700"/>
                          </a:xfrm>
                          <a:prstGeom prst="roundRect">
                            <a:avLst/>
                          </a:prstGeom>
                          <a:solidFill>
                            <a:schemeClr val="accent6">
                              <a:lumMod val="60000"/>
                              <a:lumOff val="40000"/>
                            </a:schemeClr>
                          </a:solid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9C9478" w14:textId="77777777" w:rsidR="00C05494" w:rsidRPr="002E55DE" w:rsidRDefault="00C05494" w:rsidP="00945BB6">
                              <w:pPr>
                                <w:jc w:val="center"/>
                                <w:rPr>
                                  <w:color w:val="984806" w:themeColor="accent6" w:themeShade="80"/>
                                </w:rPr>
                              </w:pPr>
                              <w:r w:rsidRPr="002E55DE">
                                <w:rPr>
                                  <w:color w:val="984806" w:themeColor="accent6" w:themeShade="80"/>
                                </w:rPr>
                                <w:t>Petición</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16" name="Rectángulo redondeado 25"/>
                        <wps:cNvSpPr/>
                        <wps:spPr>
                          <a:xfrm>
                            <a:off x="0" y="666750"/>
                            <a:ext cx="847725" cy="266700"/>
                          </a:xfrm>
                          <a:prstGeom prst="roundRect">
                            <a:avLst/>
                          </a:prstGeom>
                          <a:solidFill>
                            <a:schemeClr val="accent6">
                              <a:lumMod val="60000"/>
                              <a:lumOff val="40000"/>
                            </a:schemeClr>
                          </a:solid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9AEA2A" w14:textId="77777777" w:rsidR="00C05494" w:rsidRPr="002E55DE" w:rsidRDefault="00C05494" w:rsidP="00945BB6">
                              <w:pPr>
                                <w:jc w:val="center"/>
                                <w:rPr>
                                  <w:color w:val="984806" w:themeColor="accent6" w:themeShade="80"/>
                                </w:rPr>
                              </w:pPr>
                              <w:r w:rsidRPr="002E55DE">
                                <w:rPr>
                                  <w:color w:val="984806" w:themeColor="accent6" w:themeShade="80"/>
                                </w:rPr>
                                <w:t>Petición</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17" name="Rectángulo redondeado 26"/>
                        <wps:cNvSpPr/>
                        <wps:spPr>
                          <a:xfrm>
                            <a:off x="0" y="1085850"/>
                            <a:ext cx="847725" cy="266700"/>
                          </a:xfrm>
                          <a:prstGeom prst="roundRect">
                            <a:avLst/>
                          </a:prstGeom>
                          <a:solidFill>
                            <a:schemeClr val="accent6">
                              <a:lumMod val="60000"/>
                              <a:lumOff val="40000"/>
                            </a:schemeClr>
                          </a:solid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1D594C" w14:textId="77777777" w:rsidR="00C05494" w:rsidRPr="002E55DE" w:rsidRDefault="00C05494" w:rsidP="00945BB6">
                              <w:pPr>
                                <w:jc w:val="center"/>
                                <w:rPr>
                                  <w:color w:val="984806" w:themeColor="accent6" w:themeShade="80"/>
                                </w:rPr>
                              </w:pPr>
                              <w:r w:rsidRPr="002E55DE">
                                <w:rPr>
                                  <w:color w:val="984806" w:themeColor="accent6" w:themeShade="80"/>
                                </w:rPr>
                                <w:t>Petición</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218" name="Anillo 27"/>
                        <wps:cNvSpPr/>
                        <wps:spPr>
                          <a:xfrm>
                            <a:off x="1781175" y="609600"/>
                            <a:ext cx="390525" cy="371475"/>
                          </a:xfrm>
                          <a:prstGeom prst="donut">
                            <a:avLst>
                              <a:gd name="adj" fmla="val 7670"/>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Flecha derecha 28"/>
                        <wps:cNvSpPr/>
                        <wps:spPr>
                          <a:xfrm>
                            <a:off x="1866900" y="723900"/>
                            <a:ext cx="219075" cy="152400"/>
                          </a:xfrm>
                          <a:prstGeom prst="rightArrow">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Conector recto de flecha 220"/>
                        <wps:cNvCnPr/>
                        <wps:spPr>
                          <a:xfrm>
                            <a:off x="866775" y="371475"/>
                            <a:ext cx="895350" cy="276225"/>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21" name="Conector recto de flecha 221"/>
                        <wps:cNvCnPr/>
                        <wps:spPr>
                          <a:xfrm flipV="1">
                            <a:off x="885825" y="971550"/>
                            <a:ext cx="876300" cy="247650"/>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22" name="Conector recto de flecha 222"/>
                        <wps:cNvCnPr/>
                        <wps:spPr>
                          <a:xfrm>
                            <a:off x="857250" y="800100"/>
                            <a:ext cx="923925" cy="0"/>
                          </a:xfrm>
                          <a:prstGeom prst="straightConnector1">
                            <a:avLst/>
                          </a:prstGeom>
                          <a:ln>
                            <a:solidFill>
                              <a:schemeClr val="bg1">
                                <a:lumMod val="50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23" name="Rectángulo redondeado 33"/>
                        <wps:cNvSpPr/>
                        <wps:spPr>
                          <a:xfrm>
                            <a:off x="2247900" y="0"/>
                            <a:ext cx="1447800" cy="1590675"/>
                          </a:xfrm>
                          <a:prstGeom prst="roundRect">
                            <a:avLst/>
                          </a:prstGeom>
                          <a:solidFill>
                            <a:schemeClr val="bg1">
                              <a:lumMod val="8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6C7AF1" w14:textId="77777777" w:rsidR="00C05494" w:rsidRPr="00A154EE" w:rsidRDefault="00C05494" w:rsidP="00945BB6">
                              <w:pPr>
                                <w:jc w:val="center"/>
                                <w:rPr>
                                  <w:color w:val="4A442A" w:themeColor="background2" w:themeShade="40"/>
                                </w:rPr>
                              </w:pPr>
                              <w:r w:rsidRPr="00A154EE">
                                <w:rPr>
                                  <w:color w:val="4A442A" w:themeColor="background2" w:themeShade="40"/>
                                </w:rPr>
                                <w:t>SERVID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58ACE3C" id="Grupo 214" o:spid="_x0000_s1054" style="position:absolute;left:0;text-align:left;margin-left:0;margin-top:5.6pt;width:291pt;height:125.25pt;z-index:251768320;mso-position-horizontal:center;mso-position-horizontal-relative:margin;mso-position-vertical-relative:text" coordsize="36957,15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">
                <v:roundrect id="Rectángulo redondeado 24" o:spid="_x0000_s1055" style="position:absolute;top:2381;width:8477;height:2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" fillcolor="#fabf8f [1945]" strokecolor="#e36c0a [2409]" strokeweight="1.5pt">
                  <v:textbox inset=",0,,0">
                    <w:txbxContent>
                      <w:p w14:paraId="6C9C9478" w14:textId="77777777" w:rsidR="00C05494" w:rsidRPr="002E55DE" w:rsidRDefault="00C05494" w:rsidP="00945BB6">
                        <w:pPr>
                          <w:jc w:val="center"/>
                          <w:rPr>
                            <w:color w:val="984806" w:themeColor="accent6" w:themeShade="80"/>
                          </w:rPr>
                        </w:pPr>
                        <w:r w:rsidRPr="002E55DE">
                          <w:rPr>
                            <w:color w:val="984806" w:themeColor="accent6" w:themeShade="80"/>
                          </w:rPr>
                          <w:t>Petición</w:t>
                        </w:r>
                      </w:p>
                    </w:txbxContent>
                  </v:textbox>
                </v:roundrect>
                <v:roundrect id="Rectángulo redondeado 25" o:spid="_x0000_s1056" style="position:absolute;top:6667;width:8477;height:2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" fillcolor="#fabf8f [1945]" strokecolor="#e36c0a [2409]" strokeweight="1.5pt">
                  <v:textbox inset=",0,,0">
                    <w:txbxContent>
                      <w:p w14:paraId="5A9AEA2A" w14:textId="77777777" w:rsidR="00C05494" w:rsidRPr="002E55DE" w:rsidRDefault="00C05494" w:rsidP="00945BB6">
                        <w:pPr>
                          <w:jc w:val="center"/>
                          <w:rPr>
                            <w:color w:val="984806" w:themeColor="accent6" w:themeShade="80"/>
                          </w:rPr>
                        </w:pPr>
                        <w:r w:rsidRPr="002E55DE">
                          <w:rPr>
                            <w:color w:val="984806" w:themeColor="accent6" w:themeShade="80"/>
                          </w:rPr>
                          <w:t>Petición</w:t>
                        </w:r>
                      </w:p>
                    </w:txbxContent>
                  </v:textbox>
                </v:roundrect>
                <v:roundrect id="Rectángulo redondeado 26" o:spid="_x0000_s1057" style="position:absolute;top:10858;width:8477;height:26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" fillcolor="#fabf8f [1945]" strokecolor="#e36c0a [2409]" strokeweight="1.5pt">
                  <v:textbox inset=",0,,0">
                    <w:txbxContent>
                      <w:p w14:paraId="611D594C" w14:textId="77777777" w:rsidR="00C05494" w:rsidRPr="002E55DE" w:rsidRDefault="00C05494" w:rsidP="00945BB6">
                        <w:pPr>
                          <w:jc w:val="center"/>
                          <w:rPr>
                            <w:color w:val="984806" w:themeColor="accent6" w:themeShade="80"/>
                          </w:rPr>
                        </w:pPr>
                        <w:r w:rsidRPr="002E55DE">
                          <w:rPr>
                            <w:color w:val="984806" w:themeColor="accent6" w:themeShade="80"/>
                          </w:rPr>
                          <w:t>Petición</w:t>
                        </w:r>
                      </w:p>
                    </w:txbxContent>
                  </v:textbox>
                </v:roundrect>
                <v:shape id="Anillo 27" o:spid="_x0000_s1058" type="#_x0000_t23" style="position:absolute;left:17811;top:6096;width:3906;height:3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" adj="1576" fillcolor="#92d050" stroked="f" strokeweight="2pt"/>
                <v:shape id="Flecha derecha 28" o:spid="_x0000_s1059" type="#_x0000_t13" style="position:absolute;left:18669;top:7239;width:219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" adj="14087" fillcolor="#92d050" stroked="f" strokeweight="2pt"/>
                <v:shape id="Conector recto de flecha 220" o:spid="_x0000_s1060" type="#_x0000_t32" style="position:absolute;left:8667;top:3714;width:8954;height:2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" strokecolor="#7f7f7f [1612]">
                  <v:stroke startarrow="block" endarrow="block"/>
                </v:shape>
                <v:shape id="Conector recto de flecha 221" o:spid="_x0000_s1061" type="#_x0000_t32" style="position:absolute;left:8858;top:9715;width:8763;height:24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" strokecolor="#7f7f7f [1612]">
                  <v:stroke startarrow="block" endarrow="block"/>
                </v:shape>
                <v:shape id="Conector recto de flecha 222" o:spid="_x0000_s1062" type="#_x0000_t32" style="position:absolute;left:8572;top:8001;width:923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" strokecolor="#7f7f7f [1612]">
                  <v:stroke startarrow="block" endarrow="block"/>
                </v:shape>
                <v:roundrect id="Rectángulo redondeado 33" o:spid="_x0000_s1063" style="position:absolute;left:22479;width:14478;height:1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" fillcolor="#d8d8d8 [2732]" strokecolor="#bfbfbf [2412]" strokeweight="2pt">
                  <v:textbox>
                    <w:txbxContent>
                      <w:p w14:paraId="5D6C7AF1" w14:textId="77777777" w:rsidR="00C05494" w:rsidRPr="00A154EE" w:rsidRDefault="00C05494" w:rsidP="00945BB6">
                        <w:pPr>
                          <w:jc w:val="center"/>
                          <w:rPr>
                            <w:color w:val="4A442A" w:themeColor="background2" w:themeShade="40"/>
                          </w:rPr>
                        </w:pPr>
                        <w:r w:rsidRPr="00A154EE">
                          <w:rPr>
                            <w:color w:val="4A442A" w:themeColor="background2" w:themeShade="40"/>
                          </w:rPr>
                          <w:t>SERVIDOR</w:t>
                        </w:r>
                      </w:p>
                    </w:txbxContent>
                  </v:textbox>
                </v:roundrect>
                <w10:wrap type="topAndBottom" anchorx="margin"/>
              </v:group>
            </w:pict>
          </mc:Fallback>
        </mc:AlternateContent>
      </w:r>
      <w:r w:rsidR="00454B51">
        <w:t xml:space="preserve">Figura 8 - </w:t>
      </w:r>
      <w:r>
        <w:t>Forma de Node.js de acceso al servidor</w:t>
      </w:r>
    </w:p>
    <w:p w14:paraId="35B3D68E" w14:textId="77777777" w:rsidR="00692F61" w:rsidRPr="00692F61" w:rsidRDefault="00692F61" w:rsidP="00692F61"/>
    <w:p w14:paraId="184E31EC" w14:textId="77777777" w:rsidR="00945BB6" w:rsidRPr="00484C2E" w:rsidRDefault="00945BB6" w:rsidP="00F86B4A">
      <w:pPr>
        <w:pStyle w:val="Ttulo5"/>
      </w:pPr>
      <w:bookmarkStart w:id="95" w:name="motor-v8"/>
      <w:bookmarkEnd w:id="95"/>
      <w:r w:rsidRPr="00484C2E">
        <w:t>Motor V8</w:t>
      </w:r>
    </w:p>
    <w:p w14:paraId="0ADDD991" w14:textId="77777777" w:rsidR="00945BB6" w:rsidRPr="00484C2E" w:rsidRDefault="00945BB6" w:rsidP="003E2DFB">
      <w:pPr>
        <w:pStyle w:val="FirstParagraph"/>
      </w:pPr>
      <w:r w:rsidRPr="00484C2E">
        <w:t>V8 es el entorno de ejecución para JavaScript creado para Google Chrome. Es software libre desde 2008, está escrito en C++ y compila el código fuente JavaScript en código de máquina en lugar de interpretarlo en tiempo real.</w:t>
      </w:r>
    </w:p>
    <w:p w14:paraId="7BF0574E" w14:textId="77777777" w:rsidR="00945BB6" w:rsidRPr="00484C2E" w:rsidRDefault="00945BB6" w:rsidP="003E2DFB">
      <w:pPr>
        <w:pStyle w:val="Textoindependiente"/>
      </w:pPr>
      <w:r w:rsidRPr="00484C2E">
        <w:t xml:space="preserve">Node.js contiene </w:t>
      </w:r>
      <w:proofErr w:type="spellStart"/>
      <w:r w:rsidRPr="00484C2E">
        <w:t>libuv</w:t>
      </w:r>
      <w:proofErr w:type="spellEnd"/>
      <w:r w:rsidRPr="00484C2E">
        <w:t xml:space="preserve"> para manejar eventos asíncronos. </w:t>
      </w:r>
      <w:proofErr w:type="spellStart"/>
      <w:r w:rsidRPr="00484C2E">
        <w:t>Libuv</w:t>
      </w:r>
      <w:proofErr w:type="spellEnd"/>
      <w:r w:rsidRPr="00484C2E">
        <w:t xml:space="preserve"> es una capa de abstracción de funcionalidades de redes y sistemas de archivo en sistemas Windows y sistemas basados en POSIX como Linux, Mac OS X y Unix.</w:t>
      </w:r>
    </w:p>
    <w:p w14:paraId="4E523E0D" w14:textId="77777777" w:rsidR="00945BB6" w:rsidRPr="00484C2E" w:rsidRDefault="00945BB6" w:rsidP="00F86B4A">
      <w:pPr>
        <w:pStyle w:val="Ttulo5"/>
      </w:pPr>
      <w:bookmarkStart w:id="96" w:name="eventos"/>
      <w:bookmarkEnd w:id="96"/>
      <w:r w:rsidRPr="00484C2E">
        <w:t>Eventos</w:t>
      </w:r>
    </w:p>
    <w:p w14:paraId="44235629" w14:textId="50819B85" w:rsidR="00945BB6" w:rsidRPr="00484C2E" w:rsidRDefault="00945BB6" w:rsidP="003E2DFB">
      <w:pPr>
        <w:pStyle w:val="FirstParagraph"/>
      </w:pPr>
      <w:r w:rsidRPr="00484C2E">
        <w:t xml:space="preserve">Node.js se registra con el sistema operativo y cada vez que un cliente establece una conexión se ejecuta un </w:t>
      </w:r>
      <w:proofErr w:type="spellStart"/>
      <w:r w:rsidRPr="00484C2E">
        <w:t>callback</w:t>
      </w:r>
      <w:proofErr w:type="spellEnd"/>
      <w:r w:rsidRPr="00484C2E">
        <w:t>. Dentro del entorno de ejecución de Node.js, cada conexión recibe una pequeña asignación de espacio de memoria dinámico, sin tener que crear un hilo</w:t>
      </w:r>
      <w:r w:rsidR="00931CA2">
        <w:t xml:space="preserve"> de ejecución. </w:t>
      </w:r>
      <w:r w:rsidRPr="00484C2E">
        <w:t xml:space="preserve">A diferencia </w:t>
      </w:r>
      <w:r w:rsidRPr="00484C2E">
        <w:lastRenderedPageBreak/>
        <w:t xml:space="preserve">de otros servidores dirigidos por eventos, el bucle de gestión de eventos de Node.js no es llamado </w:t>
      </w:r>
      <w:r w:rsidR="00931CA2" w:rsidRPr="00484C2E">
        <w:t>explícitamente,</w:t>
      </w:r>
      <w:r w:rsidRPr="00484C2E">
        <w:t xml:space="preserve"> sino que se activa al final de cada ejecución de una función </w:t>
      </w:r>
      <w:proofErr w:type="spellStart"/>
      <w:r w:rsidRPr="00484C2E">
        <w:t>callback</w:t>
      </w:r>
      <w:proofErr w:type="spellEnd"/>
      <w:r w:rsidRPr="00484C2E">
        <w:t>. El bucle de gestión de eventos se termina cuando ya no quedan eventos por atender.</w:t>
      </w:r>
    </w:p>
    <w:p w14:paraId="1AAD29C8" w14:textId="77777777" w:rsidR="00945BB6" w:rsidRPr="00484C2E" w:rsidRDefault="00945BB6" w:rsidP="00F86B4A">
      <w:pPr>
        <w:pStyle w:val="Ttulo5"/>
      </w:pPr>
      <w:bookmarkStart w:id="97" w:name="modulos"/>
      <w:bookmarkEnd w:id="97"/>
      <w:r w:rsidRPr="00484C2E">
        <w:t>Módulos</w:t>
      </w:r>
    </w:p>
    <w:p w14:paraId="00288AB1" w14:textId="77777777" w:rsidR="00945BB6" w:rsidRPr="00484C2E" w:rsidRDefault="00945BB6" w:rsidP="003E2DFB">
      <w:pPr>
        <w:pStyle w:val="FirstParagraph"/>
      </w:pPr>
      <w:proofErr w:type="spellStart"/>
      <w:r w:rsidRPr="00484C2E">
        <w:rPr>
          <w:i/>
        </w:rPr>
        <w:t>Node</w:t>
      </w:r>
      <w:proofErr w:type="spellEnd"/>
      <w:r w:rsidRPr="00484C2E">
        <w:t xml:space="preserve"> cuenta con una serie de módulos nativos compilados en el propio nativo. Pero además cuenta con la posibilidad de incluir módulos externos, los cuales se implementan siguiendo la especificación </w:t>
      </w:r>
      <w:proofErr w:type="spellStart"/>
      <w:r w:rsidRPr="00484C2E">
        <w:t>CommonJS</w:t>
      </w:r>
      <w:proofErr w:type="spellEnd"/>
      <w:r w:rsidRPr="00484C2E">
        <w:t xml:space="preserve"> para módulos, utilizando una variable de exportación para dar a estos scripts acceso a funciones y variables implementadas por los mismos. La vía más rápida, fiable y sencilla para la implementación de estos módulos está en el instalador de paquetes NPM (del inglés </w:t>
      </w:r>
      <w:proofErr w:type="spellStart"/>
      <w:r w:rsidRPr="00484C2E">
        <w:rPr>
          <w:i/>
        </w:rPr>
        <w:t>Node</w:t>
      </w:r>
      <w:proofErr w:type="spellEnd"/>
      <w:r w:rsidRPr="00484C2E">
        <w:rPr>
          <w:i/>
        </w:rPr>
        <w:t xml:space="preserve"> </w:t>
      </w:r>
      <w:proofErr w:type="spellStart"/>
      <w:r w:rsidRPr="00484C2E">
        <w:rPr>
          <w:i/>
        </w:rPr>
        <w:t>Package</w:t>
      </w:r>
      <w:proofErr w:type="spellEnd"/>
      <w:r w:rsidRPr="00484C2E">
        <w:rPr>
          <w:i/>
        </w:rPr>
        <w:t xml:space="preserve"> Modules</w:t>
      </w:r>
      <w:r w:rsidRPr="00484C2E">
        <w:t>) que hemos mencionado con anterioridad. Según su página oficial:</w:t>
      </w:r>
    </w:p>
    <w:p w14:paraId="2E5D6226" w14:textId="77777777" w:rsidR="00945BB6" w:rsidRPr="00484C2E" w:rsidRDefault="00945BB6" w:rsidP="003E2DFB">
      <w:pPr>
        <w:pStyle w:val="Textodebloque"/>
      </w:pPr>
      <w:proofErr w:type="spellStart"/>
      <w:r w:rsidRPr="00484C2E">
        <w:t>npm</w:t>
      </w:r>
      <w:proofErr w:type="spellEnd"/>
      <w:r w:rsidRPr="00484C2E">
        <w:t xml:space="preserve"> es el gestor de paquetes para JavaScript y el mayor registro de software del mundo.</w:t>
      </w:r>
    </w:p>
    <w:p w14:paraId="4F8B07F9" w14:textId="77777777" w:rsidR="00945BB6" w:rsidRPr="00484C2E" w:rsidRDefault="00945BB6" w:rsidP="003E2DFB">
      <w:pPr>
        <w:pStyle w:val="Textodebloque"/>
      </w:pPr>
      <w:r w:rsidRPr="00484C2E">
        <w:t xml:space="preserve">Usa </w:t>
      </w:r>
      <w:proofErr w:type="spellStart"/>
      <w:r w:rsidRPr="00484C2E">
        <w:t>npm</w:t>
      </w:r>
      <w:proofErr w:type="spellEnd"/>
      <w:r w:rsidRPr="00484C2E">
        <w:t xml:space="preserve"> para instalar, compartir y distribuir código; gestione las dependencias en sus proyectos; y comparta y reciba la opinión con otros.</w:t>
      </w:r>
    </w:p>
    <w:p w14:paraId="23BDBE37" w14:textId="77777777" w:rsidR="00945BB6" w:rsidRPr="00484C2E" w:rsidRDefault="00945BB6" w:rsidP="00945BB6">
      <w:pPr>
        <w:pStyle w:val="Ttulo4"/>
        <w:rPr>
          <w:lang w:val="es-ES_tradnl"/>
        </w:rPr>
      </w:pPr>
      <w:bookmarkStart w:id="98" w:name="cliente-servidor"/>
      <w:bookmarkStart w:id="99" w:name="express"/>
      <w:bookmarkEnd w:id="98"/>
      <w:bookmarkEnd w:id="99"/>
      <w:r w:rsidRPr="00484C2E">
        <w:rPr>
          <w:lang w:val="es-ES_tradnl"/>
        </w:rPr>
        <w:t>Express</w:t>
      </w:r>
    </w:p>
    <w:p w14:paraId="413706E4" w14:textId="377AEDC1" w:rsidR="00945BB6" w:rsidRPr="00484C2E" w:rsidRDefault="00945BB6" w:rsidP="003E2DFB">
      <w:pPr>
        <w:pStyle w:val="FirstParagraph"/>
      </w:pPr>
      <w:r w:rsidRPr="00484C2E">
        <w:rPr>
          <w:i/>
        </w:rPr>
        <w:t>Express</w:t>
      </w:r>
      <w:r w:rsidRPr="00484C2E">
        <w:t xml:space="preserve"> es una librería que nos permite la creación de un servidor web de manera rápida y sencilla. Si bien es cierto que </w:t>
      </w:r>
      <w:proofErr w:type="spellStart"/>
      <w:r w:rsidRPr="00484C2E">
        <w:t>Node</w:t>
      </w:r>
      <w:proofErr w:type="spellEnd"/>
      <w:r w:rsidRPr="00484C2E">
        <w:t xml:space="preserve"> ya nos ofrece una librería nativa 'http' que también nos permite la creación de este servidor en pocas líneas de código, pero con el mismo esfuerzo, con </w:t>
      </w:r>
      <w:r w:rsidRPr="00484C2E">
        <w:rPr>
          <w:i/>
        </w:rPr>
        <w:t>Express</w:t>
      </w:r>
      <w:r w:rsidRPr="00484C2E">
        <w:t xml:space="preserve"> vamos a conseguir m</w:t>
      </w:r>
      <w:r w:rsidR="00C927CA">
        <w:t>ucho más, preparado para manejar</w:t>
      </w:r>
      <w:r w:rsidRPr="00484C2E">
        <w:t xml:space="preserve"> solicitudes complejas, configuración de rutas y trabajar cómodamente con las cabeceras de HTTP.</w:t>
      </w:r>
    </w:p>
    <w:p w14:paraId="21B537A4" w14:textId="77777777" w:rsidR="00C57413" w:rsidRDefault="00945BB6" w:rsidP="003E2DFB">
      <w:pPr>
        <w:pStyle w:val="Textoindependiente"/>
      </w:pPr>
      <w:r w:rsidRPr="00484C2E">
        <w:t>Para incluirlo en nuestro proyecto, lo realizaremos a través del instalador de paquetes NPM</w:t>
      </w:r>
      <w:r w:rsidR="00C57413">
        <w:t>:</w:t>
      </w:r>
    </w:p>
    <w:p w14:paraId="0C0D0D66" w14:textId="5544DC1A" w:rsidR="00C57413" w:rsidRDefault="00C57413" w:rsidP="003E2DFB">
      <w:pPr>
        <w:pStyle w:val="Textoindependiente"/>
      </w:pPr>
      <w:proofErr w:type="spellStart"/>
      <w:r w:rsidRPr="00484C2E">
        <w:rPr>
          <w:rStyle w:val="VerbatimChar"/>
        </w:rPr>
        <w:t>npm</w:t>
      </w:r>
      <w:proofErr w:type="spellEnd"/>
      <w:r w:rsidRPr="00484C2E">
        <w:rPr>
          <w:rStyle w:val="VerbatimChar"/>
        </w:rPr>
        <w:t xml:space="preserve"> </w:t>
      </w:r>
      <w:proofErr w:type="spellStart"/>
      <w:r w:rsidRPr="00484C2E">
        <w:rPr>
          <w:rStyle w:val="VerbatimChar"/>
        </w:rPr>
        <w:t>install</w:t>
      </w:r>
      <w:proofErr w:type="spellEnd"/>
      <w:r w:rsidRPr="00484C2E">
        <w:rPr>
          <w:rStyle w:val="VerbatimChar"/>
        </w:rPr>
        <w:t xml:space="preserve"> socket.io --</w:t>
      </w:r>
      <w:proofErr w:type="spellStart"/>
      <w:r w:rsidRPr="00484C2E">
        <w:rPr>
          <w:rStyle w:val="VerbatimChar"/>
        </w:rPr>
        <w:t>save</w:t>
      </w:r>
      <w:proofErr w:type="spellEnd"/>
    </w:p>
    <w:p w14:paraId="77103A88" w14:textId="69806F96" w:rsidR="00945BB6" w:rsidRPr="00484C2E" w:rsidRDefault="00C57413" w:rsidP="003E2DFB">
      <w:pPr>
        <w:pStyle w:val="Textoindependiente"/>
      </w:pPr>
      <w:r>
        <w:t xml:space="preserve"> Una vez </w:t>
      </w:r>
      <w:proofErr w:type="spellStart"/>
      <w:r>
        <w:t>incluído</w:t>
      </w:r>
      <w:proofErr w:type="spellEnd"/>
      <w:r>
        <w:t>, la configuración a</w:t>
      </w:r>
      <w:r w:rsidR="00945BB6" w:rsidRPr="00484C2E">
        <w:t xml:space="preserve"> nivel de código quedaría:</w:t>
      </w:r>
    </w:p>
    <w:p w14:paraId="44A26E37" w14:textId="77777777" w:rsidR="00945BB6" w:rsidRPr="00484C2E" w:rsidRDefault="00945BB6" w:rsidP="00A15381">
      <w:pPr>
        <w:pStyle w:val="Compact"/>
        <w:numPr>
          <w:ilvl w:val="0"/>
          <w:numId w:val="8"/>
        </w:numPr>
      </w:pPr>
      <w:r w:rsidRPr="00484C2E">
        <w:t>Importamos el módulo:</w:t>
      </w:r>
    </w:p>
    <w:p w14:paraId="266B02BB" w14:textId="77777777" w:rsidR="00945BB6" w:rsidRPr="00484C2E" w:rsidRDefault="00945BB6" w:rsidP="00945BB6">
      <w:pPr>
        <w:pStyle w:val="SourceCode"/>
        <w:rPr>
          <w:lang w:val="es-ES_tradnl"/>
        </w:rPr>
      </w:pPr>
      <w:proofErr w:type="spellStart"/>
      <w:r w:rsidRPr="00484C2E">
        <w:rPr>
          <w:rStyle w:val="KeywordTok"/>
          <w:lang w:val="es-ES_tradnl"/>
        </w:rPr>
        <w:t>var</w:t>
      </w:r>
      <w:proofErr w:type="spellEnd"/>
      <w:r w:rsidRPr="00484C2E">
        <w:rPr>
          <w:rStyle w:val="NormalTok"/>
          <w:lang w:val="es-ES_tradnl"/>
        </w:rPr>
        <w:t xml:space="preserve"> </w:t>
      </w:r>
      <w:proofErr w:type="spellStart"/>
      <w:r w:rsidRPr="00484C2E">
        <w:rPr>
          <w:rStyle w:val="NormalTok"/>
          <w:lang w:val="es-ES_tradnl"/>
        </w:rPr>
        <w:t>express</w:t>
      </w:r>
      <w:proofErr w:type="spellEnd"/>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proofErr w:type="spellStart"/>
      <w:r w:rsidRPr="00484C2E">
        <w:rPr>
          <w:rStyle w:val="AttributeTok"/>
          <w:lang w:val="es-ES_tradnl"/>
        </w:rPr>
        <w:t>require</w:t>
      </w:r>
      <w:proofErr w:type="spellEnd"/>
      <w:r w:rsidRPr="00484C2E">
        <w:rPr>
          <w:rStyle w:val="NormalTok"/>
          <w:lang w:val="es-ES_tradnl"/>
        </w:rPr>
        <w:t>(</w:t>
      </w:r>
      <w:r w:rsidRPr="00484C2E">
        <w:rPr>
          <w:rStyle w:val="StringTok"/>
          <w:lang w:val="es-ES_tradnl"/>
        </w:rPr>
        <w:t>'</w:t>
      </w:r>
      <w:proofErr w:type="spellStart"/>
      <w:r w:rsidRPr="00484C2E">
        <w:rPr>
          <w:rStyle w:val="StringTok"/>
          <w:lang w:val="es-ES_tradnl"/>
        </w:rPr>
        <w:t>express</w:t>
      </w:r>
      <w:proofErr w:type="spellEnd"/>
      <w:r w:rsidRPr="00484C2E">
        <w:rPr>
          <w:rStyle w:val="StringTok"/>
          <w:lang w:val="es-ES_tradnl"/>
        </w:rPr>
        <w:t>'</w:t>
      </w:r>
      <w:r w:rsidRPr="00484C2E">
        <w:rPr>
          <w:rStyle w:val="NormalTok"/>
          <w:lang w:val="es-ES_tradnl"/>
        </w:rPr>
        <w:t>)</w:t>
      </w:r>
      <w:r w:rsidRPr="00484C2E">
        <w:rPr>
          <w:rStyle w:val="OperatorTok"/>
          <w:lang w:val="es-ES_tradnl"/>
        </w:rPr>
        <w:t>;</w:t>
      </w:r>
    </w:p>
    <w:p w14:paraId="72549619" w14:textId="77777777" w:rsidR="00945BB6" w:rsidRPr="00484C2E" w:rsidRDefault="00945BB6" w:rsidP="00A15381">
      <w:pPr>
        <w:pStyle w:val="Compact"/>
        <w:numPr>
          <w:ilvl w:val="0"/>
          <w:numId w:val="8"/>
        </w:numPr>
      </w:pPr>
      <w:r w:rsidRPr="00484C2E">
        <w:t>Inicializamos la aplicación:</w:t>
      </w:r>
    </w:p>
    <w:p w14:paraId="320F38F1" w14:textId="77777777" w:rsidR="00945BB6" w:rsidRPr="00484C2E" w:rsidRDefault="00945BB6" w:rsidP="00945BB6">
      <w:pPr>
        <w:pStyle w:val="SourceCode"/>
        <w:rPr>
          <w:lang w:val="es-ES_tradnl"/>
        </w:rPr>
      </w:pPr>
      <w:proofErr w:type="spellStart"/>
      <w:r w:rsidRPr="00484C2E">
        <w:rPr>
          <w:rStyle w:val="KeywordTok"/>
          <w:lang w:val="es-ES_tradnl"/>
        </w:rPr>
        <w:t>var</w:t>
      </w:r>
      <w:proofErr w:type="spellEnd"/>
      <w:r w:rsidRPr="00484C2E">
        <w:rPr>
          <w:rStyle w:val="NormalTok"/>
          <w:lang w:val="es-ES_tradnl"/>
        </w:rPr>
        <w:t xml:space="preserve"> app </w:t>
      </w:r>
      <w:r w:rsidRPr="00484C2E">
        <w:rPr>
          <w:rStyle w:val="OperatorTok"/>
          <w:lang w:val="es-ES_tradnl"/>
        </w:rPr>
        <w:t>=</w:t>
      </w:r>
      <w:r w:rsidRPr="00484C2E">
        <w:rPr>
          <w:rStyle w:val="NormalTok"/>
          <w:lang w:val="es-ES_tradnl"/>
        </w:rPr>
        <w:t xml:space="preserve"> </w:t>
      </w:r>
      <w:proofErr w:type="spellStart"/>
      <w:proofErr w:type="gramStart"/>
      <w:r w:rsidRPr="00484C2E">
        <w:rPr>
          <w:rStyle w:val="AttributeTok"/>
          <w:lang w:val="es-ES_tradnl"/>
        </w:rPr>
        <w:t>express</w:t>
      </w:r>
      <w:proofErr w:type="spellEnd"/>
      <w:r w:rsidRPr="00484C2E">
        <w:rPr>
          <w:rStyle w:val="NormalTok"/>
          <w:lang w:val="es-ES_tradnl"/>
        </w:rPr>
        <w:t>(</w:t>
      </w:r>
      <w:proofErr w:type="gramEnd"/>
      <w:r w:rsidRPr="00484C2E">
        <w:rPr>
          <w:rStyle w:val="NormalTok"/>
          <w:lang w:val="es-ES_tradnl"/>
        </w:rPr>
        <w:t>)</w:t>
      </w:r>
      <w:r w:rsidRPr="00484C2E">
        <w:rPr>
          <w:rStyle w:val="OperatorTok"/>
          <w:lang w:val="es-ES_tradnl"/>
        </w:rPr>
        <w:t>;</w:t>
      </w:r>
    </w:p>
    <w:p w14:paraId="0D0832C5" w14:textId="77777777" w:rsidR="00945BB6" w:rsidRPr="00484C2E" w:rsidRDefault="00945BB6" w:rsidP="00A15381">
      <w:pPr>
        <w:pStyle w:val="Compact"/>
        <w:numPr>
          <w:ilvl w:val="0"/>
          <w:numId w:val="8"/>
        </w:numPr>
      </w:pPr>
      <w:proofErr w:type="spellStart"/>
      <w:r w:rsidRPr="00484C2E">
        <w:lastRenderedPageBreak/>
        <w:t>Denifimos</w:t>
      </w:r>
      <w:proofErr w:type="spellEnd"/>
      <w:r w:rsidRPr="00484C2E">
        <w:t xml:space="preserve"> el puerto del servidor:</w:t>
      </w:r>
    </w:p>
    <w:p w14:paraId="0E907268" w14:textId="77777777" w:rsidR="00945BB6" w:rsidRPr="00484C2E" w:rsidRDefault="00945BB6" w:rsidP="00945BB6">
      <w:pPr>
        <w:pStyle w:val="SourceCode"/>
        <w:rPr>
          <w:lang w:val="es-ES_tradnl"/>
        </w:rPr>
      </w:pPr>
      <w:proofErr w:type="spellStart"/>
      <w:proofErr w:type="gramStart"/>
      <w:r w:rsidRPr="00484C2E">
        <w:rPr>
          <w:rStyle w:val="VariableTok"/>
          <w:lang w:val="es-ES_tradnl"/>
        </w:rPr>
        <w:t>app</w:t>
      </w:r>
      <w:r w:rsidRPr="00484C2E">
        <w:rPr>
          <w:rStyle w:val="NormalTok"/>
          <w:lang w:val="es-ES_tradnl"/>
        </w:rPr>
        <w:t>.</w:t>
      </w:r>
      <w:r w:rsidRPr="00484C2E">
        <w:rPr>
          <w:rStyle w:val="AttributeTok"/>
          <w:lang w:val="es-ES_tradnl"/>
        </w:rPr>
        <w:t>listen</w:t>
      </w:r>
      <w:proofErr w:type="spellEnd"/>
      <w:proofErr w:type="gramEnd"/>
      <w:r w:rsidRPr="00484C2E">
        <w:rPr>
          <w:rStyle w:val="NormalTok"/>
          <w:lang w:val="es-ES_tradnl"/>
        </w:rPr>
        <w:t>(</w:t>
      </w:r>
      <w:r w:rsidRPr="00484C2E">
        <w:rPr>
          <w:rStyle w:val="DecValTok"/>
          <w:lang w:val="es-ES_tradnl"/>
        </w:rPr>
        <w:t>3000</w:t>
      </w:r>
      <w:r w:rsidRPr="00484C2E">
        <w:rPr>
          <w:rStyle w:val="OperatorTok"/>
          <w:lang w:val="es-ES_tradnl"/>
        </w:rPr>
        <w:t>,</w:t>
      </w:r>
      <w:r w:rsidRPr="00484C2E">
        <w:rPr>
          <w:rStyle w:val="NormalTok"/>
          <w:lang w:val="es-ES_tradnl"/>
        </w:rPr>
        <w:t xml:space="preserve"> </w:t>
      </w:r>
      <w:proofErr w:type="spellStart"/>
      <w:r w:rsidRPr="00484C2E">
        <w:rPr>
          <w:rStyle w:val="KeywordTok"/>
          <w:lang w:val="es-ES_tradnl"/>
        </w:rPr>
        <w:t>function</w:t>
      </w:r>
      <w:proofErr w:type="spellEnd"/>
      <w:r w:rsidRPr="00484C2E">
        <w:rPr>
          <w:rStyle w:val="NormalTok"/>
          <w:lang w:val="es-ES_tradnl"/>
        </w:rPr>
        <w:t xml:space="preserve">() </w:t>
      </w:r>
      <w:r w:rsidRPr="00484C2E">
        <w:rPr>
          <w:rStyle w:val="OperatorTok"/>
          <w:lang w:val="es-ES_tradnl"/>
        </w:rPr>
        <w:t>{</w:t>
      </w:r>
      <w:r w:rsidRPr="00484C2E">
        <w:rPr>
          <w:lang w:val="es-ES_tradnl"/>
        </w:rPr>
        <w:br/>
      </w:r>
      <w:r w:rsidRPr="00484C2E">
        <w:rPr>
          <w:rStyle w:val="NormalTok"/>
          <w:lang w:val="es-ES_tradnl"/>
        </w:rPr>
        <w:t xml:space="preserve">  </w:t>
      </w:r>
      <w:r w:rsidRPr="00484C2E">
        <w:rPr>
          <w:rStyle w:val="VariableTok"/>
          <w:lang w:val="es-ES_tradnl"/>
        </w:rPr>
        <w:t>console</w:t>
      </w:r>
      <w:r w:rsidRPr="00484C2E">
        <w:rPr>
          <w:rStyle w:val="NormalTok"/>
          <w:lang w:val="es-ES_tradnl"/>
        </w:rPr>
        <w:t>.</w:t>
      </w:r>
      <w:r w:rsidRPr="00484C2E">
        <w:rPr>
          <w:rStyle w:val="AttributeTok"/>
          <w:lang w:val="es-ES_tradnl"/>
        </w:rPr>
        <w:t>log</w:t>
      </w:r>
      <w:r w:rsidRPr="00484C2E">
        <w:rPr>
          <w:rStyle w:val="NormalTok"/>
          <w:lang w:val="es-ES_tradnl"/>
        </w:rPr>
        <w:t>(</w:t>
      </w:r>
      <w:r w:rsidRPr="00484C2E">
        <w:rPr>
          <w:rStyle w:val="StringTok"/>
          <w:lang w:val="es-ES_tradnl"/>
        </w:rPr>
        <w:t>'Servidor funcionando en http://localhost:3000'</w:t>
      </w:r>
      <w:r w:rsidRPr="00484C2E">
        <w:rPr>
          <w:rStyle w:val="NormalTok"/>
          <w:lang w:val="es-ES_tradnl"/>
        </w:rPr>
        <w:t>)</w:t>
      </w:r>
      <w:r w:rsidRPr="00484C2E">
        <w:rPr>
          <w:rStyle w:val="OperatorTok"/>
          <w:lang w:val="es-ES_tradnl"/>
        </w:rPr>
        <w:t>;</w:t>
      </w:r>
      <w:r w:rsidRPr="00484C2E">
        <w:rPr>
          <w:lang w:val="es-ES_tradnl"/>
        </w:rPr>
        <w:br/>
      </w:r>
      <w:r w:rsidRPr="00484C2E">
        <w:rPr>
          <w:rStyle w:val="OperatorTok"/>
          <w:lang w:val="es-ES_tradnl"/>
        </w:rPr>
        <w:t>}</w:t>
      </w:r>
      <w:r w:rsidRPr="00484C2E">
        <w:rPr>
          <w:rStyle w:val="NormalTok"/>
          <w:lang w:val="es-ES_tradnl"/>
        </w:rPr>
        <w:t>)</w:t>
      </w:r>
      <w:r w:rsidRPr="00484C2E">
        <w:rPr>
          <w:rStyle w:val="OperatorTok"/>
          <w:lang w:val="es-ES_tradnl"/>
        </w:rPr>
        <w:t>;</w:t>
      </w:r>
    </w:p>
    <w:p w14:paraId="5681B428" w14:textId="77777777" w:rsidR="00945BB6" w:rsidRPr="00484C2E" w:rsidRDefault="00945BB6" w:rsidP="003E2DFB">
      <w:pPr>
        <w:pStyle w:val="FirstParagraph"/>
      </w:pPr>
      <w:r w:rsidRPr="00484C2E">
        <w:t>Con esto ya tenemos nuestro servidor arrancando y listo para atender peticiones, ahora tan solo nos queda gestionar estas peticiones como rutas, para ello configuramos el comportamiento del servidor según la ruta que se le requiera:</w:t>
      </w:r>
    </w:p>
    <w:p w14:paraId="48E93B19" w14:textId="77777777" w:rsidR="00945BB6" w:rsidRPr="00484C2E" w:rsidRDefault="00945BB6" w:rsidP="00945BB6">
      <w:pPr>
        <w:pStyle w:val="SourceCode"/>
        <w:rPr>
          <w:lang w:val="es-ES_tradnl"/>
        </w:rPr>
      </w:pPr>
      <w:proofErr w:type="spellStart"/>
      <w:proofErr w:type="gramStart"/>
      <w:r w:rsidRPr="00484C2E">
        <w:rPr>
          <w:rStyle w:val="VariableTok"/>
          <w:lang w:val="es-ES_tradnl"/>
        </w:rPr>
        <w:t>app</w:t>
      </w:r>
      <w:r w:rsidRPr="00484C2E">
        <w:rPr>
          <w:rStyle w:val="NormalTok"/>
          <w:lang w:val="es-ES_tradnl"/>
        </w:rPr>
        <w:t>.</w:t>
      </w:r>
      <w:r w:rsidRPr="00484C2E">
        <w:rPr>
          <w:rStyle w:val="AttributeTok"/>
          <w:lang w:val="es-ES_tradnl"/>
        </w:rPr>
        <w:t>get</w:t>
      </w:r>
      <w:proofErr w:type="spellEnd"/>
      <w:r w:rsidRPr="00484C2E">
        <w:rPr>
          <w:rStyle w:val="NormalTok"/>
          <w:lang w:val="es-ES_tradnl"/>
        </w:rPr>
        <w:t>(</w:t>
      </w:r>
      <w:proofErr w:type="gramEnd"/>
      <w:r w:rsidRPr="00484C2E">
        <w:rPr>
          <w:rStyle w:val="StringTok"/>
          <w:lang w:val="es-ES_tradnl"/>
        </w:rPr>
        <w:t>'/'</w:t>
      </w:r>
      <w:r w:rsidRPr="00484C2E">
        <w:rPr>
          <w:rStyle w:val="OperatorTok"/>
          <w:lang w:val="es-ES_tradnl"/>
        </w:rPr>
        <w:t>,</w:t>
      </w:r>
      <w:r w:rsidRPr="00484C2E">
        <w:rPr>
          <w:rStyle w:val="NormalTok"/>
          <w:lang w:val="es-ES_tradnl"/>
        </w:rPr>
        <w:t xml:space="preserve"> </w:t>
      </w:r>
      <w:proofErr w:type="spellStart"/>
      <w:r w:rsidRPr="00484C2E">
        <w:rPr>
          <w:rStyle w:val="KeywordTok"/>
          <w:lang w:val="es-ES_tradnl"/>
        </w:rPr>
        <w:t>function</w:t>
      </w:r>
      <w:proofErr w:type="spellEnd"/>
      <w:r w:rsidRPr="00484C2E">
        <w:rPr>
          <w:rStyle w:val="NormalTok"/>
          <w:lang w:val="es-ES_tradnl"/>
        </w:rPr>
        <w:t>(</w:t>
      </w:r>
      <w:proofErr w:type="spellStart"/>
      <w:r w:rsidRPr="00484C2E">
        <w:rPr>
          <w:rStyle w:val="NormalTok"/>
          <w:lang w:val="es-ES_tradnl"/>
        </w:rPr>
        <w:t>req</w:t>
      </w:r>
      <w:proofErr w:type="spellEnd"/>
      <w:r w:rsidRPr="00484C2E">
        <w:rPr>
          <w:rStyle w:val="OperatorTok"/>
          <w:lang w:val="es-ES_tradnl"/>
        </w:rPr>
        <w:t>,</w:t>
      </w:r>
      <w:r w:rsidRPr="00484C2E">
        <w:rPr>
          <w:rStyle w:val="NormalTok"/>
          <w:lang w:val="es-ES_tradnl"/>
        </w:rPr>
        <w:t xml:space="preserve"> res) </w:t>
      </w:r>
      <w:r w:rsidRPr="00484C2E">
        <w:rPr>
          <w:rStyle w:val="OperatorTok"/>
          <w:lang w:val="es-ES_tradnl"/>
        </w:rPr>
        <w:t>{</w:t>
      </w:r>
      <w:r w:rsidRPr="00484C2E">
        <w:rPr>
          <w:lang w:val="es-ES_tradnl"/>
        </w:rPr>
        <w:br/>
      </w:r>
      <w:r w:rsidRPr="00484C2E">
        <w:rPr>
          <w:rStyle w:val="NormalTok"/>
          <w:lang w:val="es-ES_tradnl"/>
        </w:rPr>
        <w:t xml:space="preserve">  </w:t>
      </w:r>
      <w:proofErr w:type="spellStart"/>
      <w:r w:rsidRPr="00484C2E">
        <w:rPr>
          <w:rStyle w:val="VariableTok"/>
          <w:lang w:val="es-ES_tradnl"/>
        </w:rPr>
        <w:t>res</w:t>
      </w:r>
      <w:r w:rsidRPr="00484C2E">
        <w:rPr>
          <w:rStyle w:val="NormalTok"/>
          <w:lang w:val="es-ES_tradnl"/>
        </w:rPr>
        <w:t>.</w:t>
      </w:r>
      <w:r w:rsidRPr="00484C2E">
        <w:rPr>
          <w:rStyle w:val="AttributeTok"/>
          <w:lang w:val="es-ES_tradnl"/>
        </w:rPr>
        <w:t>send</w:t>
      </w:r>
      <w:proofErr w:type="spellEnd"/>
      <w:r w:rsidRPr="00484C2E">
        <w:rPr>
          <w:rStyle w:val="NormalTok"/>
          <w:lang w:val="es-ES_tradnl"/>
        </w:rPr>
        <w:t>(</w:t>
      </w:r>
      <w:r w:rsidRPr="00484C2E">
        <w:rPr>
          <w:rStyle w:val="StringTok"/>
          <w:lang w:val="es-ES_tradnl"/>
        </w:rPr>
        <w:t>'Ruta por defecto'</w:t>
      </w:r>
      <w:r w:rsidRPr="00484C2E">
        <w:rPr>
          <w:rStyle w:val="NormalTok"/>
          <w:lang w:val="es-ES_tradnl"/>
        </w:rPr>
        <w:t>)</w:t>
      </w:r>
      <w:r w:rsidRPr="00484C2E">
        <w:rPr>
          <w:rStyle w:val="OperatorTok"/>
          <w:lang w:val="es-ES_tradnl"/>
        </w:rPr>
        <w:t>;</w:t>
      </w:r>
      <w:r w:rsidRPr="00484C2E">
        <w:rPr>
          <w:lang w:val="es-ES_tradnl"/>
        </w:rPr>
        <w:br/>
      </w:r>
      <w:r w:rsidRPr="00484C2E">
        <w:rPr>
          <w:rStyle w:val="OperatorTok"/>
          <w:lang w:val="es-ES_tradnl"/>
        </w:rPr>
        <w:t>}</w:t>
      </w:r>
      <w:r w:rsidRPr="00484C2E">
        <w:rPr>
          <w:rStyle w:val="NormalTok"/>
          <w:lang w:val="es-ES_tradnl"/>
        </w:rPr>
        <w:t>)</w:t>
      </w:r>
      <w:r w:rsidRPr="00484C2E">
        <w:rPr>
          <w:rStyle w:val="OperatorTok"/>
          <w:lang w:val="es-ES_tradnl"/>
        </w:rPr>
        <w:t>;</w:t>
      </w:r>
      <w:r w:rsidRPr="00484C2E">
        <w:rPr>
          <w:lang w:val="es-ES_tradnl"/>
        </w:rPr>
        <w:br/>
      </w:r>
      <w:r w:rsidRPr="00484C2E">
        <w:rPr>
          <w:lang w:val="es-ES_tradnl"/>
        </w:rPr>
        <w:br/>
      </w:r>
      <w:proofErr w:type="spellStart"/>
      <w:r w:rsidRPr="00484C2E">
        <w:rPr>
          <w:rStyle w:val="VariableTok"/>
          <w:lang w:val="es-ES_tradnl"/>
        </w:rPr>
        <w:t>app</w:t>
      </w:r>
      <w:r w:rsidRPr="00484C2E">
        <w:rPr>
          <w:rStyle w:val="NormalTok"/>
          <w:lang w:val="es-ES_tradnl"/>
        </w:rPr>
        <w:t>.</w:t>
      </w:r>
      <w:r w:rsidRPr="00484C2E">
        <w:rPr>
          <w:rStyle w:val="AttributeTok"/>
          <w:lang w:val="es-ES_tradnl"/>
        </w:rPr>
        <w:t>get</w:t>
      </w:r>
      <w:proofErr w:type="spellEnd"/>
      <w:r w:rsidRPr="00484C2E">
        <w:rPr>
          <w:rStyle w:val="NormalTok"/>
          <w:lang w:val="es-ES_tradnl"/>
        </w:rPr>
        <w:t>(</w:t>
      </w:r>
      <w:r w:rsidRPr="00484C2E">
        <w:rPr>
          <w:rStyle w:val="StringTok"/>
          <w:lang w:val="es-ES_tradnl"/>
        </w:rPr>
        <w:t>'/ruta/:nombre'</w:t>
      </w:r>
      <w:r w:rsidRPr="00484C2E">
        <w:rPr>
          <w:rStyle w:val="OperatorTok"/>
          <w:lang w:val="es-ES_tradnl"/>
        </w:rPr>
        <w:t>,</w:t>
      </w:r>
      <w:r w:rsidRPr="00484C2E">
        <w:rPr>
          <w:rStyle w:val="NormalTok"/>
          <w:lang w:val="es-ES_tradnl"/>
        </w:rPr>
        <w:t xml:space="preserve"> </w:t>
      </w:r>
      <w:proofErr w:type="spellStart"/>
      <w:r w:rsidRPr="00484C2E">
        <w:rPr>
          <w:rStyle w:val="KeywordTok"/>
          <w:lang w:val="es-ES_tradnl"/>
        </w:rPr>
        <w:t>function</w:t>
      </w:r>
      <w:proofErr w:type="spellEnd"/>
      <w:r w:rsidRPr="00484C2E">
        <w:rPr>
          <w:rStyle w:val="NormalTok"/>
          <w:lang w:val="es-ES_tradnl"/>
        </w:rPr>
        <w:t>(</w:t>
      </w:r>
      <w:proofErr w:type="spellStart"/>
      <w:r w:rsidRPr="00484C2E">
        <w:rPr>
          <w:rStyle w:val="NormalTok"/>
          <w:lang w:val="es-ES_tradnl"/>
        </w:rPr>
        <w:t>req</w:t>
      </w:r>
      <w:proofErr w:type="spellEnd"/>
      <w:r w:rsidRPr="00484C2E">
        <w:rPr>
          <w:rStyle w:val="OperatorTok"/>
          <w:lang w:val="es-ES_tradnl"/>
        </w:rPr>
        <w:t>,</w:t>
      </w:r>
      <w:r w:rsidRPr="00484C2E">
        <w:rPr>
          <w:rStyle w:val="NormalTok"/>
          <w:lang w:val="es-ES_tradnl"/>
        </w:rPr>
        <w:t xml:space="preserve"> res) </w:t>
      </w:r>
      <w:r w:rsidRPr="00484C2E">
        <w:rPr>
          <w:rStyle w:val="OperatorTok"/>
          <w:lang w:val="es-ES_tradnl"/>
        </w:rPr>
        <w:t>{</w:t>
      </w:r>
      <w:r w:rsidRPr="00484C2E">
        <w:rPr>
          <w:lang w:val="es-ES_tradnl"/>
        </w:rPr>
        <w:br/>
      </w:r>
      <w:r w:rsidRPr="00484C2E">
        <w:rPr>
          <w:rStyle w:val="NormalTok"/>
          <w:lang w:val="es-ES_tradnl"/>
        </w:rPr>
        <w:t xml:space="preserve">  </w:t>
      </w:r>
      <w:proofErr w:type="spellStart"/>
      <w:r w:rsidRPr="00484C2E">
        <w:rPr>
          <w:rStyle w:val="VariableTok"/>
          <w:lang w:val="es-ES_tradnl"/>
        </w:rPr>
        <w:t>res</w:t>
      </w:r>
      <w:r w:rsidRPr="00484C2E">
        <w:rPr>
          <w:rStyle w:val="NormalTok"/>
          <w:lang w:val="es-ES_tradnl"/>
        </w:rPr>
        <w:t>.</w:t>
      </w:r>
      <w:r w:rsidRPr="00484C2E">
        <w:rPr>
          <w:rStyle w:val="AttributeTok"/>
          <w:lang w:val="es-ES_tradnl"/>
        </w:rPr>
        <w:t>send</w:t>
      </w:r>
      <w:proofErr w:type="spellEnd"/>
      <w:r w:rsidRPr="00484C2E">
        <w:rPr>
          <w:rStyle w:val="NormalTok"/>
          <w:lang w:val="es-ES_tradnl"/>
        </w:rPr>
        <w:t>(</w:t>
      </w:r>
      <w:r w:rsidRPr="00484C2E">
        <w:rPr>
          <w:rStyle w:val="StringTok"/>
          <w:lang w:val="es-ES_tradnl"/>
        </w:rPr>
        <w:t xml:space="preserve">'En esta </w:t>
      </w:r>
      <w:proofErr w:type="spellStart"/>
      <w:r w:rsidRPr="00484C2E">
        <w:rPr>
          <w:rStyle w:val="StringTok"/>
          <w:lang w:val="es-ES_tradnl"/>
        </w:rPr>
        <w:t>pagina</w:t>
      </w:r>
      <w:proofErr w:type="spellEnd"/>
      <w:r w:rsidRPr="00484C2E">
        <w:rPr>
          <w:rStyle w:val="StringTok"/>
          <w:lang w:val="es-ES_tradnl"/>
        </w:rPr>
        <w:t xml:space="preserve"> hay un </w:t>
      </w:r>
      <w:proofErr w:type="spellStart"/>
      <w:r w:rsidRPr="00484C2E">
        <w:rPr>
          <w:rStyle w:val="StringTok"/>
          <w:lang w:val="es-ES_tradnl"/>
        </w:rPr>
        <w:t>parametro</w:t>
      </w:r>
      <w:proofErr w:type="spellEnd"/>
      <w:r w:rsidRPr="00484C2E">
        <w:rPr>
          <w:rStyle w:val="StringTok"/>
          <w:lang w:val="es-ES_tradnl"/>
        </w:rPr>
        <w:t>: '</w:t>
      </w:r>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proofErr w:type="spellStart"/>
      <w:r w:rsidRPr="00484C2E">
        <w:rPr>
          <w:rStyle w:val="VariableTok"/>
          <w:lang w:val="es-ES_tradnl"/>
        </w:rPr>
        <w:t>req</w:t>
      </w:r>
      <w:r w:rsidRPr="00484C2E">
        <w:rPr>
          <w:rStyle w:val="NormalTok"/>
          <w:lang w:val="es-ES_tradnl"/>
        </w:rPr>
        <w:t>.</w:t>
      </w:r>
      <w:r w:rsidRPr="00484C2E">
        <w:rPr>
          <w:rStyle w:val="VariableTok"/>
          <w:lang w:val="es-ES_tradnl"/>
        </w:rPr>
        <w:t>params</w:t>
      </w:r>
      <w:r w:rsidRPr="00484C2E">
        <w:rPr>
          <w:rStyle w:val="NormalTok"/>
          <w:lang w:val="es-ES_tradnl"/>
        </w:rPr>
        <w:t>.</w:t>
      </w:r>
      <w:r w:rsidRPr="00484C2E">
        <w:rPr>
          <w:rStyle w:val="AttributeTok"/>
          <w:lang w:val="es-ES_tradnl"/>
        </w:rPr>
        <w:t>nombre</w:t>
      </w:r>
      <w:proofErr w:type="spellEnd"/>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r w:rsidRPr="00484C2E">
        <w:rPr>
          <w:rStyle w:val="StringTok"/>
          <w:lang w:val="es-ES_tradnl"/>
        </w:rPr>
        <w:t>'!!'</w:t>
      </w:r>
      <w:r w:rsidRPr="00484C2E">
        <w:rPr>
          <w:rStyle w:val="NormalTok"/>
          <w:lang w:val="es-ES_tradnl"/>
        </w:rPr>
        <w:t>)</w:t>
      </w:r>
      <w:r w:rsidRPr="00484C2E">
        <w:rPr>
          <w:rStyle w:val="OperatorTok"/>
          <w:lang w:val="es-ES_tradnl"/>
        </w:rPr>
        <w:t>;</w:t>
      </w:r>
      <w:r w:rsidRPr="00484C2E">
        <w:rPr>
          <w:lang w:val="es-ES_tradnl"/>
        </w:rPr>
        <w:br/>
      </w:r>
      <w:r w:rsidRPr="00484C2E">
        <w:rPr>
          <w:rStyle w:val="OperatorTok"/>
          <w:lang w:val="es-ES_tradnl"/>
        </w:rPr>
        <w:t>}</w:t>
      </w:r>
      <w:r w:rsidRPr="00484C2E">
        <w:rPr>
          <w:rStyle w:val="NormalTok"/>
          <w:lang w:val="es-ES_tradnl"/>
        </w:rPr>
        <w:t>)</w:t>
      </w:r>
      <w:r w:rsidRPr="00484C2E">
        <w:rPr>
          <w:rStyle w:val="OperatorTok"/>
          <w:lang w:val="es-ES_tradnl"/>
        </w:rPr>
        <w:t>;</w:t>
      </w:r>
    </w:p>
    <w:p w14:paraId="368CFC62" w14:textId="77777777" w:rsidR="00945BB6" w:rsidRPr="00484C2E" w:rsidRDefault="00945BB6" w:rsidP="003E2DFB">
      <w:pPr>
        <w:pStyle w:val="FirstParagraph"/>
      </w:pPr>
      <w:r w:rsidRPr="00484C2E">
        <w:t xml:space="preserve">En esta segunda ruta, tenemos el parámetro 'nombre' que puede tomar cualquier valor y recibir la cadena a través del objeto </w:t>
      </w:r>
      <w:proofErr w:type="spellStart"/>
      <w:proofErr w:type="gramStart"/>
      <w:r w:rsidRPr="00484C2E">
        <w:rPr>
          <w:i/>
        </w:rPr>
        <w:t>request.param</w:t>
      </w:r>
      <w:proofErr w:type="spellEnd"/>
      <w:proofErr w:type="gramEnd"/>
      <w:r w:rsidRPr="00484C2E">
        <w:t>.</w:t>
      </w:r>
    </w:p>
    <w:p w14:paraId="59BB0E52" w14:textId="77777777" w:rsidR="00945BB6" w:rsidRPr="00484C2E" w:rsidRDefault="00945BB6" w:rsidP="00945BB6">
      <w:pPr>
        <w:pStyle w:val="Ttulo4"/>
        <w:rPr>
          <w:lang w:val="es-ES_tradnl"/>
        </w:rPr>
      </w:pPr>
      <w:bookmarkStart w:id="100" w:name="socketio"/>
      <w:bookmarkEnd w:id="100"/>
      <w:proofErr w:type="spellStart"/>
      <w:r w:rsidRPr="00484C2E">
        <w:rPr>
          <w:lang w:val="es-ES_tradnl"/>
        </w:rPr>
        <w:t>SocketIO</w:t>
      </w:r>
      <w:proofErr w:type="spellEnd"/>
    </w:p>
    <w:p w14:paraId="78214E01" w14:textId="77777777" w:rsidR="00945BB6" w:rsidRPr="00484C2E" w:rsidRDefault="00945BB6" w:rsidP="003E2DFB">
      <w:pPr>
        <w:pStyle w:val="FirstParagraph"/>
      </w:pPr>
      <w:proofErr w:type="spellStart"/>
      <w:r w:rsidRPr="00484C2E">
        <w:rPr>
          <w:i/>
        </w:rPr>
        <w:t>SocketIO</w:t>
      </w:r>
      <w:proofErr w:type="spellEnd"/>
      <w:r w:rsidRPr="00484C2E">
        <w:t xml:space="preserve"> es otra de las librerías estrella de </w:t>
      </w:r>
      <w:proofErr w:type="spellStart"/>
      <w:r w:rsidRPr="00484C2E">
        <w:t>Node</w:t>
      </w:r>
      <w:proofErr w:type="spellEnd"/>
      <w:r w:rsidRPr="00484C2E">
        <w:t xml:space="preserve">, que nos permite sincronizar la comunicación entre el cliente y el servidor minimizando en tiempo e intercambio de datos para conseguir una comunicación en tiempo real. Las posibilidades que nos ofrece </w:t>
      </w:r>
      <w:proofErr w:type="spellStart"/>
      <w:r w:rsidRPr="00484C2E">
        <w:rPr>
          <w:i/>
        </w:rPr>
        <w:t>SocketIO</w:t>
      </w:r>
      <w:proofErr w:type="spellEnd"/>
      <w:r w:rsidRPr="00484C2E">
        <w:t xml:space="preserve"> son muy amplias, bajo la idea de dinamizar una página, actualizando su contenido sin necesidad de refrescar ni volver a cargar esta.</w:t>
      </w:r>
    </w:p>
    <w:p w14:paraId="30A71AA4" w14:textId="3F70BD1F" w:rsidR="00945BB6" w:rsidRPr="00484C2E" w:rsidRDefault="005E02DD" w:rsidP="003E2DFB">
      <w:pPr>
        <w:pStyle w:val="Textoindependiente"/>
      </w:pPr>
      <w:r>
        <w:rPr>
          <w:noProof/>
          <w:lang w:val="es-ES" w:eastAsia="es-ES"/>
        </w:rPr>
        <w:lastRenderedPageBreak/>
        <mc:AlternateContent>
          <mc:Choice Requires="wpg">
            <w:drawing>
              <wp:anchor distT="0" distB="0" distL="114300" distR="114300" simplePos="0" relativeHeight="251766272" behindDoc="0" locked="0" layoutInCell="1" allowOverlap="1" wp14:anchorId="51980B5C" wp14:editId="3707A3D0">
                <wp:simplePos x="0" y="0"/>
                <wp:positionH relativeFrom="page">
                  <wp:posOffset>1558925</wp:posOffset>
                </wp:positionH>
                <wp:positionV relativeFrom="paragraph">
                  <wp:posOffset>1630680</wp:posOffset>
                </wp:positionV>
                <wp:extent cx="4410075" cy="4219575"/>
                <wp:effectExtent l="0" t="0" r="28575" b="28575"/>
                <wp:wrapTopAndBottom/>
                <wp:docPr id="165" name="Grupo 165"/>
                <wp:cNvGraphicFramePr/>
                <a:graphic xmlns:a="http://schemas.openxmlformats.org/drawingml/2006/main">
                  <a:graphicData uri="http://schemas.microsoft.com/office/word/2010/wordprocessingGroup">
                    <wpg:wgp>
                      <wpg:cNvGrpSpPr/>
                      <wpg:grpSpPr>
                        <a:xfrm>
                          <a:off x="0" y="0"/>
                          <a:ext cx="4410075" cy="4219575"/>
                          <a:chOff x="0" y="-98177"/>
                          <a:chExt cx="5029200" cy="6213227"/>
                        </a:xfrm>
                      </wpg:grpSpPr>
                      <wps:wsp>
                        <wps:cNvPr id="166" name="Conector recto 166"/>
                        <wps:cNvCnPr/>
                        <wps:spPr>
                          <a:xfrm flipH="1">
                            <a:off x="4724400" y="704850"/>
                            <a:ext cx="19050" cy="527685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67" name="Conector recto 167"/>
                        <wps:cNvCnPr/>
                        <wps:spPr>
                          <a:xfrm>
                            <a:off x="3419475" y="714375"/>
                            <a:ext cx="0" cy="942975"/>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68" name="Elipse 168"/>
                        <wps:cNvSpPr/>
                        <wps:spPr>
                          <a:xfrm>
                            <a:off x="0" y="-84152"/>
                            <a:ext cx="838201" cy="522302"/>
                          </a:xfrm>
                          <a:prstGeom prst="ellipse">
                            <a:avLst/>
                          </a:prstGeom>
                          <a:solidFill>
                            <a:schemeClr val="bg1">
                              <a:lumMod val="85000"/>
                            </a:schemeClr>
                          </a:solidFill>
                          <a:ln w="19050">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297A5F" w14:textId="77777777" w:rsidR="00C05494" w:rsidRPr="003F2609" w:rsidRDefault="00C05494" w:rsidP="00945BB6">
                              <w:pPr>
                                <w:jc w:val="center"/>
                                <w:rPr>
                                  <w:color w:val="4A442A" w:themeColor="background2" w:themeShade="40"/>
                                </w:rPr>
                              </w:pPr>
                              <w:r w:rsidRPr="003F2609">
                                <w:rPr>
                                  <w:color w:val="4A442A" w:themeColor="background2" w:themeShade="40"/>
                                </w:rPr>
                                <w:t>Client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69" name="Elipse 169"/>
                        <wps:cNvSpPr/>
                        <wps:spPr>
                          <a:xfrm>
                            <a:off x="3467100" y="-98177"/>
                            <a:ext cx="1219200" cy="536328"/>
                          </a:xfrm>
                          <a:prstGeom prst="ellipse">
                            <a:avLst/>
                          </a:prstGeom>
                          <a:solidFill>
                            <a:schemeClr val="bg1">
                              <a:lumMod val="85000"/>
                            </a:schemeClr>
                          </a:solidFill>
                          <a:ln w="19050">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7BEEFF" w14:textId="77777777" w:rsidR="00C05494" w:rsidRPr="003F2609" w:rsidRDefault="00C05494" w:rsidP="00945BB6">
                              <w:pPr>
                                <w:jc w:val="center"/>
                                <w:rPr>
                                  <w:color w:val="4A442A" w:themeColor="background2" w:themeShade="40"/>
                                </w:rPr>
                              </w:pPr>
                              <w:r w:rsidRPr="003F2609">
                                <w:rPr>
                                  <w:color w:val="4A442A" w:themeColor="background2" w:themeShade="40"/>
                                </w:rPr>
                                <w:t>Servid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70" name="Cuadro de texto 170"/>
                        <wps:cNvSpPr txBox="1"/>
                        <wps:spPr>
                          <a:xfrm>
                            <a:off x="3105150" y="409575"/>
                            <a:ext cx="609600" cy="342900"/>
                          </a:xfrm>
                          <a:prstGeom prst="rect">
                            <a:avLst/>
                          </a:prstGeom>
                          <a:solidFill>
                            <a:schemeClr val="lt1"/>
                          </a:solidFill>
                          <a:ln w="6350">
                            <a:solidFill>
                              <a:schemeClr val="bg1">
                                <a:lumMod val="50000"/>
                              </a:schemeClr>
                            </a:solidFill>
                          </a:ln>
                        </wps:spPr>
                        <wps:txbx>
                          <w:txbxContent>
                            <w:p w14:paraId="0F4C50CA" w14:textId="77777777" w:rsidR="00C05494" w:rsidRPr="003F2609" w:rsidRDefault="00C05494" w:rsidP="00945BB6">
                              <w:pPr>
                                <w:rPr>
                                  <w:color w:val="4A442A" w:themeColor="background2" w:themeShade="40"/>
                                </w:rPr>
                              </w:pPr>
                              <w:r w:rsidRPr="003F2609">
                                <w:rPr>
                                  <w:color w:val="4A442A" w:themeColor="background2" w:themeShade="40"/>
                                </w:rPr>
                                <w:t>Express</w:t>
                              </w:r>
                            </w:p>
                          </w:txbxContent>
                        </wps:txbx>
                        <wps:bodyPr rot="0" spcFirstLastPara="0" vertOverflow="overflow" horzOverflow="overflow" vert="horz" wrap="square" lIns="36000" tIns="0" rIns="0" bIns="0" numCol="1" spcCol="0" rtlCol="0" fromWordArt="0" anchor="t" anchorCtr="0" forceAA="0" compatLnSpc="1">
                          <a:prstTxWarp prst="textNoShape">
                            <a:avLst/>
                          </a:prstTxWarp>
                          <a:noAutofit/>
                        </wps:bodyPr>
                      </wps:wsp>
                      <wps:wsp>
                        <wps:cNvPr id="171" name="Cuadro de texto 171"/>
                        <wps:cNvSpPr txBox="1"/>
                        <wps:spPr>
                          <a:xfrm>
                            <a:off x="4457700" y="409575"/>
                            <a:ext cx="571500" cy="342900"/>
                          </a:xfrm>
                          <a:prstGeom prst="rect">
                            <a:avLst/>
                          </a:prstGeom>
                          <a:solidFill>
                            <a:schemeClr val="lt1"/>
                          </a:solidFill>
                          <a:ln w="6350">
                            <a:solidFill>
                              <a:schemeClr val="bg1">
                                <a:lumMod val="50000"/>
                              </a:schemeClr>
                            </a:solidFill>
                          </a:ln>
                        </wps:spPr>
                        <wps:txbx>
                          <w:txbxContent>
                            <w:p w14:paraId="6643DE31" w14:textId="77777777" w:rsidR="00C05494" w:rsidRPr="003F2609" w:rsidRDefault="00C05494" w:rsidP="00945BB6">
                              <w:pPr>
                                <w:rPr>
                                  <w:color w:val="4A442A" w:themeColor="background2" w:themeShade="40"/>
                                </w:rPr>
                              </w:pPr>
                              <w:r w:rsidRPr="003F2609">
                                <w:rPr>
                                  <w:color w:val="4A442A" w:themeColor="background2" w:themeShade="40"/>
                                </w:rPr>
                                <w:t>Socket</w:t>
                              </w:r>
                            </w:p>
                          </w:txbxContent>
                        </wps:txbx>
                        <wps:bodyPr rot="0" spcFirstLastPara="0" vertOverflow="overflow" horzOverflow="overflow" vert="horz" wrap="square" lIns="36000" tIns="0" rIns="0" bIns="0" numCol="1" spcCol="0" rtlCol="0" fromWordArt="0" anchor="t" anchorCtr="0" forceAA="0" compatLnSpc="1">
                          <a:prstTxWarp prst="textNoShape">
                            <a:avLst/>
                          </a:prstTxWarp>
                          <a:noAutofit/>
                        </wps:bodyPr>
                      </wps:wsp>
                      <wps:wsp>
                        <wps:cNvPr id="172" name="Conector recto de flecha 172"/>
                        <wps:cNvCnPr/>
                        <wps:spPr>
                          <a:xfrm>
                            <a:off x="476250" y="790575"/>
                            <a:ext cx="2914650" cy="219075"/>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3" name="Conector recto de flecha 173"/>
                        <wps:cNvCnPr/>
                        <wps:spPr>
                          <a:xfrm flipH="1">
                            <a:off x="476250" y="1304925"/>
                            <a:ext cx="2905125" cy="238125"/>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4" name="Conector recto de flecha 174"/>
                        <wps:cNvCnPr/>
                        <wps:spPr>
                          <a:xfrm>
                            <a:off x="762000" y="1933575"/>
                            <a:ext cx="3924300" cy="30480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5" name="Conector recto de flecha 175"/>
                        <wps:cNvCnPr/>
                        <wps:spPr>
                          <a:xfrm flipH="1">
                            <a:off x="542925" y="2343150"/>
                            <a:ext cx="4124325" cy="38100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6" name="Conector recto de flecha 176"/>
                        <wps:cNvCnPr/>
                        <wps:spPr>
                          <a:xfrm>
                            <a:off x="581025" y="2962275"/>
                            <a:ext cx="4048125" cy="34290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7" name="Conector recto de flecha 177"/>
                        <wps:cNvCnPr/>
                        <wps:spPr>
                          <a:xfrm flipH="1">
                            <a:off x="609600" y="3552825"/>
                            <a:ext cx="3962400" cy="32385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8" name="Conector recto de flecha 178"/>
                        <wps:cNvCnPr/>
                        <wps:spPr>
                          <a:xfrm>
                            <a:off x="685800" y="5048250"/>
                            <a:ext cx="3886200" cy="28575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9" name="Conector recto 179"/>
                        <wps:cNvCnPr/>
                        <wps:spPr>
                          <a:xfrm>
                            <a:off x="419100" y="428625"/>
                            <a:ext cx="9525" cy="5686425"/>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80" name="Cuadro de texto 180"/>
                        <wps:cNvSpPr txBox="1"/>
                        <wps:spPr>
                          <a:xfrm>
                            <a:off x="1743075" y="511423"/>
                            <a:ext cx="752475" cy="304800"/>
                          </a:xfrm>
                          <a:prstGeom prst="rect">
                            <a:avLst/>
                          </a:prstGeom>
                          <a:noFill/>
                          <a:ln w="6350">
                            <a:noFill/>
                          </a:ln>
                        </wps:spPr>
                        <wps:txbx>
                          <w:txbxContent>
                            <w:p w14:paraId="7DF8464F" w14:textId="77777777" w:rsidR="00C05494" w:rsidRPr="003F2609" w:rsidRDefault="00C05494" w:rsidP="00945BB6">
                              <w:pPr>
                                <w:rPr>
                                  <w:color w:val="262626" w:themeColor="text1" w:themeTint="D9"/>
                                </w:rPr>
                              </w:pPr>
                              <w:r w:rsidRPr="003F2609">
                                <w:rPr>
                                  <w:color w:val="262626" w:themeColor="text1" w:themeTint="D9"/>
                                </w:rPr>
                                <w:t>GET</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81" name="Cuadro de texto 181"/>
                        <wps:cNvSpPr txBox="1"/>
                        <wps:spPr>
                          <a:xfrm>
                            <a:off x="1771650" y="1040322"/>
                            <a:ext cx="752475" cy="304800"/>
                          </a:xfrm>
                          <a:prstGeom prst="rect">
                            <a:avLst/>
                          </a:prstGeom>
                          <a:noFill/>
                          <a:ln w="6350">
                            <a:noFill/>
                          </a:ln>
                        </wps:spPr>
                        <wps:txbx>
                          <w:txbxContent>
                            <w:p w14:paraId="0FCCECB9" w14:textId="77777777" w:rsidR="00C05494" w:rsidRPr="003F2609" w:rsidRDefault="00C05494" w:rsidP="00945BB6">
                              <w:pPr>
                                <w:rPr>
                                  <w:color w:val="262626" w:themeColor="text1" w:themeTint="D9"/>
                                </w:rPr>
                              </w:pPr>
                              <w:r w:rsidRPr="003F2609">
                                <w:rPr>
                                  <w:color w:val="262626" w:themeColor="text1" w:themeTint="D9"/>
                                </w:rPr>
                                <w:t>RE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82" name="Cuadro de texto 182"/>
                        <wps:cNvSpPr txBox="1"/>
                        <wps:spPr>
                          <a:xfrm>
                            <a:off x="2400300" y="1714500"/>
                            <a:ext cx="752475" cy="304800"/>
                          </a:xfrm>
                          <a:prstGeom prst="rect">
                            <a:avLst/>
                          </a:prstGeom>
                          <a:noFill/>
                          <a:ln w="6350">
                            <a:noFill/>
                          </a:ln>
                        </wps:spPr>
                        <wps:txbx>
                          <w:txbxContent>
                            <w:p w14:paraId="3D3687CF" w14:textId="77777777" w:rsidR="00C05494" w:rsidRPr="003F2609" w:rsidRDefault="00C05494" w:rsidP="00945BB6">
                              <w:pPr>
                                <w:rPr>
                                  <w:color w:val="262626" w:themeColor="text1" w:themeTint="D9"/>
                                </w:rPr>
                              </w:pPr>
                              <w:proofErr w:type="spellStart"/>
                              <w:r w:rsidRPr="003F2609">
                                <w:rPr>
                                  <w:color w:val="262626" w:themeColor="text1" w:themeTint="D9"/>
                                </w:rPr>
                                <w:t>connect</w:t>
                              </w:r>
                              <w:proofErr w:type="spellEnd"/>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83" name="Cuadro de texto 183"/>
                        <wps:cNvSpPr txBox="1"/>
                        <wps:spPr>
                          <a:xfrm>
                            <a:off x="2247900" y="2177249"/>
                            <a:ext cx="752475" cy="304800"/>
                          </a:xfrm>
                          <a:prstGeom prst="rect">
                            <a:avLst/>
                          </a:prstGeom>
                          <a:noFill/>
                          <a:ln w="6350">
                            <a:noFill/>
                          </a:ln>
                        </wps:spPr>
                        <wps:txbx>
                          <w:txbxContent>
                            <w:p w14:paraId="07F7EEC8" w14:textId="77777777" w:rsidR="00C05494" w:rsidRPr="003F2609" w:rsidRDefault="00C05494" w:rsidP="00945BB6">
                              <w:pPr>
                                <w:rPr>
                                  <w:color w:val="262626" w:themeColor="text1" w:themeTint="D9"/>
                                </w:rPr>
                              </w:pPr>
                              <w:r w:rsidRPr="003F2609">
                                <w:rPr>
                                  <w:color w:val="262626" w:themeColor="text1" w:themeTint="D9"/>
                                </w:rPr>
                                <w:t>ACK</w:t>
                              </w:r>
                            </w:p>
                            <w:p w14:paraId="4D902AF9" w14:textId="77777777" w:rsidR="00C05494" w:rsidRPr="003F2609" w:rsidRDefault="00C05494" w:rsidP="00945BB6">
                              <w:pPr>
                                <w:rPr>
                                  <w:color w:val="262626" w:themeColor="text1" w:themeTint="D9"/>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84" name="Cuadro de texto 184"/>
                        <wps:cNvSpPr txBox="1"/>
                        <wps:spPr>
                          <a:xfrm>
                            <a:off x="2152650" y="3305175"/>
                            <a:ext cx="1095148" cy="344473"/>
                          </a:xfrm>
                          <a:prstGeom prst="rect">
                            <a:avLst/>
                          </a:prstGeom>
                          <a:noFill/>
                          <a:ln w="6350">
                            <a:noFill/>
                          </a:ln>
                        </wps:spPr>
                        <wps:txbx>
                          <w:txbxContent>
                            <w:p w14:paraId="1B0542AC" w14:textId="77777777" w:rsidR="00C05494" w:rsidRPr="003F2609" w:rsidRDefault="00C05494" w:rsidP="00945BB6">
                              <w:pPr>
                                <w:rPr>
                                  <w:color w:val="262626" w:themeColor="text1" w:themeTint="D9"/>
                                </w:rPr>
                              </w:pPr>
                              <w:proofErr w:type="spellStart"/>
                              <w:r w:rsidRPr="003F2609">
                                <w:rPr>
                                  <w:color w:val="262626" w:themeColor="text1" w:themeTint="D9"/>
                                </w:rPr>
                                <w:t>Event</w:t>
                              </w:r>
                              <w:proofErr w:type="spellEnd"/>
                              <w:r w:rsidRPr="003F2609">
                                <w:rPr>
                                  <w:color w:val="262626" w:themeColor="text1" w:themeTint="D9"/>
                                </w:rPr>
                                <w:t xml:space="preserve"> (data)</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85" name="Cuadro de texto 185"/>
                        <wps:cNvSpPr txBox="1"/>
                        <wps:spPr>
                          <a:xfrm>
                            <a:off x="123825" y="1743075"/>
                            <a:ext cx="571500" cy="342900"/>
                          </a:xfrm>
                          <a:prstGeom prst="rect">
                            <a:avLst/>
                          </a:prstGeom>
                          <a:solidFill>
                            <a:schemeClr val="lt1"/>
                          </a:solidFill>
                          <a:ln w="6350">
                            <a:solidFill>
                              <a:schemeClr val="bg1">
                                <a:lumMod val="50000"/>
                              </a:schemeClr>
                            </a:solidFill>
                          </a:ln>
                        </wps:spPr>
                        <wps:txbx>
                          <w:txbxContent>
                            <w:p w14:paraId="041F2000" w14:textId="77777777" w:rsidR="00C05494" w:rsidRPr="003F2609" w:rsidRDefault="00C05494" w:rsidP="00945BB6">
                              <w:pPr>
                                <w:rPr>
                                  <w:color w:val="4A442A" w:themeColor="background2" w:themeShade="40"/>
                                </w:rPr>
                              </w:pPr>
                              <w:r w:rsidRPr="003F2609">
                                <w:rPr>
                                  <w:color w:val="4A442A" w:themeColor="background2" w:themeShade="40"/>
                                </w:rPr>
                                <w:t>Socket</w:t>
                              </w:r>
                            </w:p>
                          </w:txbxContent>
                        </wps:txbx>
                        <wps:bodyPr rot="0" spcFirstLastPara="0" vertOverflow="overflow" horzOverflow="overflow" vert="horz" wrap="square" lIns="36000" tIns="0" rIns="0" bIns="0" numCol="1" spcCol="0" rtlCol="0" fromWordArt="0" anchor="t" anchorCtr="0" forceAA="0" compatLnSpc="1">
                          <a:prstTxWarp prst="textNoShape">
                            <a:avLst/>
                          </a:prstTxWarp>
                          <a:noAutofit/>
                        </wps:bodyPr>
                      </wps:wsp>
                      <wps:wsp>
                        <wps:cNvPr id="186" name="Cuadro de texto 186"/>
                        <wps:cNvSpPr txBox="1"/>
                        <wps:spPr>
                          <a:xfrm>
                            <a:off x="2152650" y="2758274"/>
                            <a:ext cx="1214633" cy="355353"/>
                          </a:xfrm>
                          <a:prstGeom prst="rect">
                            <a:avLst/>
                          </a:prstGeom>
                          <a:noFill/>
                          <a:ln w="6350">
                            <a:noFill/>
                          </a:ln>
                        </wps:spPr>
                        <wps:txbx>
                          <w:txbxContent>
                            <w:p w14:paraId="69DC8FCA" w14:textId="77777777" w:rsidR="00C05494" w:rsidRPr="003F2609" w:rsidRDefault="00C05494" w:rsidP="00945BB6">
                              <w:pPr>
                                <w:rPr>
                                  <w:color w:val="262626" w:themeColor="text1" w:themeTint="D9"/>
                                </w:rPr>
                              </w:pPr>
                              <w:proofErr w:type="spellStart"/>
                              <w:r w:rsidRPr="003F2609">
                                <w:rPr>
                                  <w:color w:val="262626" w:themeColor="text1" w:themeTint="D9"/>
                                </w:rPr>
                                <w:t>Event</w:t>
                              </w:r>
                              <w:proofErr w:type="spellEnd"/>
                              <w:r w:rsidRPr="003F2609">
                                <w:rPr>
                                  <w:color w:val="262626" w:themeColor="text1" w:themeTint="D9"/>
                                </w:rPr>
                                <w:t xml:space="preserve"> (data)</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87" name="Cuadro de texto 187"/>
                        <wps:cNvSpPr txBox="1"/>
                        <wps:spPr>
                          <a:xfrm>
                            <a:off x="2152650" y="3688666"/>
                            <a:ext cx="1314450" cy="364657"/>
                          </a:xfrm>
                          <a:prstGeom prst="rect">
                            <a:avLst/>
                          </a:prstGeom>
                          <a:noFill/>
                          <a:ln w="6350">
                            <a:noFill/>
                          </a:ln>
                        </wps:spPr>
                        <wps:txbx>
                          <w:txbxContent>
                            <w:p w14:paraId="0920D7F4" w14:textId="77777777" w:rsidR="00C05494" w:rsidRPr="003F2609" w:rsidRDefault="00C05494" w:rsidP="00945BB6">
                              <w:pPr>
                                <w:rPr>
                                  <w:color w:val="262626" w:themeColor="text1" w:themeTint="D9"/>
                                </w:rPr>
                              </w:pPr>
                              <w:proofErr w:type="spellStart"/>
                              <w:r w:rsidRPr="003F2609">
                                <w:rPr>
                                  <w:color w:val="262626" w:themeColor="text1" w:themeTint="D9"/>
                                </w:rPr>
                                <w:t>Event</w:t>
                              </w:r>
                              <w:proofErr w:type="spellEnd"/>
                              <w:r w:rsidRPr="003F2609">
                                <w:rPr>
                                  <w:color w:val="262626" w:themeColor="text1" w:themeTint="D9"/>
                                </w:rPr>
                                <w:t xml:space="preserve"> (data)</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88" name="Cuadro de texto 188"/>
                        <wps:cNvSpPr txBox="1"/>
                        <wps:spPr>
                          <a:xfrm>
                            <a:off x="2152650" y="4044674"/>
                            <a:ext cx="1160322" cy="359284"/>
                          </a:xfrm>
                          <a:prstGeom prst="rect">
                            <a:avLst/>
                          </a:prstGeom>
                          <a:noFill/>
                          <a:ln w="6350">
                            <a:noFill/>
                          </a:ln>
                        </wps:spPr>
                        <wps:txbx>
                          <w:txbxContent>
                            <w:p w14:paraId="21029782" w14:textId="77777777" w:rsidR="00C05494" w:rsidRPr="003F2609" w:rsidRDefault="00C05494" w:rsidP="00945BB6">
                              <w:pPr>
                                <w:rPr>
                                  <w:color w:val="262626" w:themeColor="text1" w:themeTint="D9"/>
                                </w:rPr>
                              </w:pPr>
                              <w:proofErr w:type="spellStart"/>
                              <w:r w:rsidRPr="003F2609">
                                <w:rPr>
                                  <w:color w:val="262626" w:themeColor="text1" w:themeTint="D9"/>
                                </w:rPr>
                                <w:t>Event</w:t>
                              </w:r>
                              <w:proofErr w:type="spellEnd"/>
                              <w:r w:rsidRPr="003F2609">
                                <w:rPr>
                                  <w:color w:val="262626" w:themeColor="text1" w:themeTint="D9"/>
                                </w:rPr>
                                <w:t xml:space="preserve"> (data)</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89" name="Conector recto de flecha 189"/>
                        <wps:cNvCnPr/>
                        <wps:spPr>
                          <a:xfrm flipH="1">
                            <a:off x="628650" y="3905250"/>
                            <a:ext cx="3962400" cy="32385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0" name="Conector recto de flecha 190"/>
                        <wps:cNvCnPr/>
                        <wps:spPr>
                          <a:xfrm flipH="1">
                            <a:off x="638175" y="4257675"/>
                            <a:ext cx="3962400" cy="32385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1" name="Cuadro de texto 191"/>
                        <wps:cNvSpPr txBox="1"/>
                        <wps:spPr>
                          <a:xfrm>
                            <a:off x="2295525" y="4362450"/>
                            <a:ext cx="628650" cy="419100"/>
                          </a:xfrm>
                          <a:prstGeom prst="rect">
                            <a:avLst/>
                          </a:prstGeom>
                          <a:noFill/>
                          <a:ln w="6350">
                            <a:noFill/>
                          </a:ln>
                        </wps:spPr>
                        <wps:txbx>
                          <w:txbxContent>
                            <w:p w14:paraId="3E158330" w14:textId="77777777" w:rsidR="00C05494" w:rsidRPr="003F2609" w:rsidRDefault="00C05494" w:rsidP="00945BB6">
                              <w:pPr>
                                <w:rPr>
                                  <w:b/>
                                  <w:color w:val="262626" w:themeColor="text1" w:themeTint="D9"/>
                                  <w:sz w:val="44"/>
                                </w:rPr>
                              </w:pPr>
                              <w:r w:rsidRPr="003F2609">
                                <w:rPr>
                                  <w:b/>
                                  <w:color w:val="262626" w:themeColor="text1" w:themeTint="D9"/>
                                  <w:sz w:val="44"/>
                                </w:rPr>
                                <w:t xml:space="preserve"> . . .</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92" name="Conector recto de flecha 192"/>
                        <wps:cNvCnPr/>
                        <wps:spPr>
                          <a:xfrm flipH="1">
                            <a:off x="628650" y="5600700"/>
                            <a:ext cx="3962400" cy="32385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3" name="Cuadro de texto 193"/>
                        <wps:cNvSpPr txBox="1"/>
                        <wps:spPr>
                          <a:xfrm>
                            <a:off x="2228850" y="4807197"/>
                            <a:ext cx="997224" cy="340104"/>
                          </a:xfrm>
                          <a:prstGeom prst="rect">
                            <a:avLst/>
                          </a:prstGeom>
                          <a:noFill/>
                          <a:ln w="6350">
                            <a:noFill/>
                          </a:ln>
                        </wps:spPr>
                        <wps:txbx>
                          <w:txbxContent>
                            <w:p w14:paraId="46F8A259" w14:textId="77777777" w:rsidR="00C05494" w:rsidRPr="003F2609" w:rsidRDefault="00C05494" w:rsidP="00945BB6">
                              <w:pPr>
                                <w:rPr>
                                  <w:color w:val="262626" w:themeColor="text1" w:themeTint="D9"/>
                                </w:rPr>
                              </w:pPr>
                              <w:proofErr w:type="spellStart"/>
                              <w:r w:rsidRPr="003F2609">
                                <w:rPr>
                                  <w:color w:val="262626" w:themeColor="text1" w:themeTint="D9"/>
                                </w:rPr>
                                <w:t>disconnect</w:t>
                              </w:r>
                              <w:proofErr w:type="spellEnd"/>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s:wsp>
                        <wps:cNvPr id="194" name="Cuadro de texto 194"/>
                        <wps:cNvSpPr txBox="1"/>
                        <wps:spPr>
                          <a:xfrm>
                            <a:off x="2352674" y="5388222"/>
                            <a:ext cx="667018" cy="320093"/>
                          </a:xfrm>
                          <a:prstGeom prst="rect">
                            <a:avLst/>
                          </a:prstGeom>
                          <a:noFill/>
                          <a:ln w="6350">
                            <a:noFill/>
                          </a:ln>
                        </wps:spPr>
                        <wps:txbx>
                          <w:txbxContent>
                            <w:p w14:paraId="7BA52161" w14:textId="77777777" w:rsidR="00C05494" w:rsidRPr="003F2609" w:rsidRDefault="00C05494" w:rsidP="00945BB6">
                              <w:pPr>
                                <w:rPr>
                                  <w:color w:val="262626" w:themeColor="text1" w:themeTint="D9"/>
                                </w:rPr>
                              </w:pPr>
                              <w:r w:rsidRPr="003F2609">
                                <w:rPr>
                                  <w:color w:val="262626" w:themeColor="text1" w:themeTint="D9"/>
                                </w:rPr>
                                <w:t>ACK</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980B5C" id="Grupo 165" o:spid="_x0000_s1064" style="position:absolute;left:0;text-align:left;margin-left:122.75pt;margin-top:128.4pt;width:347.25pt;height:332.25pt;z-index:251766272;mso-position-horizontal-relative:page;mso-position-vertical-relative:text;mso-width-relative:margin;mso-height-relative:margin" coordorigin=",-981" coordsize="50292,62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">
                <v:line id="Conector recto 166" o:spid="_x0000_s1065" style="position:absolute;flip:x;visibility:visible;mso-wrap-style:square" from="47244,7048" to="47434,59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" strokecolor="#7f7f7f [1612]"/>
                <v:line id="Conector recto 167" o:spid="_x0000_s1066" style="position:absolute;visibility:visible;mso-wrap-style:square" from="34194,7143" to="34194,16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" strokecolor="#7f7f7f [1612]"/>
                <v:oval id="Elipse 168" o:spid="_x0000_s1067" style="position:absolute;top:-841;width:8382;height:52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" fillcolor="#d8d8d8 [2732]" strokecolor="#7f7f7f [1612]" strokeweight="1.5pt">
                  <v:textbox inset="0,0,0,0">
                    <w:txbxContent>
                      <w:p w14:paraId="36297A5F" w14:textId="77777777" w:rsidR="00C05494" w:rsidRPr="003F2609" w:rsidRDefault="00C05494" w:rsidP="00945BB6">
                        <w:pPr>
                          <w:jc w:val="center"/>
                          <w:rPr>
                            <w:color w:val="4A442A" w:themeColor="background2" w:themeShade="40"/>
                          </w:rPr>
                        </w:pPr>
                        <w:r w:rsidRPr="003F2609">
                          <w:rPr>
                            <w:color w:val="4A442A" w:themeColor="background2" w:themeShade="40"/>
                          </w:rPr>
                          <w:t>Cliente</w:t>
                        </w:r>
                      </w:p>
                    </w:txbxContent>
                  </v:textbox>
                </v:oval>
                <v:oval id="Elipse 169" o:spid="_x0000_s1068" style="position:absolute;left:34671;top:-981;width:12192;height:5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" fillcolor="#d8d8d8 [2732]" strokecolor="#7f7f7f [1612]" strokeweight="1.5pt">
                  <v:textbox inset="0,0,0,0">
                    <w:txbxContent>
                      <w:p w14:paraId="257BEEFF" w14:textId="77777777" w:rsidR="00C05494" w:rsidRPr="003F2609" w:rsidRDefault="00C05494" w:rsidP="00945BB6">
                        <w:pPr>
                          <w:jc w:val="center"/>
                          <w:rPr>
                            <w:color w:val="4A442A" w:themeColor="background2" w:themeShade="40"/>
                          </w:rPr>
                        </w:pPr>
                        <w:r w:rsidRPr="003F2609">
                          <w:rPr>
                            <w:color w:val="4A442A" w:themeColor="background2" w:themeShade="40"/>
                          </w:rPr>
                          <w:t>Servidor</w:t>
                        </w:r>
                      </w:p>
                    </w:txbxContent>
                  </v:textbox>
                </v:oval>
                <v:shapetype id="_x0000_t202" coordsize="21600,21600" o:spt="202" path="m,l,21600r21600,l21600,xe">
                  <v:stroke joinstyle="miter"/>
                  <v:path gradientshapeok="t" o:connecttype="rect"/>
                </v:shapetype>
                <v:shape id="Cuadro de texto 170" o:spid="_x0000_s1069" type="#_x0000_t202" style="position:absolute;left:31051;top:4095;width:609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" fillcolor="white [3201]" strokecolor="#7f7f7f [1612]" strokeweight=".5pt">
                  <v:textbox inset="1mm,0,0,0">
                    <w:txbxContent>
                      <w:p w14:paraId="0F4C50CA" w14:textId="77777777" w:rsidR="00C05494" w:rsidRPr="003F2609" w:rsidRDefault="00C05494" w:rsidP="00945BB6">
                        <w:pPr>
                          <w:rPr>
                            <w:color w:val="4A442A" w:themeColor="background2" w:themeShade="40"/>
                          </w:rPr>
                        </w:pPr>
                        <w:r w:rsidRPr="003F2609">
                          <w:rPr>
                            <w:color w:val="4A442A" w:themeColor="background2" w:themeShade="40"/>
                          </w:rPr>
                          <w:t>Express</w:t>
                        </w:r>
                      </w:p>
                    </w:txbxContent>
                  </v:textbox>
                </v:shape>
                <v:shape id="Cuadro de texto 171" o:spid="_x0000_s1070" type="#_x0000_t202" style="position:absolute;left:44577;top:4095;width:57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" fillcolor="white [3201]" strokecolor="#7f7f7f [1612]" strokeweight=".5pt">
                  <v:textbox inset="1mm,0,0,0">
                    <w:txbxContent>
                      <w:p w14:paraId="6643DE31" w14:textId="77777777" w:rsidR="00C05494" w:rsidRPr="003F2609" w:rsidRDefault="00C05494" w:rsidP="00945BB6">
                        <w:pPr>
                          <w:rPr>
                            <w:color w:val="4A442A" w:themeColor="background2" w:themeShade="40"/>
                          </w:rPr>
                        </w:pPr>
                        <w:r w:rsidRPr="003F2609">
                          <w:rPr>
                            <w:color w:val="4A442A" w:themeColor="background2" w:themeShade="40"/>
                          </w:rPr>
                          <w:t>Socket</w:t>
                        </w:r>
                      </w:p>
                    </w:txbxContent>
                  </v:textbox>
                </v:shape>
                <v:shape id="Conector recto de flecha 172" o:spid="_x0000_s1071" type="#_x0000_t32" style="position:absolute;left:4762;top:7905;width:29147;height:2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" strokecolor="#272727 [2749]">
                  <v:stroke endarrow="block"/>
                </v:shape>
                <v:shape id="Conector recto de flecha 173" o:spid="_x0000_s1072" type="#_x0000_t32" style="position:absolute;left:4762;top:13049;width:29051;height:2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" strokecolor="#272727 [2749]">
                  <v:stroke endarrow="block"/>
                </v:shape>
                <v:shape id="Conector recto de flecha 174" o:spid="_x0000_s1073" type="#_x0000_t32" style="position:absolute;left:7620;top:19335;width:39243;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" strokecolor="#272727 [2749]">
                  <v:stroke endarrow="block"/>
                </v:shape>
                <v:shape id="Conector recto de flecha 175" o:spid="_x0000_s1074" type="#_x0000_t32" style="position:absolute;left:5429;top:23431;width:41243;height:38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" strokecolor="#272727 [2749]">
                  <v:stroke endarrow="block"/>
                </v:shape>
                <v:shape id="Conector recto de flecha 176" o:spid="_x0000_s1075" type="#_x0000_t32" style="position:absolute;left:5810;top:29622;width:40481;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" strokecolor="#272727 [2749]">
                  <v:stroke endarrow="block"/>
                </v:shape>
                <v:shape id="Conector recto de flecha 177" o:spid="_x0000_s1076" type="#_x0000_t32" style="position:absolute;left:6096;top:35528;width:39624;height:32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" strokecolor="#272727 [2749]">
                  <v:stroke endarrow="block"/>
                </v:shape>
                <v:shape id="Conector recto de flecha 178" o:spid="_x0000_s1077" type="#_x0000_t32" style="position:absolute;left:6858;top:50482;width:38862;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" strokecolor="#272727 [2749]">
                  <v:stroke endarrow="block"/>
                </v:shape>
                <v:line id="Conector recto 179" o:spid="_x0000_s1078" style="position:absolute;visibility:visible;mso-wrap-style:square" from="4191,4286" to="4286,61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" strokecolor="#7f7f7f [1612]"/>
                <v:shape id="Cuadro de texto 180" o:spid="_x0000_s1079" type="#_x0000_t202" style="position:absolute;left:17430;top:5114;width:75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" filled="f" stroked="f" strokeweight=".5pt">
                  <v:textbox inset=",0,,0">
                    <w:txbxContent>
                      <w:p w14:paraId="7DF8464F" w14:textId="77777777" w:rsidR="00C05494" w:rsidRPr="003F2609" w:rsidRDefault="00C05494" w:rsidP="00945BB6">
                        <w:pPr>
                          <w:rPr>
                            <w:color w:val="262626" w:themeColor="text1" w:themeTint="D9"/>
                          </w:rPr>
                        </w:pPr>
                        <w:r w:rsidRPr="003F2609">
                          <w:rPr>
                            <w:color w:val="262626" w:themeColor="text1" w:themeTint="D9"/>
                          </w:rPr>
                          <w:t>GET</w:t>
                        </w:r>
                      </w:p>
                    </w:txbxContent>
                  </v:textbox>
                </v:shape>
                <v:shape id="Cuadro de texto 181" o:spid="_x0000_s1080" type="#_x0000_t202" style="position:absolute;left:17716;top:10403;width:75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" filled="f" stroked="f" strokeweight=".5pt">
                  <v:textbox inset=",0,,0">
                    <w:txbxContent>
                      <w:p w14:paraId="0FCCECB9" w14:textId="77777777" w:rsidR="00C05494" w:rsidRPr="003F2609" w:rsidRDefault="00C05494" w:rsidP="00945BB6">
                        <w:pPr>
                          <w:rPr>
                            <w:color w:val="262626" w:themeColor="text1" w:themeTint="D9"/>
                          </w:rPr>
                        </w:pPr>
                        <w:r w:rsidRPr="003F2609">
                          <w:rPr>
                            <w:color w:val="262626" w:themeColor="text1" w:themeTint="D9"/>
                          </w:rPr>
                          <w:t>RES</w:t>
                        </w:r>
                      </w:p>
                    </w:txbxContent>
                  </v:textbox>
                </v:shape>
                <v:shape id="Cuadro de texto 182" o:spid="_x0000_s1081" type="#_x0000_t202" style="position:absolute;left:24003;top:17145;width:752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" filled="f" stroked="f" strokeweight=".5pt">
                  <v:textbox inset=",0,,0">
                    <w:txbxContent>
                      <w:p w14:paraId="3D3687CF" w14:textId="77777777" w:rsidR="00C05494" w:rsidRPr="003F2609" w:rsidRDefault="00C05494" w:rsidP="00945BB6">
                        <w:pPr>
                          <w:rPr>
                            <w:color w:val="262626" w:themeColor="text1" w:themeTint="D9"/>
                          </w:rPr>
                        </w:pPr>
                        <w:proofErr w:type="spellStart"/>
                        <w:r w:rsidRPr="003F2609">
                          <w:rPr>
                            <w:color w:val="262626" w:themeColor="text1" w:themeTint="D9"/>
                          </w:rPr>
                          <w:t>connect</w:t>
                        </w:r>
                        <w:proofErr w:type="spellEnd"/>
                      </w:p>
                    </w:txbxContent>
                  </v:textbox>
                </v:shape>
                <v:shape id="Cuadro de texto 183" o:spid="_x0000_s1082" type="#_x0000_t202" style="position:absolute;left:22479;top:21772;width:752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" filled="f" stroked="f" strokeweight=".5pt">
                  <v:textbox inset=",0,,0">
                    <w:txbxContent>
                      <w:p w14:paraId="07F7EEC8" w14:textId="77777777" w:rsidR="00C05494" w:rsidRPr="003F2609" w:rsidRDefault="00C05494" w:rsidP="00945BB6">
                        <w:pPr>
                          <w:rPr>
                            <w:color w:val="262626" w:themeColor="text1" w:themeTint="D9"/>
                          </w:rPr>
                        </w:pPr>
                        <w:r w:rsidRPr="003F2609">
                          <w:rPr>
                            <w:color w:val="262626" w:themeColor="text1" w:themeTint="D9"/>
                          </w:rPr>
                          <w:t>ACK</w:t>
                        </w:r>
                      </w:p>
                      <w:p w14:paraId="4D902AF9" w14:textId="77777777" w:rsidR="00C05494" w:rsidRPr="003F2609" w:rsidRDefault="00C05494" w:rsidP="00945BB6">
                        <w:pPr>
                          <w:rPr>
                            <w:color w:val="262626" w:themeColor="text1" w:themeTint="D9"/>
                          </w:rPr>
                        </w:pPr>
                      </w:p>
                    </w:txbxContent>
                  </v:textbox>
                </v:shape>
                <v:shape id="Cuadro de texto 184" o:spid="_x0000_s1083" type="#_x0000_t202" style="position:absolute;left:21526;top:33051;width:10951;height:3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" filled="f" stroked="f" strokeweight=".5pt">
                  <v:textbox inset=",0,,0">
                    <w:txbxContent>
                      <w:p w14:paraId="1B0542AC" w14:textId="77777777" w:rsidR="00C05494" w:rsidRPr="003F2609" w:rsidRDefault="00C05494" w:rsidP="00945BB6">
                        <w:pPr>
                          <w:rPr>
                            <w:color w:val="262626" w:themeColor="text1" w:themeTint="D9"/>
                          </w:rPr>
                        </w:pPr>
                        <w:proofErr w:type="spellStart"/>
                        <w:r w:rsidRPr="003F2609">
                          <w:rPr>
                            <w:color w:val="262626" w:themeColor="text1" w:themeTint="D9"/>
                          </w:rPr>
                          <w:t>Event</w:t>
                        </w:r>
                        <w:proofErr w:type="spellEnd"/>
                        <w:r w:rsidRPr="003F2609">
                          <w:rPr>
                            <w:color w:val="262626" w:themeColor="text1" w:themeTint="D9"/>
                          </w:rPr>
                          <w:t xml:space="preserve"> (data)</w:t>
                        </w:r>
                      </w:p>
                    </w:txbxContent>
                  </v:textbox>
                </v:shape>
                <v:shape id="Cuadro de texto 185" o:spid="_x0000_s1084" type="#_x0000_t202" style="position:absolute;left:1238;top:17430;width:57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" fillcolor="white [3201]" strokecolor="#7f7f7f [1612]" strokeweight=".5pt">
                  <v:textbox inset="1mm,0,0,0">
                    <w:txbxContent>
                      <w:p w14:paraId="041F2000" w14:textId="77777777" w:rsidR="00C05494" w:rsidRPr="003F2609" w:rsidRDefault="00C05494" w:rsidP="00945BB6">
                        <w:pPr>
                          <w:rPr>
                            <w:color w:val="4A442A" w:themeColor="background2" w:themeShade="40"/>
                          </w:rPr>
                        </w:pPr>
                        <w:r w:rsidRPr="003F2609">
                          <w:rPr>
                            <w:color w:val="4A442A" w:themeColor="background2" w:themeShade="40"/>
                          </w:rPr>
                          <w:t>Socket</w:t>
                        </w:r>
                      </w:p>
                    </w:txbxContent>
                  </v:textbox>
                </v:shape>
                <v:shape id="Cuadro de texto 186" o:spid="_x0000_s1085" type="#_x0000_t202" style="position:absolute;left:21526;top:27582;width:12146;height:3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" filled="f" stroked="f" strokeweight=".5pt">
                  <v:textbox inset=",0,,0">
                    <w:txbxContent>
                      <w:p w14:paraId="69DC8FCA" w14:textId="77777777" w:rsidR="00C05494" w:rsidRPr="003F2609" w:rsidRDefault="00C05494" w:rsidP="00945BB6">
                        <w:pPr>
                          <w:rPr>
                            <w:color w:val="262626" w:themeColor="text1" w:themeTint="D9"/>
                          </w:rPr>
                        </w:pPr>
                        <w:proofErr w:type="spellStart"/>
                        <w:r w:rsidRPr="003F2609">
                          <w:rPr>
                            <w:color w:val="262626" w:themeColor="text1" w:themeTint="D9"/>
                          </w:rPr>
                          <w:t>Event</w:t>
                        </w:r>
                        <w:proofErr w:type="spellEnd"/>
                        <w:r w:rsidRPr="003F2609">
                          <w:rPr>
                            <w:color w:val="262626" w:themeColor="text1" w:themeTint="D9"/>
                          </w:rPr>
                          <w:t xml:space="preserve"> (data)</w:t>
                        </w:r>
                      </w:p>
                    </w:txbxContent>
                  </v:textbox>
                </v:shape>
                <v:shape id="Cuadro de texto 187" o:spid="_x0000_s1086" type="#_x0000_t202" style="position:absolute;left:21526;top:36886;width:13145;height:3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" filled="f" stroked="f" strokeweight=".5pt">
                  <v:textbox inset=",0,,0">
                    <w:txbxContent>
                      <w:p w14:paraId="0920D7F4" w14:textId="77777777" w:rsidR="00C05494" w:rsidRPr="003F2609" w:rsidRDefault="00C05494" w:rsidP="00945BB6">
                        <w:pPr>
                          <w:rPr>
                            <w:color w:val="262626" w:themeColor="text1" w:themeTint="D9"/>
                          </w:rPr>
                        </w:pPr>
                        <w:proofErr w:type="spellStart"/>
                        <w:r w:rsidRPr="003F2609">
                          <w:rPr>
                            <w:color w:val="262626" w:themeColor="text1" w:themeTint="D9"/>
                          </w:rPr>
                          <w:t>Event</w:t>
                        </w:r>
                        <w:proofErr w:type="spellEnd"/>
                        <w:r w:rsidRPr="003F2609">
                          <w:rPr>
                            <w:color w:val="262626" w:themeColor="text1" w:themeTint="D9"/>
                          </w:rPr>
                          <w:t xml:space="preserve"> (data)</w:t>
                        </w:r>
                      </w:p>
                    </w:txbxContent>
                  </v:textbox>
                </v:shape>
                <v:shape id="Cuadro de texto 188" o:spid="_x0000_s1087" type="#_x0000_t202" style="position:absolute;left:21526;top:40446;width:11603;height:3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" filled="f" stroked="f" strokeweight=".5pt">
                  <v:textbox inset=",0,,0">
                    <w:txbxContent>
                      <w:p w14:paraId="21029782" w14:textId="77777777" w:rsidR="00C05494" w:rsidRPr="003F2609" w:rsidRDefault="00C05494" w:rsidP="00945BB6">
                        <w:pPr>
                          <w:rPr>
                            <w:color w:val="262626" w:themeColor="text1" w:themeTint="D9"/>
                          </w:rPr>
                        </w:pPr>
                        <w:proofErr w:type="spellStart"/>
                        <w:r w:rsidRPr="003F2609">
                          <w:rPr>
                            <w:color w:val="262626" w:themeColor="text1" w:themeTint="D9"/>
                          </w:rPr>
                          <w:t>Event</w:t>
                        </w:r>
                        <w:proofErr w:type="spellEnd"/>
                        <w:r w:rsidRPr="003F2609">
                          <w:rPr>
                            <w:color w:val="262626" w:themeColor="text1" w:themeTint="D9"/>
                          </w:rPr>
                          <w:t xml:space="preserve"> (data)</w:t>
                        </w:r>
                      </w:p>
                    </w:txbxContent>
                  </v:textbox>
                </v:shape>
                <v:shape id="Conector recto de flecha 189" o:spid="_x0000_s1088" type="#_x0000_t32" style="position:absolute;left:6286;top:39052;width:39624;height:32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" strokecolor="#272727 [2749]">
                  <v:stroke endarrow="block"/>
                </v:shape>
                <v:shape id="Conector recto de flecha 190" o:spid="_x0000_s1089" type="#_x0000_t32" style="position:absolute;left:6381;top:42576;width:39624;height:32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" strokecolor="#272727 [2749]">
                  <v:stroke endarrow="block"/>
                </v:shape>
                <v:shape id="Cuadro de texto 191" o:spid="_x0000_s1090" type="#_x0000_t202" style="position:absolute;left:22955;top:43624;width:6286;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" filled="f" stroked="f" strokeweight=".5pt">
                  <v:textbox inset=",0,,0">
                    <w:txbxContent>
                      <w:p w14:paraId="3E158330" w14:textId="77777777" w:rsidR="00C05494" w:rsidRPr="003F2609" w:rsidRDefault="00C05494" w:rsidP="00945BB6">
                        <w:pPr>
                          <w:rPr>
                            <w:b/>
                            <w:color w:val="262626" w:themeColor="text1" w:themeTint="D9"/>
                            <w:sz w:val="44"/>
                          </w:rPr>
                        </w:pPr>
                        <w:r w:rsidRPr="003F2609">
                          <w:rPr>
                            <w:b/>
                            <w:color w:val="262626" w:themeColor="text1" w:themeTint="D9"/>
                            <w:sz w:val="44"/>
                          </w:rPr>
                          <w:t xml:space="preserve"> . . .</w:t>
                        </w:r>
                      </w:p>
                    </w:txbxContent>
                  </v:textbox>
                </v:shape>
                <v:shape id="Conector recto de flecha 192" o:spid="_x0000_s1091" type="#_x0000_t32" style="position:absolute;left:6286;top:56007;width:39624;height:32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" strokecolor="#272727 [2749]">
                  <v:stroke endarrow="block"/>
                </v:shape>
                <v:shape id="Cuadro de texto 193" o:spid="_x0000_s1092" type="#_x0000_t202" style="position:absolute;left:22288;top:48071;width:9972;height:3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" filled="f" stroked="f" strokeweight=".5pt">
                  <v:textbox inset=",0,,0">
                    <w:txbxContent>
                      <w:p w14:paraId="46F8A259" w14:textId="77777777" w:rsidR="00C05494" w:rsidRPr="003F2609" w:rsidRDefault="00C05494" w:rsidP="00945BB6">
                        <w:pPr>
                          <w:rPr>
                            <w:color w:val="262626" w:themeColor="text1" w:themeTint="D9"/>
                          </w:rPr>
                        </w:pPr>
                        <w:proofErr w:type="spellStart"/>
                        <w:r w:rsidRPr="003F2609">
                          <w:rPr>
                            <w:color w:val="262626" w:themeColor="text1" w:themeTint="D9"/>
                          </w:rPr>
                          <w:t>disconnect</w:t>
                        </w:r>
                        <w:proofErr w:type="spellEnd"/>
                      </w:p>
                    </w:txbxContent>
                  </v:textbox>
                </v:shape>
                <v:shape id="Cuadro de texto 194" o:spid="_x0000_s1093" type="#_x0000_t202" style="position:absolute;left:23526;top:53882;width:6670;height:3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" filled="f" stroked="f" strokeweight=".5pt">
                  <v:textbox inset=",0,,0">
                    <w:txbxContent>
                      <w:p w14:paraId="7BA52161" w14:textId="77777777" w:rsidR="00C05494" w:rsidRPr="003F2609" w:rsidRDefault="00C05494" w:rsidP="00945BB6">
                        <w:pPr>
                          <w:rPr>
                            <w:color w:val="262626" w:themeColor="text1" w:themeTint="D9"/>
                          </w:rPr>
                        </w:pPr>
                        <w:r w:rsidRPr="003F2609">
                          <w:rPr>
                            <w:color w:val="262626" w:themeColor="text1" w:themeTint="D9"/>
                          </w:rPr>
                          <w:t>ACK</w:t>
                        </w:r>
                      </w:p>
                    </w:txbxContent>
                  </v:textbox>
                </v:shape>
                <w10:wrap type="topAndBottom" anchorx="page"/>
              </v:group>
            </w:pict>
          </mc:Fallback>
        </mc:AlternateContent>
      </w:r>
      <w:r w:rsidR="00945BB6" w:rsidRPr="00484C2E">
        <w:t xml:space="preserve">Para todo ello, </w:t>
      </w:r>
      <w:proofErr w:type="spellStart"/>
      <w:r w:rsidR="00945BB6" w:rsidRPr="00484C2E">
        <w:rPr>
          <w:i/>
        </w:rPr>
        <w:t>SocketIO</w:t>
      </w:r>
      <w:proofErr w:type="spellEnd"/>
      <w:r w:rsidR="00945BB6" w:rsidRPr="00484C2E">
        <w:t xml:space="preserve"> se encarga de manejar los </w:t>
      </w:r>
      <w:proofErr w:type="spellStart"/>
      <w:r w:rsidR="00945BB6" w:rsidRPr="00484C2E">
        <w:rPr>
          <w:i/>
        </w:rPr>
        <w:t>WebSockets</w:t>
      </w:r>
      <w:proofErr w:type="spellEnd"/>
      <w:r w:rsidR="00945BB6" w:rsidRPr="00484C2E">
        <w:t xml:space="preserve">, no es más que una librería que simplifica, con un uso de estos a más alto nivel, el cual permite establecer una conexión bilateral cliente-servidor de manera síncrona, en la que ambos extremos envían y están preparados para recibir cuando requieran hacerlo. La diferencia que existe con otros métodos, por </w:t>
      </w:r>
      <w:proofErr w:type="gramStart"/>
      <w:r w:rsidR="00945BB6">
        <w:t>ejemplo</w:t>
      </w:r>
      <w:proofErr w:type="gramEnd"/>
      <w:r w:rsidR="00945BB6" w:rsidRPr="00484C2E">
        <w:t xml:space="preserve"> </w:t>
      </w:r>
      <w:r w:rsidR="00945BB6" w:rsidRPr="00484C2E">
        <w:rPr>
          <w:i/>
        </w:rPr>
        <w:t>AJAX</w:t>
      </w:r>
      <w:r w:rsidR="00945BB6" w:rsidRPr="00484C2E">
        <w:t>, quien también permite la actualización de la pág</w:t>
      </w:r>
      <w:r w:rsidR="00945BB6">
        <w:t>ina sin recargarla, es la sincro</w:t>
      </w:r>
      <w:r w:rsidR="00945BB6" w:rsidRPr="00484C2E">
        <w:t xml:space="preserve">nicidad, donde el cliente siempre necesita hacer una petición para que el servidor le responda y le envíe los datos. En cambio, con </w:t>
      </w:r>
      <w:proofErr w:type="spellStart"/>
      <w:r w:rsidR="00945BB6" w:rsidRPr="00484C2E">
        <w:rPr>
          <w:i/>
        </w:rPr>
        <w:t>WebSockets</w:t>
      </w:r>
      <w:proofErr w:type="spellEnd"/>
      <w:r w:rsidR="00945BB6" w:rsidRPr="00484C2E">
        <w:t xml:space="preserve"> el servidor tiene la capacidad de decidir y enviar paquetes sin requerir la petición por parte del cliente.</w:t>
      </w:r>
    </w:p>
    <w:p w14:paraId="3C47CF97" w14:textId="1CC5F989" w:rsidR="00AC0C3A" w:rsidRDefault="00AC0C3A" w:rsidP="00AC0C3A">
      <w:pPr>
        <w:pStyle w:val="Descripcin"/>
      </w:pPr>
      <w:r>
        <w:t xml:space="preserve">Figura 9 - </w:t>
      </w:r>
      <w:r w:rsidRPr="00AC0C3A">
        <w:t>Intercambio de información cliente-servidor usando Sockets</w:t>
      </w:r>
    </w:p>
    <w:p w14:paraId="15B5CA71" w14:textId="326A8A49" w:rsidR="00945BB6" w:rsidRPr="00484C2E" w:rsidRDefault="00945BB6" w:rsidP="003E2DFB">
      <w:pPr>
        <w:pStyle w:val="Textoindependiente"/>
      </w:pPr>
      <w:r w:rsidRPr="00484C2E">
        <w:t>Al igual que Express, podemos instalarlo a través de NPM, e incluirlo en nuestro proyecto:</w:t>
      </w:r>
    </w:p>
    <w:p w14:paraId="7A2401C0" w14:textId="77777777" w:rsidR="00945BB6" w:rsidRPr="00484C2E" w:rsidRDefault="00945BB6" w:rsidP="003E2DFB">
      <w:pPr>
        <w:pStyle w:val="Textoindependiente"/>
      </w:pPr>
      <w:proofErr w:type="spellStart"/>
      <w:r w:rsidRPr="00484C2E">
        <w:rPr>
          <w:rStyle w:val="VerbatimChar"/>
        </w:rPr>
        <w:t>npm</w:t>
      </w:r>
      <w:proofErr w:type="spellEnd"/>
      <w:r w:rsidRPr="00484C2E">
        <w:rPr>
          <w:rStyle w:val="VerbatimChar"/>
        </w:rPr>
        <w:t xml:space="preserve"> </w:t>
      </w:r>
      <w:proofErr w:type="spellStart"/>
      <w:r w:rsidRPr="00484C2E">
        <w:rPr>
          <w:rStyle w:val="VerbatimChar"/>
        </w:rPr>
        <w:t>install</w:t>
      </w:r>
      <w:proofErr w:type="spellEnd"/>
      <w:r w:rsidRPr="00484C2E">
        <w:rPr>
          <w:rStyle w:val="VerbatimChar"/>
        </w:rPr>
        <w:t xml:space="preserve"> socket.io --</w:t>
      </w:r>
      <w:proofErr w:type="spellStart"/>
      <w:r w:rsidRPr="00484C2E">
        <w:rPr>
          <w:rStyle w:val="VerbatimChar"/>
        </w:rPr>
        <w:t>save</w:t>
      </w:r>
      <w:proofErr w:type="spellEnd"/>
    </w:p>
    <w:p w14:paraId="52642580" w14:textId="77777777" w:rsidR="00945BB6" w:rsidRPr="00484C2E" w:rsidRDefault="00945BB6" w:rsidP="003E2DFB">
      <w:pPr>
        <w:pStyle w:val="Textoindependiente"/>
      </w:pPr>
      <w:r w:rsidRPr="00484C2E">
        <w:t>Una vez lo tengamos, creamos el servidor para los sockets, nosotros como ya tenemos un servidor web creado, se lo pasamos para incluir este servicio:</w:t>
      </w:r>
    </w:p>
    <w:p w14:paraId="66FF77FD" w14:textId="77777777" w:rsidR="00945BB6" w:rsidRPr="00484C2E" w:rsidRDefault="00945BB6" w:rsidP="00945BB6">
      <w:pPr>
        <w:pStyle w:val="SourceCode"/>
        <w:rPr>
          <w:lang w:val="es-ES_tradnl"/>
        </w:rPr>
      </w:pPr>
      <w:proofErr w:type="spellStart"/>
      <w:r w:rsidRPr="00484C2E">
        <w:rPr>
          <w:rStyle w:val="KeywordTok"/>
          <w:lang w:val="es-ES_tradnl"/>
        </w:rPr>
        <w:lastRenderedPageBreak/>
        <w:t>var</w:t>
      </w:r>
      <w:proofErr w:type="spellEnd"/>
      <w:r w:rsidRPr="00484C2E">
        <w:rPr>
          <w:rStyle w:val="NormalTok"/>
          <w:lang w:val="es-ES_tradnl"/>
        </w:rPr>
        <w:t xml:space="preserve"> </w:t>
      </w:r>
      <w:proofErr w:type="spellStart"/>
      <w:r w:rsidRPr="00484C2E">
        <w:rPr>
          <w:rStyle w:val="NormalTok"/>
          <w:lang w:val="es-ES_tradnl"/>
        </w:rPr>
        <w:t>io</w:t>
      </w:r>
      <w:proofErr w:type="spellEnd"/>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proofErr w:type="spellStart"/>
      <w:r w:rsidRPr="00484C2E">
        <w:rPr>
          <w:rStyle w:val="AttributeTok"/>
          <w:lang w:val="es-ES_tradnl"/>
        </w:rPr>
        <w:t>require</w:t>
      </w:r>
      <w:proofErr w:type="spellEnd"/>
      <w:r w:rsidRPr="00484C2E">
        <w:rPr>
          <w:rStyle w:val="NormalTok"/>
          <w:lang w:val="es-ES_tradnl"/>
        </w:rPr>
        <w:t>(</w:t>
      </w:r>
      <w:r w:rsidRPr="00484C2E">
        <w:rPr>
          <w:rStyle w:val="StringTok"/>
          <w:lang w:val="es-ES_tradnl"/>
        </w:rPr>
        <w:t>'socket.io</w:t>
      </w:r>
      <w:proofErr w:type="gramStart"/>
      <w:r w:rsidRPr="00484C2E">
        <w:rPr>
          <w:rStyle w:val="StringTok"/>
          <w:lang w:val="es-ES_tradnl"/>
        </w:rPr>
        <w:t>'</w:t>
      </w:r>
      <w:r w:rsidRPr="00484C2E">
        <w:rPr>
          <w:rStyle w:val="NormalTok"/>
          <w:lang w:val="es-ES_tradnl"/>
        </w:rPr>
        <w:t>)(</w:t>
      </w:r>
      <w:proofErr w:type="gramEnd"/>
      <w:r w:rsidRPr="00484C2E">
        <w:rPr>
          <w:rStyle w:val="NormalTok"/>
          <w:lang w:val="es-ES_tradnl"/>
        </w:rPr>
        <w:t>server)</w:t>
      </w:r>
      <w:r w:rsidRPr="00484C2E">
        <w:rPr>
          <w:rStyle w:val="OperatorTok"/>
          <w:lang w:val="es-ES_tradnl"/>
        </w:rPr>
        <w:t>;</w:t>
      </w:r>
      <w:r w:rsidRPr="00484C2E">
        <w:rPr>
          <w:rStyle w:val="NormalTok"/>
          <w:lang w:val="es-ES_tradnl"/>
        </w:rPr>
        <w:t xml:space="preserve"> </w:t>
      </w:r>
    </w:p>
    <w:p w14:paraId="71AB129A" w14:textId="77777777" w:rsidR="00945BB6" w:rsidRPr="00484C2E" w:rsidRDefault="00945BB6" w:rsidP="003E2DFB">
      <w:pPr>
        <w:pStyle w:val="FirstParagraph"/>
      </w:pPr>
      <w:r w:rsidRPr="00484C2E">
        <w:t xml:space="preserve">Pero aún nos falta realizar que el cliente abra la conexión, para ello </w:t>
      </w:r>
      <w:r w:rsidRPr="00484C2E">
        <w:rPr>
          <w:b/>
        </w:rPr>
        <w:t>el cliente</w:t>
      </w:r>
      <w:r w:rsidRPr="00484C2E">
        <w:t xml:space="preserve"> deberá incluir la librería y ejecutar:</w:t>
      </w:r>
    </w:p>
    <w:p w14:paraId="4AF59B26" w14:textId="77777777" w:rsidR="00945BB6" w:rsidRPr="00484C2E" w:rsidRDefault="00945BB6" w:rsidP="00945BB6">
      <w:pPr>
        <w:pStyle w:val="SourceCode"/>
        <w:rPr>
          <w:lang w:val="es-ES_tradnl"/>
        </w:rPr>
      </w:pPr>
      <w:r w:rsidRPr="00484C2E">
        <w:rPr>
          <w:rStyle w:val="KeywordTok"/>
          <w:lang w:val="es-ES_tradnl"/>
        </w:rPr>
        <w:t>&lt;script</w:t>
      </w:r>
      <w:r w:rsidRPr="00484C2E">
        <w:rPr>
          <w:rStyle w:val="OtherTok"/>
          <w:lang w:val="es-ES_tradnl"/>
        </w:rPr>
        <w:t xml:space="preserve"> </w:t>
      </w:r>
      <w:proofErr w:type="spellStart"/>
      <w:r w:rsidRPr="00484C2E">
        <w:rPr>
          <w:rStyle w:val="OtherTok"/>
          <w:lang w:val="es-ES_tradnl"/>
        </w:rPr>
        <w:t>src</w:t>
      </w:r>
      <w:proofErr w:type="spellEnd"/>
      <w:r w:rsidRPr="00484C2E">
        <w:rPr>
          <w:rStyle w:val="OtherTok"/>
          <w:lang w:val="es-ES_tradnl"/>
        </w:rPr>
        <w:t>=</w:t>
      </w:r>
      <w:r w:rsidRPr="00484C2E">
        <w:rPr>
          <w:rStyle w:val="StringTok"/>
          <w:lang w:val="es-ES_tradnl"/>
        </w:rPr>
        <w:t>"/socket.io/socket.io.js"</w:t>
      </w:r>
      <w:r w:rsidRPr="00484C2E">
        <w:rPr>
          <w:rStyle w:val="KeywordTok"/>
          <w:lang w:val="es-ES_tradnl"/>
        </w:rPr>
        <w:t>&gt;&lt;/script&gt;</w:t>
      </w:r>
    </w:p>
    <w:p w14:paraId="4B4DEEB9" w14:textId="77777777" w:rsidR="00945BB6" w:rsidRPr="00484C2E" w:rsidRDefault="00945BB6" w:rsidP="00945BB6">
      <w:pPr>
        <w:pStyle w:val="SourceCode"/>
        <w:rPr>
          <w:lang w:val="es-ES_tradnl"/>
        </w:rPr>
      </w:pPr>
      <w:proofErr w:type="spellStart"/>
      <w:r w:rsidRPr="00484C2E">
        <w:rPr>
          <w:rStyle w:val="KeywordTok"/>
          <w:lang w:val="es-ES_tradnl"/>
        </w:rPr>
        <w:t>var</w:t>
      </w:r>
      <w:proofErr w:type="spellEnd"/>
      <w:r w:rsidRPr="00484C2E">
        <w:rPr>
          <w:rStyle w:val="NormalTok"/>
          <w:lang w:val="es-ES_tradnl"/>
        </w:rPr>
        <w:t xml:space="preserve"> socket </w:t>
      </w:r>
      <w:r w:rsidRPr="00484C2E">
        <w:rPr>
          <w:rStyle w:val="OperatorTok"/>
          <w:lang w:val="es-ES_tradnl"/>
        </w:rPr>
        <w:t>=</w:t>
      </w:r>
      <w:r w:rsidRPr="00484C2E">
        <w:rPr>
          <w:rStyle w:val="NormalTok"/>
          <w:lang w:val="es-ES_tradnl"/>
        </w:rPr>
        <w:t xml:space="preserve"> </w:t>
      </w:r>
      <w:proofErr w:type="spellStart"/>
      <w:r w:rsidRPr="00484C2E">
        <w:rPr>
          <w:rStyle w:val="AttributeTok"/>
          <w:lang w:val="es-ES_tradnl"/>
        </w:rPr>
        <w:t>io</w:t>
      </w:r>
      <w:proofErr w:type="spellEnd"/>
      <w:r w:rsidRPr="00484C2E">
        <w:rPr>
          <w:rStyle w:val="NormalTok"/>
          <w:lang w:val="es-ES_tradnl"/>
        </w:rPr>
        <w:t>(</w:t>
      </w:r>
      <w:r w:rsidRPr="00484C2E">
        <w:rPr>
          <w:rStyle w:val="StringTok"/>
          <w:lang w:val="es-ES_tradnl"/>
        </w:rPr>
        <w:t>'http://localhost:3000'</w:t>
      </w:r>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rStyle w:val="CommentTok"/>
          <w:lang w:val="es-ES_tradnl"/>
        </w:rPr>
        <w:t>// Si no ponemos la dirección tomará la del servidor como predeterminada</w:t>
      </w:r>
    </w:p>
    <w:p w14:paraId="07CC1AF5" w14:textId="77777777" w:rsidR="00945BB6" w:rsidRPr="00484C2E" w:rsidRDefault="00945BB6" w:rsidP="003E2DFB">
      <w:pPr>
        <w:pStyle w:val="FirstParagraph"/>
      </w:pPr>
      <w:r w:rsidRPr="00484C2E">
        <w:t>Ya teniendo nuestro servidor para sockets y la petición del cliente, creamos el evento de conexión, es decir, lo que vamos a realizar cuando un usuario se conecta a nuestro servidor:</w:t>
      </w:r>
    </w:p>
    <w:p w14:paraId="3C32E41F" w14:textId="77777777" w:rsidR="00945BB6" w:rsidRPr="00484C2E" w:rsidRDefault="00945BB6" w:rsidP="00945BB6">
      <w:pPr>
        <w:pStyle w:val="SourceCode"/>
        <w:rPr>
          <w:lang w:val="es-ES_tradnl"/>
        </w:rPr>
      </w:pPr>
      <w:proofErr w:type="spellStart"/>
      <w:proofErr w:type="gramStart"/>
      <w:r w:rsidRPr="00484C2E">
        <w:rPr>
          <w:rStyle w:val="VariableTok"/>
          <w:lang w:val="es-ES_tradnl"/>
        </w:rPr>
        <w:t>io</w:t>
      </w:r>
      <w:r w:rsidRPr="00484C2E">
        <w:rPr>
          <w:rStyle w:val="NormalTok"/>
          <w:lang w:val="es-ES_tradnl"/>
        </w:rPr>
        <w:t>.</w:t>
      </w:r>
      <w:r w:rsidRPr="00484C2E">
        <w:rPr>
          <w:rStyle w:val="AttributeTok"/>
          <w:lang w:val="es-ES_tradnl"/>
        </w:rPr>
        <w:t>on</w:t>
      </w:r>
      <w:proofErr w:type="spellEnd"/>
      <w:proofErr w:type="gramEnd"/>
      <w:r w:rsidRPr="00484C2E">
        <w:rPr>
          <w:rStyle w:val="NormalTok"/>
          <w:lang w:val="es-ES_tradnl"/>
        </w:rPr>
        <w:t>(</w:t>
      </w:r>
      <w:r w:rsidRPr="00484C2E">
        <w:rPr>
          <w:rStyle w:val="StringTok"/>
          <w:lang w:val="es-ES_tradnl"/>
        </w:rPr>
        <w:t>'</w:t>
      </w:r>
      <w:proofErr w:type="spellStart"/>
      <w:r w:rsidRPr="00484C2E">
        <w:rPr>
          <w:rStyle w:val="StringTok"/>
          <w:lang w:val="es-ES_tradnl"/>
        </w:rPr>
        <w:t>connection</w:t>
      </w:r>
      <w:proofErr w:type="spellEnd"/>
      <w:r w:rsidRPr="00484C2E">
        <w:rPr>
          <w:rStyle w:val="StringTok"/>
          <w:lang w:val="es-ES_tradnl"/>
        </w:rPr>
        <w:t>'</w:t>
      </w:r>
      <w:r w:rsidRPr="00484C2E">
        <w:rPr>
          <w:rStyle w:val="OperatorTok"/>
          <w:lang w:val="es-ES_tradnl"/>
        </w:rPr>
        <w:t>,</w:t>
      </w:r>
      <w:r w:rsidRPr="00484C2E">
        <w:rPr>
          <w:rStyle w:val="NormalTok"/>
          <w:lang w:val="es-ES_tradnl"/>
        </w:rPr>
        <w:t xml:space="preserve"> </w:t>
      </w:r>
      <w:proofErr w:type="spellStart"/>
      <w:r w:rsidRPr="00484C2E">
        <w:rPr>
          <w:rStyle w:val="KeywordTok"/>
          <w:lang w:val="es-ES_tradnl"/>
        </w:rPr>
        <w:t>function</w:t>
      </w:r>
      <w:proofErr w:type="spellEnd"/>
      <w:r w:rsidRPr="00484C2E">
        <w:rPr>
          <w:rStyle w:val="NormalTok"/>
          <w:lang w:val="es-ES_tradnl"/>
        </w:rPr>
        <w:t xml:space="preserve"> (socket)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VariableTok"/>
          <w:lang w:val="es-ES_tradnl"/>
        </w:rPr>
        <w:t>console</w:t>
      </w:r>
      <w:r w:rsidRPr="00484C2E">
        <w:rPr>
          <w:rStyle w:val="NormalTok"/>
          <w:lang w:val="es-ES_tradnl"/>
        </w:rPr>
        <w:t>.</w:t>
      </w:r>
      <w:r w:rsidRPr="00484C2E">
        <w:rPr>
          <w:rStyle w:val="AttributeTok"/>
          <w:lang w:val="es-ES_tradnl"/>
        </w:rPr>
        <w:t>log</w:t>
      </w:r>
      <w:r w:rsidRPr="00484C2E">
        <w:rPr>
          <w:rStyle w:val="NormalTok"/>
          <w:lang w:val="es-ES_tradnl"/>
        </w:rPr>
        <w:t>(</w:t>
      </w:r>
      <w:r w:rsidRPr="00484C2E">
        <w:rPr>
          <w:rStyle w:val="StringTok"/>
          <w:lang w:val="es-ES_tradnl"/>
        </w:rPr>
        <w:t xml:space="preserve">"socket </w:t>
      </w:r>
      <w:proofErr w:type="spellStart"/>
      <w:r w:rsidRPr="00484C2E">
        <w:rPr>
          <w:rStyle w:val="StringTok"/>
          <w:lang w:val="es-ES_tradnl"/>
        </w:rPr>
        <w:t>connected</w:t>
      </w:r>
      <w:proofErr w:type="spellEnd"/>
      <w:r w:rsidRPr="00484C2E">
        <w:rPr>
          <w:rStyle w:val="StringTok"/>
          <w:lang w:val="es-ES_tradnl"/>
        </w:rPr>
        <w:t>"</w:t>
      </w:r>
      <w:r w:rsidRPr="00484C2E">
        <w:rPr>
          <w:rStyle w:val="NormalTok"/>
          <w:lang w:val="es-ES_tradnl"/>
        </w:rPr>
        <w:t>)</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OperatorTok"/>
          <w:lang w:val="es-ES_tradnl"/>
        </w:rPr>
        <w:t>}</w:t>
      </w:r>
      <w:r w:rsidRPr="00484C2E">
        <w:rPr>
          <w:rStyle w:val="NormalTok"/>
          <w:lang w:val="es-ES_tradnl"/>
        </w:rPr>
        <w:t>)</w:t>
      </w:r>
      <w:r w:rsidRPr="00484C2E">
        <w:rPr>
          <w:rStyle w:val="OperatorTok"/>
          <w:lang w:val="es-ES_tradnl"/>
        </w:rPr>
        <w:t>;</w:t>
      </w:r>
    </w:p>
    <w:p w14:paraId="07665F2B" w14:textId="77777777" w:rsidR="00945BB6" w:rsidRPr="00484C2E" w:rsidRDefault="00945BB6" w:rsidP="003E2DFB">
      <w:pPr>
        <w:pStyle w:val="FirstParagraph"/>
      </w:pPr>
      <w:r w:rsidRPr="00484C2E">
        <w:t>De la misma forma que hemos creado nuestro evento de conexión, podemos crear eventos particulares, que serán ejecutados cuando sean llamados desde el otro extremo. De esta forma podemos intercambiar eventos, por ejemplo:</w:t>
      </w:r>
    </w:p>
    <w:p w14:paraId="7D5DA94B" w14:textId="77777777" w:rsidR="00945BB6" w:rsidRPr="0091328B" w:rsidRDefault="00945BB6" w:rsidP="003E2DFB">
      <w:pPr>
        <w:pStyle w:val="Textoindependiente"/>
        <w:rPr>
          <w:i/>
        </w:rPr>
      </w:pPr>
      <w:r w:rsidRPr="0091328B">
        <w:rPr>
          <w:i/>
        </w:rPr>
        <w:t>En el servidor</w:t>
      </w:r>
    </w:p>
    <w:p w14:paraId="0D3496B0" w14:textId="77777777" w:rsidR="00945BB6" w:rsidRPr="00484C2E" w:rsidRDefault="00945BB6" w:rsidP="00945BB6">
      <w:pPr>
        <w:pStyle w:val="SourceCode"/>
        <w:rPr>
          <w:lang w:val="es-ES_tradnl"/>
        </w:rPr>
      </w:pPr>
      <w:proofErr w:type="spellStart"/>
      <w:proofErr w:type="gramStart"/>
      <w:r w:rsidRPr="00484C2E">
        <w:rPr>
          <w:rStyle w:val="VariableTok"/>
          <w:lang w:val="es-ES_tradnl"/>
        </w:rPr>
        <w:t>io</w:t>
      </w:r>
      <w:r w:rsidRPr="00484C2E">
        <w:rPr>
          <w:rStyle w:val="NormalTok"/>
          <w:lang w:val="es-ES_tradnl"/>
        </w:rPr>
        <w:t>.</w:t>
      </w:r>
      <w:r w:rsidRPr="00484C2E">
        <w:rPr>
          <w:rStyle w:val="AttributeTok"/>
          <w:lang w:val="es-ES_tradnl"/>
        </w:rPr>
        <w:t>on</w:t>
      </w:r>
      <w:proofErr w:type="spellEnd"/>
      <w:proofErr w:type="gramEnd"/>
      <w:r w:rsidRPr="00484C2E">
        <w:rPr>
          <w:rStyle w:val="NormalTok"/>
          <w:lang w:val="es-ES_tradnl"/>
        </w:rPr>
        <w:t>(</w:t>
      </w:r>
      <w:r w:rsidRPr="00484C2E">
        <w:rPr>
          <w:rStyle w:val="StringTok"/>
          <w:lang w:val="es-ES_tradnl"/>
        </w:rPr>
        <w:t>'</w:t>
      </w:r>
      <w:proofErr w:type="spellStart"/>
      <w:r w:rsidRPr="00484C2E">
        <w:rPr>
          <w:rStyle w:val="StringTok"/>
          <w:lang w:val="es-ES_tradnl"/>
        </w:rPr>
        <w:t>connection</w:t>
      </w:r>
      <w:proofErr w:type="spellEnd"/>
      <w:r w:rsidRPr="00484C2E">
        <w:rPr>
          <w:rStyle w:val="StringTok"/>
          <w:lang w:val="es-ES_tradnl"/>
        </w:rPr>
        <w:t>'</w:t>
      </w:r>
      <w:r w:rsidRPr="00484C2E">
        <w:rPr>
          <w:rStyle w:val="OperatorTok"/>
          <w:lang w:val="es-ES_tradnl"/>
        </w:rPr>
        <w:t>,</w:t>
      </w:r>
      <w:r w:rsidRPr="00484C2E">
        <w:rPr>
          <w:rStyle w:val="NormalTok"/>
          <w:lang w:val="es-ES_tradnl"/>
        </w:rPr>
        <w:t xml:space="preserve"> </w:t>
      </w:r>
      <w:proofErr w:type="spellStart"/>
      <w:r w:rsidRPr="00484C2E">
        <w:rPr>
          <w:rStyle w:val="KeywordTok"/>
          <w:lang w:val="es-ES_tradnl"/>
        </w:rPr>
        <w:t>function</w:t>
      </w:r>
      <w:proofErr w:type="spellEnd"/>
      <w:r w:rsidRPr="00484C2E">
        <w:rPr>
          <w:rStyle w:val="NormalTok"/>
          <w:lang w:val="es-ES_tradnl"/>
        </w:rPr>
        <w:t xml:space="preserve"> (socket) </w:t>
      </w:r>
      <w:r w:rsidRPr="00484C2E">
        <w:rPr>
          <w:rStyle w:val="Operator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CommentTok"/>
          <w:lang w:val="es-ES_tradnl"/>
        </w:rPr>
        <w:t>/* Emite el evento al cliente */</w:t>
      </w:r>
      <w:r w:rsidRPr="00484C2E">
        <w:rPr>
          <w:lang w:val="es-ES_tradnl"/>
        </w:rPr>
        <w:br/>
      </w:r>
      <w:r w:rsidRPr="00484C2E">
        <w:rPr>
          <w:rStyle w:val="NormalTok"/>
          <w:lang w:val="es-ES_tradnl"/>
        </w:rPr>
        <w:t xml:space="preserve">    </w:t>
      </w:r>
      <w:proofErr w:type="spellStart"/>
      <w:r w:rsidRPr="00484C2E">
        <w:rPr>
          <w:rStyle w:val="VariableTok"/>
          <w:lang w:val="es-ES_tradnl"/>
        </w:rPr>
        <w:t>socket</w:t>
      </w:r>
      <w:r w:rsidRPr="00484C2E">
        <w:rPr>
          <w:rStyle w:val="NormalTok"/>
          <w:lang w:val="es-ES_tradnl"/>
        </w:rPr>
        <w:t>.</w:t>
      </w:r>
      <w:r w:rsidRPr="00484C2E">
        <w:rPr>
          <w:rStyle w:val="AttributeTok"/>
          <w:lang w:val="es-ES_tradnl"/>
        </w:rPr>
        <w:t>emit</w:t>
      </w:r>
      <w:proofErr w:type="spellEnd"/>
      <w:r w:rsidRPr="00484C2E">
        <w:rPr>
          <w:rStyle w:val="NormalTok"/>
          <w:lang w:val="es-ES_tradnl"/>
        </w:rPr>
        <w:t>(</w:t>
      </w:r>
      <w:r w:rsidRPr="00484C2E">
        <w:rPr>
          <w:rStyle w:val="StringTok"/>
          <w:lang w:val="es-ES_tradnl"/>
        </w:rPr>
        <w:t>'Nombre del evento'</w:t>
      </w:r>
      <w:r w:rsidRPr="00484C2E">
        <w:rPr>
          <w:rStyle w:val="OperatorTok"/>
          <w:lang w:val="es-ES_tradnl"/>
        </w:rPr>
        <w:t>,</w:t>
      </w:r>
      <w:r w:rsidRPr="00484C2E">
        <w:rPr>
          <w:rStyle w:val="NormalTok"/>
          <w:lang w:val="es-ES_tradnl"/>
        </w:rPr>
        <w:t xml:space="preserve"> </w:t>
      </w:r>
      <w:proofErr w:type="spellStart"/>
      <w:r w:rsidRPr="00484C2E">
        <w:rPr>
          <w:rStyle w:val="NormalTok"/>
          <w:lang w:val="es-ES_tradnl"/>
        </w:rPr>
        <w:t>variable_a_enviar</w:t>
      </w:r>
      <w:proofErr w:type="spellEnd"/>
      <w:r w:rsidRPr="00484C2E">
        <w:rPr>
          <w:rStyle w:val="NormalTok"/>
          <w:lang w:val="es-ES_tradnl"/>
        </w:rPr>
        <w:t>)</w:t>
      </w:r>
      <w:r w:rsidRPr="00484C2E">
        <w:rPr>
          <w:rStyle w:val="OperatorTok"/>
          <w:lang w:val="es-ES_tradnl"/>
        </w:rPr>
        <w:t>;</w:t>
      </w:r>
      <w:r w:rsidRPr="00484C2E">
        <w:rPr>
          <w:lang w:val="es-ES_tradnl"/>
        </w:rPr>
        <w:br/>
      </w:r>
      <w:r w:rsidRPr="00484C2E">
        <w:rPr>
          <w:rStyle w:val="OperatorTok"/>
          <w:lang w:val="es-ES_tradnl"/>
        </w:rPr>
        <w:t>}</w:t>
      </w:r>
      <w:r w:rsidRPr="00484C2E">
        <w:rPr>
          <w:rStyle w:val="NormalTok"/>
          <w:lang w:val="es-ES_tradnl"/>
        </w:rPr>
        <w:t>)</w:t>
      </w:r>
      <w:r w:rsidRPr="00484C2E">
        <w:rPr>
          <w:rStyle w:val="OperatorTok"/>
          <w:lang w:val="es-ES_tradnl"/>
        </w:rPr>
        <w:t>;</w:t>
      </w:r>
    </w:p>
    <w:p w14:paraId="35859BE7" w14:textId="77777777" w:rsidR="00945BB6" w:rsidRPr="0091328B" w:rsidRDefault="00945BB6" w:rsidP="003E2DFB">
      <w:pPr>
        <w:pStyle w:val="FirstParagraph"/>
        <w:rPr>
          <w:i/>
        </w:rPr>
      </w:pPr>
      <w:r w:rsidRPr="0091328B">
        <w:rPr>
          <w:i/>
        </w:rPr>
        <w:t>En el cliente</w:t>
      </w:r>
    </w:p>
    <w:p w14:paraId="61BACF13" w14:textId="77777777" w:rsidR="00945BB6" w:rsidRPr="00484C2E" w:rsidRDefault="00945BB6" w:rsidP="00945BB6">
      <w:pPr>
        <w:pStyle w:val="SourceCode"/>
        <w:rPr>
          <w:lang w:val="es-ES_tradnl"/>
        </w:rPr>
      </w:pPr>
      <w:r w:rsidRPr="00484C2E">
        <w:rPr>
          <w:rStyle w:val="CommentTok"/>
          <w:lang w:val="es-ES_tradnl"/>
        </w:rPr>
        <w:t>/* Al conectarse lanza el evento '</w:t>
      </w:r>
      <w:proofErr w:type="spellStart"/>
      <w:r w:rsidRPr="00484C2E">
        <w:rPr>
          <w:rStyle w:val="CommentTok"/>
          <w:lang w:val="es-ES_tradnl"/>
        </w:rPr>
        <w:t>connection</w:t>
      </w:r>
      <w:proofErr w:type="spellEnd"/>
      <w:r w:rsidRPr="00484C2E">
        <w:rPr>
          <w:rStyle w:val="CommentTok"/>
          <w:lang w:val="es-ES_tradnl"/>
        </w:rPr>
        <w:t>' */</w:t>
      </w:r>
      <w:r w:rsidRPr="00484C2E">
        <w:rPr>
          <w:lang w:val="es-ES_tradnl"/>
        </w:rPr>
        <w:br/>
      </w:r>
      <w:proofErr w:type="spellStart"/>
      <w:r w:rsidRPr="00484C2E">
        <w:rPr>
          <w:rStyle w:val="KeywordTok"/>
          <w:lang w:val="es-ES_tradnl"/>
        </w:rPr>
        <w:t>var</w:t>
      </w:r>
      <w:proofErr w:type="spellEnd"/>
      <w:r w:rsidRPr="00484C2E">
        <w:rPr>
          <w:rStyle w:val="NormalTok"/>
          <w:lang w:val="es-ES_tradnl"/>
        </w:rPr>
        <w:t xml:space="preserve"> socket </w:t>
      </w:r>
      <w:r w:rsidRPr="00484C2E">
        <w:rPr>
          <w:rStyle w:val="OperatorTok"/>
          <w:lang w:val="es-ES_tradnl"/>
        </w:rPr>
        <w:t>=</w:t>
      </w:r>
      <w:r w:rsidRPr="00484C2E">
        <w:rPr>
          <w:rStyle w:val="NormalTok"/>
          <w:lang w:val="es-ES_tradnl"/>
        </w:rPr>
        <w:t xml:space="preserve"> </w:t>
      </w:r>
      <w:proofErr w:type="spellStart"/>
      <w:r w:rsidRPr="00484C2E">
        <w:rPr>
          <w:rStyle w:val="AttributeTok"/>
          <w:lang w:val="es-ES_tradnl"/>
        </w:rPr>
        <w:t>io</w:t>
      </w:r>
      <w:proofErr w:type="spellEnd"/>
      <w:r w:rsidRPr="00484C2E">
        <w:rPr>
          <w:rStyle w:val="NormalTok"/>
          <w:lang w:val="es-ES_tradnl"/>
        </w:rPr>
        <w:t>(</w:t>
      </w:r>
      <w:r w:rsidRPr="00484C2E">
        <w:rPr>
          <w:rStyle w:val="StringTok"/>
          <w:lang w:val="es-ES_tradnl"/>
        </w:rPr>
        <w:t>'http://localhost:3000'</w:t>
      </w:r>
      <w:r w:rsidRPr="00484C2E">
        <w:rPr>
          <w:rStyle w:val="NormalTok"/>
          <w:lang w:val="es-ES_tradnl"/>
        </w:rPr>
        <w:t>)</w:t>
      </w:r>
      <w:r w:rsidRPr="00484C2E">
        <w:rPr>
          <w:rStyle w:val="OperatorTok"/>
          <w:lang w:val="es-ES_tradnl"/>
        </w:rPr>
        <w:t>;</w:t>
      </w:r>
      <w:r w:rsidRPr="00484C2E">
        <w:rPr>
          <w:lang w:val="es-ES_tradnl"/>
        </w:rPr>
        <w:br/>
      </w:r>
      <w:r w:rsidRPr="00484C2E">
        <w:rPr>
          <w:rStyle w:val="CommentTok"/>
          <w:lang w:val="es-ES_tradnl"/>
        </w:rPr>
        <w:t>/* Prepara el evento para cuando sea emitido por el servidor */</w:t>
      </w:r>
      <w:r w:rsidRPr="00484C2E">
        <w:rPr>
          <w:lang w:val="es-ES_tradnl"/>
        </w:rPr>
        <w:br/>
      </w:r>
      <w:proofErr w:type="spellStart"/>
      <w:proofErr w:type="gramStart"/>
      <w:r w:rsidRPr="00484C2E">
        <w:rPr>
          <w:rStyle w:val="VariableTok"/>
          <w:lang w:val="es-ES_tradnl"/>
        </w:rPr>
        <w:t>socket</w:t>
      </w:r>
      <w:r w:rsidRPr="00484C2E">
        <w:rPr>
          <w:rStyle w:val="NormalTok"/>
          <w:lang w:val="es-ES_tradnl"/>
        </w:rPr>
        <w:t>.</w:t>
      </w:r>
      <w:r w:rsidRPr="00484C2E">
        <w:rPr>
          <w:rStyle w:val="AttributeTok"/>
          <w:lang w:val="es-ES_tradnl"/>
        </w:rPr>
        <w:t>on</w:t>
      </w:r>
      <w:proofErr w:type="spellEnd"/>
      <w:proofErr w:type="gramEnd"/>
      <w:r w:rsidRPr="00484C2E">
        <w:rPr>
          <w:rStyle w:val="NormalTok"/>
          <w:lang w:val="es-ES_tradnl"/>
        </w:rPr>
        <w:t>(</w:t>
      </w:r>
      <w:r w:rsidRPr="00484C2E">
        <w:rPr>
          <w:rStyle w:val="StringTok"/>
          <w:lang w:val="es-ES_tradnl"/>
        </w:rPr>
        <w:t>'Nombre del evento'</w:t>
      </w:r>
      <w:r w:rsidRPr="00484C2E">
        <w:rPr>
          <w:rStyle w:val="OperatorTok"/>
          <w:lang w:val="es-ES_tradnl"/>
        </w:rPr>
        <w:t>,</w:t>
      </w:r>
      <w:r w:rsidRPr="00484C2E">
        <w:rPr>
          <w:rStyle w:val="NormalTok"/>
          <w:lang w:val="es-ES_tradnl"/>
        </w:rPr>
        <w:t xml:space="preserve"> </w:t>
      </w:r>
      <w:proofErr w:type="spellStart"/>
      <w:r w:rsidRPr="00484C2E">
        <w:rPr>
          <w:rStyle w:val="KeywordTok"/>
          <w:lang w:val="es-ES_tradnl"/>
        </w:rPr>
        <w:t>function</w:t>
      </w:r>
      <w:proofErr w:type="spellEnd"/>
      <w:r w:rsidRPr="00484C2E">
        <w:rPr>
          <w:rStyle w:val="NormalTok"/>
          <w:lang w:val="es-ES_tradnl"/>
        </w:rPr>
        <w:t>(</w:t>
      </w:r>
      <w:proofErr w:type="spellStart"/>
      <w:r w:rsidRPr="00484C2E">
        <w:rPr>
          <w:rStyle w:val="NormalTok"/>
          <w:lang w:val="es-ES_tradnl"/>
        </w:rPr>
        <w:t>variable_recibida</w:t>
      </w:r>
      <w:proofErr w:type="spellEnd"/>
      <w:r w:rsidRPr="00484C2E">
        <w:rPr>
          <w:rStyle w:val="NormalTok"/>
          <w:lang w:val="es-ES_tradnl"/>
        </w:rPr>
        <w:t xml:space="preserve">) </w:t>
      </w:r>
      <w:r w:rsidRPr="00484C2E">
        <w:rPr>
          <w:rStyle w:val="OperatorTok"/>
          <w:lang w:val="es-ES_tradnl"/>
        </w:rPr>
        <w:t>{</w:t>
      </w:r>
      <w:r w:rsidRPr="00484C2E">
        <w:rPr>
          <w:lang w:val="es-ES_tradnl"/>
        </w:rPr>
        <w:br/>
      </w:r>
      <w:r w:rsidRPr="00484C2E">
        <w:rPr>
          <w:rStyle w:val="NormalTok"/>
          <w:lang w:val="es-ES_tradnl"/>
        </w:rPr>
        <w:t xml:space="preserve">    </w:t>
      </w:r>
      <w:proofErr w:type="spellStart"/>
      <w:r w:rsidRPr="00484C2E">
        <w:rPr>
          <w:rStyle w:val="AttributeTok"/>
          <w:lang w:val="es-ES_tradnl"/>
        </w:rPr>
        <w:t>alert</w:t>
      </w:r>
      <w:proofErr w:type="spellEnd"/>
      <w:r w:rsidRPr="00484C2E">
        <w:rPr>
          <w:rStyle w:val="NormalTok"/>
          <w:lang w:val="es-ES_tradnl"/>
        </w:rPr>
        <w:t>(</w:t>
      </w:r>
      <w:r w:rsidRPr="00484C2E">
        <w:rPr>
          <w:rStyle w:val="StringTok"/>
          <w:lang w:val="es-ES_tradnl"/>
        </w:rPr>
        <w:t>'El evento ha enviado: '</w:t>
      </w:r>
      <w:r w:rsidRPr="00484C2E">
        <w:rPr>
          <w:rStyle w:val="NormalTok"/>
          <w:lang w:val="es-ES_tradnl"/>
        </w:rPr>
        <w:t xml:space="preserve"> </w:t>
      </w:r>
      <w:r w:rsidRPr="00484C2E">
        <w:rPr>
          <w:rStyle w:val="OperatorTok"/>
          <w:lang w:val="es-ES_tradnl"/>
        </w:rPr>
        <w:t>+</w:t>
      </w:r>
      <w:r w:rsidRPr="00484C2E">
        <w:rPr>
          <w:rStyle w:val="NormalTok"/>
          <w:lang w:val="es-ES_tradnl"/>
        </w:rPr>
        <w:t xml:space="preserve"> </w:t>
      </w:r>
      <w:proofErr w:type="spellStart"/>
      <w:r w:rsidRPr="00484C2E">
        <w:rPr>
          <w:rStyle w:val="NormalTok"/>
          <w:lang w:val="es-ES_tradnl"/>
        </w:rPr>
        <w:t>variable_recibida</w:t>
      </w:r>
      <w:proofErr w:type="spellEnd"/>
      <w:r w:rsidRPr="00484C2E">
        <w:rPr>
          <w:rStyle w:val="NormalTok"/>
          <w:lang w:val="es-ES_tradnl"/>
        </w:rPr>
        <w:t>)</w:t>
      </w:r>
      <w:r w:rsidRPr="00484C2E">
        <w:rPr>
          <w:rStyle w:val="OperatorTok"/>
          <w:lang w:val="es-ES_tradnl"/>
        </w:rPr>
        <w:t>;</w:t>
      </w:r>
      <w:r w:rsidRPr="00484C2E">
        <w:rPr>
          <w:lang w:val="es-ES_tradnl"/>
        </w:rPr>
        <w:br/>
      </w:r>
      <w:r w:rsidRPr="00484C2E">
        <w:rPr>
          <w:rStyle w:val="OperatorTok"/>
          <w:lang w:val="es-ES_tradnl"/>
        </w:rPr>
        <w:t>}</w:t>
      </w:r>
      <w:r w:rsidRPr="00484C2E">
        <w:rPr>
          <w:rStyle w:val="NormalTok"/>
          <w:lang w:val="es-ES_tradnl"/>
        </w:rPr>
        <w:t>)</w:t>
      </w:r>
    </w:p>
    <w:p w14:paraId="5B7DBF0E" w14:textId="77777777" w:rsidR="00945BB6" w:rsidRPr="00484C2E" w:rsidRDefault="00945BB6" w:rsidP="00945BB6">
      <w:pPr>
        <w:pStyle w:val="Ttulo4"/>
        <w:rPr>
          <w:lang w:val="es-ES_tradnl"/>
        </w:rPr>
      </w:pPr>
      <w:bookmarkStart w:id="101" w:name="nodemon"/>
      <w:bookmarkEnd w:id="101"/>
      <w:proofErr w:type="spellStart"/>
      <w:r w:rsidRPr="00484C2E">
        <w:rPr>
          <w:lang w:val="es-ES_tradnl"/>
        </w:rPr>
        <w:lastRenderedPageBreak/>
        <w:t>Nodemon</w:t>
      </w:r>
      <w:proofErr w:type="spellEnd"/>
    </w:p>
    <w:p w14:paraId="021773E6" w14:textId="77777777" w:rsidR="00945BB6" w:rsidRPr="00484C2E" w:rsidRDefault="00945BB6" w:rsidP="003E2DFB">
      <w:pPr>
        <w:pStyle w:val="FirstParagraph"/>
      </w:pPr>
      <w:proofErr w:type="spellStart"/>
      <w:r w:rsidRPr="00484C2E">
        <w:rPr>
          <w:i/>
        </w:rPr>
        <w:t>Nodemon</w:t>
      </w:r>
      <w:proofErr w:type="spellEnd"/>
      <w:r w:rsidRPr="00484C2E">
        <w:t xml:space="preserve"> es una herramienta de </w:t>
      </w:r>
      <w:proofErr w:type="spellStart"/>
      <w:r w:rsidRPr="00484C2E">
        <w:t>Node</w:t>
      </w:r>
      <w:proofErr w:type="spellEnd"/>
      <w:r w:rsidRPr="00484C2E">
        <w:t xml:space="preserve"> utilizada exclusivamente para el desarrollo, a través de la cual nos da la comodidad de trabajar editando los archivos del proyecto y automáticamente reinicia el servidor actualizando los cambios quitándonos la necesidad de hacerlo nosotros mismos. Para ello instalaremos este módulo ya bien, en su versión global (recomendado), o añadiéndolo a la dependencia del proyecto, en el archivo </w:t>
      </w:r>
      <w:proofErr w:type="spellStart"/>
      <w:proofErr w:type="gramStart"/>
      <w:r w:rsidRPr="00484C2E">
        <w:t>package.json</w:t>
      </w:r>
      <w:proofErr w:type="spellEnd"/>
      <w:proofErr w:type="gramEnd"/>
      <w:r w:rsidRPr="00484C2E">
        <w:t xml:space="preserve">, pero sólo para el desarrollo, añadiendo </w:t>
      </w:r>
      <w:r w:rsidRPr="00484C2E">
        <w:rPr>
          <w:rStyle w:val="VerbatimChar"/>
        </w:rPr>
        <w:t>--</w:t>
      </w:r>
      <w:proofErr w:type="spellStart"/>
      <w:r w:rsidRPr="00484C2E">
        <w:rPr>
          <w:rStyle w:val="VerbatimChar"/>
        </w:rPr>
        <w:t>dev</w:t>
      </w:r>
      <w:proofErr w:type="spellEnd"/>
      <w:r w:rsidRPr="00484C2E">
        <w:t xml:space="preserve"> en lugar de </w:t>
      </w:r>
      <w:r w:rsidRPr="00484C2E">
        <w:rPr>
          <w:rStyle w:val="VerbatimChar"/>
        </w:rPr>
        <w:t>--</w:t>
      </w:r>
      <w:proofErr w:type="spellStart"/>
      <w:r w:rsidRPr="00484C2E">
        <w:rPr>
          <w:rStyle w:val="VerbatimChar"/>
        </w:rPr>
        <w:t>save</w:t>
      </w:r>
      <w:proofErr w:type="spellEnd"/>
      <w:r w:rsidRPr="00484C2E">
        <w:t xml:space="preserve">, ya que no es una dependencia del proyecto por tanto no lo guardaremos como tal en el </w:t>
      </w:r>
      <w:proofErr w:type="spellStart"/>
      <w:r w:rsidRPr="00484C2E">
        <w:t>package.json</w:t>
      </w:r>
      <w:proofErr w:type="spellEnd"/>
      <w:r w:rsidRPr="00484C2E">
        <w:t>. Como he dicho, lo instalamos en su versión global:</w:t>
      </w:r>
    </w:p>
    <w:p w14:paraId="58C6030A" w14:textId="77777777" w:rsidR="00945BB6" w:rsidRPr="00484C2E" w:rsidRDefault="00945BB6" w:rsidP="003E2DFB">
      <w:pPr>
        <w:pStyle w:val="Textoindependiente"/>
      </w:pPr>
      <w:proofErr w:type="spellStart"/>
      <w:r w:rsidRPr="00484C2E">
        <w:rPr>
          <w:rStyle w:val="VerbatimChar"/>
        </w:rPr>
        <w:t>npm</w:t>
      </w:r>
      <w:proofErr w:type="spellEnd"/>
      <w:r w:rsidRPr="00484C2E">
        <w:rPr>
          <w:rStyle w:val="VerbatimChar"/>
        </w:rPr>
        <w:t xml:space="preserve"> </w:t>
      </w:r>
      <w:proofErr w:type="spellStart"/>
      <w:r w:rsidRPr="00484C2E">
        <w:rPr>
          <w:rStyle w:val="VerbatimChar"/>
        </w:rPr>
        <w:t>install</w:t>
      </w:r>
      <w:proofErr w:type="spellEnd"/>
      <w:r w:rsidRPr="00484C2E">
        <w:rPr>
          <w:rStyle w:val="VerbatimChar"/>
        </w:rPr>
        <w:t xml:space="preserve"> -g </w:t>
      </w:r>
      <w:proofErr w:type="spellStart"/>
      <w:r w:rsidRPr="00484C2E">
        <w:rPr>
          <w:rStyle w:val="VerbatimChar"/>
        </w:rPr>
        <w:t>nodemon</w:t>
      </w:r>
      <w:proofErr w:type="spellEnd"/>
    </w:p>
    <w:p w14:paraId="3F6F7139" w14:textId="77777777" w:rsidR="00945BB6" w:rsidRPr="00484C2E" w:rsidRDefault="00945BB6" w:rsidP="003E2DFB">
      <w:pPr>
        <w:pStyle w:val="Textoindependiente"/>
      </w:pPr>
      <w:r w:rsidRPr="00484C2E">
        <w:t>Para ejecutarlo nos dirigimos al directorio raíz del proyecto y ejecutamos:</w:t>
      </w:r>
    </w:p>
    <w:p w14:paraId="31577957" w14:textId="77777777" w:rsidR="00945BB6" w:rsidRPr="00484C2E" w:rsidRDefault="00945BB6" w:rsidP="003E2DFB">
      <w:pPr>
        <w:pStyle w:val="Textoindependiente"/>
      </w:pPr>
      <w:proofErr w:type="spellStart"/>
      <w:r w:rsidRPr="00484C2E">
        <w:rPr>
          <w:rStyle w:val="VerbatimChar"/>
        </w:rPr>
        <w:t>nodemon</w:t>
      </w:r>
      <w:proofErr w:type="spellEnd"/>
      <w:r w:rsidRPr="00484C2E">
        <w:rPr>
          <w:rStyle w:val="VerbatimChar"/>
        </w:rPr>
        <w:t xml:space="preserve"> {nombre del archivo}</w:t>
      </w:r>
      <w:r w:rsidRPr="00484C2E">
        <w:t xml:space="preserve"> o </w:t>
      </w:r>
      <w:proofErr w:type="spellStart"/>
      <w:r w:rsidRPr="00484C2E">
        <w:rPr>
          <w:rStyle w:val="VerbatimChar"/>
        </w:rPr>
        <w:t>nodemon</w:t>
      </w:r>
      <w:proofErr w:type="spellEnd"/>
      <w:r w:rsidRPr="00484C2E">
        <w:t xml:space="preserve"> si tenemos bien configurado nuestro </w:t>
      </w:r>
      <w:proofErr w:type="spellStart"/>
      <w:proofErr w:type="gramStart"/>
      <w:r w:rsidRPr="00484C2E">
        <w:t>package.json</w:t>
      </w:r>
      <w:proofErr w:type="spellEnd"/>
      <w:proofErr w:type="gramEnd"/>
    </w:p>
    <w:p w14:paraId="03D6CC16" w14:textId="77777777" w:rsidR="00945BB6" w:rsidRPr="00484C2E" w:rsidRDefault="00945BB6" w:rsidP="00945BB6">
      <w:pPr>
        <w:pStyle w:val="Ttulo3"/>
        <w:rPr>
          <w:lang w:val="es-ES_tradnl"/>
        </w:rPr>
      </w:pPr>
      <w:bookmarkStart w:id="102" w:name="diseño-de-la-web"/>
      <w:bookmarkStart w:id="103" w:name="_Toc493079843"/>
      <w:bookmarkStart w:id="104" w:name="_Toc493125840"/>
      <w:bookmarkEnd w:id="102"/>
      <w:r w:rsidRPr="00484C2E">
        <w:rPr>
          <w:lang w:val="es-ES_tradnl"/>
        </w:rPr>
        <w:t>Diseño de la web</w:t>
      </w:r>
      <w:bookmarkEnd w:id="103"/>
      <w:bookmarkEnd w:id="104"/>
    </w:p>
    <w:p w14:paraId="6260146C" w14:textId="77777777" w:rsidR="00945BB6" w:rsidRPr="00484C2E" w:rsidRDefault="00945BB6" w:rsidP="00945BB6">
      <w:pPr>
        <w:pStyle w:val="Ttulo4"/>
        <w:rPr>
          <w:lang w:val="es-ES_tradnl"/>
        </w:rPr>
      </w:pPr>
      <w:bookmarkStart w:id="105" w:name="jquery"/>
      <w:bookmarkEnd w:id="105"/>
      <w:r w:rsidRPr="00484C2E">
        <w:rPr>
          <w:lang w:val="es-ES_tradnl"/>
        </w:rPr>
        <w:t>JQuery</w:t>
      </w:r>
    </w:p>
    <w:p w14:paraId="1AFC686D" w14:textId="77777777" w:rsidR="00945BB6" w:rsidRPr="00484C2E" w:rsidRDefault="00945BB6" w:rsidP="003E2DFB">
      <w:pPr>
        <w:pStyle w:val="FirstParagraph"/>
      </w:pPr>
      <w:r w:rsidRPr="00484C2E">
        <w:rPr>
          <w:i/>
        </w:rPr>
        <w:t>JQuery</w:t>
      </w:r>
      <w:r w:rsidRPr="00484C2E">
        <w:t xml:space="preserve"> es una de las librerías para </w:t>
      </w:r>
      <w:proofErr w:type="spellStart"/>
      <w:r w:rsidRPr="00484C2E">
        <w:t>Javascript</w:t>
      </w:r>
      <w:proofErr w:type="spellEnd"/>
      <w:r w:rsidRPr="00484C2E">
        <w:t xml:space="preserve"> más usada en el mundo, apareció hace muchos años con la filosofía "</w:t>
      </w:r>
      <w:r w:rsidRPr="00F5270A">
        <w:rPr>
          <w:i/>
        </w:rPr>
        <w:t>escribir menos para hacer más</w:t>
      </w:r>
      <w:r w:rsidRPr="00484C2E">
        <w:t>", y se ha convertido en un referente y casi un estándar para el acceso al DOM (</w:t>
      </w:r>
      <w:proofErr w:type="spellStart"/>
      <w:r w:rsidRPr="00484C2E">
        <w:t>Document</w:t>
      </w:r>
      <w:proofErr w:type="spellEnd"/>
      <w:r w:rsidRPr="00484C2E">
        <w:t xml:space="preserve"> </w:t>
      </w:r>
      <w:proofErr w:type="spellStart"/>
      <w:r w:rsidRPr="00484C2E">
        <w:t>Object</w:t>
      </w:r>
      <w:proofErr w:type="spellEnd"/>
      <w:r w:rsidRPr="00484C2E">
        <w:t xml:space="preserve"> </w:t>
      </w:r>
      <w:proofErr w:type="spellStart"/>
      <w:r w:rsidRPr="00484C2E">
        <w:t>Model</w:t>
      </w:r>
      <w:proofErr w:type="spellEnd"/>
      <w:r w:rsidRPr="00484C2E">
        <w:t>). Según la página oficial:</w:t>
      </w:r>
    </w:p>
    <w:p w14:paraId="603ED45E" w14:textId="77777777" w:rsidR="00945BB6" w:rsidRPr="00484C2E" w:rsidRDefault="00945BB6" w:rsidP="003E2DFB">
      <w:pPr>
        <w:pStyle w:val="Textodebloque"/>
      </w:pPr>
      <w:r w:rsidRPr="00484C2E">
        <w:t>jQuery es una biblioteca JavaScript rápida, pequeña y rica en funciones. Hace cosas como el desplazamiento y la manipulación de documentos HTML, el manejo de eventos, animación y Ajax mucho más sencillo con una API fácil de usar que funciona a través de una multitud de navegadores. Con una combinación de versatilidad y extensibilidad, jQuery ha cambiado la forma en que millones de personas escriben JavaScript.</w:t>
      </w:r>
    </w:p>
    <w:p w14:paraId="656611E2" w14:textId="77777777" w:rsidR="00945BB6" w:rsidRPr="00484C2E" w:rsidRDefault="00945BB6" w:rsidP="003E2DFB">
      <w:pPr>
        <w:pStyle w:val="FirstParagraph"/>
      </w:pPr>
      <w:r w:rsidRPr="00484C2E">
        <w:t>Esta librería usa de la nomenclatura típica de CSS para la selección de los elementos de la página, a los cuales puede modificar su contenido, añadir y eliminar elementos, así como asignarle eventos y alterar sus parámetros y estilos.</w:t>
      </w:r>
    </w:p>
    <w:p w14:paraId="17C8EEFC" w14:textId="77777777" w:rsidR="00945BB6" w:rsidRPr="00484C2E" w:rsidRDefault="00945BB6" w:rsidP="00945BB6">
      <w:pPr>
        <w:pStyle w:val="Ttulo4"/>
        <w:rPr>
          <w:lang w:val="es-ES_tradnl"/>
        </w:rPr>
      </w:pPr>
      <w:bookmarkStart w:id="106" w:name="w3css"/>
      <w:bookmarkEnd w:id="106"/>
      <w:r w:rsidRPr="00484C2E">
        <w:rPr>
          <w:lang w:val="es-ES_tradnl"/>
        </w:rPr>
        <w:t>W3CSS</w:t>
      </w:r>
    </w:p>
    <w:p w14:paraId="1284F1E5" w14:textId="30A1EA0B" w:rsidR="00945BB6" w:rsidRPr="00484C2E" w:rsidRDefault="00945BB6" w:rsidP="003E2DFB">
      <w:pPr>
        <w:pStyle w:val="FirstParagraph"/>
      </w:pPr>
      <w:r w:rsidRPr="00484C2E">
        <w:rPr>
          <w:i/>
        </w:rPr>
        <w:t>W3CSS</w:t>
      </w:r>
      <w:r w:rsidRPr="00484C2E">
        <w:t xml:space="preserve"> es la librería escogida para maquetar la aplicación que vamos a desarrollar. Los motivos de esta selección son claros, un diseño rápido, fácil y sencillo, que requiera de los menores recursos posibles para realizar un primer prototipo de la web, mostra</w:t>
      </w:r>
      <w:r w:rsidR="00F5270A">
        <w:t>r su funcionalidad y la forma en</w:t>
      </w:r>
      <w:r w:rsidRPr="00484C2E">
        <w:t xml:space="preserve"> que </w:t>
      </w:r>
      <w:r w:rsidRPr="00484C2E">
        <w:lastRenderedPageBreak/>
        <w:t>se adapta a todo tipo de pantallas. Si avanzado el proyecto, se requiere de algún diseño concreto, es fácilmente reemplazable, seleccionando entonces, la librería más oportuna o cargando una plantilla ya desarrollada.</w:t>
      </w:r>
    </w:p>
    <w:p w14:paraId="1140A873" w14:textId="77777777" w:rsidR="00945BB6" w:rsidRPr="00484C2E" w:rsidRDefault="00945BB6" w:rsidP="003E2DFB">
      <w:pPr>
        <w:pStyle w:val="Textoindependiente"/>
      </w:pPr>
      <w:r w:rsidRPr="00484C2E">
        <w:t>Esta librería tan solo usa de un fichero CSS, el cual debemos añadir en la cabecera de la página, en el archivo que será común a todas las páginas creadas. Así, añadimos el fichero de la siguiente manera:</w:t>
      </w:r>
    </w:p>
    <w:p w14:paraId="788AF77A" w14:textId="77777777" w:rsidR="00945BB6" w:rsidRPr="00484C2E" w:rsidRDefault="00945BB6" w:rsidP="00945BB6">
      <w:pPr>
        <w:pStyle w:val="SourceCode"/>
        <w:rPr>
          <w:lang w:val="es-ES_tradnl"/>
        </w:rPr>
      </w:pPr>
      <w:r w:rsidRPr="00484C2E">
        <w:rPr>
          <w:rStyle w:val="KeywordTok"/>
          <w:lang w:val="es-ES_tradnl"/>
        </w:rPr>
        <w:t>&lt;</w:t>
      </w:r>
      <w:proofErr w:type="gramStart"/>
      <w:r w:rsidRPr="00484C2E">
        <w:rPr>
          <w:rStyle w:val="KeywordTok"/>
          <w:lang w:val="es-ES_tradnl"/>
        </w:rPr>
        <w:t>link</w:t>
      </w:r>
      <w:proofErr w:type="gramEnd"/>
      <w:r w:rsidRPr="00484C2E">
        <w:rPr>
          <w:rStyle w:val="OtherTok"/>
          <w:lang w:val="es-ES_tradnl"/>
        </w:rPr>
        <w:t xml:space="preserve"> </w:t>
      </w:r>
      <w:proofErr w:type="spellStart"/>
      <w:r w:rsidRPr="00484C2E">
        <w:rPr>
          <w:rStyle w:val="OtherTok"/>
          <w:lang w:val="es-ES_tradnl"/>
        </w:rPr>
        <w:t>href</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stylesheets</w:t>
      </w:r>
      <w:proofErr w:type="spellEnd"/>
      <w:r w:rsidRPr="00484C2E">
        <w:rPr>
          <w:rStyle w:val="StringTok"/>
          <w:lang w:val="es-ES_tradnl"/>
        </w:rPr>
        <w:t>/w3.css"</w:t>
      </w:r>
      <w:r w:rsidRPr="00484C2E">
        <w:rPr>
          <w:rStyle w:val="OtherTok"/>
          <w:lang w:val="es-ES_tradnl"/>
        </w:rPr>
        <w:t xml:space="preserve"> </w:t>
      </w:r>
      <w:proofErr w:type="spellStart"/>
      <w:r w:rsidRPr="00484C2E">
        <w:rPr>
          <w:rStyle w:val="OtherTok"/>
          <w:lang w:val="es-ES_tradnl"/>
        </w:rPr>
        <w:t>rel</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stylesheet</w:t>
      </w:r>
      <w:proofErr w:type="spellEnd"/>
      <w:r w:rsidRPr="00484C2E">
        <w:rPr>
          <w:rStyle w:val="StringTok"/>
          <w:lang w:val="es-ES_tradnl"/>
        </w:rPr>
        <w:t>"</w:t>
      </w:r>
      <w:r w:rsidRPr="00484C2E">
        <w:rPr>
          <w:rStyle w:val="OtherTok"/>
          <w:lang w:val="es-ES_tradnl"/>
        </w:rPr>
        <w:t xml:space="preserve"> </w:t>
      </w:r>
      <w:proofErr w:type="spellStart"/>
      <w:r w:rsidRPr="00484C2E">
        <w:rPr>
          <w:rStyle w:val="OtherTok"/>
          <w:lang w:val="es-ES_tradnl"/>
        </w:rPr>
        <w:t>type</w:t>
      </w:r>
      <w:proofErr w:type="spellEnd"/>
      <w:r w:rsidRPr="00484C2E">
        <w:rPr>
          <w:rStyle w:val="OtherTok"/>
          <w:lang w:val="es-ES_tradnl"/>
        </w:rPr>
        <w:t>=</w:t>
      </w:r>
      <w:r w:rsidRPr="00484C2E">
        <w:rPr>
          <w:rStyle w:val="StringTok"/>
          <w:lang w:val="es-ES_tradnl"/>
        </w:rPr>
        <w:t>"</w:t>
      </w:r>
      <w:proofErr w:type="spellStart"/>
      <w:r w:rsidRPr="00484C2E">
        <w:rPr>
          <w:rStyle w:val="StringTok"/>
          <w:lang w:val="es-ES_tradnl"/>
        </w:rPr>
        <w:t>text</w:t>
      </w:r>
      <w:proofErr w:type="spellEnd"/>
      <w:r w:rsidRPr="00484C2E">
        <w:rPr>
          <w:rStyle w:val="StringTok"/>
          <w:lang w:val="es-ES_tradnl"/>
        </w:rPr>
        <w:t>/</w:t>
      </w:r>
      <w:proofErr w:type="spellStart"/>
      <w:r w:rsidRPr="00484C2E">
        <w:rPr>
          <w:rStyle w:val="StringTok"/>
          <w:lang w:val="es-ES_tradnl"/>
        </w:rPr>
        <w:t>css</w:t>
      </w:r>
      <w:proofErr w:type="spellEnd"/>
      <w:r w:rsidRPr="00484C2E">
        <w:rPr>
          <w:rStyle w:val="StringTok"/>
          <w:lang w:val="es-ES_tradnl"/>
        </w:rPr>
        <w:t>"</w:t>
      </w:r>
      <w:r w:rsidRPr="00484C2E">
        <w:rPr>
          <w:rStyle w:val="KeywordTok"/>
          <w:lang w:val="es-ES_tradnl"/>
        </w:rPr>
        <w:t>/&gt;</w:t>
      </w:r>
    </w:p>
    <w:p w14:paraId="0644E9E7" w14:textId="364E9B31" w:rsidR="00945BB6" w:rsidRPr="00484C2E" w:rsidRDefault="00945BB6" w:rsidP="003E2DFB">
      <w:pPr>
        <w:pStyle w:val="FirstParagraph"/>
      </w:pPr>
      <w:r w:rsidRPr="00484C2E">
        <w:t xml:space="preserve">A partir de aquí, solo nos queda añadir las clases predeterminadas en la </w:t>
      </w:r>
      <w:hyperlink r:id="rId27">
        <w:r w:rsidRPr="00D55715">
          <w:rPr>
            <w:rStyle w:val="Hipervnculo"/>
            <w:color w:val="auto"/>
          </w:rPr>
          <w:t>API</w:t>
        </w:r>
      </w:hyperlink>
      <w:r w:rsidRPr="00484C2E">
        <w:t xml:space="preserve"> de W3CSS, para saber</w:t>
      </w:r>
      <w:r w:rsidR="00D55715">
        <w:t xml:space="preserve"> la nomenclatura de cada estilo. E</w:t>
      </w:r>
      <w:r w:rsidRPr="00484C2E">
        <w:t>so sí, muy intuitiva, todas tienen un nombre seguido de 'w3-'.</w:t>
      </w:r>
    </w:p>
    <w:p w14:paraId="1CCDE9A9" w14:textId="77777777" w:rsidR="00945BB6" w:rsidRPr="00484C2E" w:rsidRDefault="00945BB6" w:rsidP="00945BB6">
      <w:pPr>
        <w:pStyle w:val="Ttulo4"/>
        <w:rPr>
          <w:lang w:val="es-ES_tradnl"/>
        </w:rPr>
      </w:pPr>
      <w:bookmarkStart w:id="107" w:name="nvd3-1"/>
      <w:bookmarkEnd w:id="107"/>
      <w:r w:rsidRPr="00484C2E">
        <w:rPr>
          <w:lang w:val="es-ES_tradnl"/>
        </w:rPr>
        <w:t>NVD3</w:t>
      </w:r>
    </w:p>
    <w:p w14:paraId="2289A85A" w14:textId="77777777" w:rsidR="00945BB6" w:rsidRPr="00484C2E" w:rsidRDefault="00945BB6" w:rsidP="003E2DFB">
      <w:pPr>
        <w:pStyle w:val="FirstParagraph"/>
      </w:pPr>
      <w:r w:rsidRPr="00484C2E">
        <w:rPr>
          <w:i/>
        </w:rPr>
        <w:t>NVD3</w:t>
      </w:r>
      <w:r w:rsidRPr="00484C2E">
        <w:t xml:space="preserve"> como una librería que aún no está completa, está emergiendo y actualizándose a diario, pero que cumple con lo que necesitamos para el alcance de nuestra aplicación.</w:t>
      </w:r>
    </w:p>
    <w:p w14:paraId="160C41C4" w14:textId="77777777" w:rsidR="00945BB6" w:rsidRPr="00484C2E" w:rsidRDefault="00945BB6" w:rsidP="003E2DFB">
      <w:pPr>
        <w:pStyle w:val="Textoindependiente"/>
      </w:pPr>
      <w:r w:rsidRPr="00484C2E">
        <w:t xml:space="preserve">La configuración que hemos dado a la gráfica, así como la conversión de los datos a través del </w:t>
      </w:r>
      <w:proofErr w:type="gramStart"/>
      <w:r w:rsidRPr="00484C2E">
        <w:t xml:space="preserve">parámetro </w:t>
      </w:r>
      <w:r w:rsidRPr="00484C2E">
        <w:rPr>
          <w:i/>
        </w:rPr>
        <w:t>.</w:t>
      </w:r>
      <w:proofErr w:type="spellStart"/>
      <w:r w:rsidRPr="00484C2E">
        <w:rPr>
          <w:i/>
        </w:rPr>
        <w:t>tickFormat</w:t>
      </w:r>
      <w:proofErr w:type="spellEnd"/>
      <w:proofErr w:type="gramEnd"/>
      <w:r w:rsidRPr="00484C2E">
        <w:t xml:space="preserve"> pueden verse en el archivo </w:t>
      </w:r>
      <w:r w:rsidRPr="00484C2E">
        <w:rPr>
          <w:i/>
        </w:rPr>
        <w:t>/</w:t>
      </w:r>
      <w:proofErr w:type="spellStart"/>
      <w:r w:rsidRPr="00484C2E">
        <w:rPr>
          <w:i/>
        </w:rPr>
        <w:t>public</w:t>
      </w:r>
      <w:proofErr w:type="spellEnd"/>
      <w:r w:rsidRPr="00484C2E">
        <w:rPr>
          <w:i/>
        </w:rPr>
        <w:t>/</w:t>
      </w:r>
      <w:proofErr w:type="spellStart"/>
      <w:r w:rsidRPr="00484C2E">
        <w:rPr>
          <w:i/>
        </w:rPr>
        <w:t>javascripts</w:t>
      </w:r>
      <w:proofErr w:type="spellEnd"/>
      <w:r w:rsidRPr="00484C2E">
        <w:rPr>
          <w:i/>
        </w:rPr>
        <w:t>/graph.js</w:t>
      </w:r>
    </w:p>
    <w:p w14:paraId="6F43B11A" w14:textId="77777777" w:rsidR="00945BB6" w:rsidRPr="00484C2E" w:rsidRDefault="00945BB6" w:rsidP="00945BB6">
      <w:pPr>
        <w:pStyle w:val="Ttulo3"/>
        <w:rPr>
          <w:lang w:val="es-ES_tradnl"/>
        </w:rPr>
      </w:pPr>
      <w:bookmarkStart w:id="108" w:name="documentación-markdown"/>
      <w:bookmarkStart w:id="109" w:name="_Toc493079844"/>
      <w:bookmarkStart w:id="110" w:name="_Toc493125841"/>
      <w:bookmarkEnd w:id="108"/>
      <w:r w:rsidRPr="00484C2E">
        <w:rPr>
          <w:lang w:val="es-ES_tradnl"/>
        </w:rPr>
        <w:t xml:space="preserve">Documentación: </w:t>
      </w:r>
      <w:proofErr w:type="spellStart"/>
      <w:r w:rsidRPr="00484C2E">
        <w:rPr>
          <w:lang w:val="es-ES_tradnl"/>
        </w:rPr>
        <w:t>Markdown</w:t>
      </w:r>
      <w:bookmarkEnd w:id="109"/>
      <w:bookmarkEnd w:id="110"/>
      <w:proofErr w:type="spellEnd"/>
    </w:p>
    <w:p w14:paraId="12EE156E" w14:textId="37505CB6" w:rsidR="00945BB6" w:rsidRPr="00484C2E" w:rsidRDefault="00945BB6" w:rsidP="003E2DFB">
      <w:pPr>
        <w:pStyle w:val="FirstParagraph"/>
      </w:pPr>
      <w:r w:rsidRPr="00484C2E">
        <w:t xml:space="preserve">Como ya hemos dicho, el contenido de la memoria ha sido redactado en texto plano, utilizando una sintaxis conocida como </w:t>
      </w:r>
      <w:proofErr w:type="spellStart"/>
      <w:r w:rsidRPr="00484C2E">
        <w:rPr>
          <w:i/>
        </w:rPr>
        <w:t>Markdown</w:t>
      </w:r>
      <w:proofErr w:type="spellEnd"/>
      <w:r w:rsidRPr="00484C2E">
        <w:t xml:space="preserve">, y adaptándonos a </w:t>
      </w:r>
      <w:proofErr w:type="spellStart"/>
      <w:r w:rsidRPr="00484C2E">
        <w:rPr>
          <w:i/>
        </w:rPr>
        <w:t>CommonMark</w:t>
      </w:r>
      <w:proofErr w:type="spellEnd"/>
      <w:r w:rsidRPr="00484C2E">
        <w:t xml:space="preserve"> que propone un estándar para esta forma de escribir</w:t>
      </w:r>
      <w:r w:rsidR="00433855">
        <w:t>,</w:t>
      </w:r>
      <w:r w:rsidRPr="00484C2E">
        <w:t xml:space="preserve"> ya que de por sí, </w:t>
      </w:r>
      <w:proofErr w:type="spellStart"/>
      <w:r w:rsidRPr="00484C2E">
        <w:rPr>
          <w:i/>
        </w:rPr>
        <w:t>Markdown</w:t>
      </w:r>
      <w:proofErr w:type="spellEnd"/>
      <w:r w:rsidRPr="00484C2E">
        <w:t xml:space="preserve"> no especifica una sintaxis concreta sin ambigüedad</w:t>
      </w:r>
      <w:r w:rsidR="0069171E">
        <w:t>,</w:t>
      </w:r>
      <w:r w:rsidRPr="00484C2E">
        <w:t xml:space="preserve"> existiendo múltiples maneras de escribir lo mismo (palabras en cursiva o en negrita tienen varias aceptaciones). </w:t>
      </w:r>
    </w:p>
    <w:p w14:paraId="16D66DBA" w14:textId="77777777" w:rsidR="00945BB6" w:rsidRPr="00484C2E" w:rsidRDefault="00945BB6" w:rsidP="00945BB6">
      <w:pPr>
        <w:pStyle w:val="Ttulo3"/>
        <w:rPr>
          <w:lang w:val="es-ES_tradnl"/>
        </w:rPr>
      </w:pPr>
      <w:bookmarkStart w:id="111" w:name="pandoc"/>
      <w:bookmarkStart w:id="112" w:name="gestión-proyecto-control-de-versiones"/>
      <w:bookmarkStart w:id="113" w:name="_Toc493079845"/>
      <w:bookmarkStart w:id="114" w:name="_Toc493125842"/>
      <w:bookmarkEnd w:id="111"/>
      <w:bookmarkEnd w:id="112"/>
      <w:r w:rsidRPr="00484C2E">
        <w:rPr>
          <w:lang w:val="es-ES_tradnl"/>
        </w:rPr>
        <w:t>Gestión proyecto: Control de versiones</w:t>
      </w:r>
      <w:bookmarkEnd w:id="113"/>
      <w:bookmarkEnd w:id="114"/>
    </w:p>
    <w:p w14:paraId="3B3C23A8" w14:textId="77777777" w:rsidR="00945BB6" w:rsidRPr="00484C2E" w:rsidRDefault="00945BB6" w:rsidP="003E2DFB">
      <w:pPr>
        <w:pStyle w:val="FirstParagraph"/>
      </w:pPr>
      <w:r w:rsidRPr="00484C2E">
        <w:t>Un sistema de control de versiones es un software que permite gestionar los cambios que se van realizando sobre un conjunto de ficheros de forma que se puedan recuperar en cualquier momento versiones válidas del código, etiquetar versiones específicas, y permitir el trabajo simultáneo de diferentes desarrolladores.</w:t>
      </w:r>
    </w:p>
    <w:p w14:paraId="0D30A885" w14:textId="77777777" w:rsidR="00945BB6" w:rsidRPr="00484C2E" w:rsidRDefault="00945BB6" w:rsidP="003E2DFB">
      <w:pPr>
        <w:pStyle w:val="Textoindependiente"/>
      </w:pPr>
      <w:r w:rsidRPr="00484C2E">
        <w:lastRenderedPageBreak/>
        <w:t>Existen dos tipos de estos sistemas:</w:t>
      </w:r>
    </w:p>
    <w:p w14:paraId="1EBDAA8B" w14:textId="412EC052" w:rsidR="00945BB6" w:rsidRPr="00484C2E" w:rsidRDefault="00945BB6" w:rsidP="00A15381">
      <w:pPr>
        <w:pStyle w:val="Compact"/>
        <w:numPr>
          <w:ilvl w:val="0"/>
          <w:numId w:val="7"/>
        </w:numPr>
      </w:pPr>
      <w:r w:rsidRPr="00484C2E">
        <w:rPr>
          <w:b/>
        </w:rPr>
        <w:t>centralizados</w:t>
      </w:r>
      <w:r w:rsidRPr="00484C2E">
        <w:t>: como SVN, en los cuales existe un almacén central de datos (el repositorio) accesible a todos los usuarios. El modo en que funcionan es simple, los archivos están en el servidor y no pueden ser modificados por dos usuarios al mismo tiempo, cuando un usuario accede al fichero en cuestión, el sistema lo marca inmediatamente con permisos de</w:t>
      </w:r>
      <w:r w:rsidR="00352EA6">
        <w:t xml:space="preserve"> sólo</w:t>
      </w:r>
      <w:r w:rsidRPr="00484C2E">
        <w:t xml:space="preserve"> lectura para el resto de los usuarios. Este tipo de sistemas requiere de tener acceso al servidor (ya sea remoto o local) para poder funcionar.</w:t>
      </w:r>
    </w:p>
    <w:p w14:paraId="6D44611F" w14:textId="73E3111A" w:rsidR="00945BB6" w:rsidRPr="00484C2E" w:rsidRDefault="00945BB6" w:rsidP="00A15381">
      <w:pPr>
        <w:pStyle w:val="Compact"/>
        <w:numPr>
          <w:ilvl w:val="0"/>
          <w:numId w:val="7"/>
        </w:numPr>
      </w:pPr>
      <w:r w:rsidRPr="00484C2E">
        <w:rPr>
          <w:b/>
        </w:rPr>
        <w:t>descentralizados</w:t>
      </w:r>
      <w:r w:rsidRPr="00484C2E">
        <w:t>: como GIT, donde además del repositorio donde se almacena el proyecto, estos sistemas trabajan con copias locales. Un usuario recoge los datos y los almacena en local, lugar donde puede modificar todo cuanto desee. Una vez modificados, estos datos son devueltos al servidor, donde serán almacenados y registrados si no hay conflicto. Un confli</w:t>
      </w:r>
      <w:r w:rsidR="00071CC9">
        <w:t>cto surge cuando el proyecto</w:t>
      </w:r>
      <w:r w:rsidRPr="00484C2E">
        <w:t xml:space="preserve"> original que hemos descargado no coincide con el actual en el servidor, debido a que otro usuario ha realizado otra modificación, en tal caso, se vuelve a descargar el proyecto y si coincide los ficheros modificados loca</w:t>
      </w:r>
      <w:r w:rsidR="00AE0FE1">
        <w:t>lmente</w:t>
      </w:r>
      <w:r w:rsidRPr="00484C2E">
        <w:t xml:space="preserve"> con los modificados del servidor, no pod</w:t>
      </w:r>
      <w:r w:rsidR="00AE0FE1">
        <w:t>r</w:t>
      </w:r>
      <w:r w:rsidRPr="00484C2E">
        <w:t>emos subir el proyecto hasta que no resolvamos las incidencias (en ese momento hay que decidir qué edición se queda).</w:t>
      </w:r>
    </w:p>
    <w:p w14:paraId="734EDF2A" w14:textId="51067783" w:rsidR="00945BB6" w:rsidRDefault="00945BB6" w:rsidP="003E2DFB">
      <w:pPr>
        <w:pStyle w:val="FirstParagraph"/>
      </w:pPr>
      <w:r w:rsidRPr="00484C2E">
        <w:t>En esta tabla comparativa se muestran los dos sistemas de control de versiones que hemos nombrado en la anterior explicación:</w:t>
      </w:r>
    </w:p>
    <w:p w14:paraId="0023CBB6" w14:textId="09EBDDA9" w:rsidR="0050503C" w:rsidRPr="0050503C" w:rsidRDefault="0050503C" w:rsidP="0050503C">
      <w:pPr>
        <w:pStyle w:val="Descripcin"/>
      </w:pPr>
      <w:r>
        <w:t>Tabla 2 - Comparativa de SVN frente GIT para el control de versiones</w:t>
      </w:r>
    </w:p>
    <w:tbl>
      <w:tblPr>
        <w:tblW w:w="5000" w:type="pct"/>
        <w:tblLook w:val="07E0" w:firstRow="1" w:lastRow="1" w:firstColumn="1" w:lastColumn="1" w:noHBand="1" w:noVBand="1"/>
      </w:tblPr>
      <w:tblGrid>
        <w:gridCol w:w="1887"/>
        <w:gridCol w:w="3794"/>
        <w:gridCol w:w="3667"/>
      </w:tblGrid>
      <w:tr w:rsidR="00945BB6" w14:paraId="0126C8DD" w14:textId="77777777" w:rsidTr="00B249F7">
        <w:tc>
          <w:tcPr>
            <w:tcW w:w="0" w:type="auto"/>
            <w:vAlign w:val="bottom"/>
          </w:tcPr>
          <w:p w14:paraId="33D446AB" w14:textId="77777777" w:rsidR="00945BB6" w:rsidRPr="00B825B8" w:rsidRDefault="00945BB6" w:rsidP="003E2DFB">
            <w:pPr>
              <w:pStyle w:val="Compact"/>
              <w:rPr>
                <w:b/>
              </w:rPr>
            </w:pPr>
          </w:p>
        </w:tc>
        <w:tc>
          <w:tcPr>
            <w:tcW w:w="0" w:type="auto"/>
            <w:vAlign w:val="bottom"/>
          </w:tcPr>
          <w:p w14:paraId="71A7E410" w14:textId="77777777" w:rsidR="00945BB6" w:rsidRPr="00B825B8" w:rsidRDefault="00945BB6" w:rsidP="003E2DFB">
            <w:pPr>
              <w:pStyle w:val="Compact"/>
              <w:rPr>
                <w:b/>
              </w:rPr>
            </w:pPr>
            <w:r w:rsidRPr="00B825B8">
              <w:rPr>
                <w:b/>
              </w:rPr>
              <w:t>SVN</w:t>
            </w:r>
          </w:p>
        </w:tc>
        <w:tc>
          <w:tcPr>
            <w:tcW w:w="0" w:type="auto"/>
            <w:vAlign w:val="bottom"/>
          </w:tcPr>
          <w:p w14:paraId="50E520C3" w14:textId="77777777" w:rsidR="00945BB6" w:rsidRPr="00B825B8" w:rsidRDefault="00945BB6" w:rsidP="003E2DFB">
            <w:pPr>
              <w:pStyle w:val="Compact"/>
              <w:rPr>
                <w:b/>
              </w:rPr>
            </w:pPr>
            <w:r w:rsidRPr="00B825B8">
              <w:rPr>
                <w:b/>
              </w:rPr>
              <w:t>GIT</w:t>
            </w:r>
          </w:p>
        </w:tc>
      </w:tr>
      <w:tr w:rsidR="00945BB6" w:rsidRPr="00484C2E" w14:paraId="4B410230" w14:textId="77777777" w:rsidTr="00B249F7">
        <w:tc>
          <w:tcPr>
            <w:tcW w:w="0" w:type="auto"/>
          </w:tcPr>
          <w:p w14:paraId="47F4689A" w14:textId="77777777" w:rsidR="00945BB6" w:rsidRPr="00B825B8" w:rsidRDefault="00945BB6" w:rsidP="003E2DFB">
            <w:pPr>
              <w:pStyle w:val="Compact"/>
              <w:rPr>
                <w:b/>
                <w:i/>
              </w:rPr>
            </w:pPr>
            <w:r w:rsidRPr="00B825B8">
              <w:rPr>
                <w:b/>
                <w:i/>
              </w:rPr>
              <w:t>Control de versiones</w:t>
            </w:r>
          </w:p>
        </w:tc>
        <w:tc>
          <w:tcPr>
            <w:tcW w:w="0" w:type="auto"/>
          </w:tcPr>
          <w:p w14:paraId="065DBD22" w14:textId="77777777" w:rsidR="00945BB6" w:rsidRPr="00484C2E" w:rsidRDefault="00945BB6" w:rsidP="003E2DFB">
            <w:pPr>
              <w:pStyle w:val="Compact"/>
            </w:pPr>
            <w:r w:rsidRPr="00484C2E">
              <w:t>Centralizada</w:t>
            </w:r>
          </w:p>
        </w:tc>
        <w:tc>
          <w:tcPr>
            <w:tcW w:w="0" w:type="auto"/>
          </w:tcPr>
          <w:p w14:paraId="552D707B" w14:textId="77777777" w:rsidR="00945BB6" w:rsidRPr="00484C2E" w:rsidRDefault="00945BB6" w:rsidP="003E2DFB">
            <w:pPr>
              <w:pStyle w:val="Compact"/>
            </w:pPr>
            <w:r w:rsidRPr="00484C2E">
              <w:t>Distribuida</w:t>
            </w:r>
          </w:p>
        </w:tc>
      </w:tr>
      <w:tr w:rsidR="00945BB6" w:rsidRPr="00484C2E" w14:paraId="6F29A4C5" w14:textId="77777777" w:rsidTr="00B249F7">
        <w:tc>
          <w:tcPr>
            <w:tcW w:w="0" w:type="auto"/>
          </w:tcPr>
          <w:p w14:paraId="17FDCDAC" w14:textId="77777777" w:rsidR="00945BB6" w:rsidRPr="00B825B8" w:rsidRDefault="00945BB6" w:rsidP="003E2DFB">
            <w:pPr>
              <w:pStyle w:val="Compact"/>
              <w:rPr>
                <w:b/>
                <w:i/>
              </w:rPr>
            </w:pPr>
            <w:r w:rsidRPr="00B825B8">
              <w:rPr>
                <w:b/>
                <w:i/>
              </w:rPr>
              <w:t>Repositorio Un repositorio</w:t>
            </w:r>
          </w:p>
        </w:tc>
        <w:tc>
          <w:tcPr>
            <w:tcW w:w="0" w:type="auto"/>
          </w:tcPr>
          <w:p w14:paraId="7EC7F7FA" w14:textId="77777777" w:rsidR="00945BB6" w:rsidRPr="00484C2E" w:rsidRDefault="00945BB6" w:rsidP="003E2DFB">
            <w:pPr>
              <w:pStyle w:val="Compact"/>
            </w:pPr>
            <w:r w:rsidRPr="00484C2E">
              <w:t>central donde se generan copias de trabajo</w:t>
            </w:r>
          </w:p>
        </w:tc>
        <w:tc>
          <w:tcPr>
            <w:tcW w:w="0" w:type="auto"/>
          </w:tcPr>
          <w:p w14:paraId="5881305F" w14:textId="77777777" w:rsidR="00945BB6" w:rsidRPr="00484C2E" w:rsidRDefault="00945BB6" w:rsidP="003E2DFB">
            <w:pPr>
              <w:pStyle w:val="Compact"/>
            </w:pPr>
            <w:r w:rsidRPr="00484C2E">
              <w:t>Copias locales del repositorio en las que se trabaja directamente</w:t>
            </w:r>
          </w:p>
        </w:tc>
      </w:tr>
      <w:tr w:rsidR="00945BB6" w:rsidRPr="00484C2E" w14:paraId="019EC3FE" w14:textId="77777777" w:rsidTr="00B249F7">
        <w:tc>
          <w:tcPr>
            <w:tcW w:w="0" w:type="auto"/>
          </w:tcPr>
          <w:p w14:paraId="2BA307DD" w14:textId="77777777" w:rsidR="00945BB6" w:rsidRPr="00B825B8" w:rsidRDefault="00945BB6" w:rsidP="003E2DFB">
            <w:pPr>
              <w:pStyle w:val="Compact"/>
              <w:rPr>
                <w:b/>
                <w:i/>
              </w:rPr>
            </w:pPr>
            <w:r w:rsidRPr="00B825B8">
              <w:rPr>
                <w:b/>
                <w:i/>
              </w:rPr>
              <w:t>Autorización de acceso</w:t>
            </w:r>
          </w:p>
        </w:tc>
        <w:tc>
          <w:tcPr>
            <w:tcW w:w="0" w:type="auto"/>
          </w:tcPr>
          <w:p w14:paraId="28716B26" w14:textId="77777777" w:rsidR="00945BB6" w:rsidRPr="00484C2E" w:rsidRDefault="00945BB6" w:rsidP="003E2DFB">
            <w:pPr>
              <w:pStyle w:val="Compact"/>
            </w:pPr>
            <w:r w:rsidRPr="00484C2E">
              <w:t>Dependiendo de la ruta de acceso</w:t>
            </w:r>
          </w:p>
        </w:tc>
        <w:tc>
          <w:tcPr>
            <w:tcW w:w="0" w:type="auto"/>
          </w:tcPr>
          <w:p w14:paraId="22285DAF" w14:textId="77777777" w:rsidR="00945BB6" w:rsidRPr="00484C2E" w:rsidRDefault="00945BB6" w:rsidP="003E2DFB">
            <w:pPr>
              <w:pStyle w:val="Compact"/>
            </w:pPr>
            <w:r w:rsidRPr="00484C2E">
              <w:t>Para la totalidad del directorio</w:t>
            </w:r>
          </w:p>
        </w:tc>
      </w:tr>
      <w:tr w:rsidR="00945BB6" w:rsidRPr="00484C2E" w14:paraId="20DA713C" w14:textId="77777777" w:rsidTr="00B249F7">
        <w:tc>
          <w:tcPr>
            <w:tcW w:w="0" w:type="auto"/>
          </w:tcPr>
          <w:p w14:paraId="42D18A57" w14:textId="77777777" w:rsidR="00945BB6" w:rsidRPr="00B825B8" w:rsidRDefault="00945BB6" w:rsidP="003E2DFB">
            <w:pPr>
              <w:pStyle w:val="Compact"/>
              <w:rPr>
                <w:b/>
                <w:i/>
              </w:rPr>
            </w:pPr>
            <w:r w:rsidRPr="00B825B8">
              <w:rPr>
                <w:b/>
                <w:i/>
              </w:rPr>
              <w:lastRenderedPageBreak/>
              <w:t>Seguimiento de cambios</w:t>
            </w:r>
          </w:p>
        </w:tc>
        <w:tc>
          <w:tcPr>
            <w:tcW w:w="0" w:type="auto"/>
          </w:tcPr>
          <w:p w14:paraId="7BB505BE" w14:textId="77777777" w:rsidR="00945BB6" w:rsidRPr="00484C2E" w:rsidRDefault="00945BB6" w:rsidP="003E2DFB">
            <w:pPr>
              <w:pStyle w:val="Compact"/>
            </w:pPr>
            <w:r w:rsidRPr="00484C2E">
              <w:t>Basado en archivos</w:t>
            </w:r>
          </w:p>
        </w:tc>
        <w:tc>
          <w:tcPr>
            <w:tcW w:w="0" w:type="auto"/>
          </w:tcPr>
          <w:p w14:paraId="6AAA4308" w14:textId="77777777" w:rsidR="00945BB6" w:rsidRPr="00484C2E" w:rsidRDefault="00945BB6" w:rsidP="003E2DFB">
            <w:pPr>
              <w:pStyle w:val="Compact"/>
            </w:pPr>
            <w:r w:rsidRPr="00484C2E">
              <w:t>Basado en contenido</w:t>
            </w:r>
          </w:p>
        </w:tc>
      </w:tr>
      <w:tr w:rsidR="00945BB6" w:rsidRPr="00484C2E" w14:paraId="393BE4EC" w14:textId="77777777" w:rsidTr="00B249F7">
        <w:tc>
          <w:tcPr>
            <w:tcW w:w="0" w:type="auto"/>
          </w:tcPr>
          <w:p w14:paraId="7736D0C7" w14:textId="77777777" w:rsidR="00945BB6" w:rsidRPr="00B825B8" w:rsidRDefault="00945BB6" w:rsidP="003E2DFB">
            <w:pPr>
              <w:pStyle w:val="Compact"/>
              <w:rPr>
                <w:b/>
                <w:i/>
              </w:rPr>
            </w:pPr>
            <w:r w:rsidRPr="00B825B8">
              <w:rPr>
                <w:b/>
                <w:i/>
              </w:rPr>
              <w:t>Historial de cambios</w:t>
            </w:r>
          </w:p>
        </w:tc>
        <w:tc>
          <w:tcPr>
            <w:tcW w:w="0" w:type="auto"/>
          </w:tcPr>
          <w:p w14:paraId="0CF45529" w14:textId="77777777" w:rsidR="00945BB6" w:rsidRPr="00484C2E" w:rsidRDefault="00945BB6" w:rsidP="003E2DFB">
            <w:pPr>
              <w:pStyle w:val="Compact"/>
            </w:pPr>
            <w:r w:rsidRPr="00484C2E">
              <w:t>Solo en el repositorio completo, las copias de trabajo incluyen únicamente la versión más reciente</w:t>
            </w:r>
          </w:p>
        </w:tc>
        <w:tc>
          <w:tcPr>
            <w:tcW w:w="0" w:type="auto"/>
          </w:tcPr>
          <w:p w14:paraId="1473CAE8" w14:textId="77777777" w:rsidR="00945BB6" w:rsidRPr="00484C2E" w:rsidRDefault="00945BB6" w:rsidP="003E2DFB">
            <w:pPr>
              <w:pStyle w:val="Compact"/>
            </w:pPr>
            <w:r w:rsidRPr="00484C2E">
              <w:t>Tanto el repositorio como las copias de trabajo individuales incluyen el historial completo</w:t>
            </w:r>
          </w:p>
        </w:tc>
      </w:tr>
      <w:tr w:rsidR="00945BB6" w:rsidRPr="00484C2E" w14:paraId="13AB7E10" w14:textId="77777777" w:rsidTr="00B249F7">
        <w:tc>
          <w:tcPr>
            <w:tcW w:w="0" w:type="auto"/>
          </w:tcPr>
          <w:p w14:paraId="49CA05E1" w14:textId="77777777" w:rsidR="00945BB6" w:rsidRPr="00B825B8" w:rsidRDefault="00945BB6" w:rsidP="003E2DFB">
            <w:pPr>
              <w:pStyle w:val="Compact"/>
              <w:rPr>
                <w:b/>
                <w:i/>
              </w:rPr>
            </w:pPr>
            <w:r w:rsidRPr="00B825B8">
              <w:rPr>
                <w:b/>
                <w:i/>
              </w:rPr>
              <w:t>Conectividad de red</w:t>
            </w:r>
          </w:p>
        </w:tc>
        <w:tc>
          <w:tcPr>
            <w:tcW w:w="0" w:type="auto"/>
          </w:tcPr>
          <w:p w14:paraId="665061E7" w14:textId="77777777" w:rsidR="00945BB6" w:rsidRPr="00484C2E" w:rsidRDefault="00945BB6" w:rsidP="003E2DFB">
            <w:pPr>
              <w:pStyle w:val="Compact"/>
            </w:pPr>
            <w:r w:rsidRPr="00484C2E">
              <w:t>Con cada acceso</w:t>
            </w:r>
          </w:p>
        </w:tc>
        <w:tc>
          <w:tcPr>
            <w:tcW w:w="0" w:type="auto"/>
          </w:tcPr>
          <w:p w14:paraId="34C8BA9A" w14:textId="77777777" w:rsidR="00945BB6" w:rsidRPr="00484C2E" w:rsidRDefault="00945BB6" w:rsidP="003E2DFB">
            <w:pPr>
              <w:pStyle w:val="Compact"/>
            </w:pPr>
            <w:r w:rsidRPr="00484C2E">
              <w:t>Solo necesario para la sincronización</w:t>
            </w:r>
          </w:p>
        </w:tc>
      </w:tr>
    </w:tbl>
    <w:p w14:paraId="350FF6AB" w14:textId="77777777" w:rsidR="00945BB6" w:rsidRPr="00484C2E" w:rsidRDefault="00945BB6" w:rsidP="00945BB6">
      <w:pPr>
        <w:pStyle w:val="Ttulo4"/>
        <w:rPr>
          <w:lang w:val="es-ES_tradnl"/>
        </w:rPr>
      </w:pPr>
      <w:bookmarkStart w:id="115" w:name="git"/>
      <w:bookmarkEnd w:id="115"/>
      <w:r w:rsidRPr="00484C2E">
        <w:rPr>
          <w:lang w:val="es-ES_tradnl"/>
        </w:rPr>
        <w:t>GIT</w:t>
      </w:r>
    </w:p>
    <w:p w14:paraId="4076C335" w14:textId="049BA1FB" w:rsidR="00945BB6" w:rsidRPr="00484C2E" w:rsidRDefault="00945BB6" w:rsidP="003E2DFB">
      <w:pPr>
        <w:pStyle w:val="FirstParagraph"/>
      </w:pPr>
      <w:r w:rsidRPr="00484C2E">
        <w:rPr>
          <w:i/>
        </w:rPr>
        <w:t>GIT</w:t>
      </w:r>
      <w:r w:rsidRPr="00484C2E">
        <w:t>, como acabam</w:t>
      </w:r>
      <w:r w:rsidR="0033215F">
        <w:t>os de ver, es un software que</w:t>
      </w:r>
      <w:r w:rsidRPr="00484C2E">
        <w:t xml:space="preserve"> permite realizar un seguimiento de los cambios realizados en un proyecto con el tiempo. Git trabaja registrando los cambios que realiza en un proyecto, almacenando esos cambios y permitiéndole hacer referencia a ellos según sea necesario. Como vamos a ver más adelante en nuestro proyecto, </w:t>
      </w:r>
      <w:r w:rsidRPr="00484C2E">
        <w:rPr>
          <w:i/>
        </w:rPr>
        <w:t>GIT</w:t>
      </w:r>
      <w:r w:rsidRPr="00484C2E">
        <w:t xml:space="preserve"> permite el uso de ramas de desarrollo, esto es, en definitiva, guardar el estado del proyecto actual y seguir desarrollando para que, </w:t>
      </w:r>
      <w:r w:rsidR="00442ABA">
        <w:t xml:space="preserve">en </w:t>
      </w:r>
      <w:r w:rsidRPr="00484C2E">
        <w:t>un momento dado, podamos volver ha</w:t>
      </w:r>
      <w:r w:rsidR="00442ABA">
        <w:t>cia atrás o aplicar los cambios. P</w:t>
      </w:r>
      <w:r w:rsidRPr="00484C2E">
        <w:t>ero además podemos abrir varias ramas y usarlas como vías de desarrollo paralelo, cada una con un objetivo distinto.</w:t>
      </w:r>
    </w:p>
    <w:p w14:paraId="272B8DDD" w14:textId="77777777" w:rsidR="00945BB6" w:rsidRPr="00484C2E" w:rsidRDefault="00945BB6" w:rsidP="003E2DFB">
      <w:pPr>
        <w:pStyle w:val="Textoindependiente"/>
      </w:pPr>
      <w:r w:rsidRPr="00484C2E">
        <w:t xml:space="preserve">Como sistema descentralizado que es </w:t>
      </w:r>
      <w:r w:rsidRPr="00484C2E">
        <w:rPr>
          <w:i/>
        </w:rPr>
        <w:t>GIT</w:t>
      </w:r>
      <w:r w:rsidRPr="00484C2E">
        <w:t xml:space="preserve">, es necesario todo el proceso de descarga del proyecto del repositorio </w:t>
      </w:r>
      <w:r>
        <w:t>y almacenamiento y modificación</w:t>
      </w:r>
      <w:r w:rsidRPr="00484C2E">
        <w:t xml:space="preserve"> en local. para todo ello </w:t>
      </w:r>
      <w:r w:rsidRPr="00484C2E">
        <w:rPr>
          <w:i/>
        </w:rPr>
        <w:t>GIT</w:t>
      </w:r>
      <w:r w:rsidRPr="00484C2E">
        <w:t xml:space="preserve"> usa de ciertos comandos para su implementación. A la hora de trabajar con un repositorio, realizaremos los siguientes pasos:</w:t>
      </w:r>
    </w:p>
    <w:p w14:paraId="4CEE274F" w14:textId="77777777" w:rsidR="00945BB6" w:rsidRPr="00484C2E" w:rsidRDefault="00945BB6" w:rsidP="00A15381">
      <w:pPr>
        <w:pStyle w:val="Compact"/>
        <w:numPr>
          <w:ilvl w:val="0"/>
          <w:numId w:val="7"/>
        </w:numPr>
      </w:pPr>
      <w:r w:rsidRPr="00484C2E">
        <w:t>Para actualizar el repositorio local:</w:t>
      </w:r>
    </w:p>
    <w:p w14:paraId="6766DB3D" w14:textId="77777777" w:rsidR="00945BB6" w:rsidRPr="00484C2E" w:rsidRDefault="00945BB6" w:rsidP="00A15381">
      <w:pPr>
        <w:pStyle w:val="Compact"/>
        <w:numPr>
          <w:ilvl w:val="1"/>
          <w:numId w:val="7"/>
        </w:numPr>
      </w:pPr>
      <w:proofErr w:type="spellStart"/>
      <w:r w:rsidRPr="00484C2E">
        <w:rPr>
          <w:i/>
        </w:rPr>
        <w:t>pull</w:t>
      </w:r>
      <w:proofErr w:type="spellEnd"/>
      <w:r w:rsidRPr="00484C2E">
        <w:t xml:space="preserve">: Actualiza el repositorio local con el último contenido del repositorio remoto. Equivale a realizar </w:t>
      </w:r>
      <w:proofErr w:type="spellStart"/>
      <w:r w:rsidRPr="00484C2E">
        <w:rPr>
          <w:i/>
        </w:rPr>
        <w:t>fetch</w:t>
      </w:r>
      <w:proofErr w:type="spellEnd"/>
      <w:r w:rsidRPr="00484C2E">
        <w:t xml:space="preserve"> + </w:t>
      </w:r>
      <w:proofErr w:type="spellStart"/>
      <w:r w:rsidRPr="00484C2E">
        <w:rPr>
          <w:i/>
        </w:rPr>
        <w:t>merge</w:t>
      </w:r>
      <w:proofErr w:type="spellEnd"/>
      <w:r w:rsidRPr="00484C2E">
        <w:t>(local)</w:t>
      </w:r>
    </w:p>
    <w:p w14:paraId="6FF58F52" w14:textId="77777777" w:rsidR="00945BB6" w:rsidRPr="00484C2E" w:rsidRDefault="00945BB6" w:rsidP="00A15381">
      <w:pPr>
        <w:pStyle w:val="Compact"/>
        <w:numPr>
          <w:ilvl w:val="0"/>
          <w:numId w:val="7"/>
        </w:numPr>
      </w:pPr>
      <w:r w:rsidRPr="00484C2E">
        <w:t>Para subir los cambios al repositorio:</w:t>
      </w:r>
    </w:p>
    <w:p w14:paraId="3A8826AA" w14:textId="77777777" w:rsidR="00945BB6" w:rsidRPr="00484C2E" w:rsidRDefault="00945BB6" w:rsidP="00A15381">
      <w:pPr>
        <w:pStyle w:val="Compact"/>
        <w:numPr>
          <w:ilvl w:val="1"/>
          <w:numId w:val="7"/>
        </w:numPr>
      </w:pPr>
      <w:proofErr w:type="gramStart"/>
      <w:r w:rsidRPr="00484C2E">
        <w:rPr>
          <w:i/>
        </w:rPr>
        <w:t>status</w:t>
      </w:r>
      <w:proofErr w:type="gramEnd"/>
      <w:r w:rsidRPr="00484C2E">
        <w:t>: Ver el estado de los repositorios [no es necesario, solo para saber si algo ha cambiado]</w:t>
      </w:r>
    </w:p>
    <w:p w14:paraId="14401490" w14:textId="77777777" w:rsidR="00945BB6" w:rsidRPr="00484C2E" w:rsidRDefault="00945BB6" w:rsidP="00A15381">
      <w:pPr>
        <w:pStyle w:val="Compact"/>
        <w:numPr>
          <w:ilvl w:val="1"/>
          <w:numId w:val="7"/>
        </w:numPr>
      </w:pPr>
      <w:proofErr w:type="spellStart"/>
      <w:r w:rsidRPr="00484C2E">
        <w:rPr>
          <w:i/>
        </w:rPr>
        <w:t>add</w:t>
      </w:r>
      <w:proofErr w:type="spellEnd"/>
      <w:r w:rsidRPr="00484C2E">
        <w:t>: Añadir un archivo nuevo o modificado preparándolos para ser añadidos al repositorio</w:t>
      </w:r>
    </w:p>
    <w:p w14:paraId="796192C1" w14:textId="77777777" w:rsidR="00945BB6" w:rsidRPr="00484C2E" w:rsidRDefault="00945BB6" w:rsidP="00A15381">
      <w:pPr>
        <w:pStyle w:val="Compact"/>
        <w:numPr>
          <w:ilvl w:val="1"/>
          <w:numId w:val="7"/>
        </w:numPr>
      </w:pPr>
      <w:proofErr w:type="spellStart"/>
      <w:r w:rsidRPr="00484C2E">
        <w:rPr>
          <w:i/>
        </w:rPr>
        <w:lastRenderedPageBreak/>
        <w:t>commit</w:t>
      </w:r>
      <w:proofErr w:type="spellEnd"/>
      <w:r w:rsidRPr="00484C2E">
        <w:t xml:space="preserve">: Añadir al repositorio </w:t>
      </w:r>
      <w:r w:rsidRPr="00484C2E">
        <w:rPr>
          <w:b/>
        </w:rPr>
        <w:t>local</w:t>
      </w:r>
      <w:r w:rsidRPr="00484C2E">
        <w:t xml:space="preserve"> los archivos añadidos</w:t>
      </w:r>
    </w:p>
    <w:p w14:paraId="2F47EA07" w14:textId="77777777" w:rsidR="00945BB6" w:rsidRPr="00484C2E" w:rsidRDefault="00945BB6" w:rsidP="00A15381">
      <w:pPr>
        <w:pStyle w:val="Compact"/>
        <w:numPr>
          <w:ilvl w:val="1"/>
          <w:numId w:val="7"/>
        </w:numPr>
      </w:pPr>
      <w:proofErr w:type="spellStart"/>
      <w:r w:rsidRPr="00484C2E">
        <w:rPr>
          <w:i/>
        </w:rPr>
        <w:t>push</w:t>
      </w:r>
      <w:proofErr w:type="spellEnd"/>
      <w:r w:rsidRPr="00484C2E">
        <w:t xml:space="preserve">: Actualizar los cambios del </w:t>
      </w:r>
      <w:proofErr w:type="spellStart"/>
      <w:r w:rsidRPr="00484C2E">
        <w:rPr>
          <w:i/>
        </w:rPr>
        <w:t>commit</w:t>
      </w:r>
      <w:proofErr w:type="spellEnd"/>
      <w:r w:rsidRPr="00484C2E">
        <w:t xml:space="preserve"> al repositorio </w:t>
      </w:r>
      <w:r w:rsidRPr="00484C2E">
        <w:rPr>
          <w:b/>
        </w:rPr>
        <w:t>remoto</w:t>
      </w:r>
    </w:p>
    <w:p w14:paraId="1D2A5BF9" w14:textId="54347050" w:rsidR="00945BB6" w:rsidRDefault="00945BB6" w:rsidP="00A15381">
      <w:pPr>
        <w:pStyle w:val="Compact"/>
        <w:numPr>
          <w:ilvl w:val="2"/>
          <w:numId w:val="7"/>
        </w:numPr>
      </w:pPr>
      <w:r w:rsidRPr="00484C2E">
        <w:t xml:space="preserve">Es posible que del fallo que hemos comentado anteriormente, que el repositorio se haya modificado mientras </w:t>
      </w:r>
      <w:proofErr w:type="spellStart"/>
      <w:r w:rsidRPr="00484C2E">
        <w:t>editabamos</w:t>
      </w:r>
      <w:proofErr w:type="spellEnd"/>
      <w:r w:rsidRPr="00484C2E">
        <w:t xml:space="preserve">, si ocurre esto realizaríamos un </w:t>
      </w:r>
      <w:proofErr w:type="spellStart"/>
      <w:r w:rsidRPr="00484C2E">
        <w:rPr>
          <w:i/>
        </w:rPr>
        <w:t>pull</w:t>
      </w:r>
      <w:proofErr w:type="spellEnd"/>
      <w:r w:rsidRPr="00484C2E">
        <w:t xml:space="preserve"> para actualizar el repositorio local.</w:t>
      </w:r>
    </w:p>
    <w:p w14:paraId="7AC59835" w14:textId="77777777" w:rsidR="00442ABA" w:rsidRDefault="00442ABA" w:rsidP="00442ABA">
      <w:pPr>
        <w:pStyle w:val="Compact"/>
      </w:pPr>
    </w:p>
    <w:p w14:paraId="5E117DF2" w14:textId="4C576414" w:rsidR="00945BB6" w:rsidRDefault="00945BB6" w:rsidP="00442ABA">
      <w:pPr>
        <w:pStyle w:val="Descripcin"/>
      </w:pPr>
      <w:r>
        <w:rPr>
          <w:noProof/>
          <w:lang w:eastAsia="es-ES"/>
        </w:rPr>
        <mc:AlternateContent>
          <mc:Choice Requires="wpg">
            <w:drawing>
              <wp:anchor distT="0" distB="0" distL="114300" distR="114300" simplePos="0" relativeHeight="251761152" behindDoc="0" locked="0" layoutInCell="1" allowOverlap="1" wp14:anchorId="6BFA4715" wp14:editId="6C0F83EF">
                <wp:simplePos x="0" y="0"/>
                <wp:positionH relativeFrom="margin">
                  <wp:align>left</wp:align>
                </wp:positionH>
                <wp:positionV relativeFrom="paragraph">
                  <wp:posOffset>0</wp:posOffset>
                </wp:positionV>
                <wp:extent cx="5743575" cy="1952625"/>
                <wp:effectExtent l="0" t="0" r="0" b="0"/>
                <wp:wrapTopAndBottom/>
                <wp:docPr id="6" name="Grupo 6"/>
                <wp:cNvGraphicFramePr/>
                <a:graphic xmlns:a="http://schemas.openxmlformats.org/drawingml/2006/main">
                  <a:graphicData uri="http://schemas.microsoft.com/office/word/2010/wordprocessingGroup">
                    <wpg:wgp>
                      <wpg:cNvGrpSpPr/>
                      <wpg:grpSpPr>
                        <a:xfrm>
                          <a:off x="0" y="0"/>
                          <a:ext cx="5743575" cy="1952625"/>
                          <a:chOff x="0" y="0"/>
                          <a:chExt cx="5743575" cy="1952625"/>
                        </a:xfrm>
                      </wpg:grpSpPr>
                      <wpg:grpSp>
                        <wpg:cNvPr id="11" name="Grupo 11"/>
                        <wpg:cNvGrpSpPr/>
                        <wpg:grpSpPr>
                          <a:xfrm>
                            <a:off x="0" y="295275"/>
                            <a:ext cx="5553075" cy="1657350"/>
                            <a:chOff x="0" y="0"/>
                            <a:chExt cx="5553075" cy="1657350"/>
                          </a:xfrm>
                        </wpg:grpSpPr>
                        <wps:wsp>
                          <wps:cNvPr id="14" name="Cuadro de texto 14"/>
                          <wps:cNvSpPr txBox="1"/>
                          <wps:spPr>
                            <a:xfrm>
                              <a:off x="4857750" y="1238250"/>
                              <a:ext cx="695325" cy="381000"/>
                            </a:xfrm>
                            <a:prstGeom prst="rect">
                              <a:avLst/>
                            </a:prstGeom>
                            <a:noFill/>
                            <a:ln w="6350">
                              <a:noFill/>
                            </a:ln>
                          </wps:spPr>
                          <wps:txbx>
                            <w:txbxContent>
                              <w:p w14:paraId="27AC2C79" w14:textId="77777777" w:rsidR="00C05494" w:rsidRPr="008A01AE" w:rsidRDefault="00C05494" w:rsidP="00945BB6">
                                <w:pPr>
                                  <w:rPr>
                                    <w:color w:val="365F91" w:themeColor="accent1" w:themeShade="BF"/>
                                  </w:rPr>
                                </w:pPr>
                                <w:r w:rsidRPr="008A01AE">
                                  <w:rPr>
                                    <w:color w:val="365F91" w:themeColor="accent1" w:themeShade="BF"/>
                                  </w:rPr>
                                  <w:t>Remo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2" name="Grupo 22"/>
                          <wpg:cNvGrpSpPr/>
                          <wpg:grpSpPr>
                            <a:xfrm>
                              <a:off x="0" y="0"/>
                              <a:ext cx="5423853" cy="1657350"/>
                              <a:chOff x="0" y="0"/>
                              <a:chExt cx="5423853" cy="1657350"/>
                            </a:xfrm>
                          </wpg:grpSpPr>
                          <wps:wsp>
                            <wps:cNvPr id="25" name="Cuadro de texto 25"/>
                            <wps:cNvSpPr txBox="1"/>
                            <wps:spPr>
                              <a:xfrm>
                                <a:off x="1657350" y="1276350"/>
                                <a:ext cx="695325" cy="381000"/>
                              </a:xfrm>
                              <a:prstGeom prst="rect">
                                <a:avLst/>
                              </a:prstGeom>
                              <a:noFill/>
                              <a:ln w="6350">
                                <a:noFill/>
                              </a:ln>
                            </wps:spPr>
                            <wps:txbx>
                              <w:txbxContent>
                                <w:p w14:paraId="20F5315A" w14:textId="77777777" w:rsidR="00C05494" w:rsidRPr="008A01AE" w:rsidRDefault="00C05494" w:rsidP="00945BB6">
                                  <w:pPr>
                                    <w:rPr>
                                      <w:color w:val="365F91" w:themeColor="accent1" w:themeShade="BF"/>
                                    </w:rPr>
                                  </w:pPr>
                                  <w:r w:rsidRPr="008A01AE">
                                    <w:rPr>
                                      <w:color w:val="365F91" w:themeColor="accent1" w:themeShade="BF"/>
                                    </w:rPr>
                                    <w:t>Loc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8" name="Grupo 28"/>
                            <wpg:cNvGrpSpPr/>
                            <wpg:grpSpPr>
                              <a:xfrm>
                                <a:off x="0" y="0"/>
                                <a:ext cx="5423853" cy="1333818"/>
                                <a:chOff x="0" y="0"/>
                                <a:chExt cx="5423853" cy="1333818"/>
                              </a:xfrm>
                            </wpg:grpSpPr>
                            <wpg:grpSp>
                              <wpg:cNvPr id="29" name="Grupo 29"/>
                              <wpg:cNvGrpSpPr/>
                              <wpg:grpSpPr>
                                <a:xfrm>
                                  <a:off x="42228" y="0"/>
                                  <a:ext cx="5381625" cy="1057275"/>
                                  <a:chOff x="0" y="0"/>
                                  <a:chExt cx="5381625" cy="1057275"/>
                                </a:xfrm>
                              </wpg:grpSpPr>
                              <wps:wsp>
                                <wps:cNvPr id="30" name="Cuadro de texto 30"/>
                                <wps:cNvSpPr txBox="1"/>
                                <wps:spPr>
                                  <a:xfrm>
                                    <a:off x="1666875" y="85725"/>
                                    <a:ext cx="523875" cy="342900"/>
                                  </a:xfrm>
                                  <a:prstGeom prst="rect">
                                    <a:avLst/>
                                  </a:prstGeom>
                                  <a:noFill/>
                                  <a:ln w="6350">
                                    <a:noFill/>
                                  </a:ln>
                                </wps:spPr>
                                <wps:txbx>
                                  <w:txbxContent>
                                    <w:p w14:paraId="4B58F34D" w14:textId="77777777" w:rsidR="00C05494" w:rsidRPr="00653CCB" w:rsidRDefault="00C05494" w:rsidP="00945BB6">
                                      <w:pPr>
                                        <w:rPr>
                                          <w:b/>
                                          <w:color w:val="365F91" w:themeColor="accent1" w:themeShade="BF"/>
                                          <w:sz w:val="28"/>
                                        </w:rPr>
                                      </w:pPr>
                                      <w:proofErr w:type="spellStart"/>
                                      <w:r w:rsidRPr="00653CCB">
                                        <w:rPr>
                                          <w:b/>
                                          <w:color w:val="365F91" w:themeColor="accent1" w:themeShade="BF"/>
                                          <w:sz w:val="28"/>
                                        </w:rPr>
                                        <w:t>ad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31" name="Grupo 31"/>
                                <wpg:cNvGrpSpPr/>
                                <wpg:grpSpPr>
                                  <a:xfrm>
                                    <a:off x="0" y="0"/>
                                    <a:ext cx="5381625" cy="1057275"/>
                                    <a:chOff x="0" y="0"/>
                                    <a:chExt cx="5381625" cy="1057275"/>
                                  </a:xfrm>
                                </wpg:grpSpPr>
                                <wpg:grpSp>
                                  <wpg:cNvPr id="224" name="Grupo 1"/>
                                  <wpg:cNvGrpSpPr/>
                                  <wpg:grpSpPr>
                                    <a:xfrm>
                                      <a:off x="0" y="0"/>
                                      <a:ext cx="5381625" cy="1057275"/>
                                      <a:chOff x="0" y="0"/>
                                      <a:chExt cx="5381625" cy="1057275"/>
                                    </a:xfrm>
                                  </wpg:grpSpPr>
                                  <wps:wsp>
                                    <wps:cNvPr id="225" name="Rectángulo 2"/>
                                    <wps:cNvSpPr/>
                                    <wps:spPr>
                                      <a:xfrm>
                                        <a:off x="0" y="0"/>
                                        <a:ext cx="533400" cy="1057275"/>
                                      </a:xfrm>
                                      <a:prstGeom prst="rect">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FFDC51" w14:textId="77777777" w:rsidR="00C05494" w:rsidRDefault="00C05494" w:rsidP="00945B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ángulo 3"/>
                                    <wps:cNvSpPr/>
                                    <wps:spPr>
                                      <a:xfrm>
                                        <a:off x="1095375" y="0"/>
                                        <a:ext cx="533400" cy="1057275"/>
                                      </a:xfrm>
                                      <a:prstGeom prst="rect">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F1A86A" w14:textId="77777777" w:rsidR="00C05494" w:rsidRDefault="00C05494" w:rsidP="00945B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ángulo 4"/>
                                    <wps:cNvSpPr/>
                                    <wps:spPr>
                                      <a:xfrm>
                                        <a:off x="2133600" y="0"/>
                                        <a:ext cx="533400" cy="1057275"/>
                                      </a:xfrm>
                                      <a:prstGeom prst="rect">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97684E" w14:textId="77777777" w:rsidR="00C05494" w:rsidRDefault="00C05494" w:rsidP="00945BB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ángulo 5"/>
                                    <wps:cNvSpPr/>
                                    <wps:spPr>
                                      <a:xfrm>
                                        <a:off x="3171825" y="0"/>
                                        <a:ext cx="533400" cy="1057275"/>
                                      </a:xfrm>
                                      <a:prstGeom prst="rect">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3EC1B4" w14:textId="77777777" w:rsidR="00C05494" w:rsidRDefault="00C05494" w:rsidP="00945BB6"/>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 name="Rectángulo 6"/>
                                    <wps:cNvSpPr/>
                                    <wps:spPr>
                                      <a:xfrm>
                                        <a:off x="4848225" y="0"/>
                                        <a:ext cx="533400" cy="1057275"/>
                                      </a:xfrm>
                                      <a:prstGeom prst="rect">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Flecha: curvada hacia abajo 230"/>
                                    <wps:cNvSpPr/>
                                    <wps:spPr>
                                      <a:xfrm>
                                        <a:off x="2571750" y="390525"/>
                                        <a:ext cx="781050" cy="266700"/>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1" name="Flecha: a la derecha 231"/>
                                  <wps:cNvSpPr/>
                                  <wps:spPr>
                                    <a:xfrm>
                                      <a:off x="3790950" y="371475"/>
                                      <a:ext cx="10191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Flecha: a la derecha 232"/>
                                  <wps:cNvSpPr/>
                                  <wps:spPr>
                                    <a:xfrm rot="10800000">
                                      <a:off x="3781425" y="781050"/>
                                      <a:ext cx="1019175" cy="1047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Cuadro de texto 233"/>
                                  <wps:cNvSpPr txBox="1"/>
                                  <wps:spPr>
                                    <a:xfrm>
                                      <a:off x="4057650" y="57150"/>
                                      <a:ext cx="790575" cy="419100"/>
                                    </a:xfrm>
                                    <a:prstGeom prst="rect">
                                      <a:avLst/>
                                    </a:prstGeom>
                                    <a:noFill/>
                                    <a:ln w="6350">
                                      <a:noFill/>
                                    </a:ln>
                                  </wps:spPr>
                                  <wps:txbx>
                                    <w:txbxContent>
                                      <w:p w14:paraId="4A30E499" w14:textId="77777777" w:rsidR="00C05494" w:rsidRPr="00653CCB" w:rsidRDefault="00C05494" w:rsidP="00945BB6">
                                        <w:pPr>
                                          <w:rPr>
                                            <w:b/>
                                            <w:color w:val="365F91" w:themeColor="accent1" w:themeShade="BF"/>
                                            <w:sz w:val="28"/>
                                          </w:rPr>
                                        </w:pPr>
                                        <w:proofErr w:type="spellStart"/>
                                        <w:r>
                                          <w:rPr>
                                            <w:b/>
                                            <w:color w:val="365F91" w:themeColor="accent1" w:themeShade="BF"/>
                                            <w:sz w:val="28"/>
                                          </w:rPr>
                                          <w:t>pus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4" name="Cuadro de texto 234"/>
                                  <wps:cNvSpPr txBox="1"/>
                                  <wps:spPr>
                                    <a:xfrm>
                                      <a:off x="4067175" y="466725"/>
                                      <a:ext cx="790575" cy="466725"/>
                                    </a:xfrm>
                                    <a:prstGeom prst="rect">
                                      <a:avLst/>
                                    </a:prstGeom>
                                    <a:noFill/>
                                    <a:ln w="6350">
                                      <a:noFill/>
                                    </a:ln>
                                  </wps:spPr>
                                  <wps:txbx>
                                    <w:txbxContent>
                                      <w:p w14:paraId="3D853713" w14:textId="77777777" w:rsidR="00C05494" w:rsidRPr="00653CCB" w:rsidRDefault="00C05494" w:rsidP="00945BB6">
                                        <w:pPr>
                                          <w:rPr>
                                            <w:b/>
                                            <w:color w:val="365F91" w:themeColor="accent1" w:themeShade="BF"/>
                                            <w:sz w:val="28"/>
                                          </w:rPr>
                                        </w:pPr>
                                        <w:proofErr w:type="spellStart"/>
                                        <w:r>
                                          <w:rPr>
                                            <w:b/>
                                            <w:color w:val="365F91" w:themeColor="accent1" w:themeShade="BF"/>
                                            <w:sz w:val="28"/>
                                          </w:rPr>
                                          <w:t>pul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35" name="Abrir llave 235"/>
                              <wps:cNvSpPr/>
                              <wps:spPr>
                                <a:xfrm rot="16200000">
                                  <a:off x="1775778" y="-685800"/>
                                  <a:ext cx="243840" cy="3795395"/>
                                </a:xfrm>
                                <a:prstGeom prst="leftBrace">
                                  <a:avLst>
                                    <a:gd name="adj1" fmla="val 95289"/>
                                    <a:gd name="adj2" fmla="val 50000"/>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236" name="Cuadro de texto 7"/>
                        <wps:cNvSpPr txBox="1"/>
                        <wps:spPr>
                          <a:xfrm>
                            <a:off x="0" y="9525"/>
                            <a:ext cx="647700" cy="342900"/>
                          </a:xfrm>
                          <a:prstGeom prst="rect">
                            <a:avLst/>
                          </a:prstGeom>
                          <a:noFill/>
                          <a:ln w="6350">
                            <a:noFill/>
                          </a:ln>
                        </wps:spPr>
                        <wps:txbx>
                          <w:txbxContent>
                            <w:p w14:paraId="7692CBA3" w14:textId="77777777" w:rsidR="00C05494" w:rsidRDefault="00C05494" w:rsidP="00945BB6">
                              <w:r>
                                <w:t>ST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7" name="Cuadro de texto 8"/>
                        <wps:cNvSpPr txBox="1"/>
                        <wps:spPr>
                          <a:xfrm>
                            <a:off x="914400" y="9525"/>
                            <a:ext cx="1028700" cy="342900"/>
                          </a:xfrm>
                          <a:prstGeom prst="rect">
                            <a:avLst/>
                          </a:prstGeom>
                          <a:noFill/>
                          <a:ln w="6350">
                            <a:noFill/>
                          </a:ln>
                        </wps:spPr>
                        <wps:txbx>
                          <w:txbxContent>
                            <w:p w14:paraId="740F5619" w14:textId="77777777" w:rsidR="00C05494" w:rsidRDefault="00C05494" w:rsidP="00945BB6">
                              <w:r>
                                <w:t>WORK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8" name="Cuadro de texto 9"/>
                        <wps:cNvSpPr txBox="1"/>
                        <wps:spPr>
                          <a:xfrm>
                            <a:off x="2133600" y="0"/>
                            <a:ext cx="647700" cy="342900"/>
                          </a:xfrm>
                          <a:prstGeom prst="rect">
                            <a:avLst/>
                          </a:prstGeom>
                          <a:noFill/>
                          <a:ln w="6350">
                            <a:noFill/>
                          </a:ln>
                        </wps:spPr>
                        <wps:txbx>
                          <w:txbxContent>
                            <w:p w14:paraId="07943C57" w14:textId="77777777" w:rsidR="00C05494" w:rsidRDefault="00C05494" w:rsidP="00945BB6">
                              <w:r>
                                <w:t>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3" name="Cuadro de texto 10"/>
                        <wps:cNvSpPr txBox="1"/>
                        <wps:spPr>
                          <a:xfrm>
                            <a:off x="2962275" y="0"/>
                            <a:ext cx="1019175" cy="342900"/>
                          </a:xfrm>
                          <a:prstGeom prst="rect">
                            <a:avLst/>
                          </a:prstGeom>
                          <a:noFill/>
                          <a:ln w="6350">
                            <a:noFill/>
                          </a:ln>
                        </wps:spPr>
                        <wps:txbx>
                          <w:txbxContent>
                            <w:p w14:paraId="6F294526" w14:textId="77777777" w:rsidR="00C05494" w:rsidRDefault="00C05494" w:rsidP="00945BB6">
                              <w:r>
                                <w:t>REPO LOC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4" name="Cuadro de texto 11"/>
                        <wps:cNvSpPr txBox="1"/>
                        <wps:spPr>
                          <a:xfrm>
                            <a:off x="4572000" y="0"/>
                            <a:ext cx="1171575" cy="342900"/>
                          </a:xfrm>
                          <a:prstGeom prst="rect">
                            <a:avLst/>
                          </a:prstGeom>
                          <a:noFill/>
                          <a:ln w="6350">
                            <a:noFill/>
                          </a:ln>
                        </wps:spPr>
                        <wps:txbx>
                          <w:txbxContent>
                            <w:p w14:paraId="703A654E" w14:textId="77777777" w:rsidR="00C05494" w:rsidRDefault="00C05494" w:rsidP="00945BB6">
                              <w:r>
                                <w:t>REPO REMO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5" name="Flecha: curvada hacia abajo 16"/>
                        <wps:cNvSpPr/>
                        <wps:spPr>
                          <a:xfrm>
                            <a:off x="1543050" y="704850"/>
                            <a:ext cx="781050" cy="266700"/>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Cuadro de texto 20"/>
                        <wps:cNvSpPr txBox="1"/>
                        <wps:spPr>
                          <a:xfrm>
                            <a:off x="2619375" y="361950"/>
                            <a:ext cx="790575" cy="342900"/>
                          </a:xfrm>
                          <a:prstGeom prst="rect">
                            <a:avLst/>
                          </a:prstGeom>
                          <a:noFill/>
                          <a:ln w="6350">
                            <a:noFill/>
                          </a:ln>
                        </wps:spPr>
                        <wps:txbx>
                          <w:txbxContent>
                            <w:p w14:paraId="2E0C11DA" w14:textId="77777777" w:rsidR="00C05494" w:rsidRPr="00653CCB" w:rsidRDefault="00C05494" w:rsidP="00945BB6">
                              <w:pPr>
                                <w:rPr>
                                  <w:b/>
                                  <w:color w:val="365F91" w:themeColor="accent1" w:themeShade="BF"/>
                                  <w:sz w:val="28"/>
                                </w:rPr>
                              </w:pPr>
                              <w:proofErr w:type="spellStart"/>
                              <w:r>
                                <w:rPr>
                                  <w:b/>
                                  <w:color w:val="365F91" w:themeColor="accent1" w:themeShade="BF"/>
                                  <w:sz w:val="28"/>
                                </w:rPr>
                                <w:t>commi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7" name="Abrir llave 24"/>
                        <wps:cNvSpPr/>
                        <wps:spPr>
                          <a:xfrm rot="16200000">
                            <a:off x="5038725" y="1200150"/>
                            <a:ext cx="243840" cy="598170"/>
                          </a:xfrm>
                          <a:prstGeom prst="leftBrace">
                            <a:avLst>
                              <a:gd name="adj1" fmla="val 95289"/>
                              <a:gd name="adj2" fmla="val 50000"/>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BFA4715" id="Grupo 6" o:spid="_x0000_s1094" style="position:absolute;left:0;text-align:left;margin-left:0;margin-top:0;width:452.25pt;height:153.75pt;z-index:251761152;mso-position-horizontal:left;mso-position-horizontal-relative:margin;mso-position-vertical-relative:text" coordsize="57435,19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">
                <v:group id="Grupo 11" o:spid="_x0000_s1095" style="position:absolute;top:2952;width:55530;height:16574" coordsize="55530,16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Cuadro de texto 14" o:spid="_x0000_s1096" type="#_x0000_t202" style="position:absolute;left:48577;top:12382;width:695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7AC2C79" w14:textId="77777777" w:rsidR="00C05494" w:rsidRPr="008A01AE" w:rsidRDefault="00C05494" w:rsidP="00945BB6">
                          <w:pPr>
                            <w:rPr>
                              <w:color w:val="365F91" w:themeColor="accent1" w:themeShade="BF"/>
                            </w:rPr>
                          </w:pPr>
                          <w:r w:rsidRPr="008A01AE">
                            <w:rPr>
                              <w:color w:val="365F91" w:themeColor="accent1" w:themeShade="BF"/>
                            </w:rPr>
                            <w:t>Remoto</w:t>
                          </w:r>
                        </w:p>
                      </w:txbxContent>
                    </v:textbox>
                  </v:shape>
                  <v:group id="Grupo 22" o:spid="_x0000_s1097" style="position:absolute;width:54238;height:16573" coordsize="54238,165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Cuadro de texto 25" o:spid="_x0000_s1098" type="#_x0000_t202" style="position:absolute;left:16573;top:12763;width:6953;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20F5315A" w14:textId="77777777" w:rsidR="00C05494" w:rsidRPr="008A01AE" w:rsidRDefault="00C05494" w:rsidP="00945BB6">
                            <w:pPr>
                              <w:rPr>
                                <w:color w:val="365F91" w:themeColor="accent1" w:themeShade="BF"/>
                              </w:rPr>
                            </w:pPr>
                            <w:r w:rsidRPr="008A01AE">
                              <w:rPr>
                                <w:color w:val="365F91" w:themeColor="accent1" w:themeShade="BF"/>
                              </w:rPr>
                              <w:t>Local</w:t>
                            </w:r>
                          </w:p>
                        </w:txbxContent>
                      </v:textbox>
                    </v:shape>
                    <v:group id="Grupo 28" o:spid="_x0000_s1099" style="position:absolute;width:54238;height:13338" coordsize="54238,133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upo 29" o:spid="_x0000_s1100" style="position:absolute;left:422;width:53816;height:10572" coordsize="53816,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Cuadro de texto 30" o:spid="_x0000_s1101" type="#_x0000_t202" style="position:absolute;left:16668;top:857;width:523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kbvwwAAANsAAAAPAAAAZHJzL2Rvd25yZXYueG1sRE/LasJA&#10;FN0X/IfhFrqrk1oU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n6JG78MAAADbAAAADwAA&#10;AAAAAAAAAAAAAAAHAgAAZHJzL2Rvd25yZXYueG1sUEsFBgAAAAADAAMAtwAAAPcCAAAAAA==&#10;" filled="f" stroked="f" strokeweight=".5pt">
                          <v:textbox>
                            <w:txbxContent>
                              <w:p w14:paraId="4B58F34D" w14:textId="77777777" w:rsidR="00C05494" w:rsidRPr="00653CCB" w:rsidRDefault="00C05494" w:rsidP="00945BB6">
                                <w:pPr>
                                  <w:rPr>
                                    <w:b/>
                                    <w:color w:val="365F91" w:themeColor="accent1" w:themeShade="BF"/>
                                    <w:sz w:val="28"/>
                                  </w:rPr>
                                </w:pPr>
                                <w:proofErr w:type="spellStart"/>
                                <w:r w:rsidRPr="00653CCB">
                                  <w:rPr>
                                    <w:b/>
                                    <w:color w:val="365F91" w:themeColor="accent1" w:themeShade="BF"/>
                                    <w:sz w:val="28"/>
                                  </w:rPr>
                                  <w:t>add</w:t>
                                </w:r>
                                <w:proofErr w:type="spellEnd"/>
                              </w:p>
                            </w:txbxContent>
                          </v:textbox>
                        </v:shape>
                        <v:group id="Grupo 31" o:spid="_x0000_s1102" style="position:absolute;width:53816;height:10572" coordsize="53816,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group id="Grupo 1" o:spid="_x0000_s1103" style="position:absolute;width:53816;height:10572" coordsize="53816,10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rect id="Rectángulo 2" o:spid="_x0000_s1104" style="position:absolute;width:5334;height:10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" fillcolor="#d8d8d8 [2732]" strokecolor="#7f7f7f [1612]" strokeweight="2pt">
                              <v:textbox>
                                <w:txbxContent>
                                  <w:p w14:paraId="35FFDC51" w14:textId="77777777" w:rsidR="00C05494" w:rsidRDefault="00C05494" w:rsidP="00945BB6">
                                    <w:pPr>
                                      <w:jc w:val="center"/>
                                    </w:pPr>
                                  </w:p>
                                </w:txbxContent>
                              </v:textbox>
                            </v:rect>
                            <v:rect id="Rectángulo 3" o:spid="_x0000_s1105" style="position:absolute;left:10953;width:5334;height:10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" fillcolor="#d8d8d8 [2732]" strokecolor="#7f7f7f [1612]" strokeweight="2pt">
                              <v:textbox>
                                <w:txbxContent>
                                  <w:p w14:paraId="17F1A86A" w14:textId="77777777" w:rsidR="00C05494" w:rsidRDefault="00C05494" w:rsidP="00945BB6">
                                    <w:pPr>
                                      <w:jc w:val="center"/>
                                    </w:pPr>
                                  </w:p>
                                </w:txbxContent>
                              </v:textbox>
                            </v:rect>
                            <v:rect id="Rectángulo 4" o:spid="_x0000_s1106" style="position:absolute;left:21336;width:5334;height:10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" fillcolor="#d8d8d8 [2732]" strokecolor="#7f7f7f [1612]" strokeweight="2pt">
                              <v:textbox>
                                <w:txbxContent>
                                  <w:p w14:paraId="3F97684E" w14:textId="77777777" w:rsidR="00C05494" w:rsidRDefault="00C05494" w:rsidP="00945BB6">
                                    <w:pPr>
                                      <w:jc w:val="center"/>
                                    </w:pPr>
                                  </w:p>
                                </w:txbxContent>
                              </v:textbox>
                            </v:rect>
                            <v:rect id="Rectángulo 5" o:spid="_x0000_s1107" style="position:absolute;left:31718;width:5334;height:10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" fillcolor="#d8d8d8 [2732]" strokecolor="#7f7f7f [1612]" strokeweight="2pt">
                              <v:textbox>
                                <w:txbxContent>
                                  <w:p w14:paraId="673EC1B4" w14:textId="77777777" w:rsidR="00C05494" w:rsidRDefault="00C05494" w:rsidP="00945BB6"/>
                                </w:txbxContent>
                              </v:textbox>
                            </v:rect>
                            <v:rect id="Rectángulo 6" o:spid="_x0000_s1108" style="position:absolute;left:48482;width:5334;height:10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" fillcolor="#d8d8d8 [2732]" strokecolor="#7f7f7f [1612]" strokeweight="2p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Flecha: curvada hacia abajo 230" o:spid="_x0000_s1109" type="#_x0000_t105" style="position:absolute;left:25717;top:3905;width:781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" adj="17912,20678,16200" fillcolor="#4f81bd [3204]" strokecolor="#243f60 [1604]" strokeweight="2pt"/>
                          </v:group>
                          <v:shape id="Flecha: a la derecha 231" o:spid="_x0000_s1110" type="#_x0000_t13" style="position:absolute;left:37909;top:3714;width:10192;height:1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" adj="20490" fillcolor="#4f81bd [3204]" strokecolor="#243f60 [1604]" strokeweight="2pt"/>
                          <v:shape id="Flecha: a la derecha 232" o:spid="_x0000_s1111" type="#_x0000_t13" style="position:absolute;left:37814;top:7810;width:10192;height:104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" adj="20490" fillcolor="#4f81bd [3204]" strokecolor="#243f60 [1604]" strokeweight="2pt"/>
                          <v:shape id="Cuadro de texto 233" o:spid="_x0000_s1112" type="#_x0000_t202" style="position:absolute;left:40576;top:571;width:7906;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4A30E499" w14:textId="77777777" w:rsidR="00C05494" w:rsidRPr="00653CCB" w:rsidRDefault="00C05494" w:rsidP="00945BB6">
                                  <w:pPr>
                                    <w:rPr>
                                      <w:b/>
                                      <w:color w:val="365F91" w:themeColor="accent1" w:themeShade="BF"/>
                                      <w:sz w:val="28"/>
                                    </w:rPr>
                                  </w:pPr>
                                  <w:proofErr w:type="spellStart"/>
                                  <w:r>
                                    <w:rPr>
                                      <w:b/>
                                      <w:color w:val="365F91" w:themeColor="accent1" w:themeShade="BF"/>
                                      <w:sz w:val="28"/>
                                    </w:rPr>
                                    <w:t>push</w:t>
                                  </w:r>
                                  <w:proofErr w:type="spellEnd"/>
                                </w:p>
                              </w:txbxContent>
                            </v:textbox>
                          </v:shape>
                          <v:shape id="Cuadro de texto 234" o:spid="_x0000_s1113" type="#_x0000_t202" style="position:absolute;left:40671;top:4667;width:7906;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" filled="f" stroked="f" strokeweight=".5pt">
                            <v:textbox>
                              <w:txbxContent>
                                <w:p w14:paraId="3D853713" w14:textId="77777777" w:rsidR="00C05494" w:rsidRPr="00653CCB" w:rsidRDefault="00C05494" w:rsidP="00945BB6">
                                  <w:pPr>
                                    <w:rPr>
                                      <w:b/>
                                      <w:color w:val="365F91" w:themeColor="accent1" w:themeShade="BF"/>
                                      <w:sz w:val="28"/>
                                    </w:rPr>
                                  </w:pPr>
                                  <w:proofErr w:type="spellStart"/>
                                  <w:r>
                                    <w:rPr>
                                      <w:b/>
                                      <w:color w:val="365F91" w:themeColor="accent1" w:themeShade="BF"/>
                                      <w:sz w:val="28"/>
                                    </w:rPr>
                                    <w:t>pull</w:t>
                                  </w:r>
                                  <w:proofErr w:type="spellEnd"/>
                                </w:p>
                              </w:txbxContent>
                            </v:textbox>
                          </v:shape>
                        </v:group>
                      </v:group>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brir llave 235" o:spid="_x0000_s1114" type="#_x0000_t87" style="position:absolute;left:17757;top:-6858;width:2439;height:3795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" adj="1322" strokecolor="#4579b8 [3044]" strokeweight="1pt"/>
                    </v:group>
                  </v:group>
                </v:group>
                <v:shape id="Cuadro de texto 7" o:spid="_x0000_s1115" type="#_x0000_t202" style="position:absolute;top:95;width:647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7692CBA3" w14:textId="77777777" w:rsidR="00C05494" w:rsidRDefault="00C05494" w:rsidP="00945BB6">
                        <w:r>
                          <w:t>STASH</w:t>
                        </w:r>
                      </w:p>
                    </w:txbxContent>
                  </v:textbox>
                </v:shape>
                <v:shape id="Cuadro de texto 8" o:spid="_x0000_s1116" type="#_x0000_t202" style="position:absolute;left:9144;top:95;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" filled="f" stroked="f" strokeweight=".5pt">
                  <v:textbox>
                    <w:txbxContent>
                      <w:p w14:paraId="740F5619" w14:textId="77777777" w:rsidR="00C05494" w:rsidRDefault="00C05494" w:rsidP="00945BB6">
                        <w:r>
                          <w:t>WORKSPACE</w:t>
                        </w:r>
                      </w:p>
                    </w:txbxContent>
                  </v:textbox>
                </v:shape>
                <v:shape id="Cuadro de texto 9" o:spid="_x0000_s1117" type="#_x0000_t202" style="position:absolute;left:21336;width:647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" filled="f" stroked="f" strokeweight=".5pt">
                  <v:textbox>
                    <w:txbxContent>
                      <w:p w14:paraId="07943C57" w14:textId="77777777" w:rsidR="00C05494" w:rsidRDefault="00C05494" w:rsidP="00945BB6">
                        <w:r>
                          <w:t>STAGE</w:t>
                        </w:r>
                      </w:p>
                    </w:txbxContent>
                  </v:textbox>
                </v:shape>
                <v:shape id="Cuadro de texto 10" o:spid="_x0000_s1118" type="#_x0000_t202" style="position:absolute;left:29622;width:1019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" filled="f" stroked="f" strokeweight=".5pt">
                  <v:textbox>
                    <w:txbxContent>
                      <w:p w14:paraId="6F294526" w14:textId="77777777" w:rsidR="00C05494" w:rsidRDefault="00C05494" w:rsidP="00945BB6">
                        <w:r>
                          <w:t>REPO LOCAL</w:t>
                        </w:r>
                      </w:p>
                    </w:txbxContent>
                  </v:textbox>
                </v:shape>
                <v:shape id="Cuadro de texto 11" o:spid="_x0000_s1119" type="#_x0000_t202" style="position:absolute;left:45720;width:117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NS8xwAAANwAAAAPAAAAZHJzL2Rvd25yZXYueG1sRI/NasMw&#10;EITvhb6D2EJvjVzj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Fvg1LzHAAAA3AAA&#10;AA8AAAAAAAAAAAAAAAAABwIAAGRycy9kb3ducmV2LnhtbFBLBQYAAAAAAwADALcAAAD7AgAAAAA=&#10;" filled="f" stroked="f" strokeweight=".5pt">
                  <v:textbox>
                    <w:txbxContent>
                      <w:p w14:paraId="703A654E" w14:textId="77777777" w:rsidR="00C05494" w:rsidRDefault="00C05494" w:rsidP="00945BB6">
                        <w:r>
                          <w:t>REPO REMOTO</w:t>
                        </w:r>
                      </w:p>
                    </w:txbxContent>
                  </v:textbox>
                </v:shape>
                <v:shape id="Flecha: curvada hacia abajo 16" o:spid="_x0000_s1120" type="#_x0000_t105" style="position:absolute;left:15430;top:7048;width:781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" adj="17912,20678,16200" fillcolor="#4f81bd [3204]" strokecolor="#243f60 [1604]" strokeweight="2pt"/>
                <v:shape id="Cuadro de texto 20" o:spid="_x0000_s1121" type="#_x0000_t202" style="position:absolute;left:26193;top:3619;width:790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9QxwAAANwAAAAPAAAAZHJzL2Rvd25yZXYueG1sRI/NasMw&#10;EITvgb6D2EJuiVzT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MR+71DHAAAA3AAA&#10;AA8AAAAAAAAAAAAAAAAABwIAAGRycy9kb3ducmV2LnhtbFBLBQYAAAAAAwADALcAAAD7AgAAAAA=&#10;" filled="f" stroked="f" strokeweight=".5pt">
                  <v:textbox>
                    <w:txbxContent>
                      <w:p w14:paraId="2E0C11DA" w14:textId="77777777" w:rsidR="00C05494" w:rsidRPr="00653CCB" w:rsidRDefault="00C05494" w:rsidP="00945BB6">
                        <w:pPr>
                          <w:rPr>
                            <w:b/>
                            <w:color w:val="365F91" w:themeColor="accent1" w:themeShade="BF"/>
                            <w:sz w:val="28"/>
                          </w:rPr>
                        </w:pPr>
                        <w:proofErr w:type="spellStart"/>
                        <w:r>
                          <w:rPr>
                            <w:b/>
                            <w:color w:val="365F91" w:themeColor="accent1" w:themeShade="BF"/>
                            <w:sz w:val="28"/>
                          </w:rPr>
                          <w:t>commit</w:t>
                        </w:r>
                        <w:proofErr w:type="spellEnd"/>
                      </w:p>
                    </w:txbxContent>
                  </v:textbox>
                </v:shape>
                <v:shape id="Abrir llave 24" o:spid="_x0000_s1122" type="#_x0000_t87" style="position:absolute;left:50387;top:12001;width:2438;height:598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" adj="8390" strokecolor="#4579b8 [3044]" strokeweight="1pt"/>
                <w10:wrap type="topAndBottom" anchorx="margin"/>
              </v:group>
            </w:pict>
          </mc:Fallback>
        </mc:AlternateContent>
      </w:r>
      <w:r w:rsidR="00442ABA">
        <w:t xml:space="preserve">Figura 10 - </w:t>
      </w:r>
      <w:r>
        <w:t>Esquema de uso de los comandos de GIT</w:t>
      </w:r>
    </w:p>
    <w:p w14:paraId="60199DE7" w14:textId="77777777" w:rsidR="00945BB6" w:rsidRDefault="00945BB6" w:rsidP="003E2DFB">
      <w:pPr>
        <w:pStyle w:val="Textoindependiente"/>
      </w:pPr>
    </w:p>
    <w:p w14:paraId="51CBA3D3" w14:textId="0F85EE88" w:rsidR="00945BB6" w:rsidRPr="00484C2E" w:rsidRDefault="00945BB6" w:rsidP="003E2DFB">
      <w:pPr>
        <w:pStyle w:val="Textoindependiente"/>
      </w:pPr>
      <w:r w:rsidRPr="00484C2E">
        <w:t xml:space="preserve">Además de estos comandos, </w:t>
      </w:r>
      <w:r w:rsidRPr="00484C2E">
        <w:rPr>
          <w:i/>
        </w:rPr>
        <w:t>GIT</w:t>
      </w:r>
      <w:r w:rsidRPr="00484C2E">
        <w:t xml:space="preserve"> tiene otros muchos que son de gran utilidad en ciertos momentos en el desarrollo del proyecto. </w:t>
      </w:r>
      <w:r w:rsidR="00442ABA" w:rsidRPr="00484C2E">
        <w:t>Algunos de ellos son</w:t>
      </w:r>
      <w:r w:rsidRPr="00484C2E">
        <w:t>:</w:t>
      </w:r>
    </w:p>
    <w:p w14:paraId="0C58A7A1" w14:textId="77777777" w:rsidR="00945BB6" w:rsidRPr="00484C2E" w:rsidRDefault="00945BB6" w:rsidP="00A15381">
      <w:pPr>
        <w:pStyle w:val="Compact"/>
        <w:numPr>
          <w:ilvl w:val="0"/>
          <w:numId w:val="7"/>
        </w:numPr>
      </w:pPr>
      <w:proofErr w:type="spellStart"/>
      <w:r w:rsidRPr="00484C2E">
        <w:rPr>
          <w:i/>
        </w:rPr>
        <w:t>stash</w:t>
      </w:r>
      <w:proofErr w:type="spellEnd"/>
      <w:r w:rsidRPr="00484C2E">
        <w:t xml:space="preserve">: Recoge los cambios modificados que no se han hecho </w:t>
      </w:r>
      <w:proofErr w:type="spellStart"/>
      <w:r w:rsidRPr="00484C2E">
        <w:rPr>
          <w:i/>
        </w:rPr>
        <w:t>commit</w:t>
      </w:r>
      <w:proofErr w:type="spellEnd"/>
      <w:r w:rsidRPr="00484C2E">
        <w:t xml:space="preserve"> y los guarda como una lista de cambios.</w:t>
      </w:r>
    </w:p>
    <w:p w14:paraId="40237406" w14:textId="77777777" w:rsidR="00945BB6" w:rsidRPr="00484C2E" w:rsidRDefault="00945BB6" w:rsidP="00A15381">
      <w:pPr>
        <w:pStyle w:val="Compact"/>
        <w:numPr>
          <w:ilvl w:val="0"/>
          <w:numId w:val="7"/>
        </w:numPr>
      </w:pPr>
      <w:proofErr w:type="spellStart"/>
      <w:r w:rsidRPr="00484C2E">
        <w:rPr>
          <w:i/>
        </w:rPr>
        <w:t>apply</w:t>
      </w:r>
      <w:proofErr w:type="spellEnd"/>
      <w:r w:rsidRPr="00484C2E">
        <w:t xml:space="preserve">: Coge un </w:t>
      </w:r>
      <w:proofErr w:type="spellStart"/>
      <w:r w:rsidRPr="00484C2E">
        <w:t>stash</w:t>
      </w:r>
      <w:proofErr w:type="spellEnd"/>
      <w:r w:rsidRPr="00484C2E">
        <w:t xml:space="preserve"> y aplica sus cambios a donde sea que </w:t>
      </w:r>
      <w:proofErr w:type="spellStart"/>
      <w:r w:rsidRPr="00484C2E">
        <w:t>estes</w:t>
      </w:r>
      <w:proofErr w:type="spellEnd"/>
      <w:r w:rsidRPr="00484C2E">
        <w:t xml:space="preserve"> pidiendo hacerlo.</w:t>
      </w:r>
    </w:p>
    <w:p w14:paraId="2B26EE49" w14:textId="77777777" w:rsidR="00945BB6" w:rsidRPr="00484C2E" w:rsidRDefault="00945BB6" w:rsidP="00A15381">
      <w:pPr>
        <w:pStyle w:val="Compact"/>
        <w:numPr>
          <w:ilvl w:val="0"/>
          <w:numId w:val="7"/>
        </w:numPr>
      </w:pPr>
      <w:r w:rsidRPr="00484C2E">
        <w:rPr>
          <w:i/>
        </w:rPr>
        <w:t>pop</w:t>
      </w:r>
      <w:r w:rsidRPr="00484C2E">
        <w:t xml:space="preserve">: Equivale a </w:t>
      </w:r>
      <w:proofErr w:type="spellStart"/>
      <w:r w:rsidRPr="00484C2E">
        <w:rPr>
          <w:i/>
        </w:rPr>
        <w:t>apply</w:t>
      </w:r>
      <w:proofErr w:type="spellEnd"/>
      <w:r w:rsidRPr="00484C2E">
        <w:t xml:space="preserve"> + borrar el </w:t>
      </w:r>
      <w:proofErr w:type="spellStart"/>
      <w:r w:rsidRPr="00484C2E">
        <w:rPr>
          <w:i/>
        </w:rPr>
        <w:t>stash</w:t>
      </w:r>
      <w:proofErr w:type="spellEnd"/>
      <w:r w:rsidRPr="00484C2E">
        <w:t>.</w:t>
      </w:r>
    </w:p>
    <w:p w14:paraId="0F9033C6" w14:textId="77777777" w:rsidR="00945BB6" w:rsidRPr="00484C2E" w:rsidRDefault="00945BB6" w:rsidP="00A15381">
      <w:pPr>
        <w:pStyle w:val="Compact"/>
        <w:numPr>
          <w:ilvl w:val="0"/>
          <w:numId w:val="7"/>
        </w:numPr>
      </w:pPr>
      <w:r w:rsidRPr="00484C2E">
        <w:rPr>
          <w:i/>
        </w:rPr>
        <w:t>log</w:t>
      </w:r>
      <w:r w:rsidRPr="00484C2E">
        <w:t xml:space="preserve">: Muestra el registro de los </w:t>
      </w:r>
      <w:proofErr w:type="spellStart"/>
      <w:r w:rsidRPr="00484C2E">
        <w:rPr>
          <w:i/>
        </w:rPr>
        <w:t>commit</w:t>
      </w:r>
      <w:proofErr w:type="spellEnd"/>
      <w:r w:rsidRPr="00484C2E">
        <w:t>.</w:t>
      </w:r>
    </w:p>
    <w:p w14:paraId="2A1EF0D2" w14:textId="77777777" w:rsidR="00945BB6" w:rsidRPr="00484C2E" w:rsidRDefault="00945BB6" w:rsidP="00A15381">
      <w:pPr>
        <w:pStyle w:val="Compact"/>
        <w:numPr>
          <w:ilvl w:val="0"/>
          <w:numId w:val="7"/>
        </w:numPr>
      </w:pPr>
      <w:proofErr w:type="spellStart"/>
      <w:r w:rsidRPr="00484C2E">
        <w:rPr>
          <w:i/>
        </w:rPr>
        <w:t>blame</w:t>
      </w:r>
      <w:proofErr w:type="spellEnd"/>
      <w:r w:rsidRPr="00484C2E">
        <w:t xml:space="preserve">: Comando que sirve para ver información de las </w:t>
      </w:r>
      <w:proofErr w:type="spellStart"/>
      <w:r w:rsidRPr="00484C2E">
        <w:t>lineas</w:t>
      </w:r>
      <w:proofErr w:type="spellEnd"/>
      <w:r w:rsidRPr="00484C2E">
        <w:t xml:space="preserve"> de un fichero; quién creó una </w:t>
      </w:r>
      <w:proofErr w:type="spellStart"/>
      <w:r w:rsidRPr="00484C2E">
        <w:t>linea</w:t>
      </w:r>
      <w:proofErr w:type="spellEnd"/>
      <w:r w:rsidRPr="00484C2E">
        <w:t xml:space="preserve"> y cuándo lo hizo.</w:t>
      </w:r>
    </w:p>
    <w:p w14:paraId="0009837B" w14:textId="77777777" w:rsidR="00945BB6" w:rsidRPr="00484C2E" w:rsidRDefault="00945BB6" w:rsidP="00A15381">
      <w:pPr>
        <w:pStyle w:val="Compact"/>
        <w:numPr>
          <w:ilvl w:val="0"/>
          <w:numId w:val="7"/>
        </w:numPr>
      </w:pPr>
      <w:proofErr w:type="spellStart"/>
      <w:r w:rsidRPr="00484C2E">
        <w:rPr>
          <w:i/>
        </w:rPr>
        <w:t>bisect</w:t>
      </w:r>
      <w:proofErr w:type="spellEnd"/>
      <w:r w:rsidRPr="00484C2E">
        <w:t xml:space="preserve">: Sirve para encontrar los fallos a </w:t>
      </w:r>
      <w:proofErr w:type="spellStart"/>
      <w:r w:rsidRPr="00484C2E">
        <w:t>traves</w:t>
      </w:r>
      <w:proofErr w:type="spellEnd"/>
      <w:r w:rsidRPr="00484C2E">
        <w:t xml:space="preserve"> de un historial, nosotros debemos indicar al menos, un </w:t>
      </w:r>
      <w:proofErr w:type="spellStart"/>
      <w:r w:rsidRPr="00484C2E">
        <w:t>commit</w:t>
      </w:r>
      <w:proofErr w:type="spellEnd"/>
      <w:r w:rsidRPr="00484C2E">
        <w:t xml:space="preserve"> que sea correcto y otro que no lo sea, y </w:t>
      </w:r>
      <w:proofErr w:type="spellStart"/>
      <w:r w:rsidRPr="00484C2E">
        <w:t>git</w:t>
      </w:r>
      <w:proofErr w:type="spellEnd"/>
      <w:r w:rsidRPr="00484C2E">
        <w:t xml:space="preserve"> </w:t>
      </w:r>
      <w:proofErr w:type="spellStart"/>
      <w:r w:rsidRPr="00484C2E">
        <w:t>bisect</w:t>
      </w:r>
      <w:proofErr w:type="spellEnd"/>
      <w:r w:rsidRPr="00484C2E">
        <w:t xml:space="preserve"> va reduciendo el </w:t>
      </w:r>
      <w:proofErr w:type="spellStart"/>
      <w:r w:rsidRPr="00484C2E">
        <w:t>numero</w:t>
      </w:r>
      <w:proofErr w:type="spellEnd"/>
      <w:r w:rsidRPr="00484C2E">
        <w:t xml:space="preserve"> </w:t>
      </w:r>
      <w:r w:rsidRPr="00484C2E">
        <w:lastRenderedPageBreak/>
        <w:t xml:space="preserve">de </w:t>
      </w:r>
      <w:proofErr w:type="spellStart"/>
      <w:r w:rsidRPr="00484C2E">
        <w:t>commit</w:t>
      </w:r>
      <w:proofErr w:type="spellEnd"/>
      <w:r w:rsidRPr="00484C2E">
        <w:t xml:space="preserve"> que puedan funcionar. Tras varias selecciones de este tipo, obtendremos en que </w:t>
      </w:r>
      <w:proofErr w:type="spellStart"/>
      <w:r w:rsidRPr="00484C2E">
        <w:t>commit</w:t>
      </w:r>
      <w:proofErr w:type="spellEnd"/>
      <w:r w:rsidRPr="00484C2E">
        <w:t xml:space="preserve"> se produjo el error.</w:t>
      </w:r>
    </w:p>
    <w:p w14:paraId="0805BB56" w14:textId="77777777" w:rsidR="00945BB6" w:rsidRPr="00484C2E" w:rsidRDefault="00945BB6" w:rsidP="00945BB6">
      <w:pPr>
        <w:pStyle w:val="Ttulo4"/>
        <w:rPr>
          <w:lang w:val="es-ES_tradnl"/>
        </w:rPr>
      </w:pPr>
      <w:bookmarkStart w:id="116" w:name="github"/>
      <w:bookmarkEnd w:id="116"/>
      <w:r w:rsidRPr="00484C2E">
        <w:rPr>
          <w:lang w:val="es-ES_tradnl"/>
        </w:rPr>
        <w:t>GITHUB</w:t>
      </w:r>
    </w:p>
    <w:p w14:paraId="5EF087D1" w14:textId="763119C0" w:rsidR="00945BB6" w:rsidRDefault="00945BB6" w:rsidP="003E2DFB">
      <w:pPr>
        <w:pStyle w:val="FirstParagraph"/>
      </w:pPr>
      <w:r w:rsidRPr="00484C2E">
        <w:rPr>
          <w:i/>
        </w:rPr>
        <w:t>GitHub</w:t>
      </w:r>
      <w:r w:rsidRPr="00484C2E">
        <w:t xml:space="preserve"> es un </w:t>
      </w:r>
      <w:proofErr w:type="spellStart"/>
      <w:r w:rsidRPr="00484C2E">
        <w:t>sevidor</w:t>
      </w:r>
      <w:proofErr w:type="spellEnd"/>
      <w:r w:rsidRPr="00484C2E">
        <w:t xml:space="preserve"> habilitado para tener un repositorio propio personal. Bajo la idea de GIT, </w:t>
      </w:r>
      <w:r w:rsidRPr="00484C2E">
        <w:rPr>
          <w:i/>
        </w:rPr>
        <w:t>GitHub</w:t>
      </w:r>
      <w:r w:rsidRPr="00484C2E">
        <w:t xml:space="preserve"> ofrece un aspecto visual al desarrollo del proyecto, el cual puedes compartir y ver los proyectos de los demás usuarios, siempre y cuando sean públicos, que es el servicio gratuito ofrecido por esta plataforma.</w:t>
      </w:r>
    </w:p>
    <w:p w14:paraId="54B5C4EC" w14:textId="77777777" w:rsidR="0023624D" w:rsidRPr="0023624D" w:rsidRDefault="0023624D" w:rsidP="0023624D">
      <w:pPr>
        <w:pStyle w:val="Textoindependiente"/>
      </w:pPr>
    </w:p>
    <w:p w14:paraId="4C973F8D" w14:textId="77777777" w:rsidR="00945BB6" w:rsidRPr="00484C2E" w:rsidRDefault="00945BB6" w:rsidP="003E2DFB">
      <w:pPr>
        <w:pStyle w:val="Textoindependiente"/>
      </w:pPr>
      <w:r w:rsidRPr="00484C2E">
        <w:t>Según la página oficial:</w:t>
      </w:r>
    </w:p>
    <w:p w14:paraId="52988EBB" w14:textId="5E9C901A" w:rsidR="00945BB6" w:rsidRPr="00345152" w:rsidRDefault="00945BB6" w:rsidP="008350F3">
      <w:pPr>
        <w:pStyle w:val="Textodebloque"/>
      </w:pPr>
      <w:r w:rsidRPr="00484C2E">
        <w:t>GitHub es una plataforma de desarrollo inspirada en la forma de trabajar. Es de código abierto orientado al negocio, ofrece la posibilidad de alojar y revisar código, gestionar proyectos y crear software junto con millones de otros desarrolladores.</w:t>
      </w:r>
    </w:p>
    <w:p w14:paraId="41A870AD" w14:textId="77777777" w:rsidR="00945BB6" w:rsidRPr="00484C2E" w:rsidRDefault="00945BB6" w:rsidP="00945BB6">
      <w:pPr>
        <w:pStyle w:val="Ttulo4"/>
        <w:rPr>
          <w:lang w:val="es-ES_tradnl"/>
        </w:rPr>
      </w:pPr>
      <w:bookmarkStart w:id="117" w:name="gitkraken-entorno-gráfico-muy-intuitivo"/>
      <w:bookmarkEnd w:id="117"/>
      <w:r w:rsidRPr="00484C2E">
        <w:rPr>
          <w:lang w:val="es-ES_tradnl"/>
        </w:rPr>
        <w:t>GITKRAKEN (entorno gráfico muy intuitivo)</w:t>
      </w:r>
    </w:p>
    <w:p w14:paraId="341212C5" w14:textId="6D0C0D62" w:rsidR="00945BB6" w:rsidRDefault="00945BB6" w:rsidP="008350F3">
      <w:pPr>
        <w:pStyle w:val="FirstParagraph"/>
      </w:pPr>
      <w:proofErr w:type="spellStart"/>
      <w:r w:rsidRPr="00484C2E">
        <w:rPr>
          <w:i/>
        </w:rPr>
        <w:t>GitKraken</w:t>
      </w:r>
      <w:proofErr w:type="spellEnd"/>
      <w:r w:rsidRPr="00484C2E">
        <w:t xml:space="preserve"> es una herramienta de apoyo a un repositorio de GIT, es tan solo un </w:t>
      </w:r>
      <w:proofErr w:type="spellStart"/>
      <w:r w:rsidRPr="00484C2E">
        <w:t>framework</w:t>
      </w:r>
      <w:proofErr w:type="spellEnd"/>
      <w:r w:rsidRPr="00484C2E">
        <w:t>, una aplicación que simplifica y ayuda a la visualización del proyecto sobre el que se trabaja. Esta herramienta es increíblemente intuitiva, y con unos pocos conocimientos en GIT podemos ponerla en marcha, y operar con GIT rápida y cómodamente.</w:t>
      </w:r>
    </w:p>
    <w:p w14:paraId="3466EAC1" w14:textId="77777777" w:rsidR="00945BB6" w:rsidRDefault="00945BB6" w:rsidP="00945BB6">
      <w:pPr>
        <w:pStyle w:val="ImageCaption"/>
        <w:jc w:val="center"/>
      </w:pPr>
      <w:r w:rsidRPr="00345152">
        <w:rPr>
          <w:noProof/>
          <w:lang w:val="es-ES" w:eastAsia="es-ES"/>
        </w:rPr>
        <w:drawing>
          <wp:inline distT="0" distB="0" distL="0" distR="0" wp14:anchorId="57AC6438" wp14:editId="35073486">
            <wp:extent cx="4360743" cy="2752725"/>
            <wp:effectExtent l="0" t="0" r="1905" b="0"/>
            <wp:docPr id="249" name="Imagen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ranch-GIT.png"/>
                    <pic:cNvPicPr/>
                  </pic:nvPicPr>
                  <pic:blipFill>
                    <a:blip r:embed="rId28">
                      <a:extLst>
                        <a:ext uri="{28A0092B-C50C-407E-A947-70E740481C1C}">
                          <a14:useLocalDpi xmlns:a14="http://schemas.microsoft.com/office/drawing/2010/main" val="0"/>
                        </a:ext>
                      </a:extLst>
                    </a:blip>
                    <a:stretch>
                      <a:fillRect/>
                    </a:stretch>
                  </pic:blipFill>
                  <pic:spPr>
                    <a:xfrm>
                      <a:off x="0" y="0"/>
                      <a:ext cx="4360743" cy="2752725"/>
                    </a:xfrm>
                    <a:prstGeom prst="rect">
                      <a:avLst/>
                    </a:prstGeom>
                  </pic:spPr>
                </pic:pic>
              </a:graphicData>
            </a:graphic>
          </wp:inline>
        </w:drawing>
      </w:r>
    </w:p>
    <w:p w14:paraId="6B48CA1F" w14:textId="47F2BA9E" w:rsidR="00945BB6" w:rsidRDefault="008350F3" w:rsidP="008350F3">
      <w:pPr>
        <w:pStyle w:val="Descripcin"/>
      </w:pPr>
      <w:r>
        <w:lastRenderedPageBreak/>
        <w:t xml:space="preserve">Figura 11 - </w:t>
      </w:r>
      <w:r w:rsidR="00945BB6">
        <w:t>Visualización del desarrollo y unión de las ramas</w:t>
      </w:r>
    </w:p>
    <w:p w14:paraId="627F098F" w14:textId="77777777" w:rsidR="00945BB6" w:rsidRDefault="00945BB6" w:rsidP="00945BB6">
      <w:pPr>
        <w:pStyle w:val="ImageCaption"/>
        <w:jc w:val="center"/>
      </w:pPr>
      <w:r>
        <w:rPr>
          <w:noProof/>
          <w:lang w:val="es-ES" w:eastAsia="es-ES"/>
        </w:rPr>
        <w:drawing>
          <wp:inline distT="0" distB="0" distL="0" distR="0" wp14:anchorId="50CC2B24" wp14:editId="4C5DEEFD">
            <wp:extent cx="4410075" cy="2340763"/>
            <wp:effectExtent l="0" t="0" r="0" b="0"/>
            <wp:docPr id="250" name="Imagen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mmit-gitkraken.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10075" cy="2340763"/>
                    </a:xfrm>
                    <a:prstGeom prst="rect">
                      <a:avLst/>
                    </a:prstGeom>
                  </pic:spPr>
                </pic:pic>
              </a:graphicData>
            </a:graphic>
          </wp:inline>
        </w:drawing>
      </w:r>
    </w:p>
    <w:p w14:paraId="3E9EAE5B" w14:textId="4872E5B4" w:rsidR="00945BB6" w:rsidRDefault="008350F3" w:rsidP="008350F3">
      <w:pPr>
        <w:pStyle w:val="Descripcin"/>
      </w:pPr>
      <w:r>
        <w:t xml:space="preserve">Figura 12 - </w:t>
      </w:r>
      <w:r w:rsidR="00945BB6">
        <w:t xml:space="preserve">Lista de modificaciones de un </w:t>
      </w:r>
      <w:proofErr w:type="spellStart"/>
      <w:r w:rsidR="00945BB6">
        <w:t>commit</w:t>
      </w:r>
      <w:proofErr w:type="spellEnd"/>
    </w:p>
    <w:p w14:paraId="6893B91D" w14:textId="77777777" w:rsidR="00945BB6" w:rsidRDefault="00945BB6" w:rsidP="00945BB6">
      <w:pPr>
        <w:pStyle w:val="ImageCaption"/>
        <w:jc w:val="center"/>
      </w:pPr>
      <w:r>
        <w:rPr>
          <w:noProof/>
          <w:lang w:val="es-ES" w:eastAsia="es-ES"/>
        </w:rPr>
        <w:drawing>
          <wp:inline distT="0" distB="0" distL="0" distR="0" wp14:anchorId="6AC0279F" wp14:editId="68BCF585">
            <wp:extent cx="3581900" cy="466790"/>
            <wp:effectExtent l="0" t="0" r="0" b="9525"/>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enu-gitkraken.png"/>
                    <pic:cNvPicPr/>
                  </pic:nvPicPr>
                  <pic:blipFill>
                    <a:blip r:embed="rId30">
                      <a:extLst>
                        <a:ext uri="{28A0092B-C50C-407E-A947-70E740481C1C}">
                          <a14:useLocalDpi xmlns:a14="http://schemas.microsoft.com/office/drawing/2010/main" val="0"/>
                        </a:ext>
                      </a:extLst>
                    </a:blip>
                    <a:stretch>
                      <a:fillRect/>
                    </a:stretch>
                  </pic:blipFill>
                  <pic:spPr>
                    <a:xfrm>
                      <a:off x="0" y="0"/>
                      <a:ext cx="3581900" cy="466790"/>
                    </a:xfrm>
                    <a:prstGeom prst="rect">
                      <a:avLst/>
                    </a:prstGeom>
                  </pic:spPr>
                </pic:pic>
              </a:graphicData>
            </a:graphic>
          </wp:inline>
        </w:drawing>
      </w:r>
    </w:p>
    <w:p w14:paraId="0631887F" w14:textId="173BB629" w:rsidR="00945BB6" w:rsidRPr="00F71740" w:rsidRDefault="008350F3" w:rsidP="008350F3">
      <w:pPr>
        <w:pStyle w:val="Descripcin"/>
      </w:pPr>
      <w:r>
        <w:t xml:space="preserve">Figura 13 - </w:t>
      </w:r>
      <w:r w:rsidR="00945BB6">
        <w:t xml:space="preserve">Menú de comandos de </w:t>
      </w:r>
      <w:proofErr w:type="spellStart"/>
      <w:r w:rsidR="00945BB6">
        <w:t>GitKraken</w:t>
      </w:r>
      <w:proofErr w:type="spellEnd"/>
    </w:p>
    <w:p w14:paraId="354E2663" w14:textId="77777777" w:rsidR="00945BB6" w:rsidRPr="00484C2E" w:rsidRDefault="00945BB6" w:rsidP="00945BB6">
      <w:pPr>
        <w:pStyle w:val="Ttulo3"/>
        <w:rPr>
          <w:lang w:val="es-ES_tradnl"/>
        </w:rPr>
      </w:pPr>
      <w:bookmarkStart w:id="118" w:name="generadores-de-documentación"/>
      <w:bookmarkStart w:id="119" w:name="_Toc493079846"/>
      <w:bookmarkStart w:id="120" w:name="_Toc493125843"/>
      <w:bookmarkEnd w:id="118"/>
      <w:r w:rsidRPr="00484C2E">
        <w:rPr>
          <w:lang w:val="es-ES_tradnl"/>
        </w:rPr>
        <w:t>Generadores de documentación</w:t>
      </w:r>
      <w:bookmarkEnd w:id="119"/>
      <w:bookmarkEnd w:id="120"/>
    </w:p>
    <w:p w14:paraId="12236AED" w14:textId="08718E03" w:rsidR="00945BB6" w:rsidRPr="00484C2E" w:rsidRDefault="00945BB6" w:rsidP="003E2DFB">
      <w:pPr>
        <w:pStyle w:val="FirstParagraph"/>
      </w:pPr>
      <w:r w:rsidRPr="00484C2E">
        <w:t>Para la documentación de un código, existen múltiples herramientas, que, a través de un</w:t>
      </w:r>
      <w:r>
        <w:t>a sintaxis determinada, generan automáticamente</w:t>
      </w:r>
      <w:r w:rsidRPr="00484C2E">
        <w:t xml:space="preserve"> la descripción redactada en el comentario y la definición de los parámetros que hemos definido con un aspecto atractivo y ordenado. Lo cierto es que hay varias herramientas que generan esta documentación, como </w:t>
      </w:r>
      <w:proofErr w:type="spellStart"/>
      <w:r w:rsidRPr="00484C2E">
        <w:rPr>
          <w:i/>
        </w:rPr>
        <w:t>Doxygen</w:t>
      </w:r>
      <w:proofErr w:type="spellEnd"/>
      <w:r w:rsidRPr="00484C2E">
        <w:t xml:space="preserve"> o </w:t>
      </w:r>
      <w:proofErr w:type="spellStart"/>
      <w:r w:rsidRPr="00484C2E">
        <w:rPr>
          <w:i/>
        </w:rPr>
        <w:t>JSDoc</w:t>
      </w:r>
      <w:proofErr w:type="spellEnd"/>
      <w:r w:rsidRPr="00484C2E">
        <w:t xml:space="preserve">, pero </w:t>
      </w:r>
      <w:r w:rsidR="00F2238B">
        <w:t>no todas integran funcionalidades para Node.js</w:t>
      </w:r>
      <w:r w:rsidRPr="00484C2E">
        <w:t xml:space="preserve">. </w:t>
      </w:r>
      <w:r w:rsidR="00F2238B">
        <w:t>E</w:t>
      </w:r>
      <w:r w:rsidRPr="00484C2E">
        <w:t xml:space="preserve">l </w:t>
      </w:r>
      <w:r w:rsidR="00F2238B" w:rsidRPr="00484C2E">
        <w:t>código</w:t>
      </w:r>
      <w:r w:rsidR="00F2238B">
        <w:t xml:space="preserve"> ha sido comentado</w:t>
      </w:r>
      <w:r w:rsidRPr="00484C2E">
        <w:t xml:space="preserve"> siguiendo la sintaxis estándar para su generación, así, una vez se despliegue y configure uno de estos programas, s</w:t>
      </w:r>
      <w:r>
        <w:t xml:space="preserve">e podrá realizar rápidamente </w:t>
      </w:r>
      <w:r w:rsidRPr="00484C2E">
        <w:t>la documentación técnica del proyecto.</w:t>
      </w:r>
    </w:p>
    <w:p w14:paraId="73C9BA18" w14:textId="77777777" w:rsidR="00945BB6" w:rsidRPr="00484C2E" w:rsidRDefault="00945BB6" w:rsidP="003E2DFB">
      <w:pPr>
        <w:pStyle w:val="Textoindependiente"/>
      </w:pPr>
    </w:p>
    <w:p w14:paraId="1CF52D2C" w14:textId="77777777" w:rsidR="00945BB6" w:rsidRPr="00484C2E" w:rsidRDefault="00945BB6" w:rsidP="003E2DFB">
      <w:pPr>
        <w:pStyle w:val="Textoindependiente"/>
      </w:pPr>
      <w:r w:rsidRPr="00484C2E">
        <w:br w:type="page"/>
      </w:r>
    </w:p>
    <w:p w14:paraId="04D2AD9B" w14:textId="1D5375F0" w:rsidR="00945BB6" w:rsidRDefault="00945BB6" w:rsidP="006A5DED">
      <w:pPr>
        <w:pStyle w:val="Ttulo1"/>
      </w:pPr>
      <w:bookmarkStart w:id="121" w:name="preparación-del-sistema"/>
      <w:bookmarkStart w:id="122" w:name="_Toc493079847"/>
      <w:bookmarkStart w:id="123" w:name="_Toc493125844"/>
      <w:bookmarkEnd w:id="121"/>
      <w:r w:rsidRPr="00484C2E">
        <w:lastRenderedPageBreak/>
        <w:t>Preparación del sistema</w:t>
      </w:r>
      <w:bookmarkEnd w:id="122"/>
      <w:bookmarkEnd w:id="123"/>
    </w:p>
    <w:p w14:paraId="25E0473D" w14:textId="5491C44F" w:rsidR="006F142B" w:rsidRPr="006F142B" w:rsidRDefault="006F142B" w:rsidP="006F142B">
      <w:pPr>
        <w:jc w:val="right"/>
        <w:rPr>
          <w:lang w:eastAsia="es-ES"/>
        </w:rPr>
      </w:pPr>
      <w:r w:rsidRPr="00ED031A">
        <w:rPr>
          <w:noProof/>
          <w:lang w:eastAsia="es-ES"/>
        </w:rPr>
        <mc:AlternateContent>
          <mc:Choice Requires="wps">
            <w:drawing>
              <wp:inline distT="0" distB="0" distL="0" distR="0" wp14:anchorId="7724DBFE" wp14:editId="5C18A28C">
                <wp:extent cx="3198495" cy="1250900"/>
                <wp:effectExtent l="0" t="0" r="20955" b="26035"/>
                <wp:docPr id="13" name="Corchetes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98495" cy="1250900"/>
                        </a:xfrm>
                        <a:prstGeom prst="bracketPair">
                          <a:avLst>
                            <a:gd name="adj" fmla="val 8051"/>
                          </a:avLst>
                        </a:prstGeom>
                        <a:ln w="19050">
                          <a:solidFill>
                            <a:schemeClr val="bg1"/>
                          </a:solidFill>
                          <a:headEnd/>
                          <a:tailEnd/>
                        </a:ln>
                        <a:extLst/>
                      </wps:spPr>
                      <wps:style>
                        <a:lnRef idx="1">
                          <a:schemeClr val="accent1"/>
                        </a:lnRef>
                        <a:fillRef idx="0">
                          <a:schemeClr val="accent1"/>
                        </a:fillRef>
                        <a:effectRef idx="0">
                          <a:schemeClr val="accent1"/>
                        </a:effectRef>
                        <a:fontRef idx="minor">
                          <a:schemeClr val="tx1"/>
                        </a:fontRef>
                      </wps:style>
                      <wps:txbx>
                        <w:txbxContent>
                          <w:p w14:paraId="1FC5E869" w14:textId="77777777" w:rsidR="00C05494" w:rsidRDefault="00C05494" w:rsidP="006F142B">
                            <w:pPr>
                              <w:jc w:val="right"/>
                              <w:rPr>
                                <w:rStyle w:val="nfasissutil"/>
                                <w:color w:val="A6A6A6" w:themeColor="background1" w:themeShade="A6"/>
                              </w:rPr>
                            </w:pPr>
                          </w:p>
                          <w:p w14:paraId="69BC3041" w14:textId="2CD54FFE" w:rsidR="00C05494" w:rsidRDefault="00C05494" w:rsidP="006F142B">
                            <w:pPr>
                              <w:jc w:val="right"/>
                              <w:rPr>
                                <w:rStyle w:val="nfasissutil"/>
                                <w:color w:val="A6A6A6" w:themeColor="background1" w:themeShade="A6"/>
                              </w:rPr>
                            </w:pPr>
                            <w:r w:rsidRPr="00F2350A">
                              <w:rPr>
                                <w:rStyle w:val="nfasissutil"/>
                                <w:color w:val="A6A6A6" w:themeColor="background1" w:themeShade="A6"/>
                              </w:rPr>
                              <w:t xml:space="preserve">Todo es </w:t>
                            </w:r>
                            <w:proofErr w:type="spellStart"/>
                            <w:r w:rsidRPr="00F2350A">
                              <w:rPr>
                                <w:rStyle w:val="nfasissutil"/>
                                <w:color w:val="A6A6A6" w:themeColor="background1" w:themeShade="A6"/>
                              </w:rPr>
                              <w:t>faci</w:t>
                            </w:r>
                            <w:r>
                              <w:rPr>
                                <w:rStyle w:val="nfasissutil"/>
                                <w:color w:val="A6A6A6" w:themeColor="background1" w:themeShade="A6"/>
                              </w:rPr>
                              <w:t>l</w:t>
                            </w:r>
                            <w:proofErr w:type="spellEnd"/>
                            <w:r>
                              <w:rPr>
                                <w:rStyle w:val="nfasissutil"/>
                                <w:color w:val="A6A6A6" w:themeColor="background1" w:themeShade="A6"/>
                              </w:rPr>
                              <w:t xml:space="preserve"> cuando deja de ser difícil</w:t>
                            </w:r>
                          </w:p>
                          <w:p w14:paraId="57F68E62" w14:textId="728815E0" w:rsidR="00C05494" w:rsidRPr="003533F5" w:rsidRDefault="00C05494" w:rsidP="006F142B">
                            <w:pPr>
                              <w:jc w:val="right"/>
                              <w:rPr>
                                <w:rStyle w:val="nfasissutil"/>
                                <w:color w:val="A6A6A6" w:themeColor="background1" w:themeShade="A6"/>
                              </w:rPr>
                            </w:pPr>
                            <w:r w:rsidRPr="00F2350A">
                              <w:rPr>
                                <w:rStyle w:val="nfasissutil"/>
                                <w:color w:val="A6A6A6" w:themeColor="background1" w:themeShade="A6"/>
                              </w:rPr>
                              <w:t xml:space="preserve">Roberto </w:t>
                            </w:r>
                            <w:proofErr w:type="spellStart"/>
                            <w:r w:rsidRPr="00F2350A">
                              <w:rPr>
                                <w:rStyle w:val="nfasissutil"/>
                                <w:color w:val="A6A6A6" w:themeColor="background1" w:themeShade="A6"/>
                              </w:rPr>
                              <w:t>Giobbi</w:t>
                            </w:r>
                            <w:proofErr w:type="spellEnd"/>
                            <w:r w:rsidRPr="003533F5">
                              <w:rPr>
                                <w:rStyle w:val="nfasissutil"/>
                                <w:color w:val="A6A6A6" w:themeColor="background1" w:themeShade="A6"/>
                              </w:rPr>
                              <w:t xml:space="preserve"> </w:t>
                            </w:r>
                          </w:p>
                          <w:p w14:paraId="28C12F67" w14:textId="77777777" w:rsidR="00C05494" w:rsidRPr="003533F5" w:rsidRDefault="00C05494" w:rsidP="006F142B">
                            <w:pPr>
                              <w:spacing w:after="0"/>
                              <w:jc w:val="right"/>
                              <w:rPr>
                                <w:i/>
                                <w:color w:val="A6A6A6" w:themeColor="background1" w:themeShade="A6"/>
                              </w:rPr>
                            </w:pPr>
                          </w:p>
                        </w:txbxContent>
                      </wps:txbx>
                      <wps:bodyPr rot="0" vert="horz" wrap="square" lIns="45720" tIns="45720" rIns="45720" bIns="45720" anchor="t" anchorCtr="0" upright="1">
                        <a:noAutofit/>
                      </wps:bodyPr>
                    </wps:wsp>
                  </a:graphicData>
                </a:graphic>
              </wp:inline>
            </w:drawing>
          </mc:Choice>
          <mc:Fallback>
            <w:pict>
              <v:shape w14:anchorId="7724DBFE" id="Corchetes 13" o:spid="_x0000_s1123" type="#_x0000_t185" style="width:251.85pt;height: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" adj="1739" strokecolor="white [3212]" strokeweight="1.5pt">
                <v:textbox inset="3.6pt,,3.6pt">
                  <w:txbxContent>
                    <w:p w14:paraId="1FC5E869" w14:textId="77777777" w:rsidR="00C05494" w:rsidRDefault="00C05494" w:rsidP="006F142B">
                      <w:pPr>
                        <w:jc w:val="right"/>
                        <w:rPr>
                          <w:rStyle w:val="nfasissutil"/>
                          <w:color w:val="A6A6A6" w:themeColor="background1" w:themeShade="A6"/>
                        </w:rPr>
                      </w:pPr>
                    </w:p>
                    <w:p w14:paraId="69BC3041" w14:textId="2CD54FFE" w:rsidR="00C05494" w:rsidRDefault="00C05494" w:rsidP="006F142B">
                      <w:pPr>
                        <w:jc w:val="right"/>
                        <w:rPr>
                          <w:rStyle w:val="nfasissutil"/>
                          <w:color w:val="A6A6A6" w:themeColor="background1" w:themeShade="A6"/>
                        </w:rPr>
                      </w:pPr>
                      <w:r w:rsidRPr="00F2350A">
                        <w:rPr>
                          <w:rStyle w:val="nfasissutil"/>
                          <w:color w:val="A6A6A6" w:themeColor="background1" w:themeShade="A6"/>
                        </w:rPr>
                        <w:t xml:space="preserve">Todo es </w:t>
                      </w:r>
                      <w:proofErr w:type="spellStart"/>
                      <w:r w:rsidRPr="00F2350A">
                        <w:rPr>
                          <w:rStyle w:val="nfasissutil"/>
                          <w:color w:val="A6A6A6" w:themeColor="background1" w:themeShade="A6"/>
                        </w:rPr>
                        <w:t>faci</w:t>
                      </w:r>
                      <w:r>
                        <w:rPr>
                          <w:rStyle w:val="nfasissutil"/>
                          <w:color w:val="A6A6A6" w:themeColor="background1" w:themeShade="A6"/>
                        </w:rPr>
                        <w:t>l</w:t>
                      </w:r>
                      <w:proofErr w:type="spellEnd"/>
                      <w:r>
                        <w:rPr>
                          <w:rStyle w:val="nfasissutil"/>
                          <w:color w:val="A6A6A6" w:themeColor="background1" w:themeShade="A6"/>
                        </w:rPr>
                        <w:t xml:space="preserve"> cuando deja de ser difícil</w:t>
                      </w:r>
                    </w:p>
                    <w:p w14:paraId="57F68E62" w14:textId="728815E0" w:rsidR="00C05494" w:rsidRPr="003533F5" w:rsidRDefault="00C05494" w:rsidP="006F142B">
                      <w:pPr>
                        <w:jc w:val="right"/>
                        <w:rPr>
                          <w:rStyle w:val="nfasissutil"/>
                          <w:color w:val="A6A6A6" w:themeColor="background1" w:themeShade="A6"/>
                        </w:rPr>
                      </w:pPr>
                      <w:r w:rsidRPr="00F2350A">
                        <w:rPr>
                          <w:rStyle w:val="nfasissutil"/>
                          <w:color w:val="A6A6A6" w:themeColor="background1" w:themeShade="A6"/>
                        </w:rPr>
                        <w:t xml:space="preserve">Roberto </w:t>
                      </w:r>
                      <w:proofErr w:type="spellStart"/>
                      <w:r w:rsidRPr="00F2350A">
                        <w:rPr>
                          <w:rStyle w:val="nfasissutil"/>
                          <w:color w:val="A6A6A6" w:themeColor="background1" w:themeShade="A6"/>
                        </w:rPr>
                        <w:t>Giobbi</w:t>
                      </w:r>
                      <w:proofErr w:type="spellEnd"/>
                      <w:r w:rsidRPr="003533F5">
                        <w:rPr>
                          <w:rStyle w:val="nfasissutil"/>
                          <w:color w:val="A6A6A6" w:themeColor="background1" w:themeShade="A6"/>
                        </w:rPr>
                        <w:t xml:space="preserve"> </w:t>
                      </w:r>
                    </w:p>
                    <w:p w14:paraId="28C12F67" w14:textId="77777777" w:rsidR="00C05494" w:rsidRPr="003533F5" w:rsidRDefault="00C05494" w:rsidP="006F142B">
                      <w:pPr>
                        <w:spacing w:after="0"/>
                        <w:jc w:val="right"/>
                        <w:rPr>
                          <w:i/>
                          <w:color w:val="A6A6A6" w:themeColor="background1" w:themeShade="A6"/>
                        </w:rPr>
                      </w:pPr>
                    </w:p>
                  </w:txbxContent>
                </v:textbox>
                <w10:anchorlock/>
              </v:shape>
            </w:pict>
          </mc:Fallback>
        </mc:AlternateContent>
      </w:r>
    </w:p>
    <w:p w14:paraId="215AC4C3" w14:textId="77777777" w:rsidR="00945BB6" w:rsidRPr="00484C2E" w:rsidRDefault="00945BB6" w:rsidP="00D61C73">
      <w:pPr>
        <w:pStyle w:val="Ttulo2"/>
      </w:pPr>
      <w:bookmarkStart w:id="124" w:name="creacion-del-entorno-de-desarrollo"/>
      <w:bookmarkStart w:id="125" w:name="_Toc493079848"/>
      <w:bookmarkStart w:id="126" w:name="_Toc493125845"/>
      <w:bookmarkEnd w:id="124"/>
      <w:proofErr w:type="spellStart"/>
      <w:r w:rsidRPr="00484C2E">
        <w:t>Creacion</w:t>
      </w:r>
      <w:proofErr w:type="spellEnd"/>
      <w:r w:rsidRPr="00484C2E">
        <w:t xml:space="preserve"> del </w:t>
      </w:r>
      <w:proofErr w:type="spellStart"/>
      <w:r w:rsidRPr="00484C2E">
        <w:t>entorno</w:t>
      </w:r>
      <w:proofErr w:type="spellEnd"/>
      <w:r w:rsidRPr="00484C2E">
        <w:t xml:space="preserve"> de </w:t>
      </w:r>
      <w:proofErr w:type="spellStart"/>
      <w:r w:rsidRPr="00484C2E">
        <w:t>desarrollo</w:t>
      </w:r>
      <w:bookmarkEnd w:id="125"/>
      <w:bookmarkEnd w:id="126"/>
      <w:proofErr w:type="spellEnd"/>
    </w:p>
    <w:p w14:paraId="323B422F" w14:textId="2E3B0C72" w:rsidR="00945BB6" w:rsidRPr="00484C2E" w:rsidRDefault="00945BB6" w:rsidP="00945BB6">
      <w:pPr>
        <w:pStyle w:val="Ttulo3"/>
        <w:rPr>
          <w:lang w:val="es-ES_tradnl"/>
        </w:rPr>
      </w:pPr>
      <w:bookmarkStart w:id="127" w:name="_Toc493079849"/>
      <w:bookmarkStart w:id="128" w:name="_Toc493125846"/>
      <w:proofErr w:type="spellStart"/>
      <w:r w:rsidRPr="00484C2E">
        <w:rPr>
          <w:lang w:val="es-ES_tradnl"/>
        </w:rPr>
        <w:t>Xillinux</w:t>
      </w:r>
      <w:bookmarkEnd w:id="127"/>
      <w:bookmarkEnd w:id="128"/>
      <w:proofErr w:type="spellEnd"/>
    </w:p>
    <w:p w14:paraId="2666DAA5" w14:textId="77777777" w:rsidR="00945BB6" w:rsidRPr="00484C2E" w:rsidRDefault="00945BB6" w:rsidP="00945BB6">
      <w:pPr>
        <w:pStyle w:val="Ttulo4"/>
        <w:rPr>
          <w:lang w:val="es-ES_tradnl"/>
        </w:rPr>
      </w:pPr>
      <w:bookmarkStart w:id="129" w:name="instalación"/>
      <w:bookmarkEnd w:id="129"/>
      <w:r w:rsidRPr="00484C2E">
        <w:rPr>
          <w:lang w:val="es-ES_tradnl"/>
        </w:rPr>
        <w:t>Instalación</w:t>
      </w:r>
    </w:p>
    <w:p w14:paraId="52DEB00D" w14:textId="77777777" w:rsidR="00945BB6" w:rsidRPr="00484C2E" w:rsidRDefault="00945BB6" w:rsidP="003E2DFB">
      <w:pPr>
        <w:pStyle w:val="FirstParagraph"/>
      </w:pPr>
      <w:r w:rsidRPr="00484C2E">
        <w:t xml:space="preserve">Para la instalación de </w:t>
      </w:r>
      <w:proofErr w:type="spellStart"/>
      <w:r w:rsidRPr="00484C2E">
        <w:t>Xillinux</w:t>
      </w:r>
      <w:proofErr w:type="spellEnd"/>
      <w:r w:rsidRPr="00484C2E">
        <w:t xml:space="preserve"> necesitamos una tarjeta SD, que es donde irá almacenado todo el sistema operativo, además necesitaremos también los archivos, nos dirigimos a la </w:t>
      </w:r>
      <w:hyperlink r:id="rId31">
        <w:r w:rsidRPr="002D639A">
          <w:rPr>
            <w:rStyle w:val="Hipervnculo"/>
            <w:color w:val="auto"/>
          </w:rPr>
          <w:t xml:space="preserve">página oficial de </w:t>
        </w:r>
        <w:proofErr w:type="spellStart"/>
        <w:r w:rsidRPr="002D639A">
          <w:rPr>
            <w:rStyle w:val="Hipervnculo"/>
            <w:color w:val="auto"/>
          </w:rPr>
          <w:t>xillibus</w:t>
        </w:r>
        <w:proofErr w:type="spellEnd"/>
      </w:hyperlink>
      <w:r w:rsidRPr="00484C2E">
        <w:t xml:space="preserve"> para descargarlos.</w:t>
      </w:r>
    </w:p>
    <w:p w14:paraId="4414C0D5" w14:textId="77777777" w:rsidR="00945BB6" w:rsidRPr="00484C2E" w:rsidRDefault="00945BB6" w:rsidP="003E2DFB">
      <w:pPr>
        <w:pStyle w:val="Textoindependiente"/>
      </w:pPr>
      <w:r w:rsidRPr="00484C2E">
        <w:t xml:space="preserve">Cuando tengamos los archivos, podemos seguir la guía de instalación que ellos mismos nos proporcionan en el enlace debajo del que acabamos de entrar para la descarga, en esta </w:t>
      </w:r>
      <w:hyperlink r:id="rId32">
        <w:r w:rsidRPr="002D639A">
          <w:rPr>
            <w:rStyle w:val="Hipervnculo"/>
            <w:color w:val="auto"/>
          </w:rPr>
          <w:t>guía</w:t>
        </w:r>
      </w:hyperlink>
      <w:r w:rsidRPr="002D639A">
        <w:t xml:space="preserve"> </w:t>
      </w:r>
      <w:r w:rsidRPr="00484C2E">
        <w:t>nos vienen tanto los pasos para la instalación del sistema operativo, como los primeros pasos para la configuración elemental y los problemas que podamos tener durante la instalación. La instalación se resume a los siguientes pasos:</w:t>
      </w:r>
    </w:p>
    <w:p w14:paraId="6B368A9C" w14:textId="77777777" w:rsidR="00945BB6" w:rsidRPr="00484C2E" w:rsidRDefault="00945BB6" w:rsidP="00A15381">
      <w:pPr>
        <w:pStyle w:val="Compact"/>
        <w:numPr>
          <w:ilvl w:val="0"/>
          <w:numId w:val="9"/>
        </w:numPr>
      </w:pPr>
      <w:r w:rsidRPr="00484C2E">
        <w:t>Descargar los archivos</w:t>
      </w:r>
    </w:p>
    <w:p w14:paraId="26707DB5" w14:textId="77777777" w:rsidR="00945BB6" w:rsidRPr="00484C2E" w:rsidRDefault="00945BB6" w:rsidP="00A15381">
      <w:pPr>
        <w:pStyle w:val="Compact"/>
        <w:numPr>
          <w:ilvl w:val="0"/>
          <w:numId w:val="9"/>
        </w:numPr>
      </w:pPr>
      <w:r w:rsidRPr="00484C2E">
        <w:t>Descomprimir "</w:t>
      </w:r>
      <w:proofErr w:type="spellStart"/>
      <w:r w:rsidRPr="00484C2E">
        <w:t>the</w:t>
      </w:r>
      <w:proofErr w:type="spellEnd"/>
      <w:r w:rsidRPr="00484C2E">
        <w:t xml:space="preserve"> </w:t>
      </w:r>
      <w:proofErr w:type="spellStart"/>
      <w:r w:rsidRPr="00484C2E">
        <w:t>boot</w:t>
      </w:r>
      <w:proofErr w:type="spellEnd"/>
      <w:r w:rsidRPr="00484C2E">
        <w:t xml:space="preserve"> </w:t>
      </w:r>
      <w:proofErr w:type="spellStart"/>
      <w:r w:rsidRPr="00484C2E">
        <w:t>partition</w:t>
      </w:r>
      <w:proofErr w:type="spellEnd"/>
      <w:r w:rsidRPr="00484C2E">
        <w:t xml:space="preserve"> kit"</w:t>
      </w:r>
    </w:p>
    <w:p w14:paraId="4493461F" w14:textId="77777777" w:rsidR="00945BB6" w:rsidRPr="00484C2E" w:rsidRDefault="00945BB6" w:rsidP="00A15381">
      <w:pPr>
        <w:pStyle w:val="Compact"/>
        <w:numPr>
          <w:ilvl w:val="0"/>
          <w:numId w:val="9"/>
        </w:numPr>
      </w:pPr>
      <w:r w:rsidRPr="00484C2E">
        <w:t xml:space="preserve">Cambiar datos del archivo </w:t>
      </w:r>
      <w:proofErr w:type="spellStart"/>
      <w:r w:rsidRPr="00484C2E">
        <w:rPr>
          <w:i/>
        </w:rPr>
        <w:t>vhdl</w:t>
      </w:r>
      <w:proofErr w:type="spellEnd"/>
      <w:r w:rsidRPr="00484C2E">
        <w:rPr>
          <w:i/>
        </w:rPr>
        <w:t>/</w:t>
      </w:r>
      <w:proofErr w:type="spellStart"/>
      <w:r w:rsidRPr="00484C2E">
        <w:rPr>
          <w:i/>
        </w:rPr>
        <w:t>src</w:t>
      </w:r>
      <w:proofErr w:type="spellEnd"/>
      <w:r w:rsidRPr="00484C2E">
        <w:rPr>
          <w:i/>
        </w:rPr>
        <w:t>/</w:t>
      </w:r>
      <w:proofErr w:type="spellStart"/>
      <w:r w:rsidRPr="00484C2E">
        <w:rPr>
          <w:i/>
        </w:rPr>
        <w:t>xillydemo.vhd</w:t>
      </w:r>
      <w:proofErr w:type="spellEnd"/>
    </w:p>
    <w:p w14:paraId="60F5E408" w14:textId="77777777" w:rsidR="00945BB6" w:rsidRPr="00484C2E" w:rsidRDefault="00945BB6" w:rsidP="00A15381">
      <w:pPr>
        <w:pStyle w:val="Compact"/>
        <w:numPr>
          <w:ilvl w:val="0"/>
          <w:numId w:val="10"/>
        </w:numPr>
      </w:pPr>
      <w:r w:rsidRPr="00484C2E">
        <w:t>Eliminando o comentando:</w:t>
      </w:r>
    </w:p>
    <w:p w14:paraId="5439FFC4" w14:textId="77777777" w:rsidR="00945BB6" w:rsidRPr="00484C2E" w:rsidRDefault="00945BB6" w:rsidP="002D639A">
      <w:pPr>
        <w:pStyle w:val="SourceCode"/>
        <w:ind w:left="960"/>
        <w:rPr>
          <w:lang w:val="es-ES_tradnl"/>
        </w:rPr>
      </w:pPr>
      <w:r w:rsidRPr="00484C2E">
        <w:rPr>
          <w:rStyle w:val="NormalTok"/>
          <w:lang w:val="es-ES_tradnl"/>
        </w:rPr>
        <w:t>PS_</w:t>
      </w:r>
      <w:proofErr w:type="gramStart"/>
      <w:r w:rsidRPr="00484C2E">
        <w:rPr>
          <w:rStyle w:val="NormalTok"/>
          <w:lang w:val="es-ES_tradnl"/>
        </w:rPr>
        <w:t xml:space="preserve">CLK </w:t>
      </w:r>
      <w:r w:rsidRPr="00484C2E">
        <w:rPr>
          <w:rStyle w:val="OtherTok"/>
          <w:lang w:val="es-ES_tradnl"/>
        </w:rPr>
        <w:t>:</w:t>
      </w:r>
      <w:proofErr w:type="gramEnd"/>
      <w:r w:rsidRPr="00484C2E">
        <w:rPr>
          <w:rStyle w:val="NormalTok"/>
          <w:lang w:val="es-ES_tradnl"/>
        </w:rPr>
        <w:t xml:space="preserve"> IN </w:t>
      </w:r>
      <w:proofErr w:type="spellStart"/>
      <w:r w:rsidRPr="00484C2E">
        <w:rPr>
          <w:rStyle w:val="NormalTok"/>
          <w:lang w:val="es-ES_tradnl"/>
        </w:rPr>
        <w:t>std_logic</w:t>
      </w:r>
      <w:proofErr w:type="spellEnd"/>
      <w:r w:rsidRPr="00484C2E">
        <w:rPr>
          <w:rStyle w:val="NormalTok"/>
          <w:lang w:val="es-ES_tradnl"/>
        </w:rPr>
        <w:t>;</w:t>
      </w:r>
      <w:r w:rsidRPr="00484C2E">
        <w:rPr>
          <w:lang w:val="es-ES_tradnl"/>
        </w:rPr>
        <w:br/>
      </w:r>
      <w:r w:rsidRPr="00484C2E">
        <w:rPr>
          <w:rStyle w:val="NormalTok"/>
          <w:lang w:val="es-ES_tradnl"/>
        </w:rPr>
        <w:t xml:space="preserve">PS_PORB </w:t>
      </w:r>
      <w:r w:rsidRPr="00484C2E">
        <w:rPr>
          <w:rStyle w:val="OtherTok"/>
          <w:lang w:val="es-ES_tradnl"/>
        </w:rPr>
        <w:t>:</w:t>
      </w:r>
      <w:r w:rsidRPr="00484C2E">
        <w:rPr>
          <w:rStyle w:val="NormalTok"/>
          <w:lang w:val="es-ES_tradnl"/>
        </w:rPr>
        <w:t xml:space="preserve"> IN </w:t>
      </w:r>
      <w:proofErr w:type="spellStart"/>
      <w:r w:rsidRPr="00484C2E">
        <w:rPr>
          <w:rStyle w:val="NormalTok"/>
          <w:lang w:val="es-ES_tradnl"/>
        </w:rPr>
        <w:t>std_logic</w:t>
      </w:r>
      <w:proofErr w:type="spellEnd"/>
      <w:r w:rsidRPr="00484C2E">
        <w:rPr>
          <w:rStyle w:val="NormalTok"/>
          <w:lang w:val="es-ES_tradnl"/>
        </w:rPr>
        <w:t>;</w:t>
      </w:r>
      <w:r w:rsidRPr="00484C2E">
        <w:rPr>
          <w:lang w:val="es-ES_tradnl"/>
        </w:rPr>
        <w:br/>
      </w:r>
      <w:r w:rsidRPr="00484C2E">
        <w:rPr>
          <w:rStyle w:val="NormalTok"/>
          <w:lang w:val="es-ES_tradnl"/>
        </w:rPr>
        <w:t xml:space="preserve">PS_SRSTB </w:t>
      </w:r>
      <w:r w:rsidRPr="00484C2E">
        <w:rPr>
          <w:rStyle w:val="OtherTok"/>
          <w:lang w:val="es-ES_tradnl"/>
        </w:rPr>
        <w:t>:</w:t>
      </w:r>
      <w:r w:rsidRPr="00484C2E">
        <w:rPr>
          <w:rStyle w:val="NormalTok"/>
          <w:lang w:val="es-ES_tradnl"/>
        </w:rPr>
        <w:t xml:space="preserve"> IN </w:t>
      </w:r>
      <w:proofErr w:type="spellStart"/>
      <w:r w:rsidRPr="00484C2E">
        <w:rPr>
          <w:rStyle w:val="NormalTok"/>
          <w:lang w:val="es-ES_tradnl"/>
        </w:rPr>
        <w:t>std_logic</w:t>
      </w:r>
      <w:proofErr w:type="spellEnd"/>
      <w:r w:rsidRPr="00484C2E">
        <w:rPr>
          <w:rStyle w:val="NormalTok"/>
          <w:lang w:val="es-ES_tradnl"/>
        </w:rPr>
        <w:t>;</w:t>
      </w:r>
    </w:p>
    <w:p w14:paraId="5015DB84" w14:textId="77777777" w:rsidR="00945BB6" w:rsidRPr="00484C2E" w:rsidRDefault="00945BB6" w:rsidP="00A15381">
      <w:pPr>
        <w:pStyle w:val="Compact"/>
        <w:numPr>
          <w:ilvl w:val="0"/>
          <w:numId w:val="10"/>
        </w:numPr>
      </w:pPr>
      <w:proofErr w:type="spellStart"/>
      <w:r w:rsidRPr="00484C2E">
        <w:lastRenderedPageBreak/>
        <w:t>Descomentando</w:t>
      </w:r>
      <w:proofErr w:type="spellEnd"/>
      <w:r w:rsidRPr="00484C2E">
        <w:t>:</w:t>
      </w:r>
    </w:p>
    <w:p w14:paraId="71934492" w14:textId="77777777" w:rsidR="00945BB6" w:rsidRPr="00484C2E" w:rsidRDefault="00945BB6" w:rsidP="002D639A">
      <w:pPr>
        <w:pStyle w:val="SourceCode"/>
        <w:ind w:left="960"/>
        <w:rPr>
          <w:lang w:val="es-ES_tradnl"/>
        </w:rPr>
      </w:pPr>
      <w:r w:rsidRPr="00484C2E">
        <w:rPr>
          <w:rStyle w:val="CommentTok"/>
          <w:lang w:val="es-ES_tradnl"/>
        </w:rPr>
        <w:t xml:space="preserve">-- </w:t>
      </w:r>
      <w:proofErr w:type="spellStart"/>
      <w:r w:rsidRPr="00484C2E">
        <w:rPr>
          <w:rStyle w:val="CommentTok"/>
          <w:lang w:val="es-ES_tradnl"/>
        </w:rPr>
        <w:t>signal</w:t>
      </w:r>
      <w:proofErr w:type="spellEnd"/>
      <w:r w:rsidRPr="00484C2E">
        <w:rPr>
          <w:rStyle w:val="CommentTok"/>
          <w:lang w:val="es-ES_tradnl"/>
        </w:rPr>
        <w:t xml:space="preserve"> PS_</w:t>
      </w:r>
      <w:proofErr w:type="gramStart"/>
      <w:r w:rsidRPr="00484C2E">
        <w:rPr>
          <w:rStyle w:val="CommentTok"/>
          <w:lang w:val="es-ES_tradnl"/>
        </w:rPr>
        <w:t>CLK :</w:t>
      </w:r>
      <w:proofErr w:type="gramEnd"/>
      <w:r w:rsidRPr="00484C2E">
        <w:rPr>
          <w:rStyle w:val="CommentTok"/>
          <w:lang w:val="es-ES_tradnl"/>
        </w:rPr>
        <w:t xml:space="preserve"> </w:t>
      </w:r>
      <w:proofErr w:type="spellStart"/>
      <w:r w:rsidRPr="00484C2E">
        <w:rPr>
          <w:rStyle w:val="CommentTok"/>
          <w:lang w:val="es-ES_tradnl"/>
        </w:rPr>
        <w:t>std_logic</w:t>
      </w:r>
      <w:proofErr w:type="spellEnd"/>
      <w:r w:rsidRPr="00484C2E">
        <w:rPr>
          <w:rStyle w:val="CommentTok"/>
          <w:lang w:val="es-ES_tradnl"/>
        </w:rPr>
        <w:t>;</w:t>
      </w:r>
      <w:r w:rsidRPr="00484C2E">
        <w:rPr>
          <w:lang w:val="es-ES_tradnl"/>
        </w:rPr>
        <w:br/>
      </w:r>
      <w:r w:rsidRPr="00484C2E">
        <w:rPr>
          <w:rStyle w:val="CommentTok"/>
          <w:lang w:val="es-ES_tradnl"/>
        </w:rPr>
        <w:t xml:space="preserve">-- </w:t>
      </w:r>
      <w:proofErr w:type="spellStart"/>
      <w:r w:rsidRPr="00484C2E">
        <w:rPr>
          <w:rStyle w:val="CommentTok"/>
          <w:lang w:val="es-ES_tradnl"/>
        </w:rPr>
        <w:t>signal</w:t>
      </w:r>
      <w:proofErr w:type="spellEnd"/>
      <w:r w:rsidRPr="00484C2E">
        <w:rPr>
          <w:rStyle w:val="CommentTok"/>
          <w:lang w:val="es-ES_tradnl"/>
        </w:rPr>
        <w:t xml:space="preserve"> PS_PORB : </w:t>
      </w:r>
      <w:proofErr w:type="spellStart"/>
      <w:r w:rsidRPr="00484C2E">
        <w:rPr>
          <w:rStyle w:val="CommentTok"/>
          <w:lang w:val="es-ES_tradnl"/>
        </w:rPr>
        <w:t>std_logic</w:t>
      </w:r>
      <w:proofErr w:type="spellEnd"/>
      <w:r w:rsidRPr="00484C2E">
        <w:rPr>
          <w:rStyle w:val="CommentTok"/>
          <w:lang w:val="es-ES_tradnl"/>
        </w:rPr>
        <w:t>;</w:t>
      </w:r>
      <w:r w:rsidRPr="00484C2E">
        <w:rPr>
          <w:lang w:val="es-ES_tradnl"/>
        </w:rPr>
        <w:br/>
      </w:r>
      <w:r w:rsidRPr="00484C2E">
        <w:rPr>
          <w:rStyle w:val="CommentTok"/>
          <w:lang w:val="es-ES_tradnl"/>
        </w:rPr>
        <w:t xml:space="preserve">-- </w:t>
      </w:r>
      <w:proofErr w:type="spellStart"/>
      <w:r w:rsidRPr="00484C2E">
        <w:rPr>
          <w:rStyle w:val="CommentTok"/>
          <w:lang w:val="es-ES_tradnl"/>
        </w:rPr>
        <w:t>signal</w:t>
      </w:r>
      <w:proofErr w:type="spellEnd"/>
      <w:r w:rsidRPr="00484C2E">
        <w:rPr>
          <w:rStyle w:val="CommentTok"/>
          <w:lang w:val="es-ES_tradnl"/>
        </w:rPr>
        <w:t xml:space="preserve"> PS_SRSTB : </w:t>
      </w:r>
      <w:proofErr w:type="spellStart"/>
      <w:r w:rsidRPr="00484C2E">
        <w:rPr>
          <w:rStyle w:val="CommentTok"/>
          <w:lang w:val="es-ES_tradnl"/>
        </w:rPr>
        <w:t>std_logic</w:t>
      </w:r>
      <w:proofErr w:type="spellEnd"/>
      <w:r w:rsidRPr="00484C2E">
        <w:rPr>
          <w:rStyle w:val="CommentTok"/>
          <w:lang w:val="es-ES_tradnl"/>
        </w:rPr>
        <w:t>;</w:t>
      </w:r>
    </w:p>
    <w:p w14:paraId="39BA8B47" w14:textId="77777777" w:rsidR="00945BB6" w:rsidRPr="00484C2E" w:rsidRDefault="00945BB6" w:rsidP="00A15381">
      <w:pPr>
        <w:pStyle w:val="Compact"/>
        <w:numPr>
          <w:ilvl w:val="0"/>
          <w:numId w:val="9"/>
        </w:numPr>
      </w:pPr>
      <w:r w:rsidRPr="00484C2E">
        <w:t xml:space="preserve">Abrir el programa Vivado y ejecutar, sin abrir ningún proyecto, el script </w:t>
      </w:r>
      <w:proofErr w:type="spellStart"/>
      <w:r w:rsidRPr="00484C2E">
        <w:rPr>
          <w:rStyle w:val="VerbatimChar"/>
        </w:rPr>
        <w:t>tcl</w:t>
      </w:r>
      <w:proofErr w:type="spellEnd"/>
      <w:r w:rsidRPr="00484C2E">
        <w:t xml:space="preserve"> de la carpeta </w:t>
      </w:r>
      <w:r w:rsidRPr="00484C2E">
        <w:rPr>
          <w:i/>
        </w:rPr>
        <w:t>/</w:t>
      </w:r>
      <w:proofErr w:type="spellStart"/>
      <w:r w:rsidRPr="00484C2E">
        <w:rPr>
          <w:i/>
        </w:rPr>
        <w:t>vhdl</w:t>
      </w:r>
      <w:proofErr w:type="spellEnd"/>
    </w:p>
    <w:p w14:paraId="447DEE8C" w14:textId="77777777" w:rsidR="00945BB6" w:rsidRPr="00484C2E" w:rsidRDefault="00945BB6" w:rsidP="00A15381">
      <w:pPr>
        <w:pStyle w:val="Compact"/>
        <w:numPr>
          <w:ilvl w:val="0"/>
          <w:numId w:val="9"/>
        </w:numPr>
      </w:pPr>
      <w:r w:rsidRPr="00484C2E">
        <w:t>Comprobar que todo haya salido correctamente</w:t>
      </w:r>
    </w:p>
    <w:p w14:paraId="2E353CD7" w14:textId="77777777" w:rsidR="00945BB6" w:rsidRPr="00484C2E" w:rsidRDefault="00945BB6" w:rsidP="00A15381">
      <w:pPr>
        <w:pStyle w:val="Compact"/>
        <w:numPr>
          <w:ilvl w:val="0"/>
          <w:numId w:val="9"/>
        </w:numPr>
      </w:pPr>
      <w:r w:rsidRPr="00484C2E">
        <w:t>Ir al menú de la izquierda y seleccionar "</w:t>
      </w:r>
      <w:proofErr w:type="spellStart"/>
      <w:r w:rsidRPr="00484C2E">
        <w:t>Generate</w:t>
      </w:r>
      <w:proofErr w:type="spellEnd"/>
      <w:r w:rsidRPr="00484C2E">
        <w:t xml:space="preserve"> </w:t>
      </w:r>
      <w:proofErr w:type="spellStart"/>
      <w:r w:rsidRPr="00484C2E">
        <w:t>Bitstream</w:t>
      </w:r>
      <w:proofErr w:type="spellEnd"/>
      <w:r w:rsidRPr="00484C2E">
        <w:t xml:space="preserve">", aparecerá una ventana emergente, daremos a ok y luego, hacer </w:t>
      </w:r>
      <w:proofErr w:type="spellStart"/>
      <w:proofErr w:type="gramStart"/>
      <w:r w:rsidRPr="00484C2E">
        <w:t>click</w:t>
      </w:r>
      <w:proofErr w:type="spellEnd"/>
      <w:proofErr w:type="gramEnd"/>
      <w:r w:rsidRPr="00484C2E">
        <w:t xml:space="preserve"> en 'Yes'</w:t>
      </w:r>
    </w:p>
    <w:p w14:paraId="4B6BBEA0" w14:textId="77777777" w:rsidR="00945BB6" w:rsidRPr="00484C2E" w:rsidRDefault="00945BB6" w:rsidP="00A15381">
      <w:pPr>
        <w:pStyle w:val="Compact"/>
        <w:numPr>
          <w:ilvl w:val="0"/>
          <w:numId w:val="9"/>
        </w:numPr>
      </w:pPr>
      <w:r w:rsidRPr="00484C2E">
        <w:t xml:space="preserve">Comprobar que el archivo con extensión </w:t>
      </w:r>
      <w:proofErr w:type="gramStart"/>
      <w:r w:rsidRPr="00484C2E">
        <w:t>".bit</w:t>
      </w:r>
      <w:proofErr w:type="gramEnd"/>
      <w:r w:rsidRPr="00484C2E">
        <w:t>" se ha generado</w:t>
      </w:r>
    </w:p>
    <w:p w14:paraId="7F7CD4A4" w14:textId="18A535EB" w:rsidR="00945BB6" w:rsidRPr="00484C2E" w:rsidRDefault="00945BB6" w:rsidP="003E2DFB">
      <w:pPr>
        <w:pStyle w:val="FirstParagraph"/>
      </w:pPr>
      <w:r w:rsidRPr="00484C2E">
        <w:t xml:space="preserve">Ya hemos generado el archivo de configuración que tenemos que incluir en la SD, pero esta tarjeta tiene que estar formateada para poder ser ejecutada en el arranque del sistema de la </w:t>
      </w:r>
      <w:proofErr w:type="spellStart"/>
      <w:r w:rsidRPr="00484C2E">
        <w:t>ZedBoard</w:t>
      </w:r>
      <w:proofErr w:type="spellEnd"/>
      <w:r w:rsidRPr="00484C2E">
        <w:t>, por tanto, hay que incluirlo como archivo de imagen a la S</w:t>
      </w:r>
      <w:r w:rsidR="00DA37D8">
        <w:t>D. De nuevo, en la guía explica</w:t>
      </w:r>
      <w:r w:rsidRPr="00484C2E">
        <w:t xml:space="preserve"> cuidadosamente cada paso a ejecutar, incluso nombra el uso de distintas herramientas. La configuración de esta tarjeta ha sido realizada con el software 'USB </w:t>
      </w:r>
      <w:proofErr w:type="spellStart"/>
      <w:r w:rsidRPr="00484C2E">
        <w:t>Image</w:t>
      </w:r>
      <w:proofErr w:type="spellEnd"/>
      <w:r w:rsidRPr="00484C2E">
        <w:t xml:space="preserve"> Tool', se explican los pasos brevemente:</w:t>
      </w:r>
    </w:p>
    <w:p w14:paraId="72F69395" w14:textId="77777777" w:rsidR="00945BB6" w:rsidRPr="00484C2E" w:rsidRDefault="00945BB6" w:rsidP="00A15381">
      <w:pPr>
        <w:pStyle w:val="Compact"/>
        <w:numPr>
          <w:ilvl w:val="0"/>
          <w:numId w:val="11"/>
        </w:numPr>
      </w:pPr>
      <w:r w:rsidRPr="00484C2E">
        <w:t xml:space="preserve">Descargar el software necesario, por ejemplo 'USB </w:t>
      </w:r>
      <w:proofErr w:type="spellStart"/>
      <w:r w:rsidRPr="00484C2E">
        <w:t>Image</w:t>
      </w:r>
      <w:proofErr w:type="spellEnd"/>
      <w:r w:rsidRPr="00484C2E">
        <w:t xml:space="preserve"> Tool'</w:t>
      </w:r>
    </w:p>
    <w:p w14:paraId="7888ACA4" w14:textId="77777777" w:rsidR="00945BB6" w:rsidRPr="00484C2E" w:rsidRDefault="00945BB6" w:rsidP="00A15381">
      <w:pPr>
        <w:pStyle w:val="Compact"/>
        <w:numPr>
          <w:ilvl w:val="0"/>
          <w:numId w:val="11"/>
        </w:numPr>
      </w:pPr>
      <w:r w:rsidRPr="00484C2E">
        <w:t>Continuar con los pasos para seleccionar y darle a '</w:t>
      </w:r>
      <w:proofErr w:type="spellStart"/>
      <w:r w:rsidRPr="00484C2E">
        <w:t>revert</w:t>
      </w:r>
      <w:proofErr w:type="spellEnd"/>
      <w:r w:rsidRPr="00484C2E">
        <w:t>'</w:t>
      </w:r>
    </w:p>
    <w:p w14:paraId="2E5416FA" w14:textId="77777777" w:rsidR="00945BB6" w:rsidRPr="00484C2E" w:rsidRDefault="00945BB6" w:rsidP="00A15381">
      <w:pPr>
        <w:pStyle w:val="Compact"/>
        <w:numPr>
          <w:ilvl w:val="0"/>
          <w:numId w:val="11"/>
        </w:numPr>
      </w:pPr>
      <w:r w:rsidRPr="00484C2E">
        <w:t>Extraer la SD (sacar y meter es necesario para actualizar la tabla de particiones)</w:t>
      </w:r>
    </w:p>
    <w:p w14:paraId="6B0230FC" w14:textId="77777777" w:rsidR="00945BB6" w:rsidRPr="00484C2E" w:rsidRDefault="00945BB6" w:rsidP="00A15381">
      <w:pPr>
        <w:pStyle w:val="Compact"/>
        <w:numPr>
          <w:ilvl w:val="0"/>
          <w:numId w:val="11"/>
        </w:numPr>
      </w:pPr>
      <w:r w:rsidRPr="00484C2E">
        <w:t>Volver a poner la SD y ver que dentro solo hay un archivo '</w:t>
      </w:r>
      <w:proofErr w:type="spellStart"/>
      <w:r w:rsidRPr="00484C2E">
        <w:t>ulmage</w:t>
      </w:r>
      <w:proofErr w:type="spellEnd"/>
      <w:r w:rsidRPr="00484C2E">
        <w:t>'</w:t>
      </w:r>
    </w:p>
    <w:p w14:paraId="4E1E2E47" w14:textId="77777777" w:rsidR="00945BB6" w:rsidRPr="00484C2E" w:rsidRDefault="00945BB6" w:rsidP="00A15381">
      <w:pPr>
        <w:pStyle w:val="Compact"/>
        <w:numPr>
          <w:ilvl w:val="0"/>
          <w:numId w:val="11"/>
        </w:numPr>
      </w:pPr>
      <w:r w:rsidRPr="00484C2E">
        <w:t>Añadir los 3 archivos necesarios que hemos descargado, así como el que hemos generado en los pasos anteriores.</w:t>
      </w:r>
    </w:p>
    <w:p w14:paraId="76E24802" w14:textId="77777777" w:rsidR="00945BB6" w:rsidRPr="00484C2E" w:rsidRDefault="00945BB6" w:rsidP="00A15381">
      <w:pPr>
        <w:pStyle w:val="Compact"/>
        <w:numPr>
          <w:ilvl w:val="0"/>
          <w:numId w:val="10"/>
        </w:numPr>
      </w:pPr>
      <w:proofErr w:type="spellStart"/>
      <w:r w:rsidRPr="00484C2E">
        <w:t>uImage</w:t>
      </w:r>
      <w:proofErr w:type="spellEnd"/>
    </w:p>
    <w:p w14:paraId="61F17C58" w14:textId="77777777" w:rsidR="00945BB6" w:rsidRPr="00484C2E" w:rsidRDefault="00945BB6" w:rsidP="00A15381">
      <w:pPr>
        <w:pStyle w:val="Compact"/>
        <w:numPr>
          <w:ilvl w:val="0"/>
          <w:numId w:val="10"/>
        </w:numPr>
      </w:pPr>
      <w:proofErr w:type="spellStart"/>
      <w:r w:rsidRPr="00484C2E">
        <w:t>boot.bin</w:t>
      </w:r>
      <w:proofErr w:type="spellEnd"/>
    </w:p>
    <w:p w14:paraId="083C337C" w14:textId="77777777" w:rsidR="00945BB6" w:rsidRPr="00484C2E" w:rsidRDefault="00945BB6" w:rsidP="00A15381">
      <w:pPr>
        <w:pStyle w:val="Compact"/>
        <w:numPr>
          <w:ilvl w:val="0"/>
          <w:numId w:val="10"/>
        </w:numPr>
      </w:pPr>
      <w:proofErr w:type="spellStart"/>
      <w:r w:rsidRPr="00484C2E">
        <w:t>devicetree.dtb</w:t>
      </w:r>
      <w:proofErr w:type="spellEnd"/>
    </w:p>
    <w:p w14:paraId="088FC4A9" w14:textId="77777777" w:rsidR="00945BB6" w:rsidRPr="00484C2E" w:rsidRDefault="00945BB6" w:rsidP="00A15381">
      <w:pPr>
        <w:pStyle w:val="Compact"/>
        <w:numPr>
          <w:ilvl w:val="0"/>
          <w:numId w:val="10"/>
        </w:numPr>
      </w:pPr>
      <w:proofErr w:type="spellStart"/>
      <w:r w:rsidRPr="00484C2E">
        <w:t>xillydemo.bit</w:t>
      </w:r>
      <w:proofErr w:type="spellEnd"/>
    </w:p>
    <w:p w14:paraId="0E784C1B" w14:textId="77777777" w:rsidR="00945BB6" w:rsidRPr="00484C2E" w:rsidRDefault="00945BB6" w:rsidP="003E2DFB">
      <w:pPr>
        <w:pStyle w:val="FirstParagraph"/>
      </w:pPr>
      <w:r w:rsidRPr="00484C2E">
        <w:lastRenderedPageBreak/>
        <w:t>Ya tenemos la tarjeta lista para arrancar. Si todo va según lo previsto, el sistema ejecutará sin ningún problema en el modo consola. Para arrancar el servidor X de entorno gráfico, ejecutamos:</w:t>
      </w:r>
    </w:p>
    <w:p w14:paraId="380C70F0" w14:textId="77777777" w:rsidR="00945BB6" w:rsidRPr="00484C2E" w:rsidRDefault="00945BB6" w:rsidP="003E2DFB">
      <w:pPr>
        <w:pStyle w:val="Textoindependiente"/>
      </w:pPr>
      <w:proofErr w:type="spellStart"/>
      <w:r w:rsidRPr="00484C2E">
        <w:rPr>
          <w:rStyle w:val="VerbatimChar"/>
        </w:rPr>
        <w:t>startx</w:t>
      </w:r>
      <w:proofErr w:type="spellEnd"/>
    </w:p>
    <w:p w14:paraId="50558BD1" w14:textId="77777777" w:rsidR="00945BB6" w:rsidRPr="00484C2E" w:rsidRDefault="00945BB6" w:rsidP="003E2DFB">
      <w:pPr>
        <w:pStyle w:val="Textoindependiente"/>
      </w:pPr>
      <w:r w:rsidRPr="00484C2E">
        <w:t>Para poder entrar en el modo U-</w:t>
      </w:r>
      <w:proofErr w:type="spellStart"/>
      <w:r w:rsidRPr="00484C2E">
        <w:t>Boot</w:t>
      </w:r>
      <w:proofErr w:type="spellEnd"/>
      <w:r w:rsidRPr="00484C2E">
        <w:t xml:space="preserve">, será preciso conectar la </w:t>
      </w:r>
      <w:proofErr w:type="spellStart"/>
      <w:r w:rsidRPr="00484C2E">
        <w:t>ZedBoard</w:t>
      </w:r>
      <w:proofErr w:type="spellEnd"/>
      <w:r w:rsidRPr="00484C2E">
        <w:t xml:space="preserve"> a través de la UART a nuestro ordenador, entrando por línea serie y pulsando cualquier tecla mientras la placa esté </w:t>
      </w:r>
      <w:proofErr w:type="spellStart"/>
      <w:r w:rsidRPr="00484C2E">
        <w:t>enciendindo</w:t>
      </w:r>
      <w:proofErr w:type="spellEnd"/>
      <w:r w:rsidRPr="00484C2E">
        <w:t xml:space="preserve"> antes de cargar el sistema. Seguimos los siguientes pasos:</w:t>
      </w:r>
    </w:p>
    <w:p w14:paraId="7CE1A897" w14:textId="77777777" w:rsidR="00945BB6" w:rsidRPr="00484C2E" w:rsidRDefault="00945BB6" w:rsidP="00A15381">
      <w:pPr>
        <w:pStyle w:val="Compact"/>
        <w:numPr>
          <w:ilvl w:val="0"/>
          <w:numId w:val="12"/>
        </w:numPr>
      </w:pPr>
      <w:r w:rsidRPr="00484C2E">
        <w:t xml:space="preserve">Conectar el cable a la entrada UART de la </w:t>
      </w:r>
      <w:proofErr w:type="spellStart"/>
      <w:r w:rsidRPr="00484C2E">
        <w:t>ZedBoard</w:t>
      </w:r>
      <w:proofErr w:type="spellEnd"/>
      <w:r w:rsidRPr="00484C2E">
        <w:t xml:space="preserve"> y a un puerto USB del ordenador</w:t>
      </w:r>
    </w:p>
    <w:p w14:paraId="780D969F" w14:textId="77777777" w:rsidR="00945BB6" w:rsidRPr="00484C2E" w:rsidRDefault="00945BB6" w:rsidP="00A15381">
      <w:pPr>
        <w:pStyle w:val="Compact"/>
        <w:numPr>
          <w:ilvl w:val="0"/>
          <w:numId w:val="12"/>
        </w:numPr>
      </w:pPr>
      <w:r w:rsidRPr="00484C2E">
        <w:t xml:space="preserve">A través de </w:t>
      </w:r>
      <w:proofErr w:type="spellStart"/>
      <w:r w:rsidRPr="00484C2E">
        <w:t>putty</w:t>
      </w:r>
      <w:proofErr w:type="spellEnd"/>
      <w:r w:rsidRPr="00484C2E">
        <w:t xml:space="preserve"> realizamos una conexión por el puerto serie a 115200 de velocidad</w:t>
      </w:r>
    </w:p>
    <w:p w14:paraId="3C585603" w14:textId="77777777" w:rsidR="00945BB6" w:rsidRPr="00484C2E" w:rsidRDefault="00945BB6" w:rsidP="00A15381">
      <w:pPr>
        <w:pStyle w:val="Compact"/>
        <w:numPr>
          <w:ilvl w:val="0"/>
          <w:numId w:val="12"/>
        </w:numPr>
      </w:pPr>
      <w:r w:rsidRPr="00484C2E">
        <w:t>Reiniciamos el sistema y pulsamos alguna tecla durante el arranque para entrar en el modo U-</w:t>
      </w:r>
      <w:proofErr w:type="spellStart"/>
      <w:r w:rsidRPr="00484C2E">
        <w:t>Boot</w:t>
      </w:r>
      <w:proofErr w:type="spellEnd"/>
    </w:p>
    <w:p w14:paraId="23E87B7F" w14:textId="77777777" w:rsidR="00945BB6" w:rsidRPr="00484C2E" w:rsidRDefault="00945BB6" w:rsidP="003E2DFB">
      <w:pPr>
        <w:pStyle w:val="FirstParagraph"/>
      </w:pPr>
      <w:proofErr w:type="spellStart"/>
      <w:r w:rsidRPr="00484C2E">
        <w:t>Aqui</w:t>
      </w:r>
      <w:proofErr w:type="spellEnd"/>
      <w:r w:rsidRPr="00484C2E">
        <w:t xml:space="preserve"> podremos modificar variables del arranque, así como la dirección MAC de nuestra </w:t>
      </w:r>
      <w:proofErr w:type="spellStart"/>
      <w:r w:rsidRPr="00484C2E">
        <w:t>ZedBoard</w:t>
      </w:r>
      <w:proofErr w:type="spellEnd"/>
      <w:r w:rsidRPr="00484C2E">
        <w:t>.</w:t>
      </w:r>
    </w:p>
    <w:p w14:paraId="28D678C7" w14:textId="77777777" w:rsidR="00945BB6" w:rsidRPr="00484C2E" w:rsidRDefault="00945BB6" w:rsidP="00945BB6">
      <w:pPr>
        <w:pStyle w:val="Ttulo4"/>
        <w:rPr>
          <w:lang w:val="es-ES_tradnl"/>
        </w:rPr>
      </w:pPr>
      <w:bookmarkStart w:id="130" w:name="configuración"/>
      <w:bookmarkEnd w:id="130"/>
      <w:r w:rsidRPr="00484C2E">
        <w:rPr>
          <w:lang w:val="es-ES_tradnl"/>
        </w:rPr>
        <w:t>Configuración</w:t>
      </w:r>
    </w:p>
    <w:p w14:paraId="46E42244" w14:textId="77777777" w:rsidR="00945BB6" w:rsidRPr="00484C2E" w:rsidRDefault="00945BB6" w:rsidP="003E2DFB">
      <w:pPr>
        <w:pStyle w:val="FirstParagraph"/>
      </w:pPr>
      <w:r w:rsidRPr="00484C2E">
        <w:t>La guía mencionada en el apartado anterior recomienda realizar una serie de configuraciones iniciales para un mejor rendimiento del sistema y una primera puesta a punto, ya que sería arriesgado modificar archivos de configuración una vez tengamos avanzado el proyecto, cabe el riesgo de cometer algún error y perder el trabajo que tengamos. Por lo que se aconseja realizar estos pasos nada más instalar el sistema.</w:t>
      </w:r>
    </w:p>
    <w:p w14:paraId="3903587B" w14:textId="77777777" w:rsidR="00945BB6" w:rsidRPr="00484C2E" w:rsidRDefault="00945BB6" w:rsidP="003E2DFB">
      <w:pPr>
        <w:pStyle w:val="Textoindependiente"/>
      </w:pPr>
      <w:r w:rsidRPr="00484C2E">
        <w:t xml:space="preserve">La primera configuración y más importante es realizar un </w:t>
      </w:r>
      <w:proofErr w:type="spellStart"/>
      <w:r w:rsidRPr="00484C2E">
        <w:t>reparticionado</w:t>
      </w:r>
      <w:proofErr w:type="spellEnd"/>
      <w:r w:rsidRPr="00484C2E">
        <w:t xml:space="preserve"> de la tarjeta SD, aumentando así su capacidad total borrando y aprovechando el espacio que dejan los ficheros de configuración que ya no vamos a necesitar.</w:t>
      </w:r>
    </w:p>
    <w:p w14:paraId="50662EFD" w14:textId="77777777" w:rsidR="00945BB6" w:rsidRPr="00484C2E" w:rsidRDefault="00945BB6" w:rsidP="003E2DFB">
      <w:pPr>
        <w:pStyle w:val="Textoindependiente"/>
      </w:pPr>
      <w:r w:rsidRPr="00484C2E">
        <w:t xml:space="preserve">Por temas de seguridad, </w:t>
      </w:r>
      <w:proofErr w:type="spellStart"/>
      <w:r w:rsidRPr="00484C2E">
        <w:t>tambien</w:t>
      </w:r>
      <w:proofErr w:type="spellEnd"/>
      <w:r w:rsidRPr="00484C2E">
        <w:t xml:space="preserve"> es recomendable cambiar la contraseña de </w:t>
      </w:r>
      <w:proofErr w:type="spellStart"/>
      <w:r w:rsidRPr="00484C2E">
        <w:t>root</w:t>
      </w:r>
      <w:proofErr w:type="spellEnd"/>
      <w:r w:rsidRPr="00484C2E">
        <w:t>.</w:t>
      </w:r>
    </w:p>
    <w:p w14:paraId="7B25849C" w14:textId="77777777" w:rsidR="00945BB6" w:rsidRPr="00484C2E" w:rsidRDefault="00945BB6" w:rsidP="003E2DFB">
      <w:pPr>
        <w:pStyle w:val="Textoindependiente"/>
      </w:pPr>
      <w:r w:rsidRPr="00484C2E">
        <w:t xml:space="preserve">Otra de las tareas que se han realizado ha sido la instalación de un servidor SSH, </w:t>
      </w:r>
      <w:proofErr w:type="spellStart"/>
      <w:r w:rsidRPr="00484C2E">
        <w:t>estableciendole</w:t>
      </w:r>
      <w:proofErr w:type="spellEnd"/>
      <w:r w:rsidRPr="00484C2E">
        <w:t xml:space="preserve"> una dirección IP estática conocida, ya que si va a actuar de servidor no queremos que cambie. Los pasos ejecutados han sido:</w:t>
      </w:r>
    </w:p>
    <w:p w14:paraId="695D59AB" w14:textId="77777777" w:rsidR="00945BB6" w:rsidRPr="00484C2E" w:rsidRDefault="00945BB6" w:rsidP="00A15381">
      <w:pPr>
        <w:pStyle w:val="Compact"/>
        <w:numPr>
          <w:ilvl w:val="0"/>
          <w:numId w:val="13"/>
        </w:numPr>
      </w:pPr>
      <w:r w:rsidRPr="00484C2E">
        <w:lastRenderedPageBreak/>
        <w:t>[opcional] nos movemos a la carpeta de configuración de red</w:t>
      </w:r>
    </w:p>
    <w:p w14:paraId="3D45DED8" w14:textId="77777777" w:rsidR="00945BB6" w:rsidRPr="00484C2E" w:rsidRDefault="00945BB6" w:rsidP="003E2DFB">
      <w:pPr>
        <w:pStyle w:val="FirstParagraph"/>
      </w:pPr>
      <w:r w:rsidRPr="00484C2E">
        <w:rPr>
          <w:rStyle w:val="VerbatimChar"/>
        </w:rPr>
        <w:t>cd /</w:t>
      </w:r>
      <w:proofErr w:type="spellStart"/>
      <w:r w:rsidRPr="00484C2E">
        <w:rPr>
          <w:rStyle w:val="VerbatimChar"/>
        </w:rPr>
        <w:t>etc</w:t>
      </w:r>
      <w:proofErr w:type="spellEnd"/>
      <w:r w:rsidRPr="00484C2E">
        <w:rPr>
          <w:rStyle w:val="VerbatimChar"/>
        </w:rPr>
        <w:t>/</w:t>
      </w:r>
      <w:proofErr w:type="spellStart"/>
      <w:r w:rsidRPr="00484C2E">
        <w:rPr>
          <w:rStyle w:val="VerbatimChar"/>
        </w:rPr>
        <w:t>network</w:t>
      </w:r>
      <w:proofErr w:type="spellEnd"/>
      <w:r w:rsidRPr="00484C2E">
        <w:rPr>
          <w:rStyle w:val="VerbatimChar"/>
        </w:rPr>
        <w:t>/</w:t>
      </w:r>
    </w:p>
    <w:p w14:paraId="3C82E99F" w14:textId="77777777" w:rsidR="00945BB6" w:rsidRPr="00484C2E" w:rsidRDefault="00945BB6" w:rsidP="00A15381">
      <w:pPr>
        <w:pStyle w:val="Compact"/>
        <w:numPr>
          <w:ilvl w:val="0"/>
          <w:numId w:val="13"/>
        </w:numPr>
      </w:pPr>
      <w:r w:rsidRPr="00484C2E">
        <w:t>Crear una copia de la configuración actual</w:t>
      </w:r>
    </w:p>
    <w:p w14:paraId="05495AD9" w14:textId="77777777" w:rsidR="00945BB6" w:rsidRPr="00484C2E" w:rsidRDefault="00945BB6" w:rsidP="003E2DFB">
      <w:pPr>
        <w:pStyle w:val="FirstParagraph"/>
      </w:pPr>
      <w:proofErr w:type="spellStart"/>
      <w:r w:rsidRPr="00484C2E">
        <w:rPr>
          <w:rStyle w:val="VerbatimChar"/>
        </w:rPr>
        <w:t>cp</w:t>
      </w:r>
      <w:proofErr w:type="spellEnd"/>
      <w:r w:rsidRPr="00484C2E">
        <w:rPr>
          <w:rStyle w:val="VerbatimChar"/>
        </w:rPr>
        <w:t xml:space="preserve"> /</w:t>
      </w:r>
      <w:proofErr w:type="spellStart"/>
      <w:r w:rsidRPr="00484C2E">
        <w:rPr>
          <w:rStyle w:val="VerbatimChar"/>
        </w:rPr>
        <w:t>etc</w:t>
      </w:r>
      <w:proofErr w:type="spellEnd"/>
      <w:r w:rsidRPr="00484C2E">
        <w:rPr>
          <w:rStyle w:val="VerbatimChar"/>
        </w:rPr>
        <w:t>/</w:t>
      </w:r>
      <w:proofErr w:type="spellStart"/>
      <w:r w:rsidRPr="00484C2E">
        <w:rPr>
          <w:rStyle w:val="VerbatimChar"/>
        </w:rPr>
        <w:t>network</w:t>
      </w:r>
      <w:proofErr w:type="spellEnd"/>
      <w:r w:rsidRPr="00484C2E">
        <w:rPr>
          <w:rStyle w:val="VerbatimChar"/>
        </w:rPr>
        <w:t>/</w:t>
      </w:r>
      <w:proofErr w:type="spellStart"/>
      <w:r w:rsidRPr="00484C2E">
        <w:rPr>
          <w:rStyle w:val="VerbatimChar"/>
        </w:rPr>
        <w:t>intefaces</w:t>
      </w:r>
      <w:proofErr w:type="spellEnd"/>
      <w:r w:rsidRPr="00484C2E">
        <w:rPr>
          <w:rStyle w:val="VerbatimChar"/>
        </w:rPr>
        <w:t xml:space="preserve"> /</w:t>
      </w:r>
      <w:proofErr w:type="spellStart"/>
      <w:r w:rsidRPr="00484C2E">
        <w:rPr>
          <w:rStyle w:val="VerbatimChar"/>
        </w:rPr>
        <w:t>etc</w:t>
      </w:r>
      <w:proofErr w:type="spellEnd"/>
      <w:r w:rsidRPr="00484C2E">
        <w:rPr>
          <w:rStyle w:val="VerbatimChar"/>
        </w:rPr>
        <w:t>/</w:t>
      </w:r>
      <w:proofErr w:type="spellStart"/>
      <w:r w:rsidRPr="00484C2E">
        <w:rPr>
          <w:rStyle w:val="VerbatimChar"/>
        </w:rPr>
        <w:t>network</w:t>
      </w:r>
      <w:proofErr w:type="spellEnd"/>
      <w:r w:rsidRPr="00484C2E">
        <w:rPr>
          <w:rStyle w:val="VerbatimChar"/>
        </w:rPr>
        <w:t>/</w:t>
      </w:r>
      <w:proofErr w:type="spellStart"/>
      <w:r w:rsidRPr="00484C2E">
        <w:rPr>
          <w:rStyle w:val="VerbatimChar"/>
        </w:rPr>
        <w:t>intefaces.old</w:t>
      </w:r>
      <w:proofErr w:type="spellEnd"/>
    </w:p>
    <w:p w14:paraId="6A2EE164" w14:textId="77777777" w:rsidR="00945BB6" w:rsidRPr="00484C2E" w:rsidRDefault="00945BB6" w:rsidP="00A15381">
      <w:pPr>
        <w:pStyle w:val="Compact"/>
        <w:numPr>
          <w:ilvl w:val="0"/>
          <w:numId w:val="13"/>
        </w:numPr>
      </w:pPr>
      <w:r w:rsidRPr="00484C2E">
        <w:t>Modificamos el archivo "interfaces"</w:t>
      </w:r>
    </w:p>
    <w:p w14:paraId="238999C3" w14:textId="77777777" w:rsidR="00945BB6" w:rsidRPr="00484C2E" w:rsidRDefault="00945BB6" w:rsidP="003E2DFB">
      <w:pPr>
        <w:pStyle w:val="FirstParagraph"/>
      </w:pPr>
      <w:r w:rsidRPr="00484C2E">
        <w:rPr>
          <w:rStyle w:val="VerbatimChar"/>
        </w:rPr>
        <w:t>nano /</w:t>
      </w:r>
      <w:proofErr w:type="spellStart"/>
      <w:r w:rsidRPr="00484C2E">
        <w:rPr>
          <w:rStyle w:val="VerbatimChar"/>
        </w:rPr>
        <w:t>etc</w:t>
      </w:r>
      <w:proofErr w:type="spellEnd"/>
      <w:r w:rsidRPr="00484C2E">
        <w:rPr>
          <w:rStyle w:val="VerbatimChar"/>
        </w:rPr>
        <w:t>/</w:t>
      </w:r>
      <w:proofErr w:type="spellStart"/>
      <w:r w:rsidRPr="00484C2E">
        <w:rPr>
          <w:rStyle w:val="VerbatimChar"/>
        </w:rPr>
        <w:t>network</w:t>
      </w:r>
      <w:proofErr w:type="spellEnd"/>
      <w:r w:rsidRPr="00484C2E">
        <w:rPr>
          <w:rStyle w:val="VerbatimChar"/>
        </w:rPr>
        <w:t>/interfaces</w:t>
      </w:r>
    </w:p>
    <w:p w14:paraId="70DC9EE9" w14:textId="77777777" w:rsidR="00945BB6" w:rsidRPr="00484C2E" w:rsidRDefault="00945BB6" w:rsidP="00A15381">
      <w:pPr>
        <w:pStyle w:val="Compact"/>
        <w:numPr>
          <w:ilvl w:val="0"/>
          <w:numId w:val="13"/>
        </w:numPr>
      </w:pPr>
      <w:r w:rsidRPr="00484C2E">
        <w:t>El contenido del fichero será el siguiente</w:t>
      </w:r>
    </w:p>
    <w:p w14:paraId="5AC93F03" w14:textId="77777777" w:rsidR="00945BB6" w:rsidRPr="00484C2E" w:rsidRDefault="00945BB6" w:rsidP="00A951CF">
      <w:pPr>
        <w:pStyle w:val="SourceCode"/>
        <w:ind w:left="709"/>
        <w:rPr>
          <w:lang w:val="es-ES_tradnl"/>
        </w:rPr>
      </w:pPr>
      <w:r w:rsidRPr="00484C2E">
        <w:rPr>
          <w:rStyle w:val="VerbatimChar"/>
          <w:lang w:val="es-ES_tradnl"/>
        </w:rPr>
        <w:t xml:space="preserve"># </w:t>
      </w:r>
      <w:proofErr w:type="gramStart"/>
      <w:r w:rsidRPr="00484C2E">
        <w:rPr>
          <w:rStyle w:val="VerbatimChar"/>
          <w:lang w:val="es-ES_tradnl"/>
        </w:rPr>
        <w:t>interfaces(</w:t>
      </w:r>
      <w:proofErr w:type="gramEnd"/>
      <w:r w:rsidRPr="00484C2E">
        <w:rPr>
          <w:rStyle w:val="VerbatimChar"/>
          <w:lang w:val="es-ES_tradnl"/>
        </w:rPr>
        <w:t xml:space="preserve">5) file </w:t>
      </w:r>
      <w:proofErr w:type="spellStart"/>
      <w:r w:rsidRPr="00484C2E">
        <w:rPr>
          <w:rStyle w:val="VerbatimChar"/>
          <w:lang w:val="es-ES_tradnl"/>
        </w:rPr>
        <w:t>used</w:t>
      </w:r>
      <w:proofErr w:type="spellEnd"/>
      <w:r w:rsidRPr="00484C2E">
        <w:rPr>
          <w:rStyle w:val="VerbatimChar"/>
          <w:lang w:val="es-ES_tradnl"/>
        </w:rPr>
        <w:t xml:space="preserve"> </w:t>
      </w:r>
      <w:proofErr w:type="spellStart"/>
      <w:r w:rsidRPr="00484C2E">
        <w:rPr>
          <w:rStyle w:val="VerbatimChar"/>
          <w:lang w:val="es-ES_tradnl"/>
        </w:rPr>
        <w:t>by</w:t>
      </w:r>
      <w:proofErr w:type="spellEnd"/>
      <w:r w:rsidRPr="00484C2E">
        <w:rPr>
          <w:rStyle w:val="VerbatimChar"/>
          <w:lang w:val="es-ES_tradnl"/>
        </w:rPr>
        <w:t xml:space="preserve"> </w:t>
      </w:r>
      <w:proofErr w:type="spellStart"/>
      <w:r w:rsidRPr="00484C2E">
        <w:rPr>
          <w:rStyle w:val="VerbatimChar"/>
          <w:lang w:val="es-ES_tradnl"/>
        </w:rPr>
        <w:t>ifup</w:t>
      </w:r>
      <w:proofErr w:type="spellEnd"/>
      <w:r w:rsidRPr="00484C2E">
        <w:rPr>
          <w:rStyle w:val="VerbatimChar"/>
          <w:lang w:val="es-ES_tradnl"/>
        </w:rPr>
        <w:t xml:space="preserve">(8) and </w:t>
      </w:r>
      <w:proofErr w:type="spellStart"/>
      <w:r w:rsidRPr="00484C2E">
        <w:rPr>
          <w:rStyle w:val="VerbatimChar"/>
          <w:lang w:val="es-ES_tradnl"/>
        </w:rPr>
        <w:t>ifdown</w:t>
      </w:r>
      <w:proofErr w:type="spellEnd"/>
      <w:r w:rsidRPr="00484C2E">
        <w:rPr>
          <w:rStyle w:val="VerbatimChar"/>
          <w:lang w:val="es-ES_tradnl"/>
        </w:rPr>
        <w:t>(8)</w:t>
      </w:r>
      <w:r w:rsidRPr="00484C2E">
        <w:rPr>
          <w:lang w:val="es-ES_tradnl"/>
        </w:rPr>
        <w:br/>
      </w:r>
      <w:r w:rsidRPr="00484C2E">
        <w:rPr>
          <w:rStyle w:val="VerbatimChar"/>
          <w:lang w:val="es-ES_tradnl"/>
        </w:rPr>
        <w:t>auto lo</w:t>
      </w:r>
      <w:r w:rsidRPr="00484C2E">
        <w:rPr>
          <w:lang w:val="es-ES_tradnl"/>
        </w:rPr>
        <w:br/>
      </w:r>
      <w:proofErr w:type="spellStart"/>
      <w:r w:rsidRPr="00484C2E">
        <w:rPr>
          <w:rStyle w:val="VerbatimChar"/>
          <w:lang w:val="es-ES_tradnl"/>
        </w:rPr>
        <w:t>iface</w:t>
      </w:r>
      <w:proofErr w:type="spellEnd"/>
      <w:r w:rsidRPr="00484C2E">
        <w:rPr>
          <w:rStyle w:val="VerbatimChar"/>
          <w:lang w:val="es-ES_tradnl"/>
        </w:rPr>
        <w:t xml:space="preserve"> lo </w:t>
      </w:r>
      <w:proofErr w:type="spellStart"/>
      <w:r w:rsidRPr="00484C2E">
        <w:rPr>
          <w:rStyle w:val="VerbatimChar"/>
          <w:lang w:val="es-ES_tradnl"/>
        </w:rPr>
        <w:t>inet</w:t>
      </w:r>
      <w:proofErr w:type="spellEnd"/>
      <w:r w:rsidRPr="00484C2E">
        <w:rPr>
          <w:rStyle w:val="VerbatimChar"/>
          <w:lang w:val="es-ES_tradnl"/>
        </w:rPr>
        <w:t xml:space="preserve"> </w:t>
      </w:r>
      <w:proofErr w:type="spellStart"/>
      <w:r w:rsidRPr="00484C2E">
        <w:rPr>
          <w:rStyle w:val="VerbatimChar"/>
          <w:lang w:val="es-ES_tradnl"/>
        </w:rPr>
        <w:t>loopback</w:t>
      </w:r>
      <w:proofErr w:type="spellEnd"/>
      <w:r w:rsidRPr="00484C2E">
        <w:rPr>
          <w:lang w:val="es-ES_tradnl"/>
        </w:rPr>
        <w:br/>
      </w:r>
      <w:r w:rsidRPr="00484C2E">
        <w:rPr>
          <w:lang w:val="es-ES_tradnl"/>
        </w:rPr>
        <w:br/>
      </w:r>
      <w:r w:rsidRPr="00484C2E">
        <w:rPr>
          <w:rStyle w:val="VerbatimChar"/>
          <w:lang w:val="es-ES_tradnl"/>
        </w:rPr>
        <w:t>auto eth0</w:t>
      </w:r>
      <w:r w:rsidRPr="00484C2E">
        <w:rPr>
          <w:lang w:val="es-ES_tradnl"/>
        </w:rPr>
        <w:br/>
      </w:r>
      <w:proofErr w:type="spellStart"/>
      <w:r w:rsidRPr="00484C2E">
        <w:rPr>
          <w:rStyle w:val="VerbatimChar"/>
          <w:lang w:val="es-ES_tradnl"/>
        </w:rPr>
        <w:t>iface</w:t>
      </w:r>
      <w:proofErr w:type="spellEnd"/>
      <w:r w:rsidRPr="00484C2E">
        <w:rPr>
          <w:rStyle w:val="VerbatimChar"/>
          <w:lang w:val="es-ES_tradnl"/>
        </w:rPr>
        <w:t xml:space="preserve"> eth0 </w:t>
      </w:r>
      <w:proofErr w:type="spellStart"/>
      <w:r w:rsidRPr="00484C2E">
        <w:rPr>
          <w:rStyle w:val="VerbatimChar"/>
          <w:lang w:val="es-ES_tradnl"/>
        </w:rPr>
        <w:t>inet</w:t>
      </w:r>
      <w:proofErr w:type="spellEnd"/>
      <w:r w:rsidRPr="00484C2E">
        <w:rPr>
          <w:rStyle w:val="VerbatimChar"/>
          <w:lang w:val="es-ES_tradnl"/>
        </w:rPr>
        <w:t xml:space="preserve"> </w:t>
      </w:r>
      <w:proofErr w:type="spellStart"/>
      <w:r w:rsidRPr="00484C2E">
        <w:rPr>
          <w:rStyle w:val="VerbatimChar"/>
          <w:lang w:val="es-ES_tradnl"/>
        </w:rPr>
        <w:t>static</w:t>
      </w:r>
      <w:proofErr w:type="spellEnd"/>
      <w:r w:rsidRPr="00484C2E">
        <w:rPr>
          <w:lang w:val="es-ES_tradnl"/>
        </w:rPr>
        <w:br/>
      </w:r>
      <w:r w:rsidRPr="00484C2E">
        <w:rPr>
          <w:rStyle w:val="VerbatimChar"/>
          <w:lang w:val="es-ES_tradnl"/>
        </w:rPr>
        <w:t xml:space="preserve">  </w:t>
      </w:r>
      <w:proofErr w:type="spellStart"/>
      <w:r w:rsidRPr="00484C2E">
        <w:rPr>
          <w:rStyle w:val="VerbatimChar"/>
          <w:lang w:val="es-ES_tradnl"/>
        </w:rPr>
        <w:t>address</w:t>
      </w:r>
      <w:proofErr w:type="spellEnd"/>
      <w:r w:rsidRPr="00484C2E">
        <w:rPr>
          <w:rStyle w:val="VerbatimChar"/>
          <w:lang w:val="es-ES_tradnl"/>
        </w:rPr>
        <w:t xml:space="preserve"> 192.168.1.127</w:t>
      </w:r>
      <w:r w:rsidRPr="00484C2E">
        <w:rPr>
          <w:lang w:val="es-ES_tradnl"/>
        </w:rPr>
        <w:br/>
      </w:r>
      <w:r w:rsidRPr="00484C2E">
        <w:rPr>
          <w:rStyle w:val="VerbatimChar"/>
          <w:lang w:val="es-ES_tradnl"/>
        </w:rPr>
        <w:t xml:space="preserve">  </w:t>
      </w:r>
      <w:proofErr w:type="spellStart"/>
      <w:r w:rsidRPr="00484C2E">
        <w:rPr>
          <w:rStyle w:val="VerbatimChar"/>
          <w:lang w:val="es-ES_tradnl"/>
        </w:rPr>
        <w:t>netmask</w:t>
      </w:r>
      <w:proofErr w:type="spellEnd"/>
      <w:r w:rsidRPr="00484C2E">
        <w:rPr>
          <w:rStyle w:val="VerbatimChar"/>
          <w:lang w:val="es-ES_tradnl"/>
        </w:rPr>
        <w:t xml:space="preserve"> 255.255.255.0</w:t>
      </w:r>
      <w:r w:rsidRPr="00484C2E">
        <w:rPr>
          <w:lang w:val="es-ES_tradnl"/>
        </w:rPr>
        <w:br/>
      </w:r>
      <w:r w:rsidRPr="00484C2E">
        <w:rPr>
          <w:rStyle w:val="VerbatimChar"/>
          <w:lang w:val="es-ES_tradnl"/>
        </w:rPr>
        <w:t xml:space="preserve"># </w:t>
      </w:r>
      <w:proofErr w:type="spellStart"/>
      <w:r w:rsidRPr="00484C2E">
        <w:rPr>
          <w:rStyle w:val="VerbatimChar"/>
          <w:lang w:val="es-ES_tradnl"/>
        </w:rPr>
        <w:t>gateway</w:t>
      </w:r>
      <w:proofErr w:type="spellEnd"/>
      <w:r w:rsidRPr="00484C2E">
        <w:rPr>
          <w:rStyle w:val="VerbatimChar"/>
          <w:lang w:val="es-ES_tradnl"/>
        </w:rPr>
        <w:t xml:space="preserve"> 192.168.1.1</w:t>
      </w:r>
    </w:p>
    <w:p w14:paraId="7583455B" w14:textId="77777777" w:rsidR="00945BB6" w:rsidRPr="00484C2E" w:rsidRDefault="00945BB6" w:rsidP="00A15381">
      <w:pPr>
        <w:pStyle w:val="Compact"/>
        <w:numPr>
          <w:ilvl w:val="0"/>
          <w:numId w:val="13"/>
        </w:numPr>
      </w:pPr>
      <w:r w:rsidRPr="00484C2E">
        <w:t>Guardar y reiniciar el sistema</w:t>
      </w:r>
    </w:p>
    <w:p w14:paraId="4808AA25" w14:textId="77777777" w:rsidR="00945BB6" w:rsidRPr="00484C2E" w:rsidRDefault="00945BB6" w:rsidP="00A951CF">
      <w:pPr>
        <w:pStyle w:val="FirstParagraph"/>
      </w:pPr>
      <w:proofErr w:type="spellStart"/>
      <w:r w:rsidRPr="00484C2E">
        <w:rPr>
          <w:rStyle w:val="VerbatimChar"/>
        </w:rPr>
        <w:t>reboot</w:t>
      </w:r>
      <w:proofErr w:type="spellEnd"/>
    </w:p>
    <w:p w14:paraId="0F743179" w14:textId="77777777" w:rsidR="00945BB6" w:rsidRPr="00484C2E" w:rsidRDefault="00945BB6" w:rsidP="00945BB6">
      <w:pPr>
        <w:pStyle w:val="Ttulo4"/>
        <w:rPr>
          <w:lang w:val="es-ES_tradnl"/>
        </w:rPr>
      </w:pPr>
      <w:bookmarkStart w:id="131" w:name="controles-de-io"/>
      <w:bookmarkEnd w:id="131"/>
      <w:r w:rsidRPr="00484C2E">
        <w:rPr>
          <w:lang w:val="es-ES_tradnl"/>
        </w:rPr>
        <w:t>Controles de I/O</w:t>
      </w:r>
    </w:p>
    <w:p w14:paraId="779AB53D" w14:textId="77777777" w:rsidR="00945BB6" w:rsidRPr="00484C2E" w:rsidRDefault="00945BB6" w:rsidP="003E2DFB">
      <w:pPr>
        <w:pStyle w:val="FirstParagraph"/>
      </w:pPr>
      <w:r w:rsidRPr="00484C2E">
        <w:t xml:space="preserve">En nuestra placa </w:t>
      </w:r>
      <w:proofErr w:type="spellStart"/>
      <w:r w:rsidRPr="00484C2E">
        <w:t>ZedBoard</w:t>
      </w:r>
      <w:proofErr w:type="spellEnd"/>
      <w:r w:rsidRPr="00484C2E">
        <w:t xml:space="preserve"> contamos con varios pines de Entrada/Salida configurables para el usuario. Todos los pines tienen un número asociado, por ejemplo, los pines que corresponden a los diodos led van desde el número GPIO61 al GPIO64, para los diodos nombrados LED4 al LED7 respectivamente.</w:t>
      </w:r>
    </w:p>
    <w:p w14:paraId="0527CD8A" w14:textId="77777777" w:rsidR="00945BB6" w:rsidRPr="00484C2E" w:rsidRDefault="00945BB6" w:rsidP="003E2DFB">
      <w:pPr>
        <w:pStyle w:val="Textoindependiente"/>
      </w:pPr>
      <w:r w:rsidRPr="00484C2E">
        <w:t>Para manejar estas GPIO se procede de la siguiente manera:</w:t>
      </w:r>
    </w:p>
    <w:p w14:paraId="6304DBA8" w14:textId="77777777" w:rsidR="00945BB6" w:rsidRPr="00484C2E" w:rsidRDefault="00945BB6" w:rsidP="00A15381">
      <w:pPr>
        <w:pStyle w:val="Compact"/>
        <w:numPr>
          <w:ilvl w:val="0"/>
          <w:numId w:val="14"/>
        </w:numPr>
      </w:pPr>
      <w:r w:rsidRPr="00484C2E">
        <w:t>Realizando este comando se activa la gestión del GPIO20</w:t>
      </w:r>
    </w:p>
    <w:p w14:paraId="4C6BA288" w14:textId="77777777" w:rsidR="00945BB6" w:rsidRPr="00484C2E" w:rsidRDefault="00945BB6" w:rsidP="003E2DFB">
      <w:pPr>
        <w:pStyle w:val="FirstParagraph"/>
      </w:pPr>
      <w:r w:rsidRPr="00484C2E">
        <w:rPr>
          <w:rStyle w:val="VerbatimChar"/>
        </w:rPr>
        <w:lastRenderedPageBreak/>
        <w:t>echo 20 &gt; /</w:t>
      </w:r>
      <w:proofErr w:type="spellStart"/>
      <w:r w:rsidRPr="00484C2E">
        <w:rPr>
          <w:rStyle w:val="VerbatimChar"/>
        </w:rPr>
        <w:t>sys</w:t>
      </w:r>
      <w:proofErr w:type="spellEnd"/>
      <w:r w:rsidRPr="00484C2E">
        <w:rPr>
          <w:rStyle w:val="VerbatimChar"/>
        </w:rPr>
        <w:t>/</w:t>
      </w:r>
      <w:proofErr w:type="spellStart"/>
      <w:r w:rsidRPr="00484C2E">
        <w:rPr>
          <w:rStyle w:val="VerbatimChar"/>
        </w:rPr>
        <w:t>class</w:t>
      </w:r>
      <w:proofErr w:type="spellEnd"/>
      <w:r w:rsidRPr="00484C2E">
        <w:rPr>
          <w:rStyle w:val="VerbatimChar"/>
        </w:rPr>
        <w:t>/</w:t>
      </w:r>
      <w:proofErr w:type="spellStart"/>
      <w:r w:rsidRPr="00484C2E">
        <w:rPr>
          <w:rStyle w:val="VerbatimChar"/>
        </w:rPr>
        <w:t>gpio</w:t>
      </w:r>
      <w:proofErr w:type="spellEnd"/>
      <w:r w:rsidRPr="00484C2E">
        <w:rPr>
          <w:rStyle w:val="VerbatimChar"/>
        </w:rPr>
        <w:t>/</w:t>
      </w:r>
      <w:proofErr w:type="spellStart"/>
      <w:r w:rsidRPr="00484C2E">
        <w:rPr>
          <w:rStyle w:val="VerbatimChar"/>
        </w:rPr>
        <w:t>export</w:t>
      </w:r>
      <w:proofErr w:type="spellEnd"/>
    </w:p>
    <w:p w14:paraId="584727D4" w14:textId="77777777" w:rsidR="00945BB6" w:rsidRPr="00484C2E" w:rsidRDefault="00945BB6" w:rsidP="00A15381">
      <w:pPr>
        <w:pStyle w:val="Compact"/>
        <w:numPr>
          <w:ilvl w:val="0"/>
          <w:numId w:val="14"/>
        </w:numPr>
      </w:pPr>
      <w:r w:rsidRPr="00484C2E">
        <w:t>Ahora se habrá generado la carpeta</w:t>
      </w:r>
    </w:p>
    <w:p w14:paraId="3CCFC37C" w14:textId="77777777" w:rsidR="00945BB6" w:rsidRPr="00484C2E" w:rsidRDefault="00945BB6" w:rsidP="003E2DFB">
      <w:pPr>
        <w:pStyle w:val="FirstParagraph"/>
      </w:pPr>
      <w:r w:rsidRPr="00484C2E">
        <w:rPr>
          <w:rStyle w:val="VerbatimChar"/>
        </w:rPr>
        <w:t>/</w:t>
      </w:r>
      <w:proofErr w:type="spellStart"/>
      <w:r w:rsidRPr="00484C2E">
        <w:rPr>
          <w:rStyle w:val="VerbatimChar"/>
        </w:rPr>
        <w:t>sys</w:t>
      </w:r>
      <w:proofErr w:type="spellEnd"/>
      <w:r w:rsidRPr="00484C2E">
        <w:rPr>
          <w:rStyle w:val="VerbatimChar"/>
        </w:rPr>
        <w:t>/</w:t>
      </w:r>
      <w:proofErr w:type="spellStart"/>
      <w:r w:rsidRPr="00484C2E">
        <w:rPr>
          <w:rStyle w:val="VerbatimChar"/>
        </w:rPr>
        <w:t>class</w:t>
      </w:r>
      <w:proofErr w:type="spellEnd"/>
      <w:r w:rsidRPr="00484C2E">
        <w:rPr>
          <w:rStyle w:val="VerbatimChar"/>
        </w:rPr>
        <w:t>/</w:t>
      </w:r>
      <w:proofErr w:type="spellStart"/>
      <w:r w:rsidRPr="00484C2E">
        <w:rPr>
          <w:rStyle w:val="VerbatimChar"/>
        </w:rPr>
        <w:t>gpio</w:t>
      </w:r>
      <w:proofErr w:type="spellEnd"/>
      <w:r w:rsidRPr="00484C2E">
        <w:rPr>
          <w:rStyle w:val="VerbatimChar"/>
        </w:rPr>
        <w:t>/gpio20/</w:t>
      </w:r>
    </w:p>
    <w:p w14:paraId="098B533A" w14:textId="77777777" w:rsidR="00945BB6" w:rsidRPr="00484C2E" w:rsidRDefault="00945BB6" w:rsidP="00A15381">
      <w:pPr>
        <w:pStyle w:val="Compact"/>
        <w:numPr>
          <w:ilvl w:val="0"/>
          <w:numId w:val="14"/>
        </w:numPr>
      </w:pPr>
      <w:r w:rsidRPr="00484C2E">
        <w:t>Donde nos permitirá gestionar este pin</w:t>
      </w:r>
    </w:p>
    <w:p w14:paraId="4104901E" w14:textId="1D7F2597" w:rsidR="00945BB6" w:rsidRDefault="00945BB6" w:rsidP="00691084">
      <w:pPr>
        <w:pStyle w:val="Compact"/>
        <w:jc w:val="center"/>
      </w:pPr>
      <w:r>
        <w:rPr>
          <w:noProof/>
          <w:lang w:val="es-ES" w:eastAsia="es-ES"/>
        </w:rPr>
        <w:drawing>
          <wp:inline distT="0" distB="0" distL="0" distR="0" wp14:anchorId="3423EBB3" wp14:editId="6115F995">
            <wp:extent cx="3438525" cy="1051347"/>
            <wp:effectExtent l="0" t="0" r="0" b="0"/>
            <wp:docPr id="33" name="Imagen 33" descr="C:\Users\Usuario\Documents\Universidad\1617\2doCuatrimestre\TFG\Memoria\GPIO\gpio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uario\Documents\Universidad\1617\2doCuatrimestre\TFG\Memoria\GPIO\gpio20.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87999" cy="1066474"/>
                    </a:xfrm>
                    <a:prstGeom prst="rect">
                      <a:avLst/>
                    </a:prstGeom>
                    <a:noFill/>
                    <a:ln>
                      <a:noFill/>
                    </a:ln>
                  </pic:spPr>
                </pic:pic>
              </a:graphicData>
            </a:graphic>
          </wp:inline>
        </w:drawing>
      </w:r>
    </w:p>
    <w:p w14:paraId="31D1DC09" w14:textId="5A084E27" w:rsidR="00691084" w:rsidRDefault="00691084" w:rsidP="00691084">
      <w:pPr>
        <w:pStyle w:val="Descripcin"/>
      </w:pPr>
      <w:r>
        <w:t>Figura 14 - Comandos para la gestión de las GPIO</w:t>
      </w:r>
    </w:p>
    <w:p w14:paraId="6719A3A4" w14:textId="77777777" w:rsidR="00945BB6" w:rsidRPr="00484C2E" w:rsidRDefault="00945BB6" w:rsidP="00A15381">
      <w:pPr>
        <w:pStyle w:val="Compact"/>
        <w:numPr>
          <w:ilvl w:val="0"/>
          <w:numId w:val="14"/>
        </w:numPr>
      </w:pPr>
      <w:r w:rsidRPr="00484C2E">
        <w:t>Dentro de esta carpeta:</w:t>
      </w:r>
    </w:p>
    <w:p w14:paraId="5DA7B520" w14:textId="77777777" w:rsidR="00945BB6" w:rsidRPr="00484C2E" w:rsidRDefault="00945BB6" w:rsidP="00A15381">
      <w:pPr>
        <w:pStyle w:val="Compact"/>
        <w:numPr>
          <w:ilvl w:val="0"/>
          <w:numId w:val="10"/>
        </w:numPr>
      </w:pPr>
      <w:r w:rsidRPr="00484C2E">
        <w:t xml:space="preserve">En el archivo </w:t>
      </w:r>
      <w:proofErr w:type="spellStart"/>
      <w:r w:rsidRPr="00484C2E">
        <w:rPr>
          <w:i/>
        </w:rPr>
        <w:t>direction</w:t>
      </w:r>
      <w:proofErr w:type="spellEnd"/>
      <w:r w:rsidRPr="00484C2E">
        <w:t xml:space="preserve"> podemos definir si es de </w:t>
      </w:r>
      <w:r w:rsidRPr="00484C2E">
        <w:rPr>
          <w:b/>
        </w:rPr>
        <w:t>entrada o de salida</w:t>
      </w:r>
    </w:p>
    <w:p w14:paraId="05DC71B5" w14:textId="77777777" w:rsidR="00945BB6" w:rsidRPr="00484C2E" w:rsidRDefault="00945BB6" w:rsidP="00A15381">
      <w:pPr>
        <w:pStyle w:val="Compact"/>
        <w:numPr>
          <w:ilvl w:val="0"/>
          <w:numId w:val="10"/>
        </w:numPr>
      </w:pPr>
      <w:r w:rsidRPr="00484C2E">
        <w:t xml:space="preserve">En el archivo </w:t>
      </w:r>
      <w:proofErr w:type="spellStart"/>
      <w:r w:rsidRPr="00484C2E">
        <w:rPr>
          <w:i/>
        </w:rPr>
        <w:t>value</w:t>
      </w:r>
      <w:proofErr w:type="spellEnd"/>
      <w:r w:rsidRPr="00484C2E">
        <w:t xml:space="preserve"> podremos ver y editar su </w:t>
      </w:r>
      <w:r w:rsidRPr="00484C2E">
        <w:rPr>
          <w:b/>
        </w:rPr>
        <w:t>valor</w:t>
      </w:r>
    </w:p>
    <w:p w14:paraId="7502E180" w14:textId="77777777" w:rsidR="00945BB6" w:rsidRPr="00484C2E" w:rsidRDefault="00945BB6" w:rsidP="003E2DFB">
      <w:pPr>
        <w:pStyle w:val="FirstParagraph"/>
      </w:pPr>
      <w:r w:rsidRPr="00484C2E">
        <w:rPr>
          <w:i/>
        </w:rPr>
        <w:t>Nota</w:t>
      </w:r>
      <w:r w:rsidRPr="00484C2E">
        <w:t>: Solo si definimos el GPIO como "</w:t>
      </w:r>
      <w:proofErr w:type="spellStart"/>
      <w:r w:rsidRPr="00484C2E">
        <w:t>out</w:t>
      </w:r>
      <w:proofErr w:type="spellEnd"/>
      <w:r w:rsidRPr="00484C2E">
        <w:t>" nos dejara editar el archivo "</w:t>
      </w:r>
      <w:proofErr w:type="spellStart"/>
      <w:r w:rsidRPr="00484C2E">
        <w:t>value</w:t>
      </w:r>
      <w:proofErr w:type="spellEnd"/>
      <w:r w:rsidRPr="00484C2E">
        <w:t>"</w:t>
      </w:r>
    </w:p>
    <w:p w14:paraId="0A91E6E9" w14:textId="1C1B20C1" w:rsidR="00945BB6" w:rsidRDefault="00945BB6" w:rsidP="00A14103">
      <w:pPr>
        <w:pStyle w:val="Textoindependiente"/>
        <w:jc w:val="center"/>
      </w:pPr>
      <w:r>
        <w:rPr>
          <w:noProof/>
          <w:lang w:val="es-ES" w:eastAsia="es-ES"/>
        </w:rPr>
        <w:drawing>
          <wp:inline distT="0" distB="0" distL="0" distR="0" wp14:anchorId="2314B4E1" wp14:editId="6C6BD6DB">
            <wp:extent cx="3124200" cy="694916"/>
            <wp:effectExtent l="0" t="0" r="0" b="0"/>
            <wp:docPr id="34" name="Imagen 34" descr="C:\Users\Usuario\Documents\Universidad\1617\2doCuatrimestre\TFG\Memoria\GPIO\le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uario\Documents\Universidad\1617\2doCuatrimestre\TFG\Memoria\GPIO\led5.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53805" cy="701501"/>
                    </a:xfrm>
                    <a:prstGeom prst="rect">
                      <a:avLst/>
                    </a:prstGeom>
                    <a:noFill/>
                    <a:ln>
                      <a:noFill/>
                    </a:ln>
                  </pic:spPr>
                </pic:pic>
              </a:graphicData>
            </a:graphic>
          </wp:inline>
        </w:drawing>
      </w:r>
    </w:p>
    <w:p w14:paraId="57C449C7" w14:textId="320D6C3C" w:rsidR="00A14103" w:rsidRDefault="00A14103" w:rsidP="00A14103">
      <w:pPr>
        <w:pStyle w:val="Descripcin"/>
      </w:pPr>
      <w:r>
        <w:t xml:space="preserve">Figura 15 - </w:t>
      </w:r>
      <w:r w:rsidR="003B226A">
        <w:t>Ejemplo probando encender y apagar</w:t>
      </w:r>
      <w:r>
        <w:t xml:space="preserve"> un LED de la </w:t>
      </w:r>
      <w:proofErr w:type="spellStart"/>
      <w:r>
        <w:t>ZedBoard</w:t>
      </w:r>
      <w:proofErr w:type="spellEnd"/>
    </w:p>
    <w:p w14:paraId="2B1EE812" w14:textId="77777777" w:rsidR="00945BB6" w:rsidRPr="00484C2E" w:rsidRDefault="00945BB6" w:rsidP="00A15381">
      <w:pPr>
        <w:pStyle w:val="Compact"/>
        <w:numPr>
          <w:ilvl w:val="0"/>
          <w:numId w:val="14"/>
        </w:numPr>
      </w:pPr>
      <w:r w:rsidRPr="00484C2E">
        <w:t>Con el siguiente comando liberamos el GPIO</w:t>
      </w:r>
    </w:p>
    <w:p w14:paraId="5BB9D307" w14:textId="77777777" w:rsidR="00945BB6" w:rsidRPr="00484C2E" w:rsidRDefault="00945BB6" w:rsidP="003E2DFB">
      <w:pPr>
        <w:pStyle w:val="FirstParagraph"/>
      </w:pPr>
      <w:r w:rsidRPr="00484C2E">
        <w:rPr>
          <w:rStyle w:val="VerbatimChar"/>
        </w:rPr>
        <w:t>echo 20 &gt; /</w:t>
      </w:r>
      <w:proofErr w:type="spellStart"/>
      <w:r w:rsidRPr="00484C2E">
        <w:rPr>
          <w:rStyle w:val="VerbatimChar"/>
        </w:rPr>
        <w:t>sys</w:t>
      </w:r>
      <w:proofErr w:type="spellEnd"/>
      <w:r w:rsidRPr="00484C2E">
        <w:rPr>
          <w:rStyle w:val="VerbatimChar"/>
        </w:rPr>
        <w:t>/</w:t>
      </w:r>
      <w:proofErr w:type="spellStart"/>
      <w:r w:rsidRPr="00484C2E">
        <w:rPr>
          <w:rStyle w:val="VerbatimChar"/>
        </w:rPr>
        <w:t>class</w:t>
      </w:r>
      <w:proofErr w:type="spellEnd"/>
      <w:r w:rsidRPr="00484C2E">
        <w:rPr>
          <w:rStyle w:val="VerbatimChar"/>
        </w:rPr>
        <w:t>/</w:t>
      </w:r>
      <w:proofErr w:type="spellStart"/>
      <w:r w:rsidRPr="00484C2E">
        <w:rPr>
          <w:rStyle w:val="VerbatimChar"/>
        </w:rPr>
        <w:t>gpio</w:t>
      </w:r>
      <w:proofErr w:type="spellEnd"/>
      <w:r w:rsidRPr="00484C2E">
        <w:rPr>
          <w:rStyle w:val="VerbatimChar"/>
        </w:rPr>
        <w:t>/</w:t>
      </w:r>
      <w:proofErr w:type="spellStart"/>
      <w:r w:rsidRPr="00484C2E">
        <w:rPr>
          <w:rStyle w:val="VerbatimChar"/>
        </w:rPr>
        <w:t>unexport</w:t>
      </w:r>
      <w:proofErr w:type="spellEnd"/>
    </w:p>
    <w:p w14:paraId="02E1A13E" w14:textId="77777777" w:rsidR="00945BB6" w:rsidRPr="00484C2E" w:rsidRDefault="00945BB6" w:rsidP="00945BB6">
      <w:pPr>
        <w:pStyle w:val="Ttulo4"/>
        <w:rPr>
          <w:lang w:val="es-ES_tradnl"/>
        </w:rPr>
      </w:pPr>
      <w:bookmarkStart w:id="132" w:name="lecturaescritura-en-la-fpga"/>
      <w:bookmarkEnd w:id="132"/>
      <w:r w:rsidRPr="00484C2E">
        <w:rPr>
          <w:lang w:val="es-ES_tradnl"/>
        </w:rPr>
        <w:t>Lectura/Escritura en la FPGA</w:t>
      </w:r>
    </w:p>
    <w:p w14:paraId="24F37801" w14:textId="62D82C8B" w:rsidR="00945BB6" w:rsidRPr="00484C2E" w:rsidRDefault="00945BB6" w:rsidP="003E2DFB">
      <w:pPr>
        <w:pStyle w:val="FirstParagraph"/>
      </w:pPr>
      <w:r w:rsidRPr="00484C2E">
        <w:t xml:space="preserve">Para leer y escribir en las entradas y salidas de la FPGA, se hace en el directorio </w:t>
      </w:r>
      <w:r w:rsidRPr="00484C2E">
        <w:rPr>
          <w:i/>
        </w:rPr>
        <w:t>/</w:t>
      </w:r>
      <w:proofErr w:type="spellStart"/>
      <w:r w:rsidRPr="00484C2E">
        <w:rPr>
          <w:i/>
        </w:rPr>
        <w:t>dev</w:t>
      </w:r>
      <w:proofErr w:type="spellEnd"/>
      <w:r w:rsidRPr="00484C2E">
        <w:rPr>
          <w:i/>
        </w:rPr>
        <w:t>/</w:t>
      </w:r>
      <w:r w:rsidRPr="00484C2E">
        <w:t xml:space="preserve">. Para este trabajo vamos a recibir datos desde la FIFO, por lo </w:t>
      </w:r>
      <w:r w:rsidR="009106CC" w:rsidRPr="00484C2E">
        <w:t>tanto,</w:t>
      </w:r>
      <w:r w:rsidRPr="00484C2E">
        <w:t xml:space="preserve"> solo vamos a leer el archivo </w:t>
      </w:r>
      <w:r w:rsidRPr="00484C2E">
        <w:rPr>
          <w:b/>
        </w:rPr>
        <w:t>/</w:t>
      </w:r>
      <w:proofErr w:type="spellStart"/>
      <w:r w:rsidRPr="00484C2E">
        <w:rPr>
          <w:b/>
        </w:rPr>
        <w:t>dev</w:t>
      </w:r>
      <w:proofErr w:type="spellEnd"/>
      <w:r w:rsidRPr="00484C2E">
        <w:rPr>
          <w:b/>
        </w:rPr>
        <w:t>/</w:t>
      </w:r>
      <w:proofErr w:type="spellStart"/>
      <w:r w:rsidRPr="00484C2E">
        <w:rPr>
          <w:b/>
        </w:rPr>
        <w:t>xillybus_datastream</w:t>
      </w:r>
      <w:proofErr w:type="spellEnd"/>
      <w:r w:rsidRPr="00484C2E">
        <w:t xml:space="preserve"> que será donde estarán los datos actualizados disponibles.</w:t>
      </w:r>
    </w:p>
    <w:p w14:paraId="2B4F85D9" w14:textId="77777777" w:rsidR="00945BB6" w:rsidRPr="00484C2E" w:rsidRDefault="00945BB6" w:rsidP="00945BB6">
      <w:pPr>
        <w:pStyle w:val="Ttulo3"/>
        <w:rPr>
          <w:lang w:val="es-ES_tradnl"/>
        </w:rPr>
      </w:pPr>
      <w:bookmarkStart w:id="133" w:name="instalación-de-git"/>
      <w:bookmarkStart w:id="134" w:name="_Toc493079850"/>
      <w:bookmarkStart w:id="135" w:name="_Toc493125847"/>
      <w:bookmarkEnd w:id="133"/>
      <w:r w:rsidRPr="00484C2E">
        <w:rPr>
          <w:lang w:val="es-ES_tradnl"/>
        </w:rPr>
        <w:lastRenderedPageBreak/>
        <w:t>Instalación de GIT</w:t>
      </w:r>
      <w:bookmarkEnd w:id="134"/>
      <w:bookmarkEnd w:id="135"/>
    </w:p>
    <w:p w14:paraId="24CEAB41" w14:textId="77777777" w:rsidR="00945BB6" w:rsidRPr="00484C2E" w:rsidRDefault="00945BB6" w:rsidP="003E2DFB">
      <w:pPr>
        <w:pStyle w:val="FirstParagraph"/>
      </w:pPr>
      <w:r w:rsidRPr="00484C2E">
        <w:t xml:space="preserve">Con la posibilidad delante de tener un repositorio disponible para usar, nos disponemos a instalar la herramienta ya conocida </w:t>
      </w:r>
      <w:proofErr w:type="spellStart"/>
      <w:r w:rsidRPr="00484C2E">
        <w:rPr>
          <w:i/>
        </w:rPr>
        <w:t>GitKraken</w:t>
      </w:r>
      <w:proofErr w:type="spellEnd"/>
      <w:r w:rsidRPr="00484C2E">
        <w:t xml:space="preserve"> para usar de manera cómoda y visual el repositorio. Una vez instalada esta herramienta, procedemos a su configuración. En el caso de disponer del repositorio en una cuenta en GitHub, tan solo tendremos que iniciar sesión con nuestro usuario y contraseña. En nuestro caso, el repositorio se encuentra en un servidor privado propio, por tanto, la configuración que tenemos que realizar es la siguiente:</w:t>
      </w:r>
    </w:p>
    <w:p w14:paraId="278C92CA" w14:textId="77777777" w:rsidR="00945BB6" w:rsidRPr="00484C2E" w:rsidRDefault="00945BB6" w:rsidP="00A15381">
      <w:pPr>
        <w:pStyle w:val="Compact"/>
        <w:numPr>
          <w:ilvl w:val="0"/>
          <w:numId w:val="15"/>
        </w:numPr>
      </w:pPr>
      <w:r w:rsidRPr="00484C2E">
        <w:t xml:space="preserve">Establecer una </w:t>
      </w:r>
      <w:r w:rsidRPr="00484C2E">
        <w:rPr>
          <w:b/>
        </w:rPr>
        <w:t>clave SSH</w:t>
      </w:r>
      <w:r w:rsidRPr="00484C2E">
        <w:t>, la cual se puede generar directamente desde el programa, donde quedará asignada.</w:t>
      </w:r>
    </w:p>
    <w:p w14:paraId="56E80F5F" w14:textId="77777777" w:rsidR="00945BB6" w:rsidRPr="00484C2E" w:rsidRDefault="00945BB6" w:rsidP="00A15381">
      <w:pPr>
        <w:pStyle w:val="Compact"/>
        <w:numPr>
          <w:ilvl w:val="0"/>
          <w:numId w:val="15"/>
        </w:numPr>
      </w:pPr>
      <w:r w:rsidRPr="00484C2E">
        <w:t xml:space="preserve">Copiar el contenido del archivo generado de extensión </w:t>
      </w:r>
      <w:r w:rsidRPr="00484C2E">
        <w:rPr>
          <w:b/>
        </w:rPr>
        <w:t>*.pub</w:t>
      </w:r>
      <w:r w:rsidRPr="00484C2E">
        <w:t xml:space="preserve"> al archivo </w:t>
      </w:r>
      <w:r w:rsidRPr="00484C2E">
        <w:rPr>
          <w:i/>
        </w:rPr>
        <w:t>~/.</w:t>
      </w:r>
      <w:proofErr w:type="spellStart"/>
      <w:r w:rsidRPr="00484C2E">
        <w:rPr>
          <w:i/>
        </w:rPr>
        <w:t>ssh</w:t>
      </w:r>
      <w:proofErr w:type="spellEnd"/>
      <w:r w:rsidRPr="00484C2E">
        <w:rPr>
          <w:i/>
        </w:rPr>
        <w:t>/</w:t>
      </w:r>
      <w:proofErr w:type="spellStart"/>
      <w:r w:rsidRPr="00484C2E">
        <w:rPr>
          <w:i/>
        </w:rPr>
        <w:t>authorized_keys</w:t>
      </w:r>
      <w:proofErr w:type="spellEnd"/>
    </w:p>
    <w:p w14:paraId="1FA28E00" w14:textId="77777777" w:rsidR="00945BB6" w:rsidRPr="00484C2E" w:rsidRDefault="00945BB6" w:rsidP="00A15381">
      <w:pPr>
        <w:pStyle w:val="Compact"/>
        <w:numPr>
          <w:ilvl w:val="0"/>
          <w:numId w:val="10"/>
        </w:numPr>
      </w:pPr>
      <w:proofErr w:type="spellStart"/>
      <w:r w:rsidRPr="00484C2E">
        <w:rPr>
          <w:rStyle w:val="VerbatimChar"/>
        </w:rPr>
        <w:t>cat</w:t>
      </w:r>
      <w:proofErr w:type="spellEnd"/>
      <w:r w:rsidRPr="00484C2E">
        <w:rPr>
          <w:rStyle w:val="VerbatimChar"/>
        </w:rPr>
        <w:t xml:space="preserve"> id_rsa.pub &gt;&gt; ~/.</w:t>
      </w:r>
      <w:proofErr w:type="spellStart"/>
      <w:r w:rsidRPr="00484C2E">
        <w:rPr>
          <w:rStyle w:val="VerbatimChar"/>
        </w:rPr>
        <w:t>ssh</w:t>
      </w:r>
      <w:proofErr w:type="spellEnd"/>
      <w:r w:rsidRPr="00484C2E">
        <w:rPr>
          <w:rStyle w:val="VerbatimChar"/>
        </w:rPr>
        <w:t>/</w:t>
      </w:r>
      <w:proofErr w:type="spellStart"/>
      <w:r w:rsidRPr="00484C2E">
        <w:rPr>
          <w:rStyle w:val="VerbatimChar"/>
        </w:rPr>
        <w:t>authorized_keys</w:t>
      </w:r>
      <w:proofErr w:type="spellEnd"/>
    </w:p>
    <w:p w14:paraId="3A2E4B5A" w14:textId="77777777" w:rsidR="00945BB6" w:rsidRPr="00484C2E" w:rsidRDefault="00945BB6" w:rsidP="00A15381">
      <w:pPr>
        <w:pStyle w:val="Compact"/>
        <w:numPr>
          <w:ilvl w:val="0"/>
          <w:numId w:val="16"/>
        </w:numPr>
      </w:pPr>
      <w:r w:rsidRPr="00484C2E">
        <w:t>Establecer los permisos de acceso al usuario a la carpeta y al archivo</w:t>
      </w:r>
    </w:p>
    <w:p w14:paraId="1D0D7BC3" w14:textId="77777777" w:rsidR="00945BB6" w:rsidRPr="00484C2E" w:rsidRDefault="00945BB6" w:rsidP="00A15381">
      <w:pPr>
        <w:pStyle w:val="Compact"/>
        <w:numPr>
          <w:ilvl w:val="0"/>
          <w:numId w:val="10"/>
        </w:numPr>
      </w:pPr>
      <w:proofErr w:type="spellStart"/>
      <w:r w:rsidRPr="00484C2E">
        <w:rPr>
          <w:rStyle w:val="VerbatimChar"/>
        </w:rPr>
        <w:t>chmod</w:t>
      </w:r>
      <w:proofErr w:type="spellEnd"/>
      <w:r w:rsidRPr="00484C2E">
        <w:rPr>
          <w:rStyle w:val="VerbatimChar"/>
        </w:rPr>
        <w:t xml:space="preserve"> 700 ~/.</w:t>
      </w:r>
      <w:proofErr w:type="spellStart"/>
      <w:r w:rsidRPr="00484C2E">
        <w:rPr>
          <w:rStyle w:val="VerbatimChar"/>
        </w:rPr>
        <w:t>ssh</w:t>
      </w:r>
      <w:proofErr w:type="spellEnd"/>
    </w:p>
    <w:p w14:paraId="2951A6EE" w14:textId="77777777" w:rsidR="00945BB6" w:rsidRPr="00484C2E" w:rsidRDefault="00945BB6" w:rsidP="00A15381">
      <w:pPr>
        <w:pStyle w:val="Compact"/>
        <w:numPr>
          <w:ilvl w:val="0"/>
          <w:numId w:val="10"/>
        </w:numPr>
      </w:pPr>
      <w:proofErr w:type="spellStart"/>
      <w:r w:rsidRPr="00484C2E">
        <w:rPr>
          <w:rStyle w:val="VerbatimChar"/>
        </w:rPr>
        <w:t>chmod</w:t>
      </w:r>
      <w:proofErr w:type="spellEnd"/>
      <w:r w:rsidRPr="00484C2E">
        <w:rPr>
          <w:rStyle w:val="VerbatimChar"/>
        </w:rPr>
        <w:t xml:space="preserve"> 600 ~/.</w:t>
      </w:r>
      <w:proofErr w:type="spellStart"/>
      <w:r w:rsidRPr="00484C2E">
        <w:rPr>
          <w:rStyle w:val="VerbatimChar"/>
        </w:rPr>
        <w:t>ssh</w:t>
      </w:r>
      <w:proofErr w:type="spellEnd"/>
      <w:r w:rsidRPr="00484C2E">
        <w:rPr>
          <w:rStyle w:val="VerbatimChar"/>
        </w:rPr>
        <w:t>/</w:t>
      </w:r>
      <w:proofErr w:type="spellStart"/>
      <w:r w:rsidRPr="00484C2E">
        <w:rPr>
          <w:rStyle w:val="VerbatimChar"/>
        </w:rPr>
        <w:t>authorized_keys</w:t>
      </w:r>
      <w:proofErr w:type="spellEnd"/>
    </w:p>
    <w:p w14:paraId="3C7DD00D" w14:textId="77777777" w:rsidR="00945BB6" w:rsidRPr="00484C2E" w:rsidRDefault="00945BB6" w:rsidP="003E2DFB">
      <w:pPr>
        <w:pStyle w:val="FirstParagraph"/>
      </w:pPr>
      <w:r w:rsidRPr="00484C2E">
        <w:rPr>
          <w:i/>
        </w:rPr>
        <w:t>Nota</w:t>
      </w:r>
      <w:r w:rsidRPr="00484C2E">
        <w:t xml:space="preserve">: El contenido ha de ser de una sola línea, del estilo a: </w:t>
      </w:r>
      <w:proofErr w:type="spellStart"/>
      <w:r w:rsidRPr="00484C2E">
        <w:rPr>
          <w:i/>
        </w:rPr>
        <w:t>ssh-rsa</w:t>
      </w:r>
      <w:proofErr w:type="spellEnd"/>
      <w:r w:rsidRPr="00484C2E">
        <w:rPr>
          <w:i/>
        </w:rPr>
        <w:t xml:space="preserve"> XXXXDDDWWW...</w:t>
      </w:r>
    </w:p>
    <w:p w14:paraId="41A36986" w14:textId="77777777" w:rsidR="00945BB6" w:rsidRPr="00484C2E" w:rsidRDefault="00945BB6" w:rsidP="00945BB6">
      <w:pPr>
        <w:pStyle w:val="Ttulo3"/>
        <w:rPr>
          <w:lang w:val="es-ES_tradnl"/>
        </w:rPr>
      </w:pPr>
      <w:bookmarkStart w:id="136" w:name="instalación-de-node"/>
      <w:bookmarkStart w:id="137" w:name="_Toc493079851"/>
      <w:bookmarkStart w:id="138" w:name="_Toc493125848"/>
      <w:bookmarkEnd w:id="136"/>
      <w:r w:rsidRPr="00484C2E">
        <w:rPr>
          <w:lang w:val="es-ES_tradnl"/>
        </w:rPr>
        <w:t xml:space="preserve">Instalación de </w:t>
      </w:r>
      <w:proofErr w:type="spellStart"/>
      <w:r w:rsidRPr="00484C2E">
        <w:rPr>
          <w:lang w:val="es-ES_tradnl"/>
        </w:rPr>
        <w:t>Node</w:t>
      </w:r>
      <w:bookmarkEnd w:id="137"/>
      <w:bookmarkEnd w:id="138"/>
      <w:proofErr w:type="spellEnd"/>
    </w:p>
    <w:p w14:paraId="35141B9D" w14:textId="77777777" w:rsidR="00945BB6" w:rsidRPr="00484C2E" w:rsidRDefault="00945BB6" w:rsidP="003E2DFB">
      <w:pPr>
        <w:pStyle w:val="FirstParagraph"/>
      </w:pPr>
      <w:r w:rsidRPr="00484C2E">
        <w:t xml:space="preserve">La máquina o servidor donde vamos a instalar Node.js va a ser un entorno virtual, para un desarrollo más cómodo. Pero como la final ejecución de esta aplicación va a ser realizada en nuestra </w:t>
      </w:r>
      <w:proofErr w:type="spellStart"/>
      <w:r w:rsidRPr="00484C2E">
        <w:t>ZedBoard</w:t>
      </w:r>
      <w:proofErr w:type="spellEnd"/>
      <w:r w:rsidRPr="00484C2E">
        <w:t xml:space="preserve"> sobre </w:t>
      </w:r>
      <w:proofErr w:type="spellStart"/>
      <w:r w:rsidRPr="00484C2E">
        <w:t>Xillinux</w:t>
      </w:r>
      <w:proofErr w:type="spellEnd"/>
      <w:r w:rsidRPr="00484C2E">
        <w:t>, que está basado en Ubuntu 12.04 LTE, nuestro sistema operativo virtual va a ser el mismo, el cual, para la instalación de Node.js, requiere de un repositorio especial del cual instalar los paquetes. Este repositorio lo podemos incluir ejecutando el siguiente comando:</w:t>
      </w:r>
    </w:p>
    <w:p w14:paraId="5F741905" w14:textId="77777777" w:rsidR="00945BB6" w:rsidRPr="00484C2E" w:rsidRDefault="00945BB6" w:rsidP="003E2DFB">
      <w:pPr>
        <w:pStyle w:val="Textoindependiente"/>
      </w:pPr>
      <w:proofErr w:type="spellStart"/>
      <w:r w:rsidRPr="00484C2E">
        <w:rPr>
          <w:rStyle w:val="VerbatimChar"/>
        </w:rPr>
        <w:t>apt-add-repository</w:t>
      </w:r>
      <w:proofErr w:type="spellEnd"/>
      <w:r w:rsidRPr="00484C2E">
        <w:rPr>
          <w:rStyle w:val="VerbatimChar"/>
        </w:rPr>
        <w:t xml:space="preserve"> </w:t>
      </w:r>
      <w:proofErr w:type="spellStart"/>
      <w:proofErr w:type="gramStart"/>
      <w:r w:rsidRPr="00484C2E">
        <w:rPr>
          <w:rStyle w:val="VerbatimChar"/>
        </w:rPr>
        <w:t>ppa:chris-lea</w:t>
      </w:r>
      <w:proofErr w:type="spellEnd"/>
      <w:r w:rsidRPr="00484C2E">
        <w:rPr>
          <w:rStyle w:val="VerbatimChar"/>
        </w:rPr>
        <w:t>/node.js</w:t>
      </w:r>
      <w:proofErr w:type="gramEnd"/>
    </w:p>
    <w:p w14:paraId="03F0BD7F" w14:textId="77777777" w:rsidR="00945BB6" w:rsidRPr="00484C2E" w:rsidRDefault="00945BB6" w:rsidP="003E2DFB">
      <w:pPr>
        <w:pStyle w:val="Textoindependiente"/>
      </w:pPr>
      <w:r w:rsidRPr="00484C2E">
        <w:t>Actualizamos el repositorio con:</w:t>
      </w:r>
    </w:p>
    <w:p w14:paraId="45A25B19" w14:textId="77777777" w:rsidR="00945BB6" w:rsidRPr="00484C2E" w:rsidRDefault="00945BB6" w:rsidP="003E2DFB">
      <w:pPr>
        <w:pStyle w:val="Textoindependiente"/>
      </w:pPr>
      <w:proofErr w:type="spellStart"/>
      <w:r w:rsidRPr="00484C2E">
        <w:rPr>
          <w:rStyle w:val="VerbatimChar"/>
        </w:rPr>
        <w:t>apt-get</w:t>
      </w:r>
      <w:proofErr w:type="spellEnd"/>
      <w:r w:rsidRPr="00484C2E">
        <w:rPr>
          <w:rStyle w:val="VerbatimChar"/>
        </w:rPr>
        <w:t xml:space="preserve"> </w:t>
      </w:r>
      <w:proofErr w:type="spellStart"/>
      <w:r w:rsidRPr="00484C2E">
        <w:rPr>
          <w:rStyle w:val="VerbatimChar"/>
        </w:rPr>
        <w:t>update</w:t>
      </w:r>
      <w:proofErr w:type="spellEnd"/>
    </w:p>
    <w:p w14:paraId="008D9D23" w14:textId="77777777" w:rsidR="00945BB6" w:rsidRPr="00484C2E" w:rsidRDefault="00945BB6" w:rsidP="003E2DFB">
      <w:pPr>
        <w:pStyle w:val="Textoindependiente"/>
      </w:pPr>
      <w:r w:rsidRPr="00484C2E">
        <w:t>Una vez configurado el repositorio, instalamos Node.js:</w:t>
      </w:r>
    </w:p>
    <w:p w14:paraId="53D1ED07" w14:textId="77777777" w:rsidR="00945BB6" w:rsidRPr="00484C2E" w:rsidRDefault="00945BB6" w:rsidP="003E2DFB">
      <w:pPr>
        <w:pStyle w:val="Textoindependiente"/>
      </w:pPr>
      <w:proofErr w:type="spellStart"/>
      <w:r w:rsidRPr="00484C2E">
        <w:rPr>
          <w:rStyle w:val="VerbatimChar"/>
        </w:rPr>
        <w:lastRenderedPageBreak/>
        <w:t>apt-get</w:t>
      </w:r>
      <w:proofErr w:type="spellEnd"/>
      <w:r w:rsidRPr="00484C2E">
        <w:rPr>
          <w:rStyle w:val="VerbatimChar"/>
        </w:rPr>
        <w:t xml:space="preserve"> </w:t>
      </w:r>
      <w:proofErr w:type="spellStart"/>
      <w:r w:rsidRPr="00484C2E">
        <w:rPr>
          <w:rStyle w:val="VerbatimChar"/>
        </w:rPr>
        <w:t>install</w:t>
      </w:r>
      <w:proofErr w:type="spellEnd"/>
      <w:r w:rsidRPr="00484C2E">
        <w:rPr>
          <w:rStyle w:val="VerbatimChar"/>
        </w:rPr>
        <w:t xml:space="preserve"> </w:t>
      </w:r>
      <w:proofErr w:type="spellStart"/>
      <w:r w:rsidRPr="00484C2E">
        <w:rPr>
          <w:rStyle w:val="VerbatimChar"/>
        </w:rPr>
        <w:t>nodejs</w:t>
      </w:r>
      <w:proofErr w:type="spellEnd"/>
    </w:p>
    <w:p w14:paraId="377F10EB" w14:textId="77777777" w:rsidR="00945BB6" w:rsidRPr="00484C2E" w:rsidRDefault="00945BB6" w:rsidP="003E2DFB">
      <w:pPr>
        <w:pStyle w:val="Textoindependiente"/>
      </w:pPr>
      <w:r w:rsidRPr="00484C2E">
        <w:t>Para asegurar la correcta instalación, y ver la versión en la que vamos a trabajar, podemos ejecutar:</w:t>
      </w:r>
    </w:p>
    <w:p w14:paraId="20B8D17A" w14:textId="77777777" w:rsidR="00945BB6" w:rsidRPr="00484C2E" w:rsidRDefault="00945BB6" w:rsidP="003E2DFB">
      <w:pPr>
        <w:pStyle w:val="Textoindependiente"/>
      </w:pPr>
      <w:proofErr w:type="spellStart"/>
      <w:r w:rsidRPr="00484C2E">
        <w:rPr>
          <w:rStyle w:val="VerbatimChar"/>
        </w:rPr>
        <w:t>node</w:t>
      </w:r>
      <w:proofErr w:type="spellEnd"/>
      <w:r w:rsidRPr="00484C2E">
        <w:rPr>
          <w:rStyle w:val="VerbatimChar"/>
        </w:rPr>
        <w:t xml:space="preserve"> -v</w:t>
      </w:r>
    </w:p>
    <w:p w14:paraId="6D490172" w14:textId="77777777" w:rsidR="00945BB6" w:rsidRPr="00484C2E" w:rsidRDefault="00945BB6" w:rsidP="003E2DFB">
      <w:pPr>
        <w:pStyle w:val="Textoindependiente"/>
      </w:pPr>
      <w:r w:rsidRPr="00484C2E">
        <w:t>En nuestro caso, nos encontramos en la versión:</w:t>
      </w:r>
    </w:p>
    <w:p w14:paraId="24C9613C" w14:textId="77777777" w:rsidR="00945BB6" w:rsidRPr="00484C2E" w:rsidRDefault="00945BB6" w:rsidP="003E2DFB">
      <w:pPr>
        <w:pStyle w:val="Textoindependiente"/>
      </w:pPr>
      <w:r w:rsidRPr="00484C2E">
        <w:rPr>
          <w:rStyle w:val="VerbatimChar"/>
        </w:rPr>
        <w:t>v6.11.0</w:t>
      </w:r>
    </w:p>
    <w:p w14:paraId="5CA40726" w14:textId="77777777" w:rsidR="00945BB6" w:rsidRPr="00484C2E" w:rsidRDefault="00945BB6" w:rsidP="00945BB6">
      <w:pPr>
        <w:pStyle w:val="Ttulo4"/>
        <w:rPr>
          <w:lang w:val="es-ES_tradnl"/>
        </w:rPr>
      </w:pPr>
      <w:bookmarkStart w:id="139" w:name="instalación-npm"/>
      <w:bookmarkEnd w:id="139"/>
      <w:r w:rsidRPr="00484C2E">
        <w:rPr>
          <w:lang w:val="es-ES_tradnl"/>
        </w:rPr>
        <w:t>Instalación NPM</w:t>
      </w:r>
    </w:p>
    <w:p w14:paraId="1BB31A2B" w14:textId="77777777" w:rsidR="00945BB6" w:rsidRPr="00484C2E" w:rsidRDefault="00945BB6" w:rsidP="003E2DFB">
      <w:pPr>
        <w:pStyle w:val="FirstParagraph"/>
      </w:pPr>
      <w:r w:rsidRPr="00484C2E">
        <w:t xml:space="preserve">Una vez instalado Node.js con el comando anterior, se habrá instalado el instalador de módulos </w:t>
      </w:r>
      <w:r w:rsidRPr="00484C2E">
        <w:rPr>
          <w:i/>
        </w:rPr>
        <w:t>NPM</w:t>
      </w:r>
      <w:r w:rsidRPr="00484C2E">
        <w:t>, podemos ver la versión actual ejecutando:</w:t>
      </w:r>
    </w:p>
    <w:p w14:paraId="40FFA389" w14:textId="77777777" w:rsidR="00945BB6" w:rsidRPr="00484C2E" w:rsidRDefault="00945BB6" w:rsidP="003E2DFB">
      <w:pPr>
        <w:pStyle w:val="Textoindependiente"/>
      </w:pPr>
      <w:proofErr w:type="spellStart"/>
      <w:r w:rsidRPr="00484C2E">
        <w:rPr>
          <w:rStyle w:val="VerbatimChar"/>
        </w:rPr>
        <w:t>npm</w:t>
      </w:r>
      <w:proofErr w:type="spellEnd"/>
      <w:r w:rsidRPr="00484C2E">
        <w:rPr>
          <w:rStyle w:val="VerbatimChar"/>
        </w:rPr>
        <w:t xml:space="preserve"> -v</w:t>
      </w:r>
    </w:p>
    <w:p w14:paraId="2A31964A" w14:textId="77777777" w:rsidR="00945BB6" w:rsidRPr="00484C2E" w:rsidRDefault="00945BB6" w:rsidP="003E2DFB">
      <w:pPr>
        <w:pStyle w:val="Textoindependiente"/>
      </w:pPr>
      <w:r w:rsidRPr="00484C2E">
        <w:t>en nuestro caso la salida nos devuelve la siguiente versión:</w:t>
      </w:r>
    </w:p>
    <w:p w14:paraId="4B5F4E5A" w14:textId="77777777" w:rsidR="00945BB6" w:rsidRPr="00484C2E" w:rsidRDefault="00945BB6" w:rsidP="003E2DFB">
      <w:pPr>
        <w:pStyle w:val="Textoindependiente"/>
      </w:pPr>
      <w:r w:rsidRPr="00484C2E">
        <w:rPr>
          <w:rStyle w:val="VerbatimChar"/>
        </w:rPr>
        <w:t>3.10.10</w:t>
      </w:r>
    </w:p>
    <w:p w14:paraId="224DB8C0" w14:textId="77777777" w:rsidR="00945BB6" w:rsidRPr="00484C2E" w:rsidRDefault="00945BB6" w:rsidP="003E2DFB">
      <w:pPr>
        <w:pStyle w:val="Textoindependiente"/>
      </w:pPr>
      <w:r w:rsidRPr="00484C2E">
        <w:t xml:space="preserve">En el caso en que </w:t>
      </w:r>
      <w:proofErr w:type="spellStart"/>
      <w:r w:rsidRPr="00484C2E">
        <w:t>npm</w:t>
      </w:r>
      <w:proofErr w:type="spellEnd"/>
      <w:r w:rsidRPr="00484C2E">
        <w:t xml:space="preserve"> no se encuentre instalado, podemos probar a instalarlo individualmente con el siguiente comando:</w:t>
      </w:r>
    </w:p>
    <w:p w14:paraId="1AB5605D" w14:textId="77777777" w:rsidR="00945BB6" w:rsidRPr="00484C2E" w:rsidRDefault="00945BB6" w:rsidP="003E2DFB">
      <w:pPr>
        <w:pStyle w:val="Textoindependiente"/>
      </w:pPr>
      <w:proofErr w:type="spellStart"/>
      <w:r w:rsidRPr="00484C2E">
        <w:rPr>
          <w:rStyle w:val="VerbatimChar"/>
        </w:rPr>
        <w:t>apt-get</w:t>
      </w:r>
      <w:proofErr w:type="spellEnd"/>
      <w:r w:rsidRPr="00484C2E">
        <w:rPr>
          <w:rStyle w:val="VerbatimChar"/>
        </w:rPr>
        <w:t xml:space="preserve"> </w:t>
      </w:r>
      <w:proofErr w:type="spellStart"/>
      <w:r w:rsidRPr="00484C2E">
        <w:rPr>
          <w:rStyle w:val="VerbatimChar"/>
        </w:rPr>
        <w:t>install</w:t>
      </w:r>
      <w:proofErr w:type="spellEnd"/>
      <w:r w:rsidRPr="00484C2E">
        <w:rPr>
          <w:rStyle w:val="VerbatimChar"/>
        </w:rPr>
        <w:t xml:space="preserve"> </w:t>
      </w:r>
      <w:proofErr w:type="spellStart"/>
      <w:r w:rsidRPr="00484C2E">
        <w:rPr>
          <w:rStyle w:val="VerbatimChar"/>
        </w:rPr>
        <w:t>npm</w:t>
      </w:r>
      <w:proofErr w:type="spellEnd"/>
    </w:p>
    <w:p w14:paraId="3B3E959E" w14:textId="77777777" w:rsidR="00945BB6" w:rsidRPr="00484C2E" w:rsidRDefault="00945BB6" w:rsidP="003E2DFB">
      <w:pPr>
        <w:pStyle w:val="Textoindependiente"/>
      </w:pPr>
      <w:r w:rsidRPr="00484C2E">
        <w:t xml:space="preserve">pero para nuestra aplicación aún necesitamos más cosas, todos los módulos que serán instalados a través de este gestor de </w:t>
      </w:r>
      <w:proofErr w:type="spellStart"/>
      <w:r w:rsidRPr="00484C2E">
        <w:t>modulos</w:t>
      </w:r>
      <w:proofErr w:type="spellEnd"/>
      <w:r w:rsidRPr="00484C2E">
        <w:t>.</w:t>
      </w:r>
    </w:p>
    <w:p w14:paraId="6AFEB353" w14:textId="77777777" w:rsidR="00945BB6" w:rsidRPr="00484C2E" w:rsidRDefault="00945BB6" w:rsidP="00945BB6">
      <w:pPr>
        <w:pStyle w:val="Ttulo4"/>
        <w:rPr>
          <w:lang w:val="es-ES_tradnl"/>
        </w:rPr>
      </w:pPr>
      <w:bookmarkStart w:id="140" w:name="instalación-del-proyecto"/>
      <w:bookmarkEnd w:id="140"/>
      <w:r w:rsidRPr="00484C2E">
        <w:rPr>
          <w:lang w:val="es-ES_tradnl"/>
        </w:rPr>
        <w:t>Instalación del proyecto</w:t>
      </w:r>
    </w:p>
    <w:p w14:paraId="48326AB1" w14:textId="77777777" w:rsidR="00945BB6" w:rsidRPr="00484C2E" w:rsidRDefault="00945BB6" w:rsidP="003E2DFB">
      <w:pPr>
        <w:pStyle w:val="FirstParagraph"/>
      </w:pPr>
      <w:r w:rsidRPr="00484C2E">
        <w:t xml:space="preserve">Ahora vamos a instalar las dependencias del proyecto, aquellos módulos que vamos a necesitar tanto para el desarrollo y como para la ejecución de la aplicación. Esta instalación puede realizarse de forma casi automática, en el caso que el archivo </w:t>
      </w:r>
      <w:proofErr w:type="spellStart"/>
      <w:proofErr w:type="gramStart"/>
      <w:r w:rsidRPr="00484C2E">
        <w:rPr>
          <w:b/>
        </w:rPr>
        <w:t>package.json</w:t>
      </w:r>
      <w:proofErr w:type="spellEnd"/>
      <w:proofErr w:type="gramEnd"/>
      <w:r w:rsidRPr="00484C2E">
        <w:t xml:space="preserve"> esté bien configurado. Este archivo, que ya se considera un </w:t>
      </w:r>
      <w:proofErr w:type="spellStart"/>
      <w:r w:rsidRPr="00484C2E">
        <w:t>estandar</w:t>
      </w:r>
      <w:proofErr w:type="spellEnd"/>
      <w:r w:rsidRPr="00484C2E">
        <w:t xml:space="preserve">, es una especificación de los paquetes de </w:t>
      </w:r>
      <w:proofErr w:type="spellStart"/>
      <w:r w:rsidRPr="00484C2E">
        <w:t>Javascript</w:t>
      </w:r>
      <w:proofErr w:type="spellEnd"/>
      <w:r w:rsidRPr="00484C2E">
        <w:t>, en el cual se añaden las dependencias del proyecto. Tan solo es necesario crear el archivo en el directorio raíz con la siguiente estructura:</w:t>
      </w:r>
    </w:p>
    <w:p w14:paraId="5133E5BC" w14:textId="77777777" w:rsidR="00945BB6" w:rsidRPr="00484C2E" w:rsidRDefault="00945BB6" w:rsidP="00945BB6">
      <w:pPr>
        <w:pStyle w:val="SourceCode"/>
        <w:rPr>
          <w:lang w:val="es-ES_tradnl"/>
        </w:rPr>
      </w:pPr>
      <w:r w:rsidRPr="00484C2E">
        <w:rPr>
          <w:rStyle w:val="FunctionTok"/>
          <w:lang w:val="es-ES_tradnl"/>
        </w:rPr>
        <w:lastRenderedPageBreak/>
        <w:t>{</w:t>
      </w:r>
      <w:r w:rsidRPr="00484C2E">
        <w:rPr>
          <w:lang w:val="es-ES_tradnl"/>
        </w:rPr>
        <w:br/>
      </w:r>
      <w:r w:rsidRPr="00484C2E">
        <w:rPr>
          <w:rStyle w:val="NormalTok"/>
          <w:lang w:val="es-ES_tradnl"/>
        </w:rPr>
        <w:t xml:space="preserve">  </w:t>
      </w:r>
      <w:r w:rsidRPr="00484C2E">
        <w:rPr>
          <w:rStyle w:val="DataTypeTok"/>
          <w:lang w:val="es-ES_tradnl"/>
        </w:rPr>
        <w:t>"</w:t>
      </w:r>
      <w:proofErr w:type="spellStart"/>
      <w:r w:rsidRPr="00484C2E">
        <w:rPr>
          <w:rStyle w:val="DataTypeTok"/>
          <w:lang w:val="es-ES_tradnl"/>
        </w:rPr>
        <w:t>name</w:t>
      </w:r>
      <w:proofErr w:type="spellEnd"/>
      <w:r w:rsidRPr="00484C2E">
        <w:rPr>
          <w:rStyle w:val="DataTypeTok"/>
          <w:lang w:val="es-ES_tradnl"/>
        </w:rPr>
        <w:t>"</w:t>
      </w:r>
      <w:r w:rsidRPr="00484C2E">
        <w:rPr>
          <w:rStyle w:val="FunctionTok"/>
          <w:lang w:val="es-ES_tradnl"/>
        </w:rPr>
        <w:t>:</w:t>
      </w:r>
      <w:r w:rsidRPr="00484C2E">
        <w:rPr>
          <w:rStyle w:val="NormalTok"/>
          <w:lang w:val="es-ES_tradnl"/>
        </w:rPr>
        <w:t xml:space="preserve"> </w:t>
      </w:r>
      <w:r w:rsidRPr="00484C2E">
        <w:rPr>
          <w:rStyle w:val="StringTok"/>
          <w:lang w:val="es-ES_tradnl"/>
        </w:rPr>
        <w:t>"</w:t>
      </w:r>
      <w:proofErr w:type="spellStart"/>
      <w:r w:rsidRPr="00484C2E">
        <w:rPr>
          <w:rStyle w:val="StringTok"/>
          <w:lang w:val="es-ES_tradnl"/>
        </w:rPr>
        <w:t>ecg-node</w:t>
      </w:r>
      <w:proofErr w:type="spellEnd"/>
      <w:r w:rsidRPr="00484C2E">
        <w:rPr>
          <w:rStyle w:val="StringTok"/>
          <w:lang w:val="es-ES_tradnl"/>
        </w:rPr>
        <w:t>"</w:t>
      </w:r>
      <w:r w:rsidRPr="00484C2E">
        <w:rPr>
          <w:rStyle w:val="FunctionTok"/>
          <w:lang w:val="es-ES_tradnl"/>
        </w:rPr>
        <w:t>,</w:t>
      </w:r>
      <w:r w:rsidRPr="00484C2E">
        <w:rPr>
          <w:lang w:val="es-ES_tradnl"/>
        </w:rPr>
        <w:br/>
      </w:r>
      <w:r w:rsidRPr="00484C2E">
        <w:rPr>
          <w:rStyle w:val="NormalTok"/>
          <w:lang w:val="es-ES_tradnl"/>
        </w:rPr>
        <w:t xml:space="preserve">  </w:t>
      </w:r>
      <w:r w:rsidRPr="00484C2E">
        <w:rPr>
          <w:rStyle w:val="DataTypeTok"/>
          <w:lang w:val="es-ES_tradnl"/>
        </w:rPr>
        <w:t>"</w:t>
      </w:r>
      <w:proofErr w:type="spellStart"/>
      <w:r w:rsidRPr="00484C2E">
        <w:rPr>
          <w:rStyle w:val="DataTypeTok"/>
          <w:lang w:val="es-ES_tradnl"/>
        </w:rPr>
        <w:t>version</w:t>
      </w:r>
      <w:proofErr w:type="spellEnd"/>
      <w:r w:rsidRPr="00484C2E">
        <w:rPr>
          <w:rStyle w:val="DataTypeTok"/>
          <w:lang w:val="es-ES_tradnl"/>
        </w:rPr>
        <w:t>"</w:t>
      </w:r>
      <w:r w:rsidRPr="00484C2E">
        <w:rPr>
          <w:rStyle w:val="FunctionTok"/>
          <w:lang w:val="es-ES_tradnl"/>
        </w:rPr>
        <w:t>:</w:t>
      </w:r>
      <w:r w:rsidRPr="00484C2E">
        <w:rPr>
          <w:rStyle w:val="NormalTok"/>
          <w:lang w:val="es-ES_tradnl"/>
        </w:rPr>
        <w:t xml:space="preserve"> </w:t>
      </w:r>
      <w:r w:rsidRPr="00484C2E">
        <w:rPr>
          <w:rStyle w:val="StringTok"/>
          <w:lang w:val="es-ES_tradnl"/>
        </w:rPr>
        <w:t>"0.0.0"</w:t>
      </w:r>
      <w:r w:rsidRPr="00484C2E">
        <w:rPr>
          <w:rStyle w:val="FunctionTok"/>
          <w:lang w:val="es-ES_tradnl"/>
        </w:rPr>
        <w:t>,</w:t>
      </w:r>
      <w:r w:rsidRPr="00484C2E">
        <w:rPr>
          <w:lang w:val="es-ES_tradnl"/>
        </w:rPr>
        <w:br/>
      </w:r>
      <w:r w:rsidRPr="00484C2E">
        <w:rPr>
          <w:rStyle w:val="NormalTok"/>
          <w:lang w:val="es-ES_tradnl"/>
        </w:rPr>
        <w:t xml:space="preserve">  </w:t>
      </w:r>
      <w:r w:rsidRPr="00484C2E">
        <w:rPr>
          <w:rStyle w:val="DataTypeTok"/>
          <w:lang w:val="es-ES_tradnl"/>
        </w:rPr>
        <w:t>"</w:t>
      </w:r>
      <w:proofErr w:type="spellStart"/>
      <w:r w:rsidRPr="00484C2E">
        <w:rPr>
          <w:rStyle w:val="DataTypeTok"/>
          <w:lang w:val="es-ES_tradnl"/>
        </w:rPr>
        <w:t>dependencies</w:t>
      </w:r>
      <w:proofErr w:type="spellEnd"/>
      <w:r w:rsidRPr="00484C2E">
        <w:rPr>
          <w:rStyle w:val="DataTypeTok"/>
          <w:lang w:val="es-ES_tradnl"/>
        </w:rPr>
        <w:t>"</w:t>
      </w:r>
      <w:r w:rsidRPr="00484C2E">
        <w:rPr>
          <w:rStyle w:val="FunctionTok"/>
          <w:lang w:val="es-ES_tradnl"/>
        </w:rPr>
        <w:t>:</w:t>
      </w:r>
      <w:r w:rsidRPr="00484C2E">
        <w:rPr>
          <w:rStyle w:val="NormalTok"/>
          <w:lang w:val="es-ES_tradnl"/>
        </w:rPr>
        <w:t xml:space="preserve"> </w:t>
      </w:r>
      <w:r w:rsidRPr="00484C2E">
        <w:rPr>
          <w:rStyle w:val="FunctionTok"/>
          <w:lang w:val="es-ES_tradnl"/>
        </w:rPr>
        <w:t>{}</w:t>
      </w:r>
      <w:r w:rsidRPr="00484C2E">
        <w:rPr>
          <w:lang w:val="es-ES_tradnl"/>
        </w:rPr>
        <w:br/>
      </w:r>
      <w:r w:rsidRPr="00484C2E">
        <w:rPr>
          <w:rStyle w:val="FunctionTok"/>
          <w:lang w:val="es-ES_tradnl"/>
        </w:rPr>
        <w:t>}</w:t>
      </w:r>
    </w:p>
    <w:p w14:paraId="4F014A8B" w14:textId="77777777" w:rsidR="00945BB6" w:rsidRPr="00484C2E" w:rsidRDefault="00945BB6" w:rsidP="003E2DFB">
      <w:pPr>
        <w:pStyle w:val="FirstParagraph"/>
      </w:pPr>
      <w:r w:rsidRPr="00484C2E">
        <w:t xml:space="preserve">También existen más objetos, por ejemplo </w:t>
      </w:r>
      <w:r w:rsidRPr="00484C2E">
        <w:rPr>
          <w:i/>
        </w:rPr>
        <w:t>"</w:t>
      </w:r>
      <w:proofErr w:type="spellStart"/>
      <w:r w:rsidRPr="00484C2E">
        <w:rPr>
          <w:i/>
        </w:rPr>
        <w:t>decription</w:t>
      </w:r>
      <w:proofErr w:type="spellEnd"/>
      <w:r w:rsidRPr="00484C2E">
        <w:rPr>
          <w:i/>
        </w:rPr>
        <w:t>"</w:t>
      </w:r>
      <w:r w:rsidRPr="00484C2E">
        <w:t xml:space="preserve"> para añadir una descripción a nuestro proyecto o paquete, o </w:t>
      </w:r>
      <w:r w:rsidRPr="00484C2E">
        <w:rPr>
          <w:i/>
        </w:rPr>
        <w:t>"</w:t>
      </w:r>
      <w:proofErr w:type="spellStart"/>
      <w:proofErr w:type="gramStart"/>
      <w:r w:rsidRPr="00484C2E">
        <w:rPr>
          <w:i/>
        </w:rPr>
        <w:t>script:start</w:t>
      </w:r>
      <w:proofErr w:type="spellEnd"/>
      <w:proofErr w:type="gramEnd"/>
      <w:r w:rsidRPr="00484C2E">
        <w:rPr>
          <w:i/>
        </w:rPr>
        <w:t>"</w:t>
      </w:r>
      <w:r w:rsidRPr="00484C2E">
        <w:t xml:space="preserve"> para indicar cual es el archivo que arranca </w:t>
      </w:r>
      <w:proofErr w:type="spellStart"/>
      <w:r w:rsidRPr="00484C2E">
        <w:t>node</w:t>
      </w:r>
      <w:proofErr w:type="spellEnd"/>
      <w:r w:rsidRPr="00484C2E">
        <w:t xml:space="preserve"> por defecto, como más adelante veremos que lo tenemos implementado.</w:t>
      </w:r>
    </w:p>
    <w:p w14:paraId="7F9589E3" w14:textId="77777777" w:rsidR="00945BB6" w:rsidRPr="00484C2E" w:rsidRDefault="00945BB6" w:rsidP="003E2DFB">
      <w:pPr>
        <w:pStyle w:val="Textoindependiente"/>
      </w:pPr>
      <w:r w:rsidRPr="00484C2E">
        <w:t xml:space="preserve">Así, una vez tengamos nuestro archivo </w:t>
      </w:r>
      <w:proofErr w:type="spellStart"/>
      <w:proofErr w:type="gramStart"/>
      <w:r w:rsidRPr="00484C2E">
        <w:rPr>
          <w:i/>
        </w:rPr>
        <w:t>package.json</w:t>
      </w:r>
      <w:proofErr w:type="spellEnd"/>
      <w:proofErr w:type="gramEnd"/>
      <w:r w:rsidRPr="00484C2E">
        <w:t xml:space="preserve"> creado, no vamos a tener la necesidad de incluir manualmente las dependencias, pues pueden ser incluidas en el momento de su instalación añadiendo la opción </w:t>
      </w:r>
      <w:r w:rsidRPr="00484C2E">
        <w:rPr>
          <w:rStyle w:val="VerbatimChar"/>
        </w:rPr>
        <w:t>--</w:t>
      </w:r>
      <w:proofErr w:type="spellStart"/>
      <w:r w:rsidRPr="00484C2E">
        <w:rPr>
          <w:rStyle w:val="VerbatimChar"/>
        </w:rPr>
        <w:t>save</w:t>
      </w:r>
      <w:proofErr w:type="spellEnd"/>
      <w:r w:rsidRPr="00484C2E">
        <w:t xml:space="preserve"> a nuestro comando. Por ejemplo, para dos de los módulos esenciales de nuestro </w:t>
      </w:r>
      <w:proofErr w:type="spellStart"/>
      <w:r w:rsidRPr="00484C2E">
        <w:t>protecto</w:t>
      </w:r>
      <w:proofErr w:type="spellEnd"/>
      <w:r w:rsidRPr="00484C2E">
        <w:t xml:space="preserve"> </w:t>
      </w:r>
      <w:r w:rsidRPr="00484C2E">
        <w:rPr>
          <w:i/>
        </w:rPr>
        <w:t>Express</w:t>
      </w:r>
      <w:r w:rsidRPr="00484C2E">
        <w:t xml:space="preserve"> y </w:t>
      </w:r>
      <w:proofErr w:type="spellStart"/>
      <w:r w:rsidRPr="00484C2E">
        <w:rPr>
          <w:i/>
        </w:rPr>
        <w:t>SocketIO</w:t>
      </w:r>
      <w:proofErr w:type="spellEnd"/>
      <w:r w:rsidRPr="00484C2E">
        <w:t xml:space="preserve"> la instalación y registro de estos se realizaría de la siguiente manera:</w:t>
      </w:r>
    </w:p>
    <w:p w14:paraId="26D7D00A" w14:textId="77777777" w:rsidR="00945BB6" w:rsidRPr="00484C2E" w:rsidRDefault="00945BB6" w:rsidP="003E2DFB">
      <w:pPr>
        <w:pStyle w:val="Textoindependiente"/>
      </w:pPr>
      <w:proofErr w:type="spellStart"/>
      <w:r w:rsidRPr="00484C2E">
        <w:rPr>
          <w:rStyle w:val="VerbatimChar"/>
        </w:rPr>
        <w:t>npm</w:t>
      </w:r>
      <w:proofErr w:type="spellEnd"/>
      <w:r w:rsidRPr="00484C2E">
        <w:rPr>
          <w:rStyle w:val="VerbatimChar"/>
        </w:rPr>
        <w:t xml:space="preserve"> </w:t>
      </w:r>
      <w:proofErr w:type="spellStart"/>
      <w:r w:rsidRPr="00484C2E">
        <w:rPr>
          <w:rStyle w:val="VerbatimChar"/>
        </w:rPr>
        <w:t>install</w:t>
      </w:r>
      <w:proofErr w:type="spellEnd"/>
      <w:r w:rsidRPr="00484C2E">
        <w:rPr>
          <w:rStyle w:val="VerbatimChar"/>
        </w:rPr>
        <w:t xml:space="preserve"> </w:t>
      </w:r>
      <w:proofErr w:type="spellStart"/>
      <w:r w:rsidRPr="00484C2E">
        <w:rPr>
          <w:rStyle w:val="VerbatimChar"/>
        </w:rPr>
        <w:t>express</w:t>
      </w:r>
      <w:proofErr w:type="spellEnd"/>
      <w:r w:rsidRPr="00484C2E">
        <w:rPr>
          <w:rStyle w:val="VerbatimChar"/>
        </w:rPr>
        <w:t xml:space="preserve"> --</w:t>
      </w:r>
      <w:proofErr w:type="spellStart"/>
      <w:r w:rsidRPr="00484C2E">
        <w:rPr>
          <w:rStyle w:val="VerbatimChar"/>
        </w:rPr>
        <w:t>save</w:t>
      </w:r>
      <w:proofErr w:type="spellEnd"/>
    </w:p>
    <w:p w14:paraId="4054CBCD" w14:textId="77777777" w:rsidR="00945BB6" w:rsidRPr="00484C2E" w:rsidRDefault="00945BB6" w:rsidP="003E2DFB">
      <w:pPr>
        <w:pStyle w:val="Textoindependiente"/>
      </w:pPr>
      <w:proofErr w:type="spellStart"/>
      <w:r w:rsidRPr="00484C2E">
        <w:rPr>
          <w:rStyle w:val="VerbatimChar"/>
        </w:rPr>
        <w:t>npm</w:t>
      </w:r>
      <w:proofErr w:type="spellEnd"/>
      <w:r w:rsidRPr="00484C2E">
        <w:rPr>
          <w:rStyle w:val="VerbatimChar"/>
        </w:rPr>
        <w:t xml:space="preserve"> </w:t>
      </w:r>
      <w:proofErr w:type="spellStart"/>
      <w:r w:rsidRPr="00484C2E">
        <w:rPr>
          <w:rStyle w:val="VerbatimChar"/>
        </w:rPr>
        <w:t>install</w:t>
      </w:r>
      <w:proofErr w:type="spellEnd"/>
      <w:r w:rsidRPr="00484C2E">
        <w:rPr>
          <w:rStyle w:val="VerbatimChar"/>
        </w:rPr>
        <w:t xml:space="preserve"> --</w:t>
      </w:r>
      <w:proofErr w:type="spellStart"/>
      <w:r w:rsidRPr="00484C2E">
        <w:rPr>
          <w:rStyle w:val="VerbatimChar"/>
        </w:rPr>
        <w:t>save</w:t>
      </w:r>
      <w:proofErr w:type="spellEnd"/>
      <w:r w:rsidRPr="00484C2E">
        <w:rPr>
          <w:rStyle w:val="VerbatimChar"/>
        </w:rPr>
        <w:t xml:space="preserve"> socket.io</w:t>
      </w:r>
      <w:r w:rsidRPr="00484C2E">
        <w:t xml:space="preserve"> {es completamente indiferente la posición de la </w:t>
      </w:r>
      <w:proofErr w:type="spellStart"/>
      <w:r w:rsidRPr="00484C2E">
        <w:t>opcion</w:t>
      </w:r>
      <w:proofErr w:type="spellEnd"/>
      <w:r w:rsidRPr="00484C2E">
        <w:t xml:space="preserve"> </w:t>
      </w:r>
      <w:proofErr w:type="spellStart"/>
      <w:r w:rsidRPr="00484C2E">
        <w:rPr>
          <w:i/>
        </w:rPr>
        <w:t>save</w:t>
      </w:r>
      <w:proofErr w:type="spellEnd"/>
      <w:r w:rsidRPr="00484C2E">
        <w:t>}</w:t>
      </w:r>
    </w:p>
    <w:p w14:paraId="101B4BD8" w14:textId="77777777" w:rsidR="00945BB6" w:rsidRPr="00484C2E" w:rsidRDefault="00945BB6" w:rsidP="003E2DFB">
      <w:pPr>
        <w:pStyle w:val="Textoindependiente"/>
      </w:pPr>
      <w:r w:rsidRPr="00484C2E">
        <w:t xml:space="preserve">Así vamos creando nuestro archivo </w:t>
      </w:r>
      <w:proofErr w:type="spellStart"/>
      <w:proofErr w:type="gramStart"/>
      <w:r w:rsidRPr="00484C2E">
        <w:rPr>
          <w:i/>
        </w:rPr>
        <w:t>package.json</w:t>
      </w:r>
      <w:proofErr w:type="spellEnd"/>
      <w:proofErr w:type="gramEnd"/>
      <w:r w:rsidRPr="00484C2E">
        <w:t xml:space="preserve"> a medida que vamos </w:t>
      </w:r>
      <w:proofErr w:type="spellStart"/>
      <w:r w:rsidRPr="00484C2E">
        <w:t>instalano</w:t>
      </w:r>
      <w:proofErr w:type="spellEnd"/>
      <w:r w:rsidRPr="00484C2E">
        <w:t xml:space="preserve"> las dependencias.</w:t>
      </w:r>
    </w:p>
    <w:p w14:paraId="0239652E" w14:textId="77777777" w:rsidR="00945BB6" w:rsidRPr="00484C2E" w:rsidRDefault="00945BB6" w:rsidP="003E2DFB">
      <w:pPr>
        <w:pStyle w:val="Textoindependiente"/>
      </w:pPr>
      <w:r w:rsidRPr="00484C2E">
        <w:t xml:space="preserve">Una vez </w:t>
      </w:r>
      <w:proofErr w:type="spellStart"/>
      <w:r w:rsidRPr="00484C2E">
        <w:t>querramos</w:t>
      </w:r>
      <w:proofErr w:type="spellEnd"/>
      <w:r w:rsidRPr="00484C2E">
        <w:t xml:space="preserve"> importar un nuevo proyecto, en el directorio raíz de este ejecutaremos:</w:t>
      </w:r>
    </w:p>
    <w:p w14:paraId="6EEB42AA" w14:textId="77777777" w:rsidR="00945BB6" w:rsidRPr="00484C2E" w:rsidRDefault="00945BB6" w:rsidP="003E2DFB">
      <w:pPr>
        <w:pStyle w:val="Textoindependiente"/>
      </w:pPr>
      <w:proofErr w:type="spellStart"/>
      <w:r w:rsidRPr="00484C2E">
        <w:rPr>
          <w:rStyle w:val="VerbatimChar"/>
        </w:rPr>
        <w:t>npm</w:t>
      </w:r>
      <w:proofErr w:type="spellEnd"/>
      <w:r w:rsidRPr="00484C2E">
        <w:rPr>
          <w:rStyle w:val="VerbatimChar"/>
        </w:rPr>
        <w:t xml:space="preserve"> </w:t>
      </w:r>
      <w:proofErr w:type="spellStart"/>
      <w:r w:rsidRPr="00484C2E">
        <w:rPr>
          <w:rStyle w:val="VerbatimChar"/>
        </w:rPr>
        <w:t>install</w:t>
      </w:r>
      <w:proofErr w:type="spellEnd"/>
    </w:p>
    <w:p w14:paraId="5269735D" w14:textId="77777777" w:rsidR="00945BB6" w:rsidRPr="00484C2E" w:rsidRDefault="00945BB6" w:rsidP="003E2DFB">
      <w:pPr>
        <w:pStyle w:val="Textoindependiente"/>
      </w:pPr>
      <w:r w:rsidRPr="00484C2E">
        <w:t xml:space="preserve">Y tendremos instaladas todas las dependencias definidas en el </w:t>
      </w:r>
      <w:proofErr w:type="spellStart"/>
      <w:proofErr w:type="gramStart"/>
      <w:r w:rsidRPr="00484C2E">
        <w:t>package.json</w:t>
      </w:r>
      <w:proofErr w:type="spellEnd"/>
      <w:proofErr w:type="gramEnd"/>
      <w:r w:rsidRPr="00484C2E">
        <w:t>.</w:t>
      </w:r>
    </w:p>
    <w:p w14:paraId="327B8E14" w14:textId="77777777" w:rsidR="00945BB6" w:rsidRPr="00484C2E" w:rsidRDefault="00945BB6" w:rsidP="00D61C73">
      <w:pPr>
        <w:pStyle w:val="Ttulo2"/>
      </w:pPr>
      <w:bookmarkStart w:id="141" w:name="estructura-del-proyecto"/>
      <w:bookmarkStart w:id="142" w:name="_Toc493079852"/>
      <w:bookmarkStart w:id="143" w:name="_Toc493125849"/>
      <w:bookmarkEnd w:id="141"/>
      <w:proofErr w:type="spellStart"/>
      <w:r w:rsidRPr="00484C2E">
        <w:t>Estructura</w:t>
      </w:r>
      <w:proofErr w:type="spellEnd"/>
      <w:r w:rsidRPr="00484C2E">
        <w:t xml:space="preserve"> del </w:t>
      </w:r>
      <w:proofErr w:type="spellStart"/>
      <w:r w:rsidRPr="00484C2E">
        <w:t>proyecto</w:t>
      </w:r>
      <w:bookmarkEnd w:id="142"/>
      <w:bookmarkEnd w:id="143"/>
      <w:proofErr w:type="spellEnd"/>
    </w:p>
    <w:p w14:paraId="49066032" w14:textId="53853178" w:rsidR="00945BB6" w:rsidRPr="00484C2E" w:rsidRDefault="00945BB6" w:rsidP="003E2DFB">
      <w:pPr>
        <w:pStyle w:val="FirstParagraph"/>
      </w:pPr>
      <w:r w:rsidRPr="00484C2E">
        <w:t xml:space="preserve">Ahora pasamos a la organización de un proyecto usando la estructura modular MVC, existe muchas formas de organizar estos archivos, muchos son </w:t>
      </w:r>
      <w:r w:rsidR="009106CC" w:rsidRPr="00484C2E">
        <w:t>los blogs</w:t>
      </w:r>
      <w:r w:rsidRPr="00484C2E">
        <w:t xml:space="preserve"> que explican su forma de organizar </w:t>
      </w:r>
      <w:r w:rsidR="009106CC">
        <w:t xml:space="preserve">el proyecto, </w:t>
      </w:r>
      <w:r w:rsidRPr="00484C2E">
        <w:t xml:space="preserve">y abren debates para poner las ideas en conjunto e intentar llegar a una conclusión de "la mejor estructura modular". En </w:t>
      </w:r>
      <w:r w:rsidR="009106CC" w:rsidRPr="00484C2E">
        <w:t>cambio,</w:t>
      </w:r>
      <w:r w:rsidRPr="00484C2E">
        <w:t xml:space="preserve"> no hay ninguna norma o estándar de organización en </w:t>
      </w:r>
      <w:proofErr w:type="spellStart"/>
      <w:r w:rsidRPr="00484C2E">
        <w:t>Node</w:t>
      </w:r>
      <w:proofErr w:type="spellEnd"/>
      <w:r w:rsidRPr="00484C2E">
        <w:t xml:space="preserve"> mientras esté todo bien organizado.</w:t>
      </w:r>
    </w:p>
    <w:p w14:paraId="14A52A38" w14:textId="77777777" w:rsidR="00945BB6" w:rsidRPr="00484C2E" w:rsidRDefault="00945BB6" w:rsidP="003E2DFB">
      <w:pPr>
        <w:pStyle w:val="Textoindependiente"/>
      </w:pPr>
      <w:r w:rsidRPr="00484C2E">
        <w:lastRenderedPageBreak/>
        <w:t xml:space="preserve">Nosotros vamos a partir de un esqueleto aprovechando el </w:t>
      </w:r>
      <w:proofErr w:type="spellStart"/>
      <w:r w:rsidRPr="00484C2E">
        <w:t>modulo</w:t>
      </w:r>
      <w:proofErr w:type="spellEnd"/>
      <w:r w:rsidRPr="00484C2E">
        <w:t xml:space="preserve"> </w:t>
      </w:r>
      <w:r w:rsidRPr="00484C2E">
        <w:rPr>
          <w:i/>
        </w:rPr>
        <w:t>Express</w:t>
      </w:r>
      <w:r w:rsidRPr="00484C2E">
        <w:t xml:space="preserve">, para ello, vamos a instalar este módulo en todo el sistema, puesto que lo vamos a utilizar fuera del proyecto, de hecho, aún no existe el proyecto. Así ejecutaremos la instrucción de instalación con el parámetro </w:t>
      </w:r>
      <w:r w:rsidRPr="00484C2E">
        <w:rPr>
          <w:rStyle w:val="VerbatimChar"/>
        </w:rPr>
        <w:t>-g</w:t>
      </w:r>
      <w:r w:rsidRPr="00484C2E">
        <w:t xml:space="preserve"> de </w:t>
      </w:r>
      <w:r w:rsidRPr="00484C2E">
        <w:rPr>
          <w:i/>
        </w:rPr>
        <w:t>global</w:t>
      </w:r>
      <w:r w:rsidRPr="00484C2E">
        <w:t xml:space="preserve">, y este </w:t>
      </w:r>
      <w:proofErr w:type="spellStart"/>
      <w:r w:rsidRPr="00484C2E">
        <w:t>modulo</w:t>
      </w:r>
      <w:proofErr w:type="spellEnd"/>
      <w:r w:rsidRPr="00484C2E">
        <w:t xml:space="preserve"> será accesible para todos los proyectos (esto no lo almacena en </w:t>
      </w:r>
      <w:proofErr w:type="spellStart"/>
      <w:proofErr w:type="gramStart"/>
      <w:r w:rsidRPr="00484C2E">
        <w:t>package.json</w:t>
      </w:r>
      <w:proofErr w:type="spellEnd"/>
      <w:proofErr w:type="gramEnd"/>
      <w:r w:rsidRPr="00484C2E">
        <w:t>):</w:t>
      </w:r>
    </w:p>
    <w:p w14:paraId="1F5167D5" w14:textId="77777777" w:rsidR="00945BB6" w:rsidRPr="00484C2E" w:rsidRDefault="00945BB6" w:rsidP="003E2DFB">
      <w:pPr>
        <w:pStyle w:val="Textoindependiente"/>
      </w:pPr>
      <w:proofErr w:type="spellStart"/>
      <w:r w:rsidRPr="00484C2E">
        <w:rPr>
          <w:rStyle w:val="VerbatimChar"/>
        </w:rPr>
        <w:t>npm</w:t>
      </w:r>
      <w:proofErr w:type="spellEnd"/>
      <w:r w:rsidRPr="00484C2E">
        <w:rPr>
          <w:rStyle w:val="VerbatimChar"/>
        </w:rPr>
        <w:t xml:space="preserve"> </w:t>
      </w:r>
      <w:proofErr w:type="spellStart"/>
      <w:r w:rsidRPr="00484C2E">
        <w:rPr>
          <w:rStyle w:val="VerbatimChar"/>
        </w:rPr>
        <w:t>install</w:t>
      </w:r>
      <w:proofErr w:type="spellEnd"/>
      <w:r w:rsidRPr="00484C2E">
        <w:rPr>
          <w:rStyle w:val="VerbatimChar"/>
        </w:rPr>
        <w:t xml:space="preserve"> </w:t>
      </w:r>
      <w:proofErr w:type="spellStart"/>
      <w:r w:rsidRPr="00484C2E">
        <w:rPr>
          <w:rStyle w:val="VerbatimChar"/>
        </w:rPr>
        <w:t>express-generator</w:t>
      </w:r>
      <w:proofErr w:type="spellEnd"/>
      <w:r w:rsidRPr="00484C2E">
        <w:rPr>
          <w:rStyle w:val="VerbatimChar"/>
        </w:rPr>
        <w:t xml:space="preserve"> -g</w:t>
      </w:r>
    </w:p>
    <w:p w14:paraId="110926C8" w14:textId="77777777" w:rsidR="00945BB6" w:rsidRPr="00484C2E" w:rsidRDefault="00945BB6" w:rsidP="003E2DFB">
      <w:pPr>
        <w:pStyle w:val="Textoindependiente"/>
      </w:pPr>
      <w:r w:rsidRPr="00484C2E">
        <w:t>Una vez instalado, podemos generar nuestro nuevo esqueleto con la ejecución del siguiente comando:</w:t>
      </w:r>
    </w:p>
    <w:p w14:paraId="27217650" w14:textId="77777777" w:rsidR="00945BB6" w:rsidRPr="00484C2E" w:rsidRDefault="00945BB6" w:rsidP="003E2DFB">
      <w:pPr>
        <w:pStyle w:val="Textoindependiente"/>
      </w:pPr>
      <w:proofErr w:type="spellStart"/>
      <w:r w:rsidRPr="00484C2E">
        <w:rPr>
          <w:rStyle w:val="VerbatimChar"/>
        </w:rPr>
        <w:t>express</w:t>
      </w:r>
      <w:proofErr w:type="spellEnd"/>
      <w:r w:rsidRPr="00484C2E">
        <w:rPr>
          <w:rStyle w:val="VerbatimChar"/>
        </w:rPr>
        <w:t xml:space="preserve"> --</w:t>
      </w:r>
      <w:proofErr w:type="spellStart"/>
      <w:r w:rsidRPr="00484C2E">
        <w:rPr>
          <w:rStyle w:val="VerbatimChar"/>
        </w:rPr>
        <w:t>view</w:t>
      </w:r>
      <w:proofErr w:type="spellEnd"/>
      <w:r w:rsidRPr="00484C2E">
        <w:rPr>
          <w:rStyle w:val="VerbatimChar"/>
        </w:rPr>
        <w:t>=</w:t>
      </w:r>
      <w:proofErr w:type="spellStart"/>
      <w:r w:rsidRPr="00484C2E">
        <w:rPr>
          <w:rStyle w:val="VerbatimChar"/>
        </w:rPr>
        <w:t>pug</w:t>
      </w:r>
      <w:proofErr w:type="spellEnd"/>
      <w:r w:rsidRPr="00484C2E">
        <w:rPr>
          <w:rStyle w:val="VerbatimChar"/>
        </w:rPr>
        <w:t xml:space="preserve"> </w:t>
      </w:r>
      <w:proofErr w:type="spellStart"/>
      <w:r w:rsidRPr="00484C2E">
        <w:rPr>
          <w:rStyle w:val="VerbatimChar"/>
        </w:rPr>
        <w:t>ecg_node</w:t>
      </w:r>
      <w:proofErr w:type="spellEnd"/>
      <w:r w:rsidRPr="00484C2E">
        <w:rPr>
          <w:rStyle w:val="VerbatimChar"/>
        </w:rPr>
        <w:t>/</w:t>
      </w:r>
    </w:p>
    <w:p w14:paraId="49C4A29E" w14:textId="77777777" w:rsidR="00945BB6" w:rsidRPr="00484C2E" w:rsidRDefault="00945BB6" w:rsidP="003E2DFB">
      <w:pPr>
        <w:pStyle w:val="Textoindependiente"/>
      </w:pPr>
      <w:r w:rsidRPr="00484C2E">
        <w:t xml:space="preserve">Que nos generará los archivos base para arrancar directamente un servidor con </w:t>
      </w:r>
      <w:proofErr w:type="spellStart"/>
      <w:r w:rsidRPr="00484C2E">
        <w:t>express</w:t>
      </w:r>
      <w:proofErr w:type="spellEnd"/>
      <w:r w:rsidRPr="00484C2E">
        <w:t>, eso sí, instalando primero las dependencias con el comando que ya conocemos:</w:t>
      </w:r>
    </w:p>
    <w:p w14:paraId="179F7326" w14:textId="77777777" w:rsidR="00945BB6" w:rsidRPr="00484C2E" w:rsidRDefault="00945BB6" w:rsidP="003E2DFB">
      <w:pPr>
        <w:pStyle w:val="Textoindependiente"/>
      </w:pPr>
      <w:proofErr w:type="spellStart"/>
      <w:r w:rsidRPr="00484C2E">
        <w:rPr>
          <w:rStyle w:val="VerbatimChar"/>
        </w:rPr>
        <w:t>npm</w:t>
      </w:r>
      <w:proofErr w:type="spellEnd"/>
      <w:r w:rsidRPr="00484C2E">
        <w:rPr>
          <w:rStyle w:val="VerbatimChar"/>
        </w:rPr>
        <w:t xml:space="preserve"> </w:t>
      </w:r>
      <w:proofErr w:type="spellStart"/>
      <w:r w:rsidRPr="00484C2E">
        <w:rPr>
          <w:rStyle w:val="VerbatimChar"/>
        </w:rPr>
        <w:t>install</w:t>
      </w:r>
      <w:proofErr w:type="spellEnd"/>
    </w:p>
    <w:p w14:paraId="5B1133EC" w14:textId="77777777" w:rsidR="00945BB6" w:rsidRPr="00484C2E" w:rsidRDefault="00945BB6" w:rsidP="003E2DFB">
      <w:pPr>
        <w:pStyle w:val="Textoindependiente"/>
      </w:pPr>
      <w:r w:rsidRPr="00484C2E">
        <w:t xml:space="preserve">Y arrancando el servidor con el comando </w:t>
      </w:r>
      <w:proofErr w:type="spellStart"/>
      <w:r w:rsidRPr="00484C2E">
        <w:rPr>
          <w:rStyle w:val="VerbatimChar"/>
        </w:rPr>
        <w:t>node</w:t>
      </w:r>
      <w:proofErr w:type="spellEnd"/>
      <w:r w:rsidRPr="00484C2E">
        <w:t xml:space="preserve"> o bien </w:t>
      </w:r>
      <w:proofErr w:type="spellStart"/>
      <w:r w:rsidRPr="00484C2E">
        <w:rPr>
          <w:rStyle w:val="VerbatimChar"/>
        </w:rPr>
        <w:t>nodemon</w:t>
      </w:r>
      <w:proofErr w:type="spellEnd"/>
      <w:r w:rsidRPr="00484C2E">
        <w:t xml:space="preserve"> si lo hemos instalado previamente.</w:t>
      </w:r>
    </w:p>
    <w:p w14:paraId="3E01CAA3" w14:textId="77777777" w:rsidR="00945BB6" w:rsidRPr="00484C2E" w:rsidRDefault="00945BB6" w:rsidP="003E2DFB">
      <w:pPr>
        <w:pStyle w:val="Textoindependiente"/>
      </w:pPr>
      <w:r w:rsidRPr="00484C2E">
        <w:t xml:space="preserve">Como podemos ver en el repositorio de trabajo, en el segundo </w:t>
      </w:r>
      <w:proofErr w:type="spellStart"/>
      <w:r w:rsidRPr="00484C2E">
        <w:rPr>
          <w:i/>
        </w:rPr>
        <w:t>commit</w:t>
      </w:r>
      <w:proofErr w:type="spellEnd"/>
      <w:r w:rsidRPr="00484C2E">
        <w:t xml:space="preserve"> está la creación del esqueleto en el cual aparecen los archivos generados y su contenido. A partir de esta estructura hemos ido construyendo el proyecto, añadiendo directorios modularizando todo el contenido, hasta tener la estructura final.</w:t>
      </w:r>
    </w:p>
    <w:p w14:paraId="65C7AA40" w14:textId="77777777" w:rsidR="00945BB6" w:rsidRPr="00484C2E" w:rsidRDefault="00945BB6" w:rsidP="00945BB6">
      <w:pPr>
        <w:pStyle w:val="Ttulo3"/>
        <w:rPr>
          <w:lang w:val="es-ES_tradnl"/>
        </w:rPr>
      </w:pPr>
      <w:bookmarkStart w:id="144" w:name="estructura-de-los-directorios"/>
      <w:bookmarkStart w:id="145" w:name="_Toc493079853"/>
      <w:bookmarkStart w:id="146" w:name="_Toc493125850"/>
      <w:bookmarkEnd w:id="144"/>
      <w:r w:rsidRPr="00484C2E">
        <w:rPr>
          <w:lang w:val="es-ES_tradnl"/>
        </w:rPr>
        <w:t>Estructura de los directorios</w:t>
      </w:r>
      <w:bookmarkEnd w:id="145"/>
      <w:bookmarkEnd w:id="146"/>
    </w:p>
    <w:p w14:paraId="37DB4DB0" w14:textId="1987DB7E" w:rsidR="00945BB6" w:rsidRPr="00484C2E" w:rsidRDefault="00945BB6" w:rsidP="003E2DFB">
      <w:pPr>
        <w:pStyle w:val="FirstParagraph"/>
      </w:pPr>
      <w:r w:rsidRPr="00484C2E">
        <w:t>En cuanto a nuestra aplicación, cada carpeta tiene su función, pues e</w:t>
      </w:r>
      <w:r w:rsidR="009106CC">
        <w:t xml:space="preserve">ste concepto de </w:t>
      </w:r>
      <w:r w:rsidRPr="009106CC">
        <w:rPr>
          <w:i/>
        </w:rPr>
        <w:t>estructura modular</w:t>
      </w:r>
      <w:r w:rsidRPr="00484C2E">
        <w:t xml:space="preserve"> consiste en la separación del proyecto en bloques funcionales como ya hemos explicado.</w:t>
      </w:r>
    </w:p>
    <w:p w14:paraId="73403D1D" w14:textId="77777777" w:rsidR="00945BB6" w:rsidRPr="00484C2E" w:rsidRDefault="00945BB6" w:rsidP="00A15381">
      <w:pPr>
        <w:widowControl/>
        <w:numPr>
          <w:ilvl w:val="0"/>
          <w:numId w:val="10"/>
        </w:numPr>
        <w:tabs>
          <w:tab w:val="clear" w:pos="8789"/>
        </w:tabs>
        <w:spacing w:before="0" w:after="200"/>
        <w:jc w:val="left"/>
      </w:pPr>
      <w:proofErr w:type="gramStart"/>
      <w:r w:rsidRPr="00484C2E">
        <w:rPr>
          <w:b/>
        </w:rPr>
        <w:t>.</w:t>
      </w:r>
      <w:proofErr w:type="spellStart"/>
      <w:r w:rsidRPr="00484C2E">
        <w:rPr>
          <w:b/>
        </w:rPr>
        <w:t>git</w:t>
      </w:r>
      <w:proofErr w:type="spellEnd"/>
      <w:proofErr w:type="gramEnd"/>
      <w:r w:rsidRPr="00484C2E">
        <w:rPr>
          <w:b/>
        </w:rPr>
        <w:t>/</w:t>
      </w:r>
      <w:r w:rsidRPr="00484C2E">
        <w:t>: La carpeta del GIT con todos los registros del proyecto</w:t>
      </w:r>
    </w:p>
    <w:p w14:paraId="02757C1F" w14:textId="77777777" w:rsidR="00945BB6" w:rsidRPr="00484C2E" w:rsidRDefault="00945BB6" w:rsidP="00A15381">
      <w:pPr>
        <w:widowControl/>
        <w:numPr>
          <w:ilvl w:val="0"/>
          <w:numId w:val="10"/>
        </w:numPr>
        <w:tabs>
          <w:tab w:val="clear" w:pos="8789"/>
        </w:tabs>
        <w:spacing w:before="0" w:after="200"/>
        <w:jc w:val="left"/>
      </w:pPr>
      <w:proofErr w:type="spellStart"/>
      <w:r w:rsidRPr="00484C2E">
        <w:rPr>
          <w:b/>
        </w:rPr>
        <w:t>bin</w:t>
      </w:r>
      <w:proofErr w:type="spellEnd"/>
      <w:r w:rsidRPr="00484C2E">
        <w:rPr>
          <w:b/>
        </w:rPr>
        <w:t>/www</w:t>
      </w:r>
      <w:r w:rsidRPr="00484C2E">
        <w:t xml:space="preserve">: La aplicación </w:t>
      </w:r>
      <w:proofErr w:type="spellStart"/>
      <w:r w:rsidRPr="00484C2E">
        <w:t>princpipal</w:t>
      </w:r>
      <w:proofErr w:type="spellEnd"/>
      <w:r w:rsidRPr="00484C2E">
        <w:t>, esta es la que se ejecuta</w:t>
      </w:r>
    </w:p>
    <w:p w14:paraId="70276B07" w14:textId="77777777" w:rsidR="00945BB6" w:rsidRPr="00484C2E" w:rsidRDefault="00945BB6" w:rsidP="00A15381">
      <w:pPr>
        <w:pStyle w:val="Compact"/>
        <w:numPr>
          <w:ilvl w:val="0"/>
          <w:numId w:val="10"/>
        </w:numPr>
      </w:pPr>
      <w:proofErr w:type="spellStart"/>
      <w:r w:rsidRPr="00484C2E">
        <w:rPr>
          <w:b/>
        </w:rPr>
        <w:t>controllers</w:t>
      </w:r>
      <w:proofErr w:type="spellEnd"/>
      <w:r w:rsidRPr="00484C2E">
        <w:rPr>
          <w:b/>
        </w:rPr>
        <w:t>/</w:t>
      </w:r>
      <w:r w:rsidRPr="00484C2E">
        <w:t>: La clásica carpeta controlador de MVC, aquí van los archivos que gestionan el curso de la aplicación y realizan la llamada de cada función</w:t>
      </w:r>
    </w:p>
    <w:p w14:paraId="3341ED79" w14:textId="77777777" w:rsidR="00945BB6" w:rsidRPr="00484C2E" w:rsidRDefault="00945BB6" w:rsidP="00A15381">
      <w:pPr>
        <w:pStyle w:val="Compact"/>
        <w:numPr>
          <w:ilvl w:val="1"/>
          <w:numId w:val="10"/>
        </w:numPr>
      </w:pPr>
      <w:r w:rsidRPr="00484C2E">
        <w:rPr>
          <w:i/>
        </w:rPr>
        <w:lastRenderedPageBreak/>
        <w:t>events.js</w:t>
      </w:r>
      <w:r w:rsidRPr="00484C2E">
        <w:t xml:space="preserve">: En este archivo </w:t>
      </w:r>
      <w:proofErr w:type="spellStart"/>
      <w:r w:rsidRPr="00484C2E">
        <w:t>estan</w:t>
      </w:r>
      <w:proofErr w:type="spellEnd"/>
      <w:r w:rsidRPr="00484C2E">
        <w:t xml:space="preserve"> los eventos definidos de </w:t>
      </w:r>
      <w:proofErr w:type="spellStart"/>
      <w:r w:rsidRPr="00484C2E">
        <w:t>SocketIO</w:t>
      </w:r>
      <w:proofErr w:type="spellEnd"/>
      <w:r w:rsidRPr="00484C2E">
        <w:t xml:space="preserve"> que se usan en la aplicación</w:t>
      </w:r>
    </w:p>
    <w:p w14:paraId="0340042A" w14:textId="77777777" w:rsidR="00945BB6" w:rsidRPr="00484C2E" w:rsidRDefault="00945BB6" w:rsidP="00A15381">
      <w:pPr>
        <w:pStyle w:val="Compact"/>
        <w:numPr>
          <w:ilvl w:val="0"/>
          <w:numId w:val="10"/>
        </w:numPr>
      </w:pPr>
      <w:proofErr w:type="spellStart"/>
      <w:r w:rsidRPr="00484C2E">
        <w:rPr>
          <w:b/>
        </w:rPr>
        <w:t>lib</w:t>
      </w:r>
      <w:proofErr w:type="spellEnd"/>
      <w:r w:rsidRPr="00484C2E">
        <w:rPr>
          <w:b/>
        </w:rPr>
        <w:t>/</w:t>
      </w:r>
      <w:r w:rsidRPr="00484C2E">
        <w:t>: Las librerías de las funciones de la aplicación</w:t>
      </w:r>
    </w:p>
    <w:p w14:paraId="49EC847E" w14:textId="77777777" w:rsidR="00945BB6" w:rsidRPr="00484C2E" w:rsidRDefault="00945BB6" w:rsidP="00A15381">
      <w:pPr>
        <w:pStyle w:val="Compact"/>
        <w:numPr>
          <w:ilvl w:val="1"/>
          <w:numId w:val="10"/>
        </w:numPr>
      </w:pPr>
      <w:proofErr w:type="spellStart"/>
      <w:proofErr w:type="gramStart"/>
      <w:r w:rsidRPr="00484C2E">
        <w:rPr>
          <w:i/>
        </w:rPr>
        <w:t>io.js</w:t>
      </w:r>
      <w:r w:rsidRPr="00484C2E">
        <w:t>:Librería</w:t>
      </w:r>
      <w:proofErr w:type="spellEnd"/>
      <w:proofErr w:type="gramEnd"/>
      <w:r w:rsidRPr="00484C2E">
        <w:t xml:space="preserve"> para arrancar el servidor de </w:t>
      </w:r>
      <w:proofErr w:type="spellStart"/>
      <w:r w:rsidRPr="00484C2E">
        <w:t>socketIO</w:t>
      </w:r>
      <w:proofErr w:type="spellEnd"/>
    </w:p>
    <w:p w14:paraId="11A3A953" w14:textId="77777777" w:rsidR="00945BB6" w:rsidRPr="00484C2E" w:rsidRDefault="00945BB6" w:rsidP="00A15381">
      <w:pPr>
        <w:pStyle w:val="Compact"/>
        <w:numPr>
          <w:ilvl w:val="0"/>
          <w:numId w:val="10"/>
        </w:numPr>
      </w:pPr>
      <w:proofErr w:type="spellStart"/>
      <w:r w:rsidRPr="00484C2E">
        <w:rPr>
          <w:b/>
        </w:rPr>
        <w:t>models</w:t>
      </w:r>
      <w:proofErr w:type="spellEnd"/>
      <w:r w:rsidRPr="00484C2E">
        <w:rPr>
          <w:b/>
        </w:rPr>
        <w:t>/</w:t>
      </w:r>
      <w:r w:rsidRPr="00484C2E">
        <w:t>: Tradicionalmente los archivos que configuran y realizan el acceso a la base de datos</w:t>
      </w:r>
    </w:p>
    <w:p w14:paraId="4EA38D93" w14:textId="77777777" w:rsidR="00945BB6" w:rsidRPr="00484C2E" w:rsidRDefault="00945BB6" w:rsidP="00A15381">
      <w:pPr>
        <w:pStyle w:val="Compact"/>
        <w:numPr>
          <w:ilvl w:val="1"/>
          <w:numId w:val="10"/>
        </w:numPr>
      </w:pPr>
      <w:proofErr w:type="spellStart"/>
      <w:r w:rsidRPr="00484C2E">
        <w:rPr>
          <w:b/>
        </w:rPr>
        <w:t>parsers</w:t>
      </w:r>
      <w:proofErr w:type="spellEnd"/>
      <w:r w:rsidRPr="00484C2E">
        <w:rPr>
          <w:b/>
        </w:rPr>
        <w:t>/</w:t>
      </w:r>
      <w:r w:rsidRPr="00484C2E">
        <w:t>: Los archivos que leen los ficheros de datos</w:t>
      </w:r>
    </w:p>
    <w:p w14:paraId="737B119F" w14:textId="77777777" w:rsidR="00945BB6" w:rsidRPr="00484C2E" w:rsidRDefault="00945BB6" w:rsidP="00A15381">
      <w:pPr>
        <w:pStyle w:val="Compact"/>
        <w:numPr>
          <w:ilvl w:val="2"/>
          <w:numId w:val="10"/>
        </w:numPr>
      </w:pPr>
      <w:r w:rsidRPr="00484C2E">
        <w:rPr>
          <w:i/>
        </w:rPr>
        <w:t>csv.js</w:t>
      </w:r>
      <w:r w:rsidRPr="00484C2E">
        <w:t>: conversor de archivos de extensión .</w:t>
      </w:r>
      <w:proofErr w:type="spellStart"/>
      <w:r w:rsidRPr="00484C2E">
        <w:t>csv</w:t>
      </w:r>
      <w:proofErr w:type="spellEnd"/>
      <w:r w:rsidRPr="00484C2E">
        <w:t xml:space="preserve"> al paquete de datos de la aplicación</w:t>
      </w:r>
    </w:p>
    <w:p w14:paraId="535FFD11" w14:textId="77777777" w:rsidR="00945BB6" w:rsidRPr="00484C2E" w:rsidRDefault="00945BB6" w:rsidP="00A15381">
      <w:pPr>
        <w:pStyle w:val="Compact"/>
        <w:numPr>
          <w:ilvl w:val="2"/>
          <w:numId w:val="10"/>
        </w:numPr>
      </w:pPr>
      <w:r w:rsidRPr="00484C2E">
        <w:rPr>
          <w:i/>
        </w:rPr>
        <w:t>edf.js</w:t>
      </w:r>
      <w:r w:rsidRPr="00484C2E">
        <w:t xml:space="preserve">: conversor de archivos de </w:t>
      </w:r>
      <w:proofErr w:type="gramStart"/>
      <w:r w:rsidRPr="00484C2E">
        <w:t>extensión .</w:t>
      </w:r>
      <w:proofErr w:type="spellStart"/>
      <w:r w:rsidRPr="00484C2E">
        <w:t>edf</w:t>
      </w:r>
      <w:proofErr w:type="spellEnd"/>
      <w:proofErr w:type="gramEnd"/>
      <w:r w:rsidRPr="00484C2E">
        <w:t xml:space="preserve"> al paquete de datos de la aplicación (solo es un </w:t>
      </w:r>
      <w:proofErr w:type="spellStart"/>
      <w:r w:rsidRPr="00484C2E">
        <w:t>parser</w:t>
      </w:r>
      <w:proofErr w:type="spellEnd"/>
      <w:r w:rsidRPr="00484C2E">
        <w:t xml:space="preserve"> de prueba)</w:t>
      </w:r>
    </w:p>
    <w:p w14:paraId="247C5C34" w14:textId="77777777" w:rsidR="00945BB6" w:rsidRPr="00484C2E" w:rsidRDefault="00945BB6" w:rsidP="00A15381">
      <w:pPr>
        <w:pStyle w:val="Compact"/>
        <w:numPr>
          <w:ilvl w:val="2"/>
          <w:numId w:val="10"/>
        </w:numPr>
      </w:pPr>
      <w:r w:rsidRPr="00484C2E">
        <w:rPr>
          <w:i/>
        </w:rPr>
        <w:t>index.js</w:t>
      </w:r>
      <w:r w:rsidRPr="00484C2E">
        <w:t xml:space="preserve">: El controlador de los </w:t>
      </w:r>
      <w:proofErr w:type="spellStart"/>
      <w:r w:rsidRPr="00484C2E">
        <w:t>parser</w:t>
      </w:r>
      <w:proofErr w:type="spellEnd"/>
      <w:r w:rsidRPr="00484C2E">
        <w:t>, analiza la carpeta para saber de cuales dispone</w:t>
      </w:r>
    </w:p>
    <w:p w14:paraId="51EA075D" w14:textId="77777777" w:rsidR="00945BB6" w:rsidRPr="00484C2E" w:rsidRDefault="00945BB6" w:rsidP="00A15381">
      <w:pPr>
        <w:widowControl/>
        <w:numPr>
          <w:ilvl w:val="0"/>
          <w:numId w:val="10"/>
        </w:numPr>
        <w:tabs>
          <w:tab w:val="clear" w:pos="8789"/>
        </w:tabs>
        <w:spacing w:before="0" w:after="200"/>
        <w:jc w:val="left"/>
      </w:pPr>
      <w:proofErr w:type="spellStart"/>
      <w:r w:rsidRPr="00484C2E">
        <w:rPr>
          <w:b/>
        </w:rPr>
        <w:t>node_modules</w:t>
      </w:r>
      <w:proofErr w:type="spellEnd"/>
      <w:r w:rsidRPr="00484C2E">
        <w:rPr>
          <w:b/>
        </w:rPr>
        <w:t>/</w:t>
      </w:r>
      <w:r w:rsidRPr="00484C2E">
        <w:t xml:space="preserve">: la carpeta con todas las librerías de los </w:t>
      </w:r>
      <w:proofErr w:type="spellStart"/>
      <w:r w:rsidRPr="00484C2E">
        <w:t>modulos</w:t>
      </w:r>
      <w:proofErr w:type="spellEnd"/>
      <w:r w:rsidRPr="00484C2E">
        <w:t xml:space="preserve"> de </w:t>
      </w:r>
      <w:proofErr w:type="spellStart"/>
      <w:r w:rsidRPr="00484C2E">
        <w:t>Node</w:t>
      </w:r>
      <w:proofErr w:type="spellEnd"/>
      <w:r w:rsidRPr="00484C2E">
        <w:t>, tanto los nativos como los añadidos</w:t>
      </w:r>
    </w:p>
    <w:p w14:paraId="1A2957C6" w14:textId="77777777" w:rsidR="00945BB6" w:rsidRPr="00484C2E" w:rsidRDefault="00945BB6" w:rsidP="00A15381">
      <w:pPr>
        <w:pStyle w:val="Compact"/>
        <w:numPr>
          <w:ilvl w:val="0"/>
          <w:numId w:val="10"/>
        </w:numPr>
      </w:pPr>
      <w:proofErr w:type="spellStart"/>
      <w:r w:rsidRPr="00484C2E">
        <w:rPr>
          <w:b/>
        </w:rPr>
        <w:t>public</w:t>
      </w:r>
      <w:proofErr w:type="spellEnd"/>
      <w:r w:rsidRPr="00484C2E">
        <w:rPr>
          <w:b/>
        </w:rPr>
        <w:t>/</w:t>
      </w:r>
      <w:r w:rsidRPr="00484C2E">
        <w:t>: Los archivos compartidos al cliente</w:t>
      </w:r>
    </w:p>
    <w:p w14:paraId="3F190A5E" w14:textId="77777777" w:rsidR="00945BB6" w:rsidRPr="00484C2E" w:rsidRDefault="00945BB6" w:rsidP="00A15381">
      <w:pPr>
        <w:pStyle w:val="Compact"/>
        <w:numPr>
          <w:ilvl w:val="1"/>
          <w:numId w:val="10"/>
        </w:numPr>
      </w:pPr>
      <w:proofErr w:type="spellStart"/>
      <w:r w:rsidRPr="00484C2E">
        <w:rPr>
          <w:b/>
        </w:rPr>
        <w:t>images</w:t>
      </w:r>
      <w:proofErr w:type="spellEnd"/>
      <w:r w:rsidRPr="00484C2E">
        <w:rPr>
          <w:b/>
        </w:rPr>
        <w:t>/</w:t>
      </w:r>
      <w:r w:rsidRPr="00484C2E">
        <w:t>: Carpeta de imágenes de la web</w:t>
      </w:r>
    </w:p>
    <w:p w14:paraId="3EAF7DE8" w14:textId="77777777" w:rsidR="00945BB6" w:rsidRPr="00484C2E" w:rsidRDefault="00945BB6" w:rsidP="00A15381">
      <w:pPr>
        <w:pStyle w:val="Compact"/>
        <w:numPr>
          <w:ilvl w:val="1"/>
          <w:numId w:val="10"/>
        </w:numPr>
      </w:pPr>
      <w:proofErr w:type="spellStart"/>
      <w:r w:rsidRPr="00484C2E">
        <w:rPr>
          <w:b/>
        </w:rPr>
        <w:t>javascripts</w:t>
      </w:r>
      <w:proofErr w:type="spellEnd"/>
      <w:r w:rsidRPr="00484C2E">
        <w:rPr>
          <w:b/>
        </w:rPr>
        <w:t>/</w:t>
      </w:r>
      <w:r w:rsidRPr="00484C2E">
        <w:t xml:space="preserve">: librerías </w:t>
      </w:r>
      <w:proofErr w:type="spellStart"/>
      <w:r w:rsidRPr="00484C2E">
        <w:t>Javascript</w:t>
      </w:r>
      <w:proofErr w:type="spellEnd"/>
    </w:p>
    <w:p w14:paraId="6D7E0B3D" w14:textId="77777777" w:rsidR="00945BB6" w:rsidRPr="00484C2E" w:rsidRDefault="00945BB6" w:rsidP="00A15381">
      <w:pPr>
        <w:pStyle w:val="Compact"/>
        <w:numPr>
          <w:ilvl w:val="2"/>
          <w:numId w:val="10"/>
        </w:numPr>
      </w:pPr>
      <w:r w:rsidRPr="00484C2E">
        <w:rPr>
          <w:i/>
        </w:rPr>
        <w:t>jquery-3.2.1.js</w:t>
      </w:r>
      <w:r w:rsidRPr="00484C2E">
        <w:t xml:space="preserve">: Librería </w:t>
      </w:r>
      <w:proofErr w:type="spellStart"/>
      <w:r w:rsidRPr="00484C2E">
        <w:t>Jquery</w:t>
      </w:r>
      <w:proofErr w:type="spellEnd"/>
    </w:p>
    <w:p w14:paraId="17821AD3" w14:textId="77777777" w:rsidR="00945BB6" w:rsidRPr="00484C2E" w:rsidRDefault="00945BB6" w:rsidP="00A15381">
      <w:pPr>
        <w:pStyle w:val="Compact"/>
        <w:numPr>
          <w:ilvl w:val="2"/>
          <w:numId w:val="10"/>
        </w:numPr>
      </w:pPr>
      <w:r w:rsidRPr="00484C2E">
        <w:rPr>
          <w:i/>
        </w:rPr>
        <w:t>d3.v3.min.js</w:t>
      </w:r>
      <w:r w:rsidRPr="00484C2E">
        <w:t>: Librería D3 para gráficas</w:t>
      </w:r>
    </w:p>
    <w:p w14:paraId="754BC746" w14:textId="77777777" w:rsidR="00945BB6" w:rsidRPr="00484C2E" w:rsidRDefault="00945BB6" w:rsidP="00A15381">
      <w:pPr>
        <w:pStyle w:val="Compact"/>
        <w:numPr>
          <w:ilvl w:val="2"/>
          <w:numId w:val="10"/>
        </w:numPr>
      </w:pPr>
      <w:r w:rsidRPr="00484C2E">
        <w:rPr>
          <w:i/>
        </w:rPr>
        <w:t>nv.d3.min.js</w:t>
      </w:r>
      <w:r w:rsidRPr="00484C2E">
        <w:t>: Librería NVD3 para gráficas (</w:t>
      </w:r>
      <w:proofErr w:type="spellStart"/>
      <w:r w:rsidRPr="00484C2E">
        <w:t>framework</w:t>
      </w:r>
      <w:proofErr w:type="spellEnd"/>
      <w:r w:rsidRPr="00484C2E">
        <w:t xml:space="preserve"> de D3)</w:t>
      </w:r>
    </w:p>
    <w:p w14:paraId="7728B23A" w14:textId="77777777" w:rsidR="00945BB6" w:rsidRPr="00484C2E" w:rsidRDefault="00945BB6" w:rsidP="00A15381">
      <w:pPr>
        <w:pStyle w:val="Compact"/>
        <w:numPr>
          <w:ilvl w:val="2"/>
          <w:numId w:val="10"/>
        </w:numPr>
      </w:pPr>
      <w:r w:rsidRPr="00484C2E">
        <w:rPr>
          <w:i/>
        </w:rPr>
        <w:t>graph.js</w:t>
      </w:r>
      <w:r w:rsidRPr="00484C2E">
        <w:t xml:space="preserve">: </w:t>
      </w:r>
      <w:proofErr w:type="spellStart"/>
      <w:r w:rsidRPr="00484C2E">
        <w:t>Aqui</w:t>
      </w:r>
      <w:proofErr w:type="spellEnd"/>
      <w:r w:rsidRPr="00484C2E">
        <w:t xml:space="preserve"> </w:t>
      </w:r>
      <w:proofErr w:type="spellStart"/>
      <w:r w:rsidRPr="00484C2E">
        <w:t>estan</w:t>
      </w:r>
      <w:proofErr w:type="spellEnd"/>
      <w:r w:rsidRPr="00484C2E">
        <w:t xml:space="preserve"> las funciones para la representación de la gráfica</w:t>
      </w:r>
    </w:p>
    <w:p w14:paraId="6F4A4730" w14:textId="77777777" w:rsidR="00945BB6" w:rsidRPr="00484C2E" w:rsidRDefault="00945BB6" w:rsidP="00A15381">
      <w:pPr>
        <w:pStyle w:val="Compact"/>
        <w:numPr>
          <w:ilvl w:val="2"/>
          <w:numId w:val="10"/>
        </w:numPr>
      </w:pPr>
      <w:r w:rsidRPr="00484C2E">
        <w:rPr>
          <w:i/>
        </w:rPr>
        <w:t>ecg.js</w:t>
      </w:r>
      <w:r w:rsidRPr="00484C2E">
        <w:t>: Aquí las funciones de la lógica de la página</w:t>
      </w:r>
    </w:p>
    <w:p w14:paraId="0F9A00D7" w14:textId="77777777" w:rsidR="00945BB6" w:rsidRPr="00484C2E" w:rsidRDefault="00945BB6" w:rsidP="00A15381">
      <w:pPr>
        <w:pStyle w:val="Compact"/>
        <w:numPr>
          <w:ilvl w:val="2"/>
          <w:numId w:val="10"/>
        </w:numPr>
      </w:pPr>
      <w:r w:rsidRPr="00484C2E">
        <w:rPr>
          <w:i/>
        </w:rPr>
        <w:t>events.js</w:t>
      </w:r>
      <w:r w:rsidRPr="00484C2E">
        <w:t xml:space="preserve">: Aquí </w:t>
      </w:r>
      <w:proofErr w:type="spellStart"/>
      <w:r w:rsidRPr="00484C2E">
        <w:t>estan</w:t>
      </w:r>
      <w:proofErr w:type="spellEnd"/>
      <w:r w:rsidRPr="00484C2E">
        <w:t xml:space="preserve"> la conexión y los eventos de </w:t>
      </w:r>
      <w:proofErr w:type="spellStart"/>
      <w:r w:rsidRPr="00484C2E">
        <w:t>socketIO</w:t>
      </w:r>
      <w:proofErr w:type="spellEnd"/>
    </w:p>
    <w:p w14:paraId="221EEA16" w14:textId="77777777" w:rsidR="00945BB6" w:rsidRPr="00484C2E" w:rsidRDefault="00945BB6" w:rsidP="00A15381">
      <w:pPr>
        <w:pStyle w:val="Compact"/>
        <w:numPr>
          <w:ilvl w:val="1"/>
          <w:numId w:val="10"/>
        </w:numPr>
      </w:pPr>
      <w:proofErr w:type="spellStart"/>
      <w:r w:rsidRPr="00484C2E">
        <w:rPr>
          <w:b/>
        </w:rPr>
        <w:t>stylesheets</w:t>
      </w:r>
      <w:proofErr w:type="spellEnd"/>
      <w:r w:rsidRPr="00484C2E">
        <w:rPr>
          <w:b/>
        </w:rPr>
        <w:t>/</w:t>
      </w:r>
      <w:r w:rsidRPr="00484C2E">
        <w:t>: Librería de estilos CSS</w:t>
      </w:r>
    </w:p>
    <w:p w14:paraId="17070764" w14:textId="77777777" w:rsidR="00945BB6" w:rsidRPr="00484C2E" w:rsidRDefault="00945BB6" w:rsidP="00A15381">
      <w:pPr>
        <w:pStyle w:val="Compact"/>
        <w:numPr>
          <w:ilvl w:val="2"/>
          <w:numId w:val="10"/>
        </w:numPr>
      </w:pPr>
      <w:r w:rsidRPr="00484C2E">
        <w:t xml:space="preserve">w3.css: Librería W3CSS para </w:t>
      </w:r>
      <w:proofErr w:type="spellStart"/>
      <w:r w:rsidRPr="00484C2E">
        <w:t>responsive_design</w:t>
      </w:r>
      <w:proofErr w:type="spellEnd"/>
    </w:p>
    <w:p w14:paraId="03B3400E" w14:textId="77777777" w:rsidR="00945BB6" w:rsidRPr="00484C2E" w:rsidRDefault="00945BB6" w:rsidP="00A15381">
      <w:pPr>
        <w:pStyle w:val="Compact"/>
        <w:numPr>
          <w:ilvl w:val="2"/>
          <w:numId w:val="10"/>
        </w:numPr>
      </w:pPr>
      <w:r w:rsidRPr="00484C2E">
        <w:rPr>
          <w:i/>
        </w:rPr>
        <w:t>nv.d3.css</w:t>
      </w:r>
      <w:r w:rsidRPr="00484C2E">
        <w:t>: Librería NVD3 para gráficas</w:t>
      </w:r>
    </w:p>
    <w:p w14:paraId="0EACF975" w14:textId="77777777" w:rsidR="00945BB6" w:rsidRPr="00484C2E" w:rsidRDefault="00945BB6" w:rsidP="00A15381">
      <w:pPr>
        <w:pStyle w:val="Compact"/>
        <w:numPr>
          <w:ilvl w:val="2"/>
          <w:numId w:val="10"/>
        </w:numPr>
      </w:pPr>
      <w:r w:rsidRPr="00484C2E">
        <w:rPr>
          <w:i/>
        </w:rPr>
        <w:lastRenderedPageBreak/>
        <w:t>graph.css</w:t>
      </w:r>
      <w:r w:rsidRPr="00484C2E">
        <w:t>: Librería para dar formato a la gráfica</w:t>
      </w:r>
    </w:p>
    <w:p w14:paraId="1CEAC2F7" w14:textId="77777777" w:rsidR="00945BB6" w:rsidRPr="00484C2E" w:rsidRDefault="00945BB6" w:rsidP="00A15381">
      <w:pPr>
        <w:pStyle w:val="Compact"/>
        <w:numPr>
          <w:ilvl w:val="2"/>
          <w:numId w:val="10"/>
        </w:numPr>
      </w:pPr>
      <w:r w:rsidRPr="00484C2E">
        <w:rPr>
          <w:i/>
        </w:rPr>
        <w:t>style.css</w:t>
      </w:r>
      <w:r w:rsidRPr="00484C2E">
        <w:t xml:space="preserve">: Aplicación de estilos específicos de la web, fuera de </w:t>
      </w:r>
      <w:proofErr w:type="gramStart"/>
      <w:r w:rsidRPr="00484C2E">
        <w:t>las librería</w:t>
      </w:r>
      <w:proofErr w:type="gramEnd"/>
    </w:p>
    <w:p w14:paraId="75463FD0" w14:textId="77777777" w:rsidR="00945BB6" w:rsidRPr="00484C2E" w:rsidRDefault="00945BB6" w:rsidP="00A15381">
      <w:pPr>
        <w:pStyle w:val="Compact"/>
        <w:numPr>
          <w:ilvl w:val="0"/>
          <w:numId w:val="10"/>
        </w:numPr>
      </w:pPr>
      <w:proofErr w:type="spellStart"/>
      <w:r w:rsidRPr="00484C2E">
        <w:rPr>
          <w:b/>
        </w:rPr>
        <w:t>routes</w:t>
      </w:r>
      <w:proofErr w:type="spellEnd"/>
      <w:r w:rsidRPr="00484C2E">
        <w:rPr>
          <w:b/>
        </w:rPr>
        <w:t>/</w:t>
      </w:r>
      <w:r w:rsidRPr="00484C2E">
        <w:t xml:space="preserve">: Los controladores de la web, aquí se inicia la ejecución de cada página mandando la orden de renderizar los archivos de </w:t>
      </w:r>
      <w:proofErr w:type="spellStart"/>
      <w:proofErr w:type="gramStart"/>
      <w:r w:rsidRPr="00484C2E">
        <w:t>estensión</w:t>
      </w:r>
      <w:proofErr w:type="spellEnd"/>
      <w:r w:rsidRPr="00484C2E">
        <w:t xml:space="preserve"> </w:t>
      </w:r>
      <w:r w:rsidRPr="00484C2E">
        <w:rPr>
          <w:i/>
        </w:rPr>
        <w:t>.</w:t>
      </w:r>
      <w:proofErr w:type="spellStart"/>
      <w:r w:rsidRPr="00484C2E">
        <w:rPr>
          <w:i/>
        </w:rPr>
        <w:t>pug</w:t>
      </w:r>
      <w:proofErr w:type="spellEnd"/>
      <w:proofErr w:type="gramEnd"/>
    </w:p>
    <w:p w14:paraId="230B16B6" w14:textId="77777777" w:rsidR="00945BB6" w:rsidRPr="00484C2E" w:rsidRDefault="00945BB6" w:rsidP="00A15381">
      <w:pPr>
        <w:pStyle w:val="Compact"/>
        <w:numPr>
          <w:ilvl w:val="1"/>
          <w:numId w:val="10"/>
        </w:numPr>
      </w:pPr>
      <w:r w:rsidRPr="00484C2E">
        <w:rPr>
          <w:i/>
        </w:rPr>
        <w:t>about.js</w:t>
      </w:r>
      <w:r w:rsidRPr="00484C2E">
        <w:t xml:space="preserve">: Recoge la </w:t>
      </w:r>
      <w:proofErr w:type="spellStart"/>
      <w:r w:rsidRPr="00484C2E">
        <w:t>pentición</w:t>
      </w:r>
      <w:proofErr w:type="spellEnd"/>
      <w:r w:rsidRPr="00484C2E">
        <w:t xml:space="preserve"> del cliente y renderiza </w:t>
      </w:r>
      <w:proofErr w:type="spellStart"/>
      <w:r w:rsidRPr="00484C2E">
        <w:t>about.pug</w:t>
      </w:r>
      <w:proofErr w:type="spellEnd"/>
    </w:p>
    <w:p w14:paraId="7B72F93D" w14:textId="77777777" w:rsidR="00945BB6" w:rsidRPr="00484C2E" w:rsidRDefault="00945BB6" w:rsidP="00A15381">
      <w:pPr>
        <w:pStyle w:val="Compact"/>
        <w:numPr>
          <w:ilvl w:val="1"/>
          <w:numId w:val="10"/>
        </w:numPr>
      </w:pPr>
      <w:r w:rsidRPr="00484C2E">
        <w:rPr>
          <w:i/>
        </w:rPr>
        <w:t>ecg.js</w:t>
      </w:r>
      <w:r w:rsidRPr="00484C2E">
        <w:t xml:space="preserve">: Recoge la </w:t>
      </w:r>
      <w:proofErr w:type="spellStart"/>
      <w:r w:rsidRPr="00484C2E">
        <w:t>pentición</w:t>
      </w:r>
      <w:proofErr w:type="spellEnd"/>
      <w:r w:rsidRPr="00484C2E">
        <w:t xml:space="preserve"> del cliente y renderiza </w:t>
      </w:r>
      <w:proofErr w:type="spellStart"/>
      <w:r w:rsidRPr="00484C2E">
        <w:t>ecg.pug</w:t>
      </w:r>
      <w:proofErr w:type="spellEnd"/>
    </w:p>
    <w:p w14:paraId="04D0910D" w14:textId="77777777" w:rsidR="00945BB6" w:rsidRPr="00484C2E" w:rsidRDefault="00945BB6" w:rsidP="00A15381">
      <w:pPr>
        <w:pStyle w:val="Compact"/>
        <w:numPr>
          <w:ilvl w:val="1"/>
          <w:numId w:val="10"/>
        </w:numPr>
      </w:pPr>
      <w:r w:rsidRPr="00484C2E">
        <w:rPr>
          <w:i/>
        </w:rPr>
        <w:t>index.js</w:t>
      </w:r>
      <w:r w:rsidRPr="00484C2E">
        <w:t xml:space="preserve">: Recoge la </w:t>
      </w:r>
      <w:proofErr w:type="spellStart"/>
      <w:r w:rsidRPr="00484C2E">
        <w:t>pentición</w:t>
      </w:r>
      <w:proofErr w:type="spellEnd"/>
      <w:r w:rsidRPr="00484C2E">
        <w:t xml:space="preserve"> del cliente y renderiza </w:t>
      </w:r>
      <w:proofErr w:type="spellStart"/>
      <w:r w:rsidRPr="00484C2E">
        <w:t>index.pug</w:t>
      </w:r>
      <w:proofErr w:type="spellEnd"/>
    </w:p>
    <w:p w14:paraId="505944D0" w14:textId="77777777" w:rsidR="00945BB6" w:rsidRPr="00484C2E" w:rsidRDefault="00945BB6" w:rsidP="00A15381">
      <w:pPr>
        <w:pStyle w:val="Compact"/>
        <w:numPr>
          <w:ilvl w:val="0"/>
          <w:numId w:val="10"/>
        </w:numPr>
      </w:pPr>
      <w:r w:rsidRPr="00484C2E">
        <w:rPr>
          <w:b/>
        </w:rPr>
        <w:t>test/</w:t>
      </w:r>
      <w:r w:rsidRPr="00484C2E">
        <w:t xml:space="preserve">: -- Carpeta que contiene los ficheros de datos [Esto no debería estar </w:t>
      </w:r>
      <w:proofErr w:type="spellStart"/>
      <w:r w:rsidRPr="00484C2E">
        <w:t>aqui</w:t>
      </w:r>
      <w:proofErr w:type="spellEnd"/>
      <w:r w:rsidRPr="00484C2E">
        <w:t xml:space="preserve"> una vez desplegada la aplicación]</w:t>
      </w:r>
    </w:p>
    <w:p w14:paraId="0BB1B609" w14:textId="77777777" w:rsidR="00945BB6" w:rsidRPr="00484C2E" w:rsidRDefault="00945BB6" w:rsidP="00A15381">
      <w:pPr>
        <w:pStyle w:val="Compact"/>
        <w:numPr>
          <w:ilvl w:val="1"/>
          <w:numId w:val="10"/>
        </w:numPr>
      </w:pPr>
      <w:r w:rsidRPr="00484C2E">
        <w:rPr>
          <w:i/>
        </w:rPr>
        <w:t>drivedb.csv</w:t>
      </w:r>
      <w:r w:rsidRPr="00484C2E">
        <w:t>: Ejemplo de datos ECG bajo conducción en formato CSV</w:t>
      </w:r>
    </w:p>
    <w:p w14:paraId="3BA11BE9" w14:textId="77777777" w:rsidR="00945BB6" w:rsidRPr="00484C2E" w:rsidRDefault="00945BB6" w:rsidP="00A15381">
      <w:pPr>
        <w:pStyle w:val="Compact"/>
        <w:numPr>
          <w:ilvl w:val="1"/>
          <w:numId w:val="10"/>
        </w:numPr>
      </w:pPr>
      <w:r w:rsidRPr="00484C2E">
        <w:rPr>
          <w:i/>
        </w:rPr>
        <w:t>route.csv</w:t>
      </w:r>
      <w:r w:rsidRPr="00484C2E">
        <w:t>: Ejemplo de datos ECG en estado de apnea en formato CSV</w:t>
      </w:r>
    </w:p>
    <w:p w14:paraId="2EB88CAB" w14:textId="77777777" w:rsidR="00945BB6" w:rsidRPr="00484C2E" w:rsidRDefault="00945BB6" w:rsidP="00A15381">
      <w:pPr>
        <w:pStyle w:val="Compact"/>
        <w:numPr>
          <w:ilvl w:val="1"/>
          <w:numId w:val="10"/>
        </w:numPr>
      </w:pPr>
      <w:r w:rsidRPr="00484C2E">
        <w:rPr>
          <w:i/>
        </w:rPr>
        <w:t>route_9ch.blah</w:t>
      </w:r>
      <w:r w:rsidRPr="00484C2E">
        <w:t>: Prueba multicanal 9 canales</w:t>
      </w:r>
    </w:p>
    <w:p w14:paraId="78F9397C" w14:textId="77777777" w:rsidR="00945BB6" w:rsidRPr="00484C2E" w:rsidRDefault="00945BB6" w:rsidP="00A15381">
      <w:pPr>
        <w:pStyle w:val="Compact"/>
        <w:numPr>
          <w:ilvl w:val="1"/>
          <w:numId w:val="10"/>
        </w:numPr>
      </w:pPr>
      <w:r w:rsidRPr="00484C2E">
        <w:rPr>
          <w:i/>
        </w:rPr>
        <w:t>route_15ch.blah</w:t>
      </w:r>
      <w:r w:rsidRPr="00484C2E">
        <w:t>: Prueba multicanal 15 canales</w:t>
      </w:r>
    </w:p>
    <w:p w14:paraId="0C1F4130" w14:textId="77777777" w:rsidR="00945BB6" w:rsidRPr="00484C2E" w:rsidRDefault="00945BB6" w:rsidP="00A15381">
      <w:pPr>
        <w:pStyle w:val="Compact"/>
        <w:numPr>
          <w:ilvl w:val="0"/>
          <w:numId w:val="10"/>
        </w:numPr>
      </w:pPr>
      <w:proofErr w:type="spellStart"/>
      <w:r w:rsidRPr="00484C2E">
        <w:rPr>
          <w:b/>
        </w:rPr>
        <w:t>views</w:t>
      </w:r>
      <w:proofErr w:type="spellEnd"/>
      <w:r w:rsidRPr="00484C2E">
        <w:rPr>
          <w:b/>
        </w:rPr>
        <w:t>/</w:t>
      </w:r>
      <w:r w:rsidRPr="00484C2E">
        <w:t>: La vista de la estructura MVC, donde van los archivos que definen la estructura de cada página</w:t>
      </w:r>
    </w:p>
    <w:p w14:paraId="26147AB9" w14:textId="77777777" w:rsidR="00945BB6" w:rsidRPr="00484C2E" w:rsidRDefault="00945BB6" w:rsidP="00A15381">
      <w:pPr>
        <w:pStyle w:val="Compact"/>
        <w:numPr>
          <w:ilvl w:val="1"/>
          <w:numId w:val="10"/>
        </w:numPr>
      </w:pPr>
      <w:proofErr w:type="spellStart"/>
      <w:r w:rsidRPr="00484C2E">
        <w:rPr>
          <w:i/>
        </w:rPr>
        <w:t>about.pug</w:t>
      </w:r>
      <w:proofErr w:type="spellEnd"/>
      <w:r w:rsidRPr="00484C2E">
        <w:t>: Página de información adicional de la web</w:t>
      </w:r>
    </w:p>
    <w:p w14:paraId="7AB4CC17" w14:textId="77777777" w:rsidR="00945BB6" w:rsidRPr="00484C2E" w:rsidRDefault="00945BB6" w:rsidP="00A15381">
      <w:pPr>
        <w:pStyle w:val="Compact"/>
        <w:numPr>
          <w:ilvl w:val="1"/>
          <w:numId w:val="10"/>
        </w:numPr>
      </w:pPr>
      <w:proofErr w:type="spellStart"/>
      <w:r w:rsidRPr="00484C2E">
        <w:rPr>
          <w:i/>
        </w:rPr>
        <w:t>ecg.pug</w:t>
      </w:r>
      <w:proofErr w:type="spellEnd"/>
      <w:r w:rsidRPr="00484C2E">
        <w:t>: Página donde se muestra la gráfica (la aplicación en sí)</w:t>
      </w:r>
    </w:p>
    <w:p w14:paraId="05069A1A" w14:textId="77777777" w:rsidR="00945BB6" w:rsidRPr="00484C2E" w:rsidRDefault="00945BB6" w:rsidP="00A15381">
      <w:pPr>
        <w:pStyle w:val="Compact"/>
        <w:numPr>
          <w:ilvl w:val="1"/>
          <w:numId w:val="10"/>
        </w:numPr>
      </w:pPr>
      <w:proofErr w:type="spellStart"/>
      <w:r w:rsidRPr="00484C2E">
        <w:rPr>
          <w:i/>
        </w:rPr>
        <w:t>error.pug</w:t>
      </w:r>
      <w:proofErr w:type="spellEnd"/>
      <w:r w:rsidRPr="00484C2E">
        <w:t>: Para definir una página cuando ocurre algún error en la web</w:t>
      </w:r>
    </w:p>
    <w:p w14:paraId="695281C7" w14:textId="77777777" w:rsidR="00945BB6" w:rsidRPr="00484C2E" w:rsidRDefault="00945BB6" w:rsidP="00A15381">
      <w:pPr>
        <w:pStyle w:val="Compact"/>
        <w:numPr>
          <w:ilvl w:val="1"/>
          <w:numId w:val="10"/>
        </w:numPr>
      </w:pPr>
      <w:proofErr w:type="spellStart"/>
      <w:r w:rsidRPr="00484C2E">
        <w:rPr>
          <w:i/>
        </w:rPr>
        <w:t>index.pug</w:t>
      </w:r>
      <w:proofErr w:type="spellEnd"/>
      <w:r w:rsidRPr="00484C2E">
        <w:t>: Página de inicio de la aplicación</w:t>
      </w:r>
    </w:p>
    <w:p w14:paraId="1D49A130" w14:textId="77777777" w:rsidR="00945BB6" w:rsidRPr="00484C2E" w:rsidRDefault="00945BB6" w:rsidP="00A15381">
      <w:pPr>
        <w:pStyle w:val="Compact"/>
        <w:numPr>
          <w:ilvl w:val="1"/>
          <w:numId w:val="10"/>
        </w:numPr>
      </w:pPr>
      <w:proofErr w:type="spellStart"/>
      <w:r w:rsidRPr="00484C2E">
        <w:rPr>
          <w:i/>
        </w:rPr>
        <w:t>layout.pug</w:t>
      </w:r>
      <w:proofErr w:type="spellEnd"/>
      <w:r w:rsidRPr="00484C2E">
        <w:t>: Es la plantilla genérica de todas las páginas, todas requieren de ellas (otra estrategia modular)</w:t>
      </w:r>
    </w:p>
    <w:p w14:paraId="2CB96583" w14:textId="77777777" w:rsidR="00945BB6" w:rsidRPr="00484C2E" w:rsidRDefault="00945BB6" w:rsidP="00A15381">
      <w:pPr>
        <w:widowControl/>
        <w:numPr>
          <w:ilvl w:val="0"/>
          <w:numId w:val="10"/>
        </w:numPr>
        <w:tabs>
          <w:tab w:val="clear" w:pos="8789"/>
        </w:tabs>
        <w:spacing w:before="0" w:after="200"/>
        <w:jc w:val="left"/>
      </w:pPr>
      <w:proofErr w:type="gramStart"/>
      <w:r w:rsidRPr="00484C2E">
        <w:rPr>
          <w:i/>
        </w:rPr>
        <w:t>.</w:t>
      </w:r>
      <w:proofErr w:type="spellStart"/>
      <w:r w:rsidRPr="00484C2E">
        <w:rPr>
          <w:i/>
        </w:rPr>
        <w:t>gitignore</w:t>
      </w:r>
      <w:proofErr w:type="spellEnd"/>
      <w:proofErr w:type="gramEnd"/>
      <w:r w:rsidRPr="00484C2E">
        <w:t xml:space="preserve">: Se definen que archivos o carpetas van </w:t>
      </w:r>
      <w:proofErr w:type="spellStart"/>
      <w:r w:rsidRPr="00484C2E">
        <w:t>aser</w:t>
      </w:r>
      <w:proofErr w:type="spellEnd"/>
      <w:r w:rsidRPr="00484C2E">
        <w:t xml:space="preserve"> ignorados por GIT a la hora de comprobar y almacenar los archivos modificados</w:t>
      </w:r>
    </w:p>
    <w:p w14:paraId="1D760A5B" w14:textId="77777777" w:rsidR="00945BB6" w:rsidRPr="00484C2E" w:rsidRDefault="00945BB6" w:rsidP="00A15381">
      <w:pPr>
        <w:widowControl/>
        <w:numPr>
          <w:ilvl w:val="0"/>
          <w:numId w:val="10"/>
        </w:numPr>
        <w:tabs>
          <w:tab w:val="clear" w:pos="8789"/>
        </w:tabs>
        <w:spacing w:before="0" w:after="200"/>
        <w:jc w:val="left"/>
      </w:pPr>
      <w:r w:rsidRPr="00484C2E">
        <w:rPr>
          <w:i/>
        </w:rPr>
        <w:t>app.js</w:t>
      </w:r>
      <w:r w:rsidRPr="00484C2E">
        <w:t xml:space="preserve">: -- Se encarga de redireccionar las peticiones del cliente para llamar al </w:t>
      </w:r>
      <w:proofErr w:type="spellStart"/>
      <w:r w:rsidRPr="00484C2E">
        <w:rPr>
          <w:i/>
        </w:rPr>
        <w:t>route</w:t>
      </w:r>
      <w:proofErr w:type="spellEnd"/>
      <w:r w:rsidRPr="00484C2E">
        <w:t xml:space="preserve"> correspondiente</w:t>
      </w:r>
    </w:p>
    <w:p w14:paraId="5477FEE7" w14:textId="77777777" w:rsidR="00945BB6" w:rsidRPr="00484C2E" w:rsidRDefault="00945BB6" w:rsidP="00A15381">
      <w:pPr>
        <w:widowControl/>
        <w:numPr>
          <w:ilvl w:val="0"/>
          <w:numId w:val="10"/>
        </w:numPr>
        <w:tabs>
          <w:tab w:val="clear" w:pos="8789"/>
        </w:tabs>
        <w:spacing w:before="0" w:after="200"/>
        <w:jc w:val="left"/>
      </w:pPr>
      <w:proofErr w:type="spellStart"/>
      <w:proofErr w:type="gramStart"/>
      <w:r w:rsidRPr="00484C2E">
        <w:rPr>
          <w:b/>
        </w:rPr>
        <w:lastRenderedPageBreak/>
        <w:t>package.json</w:t>
      </w:r>
      <w:proofErr w:type="spellEnd"/>
      <w:proofErr w:type="gramEnd"/>
      <w:r w:rsidRPr="00484C2E">
        <w:t xml:space="preserve">: Archivo descriptivo del proyecto donde se definen la dependencia de los </w:t>
      </w:r>
      <w:proofErr w:type="spellStart"/>
      <w:r w:rsidRPr="00484C2E">
        <w:t>modulos</w:t>
      </w:r>
      <w:proofErr w:type="spellEnd"/>
      <w:r w:rsidRPr="00484C2E">
        <w:t xml:space="preserve"> del proyecto</w:t>
      </w:r>
    </w:p>
    <w:p w14:paraId="1A7AC674" w14:textId="77777777" w:rsidR="00945BB6" w:rsidRPr="00484C2E" w:rsidRDefault="00945BB6" w:rsidP="00A15381">
      <w:pPr>
        <w:widowControl/>
        <w:numPr>
          <w:ilvl w:val="0"/>
          <w:numId w:val="10"/>
        </w:numPr>
        <w:tabs>
          <w:tab w:val="clear" w:pos="8789"/>
        </w:tabs>
        <w:spacing w:before="0" w:after="200"/>
        <w:jc w:val="left"/>
      </w:pPr>
      <w:r w:rsidRPr="00484C2E">
        <w:rPr>
          <w:i/>
        </w:rPr>
        <w:t>README.md</w:t>
      </w:r>
      <w:r w:rsidRPr="00484C2E">
        <w:t>: Descripción y documentación del proyecto</w:t>
      </w:r>
    </w:p>
    <w:p w14:paraId="731BFE25" w14:textId="77777777" w:rsidR="00945BB6" w:rsidRPr="00484C2E" w:rsidRDefault="00945BB6" w:rsidP="00945BB6">
      <w:pPr>
        <w:pStyle w:val="Ttulo3"/>
        <w:rPr>
          <w:lang w:val="es-ES_tradnl"/>
        </w:rPr>
      </w:pPr>
      <w:bookmarkStart w:id="147" w:name="estructura-de-las-ramas-de-desarrollo"/>
      <w:bookmarkStart w:id="148" w:name="_Toc493079854"/>
      <w:bookmarkStart w:id="149" w:name="_Toc493125851"/>
      <w:bookmarkEnd w:id="147"/>
      <w:r w:rsidRPr="00484C2E">
        <w:rPr>
          <w:lang w:val="es-ES_tradnl"/>
        </w:rPr>
        <w:t>Estructura de las ramas de desarrollo</w:t>
      </w:r>
      <w:bookmarkEnd w:id="148"/>
      <w:bookmarkEnd w:id="149"/>
    </w:p>
    <w:p w14:paraId="13F1BF84" w14:textId="77777777" w:rsidR="00945BB6" w:rsidRPr="00484C2E" w:rsidRDefault="00945BB6" w:rsidP="003E2DFB">
      <w:pPr>
        <w:pStyle w:val="FirstParagraph"/>
      </w:pPr>
      <w:r w:rsidRPr="00484C2E">
        <w:t>Como ya hemos comentado, una de las características de GIT es la creación de ramas de trabajo, que se puede paralelizar en su desarrollo, y de las que podemos cambiar de una rama a otra sin ninguna complicación. Observando el repositorio, podemos apreciar las distintas ramas y la naturaleza de su creación, es decir, por qué se han creado, para qué y hasta donde. Para ello hemos seguido la siguiente nomenclatura para las ramas:</w:t>
      </w:r>
    </w:p>
    <w:p w14:paraId="3C4CD7FC" w14:textId="69DA1171" w:rsidR="00945BB6" w:rsidRPr="00484C2E" w:rsidRDefault="00945BB6" w:rsidP="00A15381">
      <w:pPr>
        <w:pStyle w:val="Compact"/>
        <w:numPr>
          <w:ilvl w:val="0"/>
          <w:numId w:val="10"/>
        </w:numPr>
      </w:pPr>
      <w:proofErr w:type="gramStart"/>
      <w:r w:rsidRPr="00484C2E">
        <w:rPr>
          <w:i/>
        </w:rPr>
        <w:t>master</w:t>
      </w:r>
      <w:proofErr w:type="gramEnd"/>
      <w:r w:rsidRPr="00484C2E">
        <w:t>: Por supuesto la rama principal, en la cual tendremos siempre la aplicación sin errores y completamente funcional, a la que se irán uniendo las ramas de desarrollo una ve</w:t>
      </w:r>
      <w:r w:rsidR="00453CFA">
        <w:t>z</w:t>
      </w:r>
      <w:r w:rsidRPr="00484C2E">
        <w:t xml:space="preserve"> depuradas, ordenadas y listas para funcionar.</w:t>
      </w:r>
    </w:p>
    <w:p w14:paraId="6B06BEC1" w14:textId="77777777" w:rsidR="00945BB6" w:rsidRPr="00484C2E" w:rsidRDefault="00945BB6" w:rsidP="00A15381">
      <w:pPr>
        <w:pStyle w:val="Compact"/>
        <w:numPr>
          <w:ilvl w:val="0"/>
          <w:numId w:val="10"/>
        </w:numPr>
      </w:pPr>
      <w:proofErr w:type="spellStart"/>
      <w:r w:rsidRPr="00484C2E">
        <w:rPr>
          <w:i/>
        </w:rPr>
        <w:t>feat</w:t>
      </w:r>
      <w:proofErr w:type="spellEnd"/>
      <w:r w:rsidRPr="00484C2E">
        <w:rPr>
          <w:i/>
        </w:rPr>
        <w:t>_</w:t>
      </w:r>
      <w:r w:rsidRPr="00484C2E">
        <w:t xml:space="preserve">: Esta rama será creada cuando </w:t>
      </w:r>
      <w:proofErr w:type="spellStart"/>
      <w:r w:rsidRPr="00484C2E">
        <w:t>querramos</w:t>
      </w:r>
      <w:proofErr w:type="spellEnd"/>
      <w:r w:rsidRPr="00484C2E">
        <w:t xml:space="preserve"> añadir alguna funcionalidad a la aplicación, por ejemplo, añadir una nueva funcionalidad: </w:t>
      </w:r>
      <w:proofErr w:type="spellStart"/>
      <w:r w:rsidRPr="00484C2E">
        <w:rPr>
          <w:i/>
        </w:rPr>
        <w:t>feat_add-socketio</w:t>
      </w:r>
      <w:proofErr w:type="spellEnd"/>
    </w:p>
    <w:p w14:paraId="7CD0D4A4" w14:textId="4622E0B7" w:rsidR="00945BB6" w:rsidRPr="00484C2E" w:rsidRDefault="00945BB6" w:rsidP="00A15381">
      <w:pPr>
        <w:pStyle w:val="Compact"/>
        <w:numPr>
          <w:ilvl w:val="0"/>
          <w:numId w:val="10"/>
        </w:numPr>
      </w:pPr>
      <w:r w:rsidRPr="00484C2E">
        <w:rPr>
          <w:i/>
        </w:rPr>
        <w:t>bug_</w:t>
      </w:r>
      <w:r w:rsidRPr="00484C2E">
        <w:t xml:space="preserve">: Esta rama tiene por finalidad describir un problema, pero no la </w:t>
      </w:r>
      <w:r w:rsidR="007D1C35">
        <w:t>solución, que es para lo que vamos</w:t>
      </w:r>
      <w:r w:rsidRPr="00484C2E">
        <w:t xml:space="preserve"> a desarrollar la rama, para que revisando los </w:t>
      </w:r>
      <w:proofErr w:type="spellStart"/>
      <w:r w:rsidRPr="00484C2E">
        <w:t>commit</w:t>
      </w:r>
      <w:proofErr w:type="spellEnd"/>
      <w:r w:rsidRPr="00484C2E">
        <w:t xml:space="preserve"> podamos ver como hemos dado solución a dicho problema.</w:t>
      </w:r>
    </w:p>
    <w:p w14:paraId="727A9262" w14:textId="77777777" w:rsidR="00945BB6" w:rsidRPr="00484C2E" w:rsidRDefault="00945BB6" w:rsidP="00A15381">
      <w:pPr>
        <w:pStyle w:val="Compact"/>
        <w:numPr>
          <w:ilvl w:val="0"/>
          <w:numId w:val="10"/>
        </w:numPr>
      </w:pPr>
      <w:proofErr w:type="spellStart"/>
      <w:r w:rsidRPr="00484C2E">
        <w:rPr>
          <w:i/>
        </w:rPr>
        <w:t>wip</w:t>
      </w:r>
      <w:proofErr w:type="spellEnd"/>
      <w:r w:rsidRPr="00484C2E">
        <w:rPr>
          <w:i/>
        </w:rPr>
        <w:t>_</w:t>
      </w:r>
      <w:r w:rsidRPr="00484C2E">
        <w:t>: Se suele usar como '</w:t>
      </w:r>
      <w:proofErr w:type="spellStart"/>
      <w:r w:rsidRPr="00484C2E">
        <w:t>work</w:t>
      </w:r>
      <w:proofErr w:type="spellEnd"/>
      <w:r w:rsidRPr="00484C2E">
        <w:t xml:space="preserve"> in </w:t>
      </w:r>
      <w:proofErr w:type="spellStart"/>
      <w:r w:rsidRPr="00484C2E">
        <w:t>progress</w:t>
      </w:r>
      <w:proofErr w:type="spellEnd"/>
      <w:r w:rsidRPr="00484C2E">
        <w:t xml:space="preserve">' para algo que es de largo recorrido, fuera de especificaciones, o que no corre prisa. generalmente es un desarrollo continuado del que se van haciendo </w:t>
      </w:r>
      <w:proofErr w:type="spellStart"/>
      <w:r w:rsidRPr="00484C2E">
        <w:rPr>
          <w:i/>
        </w:rPr>
        <w:t>merges</w:t>
      </w:r>
      <w:proofErr w:type="spellEnd"/>
      <w:r w:rsidRPr="00484C2E">
        <w:t xml:space="preserve"> a </w:t>
      </w:r>
      <w:proofErr w:type="gramStart"/>
      <w:r w:rsidRPr="00484C2E">
        <w:rPr>
          <w:i/>
        </w:rPr>
        <w:t>master</w:t>
      </w:r>
      <w:proofErr w:type="gramEnd"/>
      <w:r w:rsidRPr="00484C2E">
        <w:t xml:space="preserve"> cuando haya algo concreto</w:t>
      </w:r>
    </w:p>
    <w:p w14:paraId="634EAEB6" w14:textId="77777777" w:rsidR="00945BB6" w:rsidRPr="00484C2E" w:rsidRDefault="00945BB6" w:rsidP="00A15381">
      <w:pPr>
        <w:pStyle w:val="Compact"/>
        <w:numPr>
          <w:ilvl w:val="0"/>
          <w:numId w:val="10"/>
        </w:numPr>
      </w:pPr>
      <w:r w:rsidRPr="00484C2E">
        <w:rPr>
          <w:i/>
        </w:rPr>
        <w:t>test_</w:t>
      </w:r>
      <w:r w:rsidRPr="00484C2E">
        <w:t>: Generalmente denominado '</w:t>
      </w:r>
      <w:proofErr w:type="spellStart"/>
      <w:r w:rsidRPr="00484C2E">
        <w:t>junk</w:t>
      </w:r>
      <w:proofErr w:type="spellEnd"/>
      <w:r w:rsidRPr="00484C2E">
        <w:t xml:space="preserve">' en esta forma de estructurar las ramas, se utiliza para pruebas de desarrollo, como comparar distintas tecnologías con el fin de descartar o seleccionar una de ellas. En nuestro proyecto podemos ver el ejemplo de las librerías para las gráficas que hemos probado, aquellas ramas con nombre precedidos por </w:t>
      </w:r>
      <w:proofErr w:type="spellStart"/>
      <w:r w:rsidRPr="00484C2E">
        <w:rPr>
          <w:i/>
        </w:rPr>
        <w:t>test_graph</w:t>
      </w:r>
      <w:proofErr w:type="spellEnd"/>
    </w:p>
    <w:p w14:paraId="5C9178B9" w14:textId="77777777" w:rsidR="00945BB6" w:rsidRPr="00484C2E" w:rsidRDefault="00945BB6" w:rsidP="003E2DFB">
      <w:pPr>
        <w:pStyle w:val="FirstParagraph"/>
      </w:pPr>
      <w:r w:rsidRPr="00484C2E">
        <w:t xml:space="preserve">De esta forma, cada rama tiene un </w:t>
      </w:r>
      <w:proofErr w:type="spellStart"/>
      <w:r w:rsidRPr="00484C2E">
        <w:t>proposito</w:t>
      </w:r>
      <w:proofErr w:type="spellEnd"/>
      <w:r w:rsidRPr="00484C2E">
        <w:t xml:space="preserve"> funcional, de manera que cuando finalice el desarrollo y el motivo por el que </w:t>
      </w:r>
      <w:proofErr w:type="spellStart"/>
      <w:r w:rsidRPr="00484C2E">
        <w:t>fué</w:t>
      </w:r>
      <w:proofErr w:type="spellEnd"/>
      <w:r w:rsidRPr="00484C2E">
        <w:t xml:space="preserve"> creada, realizará un </w:t>
      </w:r>
      <w:proofErr w:type="spellStart"/>
      <w:r w:rsidRPr="00484C2E">
        <w:rPr>
          <w:i/>
        </w:rPr>
        <w:t>merge</w:t>
      </w:r>
      <w:proofErr w:type="spellEnd"/>
      <w:r w:rsidRPr="00484C2E">
        <w:t xml:space="preserve"> a </w:t>
      </w:r>
      <w:proofErr w:type="gramStart"/>
      <w:r w:rsidRPr="00484C2E">
        <w:rPr>
          <w:i/>
        </w:rPr>
        <w:t>master</w:t>
      </w:r>
      <w:proofErr w:type="gramEnd"/>
      <w:r w:rsidRPr="00484C2E">
        <w:t xml:space="preserve"> y desaparecerá.</w:t>
      </w:r>
    </w:p>
    <w:p w14:paraId="53D12DAB" w14:textId="77777777" w:rsidR="00945BB6" w:rsidRPr="00484C2E" w:rsidRDefault="00945BB6" w:rsidP="003E2DFB">
      <w:pPr>
        <w:pStyle w:val="Textoindependiente"/>
      </w:pPr>
    </w:p>
    <w:p w14:paraId="1AD1D882" w14:textId="77777777" w:rsidR="00945BB6" w:rsidRPr="00484C2E" w:rsidRDefault="00945BB6" w:rsidP="003E2DFB">
      <w:pPr>
        <w:pStyle w:val="Textoindependiente"/>
      </w:pPr>
      <w:r w:rsidRPr="00484C2E">
        <w:lastRenderedPageBreak/>
        <w:br w:type="page"/>
      </w:r>
    </w:p>
    <w:p w14:paraId="7F6BAF77" w14:textId="227951FC" w:rsidR="00945BB6" w:rsidRDefault="00945BB6" w:rsidP="006A5DED">
      <w:pPr>
        <w:pStyle w:val="Ttulo1"/>
      </w:pPr>
      <w:bookmarkStart w:id="150" w:name="aplicación-electrocardiograma"/>
      <w:bookmarkStart w:id="151" w:name="_Toc493079855"/>
      <w:bookmarkStart w:id="152" w:name="_Toc493125852"/>
      <w:bookmarkEnd w:id="150"/>
      <w:r w:rsidRPr="00484C2E">
        <w:lastRenderedPageBreak/>
        <w:t>Aplicación Electrocardiograma</w:t>
      </w:r>
      <w:bookmarkEnd w:id="151"/>
      <w:bookmarkEnd w:id="152"/>
    </w:p>
    <w:p w14:paraId="234B0033" w14:textId="3A54CECD" w:rsidR="006F142B" w:rsidRPr="006F142B" w:rsidRDefault="006F142B" w:rsidP="006F142B">
      <w:pPr>
        <w:jc w:val="right"/>
        <w:rPr>
          <w:lang w:eastAsia="es-ES"/>
        </w:rPr>
      </w:pPr>
      <w:bookmarkStart w:id="153" w:name="_GoBack"/>
      <w:bookmarkEnd w:id="153"/>
      <w:r w:rsidRPr="00ED031A">
        <w:rPr>
          <w:noProof/>
          <w:lang w:eastAsia="es-ES"/>
        </w:rPr>
        <mc:AlternateContent>
          <mc:Choice Requires="wps">
            <w:drawing>
              <wp:inline distT="0" distB="0" distL="0" distR="0" wp14:anchorId="628E54AE" wp14:editId="1DBC437C">
                <wp:extent cx="3017520" cy="2036129"/>
                <wp:effectExtent l="0" t="0" r="11430" b="21590"/>
                <wp:docPr id="15" name="Corchetes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17520" cy="2036129"/>
                        </a:xfrm>
                        <a:prstGeom prst="bracketPair">
                          <a:avLst>
                            <a:gd name="adj" fmla="val 8051"/>
                          </a:avLst>
                        </a:prstGeom>
                        <a:ln w="19050">
                          <a:solidFill>
                            <a:schemeClr val="bg1"/>
                          </a:solidFill>
                          <a:headEnd/>
                          <a:tailEnd/>
                        </a:ln>
                        <a:extLst/>
                      </wps:spPr>
                      <wps:style>
                        <a:lnRef idx="1">
                          <a:schemeClr val="accent1"/>
                        </a:lnRef>
                        <a:fillRef idx="0">
                          <a:schemeClr val="accent1"/>
                        </a:fillRef>
                        <a:effectRef idx="0">
                          <a:schemeClr val="accent1"/>
                        </a:effectRef>
                        <a:fontRef idx="minor">
                          <a:schemeClr val="tx1"/>
                        </a:fontRef>
                      </wps:style>
                      <wps:txbx>
                        <w:txbxContent>
                          <w:p w14:paraId="32A98E5C" w14:textId="77777777" w:rsidR="00C05494" w:rsidRDefault="00C05494" w:rsidP="006F142B">
                            <w:pPr>
                              <w:jc w:val="right"/>
                              <w:rPr>
                                <w:rStyle w:val="nfasissutil"/>
                                <w:color w:val="A6A6A6" w:themeColor="background1" w:themeShade="A6"/>
                              </w:rPr>
                            </w:pPr>
                          </w:p>
                          <w:p w14:paraId="315E8645" w14:textId="3462CF2E" w:rsidR="00C05494" w:rsidRDefault="00C05494" w:rsidP="006F142B">
                            <w:pPr>
                              <w:spacing w:after="0"/>
                              <w:jc w:val="right"/>
                              <w:rPr>
                                <w:rStyle w:val="nfasissutil"/>
                                <w:color w:val="A6A6A6" w:themeColor="background1" w:themeShade="A6"/>
                              </w:rPr>
                            </w:pPr>
                            <w:r>
                              <w:rPr>
                                <w:rStyle w:val="nfasissutil"/>
                                <w:color w:val="A6A6A6" w:themeColor="background1" w:themeShade="A6"/>
                              </w:rPr>
                              <w:t>V</w:t>
                            </w:r>
                            <w:r w:rsidRPr="00791BAF">
                              <w:rPr>
                                <w:rStyle w:val="nfasissutil"/>
                                <w:color w:val="A6A6A6" w:themeColor="background1" w:themeShade="A6"/>
                              </w:rPr>
                              <w:t>ivir resultaría terriblemente aburrido si todo se hiciese siempre de la manera más eficiente</w:t>
                            </w:r>
                          </w:p>
                          <w:p w14:paraId="6077F723" w14:textId="2839181B" w:rsidR="00C05494" w:rsidRPr="003533F5" w:rsidRDefault="00C05494" w:rsidP="006F142B">
                            <w:pPr>
                              <w:spacing w:after="0"/>
                              <w:jc w:val="right"/>
                              <w:rPr>
                                <w:i/>
                                <w:color w:val="A6A6A6" w:themeColor="background1" w:themeShade="A6"/>
                              </w:rPr>
                            </w:pPr>
                            <w:r w:rsidRPr="00791BAF">
                              <w:rPr>
                                <w:rStyle w:val="nfasissutil"/>
                                <w:color w:val="A6A6A6" w:themeColor="background1" w:themeShade="A6"/>
                              </w:rPr>
                              <w:t xml:space="preserve">Guy </w:t>
                            </w:r>
                            <w:proofErr w:type="spellStart"/>
                            <w:r w:rsidRPr="00791BAF">
                              <w:rPr>
                                <w:rStyle w:val="nfasissutil"/>
                                <w:color w:val="A6A6A6" w:themeColor="background1" w:themeShade="A6"/>
                              </w:rPr>
                              <w:t>Hollingworth</w:t>
                            </w:r>
                            <w:proofErr w:type="spellEnd"/>
                          </w:p>
                        </w:txbxContent>
                      </wps:txbx>
                      <wps:bodyPr rot="0" vert="horz" wrap="square" lIns="45720" tIns="45720" rIns="45720" bIns="45720" anchor="t" anchorCtr="0" upright="1">
                        <a:noAutofit/>
                      </wps:bodyPr>
                    </wps:wsp>
                  </a:graphicData>
                </a:graphic>
              </wp:inline>
            </w:drawing>
          </mc:Choice>
          <mc:Fallback>
            <w:pict>
              <v:shape w14:anchorId="628E54AE" id="Corchetes 15" o:spid="_x0000_s1124" type="#_x0000_t185" style="width:237.6pt;height:16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" adj="1739" strokecolor="white [3212]" strokeweight="1.5pt">
                <v:textbox inset="3.6pt,,3.6pt">
                  <w:txbxContent>
                    <w:p w14:paraId="32A98E5C" w14:textId="77777777" w:rsidR="00C05494" w:rsidRDefault="00C05494" w:rsidP="006F142B">
                      <w:pPr>
                        <w:jc w:val="right"/>
                        <w:rPr>
                          <w:rStyle w:val="nfasissutil"/>
                          <w:color w:val="A6A6A6" w:themeColor="background1" w:themeShade="A6"/>
                        </w:rPr>
                      </w:pPr>
                    </w:p>
                    <w:p w14:paraId="315E8645" w14:textId="3462CF2E" w:rsidR="00C05494" w:rsidRDefault="00C05494" w:rsidP="006F142B">
                      <w:pPr>
                        <w:spacing w:after="0"/>
                        <w:jc w:val="right"/>
                        <w:rPr>
                          <w:rStyle w:val="nfasissutil"/>
                          <w:color w:val="A6A6A6" w:themeColor="background1" w:themeShade="A6"/>
                        </w:rPr>
                      </w:pPr>
                      <w:r>
                        <w:rPr>
                          <w:rStyle w:val="nfasissutil"/>
                          <w:color w:val="A6A6A6" w:themeColor="background1" w:themeShade="A6"/>
                        </w:rPr>
                        <w:t>V</w:t>
                      </w:r>
                      <w:r w:rsidRPr="00791BAF">
                        <w:rPr>
                          <w:rStyle w:val="nfasissutil"/>
                          <w:color w:val="A6A6A6" w:themeColor="background1" w:themeShade="A6"/>
                        </w:rPr>
                        <w:t>ivir resultaría terriblemente aburrido si todo se hiciese siempre de la manera más eficiente</w:t>
                      </w:r>
                    </w:p>
                    <w:p w14:paraId="6077F723" w14:textId="2839181B" w:rsidR="00C05494" w:rsidRPr="003533F5" w:rsidRDefault="00C05494" w:rsidP="006F142B">
                      <w:pPr>
                        <w:spacing w:after="0"/>
                        <w:jc w:val="right"/>
                        <w:rPr>
                          <w:i/>
                          <w:color w:val="A6A6A6" w:themeColor="background1" w:themeShade="A6"/>
                        </w:rPr>
                      </w:pPr>
                      <w:r w:rsidRPr="00791BAF">
                        <w:rPr>
                          <w:rStyle w:val="nfasissutil"/>
                          <w:color w:val="A6A6A6" w:themeColor="background1" w:themeShade="A6"/>
                        </w:rPr>
                        <w:t xml:space="preserve">Guy </w:t>
                      </w:r>
                      <w:proofErr w:type="spellStart"/>
                      <w:r w:rsidRPr="00791BAF">
                        <w:rPr>
                          <w:rStyle w:val="nfasissutil"/>
                          <w:color w:val="A6A6A6" w:themeColor="background1" w:themeShade="A6"/>
                        </w:rPr>
                        <w:t>Hollingworth</w:t>
                      </w:r>
                      <w:proofErr w:type="spellEnd"/>
                    </w:p>
                  </w:txbxContent>
                </v:textbox>
                <w10:anchorlock/>
              </v:shape>
            </w:pict>
          </mc:Fallback>
        </mc:AlternateContent>
      </w:r>
    </w:p>
    <w:p w14:paraId="613769EE" w14:textId="1A16DC69" w:rsidR="00945BB6" w:rsidRPr="00484C2E" w:rsidRDefault="00945BB6" w:rsidP="003E2DFB">
      <w:pPr>
        <w:pStyle w:val="FirstParagraph"/>
      </w:pPr>
      <w:r w:rsidRPr="00484C2E">
        <w:t xml:space="preserve">En este apartado se describe el conjunto de todo el proyecto desde los distintos puntos de vista, en primer </w:t>
      </w:r>
      <w:r w:rsidR="00475B29" w:rsidRPr="00484C2E">
        <w:t>lugar,</w:t>
      </w:r>
      <w:r w:rsidRPr="00484C2E">
        <w:t xml:space="preserve"> una visión estructural por bloques, la documentación técnica, </w:t>
      </w:r>
      <w:proofErr w:type="spellStart"/>
      <w:r w:rsidRPr="00484C2E">
        <w:t>comunmente</w:t>
      </w:r>
      <w:proofErr w:type="spellEnd"/>
      <w:r w:rsidRPr="00484C2E">
        <w:t xml:space="preserve"> denominada </w:t>
      </w:r>
      <w:r w:rsidRPr="00484C2E">
        <w:rPr>
          <w:i/>
        </w:rPr>
        <w:t>API</w:t>
      </w:r>
      <w:r w:rsidRPr="00484C2E">
        <w:t>, y una guía de uso para el usuario de la aplicación.</w:t>
      </w:r>
    </w:p>
    <w:p w14:paraId="25E7B97D" w14:textId="77777777" w:rsidR="00945BB6" w:rsidRPr="00484C2E" w:rsidRDefault="00945BB6" w:rsidP="00D61C73">
      <w:pPr>
        <w:pStyle w:val="Ttulo2"/>
      </w:pPr>
      <w:bookmarkStart w:id="154" w:name="división-en-bloques"/>
      <w:bookmarkStart w:id="155" w:name="_Toc493079856"/>
      <w:bookmarkStart w:id="156" w:name="_Toc493125853"/>
      <w:bookmarkEnd w:id="154"/>
      <w:r w:rsidRPr="00484C2E">
        <w:t xml:space="preserve">División </w:t>
      </w:r>
      <w:proofErr w:type="spellStart"/>
      <w:r w:rsidRPr="00484C2E">
        <w:t>en</w:t>
      </w:r>
      <w:proofErr w:type="spellEnd"/>
      <w:r w:rsidRPr="00484C2E">
        <w:t xml:space="preserve"> </w:t>
      </w:r>
      <w:proofErr w:type="spellStart"/>
      <w:r w:rsidRPr="00484C2E">
        <w:t>bloques</w:t>
      </w:r>
      <w:bookmarkEnd w:id="155"/>
      <w:bookmarkEnd w:id="156"/>
      <w:proofErr w:type="spellEnd"/>
    </w:p>
    <w:p w14:paraId="45C3A4B6" w14:textId="3A810E79" w:rsidR="00945BB6" w:rsidRPr="00484C2E" w:rsidRDefault="00945BB6" w:rsidP="00945BB6">
      <w:pPr>
        <w:pStyle w:val="Ttulo3"/>
        <w:rPr>
          <w:lang w:val="es-ES_tradnl"/>
        </w:rPr>
      </w:pPr>
      <w:bookmarkStart w:id="157" w:name="esquema-general"/>
      <w:bookmarkStart w:id="158" w:name="_Toc493079857"/>
      <w:bookmarkStart w:id="159" w:name="_Toc493125854"/>
      <w:bookmarkEnd w:id="157"/>
      <w:r w:rsidRPr="00484C2E">
        <w:rPr>
          <w:lang w:val="es-ES_tradnl"/>
        </w:rPr>
        <w:t>Esquema general</w:t>
      </w:r>
      <w:bookmarkEnd w:id="158"/>
      <w:bookmarkEnd w:id="159"/>
    </w:p>
    <w:p w14:paraId="7D92ABB6" w14:textId="433118AC" w:rsidR="00945BB6" w:rsidRPr="00484C2E" w:rsidRDefault="00945BB6" w:rsidP="003E2DFB">
      <w:pPr>
        <w:pStyle w:val="FirstParagraph"/>
      </w:pPr>
      <w:r w:rsidRPr="00484C2E">
        <w:t>La aplicación se basa en la comunicación cliente-servidor, en el cual el cliente hace una petición y el servidor actúa sobre esta petición. Así que tenemos dos partes:</w:t>
      </w:r>
    </w:p>
    <w:p w14:paraId="7ED25DE6" w14:textId="4DE95CDC" w:rsidR="00945BB6" w:rsidRPr="00484C2E" w:rsidRDefault="00945BB6" w:rsidP="00A15381">
      <w:pPr>
        <w:pStyle w:val="Compact"/>
        <w:numPr>
          <w:ilvl w:val="0"/>
          <w:numId w:val="17"/>
        </w:numPr>
      </w:pPr>
      <w:r w:rsidRPr="00484C2E">
        <w:t xml:space="preserve">Por un lado, se pone en marcha el servidor cargando la configuración que requiera y que atiende a </w:t>
      </w:r>
      <w:r w:rsidR="00F246DC" w:rsidRPr="00484C2E">
        <w:t>las peticiones</w:t>
      </w:r>
      <w:r w:rsidRPr="00484C2E">
        <w:t xml:space="preserve"> del cliente.</w:t>
      </w:r>
    </w:p>
    <w:p w14:paraId="67693943" w14:textId="77777777" w:rsidR="00945BB6" w:rsidRPr="00484C2E" w:rsidRDefault="00945BB6" w:rsidP="00A15381">
      <w:pPr>
        <w:pStyle w:val="Compact"/>
        <w:numPr>
          <w:ilvl w:val="0"/>
          <w:numId w:val="17"/>
        </w:numPr>
      </w:pPr>
      <w:r w:rsidRPr="00484C2E">
        <w:t>En el otro extremo nos conectaremos a la dirección del servidor y le solicitaremos los datos para representarlos en una gráfica.</w:t>
      </w:r>
    </w:p>
    <w:p w14:paraId="4AC6B128" w14:textId="77777777" w:rsidR="00945BB6" w:rsidRPr="00484C2E" w:rsidRDefault="00945BB6" w:rsidP="003E2DFB">
      <w:pPr>
        <w:pStyle w:val="FirstParagraph"/>
      </w:pPr>
      <w:r>
        <w:rPr>
          <w:noProof/>
          <w:lang w:val="es-ES" w:eastAsia="es-ES"/>
        </w:rPr>
        <w:lastRenderedPageBreak/>
        <mc:AlternateContent>
          <mc:Choice Requires="wpg">
            <w:drawing>
              <wp:anchor distT="0" distB="0" distL="114300" distR="114300" simplePos="0" relativeHeight="251762176" behindDoc="0" locked="0" layoutInCell="1" allowOverlap="1" wp14:anchorId="001E7577" wp14:editId="771D0A38">
                <wp:simplePos x="0" y="0"/>
                <wp:positionH relativeFrom="column">
                  <wp:posOffset>-299085</wp:posOffset>
                </wp:positionH>
                <wp:positionV relativeFrom="paragraph">
                  <wp:posOffset>1587500</wp:posOffset>
                </wp:positionV>
                <wp:extent cx="6619875" cy="1390650"/>
                <wp:effectExtent l="0" t="0" r="9525" b="19050"/>
                <wp:wrapTopAndBottom/>
                <wp:docPr id="35" name="Grupo 35"/>
                <wp:cNvGraphicFramePr/>
                <a:graphic xmlns:a="http://schemas.openxmlformats.org/drawingml/2006/main">
                  <a:graphicData uri="http://schemas.microsoft.com/office/word/2010/wordprocessingGroup">
                    <wpg:wgp>
                      <wpg:cNvGrpSpPr/>
                      <wpg:grpSpPr>
                        <a:xfrm>
                          <a:off x="0" y="0"/>
                          <a:ext cx="6619875" cy="1390650"/>
                          <a:chOff x="0" y="0"/>
                          <a:chExt cx="6619875" cy="1390650"/>
                        </a:xfrm>
                      </wpg:grpSpPr>
                      <wps:wsp>
                        <wps:cNvPr id="36" name="Rectángulo 36"/>
                        <wps:cNvSpPr/>
                        <wps:spPr>
                          <a:xfrm>
                            <a:off x="704850" y="209550"/>
                            <a:ext cx="1495425" cy="1181100"/>
                          </a:xfrm>
                          <a:prstGeom prst="rect">
                            <a:avLst/>
                          </a:prstGeom>
                          <a:noFill/>
                          <a:ln w="12700">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 name="Grupo 37"/>
                        <wpg:cNvGrpSpPr/>
                        <wpg:grpSpPr>
                          <a:xfrm>
                            <a:off x="0" y="533400"/>
                            <a:ext cx="428625" cy="523875"/>
                            <a:chOff x="0" y="0"/>
                            <a:chExt cx="647700" cy="781050"/>
                          </a:xfrm>
                        </wpg:grpSpPr>
                        <wps:wsp>
                          <wps:cNvPr id="38" name="Rectángulo 38"/>
                          <wps:cNvSpPr/>
                          <wps:spPr>
                            <a:xfrm>
                              <a:off x="0" y="0"/>
                              <a:ext cx="647700" cy="781050"/>
                            </a:xfrm>
                            <a:prstGeom prst="rect">
                              <a:avLst/>
                            </a:prstGeom>
                            <a:solidFill>
                              <a:schemeClr val="bg1">
                                <a:lumMod val="8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Conector recto 39"/>
                          <wps:cNvCnPr/>
                          <wps:spPr>
                            <a:xfrm>
                              <a:off x="114300" y="161925"/>
                              <a:ext cx="400050" cy="0"/>
                            </a:xfrm>
                            <a:prstGeom prst="line">
                              <a:avLst/>
                            </a:prstGeom>
                            <a:ln>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40" name="Conector recto 40"/>
                          <wps:cNvCnPr/>
                          <wps:spPr>
                            <a:xfrm>
                              <a:off x="104775" y="304800"/>
                              <a:ext cx="400050" cy="0"/>
                            </a:xfrm>
                            <a:prstGeom prst="line">
                              <a:avLst/>
                            </a:prstGeom>
                            <a:ln>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41" name="Conector recto 41"/>
                          <wps:cNvCnPr/>
                          <wps:spPr>
                            <a:xfrm>
                              <a:off x="104775" y="447675"/>
                              <a:ext cx="400050" cy="0"/>
                            </a:xfrm>
                            <a:prstGeom prst="line">
                              <a:avLst/>
                            </a:prstGeom>
                            <a:ln>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42" name="Conector recto 42"/>
                          <wps:cNvCnPr/>
                          <wps:spPr>
                            <a:xfrm>
                              <a:off x="104775" y="571500"/>
                              <a:ext cx="400050" cy="0"/>
                            </a:xfrm>
                            <a:prstGeom prst="line">
                              <a:avLst/>
                            </a:prstGeom>
                            <a:ln>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g:grpSp>
                      <wps:wsp>
                        <wps:cNvPr id="43" name="Rectángulo 43"/>
                        <wps:cNvSpPr/>
                        <wps:spPr>
                          <a:xfrm>
                            <a:off x="838200" y="295275"/>
                            <a:ext cx="1247775" cy="285750"/>
                          </a:xfrm>
                          <a:prstGeom prst="rect">
                            <a:avLst/>
                          </a:prstGeom>
                          <a:solidFill>
                            <a:schemeClr val="bg1">
                              <a:lumMod val="95000"/>
                            </a:schemeClr>
                          </a:solidFill>
                          <a:ln w="12700">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42A424" w14:textId="77777777" w:rsidR="00C05494" w:rsidRPr="00452B3F" w:rsidRDefault="00C05494" w:rsidP="00945BB6">
                              <w:pPr>
                                <w:jc w:val="center"/>
                                <w:rPr>
                                  <w:color w:val="404040" w:themeColor="text1" w:themeTint="BF"/>
                                </w:rPr>
                              </w:pPr>
                              <w:proofErr w:type="spellStart"/>
                              <w:r w:rsidRPr="00452B3F">
                                <w:rPr>
                                  <w:color w:val="404040" w:themeColor="text1" w:themeTint="BF"/>
                                </w:rPr>
                                <w:t>Parser</w:t>
                              </w:r>
                              <w:proofErr w:type="spellEnd"/>
                              <w:r w:rsidRPr="00452B3F">
                                <w:rPr>
                                  <w:color w:val="404040" w:themeColor="text1" w:themeTint="BF"/>
                                </w:rPr>
                                <w:t xml:space="preserve"> CSV</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44" name="Rectángulo 44"/>
                        <wps:cNvSpPr/>
                        <wps:spPr>
                          <a:xfrm>
                            <a:off x="819150" y="676275"/>
                            <a:ext cx="1247775" cy="285750"/>
                          </a:xfrm>
                          <a:prstGeom prst="rect">
                            <a:avLst/>
                          </a:prstGeom>
                          <a:solidFill>
                            <a:schemeClr val="bg1">
                              <a:lumMod val="95000"/>
                            </a:schemeClr>
                          </a:solidFill>
                          <a:ln w="12700">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4D63C4" w14:textId="77777777" w:rsidR="00C05494" w:rsidRPr="00452B3F" w:rsidRDefault="00C05494" w:rsidP="00945BB6">
                              <w:pPr>
                                <w:jc w:val="center"/>
                                <w:rPr>
                                  <w:color w:val="404040" w:themeColor="text1" w:themeTint="BF"/>
                                </w:rPr>
                              </w:pPr>
                              <w:proofErr w:type="spellStart"/>
                              <w:r w:rsidRPr="00452B3F">
                                <w:rPr>
                                  <w:color w:val="404040" w:themeColor="text1" w:themeTint="BF"/>
                                </w:rPr>
                                <w:t>Parser</w:t>
                              </w:r>
                              <w:proofErr w:type="spellEnd"/>
                              <w:r w:rsidRPr="00452B3F">
                                <w:rPr>
                                  <w:color w:val="404040" w:themeColor="text1" w:themeTint="BF"/>
                                </w:rPr>
                                <w:t xml:space="preserve"> EDF</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45" name="Rectángulo 45"/>
                        <wps:cNvSpPr/>
                        <wps:spPr>
                          <a:xfrm>
                            <a:off x="819150" y="1038225"/>
                            <a:ext cx="1247775" cy="285750"/>
                          </a:xfrm>
                          <a:prstGeom prst="rect">
                            <a:avLst/>
                          </a:prstGeom>
                          <a:solidFill>
                            <a:schemeClr val="bg1">
                              <a:lumMod val="95000"/>
                            </a:schemeClr>
                          </a:solidFill>
                          <a:ln w="12700">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80FE7D" w14:textId="77777777" w:rsidR="00C05494" w:rsidRPr="00452B3F" w:rsidRDefault="00C05494" w:rsidP="00945BB6">
                              <w:pPr>
                                <w:jc w:val="center"/>
                                <w:rPr>
                                  <w:b/>
                                  <w:color w:val="404040" w:themeColor="text1" w:themeTint="BF"/>
                                  <w:sz w:val="28"/>
                                </w:rPr>
                              </w:pPr>
                              <w:r w:rsidRPr="00452B3F">
                                <w:rPr>
                                  <w:b/>
                                  <w:color w:val="404040" w:themeColor="text1" w:themeTint="BF"/>
                                  <w:sz w:val="28"/>
                                </w:rPr>
                                <w:t>. . .</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46" name="Rectángulo 46"/>
                        <wps:cNvSpPr/>
                        <wps:spPr>
                          <a:xfrm>
                            <a:off x="2343150" y="628650"/>
                            <a:ext cx="581025" cy="400050"/>
                          </a:xfrm>
                          <a:prstGeom prst="rect">
                            <a:avLst/>
                          </a:prstGeom>
                          <a:noFill/>
                          <a:ln w="12700">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CF0237" w14:textId="77777777" w:rsidR="00C05494" w:rsidRPr="00452B3F" w:rsidRDefault="00C05494" w:rsidP="00945BB6">
                              <w:pPr>
                                <w:jc w:val="center"/>
                                <w:rPr>
                                  <w:color w:val="404040" w:themeColor="text1" w:themeTint="BF"/>
                                </w:rPr>
                              </w:pPr>
                              <w:r w:rsidRPr="00452B3F">
                                <w:rPr>
                                  <w:color w:val="404040" w:themeColor="text1" w:themeTint="BF"/>
                                </w:rPr>
                                <w:t>DATA</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47" name="Rectángulo 47"/>
                        <wps:cNvSpPr/>
                        <wps:spPr>
                          <a:xfrm>
                            <a:off x="3028950" y="0"/>
                            <a:ext cx="1914525" cy="1181100"/>
                          </a:xfrm>
                          <a:prstGeom prst="rect">
                            <a:avLst/>
                          </a:prstGeom>
                          <a:noFill/>
                          <a:ln w="12700">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ángulo 48"/>
                        <wps:cNvSpPr/>
                        <wps:spPr>
                          <a:xfrm>
                            <a:off x="3419475" y="609600"/>
                            <a:ext cx="1457325" cy="447675"/>
                          </a:xfrm>
                          <a:prstGeom prst="rect">
                            <a:avLst/>
                          </a:prstGeom>
                          <a:solidFill>
                            <a:schemeClr val="bg1">
                              <a:lumMod val="95000"/>
                            </a:schemeClr>
                          </a:solidFill>
                          <a:ln w="12700">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2C118C" w14:textId="77777777" w:rsidR="00C05494" w:rsidRPr="00452B3F" w:rsidRDefault="00C05494" w:rsidP="00945BB6">
                              <w:pPr>
                                <w:jc w:val="center"/>
                                <w:rPr>
                                  <w:color w:val="404040" w:themeColor="text1" w:themeTint="BF"/>
                                </w:rPr>
                              </w:pPr>
                              <w:r w:rsidRPr="00452B3F">
                                <w:rPr>
                                  <w:color w:val="404040" w:themeColor="text1" w:themeTint="BF"/>
                                </w:rPr>
                                <w:t>Generador</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49" name="Rectángulo 49"/>
                        <wps:cNvSpPr/>
                        <wps:spPr>
                          <a:xfrm>
                            <a:off x="4248150" y="85725"/>
                            <a:ext cx="533400" cy="285750"/>
                          </a:xfrm>
                          <a:prstGeom prst="rect">
                            <a:avLst/>
                          </a:prstGeom>
                          <a:solidFill>
                            <a:schemeClr val="bg1">
                              <a:lumMod val="95000"/>
                            </a:schemeClr>
                          </a:solidFill>
                          <a:ln w="12700">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0D78D9" w14:textId="77777777" w:rsidR="00C05494" w:rsidRPr="00452B3F" w:rsidRDefault="00C05494" w:rsidP="00945BB6">
                              <w:pPr>
                                <w:jc w:val="center"/>
                                <w:rPr>
                                  <w:color w:val="404040" w:themeColor="text1" w:themeTint="BF"/>
                                </w:rPr>
                              </w:pPr>
                              <w:proofErr w:type="spellStart"/>
                              <w:r w:rsidRPr="00452B3F">
                                <w:rPr>
                                  <w:color w:val="404040" w:themeColor="text1" w:themeTint="BF"/>
                                </w:rPr>
                                <w:t>Timer</w:t>
                              </w:r>
                              <w:proofErr w:type="spellEnd"/>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0" name="Rectángulo 50"/>
                        <wps:cNvSpPr/>
                        <wps:spPr>
                          <a:xfrm>
                            <a:off x="5229225" y="666750"/>
                            <a:ext cx="733425" cy="400050"/>
                          </a:xfrm>
                          <a:prstGeom prst="rect">
                            <a:avLst/>
                          </a:prstGeom>
                          <a:noFill/>
                          <a:ln w="12700">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0007CC" w14:textId="77777777" w:rsidR="00C05494" w:rsidRPr="00452B3F" w:rsidRDefault="00C05494" w:rsidP="00945BB6">
                              <w:pPr>
                                <w:jc w:val="center"/>
                                <w:rPr>
                                  <w:color w:val="404040" w:themeColor="text1" w:themeTint="BF"/>
                                </w:rPr>
                              </w:pPr>
                              <w:r w:rsidRPr="00452B3F">
                                <w:rPr>
                                  <w:color w:val="404040" w:themeColor="text1" w:themeTint="BF"/>
                                </w:rPr>
                                <w:t>Buff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ángulo 51"/>
                        <wps:cNvSpPr/>
                        <wps:spPr>
                          <a:xfrm>
                            <a:off x="3419475" y="95250"/>
                            <a:ext cx="600075" cy="285750"/>
                          </a:xfrm>
                          <a:prstGeom prst="rect">
                            <a:avLst/>
                          </a:prstGeom>
                          <a:solidFill>
                            <a:schemeClr val="bg1">
                              <a:lumMod val="95000"/>
                            </a:schemeClr>
                          </a:solidFill>
                          <a:ln w="12700">
                            <a:solidFill>
                              <a:schemeClr val="tx1">
                                <a:lumMod val="75000"/>
                                <a:lumOff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283377" w14:textId="77777777" w:rsidR="00C05494" w:rsidRPr="00452B3F" w:rsidRDefault="00C05494" w:rsidP="00945BB6">
                              <w:pPr>
                                <w:jc w:val="center"/>
                                <w:rPr>
                                  <w:color w:val="404040" w:themeColor="text1" w:themeTint="BF"/>
                                </w:rPr>
                              </w:pPr>
                              <w:proofErr w:type="spellStart"/>
                              <w:r w:rsidRPr="00452B3F">
                                <w:rPr>
                                  <w:color w:val="404040" w:themeColor="text1" w:themeTint="BF"/>
                                </w:rPr>
                                <w:t>Config</w:t>
                              </w:r>
                              <w:proofErr w:type="spellEnd"/>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52" name="Conector recto de flecha 52"/>
                        <wps:cNvCnPr/>
                        <wps:spPr>
                          <a:xfrm>
                            <a:off x="447675" y="790575"/>
                            <a:ext cx="2762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3" name="Conector recto de flecha 53"/>
                        <wps:cNvCnPr/>
                        <wps:spPr>
                          <a:xfrm>
                            <a:off x="2066925" y="800100"/>
                            <a:ext cx="2762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4" name="Conector recto de flecha 54"/>
                        <wps:cNvCnPr/>
                        <wps:spPr>
                          <a:xfrm flipV="1">
                            <a:off x="2105025" y="1038225"/>
                            <a:ext cx="219075" cy="142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5" name="Conector recto de flecha 55"/>
                        <wps:cNvCnPr/>
                        <wps:spPr>
                          <a:xfrm>
                            <a:off x="2095500" y="438150"/>
                            <a:ext cx="247650" cy="171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6" name="Conector recto de flecha 56"/>
                        <wps:cNvCnPr/>
                        <wps:spPr>
                          <a:xfrm>
                            <a:off x="2933700" y="828675"/>
                            <a:ext cx="4953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7" name="Conector: angular 57"/>
                        <wps:cNvCnPr/>
                        <wps:spPr>
                          <a:xfrm flipV="1">
                            <a:off x="3152775" y="247650"/>
                            <a:ext cx="266700" cy="586020"/>
                          </a:xfrm>
                          <a:prstGeom prst="bentConnector3">
                            <a:avLst>
                              <a:gd name="adj1" fmla="val 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8" name="Conector recto de flecha 58"/>
                        <wps:cNvCnPr/>
                        <wps:spPr>
                          <a:xfrm>
                            <a:off x="3990975" y="228600"/>
                            <a:ext cx="2762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9" name="Conector recto de flecha 59"/>
                        <wps:cNvCnPr/>
                        <wps:spPr>
                          <a:xfrm>
                            <a:off x="4514850" y="381000"/>
                            <a:ext cx="0" cy="295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0" name="Conector recto de flecha 60"/>
                        <wps:cNvCnPr/>
                        <wps:spPr>
                          <a:xfrm>
                            <a:off x="4943475" y="857250"/>
                            <a:ext cx="2762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Elipse 61"/>
                        <wps:cNvSpPr/>
                        <wps:spPr>
                          <a:xfrm>
                            <a:off x="3133725" y="800100"/>
                            <a:ext cx="45719" cy="4571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Conector recto de flecha 62"/>
                        <wps:cNvCnPr/>
                        <wps:spPr>
                          <a:xfrm>
                            <a:off x="5981700" y="866775"/>
                            <a:ext cx="4191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3" name="Cuadro de texto 63"/>
                        <wps:cNvSpPr txBox="1"/>
                        <wps:spPr>
                          <a:xfrm>
                            <a:off x="4695825" y="647700"/>
                            <a:ext cx="733425" cy="209550"/>
                          </a:xfrm>
                          <a:prstGeom prst="rect">
                            <a:avLst/>
                          </a:prstGeom>
                          <a:noFill/>
                          <a:ln w="6350">
                            <a:noFill/>
                          </a:ln>
                        </wps:spPr>
                        <wps:txbx>
                          <w:txbxContent>
                            <w:p w14:paraId="07F2A4DC" w14:textId="77777777" w:rsidR="00C05494" w:rsidRPr="006129EF" w:rsidRDefault="00C05494" w:rsidP="00945BB6">
                              <w:pPr>
                                <w:jc w:val="center"/>
                                <w:rPr>
                                  <w:color w:val="365F91" w:themeColor="accent1" w:themeShade="BF"/>
                                  <w:sz w:val="18"/>
                                </w:rPr>
                              </w:pPr>
                              <w:r w:rsidRPr="006129EF">
                                <w:rPr>
                                  <w:color w:val="365F91" w:themeColor="accent1" w:themeShade="BF"/>
                                  <w:sz w:val="18"/>
                                </w:rPr>
                                <w:t>Una muestra</w:t>
                              </w:r>
                            </w:p>
                            <w:p w14:paraId="02AB3031" w14:textId="77777777" w:rsidR="00C05494" w:rsidRPr="006129EF" w:rsidRDefault="00C05494" w:rsidP="00945BB6">
                              <w:pPr>
                                <w:rPr>
                                  <w:color w:val="365F91" w:themeColor="accent1" w:themeShade="B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4" name="Cuadro de texto 64"/>
                        <wps:cNvSpPr txBox="1"/>
                        <wps:spPr>
                          <a:xfrm>
                            <a:off x="5886450" y="676275"/>
                            <a:ext cx="733425" cy="209550"/>
                          </a:xfrm>
                          <a:prstGeom prst="rect">
                            <a:avLst/>
                          </a:prstGeom>
                          <a:noFill/>
                          <a:ln w="6350">
                            <a:noFill/>
                          </a:ln>
                        </wps:spPr>
                        <wps:txbx>
                          <w:txbxContent>
                            <w:p w14:paraId="355BAA29" w14:textId="77777777" w:rsidR="00C05494" w:rsidRPr="006129EF" w:rsidRDefault="00C05494" w:rsidP="00945BB6">
                              <w:pPr>
                                <w:jc w:val="center"/>
                                <w:rPr>
                                  <w:color w:val="365F91" w:themeColor="accent1" w:themeShade="BF"/>
                                  <w:sz w:val="18"/>
                                </w:rPr>
                              </w:pPr>
                              <w:r>
                                <w:rPr>
                                  <w:color w:val="365F91" w:themeColor="accent1" w:themeShade="BF"/>
                                  <w:sz w:val="18"/>
                                </w:rPr>
                                <w:t>Un paquete</w:t>
                              </w:r>
                            </w:p>
                            <w:p w14:paraId="189BA683" w14:textId="77777777" w:rsidR="00C05494" w:rsidRPr="006129EF" w:rsidRDefault="00C05494" w:rsidP="00945BB6">
                              <w:pPr>
                                <w:rPr>
                                  <w:color w:val="365F91" w:themeColor="accent1" w:themeShade="B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01E7577" id="Grupo 35" o:spid="_x0000_s1125" style="position:absolute;left:0;text-align:left;margin-left:-23.55pt;margin-top:125pt;width:521.25pt;height:109.5pt;z-index:251762176;mso-position-horizontal-relative:text;mso-position-vertical-relative:text;mso-width-relative:margin" coordsize="66198,13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">
                <v:rect id="Rectángulo 36" o:spid="_x0000_s1126" style="position:absolute;left:7048;top:2095;width:14954;height:1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" filled="f" strokecolor="#404040 [2429]" strokeweight="1pt"/>
                <v:group id="Grupo 37" o:spid="_x0000_s1127" style="position:absolute;top:5334;width:4286;height:5238" coordsize="6477,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Rectángulo 38" o:spid="_x0000_s1128" style="position:absolute;width:6477;height:7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" fillcolor="#d8d8d8 [2732]" strokecolor="#a5a5a5 [2092]" strokeweight="2pt"/>
                  <v:line id="Conector recto 39" o:spid="_x0000_s1129" style="position:absolute;visibility:visible;mso-wrap-style:square" from="1143,1619" to="5143,1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" strokecolor="gray [1629]"/>
                  <v:line id="Conector recto 40" o:spid="_x0000_s1130" style="position:absolute;visibility:visible;mso-wrap-style:square" from="1047,3048" to="5048,3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" strokecolor="gray [1629]"/>
                  <v:line id="Conector recto 41" o:spid="_x0000_s1131" style="position:absolute;visibility:visible;mso-wrap-style:square" from="1047,4476" to="5048,4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" strokecolor="gray [1629]"/>
                  <v:line id="Conector recto 42" o:spid="_x0000_s1132" style="position:absolute;visibility:visible;mso-wrap-style:square" from="1047,5715" to="5048,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" strokecolor="gray [1629]"/>
                </v:group>
                <v:rect id="Rectángulo 43" o:spid="_x0000_s1133" style="position:absolute;left:8382;top:2952;width:12477;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" fillcolor="#f2f2f2 [3052]" strokecolor="#404040 [2429]" strokeweight="1pt">
                  <v:textbox inset=",0,,0">
                    <w:txbxContent>
                      <w:p w14:paraId="7742A424" w14:textId="77777777" w:rsidR="00C05494" w:rsidRPr="00452B3F" w:rsidRDefault="00C05494" w:rsidP="00945BB6">
                        <w:pPr>
                          <w:jc w:val="center"/>
                          <w:rPr>
                            <w:color w:val="404040" w:themeColor="text1" w:themeTint="BF"/>
                          </w:rPr>
                        </w:pPr>
                        <w:proofErr w:type="spellStart"/>
                        <w:r w:rsidRPr="00452B3F">
                          <w:rPr>
                            <w:color w:val="404040" w:themeColor="text1" w:themeTint="BF"/>
                          </w:rPr>
                          <w:t>Parser</w:t>
                        </w:r>
                        <w:proofErr w:type="spellEnd"/>
                        <w:r w:rsidRPr="00452B3F">
                          <w:rPr>
                            <w:color w:val="404040" w:themeColor="text1" w:themeTint="BF"/>
                          </w:rPr>
                          <w:t xml:space="preserve"> CSV</w:t>
                        </w:r>
                      </w:p>
                    </w:txbxContent>
                  </v:textbox>
                </v:rect>
                <v:rect id="Rectángulo 44" o:spid="_x0000_s1134" style="position:absolute;left:8191;top:6762;width:12478;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" fillcolor="#f2f2f2 [3052]" strokecolor="#404040 [2429]" strokeweight="1pt">
                  <v:textbox inset=",0,,0">
                    <w:txbxContent>
                      <w:p w14:paraId="5F4D63C4" w14:textId="77777777" w:rsidR="00C05494" w:rsidRPr="00452B3F" w:rsidRDefault="00C05494" w:rsidP="00945BB6">
                        <w:pPr>
                          <w:jc w:val="center"/>
                          <w:rPr>
                            <w:color w:val="404040" w:themeColor="text1" w:themeTint="BF"/>
                          </w:rPr>
                        </w:pPr>
                        <w:proofErr w:type="spellStart"/>
                        <w:r w:rsidRPr="00452B3F">
                          <w:rPr>
                            <w:color w:val="404040" w:themeColor="text1" w:themeTint="BF"/>
                          </w:rPr>
                          <w:t>Parser</w:t>
                        </w:r>
                        <w:proofErr w:type="spellEnd"/>
                        <w:r w:rsidRPr="00452B3F">
                          <w:rPr>
                            <w:color w:val="404040" w:themeColor="text1" w:themeTint="BF"/>
                          </w:rPr>
                          <w:t xml:space="preserve"> EDF</w:t>
                        </w:r>
                      </w:p>
                    </w:txbxContent>
                  </v:textbox>
                </v:rect>
                <v:rect id="Rectángulo 45" o:spid="_x0000_s1135" style="position:absolute;left:8191;top:10382;width:12478;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" fillcolor="#f2f2f2 [3052]" strokecolor="#404040 [2429]" strokeweight="1pt">
                  <v:textbox inset=",0,,0">
                    <w:txbxContent>
                      <w:p w14:paraId="1180FE7D" w14:textId="77777777" w:rsidR="00C05494" w:rsidRPr="00452B3F" w:rsidRDefault="00C05494" w:rsidP="00945BB6">
                        <w:pPr>
                          <w:jc w:val="center"/>
                          <w:rPr>
                            <w:b/>
                            <w:color w:val="404040" w:themeColor="text1" w:themeTint="BF"/>
                            <w:sz w:val="28"/>
                          </w:rPr>
                        </w:pPr>
                        <w:r w:rsidRPr="00452B3F">
                          <w:rPr>
                            <w:b/>
                            <w:color w:val="404040" w:themeColor="text1" w:themeTint="BF"/>
                            <w:sz w:val="28"/>
                          </w:rPr>
                          <w:t>. . .</w:t>
                        </w:r>
                      </w:p>
                    </w:txbxContent>
                  </v:textbox>
                </v:rect>
                <v:rect id="Rectángulo 46" o:spid="_x0000_s1136" style="position:absolute;left:23431;top:6286;width:5810;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" filled="f" strokecolor="#404040 [2429]" strokeweight="1pt">
                  <v:textbox inset="1mm,,1mm">
                    <w:txbxContent>
                      <w:p w14:paraId="1DCF0237" w14:textId="77777777" w:rsidR="00C05494" w:rsidRPr="00452B3F" w:rsidRDefault="00C05494" w:rsidP="00945BB6">
                        <w:pPr>
                          <w:jc w:val="center"/>
                          <w:rPr>
                            <w:color w:val="404040" w:themeColor="text1" w:themeTint="BF"/>
                          </w:rPr>
                        </w:pPr>
                        <w:r w:rsidRPr="00452B3F">
                          <w:rPr>
                            <w:color w:val="404040" w:themeColor="text1" w:themeTint="BF"/>
                          </w:rPr>
                          <w:t>DATA</w:t>
                        </w:r>
                      </w:p>
                    </w:txbxContent>
                  </v:textbox>
                </v:rect>
                <v:rect id="Rectángulo 47" o:spid="_x0000_s1137" style="position:absolute;left:30289;width:19145;height:1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" filled="f" strokecolor="#404040 [2429]" strokeweight="1pt"/>
                <v:rect id="Rectángulo 48" o:spid="_x0000_s1138" style="position:absolute;left:34194;top:6096;width:14574;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" fillcolor="#f2f2f2 [3052]" strokecolor="#404040 [2429]" strokeweight="1pt">
                  <v:textbox inset=",0,,0">
                    <w:txbxContent>
                      <w:p w14:paraId="482C118C" w14:textId="77777777" w:rsidR="00C05494" w:rsidRPr="00452B3F" w:rsidRDefault="00C05494" w:rsidP="00945BB6">
                        <w:pPr>
                          <w:jc w:val="center"/>
                          <w:rPr>
                            <w:color w:val="404040" w:themeColor="text1" w:themeTint="BF"/>
                          </w:rPr>
                        </w:pPr>
                        <w:r w:rsidRPr="00452B3F">
                          <w:rPr>
                            <w:color w:val="404040" w:themeColor="text1" w:themeTint="BF"/>
                          </w:rPr>
                          <w:t>Generador</w:t>
                        </w:r>
                      </w:p>
                    </w:txbxContent>
                  </v:textbox>
                </v:rect>
                <v:rect id="Rectángulo 49" o:spid="_x0000_s1139" style="position:absolute;left:42481;top:857;width:5334;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" fillcolor="#f2f2f2 [3052]" strokecolor="#404040 [2429]" strokeweight="1pt">
                  <v:textbox inset=",0,,0">
                    <w:txbxContent>
                      <w:p w14:paraId="5C0D78D9" w14:textId="77777777" w:rsidR="00C05494" w:rsidRPr="00452B3F" w:rsidRDefault="00C05494" w:rsidP="00945BB6">
                        <w:pPr>
                          <w:jc w:val="center"/>
                          <w:rPr>
                            <w:color w:val="404040" w:themeColor="text1" w:themeTint="BF"/>
                          </w:rPr>
                        </w:pPr>
                        <w:proofErr w:type="spellStart"/>
                        <w:r w:rsidRPr="00452B3F">
                          <w:rPr>
                            <w:color w:val="404040" w:themeColor="text1" w:themeTint="BF"/>
                          </w:rPr>
                          <w:t>Timer</w:t>
                        </w:r>
                        <w:proofErr w:type="spellEnd"/>
                      </w:p>
                    </w:txbxContent>
                  </v:textbox>
                </v:rect>
                <v:rect id="Rectángulo 50" o:spid="_x0000_s1140" style="position:absolute;left:52292;top:6667;width:7334;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" filled="f" strokecolor="#404040 [2429]" strokeweight="1pt">
                  <v:textbox>
                    <w:txbxContent>
                      <w:p w14:paraId="780007CC" w14:textId="77777777" w:rsidR="00C05494" w:rsidRPr="00452B3F" w:rsidRDefault="00C05494" w:rsidP="00945BB6">
                        <w:pPr>
                          <w:jc w:val="center"/>
                          <w:rPr>
                            <w:color w:val="404040" w:themeColor="text1" w:themeTint="BF"/>
                          </w:rPr>
                        </w:pPr>
                        <w:r w:rsidRPr="00452B3F">
                          <w:rPr>
                            <w:color w:val="404040" w:themeColor="text1" w:themeTint="BF"/>
                          </w:rPr>
                          <w:t>Buffer</w:t>
                        </w:r>
                      </w:p>
                    </w:txbxContent>
                  </v:textbox>
                </v:rect>
                <v:rect id="Rectángulo 51" o:spid="_x0000_s1141" style="position:absolute;left:34194;top:952;width:6001;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" fillcolor="#f2f2f2 [3052]" strokecolor="#404040 [2429]" strokeweight="1pt">
                  <v:textbox inset=",0,,0">
                    <w:txbxContent>
                      <w:p w14:paraId="68283377" w14:textId="77777777" w:rsidR="00C05494" w:rsidRPr="00452B3F" w:rsidRDefault="00C05494" w:rsidP="00945BB6">
                        <w:pPr>
                          <w:jc w:val="center"/>
                          <w:rPr>
                            <w:color w:val="404040" w:themeColor="text1" w:themeTint="BF"/>
                          </w:rPr>
                        </w:pPr>
                        <w:proofErr w:type="spellStart"/>
                        <w:r w:rsidRPr="00452B3F">
                          <w:rPr>
                            <w:color w:val="404040" w:themeColor="text1" w:themeTint="BF"/>
                          </w:rPr>
                          <w:t>Config</w:t>
                        </w:r>
                        <w:proofErr w:type="spellEnd"/>
                      </w:p>
                    </w:txbxContent>
                  </v:textbox>
                </v:rect>
                <v:shape id="Conector recto de flecha 52" o:spid="_x0000_s1142" type="#_x0000_t32" style="position:absolute;left:4476;top:7905;width:2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" strokecolor="#4579b8 [3044]">
                  <v:stroke endarrow="block"/>
                </v:shape>
                <v:shape id="Conector recto de flecha 53" o:spid="_x0000_s1143" type="#_x0000_t32" style="position:absolute;left:20669;top:8001;width:27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" strokecolor="#4579b8 [3044]">
                  <v:stroke endarrow="block"/>
                </v:shape>
                <v:shape id="Conector recto de flecha 54" o:spid="_x0000_s1144" type="#_x0000_t32" style="position:absolute;left:21050;top:10382;width:2191;height:1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" strokecolor="#4579b8 [3044]">
                  <v:stroke endarrow="block"/>
                </v:shape>
                <v:shape id="Conector recto de flecha 55" o:spid="_x0000_s1145" type="#_x0000_t32" style="position:absolute;left:20955;top:4381;width:2476;height:1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" strokecolor="#4579b8 [3044]">
                  <v:stroke endarrow="block"/>
                </v:shape>
                <v:shape id="Conector recto de flecha 56" o:spid="_x0000_s1146" type="#_x0000_t32" style="position:absolute;left:29337;top:8286;width:49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" strokecolor="#4579b8 [3044]">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57" o:spid="_x0000_s1147" type="#_x0000_t34" style="position:absolute;left:31527;top:2476;width:2667;height:586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" adj="0" strokecolor="#4579b8 [3044]">
                  <v:stroke endarrow="block"/>
                </v:shape>
                <v:shape id="Conector recto de flecha 58" o:spid="_x0000_s1148" type="#_x0000_t32" style="position:absolute;left:39909;top:2286;width:2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" strokecolor="#4579b8 [3044]">
                  <v:stroke endarrow="block"/>
                </v:shape>
                <v:shape id="Conector recto de flecha 59" o:spid="_x0000_s1149" type="#_x0000_t32" style="position:absolute;left:45148;top:3810;width:0;height:2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" strokecolor="#4579b8 [3044]">
                  <v:stroke endarrow="block"/>
                </v:shape>
                <v:shape id="Conector recto de flecha 60" o:spid="_x0000_s1150" type="#_x0000_t32" style="position:absolute;left:49434;top:8572;width:2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" strokecolor="#4579b8 [3044]">
                  <v:stroke endarrow="block"/>
                </v:shape>
                <v:oval id="Elipse 61" o:spid="_x0000_s1151" style="position:absolute;left:31337;top:8001;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" fillcolor="#4f81bd [3204]" strokecolor="#243f60 [1604]" strokeweight="2pt"/>
                <v:shape id="Conector recto de flecha 62" o:spid="_x0000_s1152" type="#_x0000_t32" style="position:absolute;left:59817;top:8667;width:4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" strokecolor="#4579b8 [3044]">
                  <v:stroke endarrow="block"/>
                </v:shape>
                <v:shape id="Cuadro de texto 63" o:spid="_x0000_s1153" type="#_x0000_t202" style="position:absolute;left:46958;top:6477;width:7334;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" filled="f" stroked="f" strokeweight=".5pt">
                  <v:textbox inset="0,0,0,0">
                    <w:txbxContent>
                      <w:p w14:paraId="07F2A4DC" w14:textId="77777777" w:rsidR="00C05494" w:rsidRPr="006129EF" w:rsidRDefault="00C05494" w:rsidP="00945BB6">
                        <w:pPr>
                          <w:jc w:val="center"/>
                          <w:rPr>
                            <w:color w:val="365F91" w:themeColor="accent1" w:themeShade="BF"/>
                            <w:sz w:val="18"/>
                          </w:rPr>
                        </w:pPr>
                        <w:r w:rsidRPr="006129EF">
                          <w:rPr>
                            <w:color w:val="365F91" w:themeColor="accent1" w:themeShade="BF"/>
                            <w:sz w:val="18"/>
                          </w:rPr>
                          <w:t>Una muestra</w:t>
                        </w:r>
                      </w:p>
                      <w:p w14:paraId="02AB3031" w14:textId="77777777" w:rsidR="00C05494" w:rsidRPr="006129EF" w:rsidRDefault="00C05494" w:rsidP="00945BB6">
                        <w:pPr>
                          <w:rPr>
                            <w:color w:val="365F91" w:themeColor="accent1" w:themeShade="BF"/>
                          </w:rPr>
                        </w:pPr>
                      </w:p>
                    </w:txbxContent>
                  </v:textbox>
                </v:shape>
                <v:shape id="Cuadro de texto 64" o:spid="_x0000_s1154" type="#_x0000_t202" style="position:absolute;left:58864;top:6762;width:7334;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" filled="f" stroked="f" strokeweight=".5pt">
                  <v:textbox inset="0,0,0,0">
                    <w:txbxContent>
                      <w:p w14:paraId="355BAA29" w14:textId="77777777" w:rsidR="00C05494" w:rsidRPr="006129EF" w:rsidRDefault="00C05494" w:rsidP="00945BB6">
                        <w:pPr>
                          <w:jc w:val="center"/>
                          <w:rPr>
                            <w:color w:val="365F91" w:themeColor="accent1" w:themeShade="BF"/>
                            <w:sz w:val="18"/>
                          </w:rPr>
                        </w:pPr>
                        <w:r>
                          <w:rPr>
                            <w:color w:val="365F91" w:themeColor="accent1" w:themeShade="BF"/>
                            <w:sz w:val="18"/>
                          </w:rPr>
                          <w:t>Un paquete</w:t>
                        </w:r>
                      </w:p>
                      <w:p w14:paraId="189BA683" w14:textId="77777777" w:rsidR="00C05494" w:rsidRPr="006129EF" w:rsidRDefault="00C05494" w:rsidP="00945BB6">
                        <w:pPr>
                          <w:rPr>
                            <w:color w:val="365F91" w:themeColor="accent1" w:themeShade="BF"/>
                          </w:rPr>
                        </w:pPr>
                      </w:p>
                    </w:txbxContent>
                  </v:textbox>
                </v:shape>
                <w10:wrap type="topAndBottom"/>
              </v:group>
            </w:pict>
          </mc:Fallback>
        </mc:AlternateContent>
      </w:r>
      <w:r w:rsidRPr="00484C2E">
        <w:t xml:space="preserve">Para la simulación en tiempo real de los datos cargados de un fichero, el servidor realiza los siguientes pasos. Para la </w:t>
      </w:r>
      <w:proofErr w:type="spellStart"/>
      <w:r w:rsidRPr="00484C2E">
        <w:t>lecutra</w:t>
      </w:r>
      <w:proofErr w:type="spellEnd"/>
      <w:r w:rsidRPr="00484C2E">
        <w:t xml:space="preserve"> del fichero, pasa el contenido el fichero elegido por un bloque </w:t>
      </w:r>
      <w:proofErr w:type="spellStart"/>
      <w:r w:rsidRPr="00484C2E">
        <w:rPr>
          <w:i/>
        </w:rPr>
        <w:t>parser</w:t>
      </w:r>
      <w:proofErr w:type="spellEnd"/>
      <w:r w:rsidRPr="00484C2E">
        <w:t xml:space="preserve">, que </w:t>
      </w:r>
      <w:proofErr w:type="spellStart"/>
      <w:r w:rsidRPr="00484C2E">
        <w:t>añaliza</w:t>
      </w:r>
      <w:proofErr w:type="spellEnd"/>
      <w:r w:rsidRPr="00484C2E">
        <w:t xml:space="preserve"> los datos dependiendo su extensión y genera un objeto </w:t>
      </w:r>
      <w:proofErr w:type="spellStart"/>
      <w:r w:rsidRPr="00484C2E">
        <w:t>json</w:t>
      </w:r>
      <w:proofErr w:type="spellEnd"/>
      <w:r w:rsidRPr="00484C2E">
        <w:t xml:space="preserve"> genérico sin importar la codificación del archivo origen. Tras cargar estos datos, ya pueden ser enviaos al cliente pasando por un bloque </w:t>
      </w:r>
      <w:r w:rsidRPr="00484C2E">
        <w:rPr>
          <w:i/>
        </w:rPr>
        <w:t>generador</w:t>
      </w:r>
      <w:r w:rsidRPr="00484C2E">
        <w:t xml:space="preserve"> que recoge todos estos datos y los envía uno a uno a otro bloque, </w:t>
      </w:r>
      <w:r w:rsidRPr="00484C2E">
        <w:rPr>
          <w:i/>
        </w:rPr>
        <w:t>buffer</w:t>
      </w:r>
      <w:r w:rsidRPr="00484C2E">
        <w:t>, que se encarga de formar un paquete para optimizar el intercambio de los datos. Una vez lleno el buffer, envía el paquete al servidor.</w:t>
      </w:r>
    </w:p>
    <w:p w14:paraId="43872200" w14:textId="0637ACC3" w:rsidR="00945BB6" w:rsidRPr="00484C2E" w:rsidRDefault="00037720" w:rsidP="00037720">
      <w:pPr>
        <w:pStyle w:val="Descripcin"/>
      </w:pPr>
      <w:r>
        <w:t>Figura 16 - Diagrama de bloques de la secuencia lógica del servidor</w:t>
      </w:r>
    </w:p>
    <w:p w14:paraId="32302501" w14:textId="77777777" w:rsidR="00945BB6" w:rsidRPr="00484C2E" w:rsidRDefault="00945BB6" w:rsidP="00945BB6">
      <w:pPr>
        <w:pStyle w:val="Ttulo3"/>
        <w:rPr>
          <w:lang w:val="es-ES_tradnl"/>
        </w:rPr>
      </w:pPr>
      <w:bookmarkStart w:id="160" w:name="intercambio-de-eventos"/>
      <w:bookmarkStart w:id="161" w:name="_Toc493079858"/>
      <w:bookmarkStart w:id="162" w:name="_Toc493125855"/>
      <w:bookmarkEnd w:id="160"/>
      <w:r w:rsidRPr="00484C2E">
        <w:rPr>
          <w:lang w:val="es-ES_tradnl"/>
        </w:rPr>
        <w:t>Intercambio de eventos</w:t>
      </w:r>
      <w:bookmarkEnd w:id="161"/>
      <w:bookmarkEnd w:id="162"/>
    </w:p>
    <w:p w14:paraId="7C086A61" w14:textId="77777777" w:rsidR="00945BB6" w:rsidRPr="00484C2E" w:rsidRDefault="00945BB6" w:rsidP="003E2DFB">
      <w:pPr>
        <w:pStyle w:val="FirstParagraph"/>
      </w:pPr>
      <w:r w:rsidRPr="00484C2E">
        <w:t>Cuando el cliente accede a la página de la aplicación, se realiza una conexión socket, que queda abierta para la comunicación de los dos extremos. Para la interacción de uno sobre otro, se intercambian eventos. Explicamos las dos representaciones implementadas:</w:t>
      </w:r>
    </w:p>
    <w:p w14:paraId="6A72D162" w14:textId="456CC936" w:rsidR="00131993" w:rsidRPr="00131993" w:rsidRDefault="00945BB6" w:rsidP="00131993">
      <w:pPr>
        <w:pStyle w:val="Compact"/>
        <w:rPr>
          <w:b/>
        </w:rPr>
      </w:pPr>
      <w:r w:rsidRPr="00131993">
        <w:rPr>
          <w:b/>
        </w:rPr>
        <w:t>Mostrar todos los datos de una vez</w:t>
      </w:r>
    </w:p>
    <w:p w14:paraId="3ACD2EBA" w14:textId="77777777" w:rsidR="00945BB6" w:rsidRPr="00484C2E" w:rsidRDefault="00945BB6" w:rsidP="00A15381">
      <w:pPr>
        <w:pStyle w:val="Compact"/>
        <w:numPr>
          <w:ilvl w:val="0"/>
          <w:numId w:val="18"/>
        </w:numPr>
      </w:pPr>
      <w:r w:rsidRPr="00484C2E">
        <w:t xml:space="preserve">Se ha creado un botón que al ser pulsado llama a una </w:t>
      </w:r>
      <w:proofErr w:type="spellStart"/>
      <w:r w:rsidRPr="00484C2E">
        <w:t>funcion</w:t>
      </w:r>
      <w:proofErr w:type="spellEnd"/>
      <w:r w:rsidRPr="00484C2E">
        <w:t xml:space="preserve"> que envía el evento </w:t>
      </w:r>
      <w:r w:rsidRPr="00484C2E">
        <w:rPr>
          <w:i/>
        </w:rPr>
        <w:t>Load folder</w:t>
      </w:r>
      <w:r w:rsidRPr="00484C2E">
        <w:t>. Dicho evento solicita al servidor cargar los ficheros disponibles.</w:t>
      </w:r>
    </w:p>
    <w:p w14:paraId="6C866F08" w14:textId="77777777" w:rsidR="00945BB6" w:rsidRPr="00484C2E" w:rsidRDefault="00945BB6" w:rsidP="00A15381">
      <w:pPr>
        <w:pStyle w:val="Compact"/>
        <w:numPr>
          <w:ilvl w:val="0"/>
          <w:numId w:val="18"/>
        </w:numPr>
      </w:pPr>
      <w:r w:rsidRPr="00484C2E">
        <w:t xml:space="preserve">Al recibir este evento, el servidor carga los archivos disponibles y los envía al cliente a través del evento </w:t>
      </w:r>
      <w:r w:rsidRPr="00484C2E">
        <w:rPr>
          <w:i/>
        </w:rPr>
        <w:t xml:space="preserve">File </w:t>
      </w:r>
      <w:proofErr w:type="spellStart"/>
      <w:r w:rsidRPr="00484C2E">
        <w:rPr>
          <w:i/>
        </w:rPr>
        <w:t>list</w:t>
      </w:r>
      <w:proofErr w:type="spellEnd"/>
    </w:p>
    <w:p w14:paraId="7C5E8176" w14:textId="77777777" w:rsidR="00945BB6" w:rsidRPr="00484C2E" w:rsidRDefault="00945BB6" w:rsidP="00A15381">
      <w:pPr>
        <w:pStyle w:val="Compact"/>
        <w:numPr>
          <w:ilvl w:val="0"/>
          <w:numId w:val="18"/>
        </w:numPr>
      </w:pPr>
      <w:r w:rsidRPr="00484C2E">
        <w:t xml:space="preserve">El cliente recibe y muestra estos ficheros. Cuando uno de ellos es seleccionado, se envía el evento </w:t>
      </w:r>
      <w:r w:rsidRPr="00484C2E">
        <w:rPr>
          <w:i/>
        </w:rPr>
        <w:t>Load data</w:t>
      </w:r>
      <w:r w:rsidRPr="00484C2E">
        <w:t xml:space="preserve"> al servidor con la ruta del archivo como parámetro.</w:t>
      </w:r>
    </w:p>
    <w:p w14:paraId="509979F0" w14:textId="77777777" w:rsidR="00945BB6" w:rsidRPr="00484C2E" w:rsidRDefault="00945BB6" w:rsidP="00A15381">
      <w:pPr>
        <w:pStyle w:val="Compact"/>
        <w:numPr>
          <w:ilvl w:val="0"/>
          <w:numId w:val="18"/>
        </w:numPr>
      </w:pPr>
      <w:r w:rsidRPr="00484C2E">
        <w:t xml:space="preserve">El servidor carga el archivo seleccionado, enviando al cliente los datos de configuración de la gráfica a través del evento </w:t>
      </w:r>
      <w:r w:rsidRPr="00484C2E">
        <w:rPr>
          <w:i/>
        </w:rPr>
        <w:t xml:space="preserve">Configure </w:t>
      </w:r>
      <w:proofErr w:type="spellStart"/>
      <w:r w:rsidRPr="00484C2E">
        <w:rPr>
          <w:i/>
        </w:rPr>
        <w:t>graph</w:t>
      </w:r>
      <w:proofErr w:type="spellEnd"/>
      <w:r w:rsidRPr="00484C2E">
        <w:t>.</w:t>
      </w:r>
    </w:p>
    <w:p w14:paraId="2AE7BF96" w14:textId="77777777" w:rsidR="00945BB6" w:rsidRPr="00484C2E" w:rsidRDefault="00945BB6" w:rsidP="00A15381">
      <w:pPr>
        <w:pStyle w:val="Compact"/>
        <w:numPr>
          <w:ilvl w:val="0"/>
          <w:numId w:val="18"/>
        </w:numPr>
      </w:pPr>
      <w:r w:rsidRPr="00484C2E">
        <w:lastRenderedPageBreak/>
        <w:t xml:space="preserve">El cliente al recibir estos </w:t>
      </w:r>
      <w:proofErr w:type="gramStart"/>
      <w:r w:rsidRPr="00484C2E">
        <w:t>datos,</w:t>
      </w:r>
      <w:proofErr w:type="gramEnd"/>
      <w:r w:rsidRPr="00484C2E">
        <w:t xml:space="preserve"> construye el plano donde se va a representar la gráfica ajustando los ejes a la configuración recibida.</w:t>
      </w:r>
    </w:p>
    <w:p w14:paraId="17AD9757" w14:textId="77777777" w:rsidR="00945BB6" w:rsidRPr="00484C2E" w:rsidRDefault="00945BB6" w:rsidP="00A15381">
      <w:pPr>
        <w:pStyle w:val="Compact"/>
        <w:numPr>
          <w:ilvl w:val="0"/>
          <w:numId w:val="18"/>
        </w:numPr>
      </w:pPr>
      <w:r w:rsidRPr="00484C2E">
        <w:t xml:space="preserve">Con otra interacción por parte el usuario, pulsaremos otro botón y solicitaremos que envíe todos los datos enviando el evento </w:t>
      </w:r>
      <w:proofErr w:type="spellStart"/>
      <w:r w:rsidRPr="00484C2E">
        <w:rPr>
          <w:i/>
        </w:rPr>
        <w:t>Plot</w:t>
      </w:r>
      <w:proofErr w:type="spellEnd"/>
      <w:r w:rsidRPr="00484C2E">
        <w:rPr>
          <w:i/>
        </w:rPr>
        <w:t xml:space="preserve"> </w:t>
      </w:r>
      <w:proofErr w:type="spellStart"/>
      <w:r w:rsidRPr="00484C2E">
        <w:rPr>
          <w:i/>
        </w:rPr>
        <w:t>graph</w:t>
      </w:r>
      <w:proofErr w:type="spellEnd"/>
    </w:p>
    <w:p w14:paraId="7993A0C5" w14:textId="77777777" w:rsidR="00945BB6" w:rsidRPr="00484C2E" w:rsidRDefault="00945BB6" w:rsidP="00A15381">
      <w:pPr>
        <w:pStyle w:val="Compact"/>
        <w:numPr>
          <w:ilvl w:val="0"/>
          <w:numId w:val="18"/>
        </w:numPr>
      </w:pPr>
      <w:r w:rsidRPr="00484C2E">
        <w:t xml:space="preserve">El servidor recibirá el evento y enviará los datos a través del evento </w:t>
      </w:r>
      <w:r w:rsidRPr="00484C2E">
        <w:rPr>
          <w:i/>
        </w:rPr>
        <w:t>data</w:t>
      </w:r>
      <w:r w:rsidRPr="00484C2E">
        <w:t>.</w:t>
      </w:r>
    </w:p>
    <w:p w14:paraId="2F8BA04D" w14:textId="77777777" w:rsidR="00945BB6" w:rsidRDefault="00945BB6" w:rsidP="00A15381">
      <w:pPr>
        <w:pStyle w:val="Compact"/>
        <w:numPr>
          <w:ilvl w:val="0"/>
          <w:numId w:val="18"/>
        </w:numPr>
      </w:pPr>
      <w:r w:rsidRPr="00484C2E">
        <w:t>El cliente recoge los datos y los añade a la gráfica.</w:t>
      </w:r>
    </w:p>
    <w:p w14:paraId="2692556E" w14:textId="4E159EB2" w:rsidR="00945BB6" w:rsidRPr="00484C2E" w:rsidRDefault="00945BB6" w:rsidP="00131993">
      <w:pPr>
        <w:pStyle w:val="Descripcin"/>
      </w:pPr>
      <w:r>
        <w:rPr>
          <w:noProof/>
          <w:lang w:eastAsia="es-ES"/>
        </w:rPr>
        <mc:AlternateContent>
          <mc:Choice Requires="wpg">
            <w:drawing>
              <wp:anchor distT="0" distB="0" distL="114300" distR="114300" simplePos="0" relativeHeight="251764224" behindDoc="0" locked="0" layoutInCell="1" allowOverlap="1" wp14:anchorId="5CE8345B" wp14:editId="04241C30">
                <wp:simplePos x="0" y="0"/>
                <wp:positionH relativeFrom="margin">
                  <wp:align>center</wp:align>
                </wp:positionH>
                <wp:positionV relativeFrom="paragraph">
                  <wp:posOffset>8890</wp:posOffset>
                </wp:positionV>
                <wp:extent cx="3867150" cy="3448050"/>
                <wp:effectExtent l="0" t="0" r="19050" b="38100"/>
                <wp:wrapTopAndBottom/>
                <wp:docPr id="99" name="Grupo 99"/>
                <wp:cNvGraphicFramePr/>
                <a:graphic xmlns:a="http://schemas.openxmlformats.org/drawingml/2006/main">
                  <a:graphicData uri="http://schemas.microsoft.com/office/word/2010/wordprocessingGroup">
                    <wpg:wgp>
                      <wpg:cNvGrpSpPr/>
                      <wpg:grpSpPr>
                        <a:xfrm>
                          <a:off x="0" y="0"/>
                          <a:ext cx="3867150" cy="3448050"/>
                          <a:chOff x="0" y="0"/>
                          <a:chExt cx="3867150" cy="3448050"/>
                        </a:xfrm>
                      </wpg:grpSpPr>
                      <wps:wsp>
                        <wps:cNvPr id="100" name="Conector recto 100"/>
                        <wps:cNvCnPr/>
                        <wps:spPr>
                          <a:xfrm flipH="1">
                            <a:off x="3276600" y="419100"/>
                            <a:ext cx="0" cy="3019425"/>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01" name="Elipse 101"/>
                        <wps:cNvSpPr/>
                        <wps:spPr>
                          <a:xfrm>
                            <a:off x="0" y="0"/>
                            <a:ext cx="838200" cy="438150"/>
                          </a:xfrm>
                          <a:prstGeom prst="ellipse">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68E6C0" w14:textId="77777777" w:rsidR="00C05494" w:rsidRPr="00131993" w:rsidRDefault="00C05494" w:rsidP="00945BB6">
                              <w:pPr>
                                <w:jc w:val="center"/>
                                <w:rPr>
                                  <w:color w:val="404040" w:themeColor="text1" w:themeTint="BF"/>
                                </w:rPr>
                              </w:pPr>
                              <w:r w:rsidRPr="00131993">
                                <w:rPr>
                                  <w:color w:val="404040" w:themeColor="text1" w:themeTint="BF"/>
                                </w:rPr>
                                <w:t>Client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2" name="Elipse 102"/>
                        <wps:cNvSpPr/>
                        <wps:spPr>
                          <a:xfrm>
                            <a:off x="2647950" y="0"/>
                            <a:ext cx="1219200" cy="438150"/>
                          </a:xfrm>
                          <a:prstGeom prst="ellipse">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A1D908" w14:textId="77777777" w:rsidR="00C05494" w:rsidRPr="00131993" w:rsidRDefault="00C05494" w:rsidP="00945BB6">
                              <w:pPr>
                                <w:jc w:val="center"/>
                                <w:rPr>
                                  <w:color w:val="404040" w:themeColor="text1" w:themeTint="BF"/>
                                </w:rPr>
                              </w:pPr>
                              <w:r w:rsidRPr="00131993">
                                <w:rPr>
                                  <w:color w:val="404040" w:themeColor="text1" w:themeTint="BF"/>
                                </w:rPr>
                                <w:t>Servido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3" name="Conector recto 103"/>
                        <wps:cNvCnPr/>
                        <wps:spPr>
                          <a:xfrm>
                            <a:off x="419100" y="428625"/>
                            <a:ext cx="0" cy="3019425"/>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04" name="Conector recto de flecha 104"/>
                        <wps:cNvCnPr/>
                        <wps:spPr>
                          <a:xfrm>
                            <a:off x="466725" y="847725"/>
                            <a:ext cx="2771775" cy="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5" name="Conector recto de flecha 105"/>
                        <wps:cNvCnPr/>
                        <wps:spPr>
                          <a:xfrm>
                            <a:off x="457200" y="1752600"/>
                            <a:ext cx="2771775" cy="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 name="Conector recto de flecha 106"/>
                        <wps:cNvCnPr/>
                        <wps:spPr>
                          <a:xfrm>
                            <a:off x="466725" y="2647950"/>
                            <a:ext cx="2771775" cy="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7" name="Conector recto de flecha 107"/>
                        <wps:cNvCnPr/>
                        <wps:spPr>
                          <a:xfrm flipH="1">
                            <a:off x="428625" y="1276350"/>
                            <a:ext cx="2771775" cy="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8" name="Conector recto de flecha 108"/>
                        <wps:cNvCnPr/>
                        <wps:spPr>
                          <a:xfrm flipH="1">
                            <a:off x="419100" y="2171700"/>
                            <a:ext cx="2771775" cy="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9" name="Conector recto de flecha 109"/>
                        <wps:cNvCnPr/>
                        <wps:spPr>
                          <a:xfrm flipH="1">
                            <a:off x="447675" y="3114675"/>
                            <a:ext cx="2771775" cy="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0" name="Cuadro de texto 110"/>
                        <wps:cNvSpPr txBox="1"/>
                        <wps:spPr>
                          <a:xfrm>
                            <a:off x="1466850" y="561975"/>
                            <a:ext cx="828675" cy="276225"/>
                          </a:xfrm>
                          <a:prstGeom prst="rect">
                            <a:avLst/>
                          </a:prstGeom>
                          <a:noFill/>
                          <a:ln w="6350">
                            <a:noFill/>
                          </a:ln>
                        </wps:spPr>
                        <wps:txbx>
                          <w:txbxContent>
                            <w:p w14:paraId="4AEEE48B" w14:textId="77777777" w:rsidR="00C05494" w:rsidRPr="006A5BD6" w:rsidRDefault="00C05494" w:rsidP="00945BB6">
                              <w:pPr>
                                <w:rPr>
                                  <w:color w:val="262626" w:themeColor="text1" w:themeTint="D9"/>
                                </w:rPr>
                              </w:pPr>
                              <w:r w:rsidRPr="006A5BD6">
                                <w:rPr>
                                  <w:color w:val="262626" w:themeColor="text1" w:themeTint="D9"/>
                                </w:rPr>
                                <w:t>Load fol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1" name="Cuadro de texto 111"/>
                        <wps:cNvSpPr txBox="1"/>
                        <wps:spPr>
                          <a:xfrm>
                            <a:off x="1590675" y="1000125"/>
                            <a:ext cx="590550" cy="276225"/>
                          </a:xfrm>
                          <a:prstGeom prst="rect">
                            <a:avLst/>
                          </a:prstGeom>
                          <a:noFill/>
                          <a:ln w="6350">
                            <a:noFill/>
                          </a:ln>
                        </wps:spPr>
                        <wps:txbx>
                          <w:txbxContent>
                            <w:p w14:paraId="48F76D6B" w14:textId="77777777" w:rsidR="00C05494" w:rsidRPr="006A5BD6" w:rsidRDefault="00C05494" w:rsidP="00945BB6">
                              <w:pPr>
                                <w:rPr>
                                  <w:color w:val="262626" w:themeColor="text1" w:themeTint="D9"/>
                                </w:rPr>
                              </w:pPr>
                              <w:r w:rsidRPr="006A5BD6">
                                <w:rPr>
                                  <w:color w:val="262626" w:themeColor="text1" w:themeTint="D9"/>
                                </w:rPr>
                                <w:t xml:space="preserve">File </w:t>
                              </w:r>
                              <w:proofErr w:type="spellStart"/>
                              <w:r w:rsidRPr="006A5BD6">
                                <w:rPr>
                                  <w:color w:val="262626" w:themeColor="text1" w:themeTint="D9"/>
                                </w:rPr>
                                <w:t>lis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2" name="Cuadro de texto 112"/>
                        <wps:cNvSpPr txBox="1"/>
                        <wps:spPr>
                          <a:xfrm>
                            <a:off x="1514475" y="1466850"/>
                            <a:ext cx="733425" cy="276225"/>
                          </a:xfrm>
                          <a:prstGeom prst="rect">
                            <a:avLst/>
                          </a:prstGeom>
                          <a:noFill/>
                          <a:ln w="6350">
                            <a:noFill/>
                          </a:ln>
                        </wps:spPr>
                        <wps:txbx>
                          <w:txbxContent>
                            <w:p w14:paraId="07E41BCD" w14:textId="77777777" w:rsidR="00C05494" w:rsidRPr="006A5BD6" w:rsidRDefault="00C05494" w:rsidP="00945BB6">
                              <w:pPr>
                                <w:rPr>
                                  <w:color w:val="262626" w:themeColor="text1" w:themeTint="D9"/>
                                </w:rPr>
                              </w:pPr>
                              <w:r w:rsidRPr="006A5BD6">
                                <w:rPr>
                                  <w:color w:val="262626" w:themeColor="text1" w:themeTint="D9"/>
                                </w:rPr>
                                <w:t>Loa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3" name="Cuadro de texto 113"/>
                        <wps:cNvSpPr txBox="1"/>
                        <wps:spPr>
                          <a:xfrm>
                            <a:off x="1352550" y="1885950"/>
                            <a:ext cx="1066800" cy="276225"/>
                          </a:xfrm>
                          <a:prstGeom prst="rect">
                            <a:avLst/>
                          </a:prstGeom>
                          <a:noFill/>
                          <a:ln w="6350">
                            <a:noFill/>
                          </a:ln>
                        </wps:spPr>
                        <wps:txbx>
                          <w:txbxContent>
                            <w:p w14:paraId="2A0F7764" w14:textId="77777777" w:rsidR="00C05494" w:rsidRPr="006A5BD6" w:rsidRDefault="00C05494" w:rsidP="00945BB6">
                              <w:pPr>
                                <w:rPr>
                                  <w:color w:val="262626" w:themeColor="text1" w:themeTint="D9"/>
                                </w:rPr>
                              </w:pPr>
                              <w:r w:rsidRPr="006A5BD6">
                                <w:rPr>
                                  <w:color w:val="262626" w:themeColor="text1" w:themeTint="D9"/>
                                </w:rPr>
                                <w:t xml:space="preserve">Configure </w:t>
                              </w:r>
                              <w:proofErr w:type="spellStart"/>
                              <w:r w:rsidRPr="006A5BD6">
                                <w:rPr>
                                  <w:color w:val="262626" w:themeColor="text1" w:themeTint="D9"/>
                                </w:rPr>
                                <w:t>graph</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4" name="Cuadro de texto 114"/>
                        <wps:cNvSpPr txBox="1"/>
                        <wps:spPr>
                          <a:xfrm>
                            <a:off x="1514475" y="2362200"/>
                            <a:ext cx="742950" cy="276225"/>
                          </a:xfrm>
                          <a:prstGeom prst="rect">
                            <a:avLst/>
                          </a:prstGeom>
                          <a:noFill/>
                          <a:ln w="6350">
                            <a:noFill/>
                          </a:ln>
                        </wps:spPr>
                        <wps:txbx>
                          <w:txbxContent>
                            <w:p w14:paraId="4EF95B8B" w14:textId="77777777" w:rsidR="00C05494" w:rsidRPr="006A5BD6" w:rsidRDefault="00C05494" w:rsidP="00945BB6">
                              <w:pPr>
                                <w:rPr>
                                  <w:color w:val="262626" w:themeColor="text1" w:themeTint="D9"/>
                                </w:rPr>
                              </w:pPr>
                              <w:proofErr w:type="spellStart"/>
                              <w:r w:rsidRPr="006A5BD6">
                                <w:rPr>
                                  <w:color w:val="262626" w:themeColor="text1" w:themeTint="D9"/>
                                </w:rPr>
                                <w:t>Plot</w:t>
                              </w:r>
                              <w:proofErr w:type="spellEnd"/>
                              <w:r w:rsidRPr="006A5BD6">
                                <w:rPr>
                                  <w:color w:val="262626" w:themeColor="text1" w:themeTint="D9"/>
                                </w:rPr>
                                <w:t xml:space="preserve"> </w:t>
                              </w:r>
                              <w:proofErr w:type="spellStart"/>
                              <w:r w:rsidRPr="006A5BD6">
                                <w:rPr>
                                  <w:color w:val="262626" w:themeColor="text1" w:themeTint="D9"/>
                                </w:rPr>
                                <w:t>graph</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5" name="Cuadro de texto 115"/>
                        <wps:cNvSpPr txBox="1"/>
                        <wps:spPr>
                          <a:xfrm>
                            <a:off x="1676400" y="2828925"/>
                            <a:ext cx="419100" cy="276225"/>
                          </a:xfrm>
                          <a:prstGeom prst="rect">
                            <a:avLst/>
                          </a:prstGeom>
                          <a:noFill/>
                          <a:ln w="6350">
                            <a:noFill/>
                          </a:ln>
                        </wps:spPr>
                        <wps:txbx>
                          <w:txbxContent>
                            <w:p w14:paraId="770CE7CC" w14:textId="77777777" w:rsidR="00C05494" w:rsidRPr="006A5BD6" w:rsidRDefault="00C05494" w:rsidP="00945BB6">
                              <w:pPr>
                                <w:rPr>
                                  <w:color w:val="262626" w:themeColor="text1" w:themeTint="D9"/>
                                </w:rPr>
                              </w:pPr>
                              <w:r w:rsidRPr="006A5BD6">
                                <w:rPr>
                                  <w:color w:val="262626" w:themeColor="text1" w:themeTint="D9"/>
                                </w:rPr>
                                <w:t>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CE8345B" id="Grupo 99" o:spid="_x0000_s1155" style="position:absolute;left:0;text-align:left;margin-left:0;margin-top:.7pt;width:304.5pt;height:271.5pt;z-index:251764224;mso-position-horizontal:center;mso-position-horizontal-relative:margin;mso-position-vertical-relative:text" coordsize="38671,34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">
                <v:line id="Conector recto 100" o:spid="_x0000_s1156" style="position:absolute;flip:x;visibility:visible;mso-wrap-style:square" from="32766,4191" to="32766,3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" strokecolor="#7f7f7f [1612]"/>
                <v:oval id="Elipse 101" o:spid="_x0000_s1157" style="position:absolute;width:8382;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" fillcolor="#d8d8d8 [2732]" strokecolor="#7f7f7f [1612]" strokeweight="2pt">
                  <v:textbox inset="0,0,0,0">
                    <w:txbxContent>
                      <w:p w14:paraId="5968E6C0" w14:textId="77777777" w:rsidR="00C05494" w:rsidRPr="00131993" w:rsidRDefault="00C05494" w:rsidP="00945BB6">
                        <w:pPr>
                          <w:jc w:val="center"/>
                          <w:rPr>
                            <w:color w:val="404040" w:themeColor="text1" w:themeTint="BF"/>
                          </w:rPr>
                        </w:pPr>
                        <w:r w:rsidRPr="00131993">
                          <w:rPr>
                            <w:color w:val="404040" w:themeColor="text1" w:themeTint="BF"/>
                          </w:rPr>
                          <w:t>Cliente</w:t>
                        </w:r>
                      </w:p>
                    </w:txbxContent>
                  </v:textbox>
                </v:oval>
                <v:oval id="Elipse 102" o:spid="_x0000_s1158" style="position:absolute;left:26479;width:12192;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" fillcolor="#d8d8d8 [2732]" strokecolor="#7f7f7f [1612]" strokeweight="2pt">
                  <v:textbox inset="0,0,0,0">
                    <w:txbxContent>
                      <w:p w14:paraId="67A1D908" w14:textId="77777777" w:rsidR="00C05494" w:rsidRPr="00131993" w:rsidRDefault="00C05494" w:rsidP="00945BB6">
                        <w:pPr>
                          <w:jc w:val="center"/>
                          <w:rPr>
                            <w:color w:val="404040" w:themeColor="text1" w:themeTint="BF"/>
                          </w:rPr>
                        </w:pPr>
                        <w:r w:rsidRPr="00131993">
                          <w:rPr>
                            <w:color w:val="404040" w:themeColor="text1" w:themeTint="BF"/>
                          </w:rPr>
                          <w:t>Servidor</w:t>
                        </w:r>
                      </w:p>
                    </w:txbxContent>
                  </v:textbox>
                </v:oval>
                <v:line id="Conector recto 103" o:spid="_x0000_s1159" style="position:absolute;visibility:visible;mso-wrap-style:square" from="4191,4286" to="4191,34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" strokecolor="#7f7f7f [1612]"/>
                <v:shape id="Conector recto de flecha 104" o:spid="_x0000_s1160" type="#_x0000_t32" style="position:absolute;left:4667;top:8477;width:277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" strokecolor="#272727 [2749]">
                  <v:stroke endarrow="block"/>
                </v:shape>
                <v:shape id="Conector recto de flecha 105" o:spid="_x0000_s1161" type="#_x0000_t32" style="position:absolute;left:4572;top:17526;width:27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" strokecolor="#272727 [2749]">
                  <v:stroke endarrow="block"/>
                </v:shape>
                <v:shape id="Conector recto de flecha 106" o:spid="_x0000_s1162" type="#_x0000_t32" style="position:absolute;left:4667;top:26479;width:277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" strokecolor="#272727 [2749]">
                  <v:stroke endarrow="block"/>
                </v:shape>
                <v:shape id="Conector recto de flecha 107" o:spid="_x0000_s1163" type="#_x0000_t32" style="position:absolute;left:4286;top:12763;width:2771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" strokecolor="#272727 [2749]">
                  <v:stroke endarrow="block"/>
                </v:shape>
                <v:shape id="Conector recto de flecha 108" o:spid="_x0000_s1164" type="#_x0000_t32" style="position:absolute;left:4191;top:21717;width:2771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" strokecolor="#272727 [2749]">
                  <v:stroke endarrow="block"/>
                </v:shape>
                <v:shape id="Conector recto de flecha 109" o:spid="_x0000_s1165" type="#_x0000_t32" style="position:absolute;left:4476;top:31146;width:2771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" strokecolor="#272727 [2749]">
                  <v:stroke endarrow="block"/>
                </v:shape>
                <v:shape id="Cuadro de texto 110" o:spid="_x0000_s1166" type="#_x0000_t202" style="position:absolute;left:14668;top:5619;width:8287;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" filled="f" stroked="f" strokeweight=".5pt">
                  <v:textbox inset="0,0,0,0">
                    <w:txbxContent>
                      <w:p w14:paraId="4AEEE48B" w14:textId="77777777" w:rsidR="00C05494" w:rsidRPr="006A5BD6" w:rsidRDefault="00C05494" w:rsidP="00945BB6">
                        <w:pPr>
                          <w:rPr>
                            <w:color w:val="262626" w:themeColor="text1" w:themeTint="D9"/>
                          </w:rPr>
                        </w:pPr>
                        <w:r w:rsidRPr="006A5BD6">
                          <w:rPr>
                            <w:color w:val="262626" w:themeColor="text1" w:themeTint="D9"/>
                          </w:rPr>
                          <w:t>Load folder</w:t>
                        </w:r>
                      </w:p>
                    </w:txbxContent>
                  </v:textbox>
                </v:shape>
                <v:shape id="Cuadro de texto 111" o:spid="_x0000_s1167" type="#_x0000_t202" style="position:absolute;left:15906;top:10001;width:590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" filled="f" stroked="f" strokeweight=".5pt">
                  <v:textbox inset="0,0,0,0">
                    <w:txbxContent>
                      <w:p w14:paraId="48F76D6B" w14:textId="77777777" w:rsidR="00C05494" w:rsidRPr="006A5BD6" w:rsidRDefault="00C05494" w:rsidP="00945BB6">
                        <w:pPr>
                          <w:rPr>
                            <w:color w:val="262626" w:themeColor="text1" w:themeTint="D9"/>
                          </w:rPr>
                        </w:pPr>
                        <w:r w:rsidRPr="006A5BD6">
                          <w:rPr>
                            <w:color w:val="262626" w:themeColor="text1" w:themeTint="D9"/>
                          </w:rPr>
                          <w:t xml:space="preserve">File </w:t>
                        </w:r>
                        <w:proofErr w:type="spellStart"/>
                        <w:r w:rsidRPr="006A5BD6">
                          <w:rPr>
                            <w:color w:val="262626" w:themeColor="text1" w:themeTint="D9"/>
                          </w:rPr>
                          <w:t>list</w:t>
                        </w:r>
                        <w:proofErr w:type="spellEnd"/>
                      </w:p>
                    </w:txbxContent>
                  </v:textbox>
                </v:shape>
                <v:shape id="Cuadro de texto 112" o:spid="_x0000_s1168" type="#_x0000_t202" style="position:absolute;left:15144;top:14668;width:733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" filled="f" stroked="f" strokeweight=".5pt">
                  <v:textbox inset="0,0,0,0">
                    <w:txbxContent>
                      <w:p w14:paraId="07E41BCD" w14:textId="77777777" w:rsidR="00C05494" w:rsidRPr="006A5BD6" w:rsidRDefault="00C05494" w:rsidP="00945BB6">
                        <w:pPr>
                          <w:rPr>
                            <w:color w:val="262626" w:themeColor="text1" w:themeTint="D9"/>
                          </w:rPr>
                        </w:pPr>
                        <w:r w:rsidRPr="006A5BD6">
                          <w:rPr>
                            <w:color w:val="262626" w:themeColor="text1" w:themeTint="D9"/>
                          </w:rPr>
                          <w:t>Load data</w:t>
                        </w:r>
                      </w:p>
                    </w:txbxContent>
                  </v:textbox>
                </v:shape>
                <v:shape id="Cuadro de texto 113" o:spid="_x0000_s1169" type="#_x0000_t202" style="position:absolute;left:13525;top:18859;width:1066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" filled="f" stroked="f" strokeweight=".5pt">
                  <v:textbox inset="0,0,0,0">
                    <w:txbxContent>
                      <w:p w14:paraId="2A0F7764" w14:textId="77777777" w:rsidR="00C05494" w:rsidRPr="006A5BD6" w:rsidRDefault="00C05494" w:rsidP="00945BB6">
                        <w:pPr>
                          <w:rPr>
                            <w:color w:val="262626" w:themeColor="text1" w:themeTint="D9"/>
                          </w:rPr>
                        </w:pPr>
                        <w:r w:rsidRPr="006A5BD6">
                          <w:rPr>
                            <w:color w:val="262626" w:themeColor="text1" w:themeTint="D9"/>
                          </w:rPr>
                          <w:t xml:space="preserve">Configure </w:t>
                        </w:r>
                        <w:proofErr w:type="spellStart"/>
                        <w:r w:rsidRPr="006A5BD6">
                          <w:rPr>
                            <w:color w:val="262626" w:themeColor="text1" w:themeTint="D9"/>
                          </w:rPr>
                          <w:t>graph</w:t>
                        </w:r>
                        <w:proofErr w:type="spellEnd"/>
                      </w:p>
                    </w:txbxContent>
                  </v:textbox>
                </v:shape>
                <v:shape id="Cuadro de texto 114" o:spid="_x0000_s1170" type="#_x0000_t202" style="position:absolute;left:15144;top:23622;width:743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" filled="f" stroked="f" strokeweight=".5pt">
                  <v:textbox inset="0,0,0,0">
                    <w:txbxContent>
                      <w:p w14:paraId="4EF95B8B" w14:textId="77777777" w:rsidR="00C05494" w:rsidRPr="006A5BD6" w:rsidRDefault="00C05494" w:rsidP="00945BB6">
                        <w:pPr>
                          <w:rPr>
                            <w:color w:val="262626" w:themeColor="text1" w:themeTint="D9"/>
                          </w:rPr>
                        </w:pPr>
                        <w:proofErr w:type="spellStart"/>
                        <w:r w:rsidRPr="006A5BD6">
                          <w:rPr>
                            <w:color w:val="262626" w:themeColor="text1" w:themeTint="D9"/>
                          </w:rPr>
                          <w:t>Plot</w:t>
                        </w:r>
                        <w:proofErr w:type="spellEnd"/>
                        <w:r w:rsidRPr="006A5BD6">
                          <w:rPr>
                            <w:color w:val="262626" w:themeColor="text1" w:themeTint="D9"/>
                          </w:rPr>
                          <w:t xml:space="preserve"> </w:t>
                        </w:r>
                        <w:proofErr w:type="spellStart"/>
                        <w:r w:rsidRPr="006A5BD6">
                          <w:rPr>
                            <w:color w:val="262626" w:themeColor="text1" w:themeTint="D9"/>
                          </w:rPr>
                          <w:t>graph</w:t>
                        </w:r>
                        <w:proofErr w:type="spellEnd"/>
                      </w:p>
                    </w:txbxContent>
                  </v:textbox>
                </v:shape>
                <v:shape id="Cuadro de texto 115" o:spid="_x0000_s1171" type="#_x0000_t202" style="position:absolute;left:16764;top:28289;width:4191;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" filled="f" stroked="f" strokeweight=".5pt">
                  <v:textbox inset="0,0,0,0">
                    <w:txbxContent>
                      <w:p w14:paraId="770CE7CC" w14:textId="77777777" w:rsidR="00C05494" w:rsidRPr="006A5BD6" w:rsidRDefault="00C05494" w:rsidP="00945BB6">
                        <w:pPr>
                          <w:rPr>
                            <w:color w:val="262626" w:themeColor="text1" w:themeTint="D9"/>
                          </w:rPr>
                        </w:pPr>
                        <w:r w:rsidRPr="006A5BD6">
                          <w:rPr>
                            <w:color w:val="262626" w:themeColor="text1" w:themeTint="D9"/>
                          </w:rPr>
                          <w:t>data</w:t>
                        </w:r>
                      </w:p>
                    </w:txbxContent>
                  </v:textbox>
                </v:shape>
                <w10:wrap type="topAndBottom" anchorx="margin"/>
              </v:group>
            </w:pict>
          </mc:Fallback>
        </mc:AlternateContent>
      </w:r>
      <w:r w:rsidR="00131993">
        <w:t>Figura 17 - Eventos intercambiados para la representación directa</w:t>
      </w:r>
    </w:p>
    <w:p w14:paraId="56E41DFF" w14:textId="77777777" w:rsidR="00945BB6" w:rsidRPr="00131993" w:rsidRDefault="00945BB6" w:rsidP="00131993">
      <w:pPr>
        <w:pStyle w:val="Compact"/>
        <w:rPr>
          <w:b/>
        </w:rPr>
      </w:pPr>
      <w:proofErr w:type="spellStart"/>
      <w:r w:rsidRPr="00131993">
        <w:rPr>
          <w:b/>
        </w:rPr>
        <w:t>Repesentación</w:t>
      </w:r>
      <w:proofErr w:type="spellEnd"/>
      <w:r w:rsidRPr="00131993">
        <w:rPr>
          <w:b/>
        </w:rPr>
        <w:t xml:space="preserve"> de los datos muestra a muestra</w:t>
      </w:r>
    </w:p>
    <w:p w14:paraId="085FB2F5" w14:textId="77777777" w:rsidR="00945BB6" w:rsidRPr="00484C2E" w:rsidRDefault="00945BB6" w:rsidP="00A15381">
      <w:pPr>
        <w:pStyle w:val="Compact"/>
        <w:numPr>
          <w:ilvl w:val="0"/>
          <w:numId w:val="19"/>
        </w:numPr>
      </w:pPr>
      <w:r w:rsidRPr="00484C2E">
        <w:t>Como se puede ver, los primeros 5 pasos descritos anteriormente son comunes para ambos procedimientos, continuamos desde el paso 5.</w:t>
      </w:r>
    </w:p>
    <w:p w14:paraId="5A610305" w14:textId="77777777" w:rsidR="00945BB6" w:rsidRPr="00484C2E" w:rsidRDefault="00945BB6" w:rsidP="00A15381">
      <w:pPr>
        <w:pStyle w:val="Compact"/>
        <w:numPr>
          <w:ilvl w:val="0"/>
          <w:numId w:val="19"/>
        </w:numPr>
      </w:pPr>
      <w:r w:rsidRPr="00484C2E">
        <w:t xml:space="preserve">En este caso, hacemos </w:t>
      </w:r>
      <w:proofErr w:type="spellStart"/>
      <w:proofErr w:type="gramStart"/>
      <w:r w:rsidRPr="00484C2E">
        <w:t>click</w:t>
      </w:r>
      <w:proofErr w:type="spellEnd"/>
      <w:proofErr w:type="gramEnd"/>
      <w:r w:rsidRPr="00484C2E">
        <w:t xml:space="preserve"> en otro botón distinto que enviará el evento </w:t>
      </w:r>
      <w:proofErr w:type="spellStart"/>
      <w:r w:rsidRPr="00484C2E">
        <w:rPr>
          <w:i/>
        </w:rPr>
        <w:t>Start</w:t>
      </w:r>
      <w:proofErr w:type="spellEnd"/>
      <w:r w:rsidRPr="00484C2E">
        <w:rPr>
          <w:i/>
        </w:rPr>
        <w:t xml:space="preserve"> </w:t>
      </w:r>
      <w:proofErr w:type="spellStart"/>
      <w:r w:rsidRPr="00484C2E">
        <w:rPr>
          <w:i/>
        </w:rPr>
        <w:t>graph</w:t>
      </w:r>
      <w:proofErr w:type="spellEnd"/>
      <w:r w:rsidRPr="00484C2E">
        <w:t xml:space="preserve"> al servidor para iniciar la transmisión de los datos.</w:t>
      </w:r>
    </w:p>
    <w:p w14:paraId="56BDC27D" w14:textId="77777777" w:rsidR="00945BB6" w:rsidRPr="00484C2E" w:rsidRDefault="00945BB6" w:rsidP="00A15381">
      <w:pPr>
        <w:pStyle w:val="Compact"/>
        <w:numPr>
          <w:ilvl w:val="0"/>
          <w:numId w:val="19"/>
        </w:numPr>
      </w:pPr>
      <w:r w:rsidRPr="00484C2E">
        <w:t xml:space="preserve">El servidor atiende a este evento enviando paquetes de datos periódicamente a través del evento </w:t>
      </w:r>
      <w:r w:rsidRPr="00484C2E">
        <w:rPr>
          <w:i/>
        </w:rPr>
        <w:t xml:space="preserve">Data </w:t>
      </w:r>
      <w:proofErr w:type="spellStart"/>
      <w:r w:rsidRPr="00484C2E">
        <w:rPr>
          <w:i/>
        </w:rPr>
        <w:t>packet</w:t>
      </w:r>
      <w:proofErr w:type="spellEnd"/>
      <w:r w:rsidRPr="00484C2E">
        <w:t>.</w:t>
      </w:r>
    </w:p>
    <w:p w14:paraId="48DB0FEC" w14:textId="77777777" w:rsidR="00945BB6" w:rsidRPr="00484C2E" w:rsidRDefault="00945BB6" w:rsidP="00A15381">
      <w:pPr>
        <w:pStyle w:val="Compact"/>
        <w:numPr>
          <w:ilvl w:val="0"/>
          <w:numId w:val="19"/>
        </w:numPr>
      </w:pPr>
      <w:r w:rsidRPr="00484C2E">
        <w:t>El cliente recoge el paquete de datos e incluye estos uno a uno a la gráfica.</w:t>
      </w:r>
    </w:p>
    <w:p w14:paraId="16FEBAC3" w14:textId="3092B45E" w:rsidR="00945BB6" w:rsidRPr="00484C2E" w:rsidRDefault="00945BB6" w:rsidP="00590CE6">
      <w:pPr>
        <w:pStyle w:val="Descripcin"/>
      </w:pPr>
      <w:r>
        <w:rPr>
          <w:noProof/>
          <w:lang w:eastAsia="es-ES"/>
        </w:rPr>
        <w:lastRenderedPageBreak/>
        <mc:AlternateContent>
          <mc:Choice Requires="wpg">
            <w:drawing>
              <wp:anchor distT="0" distB="0" distL="114300" distR="114300" simplePos="0" relativeHeight="251763200" behindDoc="0" locked="0" layoutInCell="1" allowOverlap="1" wp14:anchorId="129FBE8D" wp14:editId="1DE97047">
                <wp:simplePos x="0" y="0"/>
                <wp:positionH relativeFrom="margin">
                  <wp:align>center</wp:align>
                </wp:positionH>
                <wp:positionV relativeFrom="paragraph">
                  <wp:posOffset>18415</wp:posOffset>
                </wp:positionV>
                <wp:extent cx="3867150" cy="3438525"/>
                <wp:effectExtent l="0" t="0" r="19050" b="28575"/>
                <wp:wrapTopAndBottom/>
                <wp:docPr id="82" name="Grupo 82"/>
                <wp:cNvGraphicFramePr/>
                <a:graphic xmlns:a="http://schemas.openxmlformats.org/drawingml/2006/main">
                  <a:graphicData uri="http://schemas.microsoft.com/office/word/2010/wordprocessingGroup">
                    <wpg:wgp>
                      <wpg:cNvGrpSpPr/>
                      <wpg:grpSpPr>
                        <a:xfrm>
                          <a:off x="0" y="0"/>
                          <a:ext cx="3867150" cy="3438525"/>
                          <a:chOff x="0" y="0"/>
                          <a:chExt cx="3867150" cy="3438525"/>
                        </a:xfrm>
                      </wpg:grpSpPr>
                      <wps:wsp>
                        <wps:cNvPr id="83" name="Conector recto 83"/>
                        <wps:cNvCnPr/>
                        <wps:spPr>
                          <a:xfrm flipH="1">
                            <a:off x="3276600" y="409575"/>
                            <a:ext cx="0" cy="3019425"/>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84" name="Elipse 84"/>
                        <wps:cNvSpPr/>
                        <wps:spPr>
                          <a:xfrm>
                            <a:off x="0" y="0"/>
                            <a:ext cx="838200" cy="438150"/>
                          </a:xfrm>
                          <a:prstGeom prst="ellipse">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14B0F4" w14:textId="77777777" w:rsidR="00C05494" w:rsidRPr="00131993" w:rsidRDefault="00C05494" w:rsidP="00945BB6">
                              <w:pPr>
                                <w:jc w:val="center"/>
                                <w:rPr>
                                  <w:color w:val="404040" w:themeColor="text1" w:themeTint="BF"/>
                                </w:rPr>
                              </w:pPr>
                              <w:r w:rsidRPr="00131993">
                                <w:rPr>
                                  <w:color w:val="404040" w:themeColor="text1" w:themeTint="BF"/>
                                </w:rPr>
                                <w:t>Cliente</w:t>
                              </w:r>
                            </w:p>
                          </w:txbxContent>
                        </wps:txbx>
                        <wps:bodyPr rot="0" spcFirstLastPara="0" vertOverflow="overflow" horzOverflow="overflow" vert="horz" wrap="square" lIns="36000" tIns="0" rIns="36000" bIns="0" numCol="1" spcCol="0" rtlCol="0" fromWordArt="0" anchor="ctr" anchorCtr="0" forceAA="0" compatLnSpc="1">
                          <a:prstTxWarp prst="textNoShape">
                            <a:avLst/>
                          </a:prstTxWarp>
                          <a:noAutofit/>
                        </wps:bodyPr>
                      </wps:wsp>
                      <wps:wsp>
                        <wps:cNvPr id="85" name="Elipse 85"/>
                        <wps:cNvSpPr/>
                        <wps:spPr>
                          <a:xfrm>
                            <a:off x="2647950" y="0"/>
                            <a:ext cx="1219200" cy="438150"/>
                          </a:xfrm>
                          <a:prstGeom prst="ellipse">
                            <a:avLst/>
                          </a:prstGeom>
                          <a:solidFill>
                            <a:schemeClr val="bg1">
                              <a:lumMod val="85000"/>
                            </a:schemeClr>
                          </a:solidFill>
                          <a:ln>
                            <a:solidFill>
                              <a:schemeClr val="bg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9E169F" w14:textId="77777777" w:rsidR="00C05494" w:rsidRPr="00131993" w:rsidRDefault="00C05494" w:rsidP="00945BB6">
                              <w:pPr>
                                <w:jc w:val="center"/>
                                <w:rPr>
                                  <w:color w:val="404040" w:themeColor="text1" w:themeTint="BF"/>
                                </w:rPr>
                              </w:pPr>
                              <w:r w:rsidRPr="00131993">
                                <w:rPr>
                                  <w:color w:val="404040" w:themeColor="text1" w:themeTint="BF"/>
                                </w:rPr>
                                <w:t>Servidor</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wps:wsp>
                        <wps:cNvPr id="86" name="Conector recto 86"/>
                        <wps:cNvCnPr/>
                        <wps:spPr>
                          <a:xfrm>
                            <a:off x="419100" y="419100"/>
                            <a:ext cx="0" cy="3019425"/>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87" name="Conector recto de flecha 87"/>
                        <wps:cNvCnPr/>
                        <wps:spPr>
                          <a:xfrm>
                            <a:off x="466725" y="838200"/>
                            <a:ext cx="2771775" cy="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8" name="Conector recto de flecha 88"/>
                        <wps:cNvCnPr/>
                        <wps:spPr>
                          <a:xfrm>
                            <a:off x="457200" y="1743075"/>
                            <a:ext cx="2771775" cy="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9" name="Conector recto de flecha 89"/>
                        <wps:cNvCnPr/>
                        <wps:spPr>
                          <a:xfrm>
                            <a:off x="466725" y="2638425"/>
                            <a:ext cx="2771775" cy="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0" name="Conector recto de flecha 90"/>
                        <wps:cNvCnPr/>
                        <wps:spPr>
                          <a:xfrm flipH="1">
                            <a:off x="428625" y="1266825"/>
                            <a:ext cx="2771775" cy="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1" name="Conector recto de flecha 91"/>
                        <wps:cNvCnPr/>
                        <wps:spPr>
                          <a:xfrm flipH="1">
                            <a:off x="419100" y="2162175"/>
                            <a:ext cx="2771775" cy="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2" name="Conector recto de flecha 92"/>
                        <wps:cNvCnPr/>
                        <wps:spPr>
                          <a:xfrm flipH="1">
                            <a:off x="447675" y="3105150"/>
                            <a:ext cx="2771775" cy="0"/>
                          </a:xfrm>
                          <a:prstGeom prst="straightConnector1">
                            <a:avLst/>
                          </a:prstGeom>
                          <a:ln>
                            <a:solidFill>
                              <a:schemeClr val="tx1">
                                <a:lumMod val="85000"/>
                                <a:lumOff val="1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3" name="Cuadro de texto 93"/>
                        <wps:cNvSpPr txBox="1"/>
                        <wps:spPr>
                          <a:xfrm>
                            <a:off x="1466850" y="552450"/>
                            <a:ext cx="828675" cy="276225"/>
                          </a:xfrm>
                          <a:prstGeom prst="rect">
                            <a:avLst/>
                          </a:prstGeom>
                          <a:noFill/>
                          <a:ln w="6350">
                            <a:noFill/>
                          </a:ln>
                        </wps:spPr>
                        <wps:txbx>
                          <w:txbxContent>
                            <w:p w14:paraId="3F92C150" w14:textId="77777777" w:rsidR="00C05494" w:rsidRPr="00131993" w:rsidRDefault="00C05494" w:rsidP="00945BB6">
                              <w:pPr>
                                <w:rPr>
                                  <w:color w:val="BFBFBF" w:themeColor="background1" w:themeShade="BF"/>
                                </w:rPr>
                              </w:pPr>
                              <w:r w:rsidRPr="00131993">
                                <w:rPr>
                                  <w:color w:val="BFBFBF" w:themeColor="background1" w:themeShade="BF"/>
                                </w:rPr>
                                <w:t>Load fol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4" name="Cuadro de texto 94"/>
                        <wps:cNvSpPr txBox="1"/>
                        <wps:spPr>
                          <a:xfrm>
                            <a:off x="1590675" y="990600"/>
                            <a:ext cx="590550" cy="276225"/>
                          </a:xfrm>
                          <a:prstGeom prst="rect">
                            <a:avLst/>
                          </a:prstGeom>
                          <a:noFill/>
                          <a:ln w="6350">
                            <a:noFill/>
                          </a:ln>
                        </wps:spPr>
                        <wps:txbx>
                          <w:txbxContent>
                            <w:p w14:paraId="62C14CD5" w14:textId="77777777" w:rsidR="00C05494" w:rsidRPr="00131993" w:rsidRDefault="00C05494" w:rsidP="00945BB6">
                              <w:pPr>
                                <w:rPr>
                                  <w:color w:val="BFBFBF" w:themeColor="background1" w:themeShade="BF"/>
                                </w:rPr>
                              </w:pPr>
                              <w:r w:rsidRPr="00131993">
                                <w:rPr>
                                  <w:color w:val="BFBFBF" w:themeColor="background1" w:themeShade="BF"/>
                                </w:rPr>
                                <w:t xml:space="preserve">File </w:t>
                              </w:r>
                              <w:proofErr w:type="spellStart"/>
                              <w:r w:rsidRPr="00131993">
                                <w:rPr>
                                  <w:color w:val="BFBFBF" w:themeColor="background1" w:themeShade="BF"/>
                                </w:rPr>
                                <w:t>lis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5" name="Cuadro de texto 95"/>
                        <wps:cNvSpPr txBox="1"/>
                        <wps:spPr>
                          <a:xfrm>
                            <a:off x="1514475" y="1457325"/>
                            <a:ext cx="733425" cy="276225"/>
                          </a:xfrm>
                          <a:prstGeom prst="rect">
                            <a:avLst/>
                          </a:prstGeom>
                          <a:noFill/>
                          <a:ln w="6350">
                            <a:noFill/>
                          </a:ln>
                        </wps:spPr>
                        <wps:txbx>
                          <w:txbxContent>
                            <w:p w14:paraId="152953FB" w14:textId="77777777" w:rsidR="00C05494" w:rsidRPr="00131993" w:rsidRDefault="00C05494" w:rsidP="00945BB6">
                              <w:pPr>
                                <w:rPr>
                                  <w:color w:val="BFBFBF" w:themeColor="background1" w:themeShade="BF"/>
                                </w:rPr>
                              </w:pPr>
                              <w:r w:rsidRPr="00131993">
                                <w:rPr>
                                  <w:color w:val="BFBFBF" w:themeColor="background1" w:themeShade="BF"/>
                                </w:rPr>
                                <w:t>Loa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6" name="Cuadro de texto 96"/>
                        <wps:cNvSpPr txBox="1"/>
                        <wps:spPr>
                          <a:xfrm>
                            <a:off x="1352550" y="1876425"/>
                            <a:ext cx="1066800" cy="276225"/>
                          </a:xfrm>
                          <a:prstGeom prst="rect">
                            <a:avLst/>
                          </a:prstGeom>
                          <a:noFill/>
                          <a:ln w="6350">
                            <a:noFill/>
                          </a:ln>
                        </wps:spPr>
                        <wps:txbx>
                          <w:txbxContent>
                            <w:p w14:paraId="0237125D" w14:textId="77777777" w:rsidR="00C05494" w:rsidRPr="00131993" w:rsidRDefault="00C05494" w:rsidP="00945BB6">
                              <w:pPr>
                                <w:rPr>
                                  <w:color w:val="BFBFBF" w:themeColor="background1" w:themeShade="BF"/>
                                </w:rPr>
                              </w:pPr>
                              <w:r w:rsidRPr="00131993">
                                <w:rPr>
                                  <w:color w:val="BFBFBF" w:themeColor="background1" w:themeShade="BF"/>
                                </w:rPr>
                                <w:t xml:space="preserve">Configure </w:t>
                              </w:r>
                              <w:proofErr w:type="spellStart"/>
                              <w:r w:rsidRPr="00131993">
                                <w:rPr>
                                  <w:color w:val="BFBFBF" w:themeColor="background1" w:themeShade="BF"/>
                                </w:rPr>
                                <w:t>graph</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7" name="Cuadro de texto 97"/>
                        <wps:cNvSpPr txBox="1"/>
                        <wps:spPr>
                          <a:xfrm>
                            <a:off x="1514475" y="2352675"/>
                            <a:ext cx="742950" cy="276225"/>
                          </a:xfrm>
                          <a:prstGeom prst="rect">
                            <a:avLst/>
                          </a:prstGeom>
                          <a:noFill/>
                          <a:ln w="6350">
                            <a:noFill/>
                          </a:ln>
                        </wps:spPr>
                        <wps:txbx>
                          <w:txbxContent>
                            <w:p w14:paraId="3932CF66" w14:textId="77777777" w:rsidR="00C05494" w:rsidRPr="006A5BD6" w:rsidRDefault="00C05494" w:rsidP="00945BB6">
                              <w:pPr>
                                <w:rPr>
                                  <w:color w:val="262626" w:themeColor="text1" w:themeTint="D9"/>
                                </w:rPr>
                              </w:pPr>
                              <w:proofErr w:type="spellStart"/>
                              <w:r w:rsidRPr="006A5BD6">
                                <w:rPr>
                                  <w:color w:val="262626" w:themeColor="text1" w:themeTint="D9"/>
                                </w:rPr>
                                <w:t>Plot</w:t>
                              </w:r>
                              <w:proofErr w:type="spellEnd"/>
                              <w:r w:rsidRPr="006A5BD6">
                                <w:rPr>
                                  <w:color w:val="262626" w:themeColor="text1" w:themeTint="D9"/>
                                </w:rPr>
                                <w:t xml:space="preserve"> </w:t>
                              </w:r>
                              <w:proofErr w:type="spellStart"/>
                              <w:r w:rsidRPr="006A5BD6">
                                <w:rPr>
                                  <w:color w:val="262626" w:themeColor="text1" w:themeTint="D9"/>
                                </w:rPr>
                                <w:t>graph</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8" name="Cuadro de texto 98"/>
                        <wps:cNvSpPr txBox="1"/>
                        <wps:spPr>
                          <a:xfrm>
                            <a:off x="1676400" y="2819400"/>
                            <a:ext cx="419100" cy="276225"/>
                          </a:xfrm>
                          <a:prstGeom prst="rect">
                            <a:avLst/>
                          </a:prstGeom>
                          <a:noFill/>
                          <a:ln w="6350">
                            <a:noFill/>
                          </a:ln>
                        </wps:spPr>
                        <wps:txbx>
                          <w:txbxContent>
                            <w:p w14:paraId="7B4E04D7" w14:textId="77777777" w:rsidR="00C05494" w:rsidRPr="006A5BD6" w:rsidRDefault="00C05494" w:rsidP="00945BB6">
                              <w:pPr>
                                <w:rPr>
                                  <w:color w:val="262626" w:themeColor="text1" w:themeTint="D9"/>
                                </w:rPr>
                              </w:pPr>
                              <w:r w:rsidRPr="006A5BD6">
                                <w:rPr>
                                  <w:color w:val="262626" w:themeColor="text1" w:themeTint="D9"/>
                                </w:rPr>
                                <w:t>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29FBE8D" id="Grupo 82" o:spid="_x0000_s1172" style="position:absolute;left:0;text-align:left;margin-left:0;margin-top:1.45pt;width:304.5pt;height:270.75pt;z-index:251763200;mso-position-horizontal:center;mso-position-horizontal-relative:margin;mso-position-vertical-relative:text" coordsize="38671,343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">
                <v:line id="Conector recto 83" o:spid="_x0000_s1173" style="position:absolute;flip:x;visibility:visible;mso-wrap-style:square" from="32766,4095" to="32766,34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" strokecolor="#7f7f7f [1612]"/>
                <v:oval id="Elipse 84" o:spid="_x0000_s1174" style="position:absolute;width:8382;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" fillcolor="#d8d8d8 [2732]" strokecolor="#7f7f7f [1612]" strokeweight="2pt">
                  <v:textbox inset="1mm,0,1mm,0">
                    <w:txbxContent>
                      <w:p w14:paraId="4814B0F4" w14:textId="77777777" w:rsidR="00C05494" w:rsidRPr="00131993" w:rsidRDefault="00C05494" w:rsidP="00945BB6">
                        <w:pPr>
                          <w:jc w:val="center"/>
                          <w:rPr>
                            <w:color w:val="404040" w:themeColor="text1" w:themeTint="BF"/>
                          </w:rPr>
                        </w:pPr>
                        <w:r w:rsidRPr="00131993">
                          <w:rPr>
                            <w:color w:val="404040" w:themeColor="text1" w:themeTint="BF"/>
                          </w:rPr>
                          <w:t>Cliente</w:t>
                        </w:r>
                      </w:p>
                    </w:txbxContent>
                  </v:textbox>
                </v:oval>
                <v:oval id="Elipse 85" o:spid="_x0000_s1175" style="position:absolute;left:26479;width:12192;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" fillcolor="#d8d8d8 [2732]" strokecolor="#7f7f7f [1612]" strokeweight="2pt">
                  <v:textbox inset=",0,,0">
                    <w:txbxContent>
                      <w:p w14:paraId="7F9E169F" w14:textId="77777777" w:rsidR="00C05494" w:rsidRPr="00131993" w:rsidRDefault="00C05494" w:rsidP="00945BB6">
                        <w:pPr>
                          <w:jc w:val="center"/>
                          <w:rPr>
                            <w:color w:val="404040" w:themeColor="text1" w:themeTint="BF"/>
                          </w:rPr>
                        </w:pPr>
                        <w:r w:rsidRPr="00131993">
                          <w:rPr>
                            <w:color w:val="404040" w:themeColor="text1" w:themeTint="BF"/>
                          </w:rPr>
                          <w:t>Servidor</w:t>
                        </w:r>
                      </w:p>
                    </w:txbxContent>
                  </v:textbox>
                </v:oval>
                <v:line id="Conector recto 86" o:spid="_x0000_s1176" style="position:absolute;visibility:visible;mso-wrap-style:square" from="4191,4191" to="4191,34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" strokecolor="#7f7f7f [1612]"/>
                <v:shape id="Conector recto de flecha 87" o:spid="_x0000_s1177" type="#_x0000_t32" style="position:absolute;left:4667;top:8382;width:277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" strokecolor="#a5a5a5 [2092]">
                  <v:stroke endarrow="block"/>
                </v:shape>
                <v:shape id="Conector recto de flecha 88" o:spid="_x0000_s1178" type="#_x0000_t32" style="position:absolute;left:4572;top:17430;width:27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" strokecolor="#a5a5a5 [2092]">
                  <v:stroke endarrow="block"/>
                </v:shape>
                <v:shape id="Conector recto de flecha 89" o:spid="_x0000_s1179" type="#_x0000_t32" style="position:absolute;left:4667;top:26384;width:2771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" strokecolor="#272727 [2749]">
                  <v:stroke endarrow="block"/>
                </v:shape>
                <v:shape id="Conector recto de flecha 90" o:spid="_x0000_s1180" type="#_x0000_t32" style="position:absolute;left:4286;top:12668;width:2771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" strokecolor="#a5a5a5 [2092]">
                  <v:stroke endarrow="block"/>
                </v:shape>
                <v:shape id="Conector recto de flecha 91" o:spid="_x0000_s1181" type="#_x0000_t32" style="position:absolute;left:4191;top:21621;width:2771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" strokecolor="#a5a5a5 [2092]">
                  <v:stroke endarrow="block"/>
                </v:shape>
                <v:shape id="Conector recto de flecha 92" o:spid="_x0000_s1182" type="#_x0000_t32" style="position:absolute;left:4476;top:31051;width:2771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" strokecolor="#272727 [2749]">
                  <v:stroke endarrow="block"/>
                </v:shape>
                <v:shape id="Cuadro de texto 93" o:spid="_x0000_s1183" type="#_x0000_t202" style="position:absolute;left:14668;top:5524;width:828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cpnxgAAANsAAAAPAAAAZHJzL2Rvd25yZXYueG1sRI9fS8NA&#10;EMTfC/0OxxZ8ay9Vk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cZHKZ8YAAADbAAAA&#10;DwAAAAAAAAAAAAAAAAAHAgAAZHJzL2Rvd25yZXYueG1sUEsFBgAAAAADAAMAtwAAAPoCAAAAAA==&#10;" filled="f" stroked="f" strokeweight=".5pt">
                  <v:textbox inset="0,0,0,0">
                    <w:txbxContent>
                      <w:p w14:paraId="3F92C150" w14:textId="77777777" w:rsidR="00C05494" w:rsidRPr="00131993" w:rsidRDefault="00C05494" w:rsidP="00945BB6">
                        <w:pPr>
                          <w:rPr>
                            <w:color w:val="BFBFBF" w:themeColor="background1" w:themeShade="BF"/>
                          </w:rPr>
                        </w:pPr>
                        <w:r w:rsidRPr="00131993">
                          <w:rPr>
                            <w:color w:val="BFBFBF" w:themeColor="background1" w:themeShade="BF"/>
                          </w:rPr>
                          <w:t>Load folder</w:t>
                        </w:r>
                      </w:p>
                    </w:txbxContent>
                  </v:textbox>
                </v:shape>
                <v:shape id="Cuadro de texto 94" o:spid="_x0000_s1184" type="#_x0000_t202" style="position:absolute;left:15906;top:9906;width:590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ITxgAAANsAAAAPAAAAZHJzL2Rvd25yZXYueG1sRI9fS8NA&#10;EMTfC/0OxxZ8ay8VkT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nhSE8YAAADbAAAA&#10;DwAAAAAAAAAAAAAAAAAHAgAAZHJzL2Rvd25yZXYueG1sUEsFBgAAAAADAAMAtwAAAPoCAAAAAA==&#10;" filled="f" stroked="f" strokeweight=".5pt">
                  <v:textbox inset="0,0,0,0">
                    <w:txbxContent>
                      <w:p w14:paraId="62C14CD5" w14:textId="77777777" w:rsidR="00C05494" w:rsidRPr="00131993" w:rsidRDefault="00C05494" w:rsidP="00945BB6">
                        <w:pPr>
                          <w:rPr>
                            <w:color w:val="BFBFBF" w:themeColor="background1" w:themeShade="BF"/>
                          </w:rPr>
                        </w:pPr>
                        <w:r w:rsidRPr="00131993">
                          <w:rPr>
                            <w:color w:val="BFBFBF" w:themeColor="background1" w:themeShade="BF"/>
                          </w:rPr>
                          <w:t xml:space="preserve">File </w:t>
                        </w:r>
                        <w:proofErr w:type="spellStart"/>
                        <w:r w:rsidRPr="00131993">
                          <w:rPr>
                            <w:color w:val="BFBFBF" w:themeColor="background1" w:themeShade="BF"/>
                          </w:rPr>
                          <w:t>list</w:t>
                        </w:r>
                        <w:proofErr w:type="spellEnd"/>
                      </w:p>
                    </w:txbxContent>
                  </v:textbox>
                </v:shape>
                <v:shape id="Cuadro de texto 95" o:spid="_x0000_s1185" type="#_x0000_t202" style="position:absolute;left:15144;top:14573;width:733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eIxgAAANsAAAAPAAAAZHJzL2Rvd25yZXYueG1sRI9fS8NA&#10;EMTfC/0OxxZ8ay8Vl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kTT3iMYAAADbAAAA&#10;DwAAAAAAAAAAAAAAAAAHAgAAZHJzL2Rvd25yZXYueG1sUEsFBgAAAAADAAMAtwAAAPoCAAAAAA==&#10;" filled="f" stroked="f" strokeweight=".5pt">
                  <v:textbox inset="0,0,0,0">
                    <w:txbxContent>
                      <w:p w14:paraId="152953FB" w14:textId="77777777" w:rsidR="00C05494" w:rsidRPr="00131993" w:rsidRDefault="00C05494" w:rsidP="00945BB6">
                        <w:pPr>
                          <w:rPr>
                            <w:color w:val="BFBFBF" w:themeColor="background1" w:themeShade="BF"/>
                          </w:rPr>
                        </w:pPr>
                        <w:r w:rsidRPr="00131993">
                          <w:rPr>
                            <w:color w:val="BFBFBF" w:themeColor="background1" w:themeShade="BF"/>
                          </w:rPr>
                          <w:t>Load data</w:t>
                        </w:r>
                      </w:p>
                    </w:txbxContent>
                  </v:textbox>
                </v:shape>
                <v:shape id="Cuadro de texto 96" o:spid="_x0000_s1186" type="#_x0000_t202" style="position:absolute;left:13525;top:18764;width:1066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" filled="f" stroked="f" strokeweight=".5pt">
                  <v:textbox inset="0,0,0,0">
                    <w:txbxContent>
                      <w:p w14:paraId="0237125D" w14:textId="77777777" w:rsidR="00C05494" w:rsidRPr="00131993" w:rsidRDefault="00C05494" w:rsidP="00945BB6">
                        <w:pPr>
                          <w:rPr>
                            <w:color w:val="BFBFBF" w:themeColor="background1" w:themeShade="BF"/>
                          </w:rPr>
                        </w:pPr>
                        <w:r w:rsidRPr="00131993">
                          <w:rPr>
                            <w:color w:val="BFBFBF" w:themeColor="background1" w:themeShade="BF"/>
                          </w:rPr>
                          <w:t xml:space="preserve">Configure </w:t>
                        </w:r>
                        <w:proofErr w:type="spellStart"/>
                        <w:r w:rsidRPr="00131993">
                          <w:rPr>
                            <w:color w:val="BFBFBF" w:themeColor="background1" w:themeShade="BF"/>
                          </w:rPr>
                          <w:t>graph</w:t>
                        </w:r>
                        <w:proofErr w:type="spellEnd"/>
                      </w:p>
                    </w:txbxContent>
                  </v:textbox>
                </v:shape>
                <v:shape id="Cuadro de texto 97" o:spid="_x0000_s1187" type="#_x0000_t202" style="position:absolute;left:15144;top:23526;width:7430;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" filled="f" stroked="f" strokeweight=".5pt">
                  <v:textbox inset="0,0,0,0">
                    <w:txbxContent>
                      <w:p w14:paraId="3932CF66" w14:textId="77777777" w:rsidR="00C05494" w:rsidRPr="006A5BD6" w:rsidRDefault="00C05494" w:rsidP="00945BB6">
                        <w:pPr>
                          <w:rPr>
                            <w:color w:val="262626" w:themeColor="text1" w:themeTint="D9"/>
                          </w:rPr>
                        </w:pPr>
                        <w:proofErr w:type="spellStart"/>
                        <w:r w:rsidRPr="006A5BD6">
                          <w:rPr>
                            <w:color w:val="262626" w:themeColor="text1" w:themeTint="D9"/>
                          </w:rPr>
                          <w:t>Plot</w:t>
                        </w:r>
                        <w:proofErr w:type="spellEnd"/>
                        <w:r w:rsidRPr="006A5BD6">
                          <w:rPr>
                            <w:color w:val="262626" w:themeColor="text1" w:themeTint="D9"/>
                          </w:rPr>
                          <w:t xml:space="preserve"> </w:t>
                        </w:r>
                        <w:proofErr w:type="spellStart"/>
                        <w:r w:rsidRPr="006A5BD6">
                          <w:rPr>
                            <w:color w:val="262626" w:themeColor="text1" w:themeTint="D9"/>
                          </w:rPr>
                          <w:t>graph</w:t>
                        </w:r>
                        <w:proofErr w:type="spellEnd"/>
                      </w:p>
                    </w:txbxContent>
                  </v:textbox>
                </v:shape>
                <v:shape id="Cuadro de texto 98" o:spid="_x0000_s1188" type="#_x0000_t202" style="position:absolute;left:16764;top:28194;width:4191;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" filled="f" stroked="f" strokeweight=".5pt">
                  <v:textbox inset="0,0,0,0">
                    <w:txbxContent>
                      <w:p w14:paraId="7B4E04D7" w14:textId="77777777" w:rsidR="00C05494" w:rsidRPr="006A5BD6" w:rsidRDefault="00C05494" w:rsidP="00945BB6">
                        <w:pPr>
                          <w:rPr>
                            <w:color w:val="262626" w:themeColor="text1" w:themeTint="D9"/>
                          </w:rPr>
                        </w:pPr>
                        <w:r w:rsidRPr="006A5BD6">
                          <w:rPr>
                            <w:color w:val="262626" w:themeColor="text1" w:themeTint="D9"/>
                          </w:rPr>
                          <w:t>data</w:t>
                        </w:r>
                      </w:p>
                    </w:txbxContent>
                  </v:textbox>
                </v:shape>
                <w10:wrap type="topAndBottom" anchorx="margin"/>
              </v:group>
            </w:pict>
          </mc:Fallback>
        </mc:AlternateContent>
      </w:r>
      <w:r w:rsidR="00590CE6">
        <w:t>Figura 18 - Eventos intercambiados para la representación directa</w:t>
      </w:r>
    </w:p>
    <w:p w14:paraId="454F7F24" w14:textId="77777777" w:rsidR="00945BB6" w:rsidRPr="00484C2E" w:rsidRDefault="00945BB6" w:rsidP="00945BB6">
      <w:pPr>
        <w:pStyle w:val="Ttulo3"/>
        <w:rPr>
          <w:lang w:val="es-ES_tradnl"/>
        </w:rPr>
      </w:pPr>
      <w:bookmarkStart w:id="163" w:name="obteción-de-datos-parser"/>
      <w:bookmarkStart w:id="164" w:name="_Toc493079859"/>
      <w:bookmarkStart w:id="165" w:name="_Toc493125856"/>
      <w:bookmarkEnd w:id="163"/>
      <w:proofErr w:type="spellStart"/>
      <w:r w:rsidRPr="00484C2E">
        <w:rPr>
          <w:lang w:val="es-ES_tradnl"/>
        </w:rPr>
        <w:t>Obteción</w:t>
      </w:r>
      <w:proofErr w:type="spellEnd"/>
      <w:r w:rsidRPr="00484C2E">
        <w:rPr>
          <w:lang w:val="es-ES_tradnl"/>
        </w:rPr>
        <w:t xml:space="preserve"> de datos: </w:t>
      </w:r>
      <w:proofErr w:type="spellStart"/>
      <w:r w:rsidRPr="00484C2E">
        <w:rPr>
          <w:lang w:val="es-ES_tradnl"/>
        </w:rPr>
        <w:t>parser</w:t>
      </w:r>
      <w:bookmarkEnd w:id="164"/>
      <w:bookmarkEnd w:id="165"/>
      <w:proofErr w:type="spellEnd"/>
    </w:p>
    <w:p w14:paraId="15CD59AE" w14:textId="5A0DD8BD" w:rsidR="00945BB6" w:rsidRDefault="00945BB6" w:rsidP="003E2DFB">
      <w:pPr>
        <w:pStyle w:val="FirstParagraph"/>
      </w:pPr>
      <w:r w:rsidRPr="00484C2E">
        <w:t xml:space="preserve">Para automatizar la inclusión de nuevos formatos de archivo, se ha implementado una lógica de análisis de </w:t>
      </w:r>
      <w:proofErr w:type="spellStart"/>
      <w:r w:rsidRPr="00484C2E">
        <w:t>parsers</w:t>
      </w:r>
      <w:proofErr w:type="spellEnd"/>
      <w:r w:rsidRPr="00484C2E">
        <w:t xml:space="preserve"> disponibles, de manera que tan solo con incluir el nuevo fichero </w:t>
      </w:r>
      <w:proofErr w:type="spellStart"/>
      <w:r w:rsidRPr="00484C2E">
        <w:t>javascript</w:t>
      </w:r>
      <w:proofErr w:type="spellEnd"/>
      <w:r w:rsidRPr="00484C2E">
        <w:t xml:space="preserve"> en la carpeta </w:t>
      </w:r>
      <w:proofErr w:type="spellStart"/>
      <w:r w:rsidRPr="00484C2E">
        <w:rPr>
          <w:i/>
        </w:rPr>
        <w:t>parsers</w:t>
      </w:r>
      <w:proofErr w:type="spellEnd"/>
      <w:r w:rsidRPr="00484C2E">
        <w:rPr>
          <w:i/>
        </w:rPr>
        <w:t>/</w:t>
      </w:r>
      <w:r w:rsidRPr="00484C2E">
        <w:t xml:space="preserve"> podemos aceptar ese nuevo formato sin modificar nuestro código. Para realizar esto, se analizan los ficheros de la carpeta y se añade a un objeto la llamada a estos si son considerados como </w:t>
      </w:r>
      <w:proofErr w:type="spellStart"/>
      <w:r w:rsidRPr="00484C2E">
        <w:t>parser</w:t>
      </w:r>
      <w:proofErr w:type="spellEnd"/>
      <w:r w:rsidRPr="00484C2E">
        <w:t>.</w:t>
      </w:r>
    </w:p>
    <w:p w14:paraId="6040BAC0" w14:textId="46A2995E" w:rsidR="00735F93" w:rsidRPr="00735F93" w:rsidRDefault="00735F93" w:rsidP="009C54FD">
      <w:pPr>
        <w:pStyle w:val="Textoindependiente"/>
        <w:jc w:val="center"/>
      </w:pPr>
      <w:r>
        <w:rPr>
          <w:noProof/>
          <w:lang w:val="es-ES" w:eastAsia="es-ES"/>
        </w:rPr>
        <w:lastRenderedPageBreak/>
        <w:drawing>
          <wp:inline distT="0" distB="0" distL="0" distR="0" wp14:anchorId="38D79FB8" wp14:editId="355C70A9">
            <wp:extent cx="2209800" cy="3421281"/>
            <wp:effectExtent l="0" t="0" r="0" b="8255"/>
            <wp:docPr id="3626" name="Imagen 3626" descr="C:\Users\Usuario\Documents\Universidad\1617\2doCuatrimestre\TFG\Memoria\Final\diagramas\cargaPar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uario\Documents\Universidad\1617\2doCuatrimestre\TFG\Memoria\Final\diagramas\cargaParser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19039" cy="3435585"/>
                    </a:xfrm>
                    <a:prstGeom prst="rect">
                      <a:avLst/>
                    </a:prstGeom>
                    <a:noFill/>
                    <a:ln>
                      <a:noFill/>
                    </a:ln>
                  </pic:spPr>
                </pic:pic>
              </a:graphicData>
            </a:graphic>
          </wp:inline>
        </w:drawing>
      </w:r>
    </w:p>
    <w:p w14:paraId="01F61446" w14:textId="102055AF" w:rsidR="00945BB6" w:rsidRPr="00484C2E" w:rsidRDefault="00A22E6A" w:rsidP="009C54FD">
      <w:pPr>
        <w:pStyle w:val="Descripcin"/>
      </w:pPr>
      <w:r>
        <w:t xml:space="preserve">Figura 19 - Pseudocódigo simple del analizador de </w:t>
      </w:r>
      <w:proofErr w:type="spellStart"/>
      <w:r>
        <w:t>parsers</w:t>
      </w:r>
      <w:proofErr w:type="spellEnd"/>
    </w:p>
    <w:p w14:paraId="58746D69" w14:textId="77777777" w:rsidR="00945BB6" w:rsidRPr="00484C2E" w:rsidRDefault="00945BB6" w:rsidP="003E2DFB">
      <w:pPr>
        <w:pStyle w:val="Textoindependiente"/>
      </w:pPr>
      <w:r w:rsidRPr="00484C2E">
        <w:t xml:space="preserve">Todos estos archivos </w:t>
      </w:r>
      <w:proofErr w:type="spellStart"/>
      <w:r w:rsidRPr="00484C2E">
        <w:rPr>
          <w:i/>
        </w:rPr>
        <w:t>parser</w:t>
      </w:r>
      <w:proofErr w:type="spellEnd"/>
      <w:r w:rsidRPr="00484C2E">
        <w:t xml:space="preserve"> deben exportar una variable </w:t>
      </w:r>
      <w:proofErr w:type="spellStart"/>
      <w:r w:rsidRPr="00484C2E">
        <w:t>json</w:t>
      </w:r>
      <w:proofErr w:type="spellEnd"/>
      <w:r w:rsidRPr="00484C2E">
        <w:t xml:space="preserve"> con varios objetos. Esta variable ha de tener, al menos, una función </w:t>
      </w:r>
      <w:proofErr w:type="spellStart"/>
      <w:r w:rsidRPr="00484C2E">
        <w:rPr>
          <w:i/>
        </w:rPr>
        <w:t>parse</w:t>
      </w:r>
      <w:proofErr w:type="spellEnd"/>
      <w:r w:rsidRPr="00484C2E">
        <w:t xml:space="preserve"> que devuelva los datos en la estructura fijada, genérica para todos los </w:t>
      </w:r>
      <w:proofErr w:type="spellStart"/>
      <w:r w:rsidRPr="00484C2E">
        <w:t>parser</w:t>
      </w:r>
      <w:proofErr w:type="spellEnd"/>
      <w:r w:rsidRPr="00484C2E">
        <w:t>. Esta estructura de datos es la siguiente:</w:t>
      </w:r>
    </w:p>
    <w:p w14:paraId="059646E4" w14:textId="59DB1ADC" w:rsidR="00945BB6" w:rsidRPr="00484C2E" w:rsidRDefault="00945BB6" w:rsidP="00945BB6">
      <w:pPr>
        <w:pStyle w:val="SourceCode"/>
        <w:rPr>
          <w:lang w:val="es-ES_tradnl"/>
        </w:rPr>
      </w:pPr>
      <w:r w:rsidRPr="00484C2E">
        <w:rPr>
          <w:rStyle w:val="DataTypeTok"/>
          <w:lang w:val="es-ES_tradnl"/>
        </w:rPr>
        <w:t>"data"</w:t>
      </w:r>
      <w:r w:rsidRPr="00484C2E">
        <w:rPr>
          <w:rStyle w:val="FunctionTok"/>
          <w:lang w:val="es-ES_tradnl"/>
        </w:rPr>
        <w:t>:</w:t>
      </w:r>
      <w:r w:rsidRPr="00484C2E">
        <w:rPr>
          <w:rStyle w:val="NormalTok"/>
          <w:lang w:val="es-ES_tradnl"/>
        </w:rPr>
        <w:t xml:space="preserve"> </w:t>
      </w:r>
      <w:r w:rsidRPr="00484C2E">
        <w:rPr>
          <w:rStyle w:val="Function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DataTypeTok"/>
          <w:lang w:val="es-ES_tradnl"/>
        </w:rPr>
        <w:t>"</w:t>
      </w:r>
      <w:proofErr w:type="spellStart"/>
      <w:r w:rsidRPr="00484C2E">
        <w:rPr>
          <w:rStyle w:val="DataTypeTok"/>
          <w:lang w:val="es-ES_tradnl"/>
        </w:rPr>
        <w:t>ts</w:t>
      </w:r>
      <w:proofErr w:type="spellEnd"/>
      <w:r w:rsidRPr="00484C2E">
        <w:rPr>
          <w:rStyle w:val="DataTypeTok"/>
          <w:lang w:val="es-ES_tradnl"/>
        </w:rPr>
        <w:t>"</w:t>
      </w:r>
      <w:r w:rsidRPr="00484C2E">
        <w:rPr>
          <w:rStyle w:val="FunctionTok"/>
          <w:lang w:val="es-ES_tradnl"/>
        </w:rPr>
        <w:t>:</w:t>
      </w:r>
      <w:r w:rsidRPr="00484C2E">
        <w:rPr>
          <w:rStyle w:val="NormalTok"/>
          <w:lang w:val="es-ES_tradnl"/>
        </w:rPr>
        <w:t xml:space="preserve"> </w:t>
      </w:r>
      <w:r w:rsidRPr="00484C2E">
        <w:rPr>
          <w:rStyle w:val="DecValTok"/>
          <w:lang w:val="es-ES_tradnl"/>
        </w:rPr>
        <w:t>0</w:t>
      </w:r>
      <w:r w:rsidRPr="00484C2E">
        <w:rPr>
          <w:rStyle w:val="Function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DataTypeTok"/>
          <w:lang w:val="es-ES_tradnl"/>
        </w:rPr>
        <w:t>"</w:t>
      </w:r>
      <w:proofErr w:type="spellStart"/>
      <w:r w:rsidRPr="00484C2E">
        <w:rPr>
          <w:rStyle w:val="DataTypeTok"/>
          <w:lang w:val="es-ES_tradnl"/>
        </w:rPr>
        <w:t>n_samples</w:t>
      </w:r>
      <w:proofErr w:type="spellEnd"/>
      <w:r w:rsidRPr="00484C2E">
        <w:rPr>
          <w:rStyle w:val="DataTypeTok"/>
          <w:lang w:val="es-ES_tradnl"/>
        </w:rPr>
        <w:t>"</w:t>
      </w:r>
      <w:r w:rsidRPr="00484C2E">
        <w:rPr>
          <w:rStyle w:val="FunctionTok"/>
          <w:lang w:val="es-ES_tradnl"/>
        </w:rPr>
        <w:t>:</w:t>
      </w:r>
      <w:r w:rsidRPr="00484C2E">
        <w:rPr>
          <w:rStyle w:val="NormalTok"/>
          <w:lang w:val="es-ES_tradnl"/>
        </w:rPr>
        <w:t xml:space="preserve"> </w:t>
      </w:r>
      <w:r w:rsidRPr="00484C2E">
        <w:rPr>
          <w:rStyle w:val="DecValTok"/>
          <w:lang w:val="es-ES_tradnl"/>
        </w:rPr>
        <w:t>0</w:t>
      </w:r>
      <w:r w:rsidRPr="00484C2E">
        <w:rPr>
          <w:rStyle w:val="Function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DataTypeTok"/>
          <w:lang w:val="es-ES_tradnl"/>
        </w:rPr>
        <w:t>"</w:t>
      </w:r>
      <w:proofErr w:type="spellStart"/>
      <w:r w:rsidRPr="00484C2E">
        <w:rPr>
          <w:rStyle w:val="DataTypeTok"/>
          <w:lang w:val="es-ES_tradnl"/>
        </w:rPr>
        <w:t>n_channels</w:t>
      </w:r>
      <w:proofErr w:type="spellEnd"/>
      <w:r w:rsidRPr="00484C2E">
        <w:rPr>
          <w:rStyle w:val="DataTypeTok"/>
          <w:lang w:val="es-ES_tradnl"/>
        </w:rPr>
        <w:t>"</w:t>
      </w:r>
      <w:r w:rsidRPr="00484C2E">
        <w:rPr>
          <w:rStyle w:val="FunctionTok"/>
          <w:lang w:val="es-ES_tradnl"/>
        </w:rPr>
        <w:t>:</w:t>
      </w:r>
      <w:r w:rsidRPr="00484C2E">
        <w:rPr>
          <w:rStyle w:val="NormalTok"/>
          <w:lang w:val="es-ES_tradnl"/>
        </w:rPr>
        <w:t xml:space="preserve"> </w:t>
      </w:r>
      <w:r w:rsidRPr="00484C2E">
        <w:rPr>
          <w:rStyle w:val="DecValTok"/>
          <w:lang w:val="es-ES_tradnl"/>
        </w:rPr>
        <w:t>0</w:t>
      </w:r>
      <w:r w:rsidRPr="00484C2E">
        <w:rPr>
          <w:rStyle w:val="FunctionTok"/>
          <w:lang w:val="es-ES_tradnl"/>
        </w:rPr>
        <w:t>,</w:t>
      </w:r>
      <w:r w:rsidRPr="00484C2E">
        <w:rPr>
          <w:rStyle w:val="NormalTok"/>
          <w:lang w:val="es-ES_tradnl"/>
        </w:rPr>
        <w:t xml:space="preserve"> </w:t>
      </w:r>
      <w:r w:rsidRPr="00484C2E">
        <w:rPr>
          <w:lang w:val="es-ES_tradnl"/>
        </w:rPr>
        <w:br/>
      </w:r>
      <w:r w:rsidRPr="00484C2E">
        <w:rPr>
          <w:rStyle w:val="NormalTok"/>
          <w:lang w:val="es-ES_tradnl"/>
        </w:rPr>
        <w:t xml:space="preserve">  </w:t>
      </w:r>
      <w:r w:rsidRPr="00484C2E">
        <w:rPr>
          <w:rStyle w:val="DataTypeTok"/>
          <w:lang w:val="es-ES_tradnl"/>
        </w:rPr>
        <w:t>"</w:t>
      </w:r>
      <w:proofErr w:type="spellStart"/>
      <w:r w:rsidRPr="00484C2E">
        <w:rPr>
          <w:rStyle w:val="DataTypeTok"/>
          <w:lang w:val="es-ES_tradnl"/>
        </w:rPr>
        <w:t>samples</w:t>
      </w:r>
      <w:proofErr w:type="spellEnd"/>
      <w:r w:rsidRPr="00484C2E">
        <w:rPr>
          <w:rStyle w:val="DataTypeTok"/>
          <w:lang w:val="es-ES_tradnl"/>
        </w:rPr>
        <w:t>"</w:t>
      </w:r>
      <w:r w:rsidRPr="00484C2E">
        <w:rPr>
          <w:rStyle w:val="FunctionTok"/>
          <w:lang w:val="es-ES_tradnl"/>
        </w:rPr>
        <w:t>:</w:t>
      </w:r>
      <w:r w:rsidRPr="00484C2E">
        <w:rPr>
          <w:rStyle w:val="NormalTok"/>
          <w:lang w:val="es-ES_tradnl"/>
        </w:rPr>
        <w:t xml:space="preserve"> </w:t>
      </w:r>
      <w:r w:rsidRPr="00484C2E">
        <w:rPr>
          <w:rStyle w:val="FunctionTok"/>
          <w:lang w:val="es-ES_tradnl"/>
        </w:rPr>
        <w:t>{}</w:t>
      </w:r>
      <w:r w:rsidRPr="00484C2E">
        <w:rPr>
          <w:rStyle w:val="NormalTok"/>
          <w:lang w:val="es-ES_tradnl"/>
        </w:rPr>
        <w:t xml:space="preserve"> </w:t>
      </w:r>
      <w:r w:rsidRPr="00484C2E">
        <w:rPr>
          <w:lang w:val="es-ES_tradnl"/>
        </w:rPr>
        <w:br/>
      </w:r>
      <w:r w:rsidR="007842AE">
        <w:rPr>
          <w:rStyle w:val="FunctionTok"/>
          <w:lang w:val="es-ES_tradnl"/>
        </w:rPr>
        <w:t>}</w:t>
      </w:r>
    </w:p>
    <w:p w14:paraId="712A58F7" w14:textId="77777777" w:rsidR="00945BB6" w:rsidRPr="00484C2E" w:rsidRDefault="00945BB6" w:rsidP="003E2DFB">
      <w:pPr>
        <w:pStyle w:val="FirstParagraph"/>
      </w:pPr>
      <w:r w:rsidRPr="00484C2E">
        <w:t>Donde el objeto '</w:t>
      </w:r>
      <w:proofErr w:type="spellStart"/>
      <w:r w:rsidRPr="00484C2E">
        <w:t>samples</w:t>
      </w:r>
      <w:proofErr w:type="spellEnd"/>
      <w:r w:rsidRPr="00484C2E">
        <w:t>' contendrá un vector de tiempo y las muestras de cada canal. Un ejemplo de 2 canales con 3 muestras quedaría:</w:t>
      </w:r>
    </w:p>
    <w:p w14:paraId="00A3E828" w14:textId="4B8BF161" w:rsidR="00945BB6" w:rsidRPr="00484C2E" w:rsidRDefault="00945BB6" w:rsidP="00945BB6">
      <w:pPr>
        <w:pStyle w:val="SourceCode"/>
        <w:rPr>
          <w:lang w:val="es-ES_tradnl"/>
        </w:rPr>
      </w:pPr>
      <w:r w:rsidRPr="00484C2E">
        <w:rPr>
          <w:rStyle w:val="DataTypeTok"/>
          <w:lang w:val="es-ES_tradnl"/>
        </w:rPr>
        <w:t>"</w:t>
      </w:r>
      <w:proofErr w:type="spellStart"/>
      <w:r w:rsidRPr="00484C2E">
        <w:rPr>
          <w:rStyle w:val="DataTypeTok"/>
          <w:lang w:val="es-ES_tradnl"/>
        </w:rPr>
        <w:t>samples</w:t>
      </w:r>
      <w:proofErr w:type="spellEnd"/>
      <w:r w:rsidRPr="00484C2E">
        <w:rPr>
          <w:rStyle w:val="DataTypeTok"/>
          <w:lang w:val="es-ES_tradnl"/>
        </w:rPr>
        <w:t>"</w:t>
      </w:r>
      <w:r w:rsidRPr="00484C2E">
        <w:rPr>
          <w:rStyle w:val="FunctionTok"/>
          <w:lang w:val="es-ES_tradnl"/>
        </w:rPr>
        <w:t>:</w:t>
      </w:r>
      <w:r w:rsidRPr="00484C2E">
        <w:rPr>
          <w:rStyle w:val="NormalTok"/>
          <w:lang w:val="es-ES_tradnl"/>
        </w:rPr>
        <w:t xml:space="preserve"> </w:t>
      </w:r>
      <w:r w:rsidRPr="00484C2E">
        <w:rPr>
          <w:rStyle w:val="FunctionTok"/>
          <w:lang w:val="es-ES_tradnl"/>
        </w:rPr>
        <w:t>{</w:t>
      </w:r>
      <w:r w:rsidRPr="00484C2E">
        <w:rPr>
          <w:lang w:val="es-ES_tradnl"/>
        </w:rPr>
        <w:br/>
      </w:r>
      <w:r w:rsidRPr="00484C2E">
        <w:rPr>
          <w:rStyle w:val="NormalTok"/>
          <w:lang w:val="es-ES_tradnl"/>
        </w:rPr>
        <w:t xml:space="preserve">  </w:t>
      </w:r>
      <w:r w:rsidRPr="00484C2E">
        <w:rPr>
          <w:rStyle w:val="DataTypeTok"/>
          <w:lang w:val="es-ES_tradnl"/>
        </w:rPr>
        <w:t>"t"</w:t>
      </w:r>
      <w:r w:rsidRPr="00484C2E">
        <w:rPr>
          <w:rStyle w:val="FunctionTok"/>
          <w:lang w:val="es-ES_tradnl"/>
        </w:rPr>
        <w:t>:</w:t>
      </w:r>
      <w:r w:rsidRPr="00484C2E">
        <w:rPr>
          <w:rStyle w:val="NormalTok"/>
          <w:lang w:val="es-ES_tradnl"/>
        </w:rPr>
        <w:t xml:space="preserve"> </w:t>
      </w:r>
      <w:r w:rsidRPr="00484C2E">
        <w:rPr>
          <w:rStyle w:val="OtherTok"/>
          <w:lang w:val="es-ES_tradnl"/>
        </w:rPr>
        <w:t>[</w:t>
      </w:r>
      <w:r w:rsidRPr="00484C2E">
        <w:rPr>
          <w:rStyle w:val="DecValTok"/>
          <w:lang w:val="es-ES_tradnl"/>
        </w:rPr>
        <w:t>0</w:t>
      </w:r>
      <w:r w:rsidRPr="00484C2E">
        <w:rPr>
          <w:rStyle w:val="OtherTok"/>
          <w:lang w:val="es-ES_tradnl"/>
        </w:rPr>
        <w:t>,</w:t>
      </w:r>
      <w:r w:rsidRPr="00484C2E">
        <w:rPr>
          <w:rStyle w:val="DecValTok"/>
          <w:lang w:val="es-ES_tradnl"/>
        </w:rPr>
        <w:t>1</w:t>
      </w:r>
      <w:r w:rsidRPr="00484C2E">
        <w:rPr>
          <w:rStyle w:val="OtherTok"/>
          <w:lang w:val="es-ES_tradnl"/>
        </w:rPr>
        <w:t>,</w:t>
      </w:r>
      <w:r w:rsidRPr="00484C2E">
        <w:rPr>
          <w:rStyle w:val="DecValTok"/>
          <w:lang w:val="es-ES_tradnl"/>
        </w:rPr>
        <w:t>2</w:t>
      </w:r>
      <w:r w:rsidRPr="00484C2E">
        <w:rPr>
          <w:rStyle w:val="OtherTok"/>
          <w:lang w:val="es-ES_tradnl"/>
        </w:rPr>
        <w:t>]</w:t>
      </w:r>
      <w:r w:rsidRPr="00484C2E">
        <w:rPr>
          <w:rStyle w:val="FunctionTok"/>
          <w:lang w:val="es-ES_tradnl"/>
        </w:rPr>
        <w:t>,</w:t>
      </w:r>
      <w:r w:rsidRPr="00484C2E">
        <w:rPr>
          <w:lang w:val="es-ES_tradnl"/>
        </w:rPr>
        <w:br/>
      </w:r>
      <w:r w:rsidRPr="00484C2E">
        <w:rPr>
          <w:rStyle w:val="NormalTok"/>
          <w:lang w:val="es-ES_tradnl"/>
        </w:rPr>
        <w:t xml:space="preserve">  </w:t>
      </w:r>
      <w:r w:rsidRPr="00484C2E">
        <w:rPr>
          <w:rStyle w:val="DataTypeTok"/>
          <w:lang w:val="es-ES_tradnl"/>
        </w:rPr>
        <w:t>"channel_0"</w:t>
      </w:r>
      <w:r w:rsidRPr="00484C2E">
        <w:rPr>
          <w:rStyle w:val="FunctionTok"/>
          <w:lang w:val="es-ES_tradnl"/>
        </w:rPr>
        <w:t>:</w:t>
      </w:r>
      <w:r w:rsidRPr="00484C2E">
        <w:rPr>
          <w:rStyle w:val="NormalTok"/>
          <w:lang w:val="es-ES_tradnl"/>
        </w:rPr>
        <w:t xml:space="preserve"> </w:t>
      </w:r>
      <w:r w:rsidRPr="00484C2E">
        <w:rPr>
          <w:rStyle w:val="OtherTok"/>
          <w:lang w:val="es-ES_tradnl"/>
        </w:rPr>
        <w:t>[</w:t>
      </w:r>
      <w:r w:rsidRPr="00484C2E">
        <w:rPr>
          <w:rStyle w:val="DecValTok"/>
          <w:lang w:val="es-ES_tradnl"/>
        </w:rPr>
        <w:t>1</w:t>
      </w:r>
      <w:r w:rsidRPr="00484C2E">
        <w:rPr>
          <w:rStyle w:val="OtherTok"/>
          <w:lang w:val="es-ES_tradnl"/>
        </w:rPr>
        <w:t>,</w:t>
      </w:r>
      <w:r w:rsidRPr="00484C2E">
        <w:rPr>
          <w:rStyle w:val="DecValTok"/>
          <w:lang w:val="es-ES_tradnl"/>
        </w:rPr>
        <w:t>3</w:t>
      </w:r>
      <w:r w:rsidRPr="00484C2E">
        <w:rPr>
          <w:rStyle w:val="OtherTok"/>
          <w:lang w:val="es-ES_tradnl"/>
        </w:rPr>
        <w:t>,</w:t>
      </w:r>
      <w:r w:rsidRPr="00484C2E">
        <w:rPr>
          <w:rStyle w:val="DecValTok"/>
          <w:lang w:val="es-ES_tradnl"/>
        </w:rPr>
        <w:t>5</w:t>
      </w:r>
      <w:r w:rsidRPr="00484C2E">
        <w:rPr>
          <w:rStyle w:val="OtherTok"/>
          <w:lang w:val="es-ES_tradnl"/>
        </w:rPr>
        <w:t>]</w:t>
      </w:r>
      <w:r w:rsidRPr="00484C2E">
        <w:rPr>
          <w:rStyle w:val="FunctionTok"/>
          <w:lang w:val="es-ES_tradnl"/>
        </w:rPr>
        <w:t>,</w:t>
      </w:r>
      <w:r w:rsidRPr="00484C2E">
        <w:rPr>
          <w:lang w:val="es-ES_tradnl"/>
        </w:rPr>
        <w:br/>
      </w:r>
      <w:r w:rsidRPr="00484C2E">
        <w:rPr>
          <w:rStyle w:val="NormalTok"/>
          <w:lang w:val="es-ES_tradnl"/>
        </w:rPr>
        <w:t xml:space="preserve">  </w:t>
      </w:r>
      <w:r w:rsidRPr="00484C2E">
        <w:rPr>
          <w:rStyle w:val="DataTypeTok"/>
          <w:lang w:val="es-ES_tradnl"/>
        </w:rPr>
        <w:t>"channel_1"</w:t>
      </w:r>
      <w:r w:rsidRPr="00484C2E">
        <w:rPr>
          <w:rStyle w:val="FunctionTok"/>
          <w:lang w:val="es-ES_tradnl"/>
        </w:rPr>
        <w:t>:</w:t>
      </w:r>
      <w:r w:rsidRPr="00484C2E">
        <w:rPr>
          <w:rStyle w:val="NormalTok"/>
          <w:lang w:val="es-ES_tradnl"/>
        </w:rPr>
        <w:t xml:space="preserve"> </w:t>
      </w:r>
      <w:r w:rsidRPr="00484C2E">
        <w:rPr>
          <w:rStyle w:val="OtherTok"/>
          <w:lang w:val="es-ES_tradnl"/>
        </w:rPr>
        <w:t>[</w:t>
      </w:r>
      <w:r w:rsidRPr="00484C2E">
        <w:rPr>
          <w:rStyle w:val="DecValTok"/>
          <w:lang w:val="es-ES_tradnl"/>
        </w:rPr>
        <w:t>2</w:t>
      </w:r>
      <w:r w:rsidRPr="00484C2E">
        <w:rPr>
          <w:rStyle w:val="OtherTok"/>
          <w:lang w:val="es-ES_tradnl"/>
        </w:rPr>
        <w:t>,</w:t>
      </w:r>
      <w:r w:rsidRPr="00484C2E">
        <w:rPr>
          <w:rStyle w:val="DecValTok"/>
          <w:lang w:val="es-ES_tradnl"/>
        </w:rPr>
        <w:t>4</w:t>
      </w:r>
      <w:r w:rsidRPr="00484C2E">
        <w:rPr>
          <w:rStyle w:val="OtherTok"/>
          <w:lang w:val="es-ES_tradnl"/>
        </w:rPr>
        <w:t>,</w:t>
      </w:r>
      <w:r w:rsidRPr="00484C2E">
        <w:rPr>
          <w:rStyle w:val="DecValTok"/>
          <w:lang w:val="es-ES_tradnl"/>
        </w:rPr>
        <w:t>6</w:t>
      </w:r>
      <w:r w:rsidRPr="00484C2E">
        <w:rPr>
          <w:rStyle w:val="OtherTok"/>
          <w:lang w:val="es-ES_tradnl"/>
        </w:rPr>
        <w:t>]</w:t>
      </w:r>
      <w:r w:rsidRPr="00484C2E">
        <w:rPr>
          <w:lang w:val="es-ES_tradnl"/>
        </w:rPr>
        <w:br/>
      </w:r>
      <w:r w:rsidR="007842AE">
        <w:rPr>
          <w:rStyle w:val="FunctionTok"/>
          <w:lang w:val="es-ES_tradnl"/>
        </w:rPr>
        <w:t>}</w:t>
      </w:r>
    </w:p>
    <w:p w14:paraId="2B0DF3B7" w14:textId="77777777" w:rsidR="00945BB6" w:rsidRPr="00484C2E" w:rsidRDefault="00945BB6" w:rsidP="00945BB6">
      <w:pPr>
        <w:pStyle w:val="Ttulo3"/>
        <w:rPr>
          <w:lang w:val="es-ES_tradnl"/>
        </w:rPr>
      </w:pPr>
      <w:bookmarkStart w:id="166" w:name="generador-de-datos-y-buffer-de-envío"/>
      <w:bookmarkStart w:id="167" w:name="_Toc493079860"/>
      <w:bookmarkStart w:id="168" w:name="_Toc493125857"/>
      <w:bookmarkEnd w:id="166"/>
      <w:r w:rsidRPr="00484C2E">
        <w:rPr>
          <w:lang w:val="es-ES_tradnl"/>
        </w:rPr>
        <w:lastRenderedPageBreak/>
        <w:t>Generador de datos y buffer de envío</w:t>
      </w:r>
      <w:bookmarkEnd w:id="167"/>
      <w:bookmarkEnd w:id="168"/>
    </w:p>
    <w:p w14:paraId="514B7B43" w14:textId="77777777" w:rsidR="00945BB6" w:rsidRPr="00484C2E" w:rsidRDefault="00945BB6" w:rsidP="003E2DFB">
      <w:pPr>
        <w:pStyle w:val="FirstParagraph"/>
      </w:pPr>
      <w:r w:rsidRPr="00484C2E">
        <w:t xml:space="preserve">Este bloque recibe el objeto 'data' relleno de los datos que se han </w:t>
      </w:r>
      <w:proofErr w:type="spellStart"/>
      <w:r w:rsidRPr="00484C2E">
        <w:t>leido</w:t>
      </w:r>
      <w:proofErr w:type="spellEnd"/>
      <w:r w:rsidRPr="00484C2E">
        <w:t xml:space="preserve"> del archivo procesado por el </w:t>
      </w:r>
      <w:proofErr w:type="spellStart"/>
      <w:r w:rsidRPr="00484C2E">
        <w:t>parser</w:t>
      </w:r>
      <w:proofErr w:type="spellEnd"/>
      <w:r w:rsidRPr="00484C2E">
        <w:t xml:space="preserve"> correspondiente. Con la cabecera de los datos, en la que está la frecuencia de muestreo, puede configurar el </w:t>
      </w:r>
      <w:proofErr w:type="spellStart"/>
      <w:r w:rsidRPr="00484C2E">
        <w:t>timer</w:t>
      </w:r>
      <w:proofErr w:type="spellEnd"/>
      <w:r w:rsidRPr="00484C2E">
        <w:t xml:space="preserve"> que controlará este bloque. Este </w:t>
      </w:r>
      <w:proofErr w:type="spellStart"/>
      <w:r w:rsidRPr="00484C2E">
        <w:t>timer</w:t>
      </w:r>
      <w:proofErr w:type="spellEnd"/>
      <w:r w:rsidRPr="00484C2E">
        <w:t xml:space="preserve"> es un intervalo de tiempo para llamar </w:t>
      </w:r>
      <w:proofErr w:type="spellStart"/>
      <w:r w:rsidRPr="00484C2E">
        <w:t>periodicamente</w:t>
      </w:r>
      <w:proofErr w:type="spellEnd"/>
      <w:r w:rsidRPr="00484C2E">
        <w:t xml:space="preserve"> al generador y que recoja una sola muestra de los datos y la saque al siguiente bloque.</w:t>
      </w:r>
    </w:p>
    <w:p w14:paraId="57C49F21" w14:textId="77777777" w:rsidR="00945BB6" w:rsidRPr="00484C2E" w:rsidRDefault="00945BB6" w:rsidP="003E2DFB">
      <w:pPr>
        <w:pStyle w:val="Textoindependiente"/>
      </w:pPr>
      <w:r w:rsidRPr="00484C2E">
        <w:t>Este dato podría ser enviado directamente al servidor, pero no sería eficiente debido a que cuando mandamos un paquete con muy poco contenido la relación de los datos útiles respecto a la cabecera del mensaje es muy baja. Para que la transmisión se óptima, recogemos un número de muestras determinadas, establecida en 10 muestras para el desarrollo funcional del prototipo, de manera que cuando llenemos ese número de muestras, enviamos un paquete de datos al cliente, mejorando la relación de datos útiles en el mensaje. De esta forma hemos implementado un buffer de salida, con el cual es cierto que sufrimos un pequeño desfase en cuanto a la representación de los datos en tiempo real, pero en vista a que tenemos una alta frecuencia de muestreo este desfase resulta imperceptible.</w:t>
      </w:r>
    </w:p>
    <w:p w14:paraId="2D1998CB" w14:textId="77777777" w:rsidR="00945BB6" w:rsidRPr="00484C2E" w:rsidRDefault="00945BB6" w:rsidP="00945BB6">
      <w:pPr>
        <w:pStyle w:val="Ttulo3"/>
        <w:rPr>
          <w:lang w:val="es-ES_tradnl"/>
        </w:rPr>
      </w:pPr>
      <w:bookmarkStart w:id="169" w:name="buffer-de-recepción-cliente"/>
      <w:bookmarkStart w:id="170" w:name="_Toc493079861"/>
      <w:bookmarkStart w:id="171" w:name="_Toc493125858"/>
      <w:bookmarkEnd w:id="169"/>
      <w:r w:rsidRPr="00484C2E">
        <w:rPr>
          <w:lang w:val="es-ES_tradnl"/>
        </w:rPr>
        <w:t>Buffer de recepción (cliente)</w:t>
      </w:r>
      <w:bookmarkEnd w:id="170"/>
      <w:bookmarkEnd w:id="171"/>
    </w:p>
    <w:p w14:paraId="4A077B7D" w14:textId="77777777" w:rsidR="00945BB6" w:rsidRPr="00484C2E" w:rsidRDefault="00945BB6" w:rsidP="003E2DFB">
      <w:pPr>
        <w:pStyle w:val="FirstParagraph"/>
      </w:pPr>
      <w:r>
        <w:rPr>
          <w:noProof/>
          <w:lang w:val="es-ES" w:eastAsia="es-ES"/>
        </w:rPr>
        <mc:AlternateContent>
          <mc:Choice Requires="wpg">
            <w:drawing>
              <wp:anchor distT="0" distB="0" distL="114300" distR="114300" simplePos="0" relativeHeight="251765248" behindDoc="0" locked="0" layoutInCell="1" allowOverlap="1" wp14:anchorId="4FB53301" wp14:editId="7572943D">
                <wp:simplePos x="0" y="0"/>
                <wp:positionH relativeFrom="margin">
                  <wp:align>center</wp:align>
                </wp:positionH>
                <wp:positionV relativeFrom="paragraph">
                  <wp:posOffset>1135380</wp:posOffset>
                </wp:positionV>
                <wp:extent cx="6057900" cy="647125"/>
                <wp:effectExtent l="0" t="0" r="19050" b="19685"/>
                <wp:wrapTopAndBottom/>
                <wp:docPr id="116" name="Grupo 116"/>
                <wp:cNvGraphicFramePr/>
                <a:graphic xmlns:a="http://schemas.openxmlformats.org/drawingml/2006/main">
                  <a:graphicData uri="http://schemas.microsoft.com/office/word/2010/wordprocessingGroup">
                    <wpg:wgp>
                      <wpg:cNvGrpSpPr/>
                      <wpg:grpSpPr>
                        <a:xfrm>
                          <a:off x="0" y="0"/>
                          <a:ext cx="6057900" cy="647125"/>
                          <a:chOff x="142875" y="66675"/>
                          <a:chExt cx="6057900" cy="647700"/>
                        </a:xfrm>
                      </wpg:grpSpPr>
                      <wps:wsp>
                        <wps:cNvPr id="117" name="Rectángulo redondeado 33"/>
                        <wps:cNvSpPr/>
                        <wps:spPr>
                          <a:xfrm>
                            <a:off x="142875" y="66675"/>
                            <a:ext cx="714375" cy="647700"/>
                          </a:xfrm>
                          <a:prstGeom prst="roundRect">
                            <a:avLst/>
                          </a:prstGeom>
                          <a:solidFill>
                            <a:schemeClr val="bg1">
                              <a:lumMod val="85000"/>
                            </a:schemeClr>
                          </a:solidFill>
                          <a:ln>
                            <a:solidFill>
                              <a:schemeClr val="bg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7ECD51" w14:textId="77777777" w:rsidR="00C05494" w:rsidRPr="00A154EE" w:rsidRDefault="00C05494" w:rsidP="00945BB6">
                              <w:pPr>
                                <w:jc w:val="center"/>
                                <w:rPr>
                                  <w:color w:val="4A442A" w:themeColor="background2" w:themeShade="40"/>
                                </w:rPr>
                              </w:pPr>
                              <w:r>
                                <w:rPr>
                                  <w:color w:val="4A442A" w:themeColor="background2" w:themeShade="40"/>
                                </w:rPr>
                                <w:t>Servidor</w:t>
                              </w:r>
                            </w:p>
                          </w:txbxContent>
                        </wps:txbx>
                        <wps:bodyPr rot="0" spcFirstLastPara="0" vertOverflow="overflow" horzOverflow="overflow" vert="horz" wrap="square" lIns="36000" tIns="45720" rIns="36000" bIns="45720" numCol="1" spcCol="0" rtlCol="0" fromWordArt="0" anchor="ctr" anchorCtr="0" forceAA="0" compatLnSpc="1">
                          <a:prstTxWarp prst="textNoShape">
                            <a:avLst/>
                          </a:prstTxWarp>
                          <a:noAutofit/>
                        </wps:bodyPr>
                      </wps:wsp>
                      <wps:wsp>
                        <wps:cNvPr id="118" name="Rectángulo 118"/>
                        <wps:cNvSpPr/>
                        <wps:spPr>
                          <a:xfrm>
                            <a:off x="895350" y="209550"/>
                            <a:ext cx="638175"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Rectángulo 119"/>
                        <wps:cNvSpPr/>
                        <wps:spPr>
                          <a:xfrm>
                            <a:off x="1562100" y="142875"/>
                            <a:ext cx="2952750" cy="523875"/>
                          </a:xfrm>
                          <a:prstGeom prst="rect">
                            <a:avLst/>
                          </a:prstGeom>
                          <a:gradFill>
                            <a:gsLst>
                              <a:gs pos="0">
                                <a:schemeClr val="accent1">
                                  <a:lumMod val="5000"/>
                                  <a:lumOff val="95000"/>
                                </a:schemeClr>
                              </a:gs>
                              <a:gs pos="92000">
                                <a:schemeClr val="accent1">
                                  <a:lumMod val="45000"/>
                                  <a:lumOff val="55000"/>
                                </a:schemeClr>
                              </a:gs>
                            </a:gsLst>
                            <a:lin ang="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Conector recto de flecha 120"/>
                        <wps:cNvCnPr/>
                        <wps:spPr>
                          <a:xfrm>
                            <a:off x="4410075" y="409575"/>
                            <a:ext cx="400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1" name="Conector recto de flecha 121"/>
                        <wps:cNvCnPr/>
                        <wps:spPr>
                          <a:xfrm>
                            <a:off x="1562100" y="390525"/>
                            <a:ext cx="400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2" name="Conector recto de flecha 122"/>
                        <wps:cNvCnPr/>
                        <wps:spPr>
                          <a:xfrm>
                            <a:off x="4914900" y="409575"/>
                            <a:ext cx="400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3" name="Rectángulo 123"/>
                        <wps:cNvSpPr/>
                        <wps:spPr>
                          <a:xfrm>
                            <a:off x="5334000" y="114300"/>
                            <a:ext cx="866775" cy="600075"/>
                          </a:xfrm>
                          <a:prstGeom prst="rect">
                            <a:avLst/>
                          </a:prstGeom>
                          <a:noFill/>
                          <a:ln>
                            <a:solidFill>
                              <a:schemeClr val="bg2">
                                <a:lumMod val="1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Rectángulo 124"/>
                        <wps:cNvSpPr/>
                        <wps:spPr>
                          <a:xfrm>
                            <a:off x="3762375" y="219075"/>
                            <a:ext cx="638175"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ectángulo 125"/>
                        <wps:cNvSpPr/>
                        <wps:spPr>
                          <a:xfrm>
                            <a:off x="3076575" y="219075"/>
                            <a:ext cx="638175"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ectángulo 126"/>
                        <wps:cNvSpPr/>
                        <wps:spPr>
                          <a:xfrm>
                            <a:off x="2371725" y="219075"/>
                            <a:ext cx="638175" cy="381000"/>
                          </a:xfrm>
                          <a:prstGeom prst="rect">
                            <a:avLst/>
                          </a:prstGeom>
                          <a:solidFill>
                            <a:schemeClr val="accent1">
                              <a:alpha val="52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Forma libre 24"/>
                        <wps:cNvSpPr/>
                        <wps:spPr>
                          <a:xfrm>
                            <a:off x="5343525" y="171450"/>
                            <a:ext cx="836930" cy="464185"/>
                          </a:xfrm>
                          <a:custGeom>
                            <a:avLst/>
                            <a:gdLst>
                              <a:gd name="connsiteX0" fmla="*/ 0 w 837127"/>
                              <a:gd name="connsiteY0" fmla="*/ 234396 h 464526"/>
                              <a:gd name="connsiteX1" fmla="*/ 74698 w 837127"/>
                              <a:gd name="connsiteY1" fmla="*/ 231820 h 464526"/>
                              <a:gd name="connsiteX2" fmla="*/ 146820 w 837127"/>
                              <a:gd name="connsiteY2" fmla="*/ 229244 h 464526"/>
                              <a:gd name="connsiteX3" fmla="*/ 167426 w 837127"/>
                              <a:gd name="connsiteY3" fmla="*/ 218941 h 464526"/>
                              <a:gd name="connsiteX4" fmla="*/ 175153 w 837127"/>
                              <a:gd name="connsiteY4" fmla="*/ 216365 h 464526"/>
                              <a:gd name="connsiteX5" fmla="*/ 185456 w 837127"/>
                              <a:gd name="connsiteY5" fmla="*/ 211214 h 464526"/>
                              <a:gd name="connsiteX6" fmla="*/ 193184 w 837127"/>
                              <a:gd name="connsiteY6" fmla="*/ 206062 h 464526"/>
                              <a:gd name="connsiteX7" fmla="*/ 221517 w 837127"/>
                              <a:gd name="connsiteY7" fmla="*/ 198335 h 464526"/>
                              <a:gd name="connsiteX8" fmla="*/ 239548 w 837127"/>
                              <a:gd name="connsiteY8" fmla="*/ 193183 h 464526"/>
                              <a:gd name="connsiteX9" fmla="*/ 265305 w 837127"/>
                              <a:gd name="connsiteY9" fmla="*/ 198335 h 464526"/>
                              <a:gd name="connsiteX10" fmla="*/ 280760 w 837127"/>
                              <a:gd name="connsiteY10" fmla="*/ 211214 h 464526"/>
                              <a:gd name="connsiteX11" fmla="*/ 288487 w 837127"/>
                              <a:gd name="connsiteY11" fmla="*/ 213790 h 464526"/>
                              <a:gd name="connsiteX12" fmla="*/ 314245 w 837127"/>
                              <a:gd name="connsiteY12" fmla="*/ 231820 h 464526"/>
                              <a:gd name="connsiteX13" fmla="*/ 321972 w 837127"/>
                              <a:gd name="connsiteY13" fmla="*/ 234396 h 464526"/>
                              <a:gd name="connsiteX14" fmla="*/ 329700 w 837127"/>
                              <a:gd name="connsiteY14" fmla="*/ 239547 h 464526"/>
                              <a:gd name="connsiteX15" fmla="*/ 345154 w 837127"/>
                              <a:gd name="connsiteY15" fmla="*/ 244699 h 464526"/>
                              <a:gd name="connsiteX16" fmla="*/ 355457 w 837127"/>
                              <a:gd name="connsiteY16" fmla="*/ 242123 h 464526"/>
                              <a:gd name="connsiteX17" fmla="*/ 360609 w 837127"/>
                              <a:gd name="connsiteY17" fmla="*/ 234396 h 464526"/>
                              <a:gd name="connsiteX18" fmla="*/ 365760 w 837127"/>
                              <a:gd name="connsiteY18" fmla="*/ 218941 h 464526"/>
                              <a:gd name="connsiteX19" fmla="*/ 368336 w 837127"/>
                              <a:gd name="connsiteY19" fmla="*/ 211214 h 464526"/>
                              <a:gd name="connsiteX20" fmla="*/ 378639 w 837127"/>
                              <a:gd name="connsiteY20" fmla="*/ 188032 h 464526"/>
                              <a:gd name="connsiteX21" fmla="*/ 391518 w 837127"/>
                              <a:gd name="connsiteY21" fmla="*/ 149395 h 464526"/>
                              <a:gd name="connsiteX22" fmla="*/ 394094 w 837127"/>
                              <a:gd name="connsiteY22" fmla="*/ 141668 h 464526"/>
                              <a:gd name="connsiteX23" fmla="*/ 396670 w 837127"/>
                              <a:gd name="connsiteY23" fmla="*/ 133941 h 464526"/>
                              <a:gd name="connsiteX24" fmla="*/ 401821 w 837127"/>
                              <a:gd name="connsiteY24" fmla="*/ 126213 h 464526"/>
                              <a:gd name="connsiteX25" fmla="*/ 406973 w 837127"/>
                              <a:gd name="connsiteY25" fmla="*/ 110759 h 464526"/>
                              <a:gd name="connsiteX26" fmla="*/ 412124 w 837127"/>
                              <a:gd name="connsiteY26" fmla="*/ 95304 h 464526"/>
                              <a:gd name="connsiteX27" fmla="*/ 414700 w 837127"/>
                              <a:gd name="connsiteY27" fmla="*/ 87577 h 464526"/>
                              <a:gd name="connsiteX28" fmla="*/ 419852 w 837127"/>
                              <a:gd name="connsiteY28" fmla="*/ 79849 h 464526"/>
                              <a:gd name="connsiteX29" fmla="*/ 425003 w 837127"/>
                              <a:gd name="connsiteY29" fmla="*/ 64395 h 464526"/>
                              <a:gd name="connsiteX30" fmla="*/ 430155 w 837127"/>
                              <a:gd name="connsiteY30" fmla="*/ 56667 h 464526"/>
                              <a:gd name="connsiteX31" fmla="*/ 435306 w 837127"/>
                              <a:gd name="connsiteY31" fmla="*/ 41213 h 464526"/>
                              <a:gd name="connsiteX32" fmla="*/ 443034 w 837127"/>
                              <a:gd name="connsiteY32" fmla="*/ 25758 h 464526"/>
                              <a:gd name="connsiteX33" fmla="*/ 448185 w 837127"/>
                              <a:gd name="connsiteY33" fmla="*/ 18031 h 464526"/>
                              <a:gd name="connsiteX34" fmla="*/ 453337 w 837127"/>
                              <a:gd name="connsiteY34" fmla="*/ 0 h 464526"/>
                              <a:gd name="connsiteX35" fmla="*/ 458488 w 837127"/>
                              <a:gd name="connsiteY35" fmla="*/ 64395 h 464526"/>
                              <a:gd name="connsiteX36" fmla="*/ 461064 w 837127"/>
                              <a:gd name="connsiteY36" fmla="*/ 87577 h 464526"/>
                              <a:gd name="connsiteX37" fmla="*/ 463640 w 837127"/>
                              <a:gd name="connsiteY37" fmla="*/ 95304 h 464526"/>
                              <a:gd name="connsiteX38" fmla="*/ 468791 w 837127"/>
                              <a:gd name="connsiteY38" fmla="*/ 121062 h 464526"/>
                              <a:gd name="connsiteX39" fmla="*/ 476519 w 837127"/>
                              <a:gd name="connsiteY39" fmla="*/ 190608 h 464526"/>
                              <a:gd name="connsiteX40" fmla="*/ 484246 w 837127"/>
                              <a:gd name="connsiteY40" fmla="*/ 208638 h 464526"/>
                              <a:gd name="connsiteX41" fmla="*/ 489398 w 837127"/>
                              <a:gd name="connsiteY41" fmla="*/ 224093 h 464526"/>
                              <a:gd name="connsiteX42" fmla="*/ 491973 w 837127"/>
                              <a:gd name="connsiteY42" fmla="*/ 244699 h 464526"/>
                              <a:gd name="connsiteX43" fmla="*/ 494549 w 837127"/>
                              <a:gd name="connsiteY43" fmla="*/ 257578 h 464526"/>
                              <a:gd name="connsiteX44" fmla="*/ 499701 w 837127"/>
                              <a:gd name="connsiteY44" fmla="*/ 309093 h 464526"/>
                              <a:gd name="connsiteX45" fmla="*/ 502277 w 837127"/>
                              <a:gd name="connsiteY45" fmla="*/ 324548 h 464526"/>
                              <a:gd name="connsiteX46" fmla="*/ 504852 w 837127"/>
                              <a:gd name="connsiteY46" fmla="*/ 337427 h 464526"/>
                              <a:gd name="connsiteX47" fmla="*/ 507428 w 837127"/>
                              <a:gd name="connsiteY47" fmla="*/ 358033 h 464526"/>
                              <a:gd name="connsiteX48" fmla="*/ 512580 w 837127"/>
                              <a:gd name="connsiteY48" fmla="*/ 376063 h 464526"/>
                              <a:gd name="connsiteX49" fmla="*/ 520307 w 837127"/>
                              <a:gd name="connsiteY49" fmla="*/ 437882 h 464526"/>
                              <a:gd name="connsiteX50" fmla="*/ 517731 w 837127"/>
                              <a:gd name="connsiteY50" fmla="*/ 463640 h 464526"/>
                              <a:gd name="connsiteX51" fmla="*/ 520307 w 837127"/>
                              <a:gd name="connsiteY51" fmla="*/ 450761 h 464526"/>
                              <a:gd name="connsiteX52" fmla="*/ 525459 w 837127"/>
                              <a:gd name="connsiteY52" fmla="*/ 435306 h 464526"/>
                              <a:gd name="connsiteX53" fmla="*/ 528034 w 837127"/>
                              <a:gd name="connsiteY53" fmla="*/ 427579 h 464526"/>
                              <a:gd name="connsiteX54" fmla="*/ 530610 w 837127"/>
                              <a:gd name="connsiteY54" fmla="*/ 419852 h 464526"/>
                              <a:gd name="connsiteX55" fmla="*/ 535762 w 837127"/>
                              <a:gd name="connsiteY55" fmla="*/ 412124 h 464526"/>
                              <a:gd name="connsiteX56" fmla="*/ 538337 w 837127"/>
                              <a:gd name="connsiteY56" fmla="*/ 404397 h 464526"/>
                              <a:gd name="connsiteX57" fmla="*/ 546065 w 837127"/>
                              <a:gd name="connsiteY57" fmla="*/ 388942 h 464526"/>
                              <a:gd name="connsiteX58" fmla="*/ 548640 w 837127"/>
                              <a:gd name="connsiteY58" fmla="*/ 340003 h 464526"/>
                              <a:gd name="connsiteX59" fmla="*/ 556368 w 837127"/>
                              <a:gd name="connsiteY59" fmla="*/ 316821 h 464526"/>
                              <a:gd name="connsiteX60" fmla="*/ 561519 w 837127"/>
                              <a:gd name="connsiteY60" fmla="*/ 298790 h 464526"/>
                              <a:gd name="connsiteX61" fmla="*/ 564095 w 837127"/>
                              <a:gd name="connsiteY61" fmla="*/ 285911 h 464526"/>
                              <a:gd name="connsiteX62" fmla="*/ 566671 w 837127"/>
                              <a:gd name="connsiteY62" fmla="*/ 278184 h 464526"/>
                              <a:gd name="connsiteX63" fmla="*/ 571822 w 837127"/>
                              <a:gd name="connsiteY63" fmla="*/ 252426 h 464526"/>
                              <a:gd name="connsiteX64" fmla="*/ 576974 w 837127"/>
                              <a:gd name="connsiteY64" fmla="*/ 236972 h 464526"/>
                              <a:gd name="connsiteX65" fmla="*/ 584701 w 837127"/>
                              <a:gd name="connsiteY65" fmla="*/ 203486 h 464526"/>
                              <a:gd name="connsiteX66" fmla="*/ 587277 w 837127"/>
                              <a:gd name="connsiteY66" fmla="*/ 195759 h 464526"/>
                              <a:gd name="connsiteX67" fmla="*/ 592429 w 837127"/>
                              <a:gd name="connsiteY67" fmla="*/ 188032 h 464526"/>
                              <a:gd name="connsiteX68" fmla="*/ 607883 w 837127"/>
                              <a:gd name="connsiteY68" fmla="*/ 193183 h 464526"/>
                              <a:gd name="connsiteX69" fmla="*/ 615611 w 837127"/>
                              <a:gd name="connsiteY69" fmla="*/ 195759 h 464526"/>
                              <a:gd name="connsiteX70" fmla="*/ 628489 w 837127"/>
                              <a:gd name="connsiteY70" fmla="*/ 198335 h 464526"/>
                              <a:gd name="connsiteX71" fmla="*/ 661975 w 837127"/>
                              <a:gd name="connsiteY71" fmla="*/ 206062 h 464526"/>
                              <a:gd name="connsiteX72" fmla="*/ 690308 w 837127"/>
                              <a:gd name="connsiteY72" fmla="*/ 208638 h 464526"/>
                              <a:gd name="connsiteX73" fmla="*/ 698035 w 837127"/>
                              <a:gd name="connsiteY73" fmla="*/ 203486 h 464526"/>
                              <a:gd name="connsiteX74" fmla="*/ 703187 w 837127"/>
                              <a:gd name="connsiteY74" fmla="*/ 195759 h 464526"/>
                              <a:gd name="connsiteX75" fmla="*/ 718642 w 837127"/>
                              <a:gd name="connsiteY75" fmla="*/ 190608 h 464526"/>
                              <a:gd name="connsiteX76" fmla="*/ 739248 w 837127"/>
                              <a:gd name="connsiteY76" fmla="*/ 193183 h 464526"/>
                              <a:gd name="connsiteX77" fmla="*/ 754702 w 837127"/>
                              <a:gd name="connsiteY77" fmla="*/ 203486 h 464526"/>
                              <a:gd name="connsiteX78" fmla="*/ 762430 w 837127"/>
                              <a:gd name="connsiteY78" fmla="*/ 206062 h 464526"/>
                              <a:gd name="connsiteX79" fmla="*/ 767581 w 837127"/>
                              <a:gd name="connsiteY79" fmla="*/ 213790 h 464526"/>
                              <a:gd name="connsiteX80" fmla="*/ 783036 w 837127"/>
                              <a:gd name="connsiteY80" fmla="*/ 218941 h 464526"/>
                              <a:gd name="connsiteX81" fmla="*/ 790763 w 837127"/>
                              <a:gd name="connsiteY81" fmla="*/ 221517 h 464526"/>
                              <a:gd name="connsiteX82" fmla="*/ 837127 w 837127"/>
                              <a:gd name="connsiteY82" fmla="*/ 224093 h 4645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Lst>
                            <a:rect l="l" t="t" r="r" b="b"/>
                            <a:pathLst>
                              <a:path w="837127" h="464526">
                                <a:moveTo>
                                  <a:pt x="0" y="234396"/>
                                </a:moveTo>
                                <a:cubicBezTo>
                                  <a:pt x="33579" y="220963"/>
                                  <a:pt x="1339" y="231820"/>
                                  <a:pt x="74698" y="231820"/>
                                </a:cubicBezTo>
                                <a:cubicBezTo>
                                  <a:pt x="98754" y="231820"/>
                                  <a:pt x="122779" y="230103"/>
                                  <a:pt x="146820" y="229244"/>
                                </a:cubicBezTo>
                                <a:cubicBezTo>
                                  <a:pt x="172562" y="224095"/>
                                  <a:pt x="148873" y="231310"/>
                                  <a:pt x="167426" y="218941"/>
                                </a:cubicBezTo>
                                <a:cubicBezTo>
                                  <a:pt x="169685" y="217435"/>
                                  <a:pt x="172657" y="217434"/>
                                  <a:pt x="175153" y="216365"/>
                                </a:cubicBezTo>
                                <a:cubicBezTo>
                                  <a:pt x="178682" y="214853"/>
                                  <a:pt x="182122" y="213119"/>
                                  <a:pt x="185456" y="211214"/>
                                </a:cubicBezTo>
                                <a:cubicBezTo>
                                  <a:pt x="188144" y="209678"/>
                                  <a:pt x="190355" y="207319"/>
                                  <a:pt x="193184" y="206062"/>
                                </a:cubicBezTo>
                                <a:cubicBezTo>
                                  <a:pt x="205243" y="200702"/>
                                  <a:pt x="209399" y="201028"/>
                                  <a:pt x="221517" y="198335"/>
                                </a:cubicBezTo>
                                <a:cubicBezTo>
                                  <a:pt x="231219" y="196179"/>
                                  <a:pt x="230943" y="196051"/>
                                  <a:pt x="239548" y="193183"/>
                                </a:cubicBezTo>
                                <a:cubicBezTo>
                                  <a:pt x="246197" y="194133"/>
                                  <a:pt x="258110" y="194738"/>
                                  <a:pt x="265305" y="198335"/>
                                </a:cubicBezTo>
                                <a:cubicBezTo>
                                  <a:pt x="282163" y="206763"/>
                                  <a:pt x="263668" y="199818"/>
                                  <a:pt x="280760" y="211214"/>
                                </a:cubicBezTo>
                                <a:cubicBezTo>
                                  <a:pt x="283019" y="212720"/>
                                  <a:pt x="285911" y="212931"/>
                                  <a:pt x="288487" y="213790"/>
                                </a:cubicBezTo>
                                <a:cubicBezTo>
                                  <a:pt x="293190" y="217317"/>
                                  <a:pt x="310439" y="230551"/>
                                  <a:pt x="314245" y="231820"/>
                                </a:cubicBezTo>
                                <a:cubicBezTo>
                                  <a:pt x="316821" y="232679"/>
                                  <a:pt x="319544" y="233182"/>
                                  <a:pt x="321972" y="234396"/>
                                </a:cubicBezTo>
                                <a:cubicBezTo>
                                  <a:pt x="324741" y="235780"/>
                                  <a:pt x="326871" y="238290"/>
                                  <a:pt x="329700" y="239547"/>
                                </a:cubicBezTo>
                                <a:cubicBezTo>
                                  <a:pt x="334662" y="241752"/>
                                  <a:pt x="345154" y="244699"/>
                                  <a:pt x="345154" y="244699"/>
                                </a:cubicBezTo>
                                <a:cubicBezTo>
                                  <a:pt x="348588" y="243840"/>
                                  <a:pt x="352511" y="244087"/>
                                  <a:pt x="355457" y="242123"/>
                                </a:cubicBezTo>
                                <a:cubicBezTo>
                                  <a:pt x="358033" y="240406"/>
                                  <a:pt x="359352" y="237225"/>
                                  <a:pt x="360609" y="234396"/>
                                </a:cubicBezTo>
                                <a:cubicBezTo>
                                  <a:pt x="362814" y="229434"/>
                                  <a:pt x="364043" y="224093"/>
                                  <a:pt x="365760" y="218941"/>
                                </a:cubicBezTo>
                                <a:cubicBezTo>
                                  <a:pt x="366619" y="216365"/>
                                  <a:pt x="366830" y="213473"/>
                                  <a:pt x="368336" y="211214"/>
                                </a:cubicBezTo>
                                <a:cubicBezTo>
                                  <a:pt x="376500" y="198968"/>
                                  <a:pt x="372509" y="206424"/>
                                  <a:pt x="378639" y="188032"/>
                                </a:cubicBezTo>
                                <a:lnTo>
                                  <a:pt x="391518" y="149395"/>
                                </a:lnTo>
                                <a:lnTo>
                                  <a:pt x="394094" y="141668"/>
                                </a:lnTo>
                                <a:cubicBezTo>
                                  <a:pt x="394953" y="139092"/>
                                  <a:pt x="395164" y="136200"/>
                                  <a:pt x="396670" y="133941"/>
                                </a:cubicBezTo>
                                <a:cubicBezTo>
                                  <a:pt x="398387" y="131365"/>
                                  <a:pt x="400564" y="129042"/>
                                  <a:pt x="401821" y="126213"/>
                                </a:cubicBezTo>
                                <a:cubicBezTo>
                                  <a:pt x="404026" y="121251"/>
                                  <a:pt x="405256" y="115910"/>
                                  <a:pt x="406973" y="110759"/>
                                </a:cubicBezTo>
                                <a:lnTo>
                                  <a:pt x="412124" y="95304"/>
                                </a:lnTo>
                                <a:cubicBezTo>
                                  <a:pt x="412983" y="92728"/>
                                  <a:pt x="413194" y="89836"/>
                                  <a:pt x="414700" y="87577"/>
                                </a:cubicBezTo>
                                <a:cubicBezTo>
                                  <a:pt x="416417" y="85001"/>
                                  <a:pt x="418595" y="82678"/>
                                  <a:pt x="419852" y="79849"/>
                                </a:cubicBezTo>
                                <a:cubicBezTo>
                                  <a:pt x="422057" y="74887"/>
                                  <a:pt x="421991" y="68913"/>
                                  <a:pt x="425003" y="64395"/>
                                </a:cubicBezTo>
                                <a:cubicBezTo>
                                  <a:pt x="426720" y="61819"/>
                                  <a:pt x="428898" y="59496"/>
                                  <a:pt x="430155" y="56667"/>
                                </a:cubicBezTo>
                                <a:cubicBezTo>
                                  <a:pt x="432360" y="51705"/>
                                  <a:pt x="432294" y="45731"/>
                                  <a:pt x="435306" y="41213"/>
                                </a:cubicBezTo>
                                <a:cubicBezTo>
                                  <a:pt x="450069" y="19069"/>
                                  <a:pt x="432371" y="47083"/>
                                  <a:pt x="443034" y="25758"/>
                                </a:cubicBezTo>
                                <a:cubicBezTo>
                                  <a:pt x="444418" y="22989"/>
                                  <a:pt x="446801" y="20800"/>
                                  <a:pt x="448185" y="18031"/>
                                </a:cubicBezTo>
                                <a:cubicBezTo>
                                  <a:pt x="450032" y="14336"/>
                                  <a:pt x="452512" y="3301"/>
                                  <a:pt x="453337" y="0"/>
                                </a:cubicBezTo>
                                <a:cubicBezTo>
                                  <a:pt x="462094" y="26271"/>
                                  <a:pt x="454386" y="804"/>
                                  <a:pt x="458488" y="64395"/>
                                </a:cubicBezTo>
                                <a:cubicBezTo>
                                  <a:pt x="458989" y="72154"/>
                                  <a:pt x="459786" y="79908"/>
                                  <a:pt x="461064" y="87577"/>
                                </a:cubicBezTo>
                                <a:cubicBezTo>
                                  <a:pt x="461510" y="90255"/>
                                  <a:pt x="462894" y="92693"/>
                                  <a:pt x="463640" y="95304"/>
                                </a:cubicBezTo>
                                <a:cubicBezTo>
                                  <a:pt x="466715" y="106065"/>
                                  <a:pt x="466767" y="108914"/>
                                  <a:pt x="468791" y="121062"/>
                                </a:cubicBezTo>
                                <a:cubicBezTo>
                                  <a:pt x="471625" y="180574"/>
                                  <a:pt x="465659" y="158029"/>
                                  <a:pt x="476519" y="190608"/>
                                </a:cubicBezTo>
                                <a:cubicBezTo>
                                  <a:pt x="484811" y="215481"/>
                                  <a:pt x="471515" y="176810"/>
                                  <a:pt x="484246" y="208638"/>
                                </a:cubicBezTo>
                                <a:cubicBezTo>
                                  <a:pt x="486263" y="213680"/>
                                  <a:pt x="489398" y="224093"/>
                                  <a:pt x="489398" y="224093"/>
                                </a:cubicBezTo>
                                <a:cubicBezTo>
                                  <a:pt x="490256" y="230962"/>
                                  <a:pt x="490921" y="237857"/>
                                  <a:pt x="491973" y="244699"/>
                                </a:cubicBezTo>
                                <a:cubicBezTo>
                                  <a:pt x="492639" y="249026"/>
                                  <a:pt x="494153" y="253218"/>
                                  <a:pt x="494549" y="257578"/>
                                </a:cubicBezTo>
                                <a:cubicBezTo>
                                  <a:pt x="499336" y="310230"/>
                                  <a:pt x="492120" y="286353"/>
                                  <a:pt x="499701" y="309093"/>
                                </a:cubicBezTo>
                                <a:cubicBezTo>
                                  <a:pt x="500560" y="314245"/>
                                  <a:pt x="501343" y="319409"/>
                                  <a:pt x="502277" y="324548"/>
                                </a:cubicBezTo>
                                <a:cubicBezTo>
                                  <a:pt x="503060" y="328855"/>
                                  <a:pt x="504186" y="333100"/>
                                  <a:pt x="504852" y="337427"/>
                                </a:cubicBezTo>
                                <a:cubicBezTo>
                                  <a:pt x="505904" y="344269"/>
                                  <a:pt x="506290" y="351205"/>
                                  <a:pt x="507428" y="358033"/>
                                </a:cubicBezTo>
                                <a:cubicBezTo>
                                  <a:pt x="508506" y="364502"/>
                                  <a:pt x="510538" y="369938"/>
                                  <a:pt x="512580" y="376063"/>
                                </a:cubicBezTo>
                                <a:cubicBezTo>
                                  <a:pt x="519430" y="417171"/>
                                  <a:pt x="516863" y="396564"/>
                                  <a:pt x="520307" y="437882"/>
                                </a:cubicBezTo>
                                <a:cubicBezTo>
                                  <a:pt x="519448" y="446468"/>
                                  <a:pt x="517731" y="455011"/>
                                  <a:pt x="517731" y="463640"/>
                                </a:cubicBezTo>
                                <a:cubicBezTo>
                                  <a:pt x="517731" y="468018"/>
                                  <a:pt x="519155" y="454985"/>
                                  <a:pt x="520307" y="450761"/>
                                </a:cubicBezTo>
                                <a:cubicBezTo>
                                  <a:pt x="521736" y="445522"/>
                                  <a:pt x="523742" y="440458"/>
                                  <a:pt x="525459" y="435306"/>
                                </a:cubicBezTo>
                                <a:lnTo>
                                  <a:pt x="528034" y="427579"/>
                                </a:lnTo>
                                <a:cubicBezTo>
                                  <a:pt x="528893" y="425003"/>
                                  <a:pt x="529104" y="422111"/>
                                  <a:pt x="530610" y="419852"/>
                                </a:cubicBezTo>
                                <a:lnTo>
                                  <a:pt x="535762" y="412124"/>
                                </a:lnTo>
                                <a:cubicBezTo>
                                  <a:pt x="536620" y="409548"/>
                                  <a:pt x="537123" y="406825"/>
                                  <a:pt x="538337" y="404397"/>
                                </a:cubicBezTo>
                                <a:cubicBezTo>
                                  <a:pt x="548326" y="384419"/>
                                  <a:pt x="539589" y="408371"/>
                                  <a:pt x="546065" y="388942"/>
                                </a:cubicBezTo>
                                <a:cubicBezTo>
                                  <a:pt x="546923" y="372629"/>
                                  <a:pt x="546694" y="356222"/>
                                  <a:pt x="548640" y="340003"/>
                                </a:cubicBezTo>
                                <a:cubicBezTo>
                                  <a:pt x="548640" y="340000"/>
                                  <a:pt x="555080" y="320686"/>
                                  <a:pt x="556368" y="316821"/>
                                </a:cubicBezTo>
                                <a:cubicBezTo>
                                  <a:pt x="559238" y="308212"/>
                                  <a:pt x="559362" y="308497"/>
                                  <a:pt x="561519" y="298790"/>
                                </a:cubicBezTo>
                                <a:cubicBezTo>
                                  <a:pt x="562469" y="294516"/>
                                  <a:pt x="563033" y="290158"/>
                                  <a:pt x="564095" y="285911"/>
                                </a:cubicBezTo>
                                <a:cubicBezTo>
                                  <a:pt x="564754" y="283277"/>
                                  <a:pt x="566061" y="280830"/>
                                  <a:pt x="566671" y="278184"/>
                                </a:cubicBezTo>
                                <a:cubicBezTo>
                                  <a:pt x="568640" y="269652"/>
                                  <a:pt x="569053" y="260733"/>
                                  <a:pt x="571822" y="252426"/>
                                </a:cubicBezTo>
                                <a:lnTo>
                                  <a:pt x="576974" y="236972"/>
                                </a:lnTo>
                                <a:cubicBezTo>
                                  <a:pt x="580317" y="213569"/>
                                  <a:pt x="577631" y="224698"/>
                                  <a:pt x="584701" y="203486"/>
                                </a:cubicBezTo>
                                <a:cubicBezTo>
                                  <a:pt x="585560" y="200910"/>
                                  <a:pt x="585771" y="198018"/>
                                  <a:pt x="587277" y="195759"/>
                                </a:cubicBezTo>
                                <a:lnTo>
                                  <a:pt x="592429" y="188032"/>
                                </a:lnTo>
                                <a:lnTo>
                                  <a:pt x="607883" y="193183"/>
                                </a:lnTo>
                                <a:cubicBezTo>
                                  <a:pt x="610459" y="194042"/>
                                  <a:pt x="612948" y="195226"/>
                                  <a:pt x="615611" y="195759"/>
                                </a:cubicBezTo>
                                <a:cubicBezTo>
                                  <a:pt x="619904" y="196618"/>
                                  <a:pt x="624266" y="197183"/>
                                  <a:pt x="628489" y="198335"/>
                                </a:cubicBezTo>
                                <a:cubicBezTo>
                                  <a:pt x="659599" y="206819"/>
                                  <a:pt x="627505" y="201137"/>
                                  <a:pt x="661975" y="206062"/>
                                </a:cubicBezTo>
                                <a:cubicBezTo>
                                  <a:pt x="681582" y="212599"/>
                                  <a:pt x="672104" y="212279"/>
                                  <a:pt x="690308" y="208638"/>
                                </a:cubicBezTo>
                                <a:cubicBezTo>
                                  <a:pt x="692884" y="206921"/>
                                  <a:pt x="695846" y="205675"/>
                                  <a:pt x="698035" y="203486"/>
                                </a:cubicBezTo>
                                <a:cubicBezTo>
                                  <a:pt x="700224" y="201297"/>
                                  <a:pt x="700562" y="197400"/>
                                  <a:pt x="703187" y="195759"/>
                                </a:cubicBezTo>
                                <a:cubicBezTo>
                                  <a:pt x="707792" y="192881"/>
                                  <a:pt x="718642" y="190608"/>
                                  <a:pt x="718642" y="190608"/>
                                </a:cubicBezTo>
                                <a:cubicBezTo>
                                  <a:pt x="725511" y="191466"/>
                                  <a:pt x="732729" y="190855"/>
                                  <a:pt x="739248" y="193183"/>
                                </a:cubicBezTo>
                                <a:cubicBezTo>
                                  <a:pt x="745079" y="195265"/>
                                  <a:pt x="748829" y="201528"/>
                                  <a:pt x="754702" y="203486"/>
                                </a:cubicBezTo>
                                <a:lnTo>
                                  <a:pt x="762430" y="206062"/>
                                </a:lnTo>
                                <a:cubicBezTo>
                                  <a:pt x="764147" y="208638"/>
                                  <a:pt x="764956" y="212149"/>
                                  <a:pt x="767581" y="213790"/>
                                </a:cubicBezTo>
                                <a:cubicBezTo>
                                  <a:pt x="772186" y="216668"/>
                                  <a:pt x="777884" y="217224"/>
                                  <a:pt x="783036" y="218941"/>
                                </a:cubicBezTo>
                                <a:cubicBezTo>
                                  <a:pt x="785612" y="219800"/>
                                  <a:pt x="788069" y="221180"/>
                                  <a:pt x="790763" y="221517"/>
                                </a:cubicBezTo>
                                <a:cubicBezTo>
                                  <a:pt x="819889" y="225158"/>
                                  <a:pt x="804447" y="224093"/>
                                  <a:pt x="837127" y="224093"/>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ectángulo 128"/>
                        <wps:cNvSpPr/>
                        <wps:spPr>
                          <a:xfrm>
                            <a:off x="933450" y="247650"/>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Rectángulo 129"/>
                        <wps:cNvSpPr/>
                        <wps:spPr>
                          <a:xfrm>
                            <a:off x="1000125" y="247650"/>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Rectángulo 130"/>
                        <wps:cNvSpPr/>
                        <wps:spPr>
                          <a:xfrm>
                            <a:off x="1066800" y="247650"/>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Rectángulo 131"/>
                        <wps:cNvSpPr/>
                        <wps:spPr>
                          <a:xfrm>
                            <a:off x="1143000" y="247650"/>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Rectángulo 132"/>
                        <wps:cNvSpPr/>
                        <wps:spPr>
                          <a:xfrm>
                            <a:off x="1209675" y="247650"/>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Rectángulo 133"/>
                        <wps:cNvSpPr/>
                        <wps:spPr>
                          <a:xfrm>
                            <a:off x="1276350" y="247650"/>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Rectángulo 134"/>
                        <wps:cNvSpPr/>
                        <wps:spPr>
                          <a:xfrm>
                            <a:off x="1343025" y="247650"/>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Rectángulo 135"/>
                        <wps:cNvSpPr/>
                        <wps:spPr>
                          <a:xfrm>
                            <a:off x="1409700" y="247650"/>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ángulo 136"/>
                        <wps:cNvSpPr/>
                        <wps:spPr>
                          <a:xfrm>
                            <a:off x="1476375" y="247650"/>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Rectángulo 137"/>
                        <wps:cNvSpPr/>
                        <wps:spPr>
                          <a:xfrm>
                            <a:off x="2409825" y="257175"/>
                            <a:ext cx="45085" cy="314325"/>
                          </a:xfrm>
                          <a:prstGeom prst="rect">
                            <a:avLst/>
                          </a:prstGeom>
                          <a:solidFill>
                            <a:srgbClr val="FFFF00">
                              <a:alpha val="5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Rectángulo 138"/>
                        <wps:cNvSpPr/>
                        <wps:spPr>
                          <a:xfrm>
                            <a:off x="2476500" y="257175"/>
                            <a:ext cx="45085" cy="314325"/>
                          </a:xfrm>
                          <a:prstGeom prst="rect">
                            <a:avLst/>
                          </a:prstGeom>
                          <a:solidFill>
                            <a:srgbClr val="FFFF00">
                              <a:alpha val="5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Rectángulo 139"/>
                        <wps:cNvSpPr/>
                        <wps:spPr>
                          <a:xfrm>
                            <a:off x="2543175" y="257175"/>
                            <a:ext cx="45085" cy="314325"/>
                          </a:xfrm>
                          <a:prstGeom prst="rect">
                            <a:avLst/>
                          </a:prstGeom>
                          <a:solidFill>
                            <a:srgbClr val="FFFF00">
                              <a:alpha val="5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Rectángulo 140"/>
                        <wps:cNvSpPr/>
                        <wps:spPr>
                          <a:xfrm>
                            <a:off x="2609850" y="257175"/>
                            <a:ext cx="45085" cy="314325"/>
                          </a:xfrm>
                          <a:prstGeom prst="rect">
                            <a:avLst/>
                          </a:prstGeom>
                          <a:solidFill>
                            <a:srgbClr val="FFFF00">
                              <a:alpha val="5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Rectángulo 141"/>
                        <wps:cNvSpPr/>
                        <wps:spPr>
                          <a:xfrm>
                            <a:off x="2676525" y="257175"/>
                            <a:ext cx="45085" cy="314325"/>
                          </a:xfrm>
                          <a:prstGeom prst="rect">
                            <a:avLst/>
                          </a:prstGeom>
                          <a:solidFill>
                            <a:srgbClr val="FFFF00">
                              <a:alpha val="5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ectángulo 142"/>
                        <wps:cNvSpPr/>
                        <wps:spPr>
                          <a:xfrm>
                            <a:off x="2743200" y="257175"/>
                            <a:ext cx="45085" cy="314325"/>
                          </a:xfrm>
                          <a:prstGeom prst="rect">
                            <a:avLst/>
                          </a:prstGeom>
                          <a:solidFill>
                            <a:srgbClr val="FFFF00">
                              <a:alpha val="5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Rectángulo 143"/>
                        <wps:cNvSpPr/>
                        <wps:spPr>
                          <a:xfrm>
                            <a:off x="2809875" y="257175"/>
                            <a:ext cx="45085" cy="314325"/>
                          </a:xfrm>
                          <a:prstGeom prst="rect">
                            <a:avLst/>
                          </a:prstGeom>
                          <a:solidFill>
                            <a:srgbClr val="FFFF00">
                              <a:alpha val="5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Rectángulo 144"/>
                        <wps:cNvSpPr/>
                        <wps:spPr>
                          <a:xfrm>
                            <a:off x="2876550" y="257175"/>
                            <a:ext cx="45085" cy="314325"/>
                          </a:xfrm>
                          <a:prstGeom prst="rect">
                            <a:avLst/>
                          </a:prstGeom>
                          <a:solidFill>
                            <a:srgbClr val="FFFF00">
                              <a:alpha val="5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Rectángulo 145"/>
                        <wps:cNvSpPr/>
                        <wps:spPr>
                          <a:xfrm>
                            <a:off x="2943225" y="257175"/>
                            <a:ext cx="45085" cy="314325"/>
                          </a:xfrm>
                          <a:prstGeom prst="rect">
                            <a:avLst/>
                          </a:prstGeom>
                          <a:solidFill>
                            <a:srgbClr val="FFFF00">
                              <a:alpha val="52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Rectángulo 146"/>
                        <wps:cNvSpPr/>
                        <wps:spPr>
                          <a:xfrm>
                            <a:off x="3105150"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Rectángulo 147"/>
                        <wps:cNvSpPr/>
                        <wps:spPr>
                          <a:xfrm>
                            <a:off x="3171825"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Rectángulo 148"/>
                        <wps:cNvSpPr/>
                        <wps:spPr>
                          <a:xfrm>
                            <a:off x="3238500"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Rectángulo 149"/>
                        <wps:cNvSpPr/>
                        <wps:spPr>
                          <a:xfrm>
                            <a:off x="3305175"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ectángulo 150"/>
                        <wps:cNvSpPr/>
                        <wps:spPr>
                          <a:xfrm>
                            <a:off x="3371850"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ángulo 151"/>
                        <wps:cNvSpPr/>
                        <wps:spPr>
                          <a:xfrm>
                            <a:off x="3438525"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 name="Rectángulo 152"/>
                        <wps:cNvSpPr/>
                        <wps:spPr>
                          <a:xfrm>
                            <a:off x="3505200"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Rectángulo 153"/>
                        <wps:cNvSpPr/>
                        <wps:spPr>
                          <a:xfrm>
                            <a:off x="3571875"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Rectángulo 154"/>
                        <wps:cNvSpPr/>
                        <wps:spPr>
                          <a:xfrm>
                            <a:off x="3638550"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Rectángulo 155"/>
                        <wps:cNvSpPr/>
                        <wps:spPr>
                          <a:xfrm>
                            <a:off x="3800475"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Rectángulo 156"/>
                        <wps:cNvSpPr/>
                        <wps:spPr>
                          <a:xfrm>
                            <a:off x="3867150"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Rectángulo 157"/>
                        <wps:cNvSpPr/>
                        <wps:spPr>
                          <a:xfrm>
                            <a:off x="3933825"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 name="Rectángulo 158"/>
                        <wps:cNvSpPr/>
                        <wps:spPr>
                          <a:xfrm>
                            <a:off x="3990975"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Rectángulo 159"/>
                        <wps:cNvSpPr/>
                        <wps:spPr>
                          <a:xfrm>
                            <a:off x="4067175"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Rectángulo 160"/>
                        <wps:cNvSpPr/>
                        <wps:spPr>
                          <a:xfrm>
                            <a:off x="4133850"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61"/>
                        <wps:cNvSpPr/>
                        <wps:spPr>
                          <a:xfrm>
                            <a:off x="4200525"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4267200" y="257175"/>
                            <a:ext cx="45085" cy="314325"/>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Rectángulo 163"/>
                        <wps:cNvSpPr/>
                        <wps:spPr>
                          <a:xfrm>
                            <a:off x="4333875" y="257175"/>
                            <a:ext cx="45085" cy="314325"/>
                          </a:xfrm>
                          <a:prstGeom prst="rect">
                            <a:avLst/>
                          </a:prstGeom>
                          <a:noFill/>
                          <a:ln>
                            <a:solidFill>
                              <a:srgbClr val="FFFF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ectángulo 164"/>
                        <wps:cNvSpPr/>
                        <wps:spPr>
                          <a:xfrm>
                            <a:off x="4838700" y="257175"/>
                            <a:ext cx="45085" cy="314325"/>
                          </a:xfrm>
                          <a:prstGeom prst="rect">
                            <a:avLst/>
                          </a:prstGeom>
                          <a:solidFill>
                            <a:srgbClr val="FFFF00"/>
                          </a:solidFill>
                          <a:ln>
                            <a:solidFill>
                              <a:srgbClr val="B0AC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B53301" id="Grupo 116" o:spid="_x0000_s1189" style="position:absolute;left:0;text-align:left;margin-left:0;margin-top:89.4pt;width:477pt;height:50.95pt;z-index:251765248;mso-position-horizontal:center;mso-position-horizontal-relative:margin;mso-position-vertical-relative:text;mso-width-relative:margin;mso-height-relative:margin" coordorigin="1428,666" coordsize="60579,6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">
                <v:roundrect id="Rectángulo redondeado 33" o:spid="_x0000_s1190" style="position:absolute;left:1428;top:666;width:7144;height:6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" fillcolor="#d8d8d8 [2732]" strokecolor="#bfbfbf [2412]" strokeweight="2pt">
                  <v:textbox inset="1mm,,1mm">
                    <w:txbxContent>
                      <w:p w14:paraId="127ECD51" w14:textId="77777777" w:rsidR="00C05494" w:rsidRPr="00A154EE" w:rsidRDefault="00C05494" w:rsidP="00945BB6">
                        <w:pPr>
                          <w:jc w:val="center"/>
                          <w:rPr>
                            <w:color w:val="4A442A" w:themeColor="background2" w:themeShade="40"/>
                          </w:rPr>
                        </w:pPr>
                        <w:r>
                          <w:rPr>
                            <w:color w:val="4A442A" w:themeColor="background2" w:themeShade="40"/>
                          </w:rPr>
                          <w:t>Servidor</w:t>
                        </w:r>
                      </w:p>
                    </w:txbxContent>
                  </v:textbox>
                </v:roundrect>
                <v:rect id="Rectángulo 118" o:spid="_x0000_s1191" style="position:absolute;left:8953;top:2095;width:638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" fillcolor="#4f81bd [3204]" strokecolor="#243f60 [1604]" strokeweight="2pt"/>
                <v:rect id="Rectángulo 119" o:spid="_x0000_s1192" style="position:absolute;left:15621;top:1428;width:29527;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" fillcolor="#f6f8fb [180]" stroked="f" strokeweight="2pt">
                  <v:fill color2="#b0c6e1 [1460]" angle="90" colors="0 #f6f9fc;60293f #b0c6e1" focus="100%" type="gradient">
                    <o:fill v:ext="view" type="gradientUnscaled"/>
                  </v:fill>
                </v:rect>
                <v:shape id="Conector recto de flecha 120" o:spid="_x0000_s1193" type="#_x0000_t32" style="position:absolute;left:44100;top:4095;width:4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" strokecolor="#4579b8 [3044]">
                  <v:stroke endarrow="block"/>
                </v:shape>
                <v:shape id="Conector recto de flecha 121" o:spid="_x0000_s1194" type="#_x0000_t32" style="position:absolute;left:15621;top:3905;width:4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" strokecolor="#4579b8 [3044]">
                  <v:stroke endarrow="block"/>
                </v:shape>
                <v:shape id="Conector recto de flecha 122" o:spid="_x0000_s1195" type="#_x0000_t32" style="position:absolute;left:49149;top:4095;width:40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" strokecolor="#4579b8 [3044]">
                  <v:stroke endarrow="block"/>
                </v:shape>
                <v:rect id="Rectángulo 123" o:spid="_x0000_s1196" style="position:absolute;left:53340;top:1143;width:8667;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" filled="f" strokecolor="#1c1a10 [334]" strokeweight="2pt"/>
                <v:rect id="Rectángulo 124" o:spid="_x0000_s1197" style="position:absolute;left:37623;top:2190;width:638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" fillcolor="#4f81bd [3204]" strokecolor="#243f60 [1604]" strokeweight="2pt"/>
                <v:rect id="Rectángulo 125" o:spid="_x0000_s1198" style="position:absolute;left:30765;top:2190;width:638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" fillcolor="#4f81bd [3204]" strokecolor="#243f60 [1604]" strokeweight="2pt"/>
                <v:rect id="Rectángulo 126" o:spid="_x0000_s1199" style="position:absolute;left:23717;top:2190;width:638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" fillcolor="#4f81bd [3204]" stroked="f" strokeweight="2pt">
                  <v:fill opacity="34181f"/>
                </v:rect>
                <v:shape id="Forma libre 24" o:spid="_x0000_s1200" style="position:absolute;left:53435;top:1714;width:8369;height:4642;visibility:visible;mso-wrap-style:square;v-text-anchor:middle" coordsize="837127,464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" path="m,234396v33579,-13433,1339,-2576,74698,-2576c98754,231820,122779,230103,146820,229244v25742,-5149,2053,2066,20606,-10303c169685,217435,172657,217434,175153,216365v3529,-1512,6969,-3246,10303,-5151c188144,209678,190355,207319,193184,206062v12059,-5360,16215,-5034,28333,-7727c231219,196179,230943,196051,239548,193183v6649,950,18562,1555,25757,5152c282163,206763,263668,199818,280760,211214v2259,1506,5151,1717,7727,2576c293190,217317,310439,230551,314245,231820v2576,859,5299,1362,7727,2576c324741,235780,326871,238290,329700,239547v4962,2205,15454,5152,15454,5152c348588,243840,352511,244087,355457,242123v2576,-1717,3895,-4898,5152,-7727c362814,229434,364043,224093,365760,218941v859,-2576,1070,-5468,2576,-7727c376500,198968,372509,206424,378639,188032r12879,-38637l394094,141668v859,-2576,1070,-5468,2576,-7727c398387,131365,400564,129042,401821,126213v2205,-4962,3435,-10303,5152,-15454l412124,95304v859,-2576,1070,-5468,2576,-7727c416417,85001,418595,82678,419852,79849v2205,-4962,2139,-10936,5151,-15454c426720,61819,428898,59496,430155,56667v2205,-4962,2139,-10936,5151,-15454c450069,19069,432371,47083,443034,25758v1384,-2769,3767,-4958,5151,-7727c450032,14336,452512,3301,453337,v8757,26271,1049,804,5151,64395c458989,72154,459786,79908,461064,87577v446,2678,1830,5116,2576,7727c466715,106065,466767,108914,468791,121062v2834,59512,-3132,36967,7728,69546c484811,215481,471515,176810,484246,208638v2017,5042,5152,15455,5152,15455c490256,230962,490921,237857,491973,244699v666,4327,2180,8519,2576,12879c499336,310230,492120,286353,499701,309093v859,5152,1642,10316,2576,15455c503060,328855,504186,333100,504852,337427v1052,6842,1438,13778,2576,20606c508506,364502,510538,369938,512580,376063v6850,41108,4283,20501,7727,61819c519448,446468,517731,455011,517731,463640v,4378,1424,-8655,2576,-12879c521736,445522,523742,440458,525459,435306r2575,-7727c528893,425003,529104,422111,530610,419852r5152,-7728c536620,409548,537123,406825,538337,404397v9989,-19978,1252,3974,7728,-15455c546923,372629,546694,356222,548640,340003v,-3,6440,-19317,7728,-23182c559238,308212,559362,308497,561519,298790v950,-4274,1514,-8632,2576,-12879c564754,283277,566061,280830,566671,278184v1969,-8532,2382,-17451,5151,-25758l576974,236972v3343,-23403,657,-12274,7727,-33486c585560,200910,585771,198018,587277,195759r5152,-7727l607883,193183v2576,859,5065,2043,7728,2576c619904,196618,624266,197183,628489,198335v31110,8484,-984,2802,33486,7727c681582,212599,672104,212279,690308,208638v2576,-1717,5538,-2963,7727,-5152c700224,201297,700562,197400,703187,195759v4605,-2878,15455,-5151,15455,-5151c725511,191466,732729,190855,739248,193183v5831,2082,9581,8345,15454,10303l762430,206062v1717,2576,2526,6087,5151,7728c772186,216668,777884,217224,783036,218941v2576,859,5033,2239,7727,2576c819889,225158,804447,224093,837127,224093e" filled="f" strokecolor="#243f60 [1604]" strokeweight="2pt">
                  <v:path arrowok="t" o:connecttype="custom" o:connectlocs="0,234224;74680,231650;146785,229076;167387,218780;175112,216206;185412,211059;193139,205911;221465,198189;239492,193041;265243,198189;280694,211059;288419,213633;314171,231650;321896,234224;329622,239371;345073,244519;355373,241945;360524,234224;365674,218780;368249,211059;378550,187894;391426,149285;394001,141564;396577,133843;401726,126120;406877,110678;412027,95234;414602,87513;419753,79790;424903,64348;430054,56625;435204,41183;442930,25739;448080,18018;453230,0;458380,64348;460955,87513;463531,95234;468681,120973;476407,190468;484132,208485;489283,223928;491857,244519;494433,257389;499583,308866;502159,324310;504733,337179;507309,357770;512459,375787;520185,437561;517609,463300;520185,450430;525335,434986;527910,427265;530485,419544;535636,411821;538210,404100;545936,388656;548511,339753;556237,316588;561387,298571;563962,285701;566538,277980;571687,252241;576838,236798;584563,203337;587139,195615;592290,187894;607740,193041;615466,195615;628341,198189;661819,205911;690146,208485;697871,203337;703022,195615;718473,190468;739074,193041;754524,203337;762251,205911;767400,213633;782852,218780;790577,221354;836930,223928" o:connectangles="0,0,0,0,0,0,0,0,0,0,0,0,0,0,0,0,0,0,0,0,0,0,0,0,0,0,0,0,0,0,0,0,0,0,0,0,0,0,0,0,0,0,0,0,0,0,0,0,0,0,0,0,0,0,0,0,0,0,0,0,0,0,0,0,0,0,0,0,0,0,0,0,0,0,0,0,0,0,0,0,0,0,0"/>
                </v:shape>
                <v:rect id="Rectángulo 128" o:spid="_x0000_s1201" style="position:absolute;left:9334;top:2476;width:45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" fillcolor="yellow" stroked="f" strokeweight="2pt"/>
                <v:rect id="Rectángulo 129" o:spid="_x0000_s1202" style="position:absolute;left:10001;top:2476;width:45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" fillcolor="yellow" stroked="f" strokeweight="2pt"/>
                <v:rect id="Rectángulo 130" o:spid="_x0000_s1203" style="position:absolute;left:10668;top:2476;width:45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" fillcolor="yellow" stroked="f" strokeweight="2pt"/>
                <v:rect id="Rectángulo 131" o:spid="_x0000_s1204" style="position:absolute;left:11430;top:2476;width:45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" fillcolor="yellow" stroked="f" strokeweight="2pt"/>
                <v:rect id="Rectángulo 132" o:spid="_x0000_s1205" style="position:absolute;left:12096;top:2476;width:45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" fillcolor="yellow" stroked="f" strokeweight="2pt"/>
                <v:rect id="Rectángulo 133" o:spid="_x0000_s1206" style="position:absolute;left:12763;top:2476;width:45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" fillcolor="yellow" stroked="f" strokeweight="2pt"/>
                <v:rect id="Rectángulo 134" o:spid="_x0000_s1207" style="position:absolute;left:13430;top:2476;width:45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" fillcolor="yellow" stroked="f" strokeweight="2pt"/>
                <v:rect id="Rectángulo 135" o:spid="_x0000_s1208" style="position:absolute;left:14097;top:2476;width:450;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" fillcolor="yellow" stroked="f" strokeweight="2pt"/>
                <v:rect id="Rectángulo 136" o:spid="_x0000_s1209" style="position:absolute;left:14763;top:2476;width:45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" fillcolor="yellow" stroked="f" strokeweight="2pt"/>
                <v:rect id="Rectángulo 137" o:spid="_x0000_s1210" style="position:absolute;left:24098;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" fillcolor="yellow" stroked="f" strokeweight="2pt">
                  <v:fill opacity="34181f"/>
                </v:rect>
                <v:rect id="Rectángulo 138" o:spid="_x0000_s1211" style="position:absolute;left:24765;top:2571;width:450;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" fillcolor="yellow" stroked="f" strokeweight="2pt">
                  <v:fill opacity="34181f"/>
                </v:rect>
                <v:rect id="Rectángulo 139" o:spid="_x0000_s1212" style="position:absolute;left:25431;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" fillcolor="yellow" stroked="f" strokeweight="2pt">
                  <v:fill opacity="34181f"/>
                </v:rect>
                <v:rect id="Rectángulo 140" o:spid="_x0000_s1213" style="position:absolute;left:26098;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" fillcolor="yellow" stroked="f" strokeweight="2pt">
                  <v:fill opacity="34181f"/>
                </v:rect>
                <v:rect id="Rectángulo 141" o:spid="_x0000_s1214" style="position:absolute;left:26765;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" fillcolor="yellow" stroked="f" strokeweight="2pt">
                  <v:fill opacity="34181f"/>
                </v:rect>
                <v:rect id="Rectángulo 142" o:spid="_x0000_s1215" style="position:absolute;left:27432;top:2571;width:450;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" fillcolor="yellow" stroked="f" strokeweight="2pt">
                  <v:fill opacity="34181f"/>
                </v:rect>
                <v:rect id="Rectángulo 143" o:spid="_x0000_s1216" style="position:absolute;left:28098;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" fillcolor="yellow" stroked="f" strokeweight="2pt">
                  <v:fill opacity="34181f"/>
                </v:rect>
                <v:rect id="Rectángulo 144" o:spid="_x0000_s1217" style="position:absolute;left:28765;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" fillcolor="yellow" stroked="f" strokeweight="2pt">
                  <v:fill opacity="34181f"/>
                </v:rect>
                <v:rect id="Rectángulo 145" o:spid="_x0000_s1218" style="position:absolute;left:29432;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" fillcolor="yellow" stroked="f" strokeweight="2pt">
                  <v:fill opacity="34181f"/>
                </v:rect>
                <v:rect id="Rectángulo 146" o:spid="_x0000_s1219" style="position:absolute;left:31051;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" fillcolor="yellow" stroked="f" strokeweight="2pt"/>
                <v:rect id="Rectángulo 147" o:spid="_x0000_s1220" style="position:absolute;left:31718;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" fillcolor="yellow" stroked="f" strokeweight="2pt"/>
                <v:rect id="Rectángulo 148" o:spid="_x0000_s1221" style="position:absolute;left:32385;top:2571;width:450;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" fillcolor="yellow" stroked="f" strokeweight="2pt"/>
                <v:rect id="Rectángulo 149" o:spid="_x0000_s1222" style="position:absolute;left:33051;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" fillcolor="yellow" stroked="f" strokeweight="2pt"/>
                <v:rect id="Rectángulo 150" o:spid="_x0000_s1223" style="position:absolute;left:33718;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" fillcolor="yellow" stroked="f" strokeweight="2pt"/>
                <v:rect id="Rectángulo 151" o:spid="_x0000_s1224" style="position:absolute;left:34385;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" fillcolor="yellow" stroked="f" strokeweight="2pt"/>
                <v:rect id="Rectángulo 152" o:spid="_x0000_s1225" style="position:absolute;left:35052;top:2571;width:450;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" fillcolor="yellow" stroked="f" strokeweight="2pt"/>
                <v:rect id="Rectángulo 153" o:spid="_x0000_s1226" style="position:absolute;left:35718;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" fillcolor="yellow" stroked="f" strokeweight="2pt"/>
                <v:rect id="Rectángulo 154" o:spid="_x0000_s1227" style="position:absolute;left:36385;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" fillcolor="yellow" stroked="f" strokeweight="2pt"/>
                <v:rect id="Rectángulo 155" o:spid="_x0000_s1228" style="position:absolute;left:38004;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" fillcolor="yellow" stroked="f" strokeweight="2pt"/>
                <v:rect id="Rectángulo 156" o:spid="_x0000_s1229" style="position:absolute;left:38671;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" fillcolor="yellow" stroked="f" strokeweight="2pt"/>
                <v:rect id="Rectángulo 157" o:spid="_x0000_s1230" style="position:absolute;left:39338;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" fillcolor="yellow" stroked="f" strokeweight="2pt"/>
                <v:rect id="Rectángulo 158" o:spid="_x0000_s1231" style="position:absolute;left:39909;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" fillcolor="yellow" stroked="f" strokeweight="2pt"/>
                <v:rect id="Rectángulo 159" o:spid="_x0000_s1232" style="position:absolute;left:40671;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" fillcolor="yellow" stroked="f" strokeweight="2pt"/>
                <v:rect id="Rectángulo 160" o:spid="_x0000_s1233" style="position:absolute;left:41338;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" fillcolor="yellow" stroked="f" strokeweight="2pt"/>
                <v:rect id="Rectángulo 161" o:spid="_x0000_s1234" style="position:absolute;left:42005;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" fillcolor="yellow" stroked="f" strokeweight="2pt"/>
                <v:rect id="Rectángulo 162" o:spid="_x0000_s1235" style="position:absolute;left:42672;top:2571;width:450;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" fillcolor="yellow" stroked="f" strokeweight="2pt"/>
                <v:rect id="Rectángulo 163" o:spid="_x0000_s1236" style="position:absolute;left:43338;top:2571;width:45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" filled="f" strokecolor="yellow" strokeweight="2pt">
                  <v:stroke dashstyle="1 1"/>
                </v:rect>
                <v:rect id="Rectángulo 164" o:spid="_x0000_s1237" style="position:absolute;left:48387;top:2571;width:450;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" fillcolor="yellow" strokecolor="#b0ac00" strokeweight="2pt"/>
                <w10:wrap type="topAndBottom" anchorx="margin"/>
              </v:group>
            </w:pict>
          </mc:Fallback>
        </mc:AlternateContent>
      </w:r>
      <w:r w:rsidRPr="00484C2E">
        <w:t>El cliente es el encargado de mostrar los datos muestra a muestra, pero el cliente recibe estos en paquetes de muestras. Para gestionar esto se ha implementado un buffer de recepción, en el cual se van añadiendo los paquetes en el momento en el que se reciben. Sobre este buffer se sacará la primera muestra (recoger la muestra y eliminarla del buffer), y se enviará a la función encargada de añadirla a la gráfica.</w:t>
      </w:r>
    </w:p>
    <w:p w14:paraId="1C1938CA" w14:textId="63BD882B" w:rsidR="00945BB6" w:rsidRPr="00484C2E" w:rsidRDefault="00783647" w:rsidP="006B420D">
      <w:pPr>
        <w:pStyle w:val="Descripcin"/>
      </w:pPr>
      <w:r>
        <w:t>Figura 20 - Esqueda de funcionamiento del buffer implementado en el cliente</w:t>
      </w:r>
    </w:p>
    <w:p w14:paraId="0EA450B6" w14:textId="77777777" w:rsidR="00945BB6" w:rsidRPr="00484C2E" w:rsidRDefault="00945BB6" w:rsidP="00D61C73">
      <w:pPr>
        <w:pStyle w:val="Ttulo2"/>
      </w:pPr>
      <w:bookmarkStart w:id="172" w:name="referencia-técnica"/>
      <w:bookmarkStart w:id="173" w:name="_Toc493079862"/>
      <w:bookmarkStart w:id="174" w:name="_Toc493125859"/>
      <w:bookmarkEnd w:id="172"/>
      <w:proofErr w:type="spellStart"/>
      <w:r w:rsidRPr="00484C2E">
        <w:t>Referencia</w:t>
      </w:r>
      <w:proofErr w:type="spellEnd"/>
      <w:r w:rsidRPr="00484C2E">
        <w:t xml:space="preserve"> </w:t>
      </w:r>
      <w:proofErr w:type="spellStart"/>
      <w:r w:rsidRPr="00484C2E">
        <w:t>técnica</w:t>
      </w:r>
      <w:bookmarkEnd w:id="173"/>
      <w:bookmarkEnd w:id="174"/>
      <w:proofErr w:type="spellEnd"/>
    </w:p>
    <w:p w14:paraId="50B919DA" w14:textId="77777777" w:rsidR="00945BB6" w:rsidRPr="00484C2E" w:rsidRDefault="00945BB6" w:rsidP="003E2DFB">
      <w:pPr>
        <w:pStyle w:val="FirstParagraph"/>
      </w:pPr>
      <w:r w:rsidRPr="00484C2E">
        <w:t xml:space="preserve">Como se ha comentado en el apartado de uso de las herramientas de desarrollo, para realizar una documentación técnica de manera rápida, ordenada y automatizada, se ha utilizado un generador </w:t>
      </w:r>
      <w:r w:rsidRPr="00484C2E">
        <w:lastRenderedPageBreak/>
        <w:t>de documentación de código, donde, respetando una sintaxis y utilizando la herramienta que más nos guste (por funcionalidad o diseño de la documentación), podemos crear una referencia técnica que recoja la descripción de cada una de las partes del código más importantes, aquellas como funciones o estructuras de control, que sean de importancia para la comprensión de todo el funcionamiento de la aplicación.</w:t>
      </w:r>
    </w:p>
    <w:p w14:paraId="6821A1D3" w14:textId="77777777" w:rsidR="00945BB6" w:rsidRPr="00484C2E" w:rsidRDefault="00945BB6" w:rsidP="003E2DFB">
      <w:pPr>
        <w:pStyle w:val="Textoindependiente"/>
      </w:pPr>
      <w:r w:rsidRPr="00484C2E">
        <w:t>Esta referencia se encuentra incluida en los archivos del proyecto.</w:t>
      </w:r>
    </w:p>
    <w:p w14:paraId="6D4A0F7D" w14:textId="77777777" w:rsidR="00945BB6" w:rsidRPr="00484C2E" w:rsidRDefault="00945BB6" w:rsidP="00D61C73">
      <w:pPr>
        <w:pStyle w:val="Ttulo2"/>
      </w:pPr>
      <w:bookmarkStart w:id="175" w:name="manual-de-usuario"/>
      <w:bookmarkStart w:id="176" w:name="_Toc493079863"/>
      <w:bookmarkStart w:id="177" w:name="_Toc493125860"/>
      <w:bookmarkEnd w:id="175"/>
      <w:r w:rsidRPr="00484C2E">
        <w:t xml:space="preserve">Manual de </w:t>
      </w:r>
      <w:proofErr w:type="spellStart"/>
      <w:r w:rsidRPr="00484C2E">
        <w:t>usuario</w:t>
      </w:r>
      <w:bookmarkEnd w:id="176"/>
      <w:bookmarkEnd w:id="177"/>
      <w:proofErr w:type="spellEnd"/>
    </w:p>
    <w:p w14:paraId="3831F09D" w14:textId="77777777" w:rsidR="00DE5E93" w:rsidRDefault="00945BB6" w:rsidP="003E2DFB">
      <w:pPr>
        <w:pStyle w:val="FirstParagraph"/>
      </w:pPr>
      <w:r w:rsidRPr="00484C2E">
        <w:t>La aplicación es sencilla de utilizar y muy intuitiva, cuenta con 4 direcciones definidas en el menú superior, en el cual, el logo también es un enlace que redirige a la página principal.</w:t>
      </w:r>
    </w:p>
    <w:p w14:paraId="4D412792" w14:textId="781E9A3C" w:rsidR="00945BB6" w:rsidRDefault="00945BB6" w:rsidP="003E2DFB">
      <w:pPr>
        <w:pStyle w:val="FirstParagraph"/>
      </w:pPr>
      <w:r w:rsidRPr="00484C2E">
        <w:t xml:space="preserve">La división del diseño se ha realizado con un menú, un cuerpo de contenido y un </w:t>
      </w:r>
      <w:proofErr w:type="spellStart"/>
      <w:r w:rsidRPr="00484C2E">
        <w:t>pié</w:t>
      </w:r>
      <w:proofErr w:type="spellEnd"/>
      <w:r w:rsidRPr="00484C2E">
        <w:t xml:space="preserve"> de página que se mantendrá fijo en la parte inferior exista o no contenido.</w:t>
      </w:r>
    </w:p>
    <w:p w14:paraId="5797DAF0" w14:textId="2D5610E3" w:rsidR="00945BB6" w:rsidRDefault="00945BB6" w:rsidP="00B42E12">
      <w:pPr>
        <w:pStyle w:val="Textoindependiente"/>
        <w:jc w:val="center"/>
      </w:pPr>
      <w:r>
        <w:rPr>
          <w:noProof/>
          <w:lang w:val="es-ES" w:eastAsia="es-ES"/>
        </w:rPr>
        <w:drawing>
          <wp:anchor distT="0" distB="0" distL="114300" distR="114300" simplePos="0" relativeHeight="251770368" behindDoc="0" locked="0" layoutInCell="1" allowOverlap="1" wp14:anchorId="47ADD10F" wp14:editId="723A11AD">
            <wp:simplePos x="0" y="0"/>
            <wp:positionH relativeFrom="column">
              <wp:posOffset>-146685</wp:posOffset>
            </wp:positionH>
            <wp:positionV relativeFrom="paragraph">
              <wp:posOffset>964565</wp:posOffset>
            </wp:positionV>
            <wp:extent cx="2695575" cy="1519407"/>
            <wp:effectExtent l="76200" t="76200" r="123825" b="138430"/>
            <wp:wrapNone/>
            <wp:docPr id="251" name="Imagen 251" descr="C:\Users\Usuario\Documents\Universidad\1617\2doCuatrimestre\TFG\Memoria\Final\img\index-tabl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uario\Documents\Universidad\1617\2doCuatrimestre\TFG\Memoria\Final\img\index-tablet.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95575" cy="15194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noProof/>
          <w:lang w:val="es-ES" w:eastAsia="es-ES"/>
        </w:rPr>
        <w:drawing>
          <wp:anchor distT="0" distB="0" distL="114300" distR="114300" simplePos="0" relativeHeight="251769344" behindDoc="0" locked="0" layoutInCell="1" allowOverlap="1" wp14:anchorId="38C502E6" wp14:editId="5D9CB753">
            <wp:simplePos x="0" y="0"/>
            <wp:positionH relativeFrom="margin">
              <wp:align>right</wp:align>
            </wp:positionH>
            <wp:positionV relativeFrom="paragraph">
              <wp:posOffset>802640</wp:posOffset>
            </wp:positionV>
            <wp:extent cx="1217265" cy="1628775"/>
            <wp:effectExtent l="76200" t="76200" r="135890" b="123825"/>
            <wp:wrapNone/>
            <wp:docPr id="252" name="Imagen 252" descr="C:\Users\Usuario\Documents\Universidad\1617\2doCuatrimestre\TFG\Memoria\Final\img\index-mob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uario\Documents\Universidad\1617\2doCuatrimestre\TFG\Memoria\Final\img\index-mobile.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217265" cy="1628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Pr>
          <w:noProof/>
          <w:lang w:val="es-ES" w:eastAsia="es-ES"/>
        </w:rPr>
        <w:drawing>
          <wp:inline distT="0" distB="0" distL="0" distR="0" wp14:anchorId="028C899D" wp14:editId="0ED270FD">
            <wp:extent cx="4342572" cy="2038350"/>
            <wp:effectExtent l="95250" t="95250" r="96520" b="95250"/>
            <wp:docPr id="253" name="Imagen 253" descr="C:\Users\Usuario\Documents\Universidad\1617\2doCuatrimestre\TFG\Memoria\Final\img\index-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uario\Documents\Universidad\1617\2doCuatrimestre\TFG\Memoria\Final\img\index-web.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42572" cy="2038350"/>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14:paraId="77B70D4A" w14:textId="77777777" w:rsidR="00945BB6" w:rsidRDefault="00945BB6" w:rsidP="003E2DFB">
      <w:pPr>
        <w:pStyle w:val="Textoindependiente"/>
      </w:pPr>
    </w:p>
    <w:p w14:paraId="4485C37F" w14:textId="44B99469" w:rsidR="00945BB6" w:rsidRDefault="00945BB6" w:rsidP="00DE5E93">
      <w:pPr>
        <w:pStyle w:val="Descripcin"/>
        <w:rPr>
          <w:i/>
        </w:rPr>
      </w:pPr>
      <w:r>
        <w:rPr>
          <w:noProof/>
          <w:lang w:eastAsia="es-ES"/>
        </w:rPr>
        <w:lastRenderedPageBreak/>
        <w:drawing>
          <wp:anchor distT="0" distB="0" distL="114300" distR="114300" simplePos="0" relativeHeight="251771392" behindDoc="0" locked="0" layoutInCell="1" allowOverlap="1" wp14:anchorId="4D543971" wp14:editId="332C7679">
            <wp:simplePos x="0" y="0"/>
            <wp:positionH relativeFrom="margin">
              <wp:align>center</wp:align>
            </wp:positionH>
            <wp:positionV relativeFrom="paragraph">
              <wp:posOffset>273685</wp:posOffset>
            </wp:positionV>
            <wp:extent cx="4638675" cy="2200275"/>
            <wp:effectExtent l="0" t="0" r="9525" b="9525"/>
            <wp:wrapTopAndBottom/>
            <wp:docPr id="254" name="Imagen 254" descr="C:\Users\Usuario\Documents\Universidad\1617\2doCuatrimestre\TFG\Memoria\Final\img\ecg-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uario\Documents\Universidad\1617\2doCuatrimestre\TFG\Memoria\Final\img\ecg-web.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638675" cy="2200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5E93">
        <w:t xml:space="preserve">Figura 21 - </w:t>
      </w:r>
      <w:r>
        <w:t xml:space="preserve">Portada de la aplicación web con </w:t>
      </w:r>
      <w:proofErr w:type="spellStart"/>
      <w:r>
        <w:rPr>
          <w:i/>
        </w:rPr>
        <w:t>responsive</w:t>
      </w:r>
      <w:proofErr w:type="spellEnd"/>
      <w:r>
        <w:rPr>
          <w:i/>
        </w:rPr>
        <w:t xml:space="preserve"> </w:t>
      </w:r>
      <w:proofErr w:type="spellStart"/>
      <w:r>
        <w:rPr>
          <w:i/>
        </w:rPr>
        <w:t>design</w:t>
      </w:r>
      <w:proofErr w:type="spellEnd"/>
    </w:p>
    <w:p w14:paraId="5AA9C377" w14:textId="38A42CD1" w:rsidR="00945BB6" w:rsidRPr="00BD3DB9" w:rsidRDefault="00DE5E93" w:rsidP="00DE5E93">
      <w:pPr>
        <w:pStyle w:val="Descripcin"/>
      </w:pPr>
      <w:r>
        <w:t xml:space="preserve">Figura 22 - </w:t>
      </w:r>
      <w:r w:rsidR="00945BB6">
        <w:t xml:space="preserve">Página </w:t>
      </w:r>
      <w:r w:rsidR="00945BB6">
        <w:rPr>
          <w:i/>
        </w:rPr>
        <w:t>ECG</w:t>
      </w:r>
      <w:r w:rsidR="00945BB6">
        <w:t xml:space="preserve"> donde se muestra la gráfica</w:t>
      </w:r>
    </w:p>
    <w:p w14:paraId="3DBC8E63" w14:textId="77777777" w:rsidR="00945BB6" w:rsidRDefault="00945BB6" w:rsidP="00DE5E93">
      <w:pPr>
        <w:pStyle w:val="Textoindependiente"/>
        <w:jc w:val="center"/>
      </w:pPr>
      <w:r>
        <w:rPr>
          <w:noProof/>
          <w:lang w:val="es-ES" w:eastAsia="es-ES"/>
        </w:rPr>
        <w:drawing>
          <wp:inline distT="0" distB="0" distL="0" distR="0" wp14:anchorId="4BC9D24E" wp14:editId="1895C5B7">
            <wp:extent cx="4705200" cy="2199600"/>
            <wp:effectExtent l="0" t="0" r="635" b="0"/>
            <wp:docPr id="255" name="Imagen 255" descr="C:\Users\Usuario\Documents\Universidad\1617\2doCuatrimestre\TFG\Memoria\Final\img\about-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uario\Documents\Universidad\1617\2doCuatrimestre\TFG\Memoria\Final\img\about-web.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705200" cy="2199600"/>
                    </a:xfrm>
                    <a:prstGeom prst="rect">
                      <a:avLst/>
                    </a:prstGeom>
                    <a:noFill/>
                    <a:ln>
                      <a:noFill/>
                    </a:ln>
                  </pic:spPr>
                </pic:pic>
              </a:graphicData>
            </a:graphic>
          </wp:inline>
        </w:drawing>
      </w:r>
    </w:p>
    <w:p w14:paraId="05AF43DC" w14:textId="746BD7C2" w:rsidR="00945BB6" w:rsidRDefault="00DE5E93" w:rsidP="00DE5E93">
      <w:pPr>
        <w:pStyle w:val="Descripcin"/>
      </w:pPr>
      <w:r>
        <w:t>Figura 23 - P</w:t>
      </w:r>
      <w:r w:rsidR="00945BB6">
        <w:t>ágina de información de la aplicación</w:t>
      </w:r>
    </w:p>
    <w:p w14:paraId="2FCB04DF" w14:textId="77777777" w:rsidR="00945BB6" w:rsidRPr="00FF3D11" w:rsidRDefault="00945BB6" w:rsidP="00026083">
      <w:pPr>
        <w:pStyle w:val="Textoindependiente"/>
        <w:jc w:val="center"/>
      </w:pPr>
      <w:r>
        <w:rPr>
          <w:noProof/>
          <w:lang w:val="es-ES" w:eastAsia="es-ES"/>
        </w:rPr>
        <w:drawing>
          <wp:inline distT="0" distB="0" distL="0" distR="0" wp14:anchorId="44CECCFB" wp14:editId="4C9A884F">
            <wp:extent cx="4695825" cy="2196176"/>
            <wp:effectExtent l="0" t="0" r="0" b="0"/>
            <wp:docPr id="3616" name="Imagen 3616" descr="C:\Users\Usuario\Documents\Universidad\1617\2doCuatrimestre\TFG\Memoria\Final\img\error-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uario\Documents\Universidad\1617\2doCuatrimestre\TFG\Memoria\Final\img\error-web.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749619" cy="2221335"/>
                    </a:xfrm>
                    <a:prstGeom prst="rect">
                      <a:avLst/>
                    </a:prstGeom>
                    <a:noFill/>
                    <a:ln>
                      <a:noFill/>
                    </a:ln>
                  </pic:spPr>
                </pic:pic>
              </a:graphicData>
            </a:graphic>
          </wp:inline>
        </w:drawing>
      </w:r>
    </w:p>
    <w:p w14:paraId="1A86B076" w14:textId="26729C27" w:rsidR="00945BB6" w:rsidRDefault="00026083" w:rsidP="00026083">
      <w:pPr>
        <w:pStyle w:val="Descripcin"/>
      </w:pPr>
      <w:r>
        <w:lastRenderedPageBreak/>
        <w:t xml:space="preserve">Figura 24 - </w:t>
      </w:r>
      <w:r w:rsidR="00945BB6">
        <w:t>Página no encontrada, muestra de información de errores</w:t>
      </w:r>
    </w:p>
    <w:p w14:paraId="3C2C635A" w14:textId="77777777" w:rsidR="00945BB6" w:rsidRDefault="00945BB6" w:rsidP="003E2DFB">
      <w:pPr>
        <w:pStyle w:val="Textoindependiente"/>
      </w:pPr>
      <w:r>
        <w:rPr>
          <w:noProof/>
          <w:lang w:val="es-ES" w:eastAsia="es-ES"/>
        </w:rPr>
        <w:drawing>
          <wp:anchor distT="0" distB="0" distL="114300" distR="114300" simplePos="0" relativeHeight="251772416" behindDoc="0" locked="0" layoutInCell="1" allowOverlap="1" wp14:anchorId="5F6C1158" wp14:editId="4FE24438">
            <wp:simplePos x="0" y="0"/>
            <wp:positionH relativeFrom="margin">
              <wp:align>center</wp:align>
            </wp:positionH>
            <wp:positionV relativeFrom="paragraph">
              <wp:posOffset>886460</wp:posOffset>
            </wp:positionV>
            <wp:extent cx="2914650" cy="409575"/>
            <wp:effectExtent l="0" t="0" r="0" b="9525"/>
            <wp:wrapTopAndBottom/>
            <wp:docPr id="3617" name="Imagen 3617" descr="C:\Users\Usuario\Documents\Universidad\1617\2doCuatrimestre\TFG\Memoria\Final\img\btn-load-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uario\Documents\Universidad\1617\2doCuatrimestre\TFG\Memoria\Final\img\btn-load-on.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14650" cy="409575"/>
                    </a:xfrm>
                    <a:prstGeom prst="rect">
                      <a:avLst/>
                    </a:prstGeom>
                    <a:noFill/>
                    <a:ln>
                      <a:noFill/>
                    </a:ln>
                  </pic:spPr>
                </pic:pic>
              </a:graphicData>
            </a:graphic>
          </wp:anchor>
        </w:drawing>
      </w:r>
      <w:r w:rsidRPr="00484C2E">
        <w:t xml:space="preserve">Comenzando la guía de uso, la aplicación de representación de la gráfica se encuentra en la ruta </w:t>
      </w:r>
      <w:proofErr w:type="spellStart"/>
      <w:r w:rsidRPr="00484C2E">
        <w:rPr>
          <w:i/>
        </w:rPr>
        <w:t>ecg</w:t>
      </w:r>
      <w:proofErr w:type="spellEnd"/>
      <w:r w:rsidRPr="00484C2E">
        <w:t xml:space="preserve">, en la que encontramos 4 botones de colores. Al principio podemos observar que tan solo uno de ellos, el botón azul </w:t>
      </w:r>
      <w:r w:rsidRPr="00484C2E">
        <w:rPr>
          <w:i/>
        </w:rPr>
        <w:t>LOAD</w:t>
      </w:r>
      <w:r w:rsidRPr="00484C2E">
        <w:t xml:space="preserve"> está habilitado, puesto que nuestro primer paso en la aplicación será cargar los datos.</w:t>
      </w:r>
    </w:p>
    <w:p w14:paraId="0DEC4E49" w14:textId="5E7B87E1" w:rsidR="00945BB6" w:rsidRDefault="00945BB6" w:rsidP="001A628C">
      <w:pPr>
        <w:pStyle w:val="Descripcin"/>
        <w:rPr>
          <w:noProof/>
          <w:lang w:eastAsia="es-ES"/>
        </w:rPr>
      </w:pPr>
      <w:r>
        <w:rPr>
          <w:noProof/>
          <w:lang w:eastAsia="es-ES"/>
        </w:rPr>
        <w:drawing>
          <wp:anchor distT="0" distB="0" distL="114300" distR="114300" simplePos="0" relativeHeight="251773440" behindDoc="0" locked="0" layoutInCell="1" allowOverlap="1" wp14:anchorId="365FFDB9" wp14:editId="0323FE70">
            <wp:simplePos x="0" y="0"/>
            <wp:positionH relativeFrom="margin">
              <wp:align>center</wp:align>
            </wp:positionH>
            <wp:positionV relativeFrom="paragraph">
              <wp:posOffset>742315</wp:posOffset>
            </wp:positionV>
            <wp:extent cx="2952750" cy="561975"/>
            <wp:effectExtent l="0" t="0" r="0" b="9525"/>
            <wp:wrapTopAndBottom/>
            <wp:docPr id="3618" name="Imagen 3618" descr="C:\Users\Usuario\Documents\Universidad\1617\2doCuatrimestre\TFG\Memoria\Final\img\btn-load-h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uario\Documents\Universidad\1617\2doCuatrimestre\TFG\Memoria\Final\img\btn-load-hover.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52750" cy="561975"/>
                    </a:xfrm>
                    <a:prstGeom prst="rect">
                      <a:avLst/>
                    </a:prstGeom>
                    <a:noFill/>
                    <a:ln>
                      <a:noFill/>
                    </a:ln>
                  </pic:spPr>
                </pic:pic>
              </a:graphicData>
            </a:graphic>
          </wp:anchor>
        </w:drawing>
      </w:r>
      <w:r w:rsidR="001A628C">
        <w:rPr>
          <w:noProof/>
          <w:lang w:eastAsia="es-ES"/>
        </w:rPr>
        <w:t xml:space="preserve">Figura 25 - </w:t>
      </w:r>
      <w:r>
        <w:rPr>
          <w:noProof/>
          <w:lang w:eastAsia="es-ES"/>
        </w:rPr>
        <w:t>Estado inicial de los botones</w:t>
      </w:r>
    </w:p>
    <w:p w14:paraId="3D841126" w14:textId="28FB3726" w:rsidR="00945BB6" w:rsidRDefault="001A628C" w:rsidP="001A628C">
      <w:pPr>
        <w:pStyle w:val="Descripcin"/>
        <w:rPr>
          <w:noProof/>
          <w:lang w:eastAsia="es-ES"/>
        </w:rPr>
      </w:pPr>
      <w:r>
        <w:rPr>
          <w:noProof/>
          <w:lang w:eastAsia="es-ES"/>
        </w:rPr>
        <w:drawing>
          <wp:anchor distT="0" distB="0" distL="114300" distR="114300" simplePos="0" relativeHeight="251774464" behindDoc="0" locked="0" layoutInCell="1" allowOverlap="1" wp14:anchorId="4F6319F0" wp14:editId="32C16588">
            <wp:simplePos x="0" y="0"/>
            <wp:positionH relativeFrom="margin">
              <wp:align>center</wp:align>
            </wp:positionH>
            <wp:positionV relativeFrom="paragraph">
              <wp:posOffset>1014095</wp:posOffset>
            </wp:positionV>
            <wp:extent cx="2924175" cy="409575"/>
            <wp:effectExtent l="0" t="0" r="9525" b="9525"/>
            <wp:wrapTopAndBottom/>
            <wp:docPr id="3619" name="Imagen 3619" descr="C:\Users\Usuario\Documents\Universidad\1617\2doCuatrimestre\TFG\Memoria\Final\img\btn-plot-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uario\Documents\Universidad\1617\2doCuatrimestre\TFG\Memoria\Final\img\btn-plot-block.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24175" cy="409575"/>
                    </a:xfrm>
                    <a:prstGeom prst="rect">
                      <a:avLst/>
                    </a:prstGeom>
                    <a:noFill/>
                    <a:ln>
                      <a:noFill/>
                    </a:ln>
                  </pic:spPr>
                </pic:pic>
              </a:graphicData>
            </a:graphic>
          </wp:anchor>
        </w:drawing>
      </w:r>
      <w:r>
        <w:rPr>
          <w:noProof/>
          <w:lang w:eastAsia="es-ES"/>
        </w:rPr>
        <w:t xml:space="preserve">Figura 26 - </w:t>
      </w:r>
      <w:r w:rsidR="00945BB6">
        <w:rPr>
          <w:noProof/>
          <w:lang w:eastAsia="es-ES"/>
        </w:rPr>
        <w:t>Ejemplo de botón habilitado</w:t>
      </w:r>
    </w:p>
    <w:p w14:paraId="0E92B55A" w14:textId="6B1BFF27" w:rsidR="00945BB6" w:rsidRPr="00484C2E" w:rsidRDefault="001A628C" w:rsidP="001A628C">
      <w:pPr>
        <w:pStyle w:val="Descripcin"/>
      </w:pPr>
      <w:r>
        <w:t xml:space="preserve">Figura 27 - </w:t>
      </w:r>
      <w:r w:rsidR="00945BB6">
        <w:t>Ejemplo de botón deshabilitado</w:t>
      </w:r>
    </w:p>
    <w:p w14:paraId="2D43E94E" w14:textId="22C5E028" w:rsidR="00945BB6" w:rsidRPr="00484C2E" w:rsidRDefault="00945BB6" w:rsidP="003E2DFB">
      <w:pPr>
        <w:pStyle w:val="Textoindependiente"/>
      </w:pPr>
      <w:r>
        <w:rPr>
          <w:noProof/>
          <w:lang w:val="es-ES" w:eastAsia="es-ES"/>
        </w:rPr>
        <w:drawing>
          <wp:anchor distT="0" distB="0" distL="114300" distR="114300" simplePos="0" relativeHeight="251775488" behindDoc="0" locked="0" layoutInCell="1" allowOverlap="1" wp14:anchorId="613B7EE4" wp14:editId="761C956E">
            <wp:simplePos x="0" y="0"/>
            <wp:positionH relativeFrom="page">
              <wp:posOffset>2324100</wp:posOffset>
            </wp:positionH>
            <wp:positionV relativeFrom="paragraph">
              <wp:posOffset>490855</wp:posOffset>
            </wp:positionV>
            <wp:extent cx="2769235" cy="2524125"/>
            <wp:effectExtent l="0" t="0" r="0" b="9525"/>
            <wp:wrapTopAndBottom/>
            <wp:docPr id="3620" name="Imagen 3620" descr="C:\Users\Usuario\Documents\Universidad\1617\2doCuatrimestre\TFG\Memoria\Final\img\file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uario\Documents\Universidad\1617\2doCuatrimestre\TFG\Memoria\Final\img\filelis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769235" cy="2524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4C2E">
        <w:t>Si pulsamos en este botón, aparecerá una pantalla sobrepuesta con una lista de nombres de ficheros. Estos son los ficheros disponibles que hemos cargado del servidor.</w:t>
      </w:r>
    </w:p>
    <w:p w14:paraId="215A243D" w14:textId="512C6EDB" w:rsidR="00945BB6" w:rsidRDefault="00405AAA" w:rsidP="00405AAA">
      <w:pPr>
        <w:pStyle w:val="Descripcin"/>
      </w:pPr>
      <w:r>
        <w:t xml:space="preserve">Figura 28 - </w:t>
      </w:r>
      <w:r w:rsidR="00945BB6">
        <w:t>Lista de ficheros cargados del servidor</w:t>
      </w:r>
    </w:p>
    <w:p w14:paraId="1A2CF5E7" w14:textId="77777777" w:rsidR="00945BB6" w:rsidRDefault="00945BB6" w:rsidP="003E2DFB">
      <w:pPr>
        <w:pStyle w:val="Textoindependiente"/>
      </w:pPr>
    </w:p>
    <w:p w14:paraId="49E26C2B" w14:textId="1348A797" w:rsidR="00945BB6" w:rsidRDefault="00945BB6" w:rsidP="003E2DFB">
      <w:pPr>
        <w:pStyle w:val="Textoindependiente"/>
      </w:pPr>
      <w:r w:rsidRPr="00484C2E">
        <w:lastRenderedPageBreak/>
        <w:t xml:space="preserve">Seleccionando uno de ellos, veremos </w:t>
      </w:r>
      <w:proofErr w:type="spellStart"/>
      <w:r w:rsidRPr="00484C2E">
        <w:t>como</w:t>
      </w:r>
      <w:proofErr w:type="spellEnd"/>
      <w:r w:rsidRPr="00484C2E">
        <w:t xml:space="preserve"> aparece el plano en el que vamos a representar la gráfica. Además, podemos ver como se han activado los botones </w:t>
      </w:r>
      <w:r w:rsidRPr="00484C2E">
        <w:rPr>
          <w:i/>
        </w:rPr>
        <w:t>PLOT</w:t>
      </w:r>
      <w:r w:rsidRPr="00484C2E">
        <w:t xml:space="preserve"> (amarillo) y </w:t>
      </w:r>
      <w:r w:rsidRPr="00484C2E">
        <w:rPr>
          <w:i/>
        </w:rPr>
        <w:t>START</w:t>
      </w:r>
      <w:r w:rsidRPr="00484C2E">
        <w:t xml:space="preserve"> (verde) con los cuales podremos representar los datos.</w:t>
      </w:r>
    </w:p>
    <w:p w14:paraId="6551FB5C" w14:textId="77777777" w:rsidR="003013B2" w:rsidRDefault="003013B2" w:rsidP="003E2DFB">
      <w:pPr>
        <w:pStyle w:val="Textoindependiente"/>
      </w:pPr>
    </w:p>
    <w:p w14:paraId="0E5C91E1" w14:textId="77777777" w:rsidR="00945BB6" w:rsidRPr="00484C2E" w:rsidRDefault="00945BB6" w:rsidP="003E2DFB">
      <w:pPr>
        <w:pStyle w:val="Textoindependiente"/>
      </w:pPr>
      <w:r>
        <w:rPr>
          <w:noProof/>
          <w:lang w:val="es-ES" w:eastAsia="es-ES"/>
        </w:rPr>
        <w:drawing>
          <wp:inline distT="0" distB="0" distL="0" distR="0" wp14:anchorId="40DE769F" wp14:editId="3179926C">
            <wp:extent cx="5600700" cy="1857375"/>
            <wp:effectExtent l="0" t="0" r="0" b="9525"/>
            <wp:docPr id="3621" name="Imagen 3621" descr="C:\Users\Usuario\Documents\Universidad\1617\2doCuatrimestre\TFG\Memoria\Final\img\empty-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Usuario\Documents\Universidad\1617\2doCuatrimestre\TFG\Memoria\Final\img\empty-graph.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00700" cy="1857375"/>
                    </a:xfrm>
                    <a:prstGeom prst="rect">
                      <a:avLst/>
                    </a:prstGeom>
                    <a:noFill/>
                    <a:ln>
                      <a:noFill/>
                    </a:ln>
                  </pic:spPr>
                </pic:pic>
              </a:graphicData>
            </a:graphic>
          </wp:inline>
        </w:drawing>
      </w:r>
    </w:p>
    <w:p w14:paraId="10551991" w14:textId="768AF315" w:rsidR="00945BB6" w:rsidRPr="00484C2E" w:rsidRDefault="009E4E2B" w:rsidP="009E4E2B">
      <w:pPr>
        <w:pStyle w:val="Descripcin"/>
      </w:pPr>
      <w:r>
        <w:t>Figura 29 - Contenedor precargado donde se muestra la gráfica</w:t>
      </w:r>
    </w:p>
    <w:p w14:paraId="7A6932DA" w14:textId="77777777" w:rsidR="003013B2" w:rsidRDefault="003013B2" w:rsidP="003E2DFB">
      <w:pPr>
        <w:pStyle w:val="Textoindependiente"/>
      </w:pPr>
    </w:p>
    <w:p w14:paraId="2BC28553" w14:textId="21093CAB" w:rsidR="00945BB6" w:rsidRPr="00484C2E" w:rsidRDefault="00945BB6" w:rsidP="003E2DFB">
      <w:pPr>
        <w:pStyle w:val="Textoindependiente"/>
      </w:pPr>
      <w:r w:rsidRPr="00484C2E">
        <w:t>Existen dos opciones de representar los datos:</w:t>
      </w:r>
    </w:p>
    <w:p w14:paraId="67745052" w14:textId="7DB322AE" w:rsidR="00945BB6" w:rsidRDefault="00945BB6" w:rsidP="00A15381">
      <w:pPr>
        <w:pStyle w:val="Compact"/>
        <w:numPr>
          <w:ilvl w:val="0"/>
          <w:numId w:val="20"/>
        </w:numPr>
      </w:pPr>
      <w:r w:rsidRPr="00484C2E">
        <w:t xml:space="preserve">Pulsando el botón </w:t>
      </w:r>
      <w:r w:rsidRPr="00484C2E">
        <w:rPr>
          <w:i/>
        </w:rPr>
        <w:t>PLOT</w:t>
      </w:r>
      <w:r w:rsidRPr="00484C2E">
        <w:t xml:space="preserve"> realizaremos una petición al servidor de que nos envíe todos los datos del archivo para representarlos todos de una vez</w:t>
      </w:r>
    </w:p>
    <w:p w14:paraId="743A593D" w14:textId="77777777" w:rsidR="00945BB6" w:rsidRDefault="00945BB6" w:rsidP="003E2DFB">
      <w:pPr>
        <w:pStyle w:val="Compact"/>
      </w:pPr>
    </w:p>
    <w:p w14:paraId="7D7E783C" w14:textId="77777777" w:rsidR="00945BB6" w:rsidRPr="00484C2E" w:rsidRDefault="00945BB6" w:rsidP="003E2DFB">
      <w:pPr>
        <w:pStyle w:val="Compact"/>
      </w:pPr>
      <w:r>
        <w:rPr>
          <w:noProof/>
          <w:lang w:val="es-ES" w:eastAsia="es-ES"/>
        </w:rPr>
        <w:drawing>
          <wp:inline distT="0" distB="0" distL="0" distR="0" wp14:anchorId="1FF2F8DA" wp14:editId="47417ED7">
            <wp:extent cx="5600700" cy="1819275"/>
            <wp:effectExtent l="0" t="0" r="0" b="9525"/>
            <wp:docPr id="3622" name="Imagen 3622" descr="C:\Users\Usuario\Documents\Universidad\1617\2doCuatrimestre\TFG\Memoria\Final\img\plot-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uario\Documents\Universidad\1617\2doCuatrimestre\TFG\Memoria\Final\img\plot-graph.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00700" cy="1819275"/>
                    </a:xfrm>
                    <a:prstGeom prst="rect">
                      <a:avLst/>
                    </a:prstGeom>
                    <a:noFill/>
                    <a:ln>
                      <a:noFill/>
                    </a:ln>
                  </pic:spPr>
                </pic:pic>
              </a:graphicData>
            </a:graphic>
          </wp:inline>
        </w:drawing>
      </w:r>
    </w:p>
    <w:p w14:paraId="620E7E06" w14:textId="4902B1D3" w:rsidR="003013B2" w:rsidRDefault="00AF45D6" w:rsidP="003013B2">
      <w:pPr>
        <w:pStyle w:val="Descripcin"/>
      </w:pPr>
      <w:r>
        <w:t>Figura 30 - Ejemplo de representación directa de la gráfica</w:t>
      </w:r>
    </w:p>
    <w:p w14:paraId="076CD47B" w14:textId="77777777" w:rsidR="003013B2" w:rsidRPr="003013B2" w:rsidRDefault="003013B2" w:rsidP="003013B2"/>
    <w:p w14:paraId="24FE4B9C" w14:textId="77777777" w:rsidR="00945BB6" w:rsidRDefault="00945BB6" w:rsidP="00A15381">
      <w:pPr>
        <w:pStyle w:val="Compact"/>
        <w:numPr>
          <w:ilvl w:val="0"/>
          <w:numId w:val="21"/>
        </w:numPr>
      </w:pPr>
      <w:r w:rsidRPr="00484C2E">
        <w:t xml:space="preserve">Pulsado en botón </w:t>
      </w:r>
      <w:r w:rsidRPr="00484C2E">
        <w:rPr>
          <w:i/>
        </w:rPr>
        <w:t>START</w:t>
      </w:r>
      <w:r w:rsidRPr="00484C2E">
        <w:t xml:space="preserve"> el servidor nos enviará, en este caso, los datos en paquetes de 10 muestras, los cuales se mostrarán uno a uno en la gráfica. Podemos ver como se llena la gráfica hasta llegar a las 200 muestras, punto en el cual veremos la gráfica </w:t>
      </w:r>
      <w:proofErr w:type="spellStart"/>
      <w:r w:rsidRPr="00484C2E">
        <w:t>desplazandose</w:t>
      </w:r>
      <w:proofErr w:type="spellEnd"/>
      <w:r w:rsidRPr="00484C2E">
        <w:t xml:space="preserve"> para mostrar los nuevos datos que van llegando.</w:t>
      </w:r>
    </w:p>
    <w:p w14:paraId="4AA76F52" w14:textId="77777777" w:rsidR="00945BB6" w:rsidRDefault="00945BB6" w:rsidP="003E2DFB">
      <w:pPr>
        <w:pStyle w:val="Compact"/>
      </w:pPr>
    </w:p>
    <w:p w14:paraId="146679DA" w14:textId="77777777" w:rsidR="00945BB6" w:rsidRPr="00484C2E" w:rsidRDefault="00945BB6" w:rsidP="003E2DFB">
      <w:pPr>
        <w:pStyle w:val="Compact"/>
      </w:pPr>
      <w:r>
        <w:rPr>
          <w:noProof/>
          <w:lang w:val="es-ES" w:eastAsia="es-ES"/>
        </w:rPr>
        <w:drawing>
          <wp:inline distT="0" distB="0" distL="0" distR="0" wp14:anchorId="36ABC810" wp14:editId="7726CC00">
            <wp:extent cx="5600700" cy="1857375"/>
            <wp:effectExtent l="0" t="0" r="0" b="9525"/>
            <wp:docPr id="3623" name="Imagen 3623" descr="C:\Users\Usuario\Documents\Universidad\1617\2doCuatrimestre\TFG\Memoria\Final\img\start-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uario\Documents\Universidad\1617\2doCuatrimestre\TFG\Memoria\Final\img\start-graph.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00700" cy="1857375"/>
                    </a:xfrm>
                    <a:prstGeom prst="rect">
                      <a:avLst/>
                    </a:prstGeom>
                    <a:noFill/>
                    <a:ln>
                      <a:noFill/>
                    </a:ln>
                  </pic:spPr>
                </pic:pic>
              </a:graphicData>
            </a:graphic>
          </wp:inline>
        </w:drawing>
      </w:r>
    </w:p>
    <w:p w14:paraId="3A5D6A9A" w14:textId="10581B99" w:rsidR="00945BB6" w:rsidRPr="00484C2E" w:rsidRDefault="003013B2" w:rsidP="003013B2">
      <w:pPr>
        <w:pStyle w:val="Descripcin"/>
      </w:pPr>
      <w:r>
        <w:t>Figura 31 - Ejemplo de estado representando la gráfica</w:t>
      </w:r>
    </w:p>
    <w:p w14:paraId="2CCF5796" w14:textId="77777777" w:rsidR="00945BB6" w:rsidRDefault="00945BB6" w:rsidP="003E2DFB">
      <w:pPr>
        <w:pStyle w:val="Textoindependiente"/>
      </w:pPr>
      <w:r w:rsidRPr="00484C2E">
        <w:t xml:space="preserve">Como podemos ver, al pulsar el botón </w:t>
      </w:r>
      <w:r w:rsidRPr="00484C2E">
        <w:rPr>
          <w:i/>
        </w:rPr>
        <w:t>START</w:t>
      </w:r>
      <w:r w:rsidRPr="00484C2E">
        <w:t xml:space="preserve"> se ha habilitado el botón rojo </w:t>
      </w:r>
      <w:r w:rsidRPr="00484C2E">
        <w:rPr>
          <w:i/>
        </w:rPr>
        <w:t>STOP</w:t>
      </w:r>
      <w:r w:rsidRPr="00484C2E">
        <w:t xml:space="preserve">, el cual, si pulsamos, detendrá la representación de los datos y cambiará a </w:t>
      </w:r>
      <w:proofErr w:type="spellStart"/>
      <w:r w:rsidRPr="00484C2E">
        <w:t>desabilitado</w:t>
      </w:r>
      <w:proofErr w:type="spellEnd"/>
      <w:r w:rsidRPr="00484C2E">
        <w:t xml:space="preserve">, modificando también el botón </w:t>
      </w:r>
      <w:r w:rsidRPr="00484C2E">
        <w:rPr>
          <w:i/>
        </w:rPr>
        <w:t>START</w:t>
      </w:r>
      <w:r w:rsidRPr="00484C2E">
        <w:t xml:space="preserve">, que ahora aparece habilitado y con el texto </w:t>
      </w:r>
      <w:r w:rsidRPr="00484C2E">
        <w:rPr>
          <w:i/>
        </w:rPr>
        <w:t>CONTINUE</w:t>
      </w:r>
      <w:r w:rsidRPr="00484C2E">
        <w:t xml:space="preserve"> para continuar con la representación en el mismo punto si lo pulsamos.</w:t>
      </w:r>
    </w:p>
    <w:p w14:paraId="295FCD77" w14:textId="77777777" w:rsidR="00945BB6" w:rsidRPr="00484C2E" w:rsidRDefault="00945BB6" w:rsidP="003E2DFB">
      <w:pPr>
        <w:pStyle w:val="Textoindependiente"/>
      </w:pPr>
      <w:r>
        <w:rPr>
          <w:noProof/>
          <w:lang w:val="es-ES" w:eastAsia="es-ES"/>
        </w:rPr>
        <w:drawing>
          <wp:inline distT="0" distB="0" distL="0" distR="0" wp14:anchorId="266D1310" wp14:editId="4181186A">
            <wp:extent cx="5600700" cy="1866900"/>
            <wp:effectExtent l="0" t="0" r="0" b="0"/>
            <wp:docPr id="3624" name="Imagen 3624" descr="C:\Users\Usuario\Documents\Universidad\1617\2doCuatrimestre\TFG\Memoria\Final\img\stop-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uario\Documents\Universidad\1617\2doCuatrimestre\TFG\Memoria\Final\img\stop-graph.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00700" cy="1866900"/>
                    </a:xfrm>
                    <a:prstGeom prst="rect">
                      <a:avLst/>
                    </a:prstGeom>
                    <a:noFill/>
                    <a:ln>
                      <a:noFill/>
                    </a:ln>
                  </pic:spPr>
                </pic:pic>
              </a:graphicData>
            </a:graphic>
          </wp:inline>
        </w:drawing>
      </w:r>
    </w:p>
    <w:p w14:paraId="5B5A1C01" w14:textId="29BE850D" w:rsidR="00945BB6" w:rsidRPr="00484C2E" w:rsidRDefault="003013B2" w:rsidP="003013B2">
      <w:pPr>
        <w:pStyle w:val="Descripcin"/>
      </w:pPr>
      <w:r>
        <w:t>Figura 32 - Ejemplo de gráfica parada / pausada</w:t>
      </w:r>
    </w:p>
    <w:p w14:paraId="2AF14109" w14:textId="77777777" w:rsidR="00945BB6" w:rsidRPr="00484C2E" w:rsidRDefault="00945BB6" w:rsidP="003E2DFB">
      <w:pPr>
        <w:pStyle w:val="Textoindependiente"/>
      </w:pPr>
      <w:r w:rsidRPr="00484C2E">
        <w:lastRenderedPageBreak/>
        <w:t>Como podemos ver, durante la representación de la gráfica no podremos cargar otro archivo, tendremos que parar la ejecución para realizar dicha acción.</w:t>
      </w:r>
    </w:p>
    <w:p w14:paraId="0458B49D" w14:textId="77777777" w:rsidR="00945BB6" w:rsidRPr="00484C2E" w:rsidRDefault="00945BB6" w:rsidP="00D61C73">
      <w:pPr>
        <w:pStyle w:val="Ttulo2"/>
      </w:pPr>
      <w:bookmarkStart w:id="178" w:name="test-y-pruebas-de-funcionamiento"/>
      <w:bookmarkStart w:id="179" w:name="_Toc493079864"/>
      <w:bookmarkStart w:id="180" w:name="_Toc493125861"/>
      <w:bookmarkEnd w:id="178"/>
      <w:r w:rsidRPr="00484C2E">
        <w:t xml:space="preserve">Test y </w:t>
      </w:r>
      <w:proofErr w:type="spellStart"/>
      <w:r w:rsidRPr="00484C2E">
        <w:t>pruebas</w:t>
      </w:r>
      <w:proofErr w:type="spellEnd"/>
      <w:r w:rsidRPr="00484C2E">
        <w:t xml:space="preserve"> de </w:t>
      </w:r>
      <w:proofErr w:type="spellStart"/>
      <w:r w:rsidRPr="00484C2E">
        <w:t>funcionamiento</w:t>
      </w:r>
      <w:bookmarkEnd w:id="179"/>
      <w:bookmarkEnd w:id="180"/>
      <w:proofErr w:type="spellEnd"/>
    </w:p>
    <w:p w14:paraId="5A15A34E" w14:textId="4FC8BC60" w:rsidR="00945BB6" w:rsidRPr="00484C2E" w:rsidRDefault="00945BB6" w:rsidP="003E2DFB">
      <w:pPr>
        <w:pStyle w:val="FirstParagraph"/>
      </w:pPr>
      <w:r w:rsidRPr="00484C2E">
        <w:t xml:space="preserve">Para poder probar el funcionamiento de la gráfica, se han recogido ficheros de extensión </w:t>
      </w:r>
      <w:proofErr w:type="spellStart"/>
      <w:r w:rsidRPr="00484C2E">
        <w:rPr>
          <w:i/>
        </w:rPr>
        <w:t>csv</w:t>
      </w:r>
      <w:proofErr w:type="spellEnd"/>
      <w:r w:rsidRPr="00484C2E">
        <w:t xml:space="preserve"> con los resultados de </w:t>
      </w:r>
      <w:proofErr w:type="spellStart"/>
      <w:r w:rsidRPr="00484C2E">
        <w:t>analisis</w:t>
      </w:r>
      <w:proofErr w:type="spellEnd"/>
      <w:r w:rsidRPr="00484C2E">
        <w:t xml:space="preserve"> reales de electrocardiografía. Estos datos han sido recogidos de una web, </w:t>
      </w:r>
      <w:hyperlink r:id="rId50">
        <w:proofErr w:type="spellStart"/>
        <w:r w:rsidRPr="00C37ADD">
          <w:rPr>
            <w:rStyle w:val="Hipervnculo"/>
            <w:color w:val="auto"/>
          </w:rPr>
          <w:t>PhysioBank</w:t>
        </w:r>
        <w:proofErr w:type="spellEnd"/>
      </w:hyperlink>
      <w:r w:rsidRPr="00484C2E">
        <w:t xml:space="preserve">, que contiene acceso a más de 50 bases de datos con registros como los que estamos tratando. </w:t>
      </w:r>
      <w:r w:rsidR="00C37ADD" w:rsidRPr="00484C2E">
        <w:t>Además,</w:t>
      </w:r>
      <w:r w:rsidRPr="00484C2E">
        <w:t xml:space="preserve"> esta página muestra y exporta el contenido en diversos formatos, realizando </w:t>
      </w:r>
      <w:proofErr w:type="spellStart"/>
      <w:r w:rsidRPr="00484C2E">
        <w:t>tambien</w:t>
      </w:r>
      <w:proofErr w:type="spellEnd"/>
      <w:r w:rsidRPr="00484C2E">
        <w:t xml:space="preserve"> una representación de los datos. Por ello se ha implementado en el proyecto el bloque de </w:t>
      </w:r>
      <w:proofErr w:type="spellStart"/>
      <w:r w:rsidRPr="00484C2E">
        <w:rPr>
          <w:i/>
        </w:rPr>
        <w:t>parsers</w:t>
      </w:r>
      <w:proofErr w:type="spellEnd"/>
      <w:r w:rsidRPr="00484C2E">
        <w:t xml:space="preserve"> para aceptar los múltiples formatos en los que puedan venir los datos. Así hemos recogido los datos en formato </w:t>
      </w:r>
      <w:proofErr w:type="spellStart"/>
      <w:r w:rsidRPr="00484C2E">
        <w:rPr>
          <w:i/>
        </w:rPr>
        <w:t>csv</w:t>
      </w:r>
      <w:proofErr w:type="spellEnd"/>
      <w:r w:rsidRPr="00484C2E">
        <w:t xml:space="preserve"> por simplicidad, diseñando el </w:t>
      </w:r>
      <w:proofErr w:type="spellStart"/>
      <w:r w:rsidRPr="00484C2E">
        <w:t>parser</w:t>
      </w:r>
      <w:proofErr w:type="spellEnd"/>
      <w:r w:rsidRPr="00484C2E">
        <w:t xml:space="preserve"> para procesarlos.</w:t>
      </w:r>
    </w:p>
    <w:p w14:paraId="0B26D0FD" w14:textId="77777777" w:rsidR="00945BB6" w:rsidRPr="00484C2E" w:rsidRDefault="00945BB6" w:rsidP="003E2DFB">
      <w:pPr>
        <w:pStyle w:val="Textoindependiente"/>
      </w:pPr>
      <w:r w:rsidRPr="00484C2E">
        <w:t xml:space="preserve">Además de estos ficheros </w:t>
      </w:r>
      <w:proofErr w:type="spellStart"/>
      <w:r w:rsidRPr="00484C2E">
        <w:rPr>
          <w:i/>
        </w:rPr>
        <w:t>csv</w:t>
      </w:r>
      <w:proofErr w:type="spellEnd"/>
      <w:r w:rsidRPr="00484C2E">
        <w:t xml:space="preserve">, también se han realizado una serie de pruebas con datos aleatorios, con el fin de probar el funcionamiento de la implementación multicanal automatizada. Estos ficheros son los incluidos en el proyecto que tienen la extensión </w:t>
      </w:r>
      <w:proofErr w:type="gramStart"/>
      <w:r w:rsidRPr="00484C2E">
        <w:t xml:space="preserve">inventada </w:t>
      </w:r>
      <w:r w:rsidRPr="00484C2E">
        <w:rPr>
          <w:i/>
        </w:rPr>
        <w:t>.</w:t>
      </w:r>
      <w:proofErr w:type="spellStart"/>
      <w:r w:rsidRPr="00484C2E">
        <w:rPr>
          <w:i/>
        </w:rPr>
        <w:t>blah</w:t>
      </w:r>
      <w:proofErr w:type="spellEnd"/>
      <w:proofErr w:type="gramEnd"/>
      <w:r w:rsidRPr="00484C2E">
        <w:t xml:space="preserve"> y que se procesan con el mismo </w:t>
      </w:r>
      <w:proofErr w:type="spellStart"/>
      <w:r w:rsidRPr="00484C2E">
        <w:t>parser</w:t>
      </w:r>
      <w:proofErr w:type="spellEnd"/>
      <w:r w:rsidRPr="00484C2E">
        <w:t xml:space="preserve"> que los </w:t>
      </w:r>
      <w:proofErr w:type="spellStart"/>
      <w:r w:rsidRPr="00484C2E">
        <w:rPr>
          <w:i/>
        </w:rPr>
        <w:t>csv</w:t>
      </w:r>
      <w:proofErr w:type="spellEnd"/>
      <w:r w:rsidRPr="00484C2E">
        <w:t>.</w:t>
      </w:r>
    </w:p>
    <w:p w14:paraId="6B2C31BB" w14:textId="77777777" w:rsidR="00945BB6" w:rsidRPr="00484C2E" w:rsidRDefault="00945BB6" w:rsidP="003E2DFB">
      <w:pPr>
        <w:pStyle w:val="Textoindependiente"/>
      </w:pPr>
    </w:p>
    <w:p w14:paraId="197CB923" w14:textId="77777777" w:rsidR="00945BB6" w:rsidRPr="00484C2E" w:rsidRDefault="00945BB6" w:rsidP="003E2DFB">
      <w:pPr>
        <w:pStyle w:val="Textoindependiente"/>
      </w:pPr>
      <w:r w:rsidRPr="00484C2E">
        <w:br w:type="page"/>
      </w:r>
    </w:p>
    <w:p w14:paraId="60D74443" w14:textId="1895ABBA" w:rsidR="00945BB6" w:rsidRDefault="00945BB6" w:rsidP="006A5DED">
      <w:pPr>
        <w:pStyle w:val="Ttulo1"/>
      </w:pPr>
      <w:bookmarkStart w:id="181" w:name="conclusiones"/>
      <w:bookmarkStart w:id="182" w:name="_Toc493079865"/>
      <w:bookmarkStart w:id="183" w:name="_Toc493125862"/>
      <w:bookmarkEnd w:id="181"/>
      <w:r w:rsidRPr="00484C2E">
        <w:lastRenderedPageBreak/>
        <w:t>Conclusiones</w:t>
      </w:r>
      <w:bookmarkEnd w:id="182"/>
      <w:bookmarkEnd w:id="183"/>
    </w:p>
    <w:p w14:paraId="40E9B15F" w14:textId="4EF24B12" w:rsidR="006F142B" w:rsidRPr="006F142B" w:rsidRDefault="006F142B" w:rsidP="006F142B">
      <w:pPr>
        <w:jc w:val="right"/>
        <w:rPr>
          <w:lang w:eastAsia="es-ES"/>
        </w:rPr>
      </w:pPr>
      <w:r w:rsidRPr="00ED031A">
        <w:rPr>
          <w:noProof/>
          <w:lang w:eastAsia="es-ES"/>
        </w:rPr>
        <mc:AlternateContent>
          <mc:Choice Requires="wps">
            <w:drawing>
              <wp:inline distT="0" distB="0" distL="0" distR="0" wp14:anchorId="4036E05C" wp14:editId="1449F5B4">
                <wp:extent cx="3198495" cy="1250900"/>
                <wp:effectExtent l="0" t="0" r="20955" b="26035"/>
                <wp:docPr id="16" name="Corchetes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98495" cy="1250900"/>
                        </a:xfrm>
                        <a:prstGeom prst="bracketPair">
                          <a:avLst>
                            <a:gd name="adj" fmla="val 8051"/>
                          </a:avLst>
                        </a:prstGeom>
                        <a:ln w="19050">
                          <a:solidFill>
                            <a:schemeClr val="bg1"/>
                          </a:solidFill>
                          <a:headEnd/>
                          <a:tailEnd/>
                        </a:ln>
                        <a:extLst/>
                      </wps:spPr>
                      <wps:style>
                        <a:lnRef idx="1">
                          <a:schemeClr val="accent1"/>
                        </a:lnRef>
                        <a:fillRef idx="0">
                          <a:schemeClr val="accent1"/>
                        </a:fillRef>
                        <a:effectRef idx="0">
                          <a:schemeClr val="accent1"/>
                        </a:effectRef>
                        <a:fontRef idx="minor">
                          <a:schemeClr val="tx1"/>
                        </a:fontRef>
                      </wps:style>
                      <wps:txbx>
                        <w:txbxContent>
                          <w:p w14:paraId="5782DE88" w14:textId="77777777" w:rsidR="00C05494" w:rsidRDefault="00C05494" w:rsidP="006F142B">
                            <w:pPr>
                              <w:jc w:val="right"/>
                              <w:rPr>
                                <w:rStyle w:val="nfasissutil"/>
                                <w:color w:val="A6A6A6" w:themeColor="background1" w:themeShade="A6"/>
                              </w:rPr>
                            </w:pPr>
                          </w:p>
                          <w:p w14:paraId="529FE06C" w14:textId="05D1EC41" w:rsidR="00C05494" w:rsidRDefault="00C05494" w:rsidP="006F142B">
                            <w:pPr>
                              <w:jc w:val="right"/>
                              <w:rPr>
                                <w:rStyle w:val="nfasissutil"/>
                                <w:color w:val="A6A6A6" w:themeColor="background1" w:themeShade="A6"/>
                              </w:rPr>
                            </w:pPr>
                            <w:r>
                              <w:rPr>
                                <w:rStyle w:val="nfasissutil"/>
                                <w:color w:val="A6A6A6" w:themeColor="background1" w:themeShade="A6"/>
                              </w:rPr>
                              <w:t>Dientes, pipí y a la cama</w:t>
                            </w:r>
                          </w:p>
                          <w:p w14:paraId="721FE1BD" w14:textId="77777777" w:rsidR="00C05494" w:rsidRDefault="00C05494" w:rsidP="006F142B">
                            <w:pPr>
                              <w:jc w:val="right"/>
                              <w:rPr>
                                <w:rStyle w:val="nfasissutil"/>
                                <w:color w:val="A6A6A6" w:themeColor="background1" w:themeShade="A6"/>
                              </w:rPr>
                            </w:pPr>
                            <w:r>
                              <w:rPr>
                                <w:rStyle w:val="nfasissutil"/>
                                <w:color w:val="A6A6A6" w:themeColor="background1" w:themeShade="A6"/>
                              </w:rPr>
                              <w:t xml:space="preserve">Mi padre </w:t>
                            </w:r>
                          </w:p>
                          <w:p w14:paraId="5A7160FB" w14:textId="5DA3D6B4" w:rsidR="00C05494" w:rsidRPr="003533F5" w:rsidRDefault="00C05494" w:rsidP="006F142B">
                            <w:pPr>
                              <w:jc w:val="right"/>
                              <w:rPr>
                                <w:rStyle w:val="nfasissutil"/>
                                <w:color w:val="A6A6A6" w:themeColor="background1" w:themeShade="A6"/>
                              </w:rPr>
                            </w:pPr>
                            <w:r>
                              <w:rPr>
                                <w:rStyle w:val="nfasissutil"/>
                                <w:color w:val="A6A6A6" w:themeColor="background1" w:themeShade="A6"/>
                              </w:rPr>
                              <w:t>momentos después de cenar</w:t>
                            </w:r>
                            <w:r w:rsidRPr="003533F5">
                              <w:rPr>
                                <w:rStyle w:val="nfasissutil"/>
                                <w:color w:val="A6A6A6" w:themeColor="background1" w:themeShade="A6"/>
                              </w:rPr>
                              <w:t xml:space="preserve"> </w:t>
                            </w:r>
                          </w:p>
                          <w:p w14:paraId="4AA25D8B" w14:textId="77777777" w:rsidR="00C05494" w:rsidRPr="003533F5" w:rsidRDefault="00C05494" w:rsidP="006F142B">
                            <w:pPr>
                              <w:spacing w:after="0"/>
                              <w:jc w:val="right"/>
                              <w:rPr>
                                <w:i/>
                                <w:color w:val="A6A6A6" w:themeColor="background1" w:themeShade="A6"/>
                              </w:rPr>
                            </w:pPr>
                          </w:p>
                        </w:txbxContent>
                      </wps:txbx>
                      <wps:bodyPr rot="0" vert="horz" wrap="square" lIns="45720" tIns="45720" rIns="45720" bIns="45720" anchor="t" anchorCtr="0" upright="1">
                        <a:noAutofit/>
                      </wps:bodyPr>
                    </wps:wsp>
                  </a:graphicData>
                </a:graphic>
              </wp:inline>
            </w:drawing>
          </mc:Choice>
          <mc:Fallback>
            <w:pict>
              <v:shape w14:anchorId="4036E05C" id="Corchetes 16" o:spid="_x0000_s1238" type="#_x0000_t185" style="width:251.85pt;height: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" adj="1739" strokecolor="white [3212]" strokeweight="1.5pt">
                <v:textbox inset="3.6pt,,3.6pt">
                  <w:txbxContent>
                    <w:p w14:paraId="5782DE88" w14:textId="77777777" w:rsidR="00C05494" w:rsidRDefault="00C05494" w:rsidP="006F142B">
                      <w:pPr>
                        <w:jc w:val="right"/>
                        <w:rPr>
                          <w:rStyle w:val="nfasissutil"/>
                          <w:color w:val="A6A6A6" w:themeColor="background1" w:themeShade="A6"/>
                        </w:rPr>
                      </w:pPr>
                    </w:p>
                    <w:p w14:paraId="529FE06C" w14:textId="05D1EC41" w:rsidR="00C05494" w:rsidRDefault="00C05494" w:rsidP="006F142B">
                      <w:pPr>
                        <w:jc w:val="right"/>
                        <w:rPr>
                          <w:rStyle w:val="nfasissutil"/>
                          <w:color w:val="A6A6A6" w:themeColor="background1" w:themeShade="A6"/>
                        </w:rPr>
                      </w:pPr>
                      <w:r>
                        <w:rPr>
                          <w:rStyle w:val="nfasissutil"/>
                          <w:color w:val="A6A6A6" w:themeColor="background1" w:themeShade="A6"/>
                        </w:rPr>
                        <w:t>Dientes, pipí y a la cama</w:t>
                      </w:r>
                    </w:p>
                    <w:p w14:paraId="721FE1BD" w14:textId="77777777" w:rsidR="00C05494" w:rsidRDefault="00C05494" w:rsidP="006F142B">
                      <w:pPr>
                        <w:jc w:val="right"/>
                        <w:rPr>
                          <w:rStyle w:val="nfasissutil"/>
                          <w:color w:val="A6A6A6" w:themeColor="background1" w:themeShade="A6"/>
                        </w:rPr>
                      </w:pPr>
                      <w:r>
                        <w:rPr>
                          <w:rStyle w:val="nfasissutil"/>
                          <w:color w:val="A6A6A6" w:themeColor="background1" w:themeShade="A6"/>
                        </w:rPr>
                        <w:t xml:space="preserve">Mi padre </w:t>
                      </w:r>
                    </w:p>
                    <w:p w14:paraId="5A7160FB" w14:textId="5DA3D6B4" w:rsidR="00C05494" w:rsidRPr="003533F5" w:rsidRDefault="00C05494" w:rsidP="006F142B">
                      <w:pPr>
                        <w:jc w:val="right"/>
                        <w:rPr>
                          <w:rStyle w:val="nfasissutil"/>
                          <w:color w:val="A6A6A6" w:themeColor="background1" w:themeShade="A6"/>
                        </w:rPr>
                      </w:pPr>
                      <w:r>
                        <w:rPr>
                          <w:rStyle w:val="nfasissutil"/>
                          <w:color w:val="A6A6A6" w:themeColor="background1" w:themeShade="A6"/>
                        </w:rPr>
                        <w:t>momentos después de cenar</w:t>
                      </w:r>
                      <w:r w:rsidRPr="003533F5">
                        <w:rPr>
                          <w:rStyle w:val="nfasissutil"/>
                          <w:color w:val="A6A6A6" w:themeColor="background1" w:themeShade="A6"/>
                        </w:rPr>
                        <w:t xml:space="preserve"> </w:t>
                      </w:r>
                    </w:p>
                    <w:p w14:paraId="4AA25D8B" w14:textId="77777777" w:rsidR="00C05494" w:rsidRPr="003533F5" w:rsidRDefault="00C05494" w:rsidP="006F142B">
                      <w:pPr>
                        <w:spacing w:after="0"/>
                        <w:jc w:val="right"/>
                        <w:rPr>
                          <w:i/>
                          <w:color w:val="A6A6A6" w:themeColor="background1" w:themeShade="A6"/>
                        </w:rPr>
                      </w:pPr>
                    </w:p>
                  </w:txbxContent>
                </v:textbox>
                <w10:anchorlock/>
              </v:shape>
            </w:pict>
          </mc:Fallback>
        </mc:AlternateContent>
      </w:r>
    </w:p>
    <w:p w14:paraId="3D62A24B" w14:textId="77777777" w:rsidR="00945BB6" w:rsidRPr="00484C2E" w:rsidRDefault="00945BB6" w:rsidP="00D61C73">
      <w:pPr>
        <w:pStyle w:val="Ttulo2"/>
      </w:pPr>
      <w:bookmarkStart w:id="184" w:name="objetivos-cumplidos"/>
      <w:bookmarkStart w:id="185" w:name="_Toc493079866"/>
      <w:bookmarkStart w:id="186" w:name="_Toc493125863"/>
      <w:bookmarkEnd w:id="184"/>
      <w:proofErr w:type="spellStart"/>
      <w:r w:rsidRPr="00484C2E">
        <w:t>Objetivos</w:t>
      </w:r>
      <w:proofErr w:type="spellEnd"/>
      <w:r w:rsidRPr="00484C2E">
        <w:t xml:space="preserve"> </w:t>
      </w:r>
      <w:proofErr w:type="spellStart"/>
      <w:r w:rsidRPr="00484C2E">
        <w:t>cumplidos</w:t>
      </w:r>
      <w:bookmarkEnd w:id="185"/>
      <w:bookmarkEnd w:id="186"/>
      <w:proofErr w:type="spellEnd"/>
    </w:p>
    <w:p w14:paraId="0BF8FCED" w14:textId="77777777" w:rsidR="00945BB6" w:rsidRPr="00484C2E" w:rsidRDefault="00945BB6" w:rsidP="003E2DFB">
      <w:pPr>
        <w:pStyle w:val="FirstParagraph"/>
      </w:pPr>
      <w:r w:rsidRPr="00484C2E">
        <w:t xml:space="preserve">Los objetivos base que se marcaron a principios del proyecto se han cumplido, en el cual se ha conseguido desarrollar una base sobre una aplicación, realizando toda su estructura modular, que nos permite ampliar y dividir el trabajo de desarrollo en ficheros funcionales. Así, se ha llegado hasta implementar un esquema de lectura de ficheros y representación, tanto directa como muestra a muestra, con el fin de mostrar la funcionalidad directa de la aplicación, </w:t>
      </w:r>
      <w:proofErr w:type="spellStart"/>
      <w:r w:rsidRPr="00484C2E">
        <w:t>establenciendo</w:t>
      </w:r>
      <w:proofErr w:type="spellEnd"/>
      <w:r w:rsidRPr="00484C2E">
        <w:t xml:space="preserve"> una estructura por la cual continuar.</w:t>
      </w:r>
    </w:p>
    <w:p w14:paraId="6A0BD63A" w14:textId="77777777" w:rsidR="00945BB6" w:rsidRPr="00484C2E" w:rsidRDefault="00945BB6" w:rsidP="003E2DFB">
      <w:pPr>
        <w:pStyle w:val="Textoindependiente"/>
      </w:pPr>
      <w:r w:rsidRPr="00484C2E">
        <w:t>Partiendo de esta base dinámica, capaz de adaptarse a distintos tipos de formato, nos quedaría implementar las funcionalidades que se plantearon y que no se han llegado a implementar, las cuales se reflejan como mejoras en el siguiente apartado.</w:t>
      </w:r>
    </w:p>
    <w:p w14:paraId="63266FDF" w14:textId="77777777" w:rsidR="00945BB6" w:rsidRPr="00484C2E" w:rsidRDefault="00945BB6" w:rsidP="003E2DFB">
      <w:pPr>
        <w:pStyle w:val="Textoindependiente"/>
      </w:pPr>
      <w:r w:rsidRPr="00484C2E">
        <w:t xml:space="preserve">También se propuso, y que se ha realizado a modo de prototipado, el diseño de la página de forma </w:t>
      </w:r>
      <w:proofErr w:type="spellStart"/>
      <w:r w:rsidRPr="00484C2E">
        <w:rPr>
          <w:i/>
        </w:rPr>
        <w:t>responsive</w:t>
      </w:r>
      <w:proofErr w:type="spellEnd"/>
      <w:r w:rsidRPr="00484C2E">
        <w:t>, que cumple con el cometido que se requería, adaptarse a los distintos dispositivos.</w:t>
      </w:r>
    </w:p>
    <w:p w14:paraId="549EA111" w14:textId="77777777" w:rsidR="00945BB6" w:rsidRPr="00484C2E" w:rsidRDefault="00945BB6" w:rsidP="00D61C73">
      <w:pPr>
        <w:pStyle w:val="Ttulo2"/>
      </w:pPr>
      <w:bookmarkStart w:id="187" w:name="mejoras"/>
      <w:bookmarkStart w:id="188" w:name="_Toc493079867"/>
      <w:bookmarkStart w:id="189" w:name="_Toc493125864"/>
      <w:bookmarkEnd w:id="187"/>
      <w:proofErr w:type="spellStart"/>
      <w:r w:rsidRPr="00484C2E">
        <w:t>Mejoras</w:t>
      </w:r>
      <w:bookmarkEnd w:id="188"/>
      <w:bookmarkEnd w:id="189"/>
      <w:proofErr w:type="spellEnd"/>
    </w:p>
    <w:p w14:paraId="6495E7F5" w14:textId="77777777" w:rsidR="00945BB6" w:rsidRPr="00484C2E" w:rsidRDefault="00945BB6" w:rsidP="003E2DFB">
      <w:pPr>
        <w:pStyle w:val="FirstParagraph"/>
      </w:pPr>
      <w:r w:rsidRPr="00484C2E">
        <w:t xml:space="preserve">Algunos de los objetivos que no se han llegado a cumplir o modificaciones que pueden aplicarse a los objetivos </w:t>
      </w:r>
      <w:proofErr w:type="spellStart"/>
      <w:r w:rsidRPr="00484C2E">
        <w:t>cumpidos</w:t>
      </w:r>
      <w:proofErr w:type="spellEnd"/>
      <w:r w:rsidRPr="00484C2E">
        <w:t xml:space="preserve"> con fin de su optimización son los siguientes:</w:t>
      </w:r>
    </w:p>
    <w:p w14:paraId="65F09996" w14:textId="77777777" w:rsidR="00945BB6" w:rsidRPr="00BE3BA7" w:rsidRDefault="00945BB6" w:rsidP="00BE3BA7">
      <w:pPr>
        <w:pStyle w:val="Compact"/>
        <w:numPr>
          <w:ilvl w:val="0"/>
          <w:numId w:val="22"/>
        </w:numPr>
        <w:rPr>
          <w:b/>
        </w:rPr>
      </w:pPr>
      <w:r w:rsidRPr="00484C2E">
        <w:rPr>
          <w:b/>
        </w:rPr>
        <w:t>Ajustar de forma dinámica la escala de la gráfica</w:t>
      </w:r>
      <w:r w:rsidRPr="00BE3BA7">
        <w:rPr>
          <w:b/>
        </w:rPr>
        <w:t xml:space="preserve">: </w:t>
      </w:r>
      <w:r w:rsidRPr="00BE3BA7">
        <w:t xml:space="preserve">Para implementar esta mejora, es necesario que tengamos la información de muestreo y conversión de los datos, es decir, cual </w:t>
      </w:r>
      <w:r w:rsidRPr="00BE3BA7">
        <w:lastRenderedPageBreak/>
        <w:t xml:space="preserve">es la frecuencia de muestreo y </w:t>
      </w:r>
      <w:proofErr w:type="spellStart"/>
      <w:r w:rsidRPr="00BE3BA7">
        <w:t>cual</w:t>
      </w:r>
      <w:proofErr w:type="spellEnd"/>
      <w:r w:rsidRPr="00BE3BA7">
        <w:t xml:space="preserve"> es la resolución con la que se han convertido los datos a digital.</w:t>
      </w:r>
    </w:p>
    <w:p w14:paraId="5A410BCC" w14:textId="77777777" w:rsidR="00945BB6" w:rsidRPr="00BE3BA7" w:rsidRDefault="00945BB6" w:rsidP="00BE3BA7">
      <w:pPr>
        <w:pStyle w:val="Compact"/>
        <w:numPr>
          <w:ilvl w:val="0"/>
          <w:numId w:val="22"/>
        </w:numPr>
        <w:rPr>
          <w:b/>
        </w:rPr>
      </w:pPr>
      <w:r w:rsidRPr="00484C2E">
        <w:rPr>
          <w:b/>
        </w:rPr>
        <w:t>Adaptar el diseño a los requisitos del cliente</w:t>
      </w:r>
      <w:r w:rsidRPr="00BE3BA7">
        <w:rPr>
          <w:b/>
        </w:rPr>
        <w:t xml:space="preserve">: </w:t>
      </w:r>
      <w:r w:rsidRPr="00BE3BA7">
        <w:t>Como se ha explicado, el uso de W3CSS que hemos empleado a modo de prototipo es simple y liviano, si para el aspecto final se requiere más animaciones u otro tipo de diseño habría que ajustar este a las necesidades que se requieran. Esto podría realizarse sobre esta misma librería o con otras, como Bootstrap mencionada en la comparativa.</w:t>
      </w:r>
    </w:p>
    <w:p w14:paraId="0C6E7810" w14:textId="77777777" w:rsidR="00945BB6" w:rsidRPr="00484C2E" w:rsidRDefault="00945BB6" w:rsidP="00A15381">
      <w:pPr>
        <w:pStyle w:val="Compact"/>
        <w:numPr>
          <w:ilvl w:val="0"/>
          <w:numId w:val="22"/>
        </w:numPr>
      </w:pPr>
      <w:r w:rsidRPr="00484C2E">
        <w:rPr>
          <w:b/>
        </w:rPr>
        <w:t>Añadir un panel de configuración</w:t>
      </w:r>
      <w:r w:rsidRPr="00484C2E">
        <w:t>, donde podamos controlar la representación de la gráfica, entre los distintos parámetros se proponen:</w:t>
      </w:r>
    </w:p>
    <w:p w14:paraId="0500C752" w14:textId="77777777" w:rsidR="00945BB6" w:rsidRPr="00484C2E" w:rsidRDefault="00945BB6" w:rsidP="00A15381">
      <w:pPr>
        <w:pStyle w:val="Compact"/>
        <w:numPr>
          <w:ilvl w:val="1"/>
          <w:numId w:val="22"/>
        </w:numPr>
      </w:pPr>
      <w:r w:rsidRPr="00484C2E">
        <w:t>para la representación en tiempo real</w:t>
      </w:r>
    </w:p>
    <w:p w14:paraId="09EB4F89" w14:textId="77777777" w:rsidR="00945BB6" w:rsidRPr="00484C2E" w:rsidRDefault="00945BB6" w:rsidP="00A15381">
      <w:pPr>
        <w:pStyle w:val="Compact"/>
        <w:numPr>
          <w:ilvl w:val="2"/>
          <w:numId w:val="22"/>
        </w:numPr>
      </w:pPr>
      <w:r w:rsidRPr="00484C2E">
        <w:rPr>
          <w:i/>
        </w:rPr>
        <w:t>La frecuencia de muestreo</w:t>
      </w:r>
      <w:r w:rsidRPr="00484C2E">
        <w:t xml:space="preserve">: para mayor o menor calidad de los datos, así no requerimos tanta carga de procesado y tamaño del registro de los datos si no nos interesa demasiada precisión, por ejemplo, para solo ser </w:t>
      </w:r>
      <w:proofErr w:type="spellStart"/>
      <w:r w:rsidRPr="00484C2E">
        <w:t>obsevada</w:t>
      </w:r>
      <w:proofErr w:type="spellEnd"/>
      <w:r w:rsidRPr="00484C2E">
        <w:t xml:space="preserve"> y no analizar los valores numéricos que nos devuelven.</w:t>
      </w:r>
    </w:p>
    <w:p w14:paraId="2356FDD5" w14:textId="77777777" w:rsidR="00945BB6" w:rsidRPr="00484C2E" w:rsidRDefault="00945BB6" w:rsidP="00A15381">
      <w:pPr>
        <w:pStyle w:val="Compact"/>
        <w:numPr>
          <w:ilvl w:val="2"/>
          <w:numId w:val="22"/>
        </w:numPr>
      </w:pPr>
      <w:r w:rsidRPr="00484C2E">
        <w:rPr>
          <w:i/>
        </w:rPr>
        <w:t>La escala de representación</w:t>
      </w:r>
      <w:r w:rsidRPr="00484C2E">
        <w:t>: Al igual que hemos descrito como implementar el ajuste de la escala de forma dinámica, se podría programar, para una visualización más cómoda, personalizada para el usuario, que esta escala fuera configurable.</w:t>
      </w:r>
    </w:p>
    <w:p w14:paraId="5B549DA8" w14:textId="77777777" w:rsidR="00945BB6" w:rsidRPr="00484C2E" w:rsidRDefault="00945BB6" w:rsidP="00A15381">
      <w:pPr>
        <w:pStyle w:val="Compact"/>
        <w:numPr>
          <w:ilvl w:val="1"/>
          <w:numId w:val="22"/>
        </w:numPr>
      </w:pPr>
      <w:r w:rsidRPr="00484C2E">
        <w:t xml:space="preserve">para </w:t>
      </w:r>
      <w:proofErr w:type="spellStart"/>
      <w:r w:rsidRPr="00484C2E">
        <w:t>simulacion</w:t>
      </w:r>
      <w:proofErr w:type="spellEnd"/>
    </w:p>
    <w:p w14:paraId="58312898" w14:textId="77777777" w:rsidR="00945BB6" w:rsidRPr="00484C2E" w:rsidRDefault="00945BB6" w:rsidP="00A15381">
      <w:pPr>
        <w:pStyle w:val="Compact"/>
        <w:numPr>
          <w:ilvl w:val="2"/>
          <w:numId w:val="22"/>
        </w:numPr>
      </w:pPr>
      <w:r w:rsidRPr="00F139F5">
        <w:rPr>
          <w:i/>
        </w:rPr>
        <w:t>Velocidad de la representación</w:t>
      </w:r>
      <w:r w:rsidRPr="00484C2E">
        <w:t xml:space="preserve">: Dado que los datos ya están almacenados, podríamos reproducir la gráfica a la velocidad que </w:t>
      </w:r>
      <w:proofErr w:type="spellStart"/>
      <w:r w:rsidRPr="00484C2E">
        <w:t>querramos</w:t>
      </w:r>
      <w:proofErr w:type="spellEnd"/>
      <w:r w:rsidRPr="00484C2E">
        <w:t xml:space="preserve">, así, si el usuario decide observar más detenidamente un periodo de los datos, o un pulso en concreto, se podría añadir la funcionalidad de reproducir más lento con ajustes predeterminados (como x0.5 o x0.25), o si quiere </w:t>
      </w:r>
      <w:proofErr w:type="spellStart"/>
      <w:r w:rsidRPr="00484C2E">
        <w:t>observalo</w:t>
      </w:r>
      <w:proofErr w:type="spellEnd"/>
      <w:r w:rsidRPr="00484C2E">
        <w:t xml:space="preserve"> de forma general, acelerar su representación (x2 o x3).</w:t>
      </w:r>
    </w:p>
    <w:p w14:paraId="70EF4501" w14:textId="77777777" w:rsidR="00945BB6" w:rsidRPr="00484C2E" w:rsidRDefault="00945BB6" w:rsidP="00D61C73">
      <w:pPr>
        <w:pStyle w:val="Ttulo2"/>
      </w:pPr>
      <w:bookmarkStart w:id="190" w:name="dificultades"/>
      <w:bookmarkStart w:id="191" w:name="_Toc493079868"/>
      <w:bookmarkStart w:id="192" w:name="_Toc493125865"/>
      <w:bookmarkEnd w:id="190"/>
      <w:proofErr w:type="spellStart"/>
      <w:r w:rsidRPr="00484C2E">
        <w:t>Dificultades</w:t>
      </w:r>
      <w:bookmarkEnd w:id="191"/>
      <w:bookmarkEnd w:id="192"/>
      <w:proofErr w:type="spellEnd"/>
    </w:p>
    <w:p w14:paraId="263725E2" w14:textId="237BAA6B" w:rsidR="00945BB6" w:rsidRPr="00484C2E" w:rsidRDefault="00945BB6" w:rsidP="003E2DFB">
      <w:pPr>
        <w:pStyle w:val="FirstParagraph"/>
      </w:pPr>
      <w:r w:rsidRPr="00484C2E">
        <w:t xml:space="preserve">Tras realizar todo el desarrollo de un proyecto de Software por primera vez, la mayor dificultad ha surgido por temas de organización: </w:t>
      </w:r>
      <w:r w:rsidRPr="00484C2E">
        <w:rPr>
          <w:i/>
        </w:rPr>
        <w:t xml:space="preserve">¿Qué </w:t>
      </w:r>
      <w:r w:rsidR="00F139F5" w:rsidRPr="00484C2E">
        <w:rPr>
          <w:i/>
        </w:rPr>
        <w:t>hago? ¿</w:t>
      </w:r>
      <w:r w:rsidRPr="00484C2E">
        <w:rPr>
          <w:i/>
        </w:rPr>
        <w:t>Por dónde empiezo?</w:t>
      </w:r>
      <w:r w:rsidRPr="00484C2E">
        <w:t xml:space="preserve">, desde el primer </w:t>
      </w:r>
      <w:r w:rsidRPr="00484C2E">
        <w:lastRenderedPageBreak/>
        <w:t>momento, para la selección de las tecnologías a utilizar, con la enorme cantidad de lenguajes de programación distintos que existen, y el elegir una tecnología desconocida, con nuevos conceptos y formas de optimizar el código. Y con todo ello realizar un proyecto ordenado, modular y apto para se</w:t>
      </w:r>
      <w:r w:rsidR="00F139F5">
        <w:t>r</w:t>
      </w:r>
      <w:r w:rsidRPr="00484C2E">
        <w:t xml:space="preserve"> ampliado cómodamente en un futuro.</w:t>
      </w:r>
    </w:p>
    <w:p w14:paraId="2CB525F2" w14:textId="22956E81" w:rsidR="00945BB6" w:rsidRPr="00484C2E" w:rsidRDefault="00945BB6" w:rsidP="003E2DFB">
      <w:pPr>
        <w:pStyle w:val="Textoindependiente"/>
      </w:pPr>
      <w:r w:rsidRPr="00484C2E">
        <w:t xml:space="preserve">Entre las dificultades durante el desarrollo, cabe destacar el </w:t>
      </w:r>
      <w:proofErr w:type="spellStart"/>
      <w:r w:rsidRPr="00484C2E">
        <w:t>planteamiendo</w:t>
      </w:r>
      <w:proofErr w:type="spellEnd"/>
      <w:r w:rsidRPr="00484C2E">
        <w:t xml:space="preserve"> para realizar las simulaciones de representación en tiempo real, donde se comenzó realizando pequeños programas que actualizaban un archivo de texto tal como lo haría la FIFO en el sistema completo. Pero </w:t>
      </w:r>
      <w:r w:rsidR="00EB7EF7" w:rsidRPr="00484C2E">
        <w:t>esta forma</w:t>
      </w:r>
      <w:r w:rsidRPr="00484C2E">
        <w:t xml:space="preserve"> de simular cambió su perspectiva cuando aprovechamos esta idea para ser implementada como una funcionalidad para la aplicación, de ahí la representación muestra a muestra desde la </w:t>
      </w:r>
      <w:proofErr w:type="spellStart"/>
      <w:r w:rsidRPr="00484C2E">
        <w:t>recodiga</w:t>
      </w:r>
      <w:proofErr w:type="spellEnd"/>
      <w:r w:rsidRPr="00484C2E">
        <w:t xml:space="preserve"> de datos de un fichero.</w:t>
      </w:r>
    </w:p>
    <w:p w14:paraId="3C7D7C65" w14:textId="77777777" w:rsidR="00945BB6" w:rsidRPr="00484C2E" w:rsidRDefault="00945BB6" w:rsidP="003E2DFB">
      <w:pPr>
        <w:pStyle w:val="Textoindependiente"/>
      </w:pPr>
      <w:r w:rsidRPr="00484C2E">
        <w:t xml:space="preserve">En cuanto a las dificultades a nivel de código, la mayoría fueron solventadas a través de comunidades de desarrollo, como </w:t>
      </w:r>
      <w:proofErr w:type="spellStart"/>
      <w:r w:rsidRPr="00484C2E">
        <w:rPr>
          <w:i/>
        </w:rPr>
        <w:t>Stakoverflow</w:t>
      </w:r>
      <w:proofErr w:type="spellEnd"/>
      <w:r w:rsidRPr="00484C2E">
        <w:t xml:space="preserve">, o estudiando el código de otros desarrolladores, desde </w:t>
      </w:r>
      <w:r w:rsidRPr="00484C2E">
        <w:rPr>
          <w:i/>
        </w:rPr>
        <w:t>GitHub</w:t>
      </w:r>
      <w:r w:rsidRPr="00484C2E">
        <w:t xml:space="preserve"> u otras páginas orientadas al aprendizaje de programación, así como blogs técnicos personales de los usuarios de internet.</w:t>
      </w:r>
    </w:p>
    <w:p w14:paraId="351A1379" w14:textId="522D779F" w:rsidR="00945BB6" w:rsidRPr="00484C2E" w:rsidRDefault="00D11175" w:rsidP="003E2DFB">
      <w:pPr>
        <w:pStyle w:val="Textoindependiente"/>
      </w:pPr>
      <w:r>
        <w:t>Podemos</w:t>
      </w:r>
      <w:r w:rsidR="00945BB6" w:rsidRPr="00484C2E">
        <w:t xml:space="preserve"> destacar uno de los problemas</w:t>
      </w:r>
      <w:r>
        <w:t>, que apareció</w:t>
      </w:r>
      <w:r w:rsidR="00945BB6" w:rsidRPr="00484C2E">
        <w:t xml:space="preserve"> con el fin de realizar las pruebas de funcionamiento de los límites de la representación. Se comprobó que en la representación muestra a muestra, cuando el número de puntos representados era muy elevado, la ejecución se </w:t>
      </w:r>
      <w:proofErr w:type="spellStart"/>
      <w:r w:rsidR="00945BB6" w:rsidRPr="00484C2E">
        <w:t>relantizaba</w:t>
      </w:r>
      <w:proofErr w:type="spellEnd"/>
      <w:r w:rsidR="00945BB6" w:rsidRPr="00484C2E">
        <w:t>, incluso llegando a bloquearse. Tras eso implementamos el uso del buffer, que mejoró la respuesta, pero seguía teniendo el mismo inconveniente. Para solventar el posible fallo, se tomó la decisión de eliminar los datos en el cliente tras un número de muestras, consiguiendo así el efecto de movimiento de la representación y una fluidez durante todo su recorrido.</w:t>
      </w:r>
    </w:p>
    <w:p w14:paraId="4469C832" w14:textId="77777777" w:rsidR="00945BB6" w:rsidRPr="00484C2E" w:rsidRDefault="00945BB6" w:rsidP="00D61C73">
      <w:pPr>
        <w:pStyle w:val="Ttulo2"/>
      </w:pPr>
      <w:bookmarkStart w:id="193" w:name="ampliaciones-futuras"/>
      <w:bookmarkStart w:id="194" w:name="_Toc493079869"/>
      <w:bookmarkStart w:id="195" w:name="_Toc493125866"/>
      <w:bookmarkEnd w:id="193"/>
      <w:proofErr w:type="spellStart"/>
      <w:r w:rsidRPr="00484C2E">
        <w:t>Ampliaciones</w:t>
      </w:r>
      <w:proofErr w:type="spellEnd"/>
      <w:r w:rsidRPr="00484C2E">
        <w:t xml:space="preserve"> </w:t>
      </w:r>
      <w:proofErr w:type="spellStart"/>
      <w:r w:rsidRPr="00484C2E">
        <w:t>futuras</w:t>
      </w:r>
      <w:bookmarkEnd w:id="194"/>
      <w:bookmarkEnd w:id="195"/>
      <w:proofErr w:type="spellEnd"/>
    </w:p>
    <w:p w14:paraId="29320BB2" w14:textId="7AE9F868" w:rsidR="00945BB6" w:rsidRPr="00484C2E" w:rsidRDefault="00945BB6" w:rsidP="003E2DFB">
      <w:pPr>
        <w:pStyle w:val="FirstParagraph"/>
      </w:pPr>
      <w:r w:rsidRPr="00484C2E">
        <w:t xml:space="preserve">A medida que se avanzaba en el curso del proyecto, iban </w:t>
      </w:r>
      <w:proofErr w:type="spellStart"/>
      <w:r w:rsidRPr="00484C2E">
        <w:t>surguiendo</w:t>
      </w:r>
      <w:proofErr w:type="spellEnd"/>
      <w:r w:rsidRPr="00484C2E">
        <w:t xml:space="preserve"> ideas de funcionalidades, las cuales no se han implementado por no ser parte del alcance de este proyecto. Estas ideas se reflejan como modificaciones y nuevas funcionalidades que realizar en el proyecto, </w:t>
      </w:r>
      <w:r w:rsidR="00EE6506" w:rsidRPr="00484C2E">
        <w:t>algunas de estas son</w:t>
      </w:r>
      <w:r w:rsidRPr="00484C2E">
        <w:t>:</w:t>
      </w:r>
    </w:p>
    <w:p w14:paraId="7FF763DB" w14:textId="77777777" w:rsidR="00945BB6" w:rsidRPr="00484C2E" w:rsidRDefault="00945BB6" w:rsidP="00A15381">
      <w:pPr>
        <w:pStyle w:val="Compact"/>
        <w:numPr>
          <w:ilvl w:val="0"/>
          <w:numId w:val="22"/>
        </w:numPr>
      </w:pPr>
      <w:r w:rsidRPr="00484C2E">
        <w:t>Permitir el uso completo del dispositivo a tiempo real</w:t>
      </w:r>
    </w:p>
    <w:p w14:paraId="50BED19A" w14:textId="46BAC47C" w:rsidR="00945BB6" w:rsidRDefault="00945BB6" w:rsidP="003E2DFB">
      <w:pPr>
        <w:pStyle w:val="FirstParagraph"/>
      </w:pPr>
      <w:r w:rsidRPr="00484C2E">
        <w:lastRenderedPageBreak/>
        <w:t xml:space="preserve">Se ha pretendido dejar el proyecto lo más organizado posible para poder añadir un bloque que se encargue la recogida de datos del archivo binario </w:t>
      </w:r>
      <w:r w:rsidRPr="00484C2E">
        <w:rPr>
          <w:rStyle w:val="VerbatimChar"/>
        </w:rPr>
        <w:t>archivo</w:t>
      </w:r>
      <w:r w:rsidRPr="00484C2E">
        <w:t>. Este bloque solo ha de encargarse de leer estos datos y enviarlos al buffer, que recibe los datos en el objeto predefinido.</w:t>
      </w:r>
    </w:p>
    <w:p w14:paraId="06109148" w14:textId="77777777" w:rsidR="00E305A4" w:rsidRPr="00E305A4" w:rsidRDefault="00E305A4" w:rsidP="00E305A4">
      <w:pPr>
        <w:pStyle w:val="Textoindependiente"/>
      </w:pPr>
    </w:p>
    <w:p w14:paraId="437BE354" w14:textId="77777777" w:rsidR="00945BB6" w:rsidRPr="00484C2E" w:rsidRDefault="00945BB6" w:rsidP="00A15381">
      <w:pPr>
        <w:pStyle w:val="Compact"/>
        <w:numPr>
          <w:ilvl w:val="0"/>
          <w:numId w:val="22"/>
        </w:numPr>
      </w:pPr>
      <w:r w:rsidRPr="00484C2E">
        <w:t>Registro de usuarios y Base de datos</w:t>
      </w:r>
    </w:p>
    <w:p w14:paraId="02CCD3F4" w14:textId="77777777" w:rsidR="00945BB6" w:rsidRPr="00484C2E" w:rsidRDefault="00945BB6" w:rsidP="003E2DFB">
      <w:pPr>
        <w:pStyle w:val="FirstParagraph"/>
      </w:pPr>
      <w:r w:rsidRPr="00484C2E">
        <w:t>Avanzando sobre el tema de la telemedicina, y aspirando un poco más allá del alcance de este proyecto, cabe la posibilidad de implementar un sistema de usuarios con permisos, en el cual, un médico pudiera ver o modificar los datos de sus pacientes, y estos pacientes sólo pudiesen ver sus propios datos. De esta manera se podría tener un registro digital de estos análisis.</w:t>
      </w:r>
    </w:p>
    <w:p w14:paraId="06EBE13B" w14:textId="5C6862A0" w:rsidR="00945BB6" w:rsidRPr="00484C2E" w:rsidRDefault="00945BB6" w:rsidP="003E2DFB">
      <w:pPr>
        <w:pStyle w:val="FirstParagraph"/>
      </w:pPr>
      <w:r w:rsidRPr="00484C2E">
        <w:t xml:space="preserve">Este registro puede hacerse </w:t>
      </w:r>
      <w:r w:rsidR="0051165A">
        <w:t>mediante el uso</w:t>
      </w:r>
      <w:r w:rsidRPr="00484C2E">
        <w:t xml:space="preserve"> de una tecnología</w:t>
      </w:r>
      <w:r w:rsidR="0051165A">
        <w:t xml:space="preserve"> con la</w:t>
      </w:r>
      <w:r w:rsidRPr="00484C2E">
        <w:t xml:space="preserve"> que hemos topado, pero no ha sido incluida debido que escapa al contenido del proyecto. El uso de los JWT (</w:t>
      </w:r>
      <w:proofErr w:type="spellStart"/>
      <w:r w:rsidRPr="00484C2E">
        <w:t>Json</w:t>
      </w:r>
      <w:proofErr w:type="spellEnd"/>
      <w:r w:rsidRPr="00484C2E">
        <w:t xml:space="preserve"> Web Tokens) nos brinda la oportunidad de realizar un inicio de sesión sin almacenar al usuario en una base de datos propia, sino </w:t>
      </w:r>
      <w:proofErr w:type="spellStart"/>
      <w:r w:rsidRPr="00484C2E">
        <w:t>identificandolo</w:t>
      </w:r>
      <w:proofErr w:type="spellEnd"/>
      <w:r w:rsidRPr="00484C2E">
        <w:t xml:space="preserve"> a través de las redes sociales 'Facebook' o su cuenta e 'Google'. JWT almacena unos datos encriptados en el registro local del cliente que solo entiende el se</w:t>
      </w:r>
      <w:r w:rsidR="00B924E3">
        <w:t xml:space="preserve">rvidor, de manera que cuando </w:t>
      </w:r>
      <w:r w:rsidRPr="00484C2E">
        <w:t>este acceda a él, sin importar el tiempo que haya transcurrido, el servidor lo reconozca e interactúen ambos extremos. De esta manera evitamos la conocida '</w:t>
      </w:r>
      <w:proofErr w:type="spellStart"/>
      <w:r w:rsidRPr="00484C2E">
        <w:t>politica</w:t>
      </w:r>
      <w:proofErr w:type="spellEnd"/>
      <w:r w:rsidRPr="00484C2E">
        <w:t xml:space="preserve"> de privacidad de las cookies'</w:t>
      </w:r>
      <w:r w:rsidR="005862EB">
        <w:t>, pues todo el intercambio de información personal es consentida y privada.</w:t>
      </w:r>
    </w:p>
    <w:p w14:paraId="222C40A5" w14:textId="77777777" w:rsidR="00945BB6" w:rsidRPr="00484C2E" w:rsidRDefault="00945BB6" w:rsidP="00A15381">
      <w:pPr>
        <w:pStyle w:val="Compact"/>
        <w:numPr>
          <w:ilvl w:val="0"/>
          <w:numId w:val="22"/>
        </w:numPr>
      </w:pPr>
      <w:r w:rsidRPr="00484C2E">
        <w:t>Comparativa de resultados</w:t>
      </w:r>
    </w:p>
    <w:p w14:paraId="16B8CADC" w14:textId="77777777" w:rsidR="00945BB6" w:rsidRPr="00484C2E" w:rsidRDefault="00945BB6" w:rsidP="003E2DFB">
      <w:pPr>
        <w:pStyle w:val="FirstParagraph"/>
      </w:pPr>
      <w:r w:rsidRPr="00484C2E">
        <w:t>Con el fin de realizar el seguimiento a un paciente, se propone añadir la posibilidad de cargar los datos de dos registros y mostrarlos simultáneamente para ver variaciones de un tiempo a otro.</w:t>
      </w:r>
    </w:p>
    <w:p w14:paraId="4A4B04BE" w14:textId="77777777" w:rsidR="00945BB6" w:rsidRPr="00484C2E" w:rsidRDefault="00945BB6" w:rsidP="00A15381">
      <w:pPr>
        <w:pStyle w:val="Compact"/>
        <w:numPr>
          <w:ilvl w:val="0"/>
          <w:numId w:val="22"/>
        </w:numPr>
      </w:pPr>
      <w:r w:rsidRPr="00484C2E">
        <w:t xml:space="preserve">Imprimir información del estado de la </w:t>
      </w:r>
      <w:proofErr w:type="spellStart"/>
      <w:r w:rsidRPr="00484C2E">
        <w:t>grafica</w:t>
      </w:r>
      <w:proofErr w:type="spellEnd"/>
      <w:r w:rsidRPr="00484C2E">
        <w:t xml:space="preserve"> o exportarla a imagen</w:t>
      </w:r>
    </w:p>
    <w:p w14:paraId="3B01D2AA" w14:textId="77777777" w:rsidR="00945BB6" w:rsidRPr="00484C2E" w:rsidRDefault="00945BB6" w:rsidP="003E2DFB">
      <w:pPr>
        <w:pStyle w:val="FirstParagraph"/>
      </w:pPr>
      <w:r w:rsidRPr="00484C2E">
        <w:t>Esta funcionalidad viene a agilizar la revisión de los datos por parte de un médico o paciente, tener los datos de la gráfica de forma física (impresa) o almacenada (en imagen) sin la necesidad de volver a acceder a la aplicación para generar y ver los datos.</w:t>
      </w:r>
    </w:p>
    <w:p w14:paraId="4FFB99A0" w14:textId="77777777" w:rsidR="00945BB6" w:rsidRPr="00484C2E" w:rsidRDefault="00945BB6" w:rsidP="00A15381">
      <w:pPr>
        <w:pStyle w:val="Compact"/>
        <w:numPr>
          <w:ilvl w:val="0"/>
          <w:numId w:val="22"/>
        </w:numPr>
      </w:pPr>
      <w:r w:rsidRPr="00484C2E">
        <w:lastRenderedPageBreak/>
        <w:t>Alertas inteligentes según los resultados</w:t>
      </w:r>
    </w:p>
    <w:p w14:paraId="02416F1D" w14:textId="77777777" w:rsidR="00945BB6" w:rsidRPr="00484C2E" w:rsidRDefault="00945BB6" w:rsidP="003E2DFB">
      <w:pPr>
        <w:pStyle w:val="FirstParagraph"/>
      </w:pPr>
      <w:r w:rsidRPr="00484C2E">
        <w:t>Analizando el comportamiento de cada onda, según las anomalías que pueden presentar, se puede programar un sistema inteligente de avisos al médico. Como por ejemplo estableciendo un comportamiento base, de manera que cuando algún dato sea fuera de lo común, guarda los resultados y envía un correo al médico con estos datos o mostrándole directamente la gráfica</w:t>
      </w:r>
    </w:p>
    <w:p w14:paraId="235052CD" w14:textId="77777777" w:rsidR="00945BB6" w:rsidRPr="00484C2E" w:rsidRDefault="00945BB6" w:rsidP="003E2DFB">
      <w:pPr>
        <w:pStyle w:val="Textoindependiente"/>
      </w:pPr>
    </w:p>
    <w:p w14:paraId="5B853CD8" w14:textId="77777777" w:rsidR="00945BB6" w:rsidRPr="00484C2E" w:rsidRDefault="00945BB6" w:rsidP="00945BB6"/>
    <w:p w14:paraId="7985E3A0" w14:textId="77777777" w:rsidR="000454D8" w:rsidRDefault="000454D8" w:rsidP="0018156B">
      <w:pPr>
        <w:rPr>
          <w:lang w:val="es-ES_tradnl"/>
        </w:rPr>
      </w:pPr>
    </w:p>
    <w:p w14:paraId="207A77EC" w14:textId="77777777" w:rsidR="000454D8" w:rsidRDefault="000454D8" w:rsidP="0018156B">
      <w:pPr>
        <w:rPr>
          <w:lang w:val="es-ES_tradnl"/>
        </w:rPr>
      </w:pPr>
    </w:p>
    <w:p w14:paraId="155769E2" w14:textId="77777777" w:rsidR="000454D8" w:rsidRDefault="000454D8" w:rsidP="0018156B">
      <w:pPr>
        <w:rPr>
          <w:lang w:val="es-ES_tradnl"/>
        </w:rPr>
      </w:pPr>
    </w:p>
    <w:p w14:paraId="5585D213" w14:textId="77777777" w:rsidR="000454D8" w:rsidRDefault="000454D8" w:rsidP="0018156B">
      <w:pPr>
        <w:rPr>
          <w:lang w:val="es-ES_tradnl"/>
        </w:rPr>
      </w:pPr>
    </w:p>
    <w:p w14:paraId="09D90DFA" w14:textId="77777777" w:rsidR="000454D8" w:rsidRDefault="000454D8" w:rsidP="0018156B">
      <w:pPr>
        <w:rPr>
          <w:lang w:val="es-ES_tradnl"/>
        </w:rPr>
      </w:pPr>
    </w:p>
    <w:p w14:paraId="66F9F8F3" w14:textId="77777777" w:rsidR="000454D8" w:rsidRDefault="000454D8" w:rsidP="0018156B">
      <w:pPr>
        <w:rPr>
          <w:lang w:val="es-ES_tradnl"/>
        </w:rPr>
      </w:pPr>
    </w:p>
    <w:p w14:paraId="1ED066E9" w14:textId="77777777" w:rsidR="000454D8" w:rsidRDefault="000454D8" w:rsidP="0018156B">
      <w:pPr>
        <w:rPr>
          <w:lang w:val="es-ES_tradnl"/>
        </w:rPr>
      </w:pPr>
    </w:p>
    <w:p w14:paraId="3C08A9F3" w14:textId="77777777" w:rsidR="000454D8" w:rsidRDefault="000454D8" w:rsidP="0018156B">
      <w:pPr>
        <w:rPr>
          <w:lang w:val="es-ES_tradnl"/>
        </w:rPr>
      </w:pPr>
    </w:p>
    <w:p w14:paraId="336C96AF" w14:textId="77777777" w:rsidR="000454D8" w:rsidRDefault="000454D8" w:rsidP="0018156B">
      <w:pPr>
        <w:rPr>
          <w:lang w:val="es-ES_tradnl"/>
        </w:rPr>
      </w:pPr>
    </w:p>
    <w:p w14:paraId="67DD9562" w14:textId="77777777" w:rsidR="000454D8" w:rsidRDefault="000454D8" w:rsidP="0018156B">
      <w:pPr>
        <w:rPr>
          <w:lang w:val="es-ES_tradnl"/>
        </w:rPr>
      </w:pPr>
    </w:p>
    <w:p w14:paraId="3AB8BA53" w14:textId="77777777" w:rsidR="000454D8" w:rsidRDefault="000454D8" w:rsidP="0018156B">
      <w:pPr>
        <w:rPr>
          <w:lang w:val="es-ES_tradnl"/>
        </w:rPr>
      </w:pPr>
    </w:p>
    <w:p w14:paraId="5BD0E74E" w14:textId="77777777" w:rsidR="000454D8" w:rsidRDefault="000454D8" w:rsidP="0018156B">
      <w:pPr>
        <w:rPr>
          <w:lang w:val="es-ES_tradnl"/>
        </w:rPr>
      </w:pPr>
    </w:p>
    <w:p w14:paraId="78467D6A" w14:textId="77777777" w:rsidR="000454D8" w:rsidRDefault="000454D8" w:rsidP="0018156B">
      <w:pPr>
        <w:rPr>
          <w:lang w:val="es-ES_tradnl"/>
        </w:rPr>
      </w:pPr>
    </w:p>
    <w:p w14:paraId="434642CB" w14:textId="77777777" w:rsidR="000454D8" w:rsidRDefault="000454D8" w:rsidP="0018156B">
      <w:pPr>
        <w:rPr>
          <w:lang w:val="es-ES_tradnl"/>
        </w:rPr>
      </w:pPr>
    </w:p>
    <w:p w14:paraId="797D462D" w14:textId="77777777" w:rsidR="000454D8" w:rsidRDefault="000454D8" w:rsidP="0018156B">
      <w:pPr>
        <w:rPr>
          <w:lang w:val="es-ES_tradnl"/>
        </w:rPr>
      </w:pPr>
    </w:p>
    <w:p w14:paraId="55FA23C8" w14:textId="77777777" w:rsidR="000454D8" w:rsidRDefault="000454D8" w:rsidP="0018156B">
      <w:pPr>
        <w:rPr>
          <w:lang w:val="es-ES_tradnl"/>
        </w:rPr>
      </w:pPr>
    </w:p>
    <w:p w14:paraId="783B9E2C" w14:textId="77777777" w:rsidR="000454D8" w:rsidRDefault="000454D8" w:rsidP="0018156B">
      <w:pPr>
        <w:rPr>
          <w:lang w:val="es-ES_tradnl"/>
        </w:rPr>
      </w:pPr>
    </w:p>
    <w:p w14:paraId="222FFB1E" w14:textId="77777777" w:rsidR="000454D8" w:rsidRDefault="000454D8" w:rsidP="0018156B">
      <w:pPr>
        <w:rPr>
          <w:lang w:val="es-ES_tradnl"/>
        </w:rPr>
      </w:pPr>
    </w:p>
    <w:p w14:paraId="25C16E90" w14:textId="77777777" w:rsidR="000454D8" w:rsidRDefault="000454D8" w:rsidP="0018156B">
      <w:pPr>
        <w:rPr>
          <w:lang w:val="es-ES_tradnl"/>
        </w:rPr>
      </w:pPr>
    </w:p>
    <w:p w14:paraId="08BB5ACA" w14:textId="77777777" w:rsidR="000454D8" w:rsidRDefault="000454D8" w:rsidP="0018156B">
      <w:pPr>
        <w:rPr>
          <w:lang w:val="es-ES_tradnl"/>
        </w:rPr>
      </w:pPr>
    </w:p>
    <w:p w14:paraId="1696AE02" w14:textId="77777777" w:rsidR="000454D8" w:rsidRDefault="000454D8" w:rsidP="0018156B">
      <w:pPr>
        <w:rPr>
          <w:lang w:val="es-ES_tradnl"/>
        </w:rPr>
      </w:pPr>
    </w:p>
    <w:p w14:paraId="2D9E462A" w14:textId="77777777" w:rsidR="000454D8" w:rsidRDefault="000454D8" w:rsidP="0018156B">
      <w:pPr>
        <w:rPr>
          <w:lang w:val="es-ES_tradnl"/>
        </w:rPr>
      </w:pPr>
    </w:p>
    <w:p w14:paraId="2BF67F05" w14:textId="77777777" w:rsidR="000454D8" w:rsidRDefault="000454D8" w:rsidP="0018156B">
      <w:pPr>
        <w:rPr>
          <w:lang w:val="es-ES_tradnl"/>
        </w:rPr>
      </w:pPr>
    </w:p>
    <w:p w14:paraId="2A739A6A" w14:textId="77777777" w:rsidR="000454D8" w:rsidRDefault="000454D8" w:rsidP="0018156B">
      <w:pPr>
        <w:rPr>
          <w:lang w:val="es-ES_tradnl"/>
        </w:rPr>
      </w:pPr>
    </w:p>
    <w:p w14:paraId="2FF7A5CE" w14:textId="77777777" w:rsidR="000454D8" w:rsidRDefault="000454D8" w:rsidP="0018156B">
      <w:pPr>
        <w:rPr>
          <w:lang w:val="es-ES_tradnl"/>
        </w:rPr>
      </w:pPr>
    </w:p>
    <w:p w14:paraId="4AA0ACBF" w14:textId="77777777" w:rsidR="000454D8" w:rsidRDefault="000454D8" w:rsidP="0018156B">
      <w:pPr>
        <w:rPr>
          <w:lang w:val="es-ES_tradnl"/>
        </w:rPr>
      </w:pPr>
    </w:p>
    <w:p w14:paraId="110FFE38" w14:textId="77777777" w:rsidR="000454D8" w:rsidRDefault="000454D8" w:rsidP="0018156B">
      <w:pPr>
        <w:rPr>
          <w:lang w:val="es-ES_tradnl"/>
        </w:rPr>
      </w:pPr>
    </w:p>
    <w:p w14:paraId="2D987439" w14:textId="77777777" w:rsidR="000454D8" w:rsidRDefault="000454D8" w:rsidP="0018156B">
      <w:pPr>
        <w:rPr>
          <w:lang w:val="es-ES_tradnl"/>
        </w:rPr>
      </w:pPr>
    </w:p>
    <w:p w14:paraId="4CAF8C4B" w14:textId="77777777" w:rsidR="000454D8" w:rsidRDefault="000454D8" w:rsidP="0018156B">
      <w:pPr>
        <w:rPr>
          <w:lang w:val="es-ES_tradnl"/>
        </w:rPr>
      </w:pPr>
    </w:p>
    <w:p w14:paraId="05A5EE12" w14:textId="77777777" w:rsidR="000454D8" w:rsidRDefault="000454D8" w:rsidP="0018156B">
      <w:pPr>
        <w:rPr>
          <w:lang w:val="es-ES_tradnl"/>
        </w:rPr>
      </w:pPr>
    </w:p>
    <w:p w14:paraId="49AACD54" w14:textId="77777777" w:rsidR="000454D8" w:rsidRDefault="000454D8" w:rsidP="0018156B">
      <w:pPr>
        <w:rPr>
          <w:lang w:val="es-ES_tradnl"/>
        </w:rPr>
      </w:pPr>
    </w:p>
    <w:p w14:paraId="3893F079" w14:textId="77777777" w:rsidR="000454D8" w:rsidRDefault="000454D8" w:rsidP="0018156B">
      <w:pPr>
        <w:rPr>
          <w:lang w:val="es-ES_tradnl"/>
        </w:rPr>
      </w:pPr>
    </w:p>
    <w:p w14:paraId="1E7D2D72" w14:textId="77777777" w:rsidR="000454D8" w:rsidRDefault="000454D8" w:rsidP="0018156B">
      <w:pPr>
        <w:rPr>
          <w:lang w:val="es-ES_tradnl"/>
        </w:rPr>
      </w:pPr>
    </w:p>
    <w:p w14:paraId="43453FF0" w14:textId="77777777" w:rsidR="000454D8" w:rsidRDefault="000454D8" w:rsidP="0018156B">
      <w:pPr>
        <w:rPr>
          <w:lang w:val="es-ES_tradnl"/>
        </w:rPr>
      </w:pPr>
    </w:p>
    <w:p w14:paraId="52B2A5A4" w14:textId="77777777" w:rsidR="000454D8" w:rsidRDefault="000454D8" w:rsidP="0018156B">
      <w:pPr>
        <w:rPr>
          <w:lang w:val="es-ES_tradnl"/>
        </w:rPr>
      </w:pPr>
    </w:p>
    <w:p w14:paraId="2A895B0C" w14:textId="77777777" w:rsidR="000454D8" w:rsidRDefault="000454D8" w:rsidP="0018156B">
      <w:pPr>
        <w:rPr>
          <w:lang w:val="es-ES_tradnl"/>
        </w:rPr>
      </w:pPr>
    </w:p>
    <w:p w14:paraId="7276A65C" w14:textId="77777777" w:rsidR="000454D8" w:rsidRDefault="000454D8" w:rsidP="0018156B">
      <w:pPr>
        <w:rPr>
          <w:lang w:val="es-ES_tradnl"/>
        </w:rPr>
      </w:pPr>
    </w:p>
    <w:p w14:paraId="4CD910CE" w14:textId="77777777" w:rsidR="000454D8" w:rsidRDefault="000454D8" w:rsidP="0018156B">
      <w:pPr>
        <w:rPr>
          <w:lang w:val="es-ES_tradnl"/>
        </w:rPr>
      </w:pPr>
    </w:p>
    <w:p w14:paraId="3E669291" w14:textId="77777777" w:rsidR="000454D8" w:rsidRDefault="000454D8" w:rsidP="0018156B">
      <w:pPr>
        <w:rPr>
          <w:lang w:val="es-ES_tradnl"/>
        </w:rPr>
      </w:pPr>
    </w:p>
    <w:p w14:paraId="00119574" w14:textId="77777777" w:rsidR="000454D8" w:rsidRDefault="000454D8" w:rsidP="0018156B">
      <w:pPr>
        <w:rPr>
          <w:lang w:val="es-ES_tradnl"/>
        </w:rPr>
      </w:pPr>
    </w:p>
    <w:p w14:paraId="3D9F2F46" w14:textId="77777777" w:rsidR="000454D8" w:rsidRDefault="000454D8" w:rsidP="0018156B">
      <w:pPr>
        <w:rPr>
          <w:lang w:val="es-ES_tradnl"/>
        </w:rPr>
      </w:pPr>
    </w:p>
    <w:p w14:paraId="1EE569BF" w14:textId="77777777" w:rsidR="000454D8" w:rsidRDefault="000454D8" w:rsidP="0018156B">
      <w:pPr>
        <w:rPr>
          <w:lang w:val="es-ES_tradnl"/>
        </w:rPr>
      </w:pPr>
    </w:p>
    <w:p w14:paraId="62169947" w14:textId="77777777" w:rsidR="000454D8" w:rsidRDefault="000454D8" w:rsidP="0018156B">
      <w:pPr>
        <w:rPr>
          <w:lang w:val="es-ES_tradnl"/>
        </w:rPr>
      </w:pPr>
    </w:p>
    <w:p w14:paraId="18033148" w14:textId="77777777" w:rsidR="000454D8" w:rsidRDefault="000454D8" w:rsidP="0018156B">
      <w:pPr>
        <w:rPr>
          <w:lang w:val="es-ES_tradnl"/>
        </w:rPr>
      </w:pPr>
    </w:p>
    <w:p w14:paraId="4D864DA1" w14:textId="77777777" w:rsidR="000454D8" w:rsidRDefault="000454D8" w:rsidP="0018156B">
      <w:pPr>
        <w:rPr>
          <w:lang w:val="es-ES_tradnl"/>
        </w:rPr>
      </w:pPr>
    </w:p>
    <w:p w14:paraId="345CF55A" w14:textId="77777777" w:rsidR="000454D8" w:rsidRDefault="000454D8" w:rsidP="0018156B">
      <w:pPr>
        <w:rPr>
          <w:lang w:val="es-ES_tradnl"/>
        </w:rPr>
      </w:pPr>
    </w:p>
    <w:p w14:paraId="6D3D4BB1" w14:textId="77777777" w:rsidR="000454D8" w:rsidRDefault="000454D8" w:rsidP="0018156B">
      <w:pPr>
        <w:rPr>
          <w:lang w:val="es-ES_tradnl"/>
        </w:rPr>
      </w:pPr>
    </w:p>
    <w:p w14:paraId="638DC8DF" w14:textId="77777777" w:rsidR="000454D8" w:rsidRDefault="000454D8" w:rsidP="0018156B">
      <w:pPr>
        <w:rPr>
          <w:lang w:val="es-ES_tradnl"/>
        </w:rPr>
      </w:pPr>
    </w:p>
    <w:p w14:paraId="516011B7" w14:textId="77777777" w:rsidR="000454D8" w:rsidRDefault="000454D8" w:rsidP="0018156B">
      <w:pPr>
        <w:rPr>
          <w:lang w:val="es-ES_tradnl"/>
        </w:rPr>
      </w:pPr>
    </w:p>
    <w:p w14:paraId="6D94793D" w14:textId="77777777" w:rsidR="000454D8" w:rsidRDefault="000454D8" w:rsidP="0018156B">
      <w:pPr>
        <w:rPr>
          <w:lang w:val="es-ES_tradnl"/>
        </w:rPr>
      </w:pPr>
    </w:p>
    <w:p w14:paraId="73FBF83E" w14:textId="77777777" w:rsidR="000454D8" w:rsidRDefault="000454D8" w:rsidP="0018156B">
      <w:pPr>
        <w:rPr>
          <w:lang w:val="es-ES_tradnl"/>
        </w:rPr>
      </w:pPr>
    </w:p>
    <w:p w14:paraId="246F4FB2" w14:textId="77777777" w:rsidR="000454D8" w:rsidRDefault="000454D8" w:rsidP="0018156B">
      <w:pPr>
        <w:rPr>
          <w:lang w:val="es-ES_tradnl"/>
        </w:rPr>
      </w:pPr>
    </w:p>
    <w:p w14:paraId="5D512C2A" w14:textId="77777777" w:rsidR="000454D8" w:rsidRDefault="000454D8" w:rsidP="0018156B">
      <w:pPr>
        <w:rPr>
          <w:lang w:val="es-ES_tradnl"/>
        </w:rPr>
      </w:pPr>
    </w:p>
    <w:p w14:paraId="0E18328F" w14:textId="77777777" w:rsidR="000454D8" w:rsidRDefault="000454D8" w:rsidP="0018156B">
      <w:pPr>
        <w:rPr>
          <w:lang w:val="es-ES_tradnl"/>
        </w:rPr>
      </w:pPr>
    </w:p>
    <w:p w14:paraId="51584F9F" w14:textId="77777777" w:rsidR="000454D8" w:rsidRDefault="000454D8" w:rsidP="0018156B">
      <w:pPr>
        <w:rPr>
          <w:lang w:val="es-ES_tradnl"/>
        </w:rPr>
      </w:pPr>
    </w:p>
    <w:p w14:paraId="43F35F07" w14:textId="77777777" w:rsidR="000454D8" w:rsidRDefault="000454D8" w:rsidP="0018156B">
      <w:pPr>
        <w:rPr>
          <w:lang w:val="es-ES_tradnl"/>
        </w:rPr>
      </w:pPr>
    </w:p>
    <w:p w14:paraId="6A916855" w14:textId="77777777" w:rsidR="000454D8" w:rsidRDefault="000454D8" w:rsidP="0018156B">
      <w:pPr>
        <w:rPr>
          <w:lang w:val="es-ES_tradnl"/>
        </w:rPr>
      </w:pPr>
    </w:p>
    <w:p w14:paraId="675C6815" w14:textId="77777777" w:rsidR="000454D8" w:rsidRDefault="000454D8" w:rsidP="0018156B">
      <w:pPr>
        <w:rPr>
          <w:lang w:val="es-ES_tradnl"/>
        </w:rPr>
      </w:pPr>
    </w:p>
    <w:p w14:paraId="5F11DA59" w14:textId="77777777" w:rsidR="000454D8" w:rsidRDefault="000454D8" w:rsidP="0018156B">
      <w:pPr>
        <w:rPr>
          <w:lang w:val="es-ES_tradnl"/>
        </w:rPr>
      </w:pPr>
    </w:p>
    <w:p w14:paraId="566D70A7" w14:textId="77777777" w:rsidR="000454D8" w:rsidRDefault="000454D8" w:rsidP="0018156B">
      <w:pPr>
        <w:rPr>
          <w:lang w:val="es-ES_tradnl"/>
        </w:rPr>
      </w:pPr>
    </w:p>
    <w:p w14:paraId="65C12F96" w14:textId="77777777" w:rsidR="00E00F6C" w:rsidRDefault="00E00F6C" w:rsidP="0018156B">
      <w:pPr>
        <w:rPr>
          <w:lang w:val="es-ES_tradnl"/>
        </w:rPr>
      </w:pPr>
    </w:p>
    <w:p w14:paraId="15F3C1F9" w14:textId="77777777" w:rsidR="000454D8" w:rsidRDefault="000454D8" w:rsidP="0018156B">
      <w:pPr>
        <w:rPr>
          <w:lang w:val="es-ES_tradnl"/>
        </w:rPr>
      </w:pPr>
    </w:p>
    <w:p w14:paraId="15CAF7B8" w14:textId="77777777" w:rsidR="009A71A2" w:rsidRPr="00ED031A" w:rsidRDefault="00792620" w:rsidP="006A5DED">
      <w:pPr>
        <w:pStyle w:val="Ttulo1"/>
        <w:numPr>
          <w:ilvl w:val="0"/>
          <w:numId w:val="0"/>
        </w:numPr>
        <w:rPr>
          <w:lang w:val="es-ES_tradnl"/>
        </w:rPr>
      </w:pPr>
      <w:bookmarkStart w:id="196" w:name="_Toc345079975"/>
      <w:bookmarkStart w:id="197" w:name="_Toc229935397"/>
      <w:bookmarkStart w:id="198" w:name="_Toc229935589"/>
      <w:bookmarkStart w:id="199" w:name="_Toc396383407"/>
      <w:bookmarkStart w:id="200" w:name="_Toc493125867"/>
      <w:r w:rsidRPr="00ED031A">
        <w:rPr>
          <w:lang w:val="es-ES_tradnl"/>
        </w:rPr>
        <w:t>Referenc</w:t>
      </w:r>
      <w:r w:rsidR="00850E80" w:rsidRPr="00ED031A">
        <w:rPr>
          <w:lang w:val="es-ES_tradnl"/>
        </w:rPr>
        <w:t>ia</w:t>
      </w:r>
      <w:r w:rsidRPr="00ED031A">
        <w:rPr>
          <w:lang w:val="es-ES_tradnl"/>
        </w:rPr>
        <w:t>s</w:t>
      </w:r>
      <w:bookmarkEnd w:id="196"/>
      <w:bookmarkEnd w:id="197"/>
      <w:bookmarkEnd w:id="198"/>
      <w:bookmarkEnd w:id="199"/>
      <w:bookmarkEnd w:id="200"/>
    </w:p>
    <w:p w14:paraId="268E025F" w14:textId="77777777" w:rsidR="009A71A2" w:rsidRPr="00ED031A" w:rsidRDefault="009A71A2" w:rsidP="00CE7DF3">
      <w:pPr>
        <w:jc w:val="right"/>
        <w:rPr>
          <w:lang w:val="es-ES_tradnl"/>
        </w:rPr>
      </w:pPr>
    </w:p>
    <w:sdt>
      <w:sdtPr>
        <w:rPr>
          <w:smallCaps/>
          <w:lang w:val="es-ES_tradnl"/>
        </w:rPr>
        <w:id w:val="1246073404"/>
        <w:docPartObj>
          <w:docPartGallery w:val="Bibliographies"/>
          <w:docPartUnique/>
        </w:docPartObj>
      </w:sdtPr>
      <w:sdtEndPr>
        <w:rPr>
          <w:smallCaps w:val="0"/>
        </w:rPr>
      </w:sdtEndPr>
      <w:sdtContent>
        <w:sdt>
          <w:sdtPr>
            <w:rPr>
              <w:lang w:val="es-ES_tradnl"/>
            </w:rPr>
            <w:id w:val="111145805"/>
            <w:bibliography/>
          </w:sdtPr>
          <w:sdtContent>
            <w:p w14:paraId="153D3923" w14:textId="597B0A5F" w:rsidR="00A64A6E" w:rsidRPr="003E0C62" w:rsidRDefault="00EC33E1" w:rsidP="00A64A6E">
              <w:pPr>
                <w:rPr>
                  <w:i/>
                  <w:lang w:val="es-ES_tradnl"/>
                </w:rPr>
              </w:pPr>
              <w:r w:rsidRPr="003E0C62">
                <w:rPr>
                  <w:lang w:val="es-ES_tradnl"/>
                </w:rPr>
                <w:fldChar w:fldCharType="begin"/>
              </w:r>
              <w:r w:rsidRPr="003E0C62">
                <w:rPr>
                  <w:lang w:val="es-ES_tradnl"/>
                </w:rPr>
                <w:instrText>BIBLIOGRAPHY</w:instrText>
              </w:r>
              <w:r w:rsidRPr="003E0C62">
                <w:rPr>
                  <w:lang w:val="es-ES_tradnl"/>
                </w:rPr>
                <w:fldChar w:fldCharType="separate"/>
              </w:r>
              <w:r w:rsidR="00A64A6E" w:rsidRPr="003E0C62">
                <w:t xml:space="preserve"> </w:t>
              </w:r>
              <w:r w:rsidR="00A64A6E" w:rsidRPr="003E0C62">
                <w:rPr>
                  <w:lang w:val="es-ES_tradnl"/>
                </w:rPr>
                <w:t xml:space="preserve">[1] Fernández Manzano, J. (2016). </w:t>
              </w:r>
              <w:r w:rsidR="00A64A6E" w:rsidRPr="003E0C62">
                <w:rPr>
                  <w:i/>
                  <w:lang w:val="es-ES_tradnl"/>
                </w:rPr>
                <w:t>Codiseño HW/SW en System-on-Chip programable</w:t>
              </w:r>
            </w:p>
            <w:p w14:paraId="68C5A551" w14:textId="3E568502" w:rsidR="00A64A6E" w:rsidRPr="003E0C62" w:rsidRDefault="00A64A6E" w:rsidP="00A64A6E">
              <w:pPr>
                <w:rPr>
                  <w:lang w:val="es-ES_tradnl"/>
                </w:rPr>
              </w:pPr>
              <w:r w:rsidRPr="003E0C62">
                <w:rPr>
                  <w:i/>
                  <w:lang w:val="es-ES_tradnl"/>
                </w:rPr>
                <w:t>de última generación</w:t>
              </w:r>
              <w:r w:rsidRPr="003E0C62">
                <w:rPr>
                  <w:lang w:val="es-ES_tradnl"/>
                </w:rPr>
                <w:t xml:space="preserve"> (Trabajo Fin de Grado). Escuela Técnica Superior de Ingeniería. Universidad de Sevilla. Disponible en: http://bibing.us.es/proyectos/abreproy/90549/fichero/Trabajo+Fin+de+Grado.pdf. [Último acceso: 14/09/2017]</w:t>
              </w:r>
            </w:p>
            <w:p w14:paraId="0163F7B6" w14:textId="6886B618" w:rsidR="00A64A6E" w:rsidRPr="003E0C62" w:rsidRDefault="00A64A6E" w:rsidP="00A64A6E">
              <w:pPr>
                <w:rPr>
                  <w:lang w:val="es-ES_tradnl"/>
                </w:rPr>
              </w:pPr>
              <w:r w:rsidRPr="003E0C62">
                <w:rPr>
                  <w:lang w:val="es-ES_tradnl"/>
                </w:rPr>
                <w:t xml:space="preserve">[2] Guzmán Miranda, H. (2016). </w:t>
              </w:r>
              <w:r w:rsidRPr="003E0C62">
                <w:rPr>
                  <w:i/>
                  <w:lang w:val="es-ES_tradnl"/>
                </w:rPr>
                <w:t>Buenas Prácticas en el Desarrollo de Proyectos</w:t>
              </w:r>
              <w:r w:rsidRPr="003E0C62">
                <w:rPr>
                  <w:lang w:val="es-ES_tradnl"/>
                </w:rPr>
                <w:t xml:space="preserve"> (Seminario). Escuela </w:t>
              </w:r>
              <w:r w:rsidRPr="003E0C62">
                <w:rPr>
                  <w:lang w:val="es-ES_tradnl"/>
                </w:rPr>
                <w:lastRenderedPageBreak/>
                <w:t>Técnica Superior de Ingeniería. Universidad de Sevilla.</w:t>
              </w:r>
            </w:p>
            <w:p w14:paraId="7322A814" w14:textId="77777777" w:rsidR="00A64A6E" w:rsidRPr="003E0C62" w:rsidRDefault="00A64A6E" w:rsidP="00A64A6E">
              <w:pPr>
                <w:rPr>
                  <w:lang w:val="es-ES_tradnl"/>
                </w:rPr>
              </w:pPr>
              <w:r w:rsidRPr="003E0C62">
                <w:rPr>
                  <w:lang w:val="es-ES_tradnl"/>
                </w:rPr>
                <w:t>[3] La Web del Electrocardiograma. Disponible en: http://www.my-ekg.com/. [Último acceso: 14/09/2017]</w:t>
              </w:r>
            </w:p>
            <w:p w14:paraId="1396F27E" w14:textId="78B68CFD" w:rsidR="00A64A6E" w:rsidRPr="003E0C62" w:rsidRDefault="00A64A6E" w:rsidP="003F7408">
              <w:pPr>
                <w:jc w:val="left"/>
                <w:rPr>
                  <w:lang w:val="es-ES_tradnl"/>
                </w:rPr>
              </w:pPr>
              <w:r w:rsidRPr="003E0C62">
                <w:rPr>
                  <w:lang w:val="es-ES_tradnl"/>
                </w:rPr>
                <w:t xml:space="preserve">[4] BrunoProg64. </w:t>
              </w:r>
              <w:r w:rsidRPr="003E0C62">
                <w:rPr>
                  <w:i/>
                  <w:lang w:val="es-ES_tradnl"/>
                </w:rPr>
                <w:t>Proyecto de Tesis de ECG - Parte 1</w:t>
              </w:r>
              <w:r w:rsidRPr="003E0C62">
                <w:rPr>
                  <w:lang w:val="es-ES_tradnl"/>
                </w:rPr>
                <w:t>. Disponible en: https://brunoprog64.wordpress.com/2010/05/04/proyecto-de-tesis-de-ecg-parte-1/. [Último acceso: 14/09/2017]</w:t>
              </w:r>
            </w:p>
            <w:p w14:paraId="20E18818" w14:textId="3718AEC4" w:rsidR="00A64A6E" w:rsidRPr="003E0C62" w:rsidRDefault="00A64A6E" w:rsidP="00A64A6E">
              <w:pPr>
                <w:rPr>
                  <w:lang w:val="es-ES_tradnl"/>
                </w:rPr>
              </w:pPr>
              <w:r w:rsidRPr="003E0C62">
                <w:rPr>
                  <w:lang w:val="es-ES_tradnl"/>
                </w:rPr>
                <w:t>[5]  Node JS. Disponible en: https://nodejs.org/es/. [Último acceso: 14/09/2017]</w:t>
              </w:r>
            </w:p>
            <w:p w14:paraId="072EBCAA" w14:textId="720DD72D" w:rsidR="00A64A6E" w:rsidRPr="003E0C62" w:rsidRDefault="00A64A6E" w:rsidP="00A64A6E">
              <w:pPr>
                <w:rPr>
                  <w:lang w:val="es-ES_tradnl"/>
                </w:rPr>
              </w:pPr>
              <w:r w:rsidRPr="003E0C62">
                <w:rPr>
                  <w:lang w:val="es-ES_tradnl"/>
                </w:rPr>
                <w:t>[6]</w:t>
              </w:r>
              <w:r w:rsidR="003E0C62" w:rsidRPr="003E0C62">
                <w:rPr>
                  <w:lang w:val="es-ES_tradnl"/>
                </w:rPr>
                <w:t xml:space="preserve"> Express JS. Disponible en: http://expressjs.com/es/</w:t>
              </w:r>
              <w:r w:rsidRPr="003E0C62">
                <w:rPr>
                  <w:lang w:val="es-ES_tradnl"/>
                </w:rPr>
                <w:t xml:space="preserve"> [Último acceso: 14/09/2017]</w:t>
              </w:r>
            </w:p>
            <w:p w14:paraId="419360B6" w14:textId="40B410A6" w:rsidR="003E0C62" w:rsidRPr="003E0C62" w:rsidRDefault="00EC33E1" w:rsidP="003E0C62">
              <w:pPr>
                <w:rPr>
                  <w:bCs/>
                  <w:lang w:val="es-ES_tradnl"/>
                </w:rPr>
              </w:pPr>
              <w:r w:rsidRPr="003E0C62">
                <w:rPr>
                  <w:bCs/>
                  <w:lang w:val="es-ES_tradnl"/>
                </w:rPr>
                <w:fldChar w:fldCharType="end"/>
              </w:r>
              <w:r w:rsidR="003E0C62" w:rsidRPr="003E0C62">
                <w:rPr>
                  <w:bCs/>
                  <w:lang w:val="es-ES_tradnl"/>
                </w:rPr>
                <w:t>[7]</w:t>
              </w:r>
              <w:r w:rsidR="003E0C62">
                <w:rPr>
                  <w:bCs/>
                  <w:lang w:val="es-ES_tradnl"/>
                </w:rPr>
                <w:t xml:space="preserve"> </w:t>
              </w:r>
              <w:proofErr w:type="spellStart"/>
              <w:r w:rsidR="003E0C62">
                <w:rPr>
                  <w:bCs/>
                  <w:lang w:val="es-ES_tradnl"/>
                </w:rPr>
                <w:t>SocketIO</w:t>
              </w:r>
              <w:proofErr w:type="spellEnd"/>
              <w:r w:rsidR="003E0C62">
                <w:rPr>
                  <w:bCs/>
                  <w:lang w:val="es-ES_tradnl"/>
                </w:rPr>
                <w:t>.</w:t>
              </w:r>
              <w:r w:rsidR="003E0C62" w:rsidRPr="003E0C62">
                <w:rPr>
                  <w:bCs/>
                  <w:lang w:val="es-ES_tradnl"/>
                </w:rPr>
                <w:t xml:space="preserve"> Disponible en: https://socket.io/. [Último acceso: 14/09/2017]</w:t>
              </w:r>
            </w:p>
            <w:p w14:paraId="4DF1F76A" w14:textId="70F45C03" w:rsidR="003E0C62" w:rsidRPr="003E0C62" w:rsidRDefault="003E0C62" w:rsidP="003E0C62">
              <w:pPr>
                <w:rPr>
                  <w:bCs/>
                  <w:lang w:val="es-ES_tradnl"/>
                </w:rPr>
              </w:pPr>
              <w:r w:rsidRPr="003E0C62">
                <w:rPr>
                  <w:bCs/>
                  <w:lang w:val="es-ES_tradnl"/>
                </w:rPr>
                <w:t>[8]</w:t>
              </w:r>
              <w:r w:rsidR="00BE3702">
                <w:rPr>
                  <w:bCs/>
                  <w:lang w:val="es-ES_tradnl"/>
                </w:rPr>
                <w:t xml:space="preserve"> Bootstrap.</w:t>
              </w:r>
              <w:r w:rsidRPr="003E0C62">
                <w:rPr>
                  <w:bCs/>
                  <w:lang w:val="es-ES_tradnl"/>
                </w:rPr>
                <w:t xml:space="preserve"> Disponible en: </w:t>
              </w:r>
              <w:r w:rsidR="00BE3702" w:rsidRPr="00BE3702">
                <w:rPr>
                  <w:bCs/>
                  <w:lang w:val="es-ES_tradnl"/>
                </w:rPr>
                <w:t>https://www.w3schools.com/bootstrap/</w:t>
              </w:r>
              <w:r w:rsidRPr="003E0C62">
                <w:rPr>
                  <w:bCs/>
                  <w:lang w:val="es-ES_tradnl"/>
                </w:rPr>
                <w:t>. [Último acceso: 14/09/2017]</w:t>
              </w:r>
            </w:p>
            <w:p w14:paraId="56AD7A6B" w14:textId="5D30A3E7" w:rsidR="003E0C62" w:rsidRPr="003E0C62" w:rsidRDefault="003E0C62" w:rsidP="003E0C62">
              <w:pPr>
                <w:rPr>
                  <w:bCs/>
                  <w:lang w:val="es-ES_tradnl"/>
                </w:rPr>
              </w:pPr>
              <w:r w:rsidRPr="003E0C62">
                <w:rPr>
                  <w:bCs/>
                  <w:lang w:val="es-ES_tradnl"/>
                </w:rPr>
                <w:t xml:space="preserve">[9] </w:t>
              </w:r>
              <w:r w:rsidR="00002AC3">
                <w:rPr>
                  <w:bCs/>
                  <w:lang w:val="es-ES_tradnl"/>
                </w:rPr>
                <w:t xml:space="preserve">W3CSS. </w:t>
              </w:r>
              <w:r w:rsidRPr="003E0C62">
                <w:rPr>
                  <w:bCs/>
                  <w:lang w:val="es-ES_tradnl"/>
                </w:rPr>
                <w:t xml:space="preserve">Disponible en: </w:t>
              </w:r>
              <w:r w:rsidR="00002AC3" w:rsidRPr="00002AC3">
                <w:rPr>
                  <w:bCs/>
                  <w:lang w:val="es-ES_tradnl"/>
                </w:rPr>
                <w:t>https://www.w3schools.com/w3css/</w:t>
              </w:r>
              <w:r w:rsidRPr="003E0C62">
                <w:rPr>
                  <w:bCs/>
                  <w:lang w:val="es-ES_tradnl"/>
                </w:rPr>
                <w:t>. [Último acceso: 14/09/2017]</w:t>
              </w:r>
            </w:p>
            <w:p w14:paraId="583E3DB3" w14:textId="715CF96B" w:rsidR="003E0C62" w:rsidRPr="003E0C62" w:rsidRDefault="003E0C62" w:rsidP="003E0C62">
              <w:pPr>
                <w:rPr>
                  <w:bCs/>
                  <w:lang w:val="es-ES_tradnl"/>
                </w:rPr>
              </w:pPr>
              <w:r w:rsidRPr="003E0C62">
                <w:rPr>
                  <w:bCs/>
                  <w:lang w:val="es-ES_tradnl"/>
                </w:rPr>
                <w:t>[10]</w:t>
              </w:r>
              <w:r w:rsidR="00767082">
                <w:rPr>
                  <w:bCs/>
                  <w:lang w:val="es-ES_tradnl"/>
                </w:rPr>
                <w:t xml:space="preserve"> </w:t>
              </w:r>
              <w:proofErr w:type="spellStart"/>
              <w:r w:rsidR="00767082">
                <w:rPr>
                  <w:bCs/>
                  <w:lang w:val="es-ES_tradnl"/>
                </w:rPr>
                <w:t>Plotly</w:t>
              </w:r>
              <w:proofErr w:type="spellEnd"/>
              <w:r w:rsidR="00767082">
                <w:rPr>
                  <w:bCs/>
                  <w:lang w:val="es-ES_tradnl"/>
                </w:rPr>
                <w:t>.</w:t>
              </w:r>
              <w:r w:rsidRPr="003E0C62">
                <w:rPr>
                  <w:bCs/>
                  <w:lang w:val="es-ES_tradnl"/>
                </w:rPr>
                <w:t xml:space="preserve"> Disponible en: </w:t>
              </w:r>
              <w:r w:rsidR="00767082" w:rsidRPr="00767082">
                <w:rPr>
                  <w:bCs/>
                  <w:lang w:val="es-ES_tradnl"/>
                </w:rPr>
                <w:t>https://plot.ly/</w:t>
              </w:r>
              <w:r w:rsidRPr="003E0C62">
                <w:rPr>
                  <w:bCs/>
                  <w:lang w:val="es-ES_tradnl"/>
                </w:rPr>
                <w:t>. [Último acceso: 14/09/2017]</w:t>
              </w:r>
            </w:p>
            <w:p w14:paraId="66D1EC45" w14:textId="42CC3882" w:rsidR="003E0C62" w:rsidRPr="003E0C62" w:rsidRDefault="003E0C62" w:rsidP="003E0C62">
              <w:pPr>
                <w:rPr>
                  <w:bCs/>
                  <w:lang w:val="es-ES_tradnl"/>
                </w:rPr>
              </w:pPr>
              <w:r w:rsidRPr="003E0C62">
                <w:rPr>
                  <w:bCs/>
                  <w:lang w:val="es-ES_tradnl"/>
                </w:rPr>
                <w:t>[11]</w:t>
              </w:r>
              <w:r w:rsidR="00767082">
                <w:rPr>
                  <w:bCs/>
                  <w:lang w:val="es-ES_tradnl"/>
                </w:rPr>
                <w:t xml:space="preserve"> </w:t>
              </w:r>
              <w:proofErr w:type="spellStart"/>
              <w:r w:rsidR="00767082">
                <w:rPr>
                  <w:bCs/>
                  <w:lang w:val="es-ES_tradnl"/>
                </w:rPr>
                <w:t>Smoothie</w:t>
              </w:r>
              <w:proofErr w:type="spellEnd"/>
              <w:r w:rsidR="00767082">
                <w:rPr>
                  <w:bCs/>
                  <w:lang w:val="es-ES_tradnl"/>
                </w:rPr>
                <w:t>.</w:t>
              </w:r>
              <w:r w:rsidRPr="003E0C62">
                <w:rPr>
                  <w:bCs/>
                  <w:lang w:val="es-ES_tradnl"/>
                </w:rPr>
                <w:t xml:space="preserve"> Disponible en: </w:t>
              </w:r>
              <w:r w:rsidR="007C614D" w:rsidRPr="007C614D">
                <w:rPr>
                  <w:bCs/>
                  <w:lang w:val="es-ES_tradnl"/>
                </w:rPr>
                <w:t>http://smoothiecharts.org/</w:t>
              </w:r>
              <w:r w:rsidRPr="003E0C62">
                <w:rPr>
                  <w:bCs/>
                  <w:lang w:val="es-ES_tradnl"/>
                </w:rPr>
                <w:t>. [Último acceso: 14/09/2017]</w:t>
              </w:r>
            </w:p>
            <w:p w14:paraId="1E61F0A7" w14:textId="3D4F7561" w:rsidR="003E0C62" w:rsidRPr="003E0C62" w:rsidRDefault="003E0C62" w:rsidP="003E0C62">
              <w:pPr>
                <w:rPr>
                  <w:bCs/>
                  <w:lang w:val="es-ES_tradnl"/>
                </w:rPr>
              </w:pPr>
              <w:r w:rsidRPr="003E0C62">
                <w:rPr>
                  <w:bCs/>
                  <w:lang w:val="es-ES_tradnl"/>
                </w:rPr>
                <w:t>[12]</w:t>
              </w:r>
              <w:r w:rsidR="007C614D">
                <w:rPr>
                  <w:bCs/>
                  <w:lang w:val="es-ES_tradnl"/>
                </w:rPr>
                <w:t xml:space="preserve"> </w:t>
              </w:r>
              <w:proofErr w:type="spellStart"/>
              <w:r w:rsidR="007C614D">
                <w:rPr>
                  <w:bCs/>
                  <w:lang w:val="es-ES_tradnl"/>
                </w:rPr>
                <w:t>CanvasJS</w:t>
              </w:r>
              <w:proofErr w:type="spellEnd"/>
              <w:r w:rsidR="007C614D">
                <w:rPr>
                  <w:bCs/>
                  <w:lang w:val="es-ES_tradnl"/>
                </w:rPr>
                <w:t>.</w:t>
              </w:r>
              <w:r w:rsidRPr="003E0C62">
                <w:rPr>
                  <w:bCs/>
                  <w:lang w:val="es-ES_tradnl"/>
                </w:rPr>
                <w:t xml:space="preserve"> Disponible en: </w:t>
              </w:r>
              <w:r w:rsidR="007C614D" w:rsidRPr="007C614D">
                <w:rPr>
                  <w:bCs/>
                  <w:lang w:val="es-ES_tradnl"/>
                </w:rPr>
                <w:t>https://canvasjs.com/</w:t>
              </w:r>
              <w:r w:rsidRPr="003E0C62">
                <w:rPr>
                  <w:bCs/>
                  <w:lang w:val="es-ES_tradnl"/>
                </w:rPr>
                <w:t>. [Último acceso: 14/09/2017]</w:t>
              </w:r>
            </w:p>
            <w:p w14:paraId="2E5A0B7D" w14:textId="7D4553C6" w:rsidR="003E0C62" w:rsidRPr="003E0C62" w:rsidRDefault="003E0C62" w:rsidP="003E0C62">
              <w:pPr>
                <w:rPr>
                  <w:bCs/>
                  <w:lang w:val="es-ES_tradnl"/>
                </w:rPr>
              </w:pPr>
              <w:r w:rsidRPr="003E0C62">
                <w:rPr>
                  <w:bCs/>
                  <w:lang w:val="es-ES_tradnl"/>
                </w:rPr>
                <w:t>[13]</w:t>
              </w:r>
              <w:r w:rsidR="007C614D">
                <w:rPr>
                  <w:bCs/>
                  <w:lang w:val="es-ES_tradnl"/>
                </w:rPr>
                <w:t xml:space="preserve"> C3 JS.</w:t>
              </w:r>
              <w:r w:rsidRPr="003E0C62">
                <w:rPr>
                  <w:bCs/>
                  <w:lang w:val="es-ES_tradnl"/>
                </w:rPr>
                <w:t xml:space="preserve"> Disponible en: </w:t>
              </w:r>
              <w:r w:rsidR="007C614D" w:rsidRPr="007C614D">
                <w:rPr>
                  <w:bCs/>
                  <w:lang w:val="es-ES_tradnl"/>
                </w:rPr>
                <w:t>http://c3js.org/</w:t>
              </w:r>
              <w:r w:rsidRPr="003E0C62">
                <w:rPr>
                  <w:bCs/>
                  <w:lang w:val="es-ES_tradnl"/>
                </w:rPr>
                <w:t>. [Último acceso: 14/09/2017]</w:t>
              </w:r>
            </w:p>
            <w:p w14:paraId="4F778590" w14:textId="6B0093DB" w:rsidR="003E0C62" w:rsidRPr="003E0C62" w:rsidRDefault="003E0C62" w:rsidP="003E0C62">
              <w:pPr>
                <w:rPr>
                  <w:bCs/>
                  <w:lang w:val="es-ES_tradnl"/>
                </w:rPr>
              </w:pPr>
              <w:r w:rsidRPr="003E0C62">
                <w:rPr>
                  <w:bCs/>
                  <w:lang w:val="es-ES_tradnl"/>
                </w:rPr>
                <w:t>[14]</w:t>
              </w:r>
              <w:r w:rsidR="00E142B3">
                <w:rPr>
                  <w:bCs/>
                  <w:lang w:val="es-ES_tradnl"/>
                </w:rPr>
                <w:t xml:space="preserve"> D3 JS.</w:t>
              </w:r>
              <w:r w:rsidRPr="003E0C62">
                <w:rPr>
                  <w:bCs/>
                  <w:lang w:val="es-ES_tradnl"/>
                </w:rPr>
                <w:t xml:space="preserve"> Disponible en:</w:t>
              </w:r>
              <w:r w:rsidR="00E142B3" w:rsidRPr="00E142B3">
                <w:t xml:space="preserve"> </w:t>
              </w:r>
              <w:r w:rsidR="00E142B3" w:rsidRPr="00E142B3">
                <w:rPr>
                  <w:bCs/>
                  <w:lang w:val="es-ES_tradnl"/>
                </w:rPr>
                <w:t>https://d3js.org/</w:t>
              </w:r>
              <w:r w:rsidRPr="003E0C62">
                <w:rPr>
                  <w:bCs/>
                  <w:lang w:val="es-ES_tradnl"/>
                </w:rPr>
                <w:t>. [Último acceso: 14/09/2017]</w:t>
              </w:r>
            </w:p>
            <w:p w14:paraId="374BC645" w14:textId="300CCBB5" w:rsidR="003E0C62" w:rsidRPr="003E0C62" w:rsidRDefault="003E0C62" w:rsidP="003E0C62">
              <w:pPr>
                <w:rPr>
                  <w:bCs/>
                  <w:lang w:val="es-ES_tradnl"/>
                </w:rPr>
              </w:pPr>
              <w:r w:rsidRPr="003E0C62">
                <w:rPr>
                  <w:bCs/>
                  <w:lang w:val="es-ES_tradnl"/>
                </w:rPr>
                <w:t>[15]</w:t>
              </w:r>
              <w:r w:rsidR="00F660C8">
                <w:rPr>
                  <w:bCs/>
                  <w:lang w:val="es-ES_tradnl"/>
                </w:rPr>
                <w:t xml:space="preserve"> NVD3 JS</w:t>
              </w:r>
              <w:r w:rsidRPr="003E0C62">
                <w:rPr>
                  <w:bCs/>
                  <w:lang w:val="es-ES_tradnl"/>
                </w:rPr>
                <w:t xml:space="preserve"> Disponible en: </w:t>
              </w:r>
              <w:r w:rsidR="00F660C8" w:rsidRPr="00F660C8">
                <w:rPr>
                  <w:bCs/>
                  <w:lang w:val="es-ES_tradnl"/>
                </w:rPr>
                <w:t>http://nvd3-community.github.io/nvd3/examples/documentation.html</w:t>
              </w:r>
              <w:r w:rsidRPr="003E0C62">
                <w:rPr>
                  <w:bCs/>
                  <w:lang w:val="es-ES_tradnl"/>
                </w:rPr>
                <w:t>.  [Último acceso: 14/09/2017]</w:t>
              </w:r>
            </w:p>
            <w:p w14:paraId="7102208D" w14:textId="609D1323" w:rsidR="003E0C62" w:rsidRPr="003E0C62" w:rsidRDefault="003E0C62" w:rsidP="003E0C62">
              <w:pPr>
                <w:rPr>
                  <w:bCs/>
                  <w:lang w:val="es-ES_tradnl"/>
                </w:rPr>
              </w:pPr>
              <w:r w:rsidRPr="003E0C62">
                <w:rPr>
                  <w:bCs/>
                  <w:lang w:val="es-ES_tradnl"/>
                </w:rPr>
                <w:t>[16]</w:t>
              </w:r>
              <w:r w:rsidR="00B3713D">
                <w:rPr>
                  <w:bCs/>
                  <w:lang w:val="es-ES_tradnl"/>
                </w:rPr>
                <w:t xml:space="preserve"> </w:t>
              </w:r>
              <w:proofErr w:type="spellStart"/>
              <w:r w:rsidR="00B3713D">
                <w:rPr>
                  <w:bCs/>
                  <w:lang w:val="es-ES_tradnl"/>
                </w:rPr>
                <w:t>CommonMark</w:t>
              </w:r>
              <w:proofErr w:type="spellEnd"/>
              <w:r w:rsidR="00B3713D">
                <w:rPr>
                  <w:bCs/>
                  <w:lang w:val="es-ES_tradnl"/>
                </w:rPr>
                <w:t>.</w:t>
              </w:r>
              <w:r w:rsidRPr="003E0C62">
                <w:rPr>
                  <w:bCs/>
                  <w:lang w:val="es-ES_tradnl"/>
                </w:rPr>
                <w:t xml:space="preserve"> Disponible en: </w:t>
              </w:r>
              <w:r w:rsidR="00B3713D" w:rsidRPr="00B3713D">
                <w:rPr>
                  <w:bCs/>
                  <w:lang w:val="es-ES_tradnl"/>
                </w:rPr>
                <w:t>http://commonmark.org/</w:t>
              </w:r>
              <w:r w:rsidRPr="003E0C62">
                <w:rPr>
                  <w:bCs/>
                  <w:lang w:val="es-ES_tradnl"/>
                </w:rPr>
                <w:t>. [Último acceso: 14/09/2017]</w:t>
              </w:r>
            </w:p>
            <w:p w14:paraId="79A7B91B" w14:textId="44B1141B" w:rsidR="003E0C62" w:rsidRPr="003E0C62" w:rsidRDefault="003E0C62" w:rsidP="003E0C62">
              <w:pPr>
                <w:rPr>
                  <w:bCs/>
                  <w:lang w:val="es-ES_tradnl"/>
                </w:rPr>
              </w:pPr>
              <w:r w:rsidRPr="003E0C62">
                <w:rPr>
                  <w:bCs/>
                  <w:lang w:val="es-ES_tradnl"/>
                </w:rPr>
                <w:t>[17]</w:t>
              </w:r>
              <w:r w:rsidR="00B3713D">
                <w:rPr>
                  <w:bCs/>
                  <w:lang w:val="es-ES_tradnl"/>
                </w:rPr>
                <w:t xml:space="preserve"> </w:t>
              </w:r>
              <w:proofErr w:type="spellStart"/>
              <w:r w:rsidR="00B3713D">
                <w:rPr>
                  <w:bCs/>
                  <w:lang w:val="es-ES_tradnl"/>
                </w:rPr>
                <w:t>Stack</w:t>
              </w:r>
              <w:proofErr w:type="spellEnd"/>
              <w:r w:rsidR="00B3713D">
                <w:rPr>
                  <w:bCs/>
                  <w:lang w:val="es-ES_tradnl"/>
                </w:rPr>
                <w:t xml:space="preserve"> </w:t>
              </w:r>
              <w:proofErr w:type="spellStart"/>
              <w:r w:rsidR="00B3713D">
                <w:rPr>
                  <w:bCs/>
                  <w:lang w:val="es-ES_tradnl"/>
                </w:rPr>
                <w:t>overflow</w:t>
              </w:r>
              <w:proofErr w:type="spellEnd"/>
              <w:r w:rsidR="00B3713D">
                <w:rPr>
                  <w:bCs/>
                  <w:lang w:val="es-ES_tradnl"/>
                </w:rPr>
                <w:t>.</w:t>
              </w:r>
              <w:r w:rsidRPr="003E0C62">
                <w:rPr>
                  <w:bCs/>
                  <w:lang w:val="es-ES_tradnl"/>
                </w:rPr>
                <w:t xml:space="preserve"> Disponible en: </w:t>
              </w:r>
              <w:r w:rsidR="00B3713D" w:rsidRPr="00B3713D">
                <w:rPr>
                  <w:bCs/>
                  <w:lang w:val="es-ES_tradnl"/>
                </w:rPr>
                <w:t>https://stackoverflow.com/</w:t>
              </w:r>
              <w:r w:rsidRPr="003E0C62">
                <w:rPr>
                  <w:bCs/>
                  <w:lang w:val="es-ES_tradnl"/>
                </w:rPr>
                <w:t>. [Último acceso: 14/09/2017]</w:t>
              </w:r>
            </w:p>
            <w:p w14:paraId="327532A0" w14:textId="00558C78" w:rsidR="003E0C62" w:rsidRPr="003E0C62" w:rsidRDefault="003E0C62" w:rsidP="003E0C62">
              <w:pPr>
                <w:rPr>
                  <w:bCs/>
                  <w:lang w:val="es-ES_tradnl"/>
                </w:rPr>
              </w:pPr>
              <w:r w:rsidRPr="003E0C62">
                <w:rPr>
                  <w:bCs/>
                  <w:lang w:val="es-ES_tradnl"/>
                </w:rPr>
                <w:t>[18]</w:t>
              </w:r>
              <w:r w:rsidR="00B3713D">
                <w:rPr>
                  <w:bCs/>
                  <w:lang w:val="es-ES_tradnl"/>
                </w:rPr>
                <w:t xml:space="preserve"> GitHub. </w:t>
              </w:r>
              <w:r w:rsidRPr="003E0C62">
                <w:rPr>
                  <w:bCs/>
                  <w:lang w:val="es-ES_tradnl"/>
                </w:rPr>
                <w:t xml:space="preserve"> Disponible en:</w:t>
              </w:r>
              <w:r w:rsidR="00B3713D" w:rsidRPr="00B3713D">
                <w:t xml:space="preserve"> </w:t>
              </w:r>
              <w:r w:rsidR="00B3713D" w:rsidRPr="00B3713D">
                <w:rPr>
                  <w:bCs/>
                  <w:lang w:val="es-ES_tradnl"/>
                </w:rPr>
                <w:t>https://github.com/</w:t>
              </w:r>
              <w:r w:rsidRPr="003E0C62">
                <w:rPr>
                  <w:bCs/>
                  <w:lang w:val="es-ES_tradnl"/>
                </w:rPr>
                <w:t>. [Último acceso: 14/09/2017]</w:t>
              </w:r>
            </w:p>
            <w:p w14:paraId="5523FAAB" w14:textId="3FC2B3B5" w:rsidR="003E0C62" w:rsidRPr="003E0C62" w:rsidRDefault="003E0C62" w:rsidP="003E0C62">
              <w:pPr>
                <w:rPr>
                  <w:bCs/>
                  <w:lang w:val="es-ES_tradnl"/>
                </w:rPr>
              </w:pPr>
              <w:r w:rsidRPr="003E0C62">
                <w:rPr>
                  <w:bCs/>
                  <w:lang w:val="es-ES_tradnl"/>
                </w:rPr>
                <w:lastRenderedPageBreak/>
                <w:t>[19]</w:t>
              </w:r>
              <w:r w:rsidR="00394E75">
                <w:rPr>
                  <w:bCs/>
                  <w:lang w:val="es-ES_tradnl"/>
                </w:rPr>
                <w:t xml:space="preserve"> </w:t>
              </w:r>
              <w:proofErr w:type="spellStart"/>
              <w:r w:rsidR="00394E75">
                <w:rPr>
                  <w:bCs/>
                  <w:lang w:val="es-ES_tradnl"/>
                </w:rPr>
                <w:t>GitKraken</w:t>
              </w:r>
              <w:proofErr w:type="spellEnd"/>
              <w:r w:rsidR="00394E75">
                <w:rPr>
                  <w:bCs/>
                  <w:lang w:val="es-ES_tradnl"/>
                </w:rPr>
                <w:t>.</w:t>
              </w:r>
              <w:r w:rsidRPr="003E0C62">
                <w:rPr>
                  <w:bCs/>
                  <w:lang w:val="es-ES_tradnl"/>
                </w:rPr>
                <w:t xml:space="preserve"> Disponible en: </w:t>
              </w:r>
              <w:r w:rsidR="00394E75" w:rsidRPr="00394E75">
                <w:rPr>
                  <w:bCs/>
                  <w:lang w:val="es-ES_tradnl"/>
                </w:rPr>
                <w:t>https://www.gitkraken.com/</w:t>
              </w:r>
              <w:r w:rsidRPr="003E0C62">
                <w:rPr>
                  <w:bCs/>
                  <w:lang w:val="es-ES_tradnl"/>
                </w:rPr>
                <w:t>. [Último acceso: 14/09/2017]</w:t>
              </w:r>
            </w:p>
            <w:p w14:paraId="60544417" w14:textId="7122DBD6" w:rsidR="003E0C62" w:rsidRPr="003E0C62" w:rsidRDefault="003E0C62" w:rsidP="003E0C62">
              <w:pPr>
                <w:rPr>
                  <w:bCs/>
                  <w:lang w:val="es-ES_tradnl"/>
                </w:rPr>
              </w:pPr>
              <w:r w:rsidRPr="003E0C62">
                <w:rPr>
                  <w:bCs/>
                  <w:lang w:val="es-ES_tradnl"/>
                </w:rPr>
                <w:t>[20]</w:t>
              </w:r>
              <w:r w:rsidR="00791FAC">
                <w:rPr>
                  <w:bCs/>
                  <w:lang w:val="es-ES_tradnl"/>
                </w:rPr>
                <w:t xml:space="preserve"> Xilinx Zynq-7000.</w:t>
              </w:r>
              <w:r w:rsidRPr="003E0C62">
                <w:rPr>
                  <w:bCs/>
                  <w:lang w:val="es-ES_tradnl"/>
                </w:rPr>
                <w:t xml:space="preserve"> Disponible en: </w:t>
              </w:r>
              <w:r w:rsidR="00791FAC" w:rsidRPr="00791FAC">
                <w:rPr>
                  <w:bCs/>
                  <w:lang w:val="es-ES_tradnl"/>
                </w:rPr>
                <w:t>https://www.xilinx.com/products/silicon-devices/soc/zynq-7000.html</w:t>
              </w:r>
              <w:r w:rsidRPr="003E0C62">
                <w:rPr>
                  <w:bCs/>
                  <w:lang w:val="es-ES_tradnl"/>
                </w:rPr>
                <w:t>. [Último acceso: 14/09/2017]</w:t>
              </w:r>
            </w:p>
            <w:p w14:paraId="1BC51B9F" w14:textId="7BCF489E" w:rsidR="003E0C62" w:rsidRPr="003E0C62" w:rsidRDefault="003E0C62" w:rsidP="003E0C62">
              <w:pPr>
                <w:rPr>
                  <w:bCs/>
                  <w:lang w:val="es-ES_tradnl"/>
                </w:rPr>
              </w:pPr>
              <w:r w:rsidRPr="003E0C62">
                <w:rPr>
                  <w:bCs/>
                  <w:lang w:val="es-ES_tradnl"/>
                </w:rPr>
                <w:t xml:space="preserve">[21] </w:t>
              </w:r>
              <w:proofErr w:type="spellStart"/>
              <w:r w:rsidR="00791FAC">
                <w:rPr>
                  <w:bCs/>
                  <w:lang w:val="es-ES_tradnl"/>
                </w:rPr>
                <w:t>Xillybus</w:t>
              </w:r>
              <w:proofErr w:type="spellEnd"/>
              <w:r w:rsidR="00791FAC">
                <w:rPr>
                  <w:bCs/>
                  <w:lang w:val="es-ES_tradnl"/>
                </w:rPr>
                <w:t xml:space="preserve">. </w:t>
              </w:r>
              <w:proofErr w:type="spellStart"/>
              <w:r w:rsidR="00791FAC" w:rsidRPr="00791FAC">
                <w:rPr>
                  <w:bCs/>
                  <w:i/>
                  <w:lang w:val="es-ES_tradnl"/>
                </w:rPr>
                <w:t>Xillinux</w:t>
              </w:r>
              <w:proofErr w:type="spellEnd"/>
              <w:r w:rsidR="00791FAC">
                <w:rPr>
                  <w:bCs/>
                  <w:lang w:val="es-ES_tradnl"/>
                </w:rPr>
                <w:t xml:space="preserve">. </w:t>
              </w:r>
              <w:r w:rsidRPr="003E0C62">
                <w:rPr>
                  <w:bCs/>
                  <w:lang w:val="es-ES_tradnl"/>
                </w:rPr>
                <w:t xml:space="preserve">Disponible en: </w:t>
              </w:r>
              <w:r w:rsidR="00791FAC" w:rsidRPr="00791FAC">
                <w:rPr>
                  <w:bCs/>
                  <w:lang w:val="es-ES_tradnl"/>
                </w:rPr>
                <w:t>http://xillybus.com/xillinux</w:t>
              </w:r>
              <w:r w:rsidRPr="003E0C62">
                <w:rPr>
                  <w:bCs/>
                  <w:lang w:val="es-ES_tradnl"/>
                </w:rPr>
                <w:t>. [Último acceso: 14/09/2017]</w:t>
              </w:r>
            </w:p>
            <w:p w14:paraId="73C16080" w14:textId="355FE617" w:rsidR="003E0C62" w:rsidRPr="003E0C62" w:rsidRDefault="003E0C62" w:rsidP="003E0C62">
              <w:pPr>
                <w:rPr>
                  <w:bCs/>
                  <w:lang w:val="es-ES_tradnl"/>
                </w:rPr>
              </w:pPr>
              <w:r w:rsidRPr="003E0C62">
                <w:rPr>
                  <w:bCs/>
                  <w:lang w:val="es-ES_tradnl"/>
                </w:rPr>
                <w:t>[22]</w:t>
              </w:r>
              <w:r w:rsidR="00B34D1B">
                <w:rPr>
                  <w:bCs/>
                  <w:lang w:val="es-ES_tradnl"/>
                </w:rPr>
                <w:t xml:space="preserve"> NPM. </w:t>
              </w:r>
              <w:r w:rsidRPr="003E0C62">
                <w:rPr>
                  <w:bCs/>
                  <w:lang w:val="es-ES_tradnl"/>
                </w:rPr>
                <w:t xml:space="preserve">Disponible en: </w:t>
              </w:r>
              <w:r w:rsidR="00B34D1B" w:rsidRPr="00B34D1B">
                <w:rPr>
                  <w:bCs/>
                  <w:lang w:val="es-ES_tradnl"/>
                </w:rPr>
                <w:t>https://www.npmjs.com/</w:t>
              </w:r>
              <w:r w:rsidRPr="003E0C62">
                <w:rPr>
                  <w:bCs/>
                  <w:lang w:val="es-ES_tradnl"/>
                </w:rPr>
                <w:t>. [Último acceso: 14/09/2017]</w:t>
              </w:r>
            </w:p>
            <w:p w14:paraId="5CA0021D" w14:textId="7885F87D" w:rsidR="003E0C62" w:rsidRPr="003E0C62" w:rsidRDefault="003E0C62" w:rsidP="003E0C62">
              <w:pPr>
                <w:rPr>
                  <w:bCs/>
                  <w:lang w:val="es-ES_tradnl"/>
                </w:rPr>
              </w:pPr>
              <w:r w:rsidRPr="003E0C62">
                <w:rPr>
                  <w:bCs/>
                  <w:lang w:val="es-ES_tradnl"/>
                </w:rPr>
                <w:t>[23]</w:t>
              </w:r>
              <w:r w:rsidR="00B34D1B">
                <w:rPr>
                  <w:bCs/>
                  <w:lang w:val="es-ES_tradnl"/>
                </w:rPr>
                <w:t xml:space="preserve"> Git.</w:t>
              </w:r>
              <w:r w:rsidRPr="003E0C62">
                <w:rPr>
                  <w:bCs/>
                  <w:lang w:val="es-ES_tradnl"/>
                </w:rPr>
                <w:t xml:space="preserve"> Disponible en:</w:t>
              </w:r>
              <w:r w:rsidR="00B34D1B" w:rsidRPr="00B34D1B">
                <w:t xml:space="preserve"> </w:t>
              </w:r>
              <w:proofErr w:type="gramStart"/>
              <w:r w:rsidR="00B34D1B" w:rsidRPr="00B34D1B">
                <w:rPr>
                  <w:bCs/>
                  <w:lang w:val="es-ES_tradnl"/>
                </w:rPr>
                <w:t>https://git-scm.com/</w:t>
              </w:r>
              <w:r w:rsidRPr="003E0C62">
                <w:rPr>
                  <w:bCs/>
                  <w:lang w:val="es-ES_tradnl"/>
                </w:rPr>
                <w:t xml:space="preserve"> .</w:t>
              </w:r>
              <w:proofErr w:type="gramEnd"/>
              <w:r w:rsidRPr="003E0C62">
                <w:rPr>
                  <w:bCs/>
                  <w:lang w:val="es-ES_tradnl"/>
                </w:rPr>
                <w:t xml:space="preserve"> [Último acceso: 14/09/2017]</w:t>
              </w:r>
            </w:p>
            <w:p w14:paraId="017DF6DE" w14:textId="189B424F" w:rsidR="003E0C62" w:rsidRPr="003E0C62" w:rsidRDefault="003E0C62" w:rsidP="003F7408">
              <w:pPr>
                <w:jc w:val="left"/>
                <w:rPr>
                  <w:bCs/>
                  <w:lang w:val="es-ES_tradnl"/>
                </w:rPr>
              </w:pPr>
              <w:r w:rsidRPr="003E0C62">
                <w:rPr>
                  <w:bCs/>
                  <w:lang w:val="es-ES_tradnl"/>
                </w:rPr>
                <w:t>[24]</w:t>
              </w:r>
              <w:r w:rsidR="00A4252E">
                <w:rPr>
                  <w:bCs/>
                  <w:lang w:val="es-ES_tradnl"/>
                </w:rPr>
                <w:t xml:space="preserve"> </w:t>
              </w:r>
              <w:proofErr w:type="spellStart"/>
              <w:r w:rsidR="00A4252E">
                <w:t>Xillybus</w:t>
              </w:r>
              <w:proofErr w:type="spellEnd"/>
              <w:r w:rsidR="00A4252E">
                <w:t xml:space="preserve"> Ltd.</w:t>
              </w:r>
              <w:r w:rsidR="008E1509">
                <w:t xml:space="preserve"> </w:t>
              </w:r>
              <w:proofErr w:type="spellStart"/>
              <w:r w:rsidR="008E1509" w:rsidRPr="008E1509">
                <w:rPr>
                  <w:i/>
                </w:rPr>
                <w:t>Getting</w:t>
              </w:r>
              <w:proofErr w:type="spellEnd"/>
              <w:r w:rsidR="008E1509" w:rsidRPr="008E1509">
                <w:rPr>
                  <w:i/>
                </w:rPr>
                <w:t xml:space="preserve"> </w:t>
              </w:r>
              <w:proofErr w:type="spellStart"/>
              <w:r w:rsidR="008E1509" w:rsidRPr="008E1509">
                <w:rPr>
                  <w:i/>
                </w:rPr>
                <w:t>started</w:t>
              </w:r>
              <w:proofErr w:type="spellEnd"/>
              <w:r w:rsidR="008E1509" w:rsidRPr="008E1509">
                <w:rPr>
                  <w:i/>
                </w:rPr>
                <w:t xml:space="preserve"> </w:t>
              </w:r>
              <w:proofErr w:type="spellStart"/>
              <w:r w:rsidR="008E1509" w:rsidRPr="008E1509">
                <w:rPr>
                  <w:i/>
                </w:rPr>
                <w:t>with</w:t>
              </w:r>
              <w:proofErr w:type="spellEnd"/>
              <w:r w:rsidR="008E1509" w:rsidRPr="008E1509">
                <w:rPr>
                  <w:i/>
                </w:rPr>
                <w:t xml:space="preserve"> </w:t>
              </w:r>
              <w:proofErr w:type="spellStart"/>
              <w:r w:rsidR="008E1509" w:rsidRPr="008E1509">
                <w:rPr>
                  <w:i/>
                </w:rPr>
                <w:t>Xillinux</w:t>
              </w:r>
              <w:proofErr w:type="spellEnd"/>
              <w:r w:rsidR="008E1509" w:rsidRPr="008E1509">
                <w:rPr>
                  <w:i/>
                </w:rPr>
                <w:t xml:space="preserve"> </w:t>
              </w:r>
              <w:proofErr w:type="spellStart"/>
              <w:r w:rsidR="008E1509" w:rsidRPr="008E1509">
                <w:rPr>
                  <w:i/>
                </w:rPr>
                <w:t>for</w:t>
              </w:r>
              <w:proofErr w:type="spellEnd"/>
              <w:r w:rsidR="008E1509" w:rsidRPr="008E1509">
                <w:rPr>
                  <w:i/>
                </w:rPr>
                <w:t xml:space="preserve"> Zynq-7000 EPP</w:t>
              </w:r>
              <w:r w:rsidR="008E1509">
                <w:rPr>
                  <w:bCs/>
                  <w:lang w:val="es-ES_tradnl"/>
                </w:rPr>
                <w:t>.</w:t>
              </w:r>
              <w:r w:rsidRPr="003E0C62">
                <w:rPr>
                  <w:bCs/>
                  <w:lang w:val="es-ES_tradnl"/>
                </w:rPr>
                <w:t xml:space="preserve"> Disponible en: </w:t>
              </w:r>
              <w:r w:rsidR="008E1509" w:rsidRPr="008E1509">
                <w:rPr>
                  <w:bCs/>
                  <w:lang w:val="es-ES_tradnl"/>
                </w:rPr>
                <w:t>http://xillybus.com/downloads/doc/xillybus_getting_started_zynq.pdf</w:t>
              </w:r>
              <w:r w:rsidRPr="003E0C62">
                <w:rPr>
                  <w:bCs/>
                  <w:lang w:val="es-ES_tradnl"/>
                </w:rPr>
                <w:t>. [Último acceso: 14/09/2017]</w:t>
              </w:r>
            </w:p>
            <w:p w14:paraId="58745E71" w14:textId="70EE946C" w:rsidR="003E0C62" w:rsidRPr="003E0C62" w:rsidRDefault="003E0C62" w:rsidP="003E0C62">
              <w:pPr>
                <w:rPr>
                  <w:bCs/>
                  <w:lang w:val="es-ES_tradnl"/>
                </w:rPr>
              </w:pPr>
              <w:r w:rsidRPr="003E0C62">
                <w:rPr>
                  <w:bCs/>
                  <w:lang w:val="es-ES_tradnl"/>
                </w:rPr>
                <w:t>[25]</w:t>
              </w:r>
              <w:r w:rsidR="0072106B">
                <w:rPr>
                  <w:bCs/>
                  <w:lang w:val="es-ES_tradnl"/>
                </w:rPr>
                <w:t xml:space="preserve"> 1webdesigner. </w:t>
              </w:r>
              <w:r w:rsidR="0072106B" w:rsidRPr="0072106B">
                <w:rPr>
                  <w:bCs/>
                  <w:i/>
                  <w:lang w:val="es-ES_tradnl"/>
                </w:rPr>
                <w:t xml:space="preserve">PHP vs Ruby vs Python: </w:t>
              </w:r>
              <w:proofErr w:type="spellStart"/>
              <w:r w:rsidR="0072106B" w:rsidRPr="0072106B">
                <w:rPr>
                  <w:bCs/>
                  <w:i/>
                  <w:lang w:val="es-ES_tradnl"/>
                </w:rPr>
                <w:t>The</w:t>
              </w:r>
              <w:proofErr w:type="spellEnd"/>
              <w:r w:rsidR="0072106B" w:rsidRPr="0072106B">
                <w:rPr>
                  <w:bCs/>
                  <w:i/>
                  <w:lang w:val="es-ES_tradnl"/>
                </w:rPr>
                <w:t xml:space="preserve"> </w:t>
              </w:r>
              <w:proofErr w:type="spellStart"/>
              <w:r w:rsidR="0072106B" w:rsidRPr="0072106B">
                <w:rPr>
                  <w:bCs/>
                  <w:i/>
                  <w:lang w:val="es-ES_tradnl"/>
                </w:rPr>
                <w:t>Three</w:t>
              </w:r>
              <w:proofErr w:type="spellEnd"/>
              <w:r w:rsidR="0072106B" w:rsidRPr="0072106B">
                <w:rPr>
                  <w:bCs/>
                  <w:i/>
                  <w:lang w:val="es-ES_tradnl"/>
                </w:rPr>
                <w:t xml:space="preserve"> </w:t>
              </w:r>
              <w:proofErr w:type="spellStart"/>
              <w:r w:rsidR="0072106B" w:rsidRPr="0072106B">
                <w:rPr>
                  <w:bCs/>
                  <w:i/>
                  <w:lang w:val="es-ES_tradnl"/>
                </w:rPr>
                <w:t>Programming</w:t>
              </w:r>
              <w:proofErr w:type="spellEnd"/>
              <w:r w:rsidR="0072106B" w:rsidRPr="0072106B">
                <w:rPr>
                  <w:bCs/>
                  <w:i/>
                  <w:lang w:val="es-ES_tradnl"/>
                </w:rPr>
                <w:t xml:space="preserve"> </w:t>
              </w:r>
              <w:proofErr w:type="spellStart"/>
              <w:r w:rsidR="0072106B" w:rsidRPr="0072106B">
                <w:rPr>
                  <w:bCs/>
                  <w:i/>
                  <w:lang w:val="es-ES_tradnl"/>
                </w:rPr>
                <w:t>Languages</w:t>
              </w:r>
              <w:proofErr w:type="spellEnd"/>
              <w:r w:rsidR="0072106B" w:rsidRPr="0072106B">
                <w:rPr>
                  <w:bCs/>
                  <w:i/>
                  <w:lang w:val="es-ES_tradnl"/>
                </w:rPr>
                <w:t xml:space="preserve"> in a </w:t>
              </w:r>
              <w:proofErr w:type="spellStart"/>
              <w:r w:rsidR="0072106B" w:rsidRPr="0072106B">
                <w:rPr>
                  <w:bCs/>
                  <w:i/>
                  <w:lang w:val="es-ES_tradnl"/>
                </w:rPr>
                <w:t>Nutshell</w:t>
              </w:r>
              <w:proofErr w:type="spellEnd"/>
              <w:r w:rsidR="0072106B">
                <w:rPr>
                  <w:bCs/>
                  <w:lang w:val="es-ES_tradnl"/>
                </w:rPr>
                <w:t xml:space="preserve">. </w:t>
              </w:r>
              <w:r w:rsidRPr="003E0C62">
                <w:rPr>
                  <w:bCs/>
                  <w:lang w:val="es-ES_tradnl"/>
                </w:rPr>
                <w:t xml:space="preserve">Disponible en: </w:t>
              </w:r>
              <w:r w:rsidR="0072106B" w:rsidRPr="0072106B">
                <w:rPr>
                  <w:bCs/>
                  <w:lang w:val="es-ES_tradnl"/>
                </w:rPr>
                <w:t>https://1stwebdesigner.com/php-vs-ruby-vs-python/</w:t>
              </w:r>
              <w:r w:rsidRPr="003E0C62">
                <w:rPr>
                  <w:bCs/>
                  <w:lang w:val="es-ES_tradnl"/>
                </w:rPr>
                <w:t>. [Último acceso: 14/09/2017]</w:t>
              </w:r>
            </w:p>
            <w:p w14:paraId="0357ECF2" w14:textId="02042046" w:rsidR="003E0C62" w:rsidRPr="003E0C62" w:rsidRDefault="003E0C62" w:rsidP="003F7408">
              <w:pPr>
                <w:jc w:val="left"/>
                <w:rPr>
                  <w:bCs/>
                  <w:lang w:val="es-ES_tradnl"/>
                </w:rPr>
              </w:pPr>
              <w:r w:rsidRPr="003E0C62">
                <w:rPr>
                  <w:bCs/>
                  <w:lang w:val="es-ES_tradnl"/>
                </w:rPr>
                <w:t>[26]</w:t>
              </w:r>
              <w:r w:rsidR="0014586D">
                <w:rPr>
                  <w:bCs/>
                  <w:lang w:val="es-ES_tradnl"/>
                </w:rPr>
                <w:t xml:space="preserve"> </w:t>
              </w:r>
              <w:proofErr w:type="spellStart"/>
              <w:r w:rsidR="0014586D" w:rsidRPr="0014586D">
                <w:rPr>
                  <w:bCs/>
                  <w:lang w:val="es-ES_tradnl"/>
                </w:rPr>
                <w:t>Bhagat</w:t>
              </w:r>
              <w:proofErr w:type="spellEnd"/>
              <w:r w:rsidR="0014586D">
                <w:rPr>
                  <w:bCs/>
                  <w:lang w:val="es-ES_tradnl"/>
                </w:rPr>
                <w:t xml:space="preserve">, V. </w:t>
              </w:r>
              <w:r w:rsidR="0014586D" w:rsidRPr="0014586D">
                <w:rPr>
                  <w:bCs/>
                  <w:i/>
                  <w:lang w:val="es-ES_tradnl"/>
                </w:rPr>
                <w:t xml:space="preserve">PHP vs Python vs Ruby: </w:t>
              </w:r>
              <w:proofErr w:type="spellStart"/>
              <w:r w:rsidR="0014586D" w:rsidRPr="0014586D">
                <w:rPr>
                  <w:bCs/>
                  <w:i/>
                  <w:lang w:val="es-ES_tradnl"/>
                </w:rPr>
                <w:t>Detailed</w:t>
              </w:r>
              <w:proofErr w:type="spellEnd"/>
              <w:r w:rsidR="0014586D" w:rsidRPr="0014586D">
                <w:rPr>
                  <w:bCs/>
                  <w:i/>
                  <w:lang w:val="es-ES_tradnl"/>
                </w:rPr>
                <w:t xml:space="preserve"> </w:t>
              </w:r>
              <w:proofErr w:type="spellStart"/>
              <w:r w:rsidR="0014586D" w:rsidRPr="0014586D">
                <w:rPr>
                  <w:bCs/>
                  <w:i/>
                  <w:lang w:val="es-ES_tradnl"/>
                </w:rPr>
                <w:t>Comparison</w:t>
              </w:r>
              <w:proofErr w:type="spellEnd"/>
              <w:r w:rsidR="0014586D">
                <w:rPr>
                  <w:bCs/>
                  <w:lang w:val="es-ES_tradnl"/>
                </w:rPr>
                <w:t>.</w:t>
              </w:r>
              <w:r w:rsidRPr="003E0C62">
                <w:rPr>
                  <w:bCs/>
                  <w:lang w:val="es-ES_tradnl"/>
                </w:rPr>
                <w:t xml:space="preserve"> Disponible en: </w:t>
              </w:r>
              <w:r w:rsidR="0014586D" w:rsidRPr="0014586D">
                <w:rPr>
                  <w:bCs/>
                  <w:lang w:val="es-ES_tradnl"/>
                </w:rPr>
                <w:t>https://www.pixelcrayons.com/blog/web/php-vs-python-vs-ruby-comparison/</w:t>
              </w:r>
              <w:r w:rsidRPr="003E0C62">
                <w:rPr>
                  <w:bCs/>
                  <w:lang w:val="es-ES_tradnl"/>
                </w:rPr>
                <w:t>. [Último acceso: 14/09/2017]</w:t>
              </w:r>
            </w:p>
            <w:p w14:paraId="5F29C153" w14:textId="029CFB13" w:rsidR="003E0C62" w:rsidRPr="003E0C62" w:rsidRDefault="003E0C62" w:rsidP="003E0C62">
              <w:pPr>
                <w:rPr>
                  <w:bCs/>
                  <w:lang w:val="es-ES_tradnl"/>
                </w:rPr>
              </w:pPr>
              <w:r w:rsidRPr="003E0C62">
                <w:rPr>
                  <w:bCs/>
                  <w:lang w:val="es-ES_tradnl"/>
                </w:rPr>
                <w:t>[27]</w:t>
              </w:r>
              <w:r w:rsidR="004731A0">
                <w:rPr>
                  <w:bCs/>
                  <w:lang w:val="es-ES_tradnl"/>
                </w:rPr>
                <w:t xml:space="preserve"> Kumar, H. </w:t>
              </w:r>
              <w:r w:rsidR="004731A0" w:rsidRPr="004731A0">
                <w:rPr>
                  <w:bCs/>
                  <w:i/>
                  <w:lang w:val="es-ES_tradnl"/>
                </w:rPr>
                <w:t xml:space="preserve">PYTHON vs PHP vs </w:t>
              </w:r>
              <w:proofErr w:type="gramStart"/>
              <w:r w:rsidR="004731A0" w:rsidRPr="004731A0">
                <w:rPr>
                  <w:bCs/>
                  <w:i/>
                  <w:lang w:val="es-ES_tradnl"/>
                </w:rPr>
                <w:t>RUBY</w:t>
              </w:r>
              <w:r w:rsidR="0014586D">
                <w:rPr>
                  <w:bCs/>
                  <w:lang w:val="es-ES_tradnl"/>
                </w:rPr>
                <w:t xml:space="preserve"> </w:t>
              </w:r>
              <w:r w:rsidR="004731A0">
                <w:rPr>
                  <w:bCs/>
                  <w:lang w:val="es-ES_tradnl"/>
                </w:rPr>
                <w:t>.</w:t>
              </w:r>
              <w:proofErr w:type="gramEnd"/>
              <w:r w:rsidR="004731A0">
                <w:rPr>
                  <w:bCs/>
                  <w:lang w:val="es-ES_tradnl"/>
                </w:rPr>
                <w:t xml:space="preserve"> </w:t>
              </w:r>
              <w:r w:rsidRPr="003E0C62">
                <w:rPr>
                  <w:bCs/>
                  <w:lang w:val="es-ES_tradnl"/>
                </w:rPr>
                <w:t xml:space="preserve">Disponible en: </w:t>
              </w:r>
              <w:r w:rsidR="004731A0" w:rsidRPr="004731A0">
                <w:rPr>
                  <w:bCs/>
                  <w:lang w:val="es-ES_tradnl"/>
                </w:rPr>
                <w:t>http://www.findalltogether.com/post/python-vs-php-vs-ruby/</w:t>
              </w:r>
              <w:r w:rsidRPr="003E0C62">
                <w:rPr>
                  <w:bCs/>
                  <w:lang w:val="es-ES_tradnl"/>
                </w:rPr>
                <w:t>. [Último acceso: 14/09/2017]</w:t>
              </w:r>
            </w:p>
            <w:p w14:paraId="5FEA7CF2" w14:textId="4B895517" w:rsidR="003E0C62" w:rsidRPr="003E0C62" w:rsidRDefault="003E0C62" w:rsidP="003E0C62">
              <w:pPr>
                <w:rPr>
                  <w:bCs/>
                  <w:lang w:val="es-ES_tradnl"/>
                </w:rPr>
              </w:pPr>
              <w:r w:rsidRPr="003E0C62">
                <w:rPr>
                  <w:bCs/>
                  <w:lang w:val="es-ES_tradnl"/>
                </w:rPr>
                <w:t>[28]</w:t>
              </w:r>
              <w:r w:rsidR="008668B8">
                <w:rPr>
                  <w:bCs/>
                  <w:lang w:val="es-ES_tradnl"/>
                </w:rPr>
                <w:t xml:space="preserve"> </w:t>
              </w:r>
              <w:proofErr w:type="spellStart"/>
              <w:r w:rsidR="008668B8">
                <w:rPr>
                  <w:bCs/>
                  <w:lang w:val="es-ES_tradnl"/>
                </w:rPr>
                <w:t>Nodemon</w:t>
              </w:r>
              <w:proofErr w:type="spellEnd"/>
              <w:r w:rsidR="008668B8">
                <w:rPr>
                  <w:bCs/>
                  <w:lang w:val="es-ES_tradnl"/>
                </w:rPr>
                <w:t>.</w:t>
              </w:r>
              <w:r w:rsidRPr="003E0C62">
                <w:rPr>
                  <w:bCs/>
                  <w:lang w:val="es-ES_tradnl"/>
                </w:rPr>
                <w:t xml:space="preserve"> Disponible en: </w:t>
              </w:r>
              <w:r w:rsidR="008668B8" w:rsidRPr="008668B8">
                <w:rPr>
                  <w:bCs/>
                  <w:lang w:val="es-ES_tradnl"/>
                </w:rPr>
                <w:t>https://nodemon.io/</w:t>
              </w:r>
              <w:r w:rsidRPr="003E0C62">
                <w:rPr>
                  <w:bCs/>
                  <w:lang w:val="es-ES_tradnl"/>
                </w:rPr>
                <w:t>. [Último acceso: 14/09/2017]</w:t>
              </w:r>
            </w:p>
            <w:p w14:paraId="41C82A0E" w14:textId="725ABEC8" w:rsidR="003E0C62" w:rsidRPr="003E0C62" w:rsidRDefault="003E0C62" w:rsidP="003E0C62">
              <w:pPr>
                <w:rPr>
                  <w:bCs/>
                  <w:lang w:val="es-ES_tradnl"/>
                </w:rPr>
              </w:pPr>
              <w:r w:rsidRPr="003E0C62">
                <w:rPr>
                  <w:bCs/>
                  <w:lang w:val="es-ES_tradnl"/>
                </w:rPr>
                <w:t xml:space="preserve">[29] </w:t>
              </w:r>
              <w:r w:rsidR="008626DA">
                <w:rPr>
                  <w:bCs/>
                  <w:lang w:val="es-ES_tradnl"/>
                </w:rPr>
                <w:t xml:space="preserve">JQuery. </w:t>
              </w:r>
              <w:r w:rsidRPr="003E0C62">
                <w:rPr>
                  <w:bCs/>
                  <w:lang w:val="es-ES_tradnl"/>
                </w:rPr>
                <w:t xml:space="preserve">Disponible en: </w:t>
              </w:r>
              <w:r w:rsidR="008626DA" w:rsidRPr="008626DA">
                <w:rPr>
                  <w:bCs/>
                  <w:lang w:val="es-ES_tradnl"/>
                </w:rPr>
                <w:t>https://jquery.com/</w:t>
              </w:r>
              <w:r w:rsidRPr="003E0C62">
                <w:rPr>
                  <w:bCs/>
                  <w:lang w:val="es-ES_tradnl"/>
                </w:rPr>
                <w:t>. [Último acceso: 14/09/2017]</w:t>
              </w:r>
            </w:p>
            <w:p w14:paraId="37022245" w14:textId="0343DC4A" w:rsidR="003E0C62" w:rsidRPr="003E0C62" w:rsidRDefault="003E0C62" w:rsidP="003F7408">
              <w:pPr>
                <w:jc w:val="left"/>
                <w:rPr>
                  <w:bCs/>
                  <w:lang w:val="es-ES_tradnl"/>
                </w:rPr>
              </w:pPr>
              <w:r w:rsidRPr="003E0C62">
                <w:rPr>
                  <w:bCs/>
                  <w:lang w:val="es-ES_tradnl"/>
                </w:rPr>
                <w:t>[30]</w:t>
              </w:r>
              <w:r w:rsidR="00D62332">
                <w:rPr>
                  <w:bCs/>
                  <w:lang w:val="es-ES_tradnl"/>
                </w:rPr>
                <w:t xml:space="preserve"> 1and1. </w:t>
              </w:r>
              <w:r w:rsidR="00D62332" w:rsidRPr="00D62332">
                <w:rPr>
                  <w:bCs/>
                  <w:i/>
                  <w:lang w:val="es-ES_tradnl"/>
                </w:rPr>
                <w:t xml:space="preserve">Git vs. SVN: ¿cuál es el mejor sistema de control de </w:t>
              </w:r>
              <w:proofErr w:type="gramStart"/>
              <w:r w:rsidR="00D62332" w:rsidRPr="00D62332">
                <w:rPr>
                  <w:bCs/>
                  <w:i/>
                  <w:lang w:val="es-ES_tradnl"/>
                </w:rPr>
                <w:t>versiones?</w:t>
              </w:r>
              <w:r w:rsidR="00D62332">
                <w:rPr>
                  <w:bCs/>
                  <w:lang w:val="es-ES_tradnl"/>
                </w:rPr>
                <w:t>.</w:t>
              </w:r>
              <w:proofErr w:type="gramEnd"/>
              <w:r w:rsidRPr="003E0C62">
                <w:rPr>
                  <w:bCs/>
                  <w:lang w:val="es-ES_tradnl"/>
                </w:rPr>
                <w:t xml:space="preserve"> Disponible en: </w:t>
              </w:r>
              <w:r w:rsidR="00D62332" w:rsidRPr="00D62332">
                <w:rPr>
                  <w:bCs/>
                  <w:lang w:val="es-ES_tradnl"/>
                </w:rPr>
                <w:t>https://www.1and1.es/digitalguide/paginas-web/desarrollo-web/git-vs-svn-una-comparativa-del-control-de-versiones/</w:t>
              </w:r>
              <w:r w:rsidRPr="003E0C62">
                <w:rPr>
                  <w:bCs/>
                  <w:lang w:val="es-ES_tradnl"/>
                </w:rPr>
                <w:t>. [Último acceso: 14/09/2017]</w:t>
              </w:r>
            </w:p>
            <w:p w14:paraId="67E979F8" w14:textId="465B4BF4" w:rsidR="003E0C62" w:rsidRPr="003E0C62" w:rsidRDefault="003E0C62" w:rsidP="003E0C62">
              <w:pPr>
                <w:rPr>
                  <w:bCs/>
                  <w:lang w:val="es-ES_tradnl"/>
                </w:rPr>
              </w:pPr>
              <w:r w:rsidRPr="003E0C62">
                <w:rPr>
                  <w:bCs/>
                  <w:lang w:val="es-ES_tradnl"/>
                </w:rPr>
                <w:t>[31]</w:t>
              </w:r>
              <w:r w:rsidR="00E95188" w:rsidRPr="00E95188">
                <w:t xml:space="preserve"> </w:t>
              </w:r>
              <w:proofErr w:type="spellStart"/>
              <w:r w:rsidR="00E95188" w:rsidRPr="00E95188">
                <w:rPr>
                  <w:bCs/>
                  <w:lang w:val="es-ES_tradnl"/>
                </w:rPr>
                <w:t>PhysioBank</w:t>
              </w:r>
              <w:proofErr w:type="spellEnd"/>
              <w:r w:rsidR="00E95188" w:rsidRPr="00E95188">
                <w:rPr>
                  <w:bCs/>
                  <w:lang w:val="es-ES_tradnl"/>
                </w:rPr>
                <w:t xml:space="preserve"> ATM</w:t>
              </w:r>
              <w:r w:rsidR="00E95188">
                <w:rPr>
                  <w:bCs/>
                  <w:lang w:val="es-ES_tradnl"/>
                </w:rPr>
                <w:t>.</w:t>
              </w:r>
              <w:r w:rsidRPr="003E0C62">
                <w:rPr>
                  <w:bCs/>
                  <w:lang w:val="es-ES_tradnl"/>
                </w:rPr>
                <w:t xml:space="preserve"> Disponible en: </w:t>
              </w:r>
              <w:r w:rsidR="00E95188" w:rsidRPr="00E95188">
                <w:rPr>
                  <w:bCs/>
                  <w:lang w:val="es-ES_tradnl"/>
                </w:rPr>
                <w:t>https://physionet.org/cgi-bin/atm/ATM</w:t>
              </w:r>
              <w:r w:rsidRPr="003E0C62">
                <w:rPr>
                  <w:bCs/>
                  <w:lang w:val="es-ES_tradnl"/>
                </w:rPr>
                <w:t>. [Último acceso: 14/09/2017]</w:t>
              </w:r>
            </w:p>
            <w:p w14:paraId="02F9152F" w14:textId="06CEC598" w:rsidR="003E0C62" w:rsidRPr="003E0C62" w:rsidRDefault="003E0C62" w:rsidP="003E0C62">
              <w:pPr>
                <w:rPr>
                  <w:bCs/>
                  <w:lang w:val="es-ES_tradnl"/>
                </w:rPr>
              </w:pPr>
              <w:r w:rsidRPr="003E0C62">
                <w:rPr>
                  <w:bCs/>
                  <w:lang w:val="es-ES_tradnl"/>
                </w:rPr>
                <w:lastRenderedPageBreak/>
                <w:t>[32]</w:t>
              </w:r>
              <w:r w:rsidR="00672E4C">
                <w:rPr>
                  <w:bCs/>
                  <w:lang w:val="es-ES_tradnl"/>
                </w:rPr>
                <w:t xml:space="preserve"> </w:t>
              </w:r>
              <w:proofErr w:type="spellStart"/>
              <w:r w:rsidR="00672E4C">
                <w:rPr>
                  <w:bCs/>
                  <w:lang w:val="es-ES_tradnl"/>
                </w:rPr>
                <w:t>Pandoc</w:t>
              </w:r>
              <w:proofErr w:type="spellEnd"/>
              <w:r w:rsidR="00672E4C">
                <w:rPr>
                  <w:bCs/>
                  <w:lang w:val="es-ES_tradnl"/>
                </w:rPr>
                <w:t>.</w:t>
              </w:r>
              <w:r w:rsidRPr="003E0C62">
                <w:rPr>
                  <w:bCs/>
                  <w:lang w:val="es-ES_tradnl"/>
                </w:rPr>
                <w:t xml:space="preserve"> Disponible en: </w:t>
              </w:r>
              <w:r w:rsidR="00672E4C" w:rsidRPr="00672E4C">
                <w:rPr>
                  <w:bCs/>
                  <w:lang w:val="es-ES_tradnl"/>
                </w:rPr>
                <w:t>https://pandoc.org/</w:t>
              </w:r>
              <w:r w:rsidRPr="003E0C62">
                <w:rPr>
                  <w:bCs/>
                  <w:lang w:val="es-ES_tradnl"/>
                </w:rPr>
                <w:t>. [Último acceso: 14/09/2017]</w:t>
              </w:r>
            </w:p>
            <w:p w14:paraId="28AE69BE" w14:textId="62311676" w:rsidR="003E0C62" w:rsidRPr="003E0C62" w:rsidRDefault="003E0C62" w:rsidP="003E0C62">
              <w:pPr>
                <w:rPr>
                  <w:bCs/>
                  <w:lang w:val="es-ES_tradnl"/>
                </w:rPr>
              </w:pPr>
              <w:r w:rsidRPr="003E0C62">
                <w:rPr>
                  <w:bCs/>
                  <w:lang w:val="es-ES_tradnl"/>
                </w:rPr>
                <w:t>[33]</w:t>
              </w:r>
              <w:r w:rsidR="00542871" w:rsidRPr="00542871">
                <w:t xml:space="preserve"> </w:t>
              </w:r>
              <w:proofErr w:type="spellStart"/>
              <w:r w:rsidR="00542871" w:rsidRPr="00542871">
                <w:rPr>
                  <w:bCs/>
                  <w:lang w:val="es-ES_tradnl"/>
                </w:rPr>
                <w:t>YUIDoc</w:t>
              </w:r>
              <w:proofErr w:type="spellEnd"/>
              <w:r w:rsidR="00542871">
                <w:rPr>
                  <w:bCs/>
                  <w:lang w:val="es-ES_tradnl"/>
                </w:rPr>
                <w:t xml:space="preserve">. </w:t>
              </w:r>
              <w:proofErr w:type="spellStart"/>
              <w:r w:rsidR="00542871" w:rsidRPr="00542871">
                <w:rPr>
                  <w:bCs/>
                  <w:i/>
                  <w:lang w:val="es-ES_tradnl"/>
                </w:rPr>
                <w:t>YUIDoc</w:t>
              </w:r>
              <w:proofErr w:type="spellEnd"/>
              <w:r w:rsidR="00542871" w:rsidRPr="00542871">
                <w:rPr>
                  <w:bCs/>
                  <w:i/>
                  <w:lang w:val="es-ES_tradnl"/>
                </w:rPr>
                <w:t xml:space="preserve"> </w:t>
              </w:r>
              <w:proofErr w:type="spellStart"/>
              <w:r w:rsidR="00542871" w:rsidRPr="00542871">
                <w:rPr>
                  <w:bCs/>
                  <w:i/>
                  <w:lang w:val="es-ES_tradnl"/>
                </w:rPr>
                <w:t>Syntax</w:t>
              </w:r>
              <w:proofErr w:type="spellEnd"/>
              <w:r w:rsidR="00542871" w:rsidRPr="00542871">
                <w:rPr>
                  <w:bCs/>
                  <w:i/>
                  <w:lang w:val="es-ES_tradnl"/>
                </w:rPr>
                <w:t xml:space="preserve"> Reference</w:t>
              </w:r>
              <w:r w:rsidR="00542871">
                <w:rPr>
                  <w:bCs/>
                  <w:lang w:val="es-ES_tradnl"/>
                </w:rPr>
                <w:t>.</w:t>
              </w:r>
              <w:r w:rsidRPr="00542871">
                <w:rPr>
                  <w:bCs/>
                  <w:lang w:val="es-ES_tradnl"/>
                </w:rPr>
                <w:t xml:space="preserve"> </w:t>
              </w:r>
              <w:r w:rsidRPr="003E0C62">
                <w:rPr>
                  <w:bCs/>
                  <w:lang w:val="es-ES_tradnl"/>
                </w:rPr>
                <w:t xml:space="preserve">Disponible en: </w:t>
              </w:r>
              <w:r w:rsidR="009B1A63" w:rsidRPr="009B1A63">
                <w:rPr>
                  <w:bCs/>
                  <w:lang w:val="es-ES_tradnl"/>
                </w:rPr>
                <w:t>http://yui.github.io/yuidoc/syntax/</w:t>
              </w:r>
              <w:r w:rsidRPr="003E0C62">
                <w:rPr>
                  <w:bCs/>
                  <w:lang w:val="es-ES_tradnl"/>
                </w:rPr>
                <w:t>. [Último acceso: 14/09/2017]</w:t>
              </w:r>
            </w:p>
            <w:p w14:paraId="461B644F" w14:textId="478ED4E7" w:rsidR="003E0C62" w:rsidRPr="003E0C62" w:rsidRDefault="003E0C62" w:rsidP="003E0C62">
              <w:pPr>
                <w:rPr>
                  <w:bCs/>
                  <w:lang w:val="es-ES_tradnl"/>
                </w:rPr>
              </w:pPr>
              <w:r w:rsidRPr="003E0C62">
                <w:rPr>
                  <w:bCs/>
                  <w:lang w:val="es-ES_tradnl"/>
                </w:rPr>
                <w:t>[34]</w:t>
              </w:r>
              <w:r w:rsidR="00542871">
                <w:rPr>
                  <w:bCs/>
                  <w:lang w:val="es-ES_tradnl"/>
                </w:rPr>
                <w:t xml:space="preserve"> </w:t>
              </w:r>
              <w:proofErr w:type="spellStart"/>
              <w:r w:rsidR="00542871">
                <w:rPr>
                  <w:bCs/>
                  <w:lang w:val="es-ES_tradnl"/>
                </w:rPr>
                <w:t>Doxugen</w:t>
              </w:r>
              <w:proofErr w:type="spellEnd"/>
              <w:r w:rsidR="00542871">
                <w:rPr>
                  <w:bCs/>
                  <w:lang w:val="es-ES_tradnl"/>
                </w:rPr>
                <w:t>.</w:t>
              </w:r>
              <w:r w:rsidRPr="003E0C62">
                <w:rPr>
                  <w:bCs/>
                  <w:lang w:val="es-ES_tradnl"/>
                </w:rPr>
                <w:t xml:space="preserve"> Disponible en: </w:t>
              </w:r>
              <w:r w:rsidR="00542871" w:rsidRPr="00542871">
                <w:rPr>
                  <w:bCs/>
                  <w:lang w:val="es-ES_tradnl"/>
                </w:rPr>
                <w:t>http://www.stack.nl/~dimitri/doxygen/manual/index.html</w:t>
              </w:r>
              <w:r w:rsidRPr="003E0C62">
                <w:rPr>
                  <w:bCs/>
                  <w:lang w:val="es-ES_tradnl"/>
                </w:rPr>
                <w:t>. [Último acceso: 14/09/2017]</w:t>
              </w:r>
            </w:p>
            <w:p w14:paraId="23E403B7" w14:textId="6CD0B8B9" w:rsidR="003E0C62" w:rsidRPr="003E0C62" w:rsidRDefault="003E0C62" w:rsidP="003E0C62">
              <w:pPr>
                <w:rPr>
                  <w:bCs/>
                  <w:lang w:val="es-ES_tradnl"/>
                </w:rPr>
              </w:pPr>
              <w:r w:rsidRPr="003E0C62">
                <w:rPr>
                  <w:bCs/>
                  <w:lang w:val="es-ES_tradnl"/>
                </w:rPr>
                <w:t>[35]</w:t>
              </w:r>
              <w:r w:rsidR="00155CA2">
                <w:rPr>
                  <w:bCs/>
                  <w:lang w:val="es-ES_tradnl"/>
                </w:rPr>
                <w:t xml:space="preserve"> </w:t>
              </w:r>
              <w:proofErr w:type="spellStart"/>
              <w:r w:rsidR="00155CA2">
                <w:rPr>
                  <w:bCs/>
                  <w:lang w:val="es-ES_tradnl"/>
                </w:rPr>
                <w:t>Semver</w:t>
              </w:r>
              <w:proofErr w:type="spellEnd"/>
              <w:r w:rsidR="00155CA2">
                <w:rPr>
                  <w:bCs/>
                  <w:lang w:val="es-ES_tradnl"/>
                </w:rPr>
                <w:t xml:space="preserve">. </w:t>
              </w:r>
              <w:r w:rsidR="00155CA2" w:rsidRPr="00155CA2">
                <w:rPr>
                  <w:bCs/>
                  <w:i/>
                  <w:lang w:val="es-ES_tradnl"/>
                </w:rPr>
                <w:t>Versionado Semántico 2.0.0-rc.2</w:t>
              </w:r>
              <w:r w:rsidR="00155CA2">
                <w:rPr>
                  <w:bCs/>
                  <w:lang w:val="es-ES_tradnl"/>
                </w:rPr>
                <w:t xml:space="preserve">. </w:t>
              </w:r>
              <w:r w:rsidRPr="003E0C62">
                <w:rPr>
                  <w:bCs/>
                  <w:lang w:val="es-ES_tradnl"/>
                </w:rPr>
                <w:t xml:space="preserve">Disponible en: </w:t>
              </w:r>
              <w:r w:rsidR="00155CA2" w:rsidRPr="00155CA2">
                <w:rPr>
                  <w:bCs/>
                  <w:lang w:val="es-ES_tradnl"/>
                </w:rPr>
                <w:t>http://semver.org/lang/es/</w:t>
              </w:r>
              <w:r w:rsidRPr="003E0C62">
                <w:rPr>
                  <w:bCs/>
                  <w:lang w:val="es-ES_tradnl"/>
                </w:rPr>
                <w:t>. [Último acceso: 14/09/2017]</w:t>
              </w:r>
            </w:p>
            <w:p w14:paraId="7D6F5539" w14:textId="71BBA431" w:rsidR="003E0C62" w:rsidRPr="003E0C62" w:rsidRDefault="003E0C62" w:rsidP="003E0C62">
              <w:pPr>
                <w:rPr>
                  <w:bCs/>
                  <w:lang w:val="es-ES_tradnl"/>
                </w:rPr>
              </w:pPr>
              <w:r w:rsidRPr="003E0C62">
                <w:rPr>
                  <w:bCs/>
                  <w:lang w:val="es-ES_tradnl"/>
                </w:rPr>
                <w:t xml:space="preserve">[36] </w:t>
              </w:r>
              <w:proofErr w:type="spellStart"/>
              <w:r w:rsidR="00302912">
                <w:rPr>
                  <w:bCs/>
                  <w:lang w:val="es-ES_tradnl"/>
                </w:rPr>
                <w:t>JSDoc</w:t>
              </w:r>
              <w:proofErr w:type="spellEnd"/>
              <w:r w:rsidR="00302912">
                <w:rPr>
                  <w:bCs/>
                  <w:lang w:val="es-ES_tradnl"/>
                </w:rPr>
                <w:t xml:space="preserve">. </w:t>
              </w:r>
              <w:r w:rsidRPr="003E0C62">
                <w:rPr>
                  <w:bCs/>
                  <w:lang w:val="es-ES_tradnl"/>
                </w:rPr>
                <w:t xml:space="preserve">Disponible en: </w:t>
              </w:r>
              <w:r w:rsidR="00302912" w:rsidRPr="00302912">
                <w:rPr>
                  <w:bCs/>
                  <w:lang w:val="es-ES_tradnl"/>
                </w:rPr>
                <w:t>http://usejsdoc.org/</w:t>
              </w:r>
              <w:r w:rsidRPr="003E0C62">
                <w:rPr>
                  <w:bCs/>
                  <w:lang w:val="es-ES_tradnl"/>
                </w:rPr>
                <w:t>. [Último acceso: 14/09/2017]</w:t>
              </w:r>
            </w:p>
            <w:p w14:paraId="3325726E" w14:textId="2079EC20" w:rsidR="003E0C62" w:rsidRPr="003E0C62" w:rsidRDefault="003E0C62" w:rsidP="003E0C62">
              <w:pPr>
                <w:rPr>
                  <w:bCs/>
                  <w:lang w:val="es-ES_tradnl"/>
                </w:rPr>
              </w:pPr>
              <w:r w:rsidRPr="003E0C62">
                <w:rPr>
                  <w:bCs/>
                  <w:lang w:val="es-ES_tradnl"/>
                </w:rPr>
                <w:t xml:space="preserve">[37] Disponible en: </w:t>
              </w:r>
              <w:r w:rsidR="00C07E2C" w:rsidRPr="00C07E2C">
                <w:rPr>
                  <w:bCs/>
                  <w:lang w:val="es-ES_tradnl"/>
                </w:rPr>
                <w:t>http://140.120.7.21/LinuxRef/DIYBigData/UbootReference/UbootProgramming.html</w:t>
              </w:r>
              <w:r w:rsidRPr="003E0C62">
                <w:rPr>
                  <w:bCs/>
                  <w:lang w:val="es-ES_tradnl"/>
                </w:rPr>
                <w:t>. [Último acceso: 14/09/2017]</w:t>
              </w:r>
            </w:p>
            <w:p w14:paraId="2CE2C82E" w14:textId="5DDAEB13" w:rsidR="000454D8" w:rsidRPr="008613F2" w:rsidRDefault="003E0C62" w:rsidP="008613F2">
              <w:pPr>
                <w:jc w:val="left"/>
                <w:rPr>
                  <w:bCs/>
                  <w:lang w:val="es-ES_tradnl"/>
                </w:rPr>
              </w:pPr>
              <w:r w:rsidRPr="003E0C62">
                <w:rPr>
                  <w:bCs/>
                  <w:lang w:val="es-ES_tradnl"/>
                </w:rPr>
                <w:t>[38]</w:t>
              </w:r>
              <w:r w:rsidR="00C07E2C" w:rsidRPr="00C07E2C">
                <w:t xml:space="preserve"> </w:t>
              </w:r>
              <w:r w:rsidR="00C07E2C" w:rsidRPr="00C07E2C">
                <w:rPr>
                  <w:bCs/>
                  <w:i/>
                  <w:lang w:val="es-ES_tradnl"/>
                </w:rPr>
                <w:t>U-</w:t>
              </w:r>
              <w:proofErr w:type="spellStart"/>
              <w:r w:rsidR="00C07E2C" w:rsidRPr="00C07E2C">
                <w:rPr>
                  <w:bCs/>
                  <w:i/>
                  <w:lang w:val="es-ES_tradnl"/>
                </w:rPr>
                <w:t>Boot</w:t>
              </w:r>
              <w:proofErr w:type="spellEnd"/>
              <w:r w:rsidR="00C07E2C" w:rsidRPr="00C07E2C">
                <w:rPr>
                  <w:bCs/>
                  <w:i/>
                  <w:lang w:val="es-ES_tradnl"/>
                </w:rPr>
                <w:t xml:space="preserve"> </w:t>
              </w:r>
              <w:proofErr w:type="spellStart"/>
              <w:r w:rsidR="00C07E2C" w:rsidRPr="00C07E2C">
                <w:rPr>
                  <w:bCs/>
                  <w:i/>
                  <w:lang w:val="es-ES_tradnl"/>
                </w:rPr>
                <w:t>programming</w:t>
              </w:r>
              <w:proofErr w:type="spellEnd"/>
              <w:r w:rsidR="00C07E2C" w:rsidRPr="00C07E2C">
                <w:rPr>
                  <w:bCs/>
                  <w:i/>
                  <w:lang w:val="es-ES_tradnl"/>
                </w:rPr>
                <w:t>: A tutorial</w:t>
              </w:r>
              <w:r w:rsidR="00C07E2C">
                <w:rPr>
                  <w:bCs/>
                  <w:lang w:val="es-ES_tradnl"/>
                </w:rPr>
                <w:t>.</w:t>
              </w:r>
              <w:r w:rsidRPr="003E0C62">
                <w:rPr>
                  <w:bCs/>
                  <w:lang w:val="es-ES_tradnl"/>
                </w:rPr>
                <w:t xml:space="preserve"> Disponible en: </w:t>
              </w:r>
              <w:r w:rsidR="003F7408" w:rsidRPr="003F7408">
                <w:rPr>
                  <w:bCs/>
                  <w:lang w:val="es-ES_tradnl"/>
                </w:rPr>
                <w:t>http://140.120.7.21/LinuxRef/DIYBigData/UbootReference/UbootProgramming.html</w:t>
              </w:r>
              <w:r w:rsidRPr="003E0C62">
                <w:rPr>
                  <w:bCs/>
                  <w:lang w:val="es-ES_tradnl"/>
                </w:rPr>
                <w:t>. [Último acceso: 14/09/2017]</w:t>
              </w:r>
            </w:p>
            <w:p w14:paraId="132650F9" w14:textId="77777777" w:rsidR="000454D8" w:rsidRDefault="000454D8" w:rsidP="00E54D7D">
              <w:pPr>
                <w:rPr>
                  <w:b/>
                  <w:bCs/>
                  <w:lang w:val="es-ES_tradnl"/>
                </w:rPr>
              </w:pPr>
            </w:p>
            <w:p w14:paraId="3FFD2624" w14:textId="77777777" w:rsidR="000454D8" w:rsidRDefault="000454D8" w:rsidP="00E54D7D">
              <w:pPr>
                <w:rPr>
                  <w:b/>
                  <w:bCs/>
                  <w:lang w:val="es-ES_tradnl"/>
                </w:rPr>
              </w:pPr>
            </w:p>
            <w:p w14:paraId="6DAD0A11" w14:textId="77777777" w:rsidR="000454D8" w:rsidRDefault="000454D8" w:rsidP="00E54D7D">
              <w:pPr>
                <w:rPr>
                  <w:b/>
                  <w:bCs/>
                  <w:lang w:val="es-ES_tradnl"/>
                </w:rPr>
              </w:pPr>
            </w:p>
            <w:p w14:paraId="226829F6" w14:textId="77777777" w:rsidR="000454D8" w:rsidRDefault="000454D8" w:rsidP="00E54D7D">
              <w:pPr>
                <w:rPr>
                  <w:b/>
                  <w:bCs/>
                  <w:lang w:val="es-ES_tradnl"/>
                </w:rPr>
              </w:pPr>
            </w:p>
            <w:p w14:paraId="111E788B" w14:textId="77777777" w:rsidR="000454D8" w:rsidRDefault="000454D8" w:rsidP="00E54D7D">
              <w:pPr>
                <w:rPr>
                  <w:b/>
                  <w:bCs/>
                  <w:lang w:val="es-ES_tradnl"/>
                </w:rPr>
              </w:pPr>
            </w:p>
            <w:p w14:paraId="59032C7C" w14:textId="77777777" w:rsidR="000454D8" w:rsidRDefault="000454D8" w:rsidP="00E54D7D">
              <w:pPr>
                <w:rPr>
                  <w:b/>
                  <w:bCs/>
                  <w:lang w:val="es-ES_tradnl"/>
                </w:rPr>
              </w:pPr>
            </w:p>
            <w:p w14:paraId="69CE6F87" w14:textId="77777777" w:rsidR="000454D8" w:rsidRDefault="000454D8" w:rsidP="00E54D7D">
              <w:pPr>
                <w:rPr>
                  <w:b/>
                  <w:bCs/>
                  <w:lang w:val="es-ES_tradnl"/>
                </w:rPr>
              </w:pPr>
            </w:p>
            <w:p w14:paraId="2F99901F" w14:textId="77777777" w:rsidR="000454D8" w:rsidRDefault="000454D8" w:rsidP="00E54D7D">
              <w:pPr>
                <w:rPr>
                  <w:b/>
                  <w:bCs/>
                  <w:lang w:val="es-ES_tradnl"/>
                </w:rPr>
              </w:pPr>
            </w:p>
            <w:p w14:paraId="313AB554" w14:textId="77777777" w:rsidR="000454D8" w:rsidRDefault="000454D8" w:rsidP="00E54D7D">
              <w:pPr>
                <w:rPr>
                  <w:b/>
                  <w:bCs/>
                  <w:lang w:val="es-ES_tradnl"/>
                </w:rPr>
              </w:pPr>
            </w:p>
            <w:p w14:paraId="344B169B" w14:textId="77777777" w:rsidR="000454D8" w:rsidRDefault="000454D8" w:rsidP="00E54D7D">
              <w:pPr>
                <w:rPr>
                  <w:b/>
                  <w:bCs/>
                  <w:lang w:val="es-ES_tradnl"/>
                </w:rPr>
              </w:pPr>
            </w:p>
            <w:p w14:paraId="3FAF0FE6" w14:textId="77777777" w:rsidR="000454D8" w:rsidRDefault="000454D8" w:rsidP="00E54D7D">
              <w:pPr>
                <w:rPr>
                  <w:b/>
                  <w:bCs/>
                  <w:lang w:val="es-ES_tradnl"/>
                </w:rPr>
              </w:pPr>
            </w:p>
            <w:p w14:paraId="3A01D15B" w14:textId="77777777" w:rsidR="000454D8" w:rsidRDefault="000454D8" w:rsidP="00E54D7D">
              <w:pPr>
                <w:rPr>
                  <w:b/>
                  <w:bCs/>
                  <w:lang w:val="es-ES_tradnl"/>
                </w:rPr>
              </w:pPr>
            </w:p>
            <w:p w14:paraId="72C971FD" w14:textId="77777777" w:rsidR="000454D8" w:rsidRDefault="000454D8" w:rsidP="00E54D7D">
              <w:pPr>
                <w:rPr>
                  <w:b/>
                  <w:bCs/>
                  <w:lang w:val="es-ES_tradnl"/>
                </w:rPr>
              </w:pPr>
            </w:p>
            <w:p w14:paraId="3526E043" w14:textId="77777777" w:rsidR="000454D8" w:rsidRDefault="000454D8" w:rsidP="00E54D7D">
              <w:pPr>
                <w:rPr>
                  <w:b/>
                  <w:bCs/>
                  <w:lang w:val="es-ES_tradnl"/>
                </w:rPr>
              </w:pPr>
            </w:p>
            <w:p w14:paraId="2F762CCD" w14:textId="77777777" w:rsidR="000454D8" w:rsidRDefault="000454D8" w:rsidP="00E54D7D">
              <w:pPr>
                <w:rPr>
                  <w:b/>
                  <w:bCs/>
                  <w:lang w:val="es-ES_tradnl"/>
                </w:rPr>
              </w:pPr>
            </w:p>
            <w:p w14:paraId="63A192BB" w14:textId="77777777" w:rsidR="000454D8" w:rsidRDefault="000454D8" w:rsidP="00E54D7D">
              <w:pPr>
                <w:rPr>
                  <w:b/>
                  <w:bCs/>
                  <w:lang w:val="es-ES_tradnl"/>
                </w:rPr>
              </w:pPr>
            </w:p>
            <w:p w14:paraId="4886FD1B" w14:textId="77777777" w:rsidR="000454D8" w:rsidRDefault="000454D8" w:rsidP="00E54D7D">
              <w:pPr>
                <w:rPr>
                  <w:b/>
                  <w:bCs/>
                  <w:lang w:val="es-ES_tradnl"/>
                </w:rPr>
              </w:pPr>
            </w:p>
            <w:p w14:paraId="21359EED" w14:textId="17B150B0" w:rsidR="000C491C" w:rsidRPr="007F1A43" w:rsidRDefault="00C05494" w:rsidP="007F1A43">
              <w:pPr>
                <w:rPr>
                  <w:lang w:val="es-ES_tradnl"/>
                </w:rPr>
              </w:pPr>
            </w:p>
          </w:sdtContent>
        </w:sdt>
      </w:sdtContent>
    </w:sdt>
    <w:bookmarkEnd w:id="20" w:displacedByCustomXml="prev"/>
    <w:sectPr w:rsidR="000C491C" w:rsidRPr="007F1A43" w:rsidSect="0000017F">
      <w:headerReference w:type="even" r:id="rId51"/>
      <w:footerReference w:type="even" r:id="rId52"/>
      <w:type w:val="oddPage"/>
      <w:pgSz w:w="11900" w:h="16840" w:code="11"/>
      <w:pgMar w:top="1534" w:right="1134" w:bottom="851" w:left="1134" w:header="426" w:footer="342" w:gutter="284"/>
      <w:pgNumType w:start="1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BE">
      <wne:acd wne:acdName="acd1"/>
    </wne:keymap>
  </wne:keymaps>
  <wne:toolbars>
    <wne:acdManifest>
      <wne:acdEntry wne:acdName="acd0"/>
      <wne:acdEntry wne:acdName="acd1"/>
    </wne:acdManifest>
  </wne:toolbars>
  <wne:acds>
    <wne:acd wne:acdName="acd0" wne:fciIndexBasedOn="0164"/>
    <wne:acd wne:argValue="UABhAGwAYQB0AGkAbgBvAA==" wne:acdName="acd1" wne:fciIndexBasedOn="0164"/>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05B0A" w14:textId="77777777" w:rsidR="00CD36A9" w:rsidRDefault="00CD36A9" w:rsidP="0096105C">
      <w:pPr>
        <w:spacing w:after="0"/>
      </w:pPr>
      <w:r>
        <w:separator/>
      </w:r>
    </w:p>
  </w:endnote>
  <w:endnote w:type="continuationSeparator" w:id="0">
    <w:p w14:paraId="75B9266B" w14:textId="77777777" w:rsidR="00CD36A9" w:rsidRDefault="00CD36A9" w:rsidP="00961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933DD" w14:textId="1445E497" w:rsidR="00C05494" w:rsidRDefault="00C05494">
    <w:pPr>
      <w:pStyle w:val="Piedepgina"/>
      <w:jc w:val="center"/>
    </w:pPr>
  </w:p>
  <w:p w14:paraId="4291B352" w14:textId="77777777" w:rsidR="00C05494" w:rsidRDefault="00C0549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266111"/>
      <w:docPartObj>
        <w:docPartGallery w:val="Page Numbers (Bottom of Page)"/>
        <w:docPartUnique/>
      </w:docPartObj>
    </w:sdtPr>
    <w:sdtContent>
      <w:p w14:paraId="303D515B" w14:textId="5020921C" w:rsidR="00C05494" w:rsidRDefault="00C05494">
        <w:pPr>
          <w:pStyle w:val="Piedepgina"/>
          <w:jc w:val="center"/>
        </w:pPr>
        <w:r>
          <w:fldChar w:fldCharType="begin"/>
        </w:r>
        <w:r>
          <w:instrText>PAGE   \* MERGEFORMAT</w:instrText>
        </w:r>
        <w:r>
          <w:fldChar w:fldCharType="separate"/>
        </w:r>
        <w:r>
          <w:rPr>
            <w:noProof/>
          </w:rPr>
          <w:t>19</w:t>
        </w:r>
        <w:r>
          <w:fldChar w:fldCharType="end"/>
        </w:r>
      </w:p>
    </w:sdtContent>
  </w:sdt>
  <w:p w14:paraId="3F222C83" w14:textId="77777777" w:rsidR="00C05494" w:rsidRDefault="00C0549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55B300" w14:textId="227C0C1A" w:rsidR="00C05494" w:rsidRDefault="00C05494" w:rsidP="00E25C05">
    <w:pPr>
      <w:pStyle w:val="Piedepgina"/>
      <w:tabs>
        <w:tab w:val="clear" w:pos="4252"/>
        <w:tab w:val="clear" w:pos="8504"/>
        <w:tab w:val="clear" w:pos="8789"/>
        <w:tab w:val="left" w:pos="4615"/>
        <w:tab w:val="left" w:pos="7547"/>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6793403"/>
      <w:docPartObj>
        <w:docPartGallery w:val="Page Numbers (Bottom of Page)"/>
        <w:docPartUnique/>
      </w:docPartObj>
    </w:sdtPr>
    <w:sdtContent>
      <w:p w14:paraId="535FC2B8" w14:textId="26BF718E" w:rsidR="00C05494" w:rsidRDefault="00C05494">
        <w:pPr>
          <w:pStyle w:val="Piedepgina"/>
          <w:jc w:val="center"/>
        </w:pPr>
        <w:r>
          <w:fldChar w:fldCharType="begin"/>
        </w:r>
        <w:r>
          <w:instrText xml:space="preserve"> PAGE  \* Arabic  \* MERGEFORMAT </w:instrText>
        </w:r>
        <w:r>
          <w:fldChar w:fldCharType="separate"/>
        </w:r>
        <w:r>
          <w:rPr>
            <w:noProof/>
          </w:rPr>
          <w:t>18</w:t>
        </w:r>
        <w:r>
          <w:fldChar w:fldCharType="end"/>
        </w:r>
      </w:p>
    </w:sdtContent>
  </w:sdt>
  <w:p w14:paraId="4B59A196" w14:textId="77777777" w:rsidR="00C05494" w:rsidRDefault="00C05494" w:rsidP="005643E0">
    <w:pPr>
      <w:tabs>
        <w:tab w:val="clear" w:pos="8789"/>
        <w:tab w:val="left" w:pos="1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B24D7" w14:textId="77777777" w:rsidR="00CD36A9" w:rsidRDefault="00CD36A9" w:rsidP="0096105C">
      <w:pPr>
        <w:spacing w:after="0"/>
      </w:pPr>
      <w:r>
        <w:separator/>
      </w:r>
    </w:p>
  </w:footnote>
  <w:footnote w:type="continuationSeparator" w:id="0">
    <w:p w14:paraId="5790E2B9" w14:textId="77777777" w:rsidR="00CD36A9" w:rsidRDefault="00CD36A9" w:rsidP="0096105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E2E67B" w14:textId="78BB7260" w:rsidR="00C05494" w:rsidRPr="00B00C7B" w:rsidRDefault="00C05494" w:rsidP="00794DC9">
    <w:pPr>
      <w:pStyle w:val="Encabezado"/>
      <w:ind w:right="28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F1907" w14:textId="77777777" w:rsidR="00C05494" w:rsidRDefault="00C05494" w:rsidP="00160498">
    <w:pPr>
      <w:pStyle w:val="Encabezado"/>
      <w:tabs>
        <w:tab w:val="clear" w:pos="4252"/>
        <w:tab w:val="clear" w:pos="8504"/>
        <w:tab w:val="clear" w:pos="8789"/>
        <w:tab w:val="left" w:pos="1560"/>
      </w:tabs>
      <w:ind w:right="276" w:firstLine="708"/>
      <w:jc w:val="right"/>
    </w:pPr>
  </w:p>
  <w:p w14:paraId="1E96FFF1" w14:textId="3D400A55" w:rsidR="00C05494" w:rsidRDefault="00C05494" w:rsidP="003F0941">
    <w:pPr>
      <w:pStyle w:val="Encabezado"/>
      <w:tabs>
        <w:tab w:val="clear" w:pos="4252"/>
        <w:tab w:val="clear" w:pos="8504"/>
        <w:tab w:val="clear" w:pos="8789"/>
        <w:tab w:val="left" w:pos="1560"/>
      </w:tabs>
      <w:ind w:right="-8" w:firstLine="708"/>
      <w:jc w:val="right"/>
    </w:pPr>
    <w:r>
      <w:rPr>
        <w:noProof/>
        <w:lang w:eastAsia="es-ES"/>
        <w14:ligatures w14:val="none"/>
        <w14:cntxtAlts w14:val="0"/>
      </w:rPr>
      <mc:AlternateContent>
        <mc:Choice Requires="wps">
          <w:drawing>
            <wp:anchor distT="0" distB="0" distL="114300" distR="114300" simplePos="0" relativeHeight="251583488" behindDoc="0" locked="0" layoutInCell="1" allowOverlap="1" wp14:anchorId="23F39BEB" wp14:editId="2F7D5256">
              <wp:simplePos x="0" y="0"/>
              <wp:positionH relativeFrom="column">
                <wp:posOffset>-362585</wp:posOffset>
              </wp:positionH>
              <wp:positionV relativeFrom="paragraph">
                <wp:posOffset>260795</wp:posOffset>
              </wp:positionV>
              <wp:extent cx="6288405" cy="1905"/>
              <wp:effectExtent l="0" t="0" r="36195" b="48895"/>
              <wp:wrapNone/>
              <wp:docPr id="1" name="Conector recto 1"/>
              <wp:cNvGraphicFramePr/>
              <a:graphic xmlns:a="http://schemas.openxmlformats.org/drawingml/2006/main">
                <a:graphicData uri="http://schemas.microsoft.com/office/word/2010/wordprocessingShape">
                  <wps:wsp>
                    <wps:cNvCnPr/>
                    <wps:spPr>
                      <a:xfrm flipV="1">
                        <a:off x="0" y="0"/>
                        <a:ext cx="6288405" cy="1905"/>
                      </a:xfrm>
                      <a:prstGeom prst="line">
                        <a:avLst/>
                      </a:prstGeom>
                      <a:ln w="9525">
                        <a:solidFill>
                          <a:schemeClr val="bg1">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B9A533" id="Conector recto 1" o:spid="_x0000_s1026" style="position:absolute;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20.55pt" to="466.6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" strokecolor="#7f7f7f [1612]"/>
          </w:pict>
        </mc:Fallback>
      </mc:AlternateContent>
    </w:r>
    <w:r w:rsidRPr="00B00C7B">
      <w:rPr>
        <w:noProof/>
        <w:lang w:eastAsia="es-ES"/>
      </w:rPr>
      <mc:AlternateContent>
        <mc:Choice Requires="wps">
          <w:drawing>
            <wp:anchor distT="0" distB="0" distL="114300" distR="114300" simplePos="0" relativeHeight="251569152" behindDoc="0" locked="0" layoutInCell="0" allowOverlap="1" wp14:anchorId="7CDA289B" wp14:editId="0E4D1B38">
              <wp:simplePos x="0" y="0"/>
              <wp:positionH relativeFrom="page">
                <wp:posOffset>31750</wp:posOffset>
              </wp:positionH>
              <wp:positionV relativeFrom="topMargin">
                <wp:posOffset>502920</wp:posOffset>
              </wp:positionV>
              <wp:extent cx="900430" cy="171450"/>
              <wp:effectExtent l="0" t="0" r="0" b="0"/>
              <wp:wrapNone/>
              <wp:docPr id="20" name="Cuadro de texto 4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0430" cy="171450"/>
                      </a:xfrm>
                      <a:prstGeom prst="rect">
                        <a:avLst/>
                      </a:prstGeom>
                      <a:noFill/>
                      <a:extLst/>
                    </wps:spPr>
                    <wps:txbx>
                      <w:txbxContent>
                        <w:p w14:paraId="19E7A63D" w14:textId="779787C6" w:rsidR="00C05494" w:rsidRPr="003B6297" w:rsidRDefault="00C05494"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CDA289B" id="_x0000_t202" coordsize="21600,21600" o:spt="202" path="m,l,21600r21600,l21600,xe">
              <v:stroke joinstyle="miter"/>
              <v:path gradientshapeok="t" o:connecttype="rect"/>
            </v:shapetype>
            <v:shape id="Cuadro de texto 476" o:spid="_x0000_s1239" type="#_x0000_t202" style="position:absolute;left:0;text-align:left;margin-left:2.5pt;margin-top:39.6pt;width:70.9pt;height:13.5pt;z-index:251569152;visibility:visible;mso-wrap-style:square;mso-width-percent:1000;mso-height-percent:0;mso-wrap-distance-left:9pt;mso-wrap-distance-top:0;mso-wrap-distance-right:9pt;mso-wrap-distance-bottom:0;mso-position-horizontal:absolute;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" o:allowincell="f" filled="f" stroked="f">
              <v:textbox style="mso-fit-shape-to-text:t" inset=",0,,0">
                <w:txbxContent>
                  <w:p w14:paraId="19E7A63D" w14:textId="779787C6" w:rsidR="00C05494" w:rsidRPr="003B6297" w:rsidRDefault="00C05494" w:rsidP="006E6F53">
                    <w:pPr>
                      <w:pStyle w:val="Sinespaciado"/>
                      <w:jc w:val="right"/>
                      <w:rPr>
                        <w:sz w:val="20"/>
                        <w:szCs w:val="20"/>
                      </w:rPr>
                    </w:pPr>
                    <w:r w:rsidRPr="003B6297">
                      <w:rPr>
                        <w:sz w:val="20"/>
                        <w:szCs w:val="20"/>
                      </w:rPr>
                      <w:fldChar w:fldCharType="begin"/>
                    </w:r>
                    <w:r w:rsidRPr="003B6297">
                      <w:rPr>
                        <w:sz w:val="20"/>
                        <w:szCs w:val="20"/>
                      </w:rPr>
                      <w:instrText>PAGE   \* MERGEFORMAT</w:instrText>
                    </w:r>
                    <w:r w:rsidRPr="003B6297">
                      <w:rPr>
                        <w:sz w:val="20"/>
                        <w:szCs w:val="20"/>
                      </w:rPr>
                      <w:fldChar w:fldCharType="separate"/>
                    </w:r>
                    <w:r>
                      <w:rPr>
                        <w:noProof/>
                        <w:sz w:val="20"/>
                        <w:szCs w:val="20"/>
                      </w:rPr>
                      <w:t>58</w:t>
                    </w:r>
                    <w:r w:rsidRPr="003B6297">
                      <w:rPr>
                        <w:sz w:val="20"/>
                        <w:szCs w:val="20"/>
                      </w:rPr>
                      <w:fldChar w:fldCharType="end"/>
                    </w:r>
                  </w:p>
                </w:txbxContent>
              </v:textbox>
              <w10:wrap anchorx="page" anchory="margin"/>
            </v:shape>
          </w:pict>
        </mc:Fallback>
      </mc:AlternateContent>
    </w:r>
    <w:r>
      <w:tab/>
    </w:r>
    <w:r>
      <w:tab/>
    </w:r>
    <w:fldSimple w:instr=" STYLEREF  &quot;Título 1&quot;  \* MERGEFORMAT ">
      <w:r>
        <w:rPr>
          <w:noProof/>
        </w:rPr>
        <w:t>Índice de Figura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A5DEA" w14:textId="47B677E2" w:rsidR="00C05494" w:rsidRDefault="00C0549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548195"/>
    <w:multiLevelType w:val="multilevel"/>
    <w:tmpl w:val="F89C29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E99E2D"/>
    <w:multiLevelType w:val="multilevel"/>
    <w:tmpl w:val="CD2EDB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CB3F06"/>
    <w:multiLevelType w:val="multilevel"/>
    <w:tmpl w:val="8AA695A4"/>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B3DD415"/>
    <w:multiLevelType w:val="multilevel"/>
    <w:tmpl w:val="93C09A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5573D30"/>
    <w:multiLevelType w:val="multilevel"/>
    <w:tmpl w:val="E0965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67362E2"/>
    <w:multiLevelType w:val="multilevel"/>
    <w:tmpl w:val="A41A21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72D6FF"/>
    <w:multiLevelType w:val="multilevel"/>
    <w:tmpl w:val="C0B2FDC8"/>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7" w15:restartNumberingAfterBreak="0">
    <w:nsid w:val="19895BF8"/>
    <w:multiLevelType w:val="multilevel"/>
    <w:tmpl w:val="146A6630"/>
    <w:name w:val="MILISTA2"/>
    <w:lvl w:ilvl="0">
      <w:start w:val="1"/>
      <w:numFmt w:val="decimal"/>
      <w:lvlText w:val="%1"/>
      <w:lvlJc w:val="left"/>
      <w:pPr>
        <w:ind w:left="1709"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u w:val="none"/>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8" w15:restartNumberingAfterBreak="0">
    <w:nsid w:val="1FE2B5B6"/>
    <w:multiLevelType w:val="multilevel"/>
    <w:tmpl w:val="5E38DD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9B94DB7"/>
    <w:multiLevelType w:val="multilevel"/>
    <w:tmpl w:val="BA4ECA70"/>
    <w:styleLink w:val="Example"/>
    <w:lvl w:ilvl="0">
      <w:start w:val="1"/>
      <w:numFmt w:val="decimal"/>
      <w:lvlText w:val="%1"/>
      <w:lvlJc w:val="left"/>
      <w:pPr>
        <w:ind w:left="720" w:hanging="360"/>
      </w:pPr>
      <w:rPr>
        <w:rFonts w:hint="default"/>
      </w:rPr>
    </w:lvl>
    <w:lvl w:ilvl="1">
      <w:start w:val="1"/>
      <w:numFmt w:val="decimal"/>
      <w:lvlText w:val="Example %1.%2"/>
      <w:lvlJc w:val="left"/>
      <w:pPr>
        <w:ind w:left="1080" w:hanging="36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0" w15:restartNumberingAfterBreak="0">
    <w:nsid w:val="31E43BCC"/>
    <w:multiLevelType w:val="multilevel"/>
    <w:tmpl w:val="BC9C1E2A"/>
    <w:lvl w:ilvl="0">
      <w:start w:val="1"/>
      <w:numFmt w:val="decimal"/>
      <w:pStyle w:val="Ttulo"/>
      <w:lvlText w:val="%1"/>
      <w:lvlJc w:val="left"/>
      <w:pPr>
        <w:ind w:left="737" w:hanging="737"/>
      </w:pPr>
      <w:rPr>
        <w:rFonts w:hint="default"/>
      </w:rPr>
    </w:lvl>
    <w:lvl w:ilvl="1">
      <w:start w:val="1"/>
      <w:numFmt w:val="decimal"/>
      <w:pStyle w:val="Ejemplo"/>
      <w:suff w:val="space"/>
      <w:lvlText w:val="Example %1.%2"/>
      <w:lvlJc w:val="left"/>
      <w:pPr>
        <w:ind w:left="0" w:firstLine="0"/>
      </w:pPr>
      <w:rPr>
        <w:rFonts w:ascii="Palatino Linotype" w:hAnsi="Palatino Linotype" w:hint="default"/>
        <w:i/>
        <w:color w:val="auto"/>
        <w:sz w:val="20"/>
        <w:u w:val="single"/>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1" w15:restartNumberingAfterBreak="0">
    <w:nsid w:val="39BA46F3"/>
    <w:multiLevelType w:val="multilevel"/>
    <w:tmpl w:val="E71CAB44"/>
    <w:lvl w:ilvl="0">
      <w:start w:val="1"/>
      <w:numFmt w:val="decimal"/>
      <w:pStyle w:val="Ttulo1"/>
      <w:lvlText w:val="%1."/>
      <w:lvlJc w:val="right"/>
      <w:pPr>
        <w:ind w:left="340" w:hanging="340"/>
      </w:pPr>
      <w:rPr>
        <w:rFonts w:hint="default"/>
      </w:rPr>
    </w:lvl>
    <w:lvl w:ilvl="1">
      <w:start w:val="1"/>
      <w:numFmt w:val="decimal"/>
      <w:pStyle w:val="Ttulo2"/>
      <w:suff w:val="space"/>
      <w:lvlText w:val="%1.%2."/>
      <w:lvlJc w:val="left"/>
      <w:pPr>
        <w:ind w:left="0" w:firstLine="0"/>
      </w:pPr>
      <w:rPr>
        <w:rFonts w:hint="default"/>
      </w:rPr>
    </w:lvl>
    <w:lvl w:ilvl="2">
      <w:start w:val="1"/>
      <w:numFmt w:val="decimal"/>
      <w:pStyle w:val="Ttulo3"/>
      <w:lvlText w:val="%1.%2.%3."/>
      <w:lvlJc w:val="left"/>
      <w:pPr>
        <w:ind w:left="0" w:firstLine="0"/>
      </w:pPr>
      <w:rPr>
        <w:rFonts w:hint="default"/>
      </w:rPr>
    </w:lvl>
    <w:lvl w:ilvl="3">
      <w:start w:val="1"/>
      <w:numFmt w:val="decimal"/>
      <w:pStyle w:val="Ttulo4"/>
      <w:suff w:val="space"/>
      <w:lvlText w:val="%1.%2.%3.%4."/>
      <w:lvlJc w:val="left"/>
      <w:pPr>
        <w:ind w:left="0" w:firstLine="0"/>
      </w:pPr>
      <w:rPr>
        <w:rFonts w:hint="default"/>
      </w:rPr>
    </w:lvl>
    <w:lvl w:ilvl="4">
      <w:start w:val="1"/>
      <w:numFmt w:val="decimal"/>
      <w:pStyle w:val="Ttulo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46EA9A59"/>
    <w:multiLevelType w:val="multilevel"/>
    <w:tmpl w:val="CE0C6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5922DDB"/>
    <w:multiLevelType w:val="multilevel"/>
    <w:tmpl w:val="6C2071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B786321"/>
    <w:multiLevelType w:val="hybridMultilevel"/>
    <w:tmpl w:val="5ECE7DB8"/>
    <w:lvl w:ilvl="0" w:tplc="987AE63C">
      <w:start w:val="1"/>
      <w:numFmt w:val="bullet"/>
      <w:lvlText w:val="•"/>
      <w:lvlJc w:val="left"/>
      <w:pPr>
        <w:ind w:left="149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4DE02030">
      <w:start w:val="1"/>
      <w:numFmt w:val="bullet"/>
      <w:lvlText w:val="o"/>
      <w:lvlJc w:val="left"/>
      <w:pPr>
        <w:ind w:left="24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4510D7E2">
      <w:start w:val="1"/>
      <w:numFmt w:val="bullet"/>
      <w:lvlText w:val="▪"/>
      <w:lvlJc w:val="left"/>
      <w:pPr>
        <w:ind w:left="31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A6BABFB6">
      <w:start w:val="1"/>
      <w:numFmt w:val="bullet"/>
      <w:lvlText w:val="•"/>
      <w:lvlJc w:val="left"/>
      <w:pPr>
        <w:ind w:left="38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4BC431E8">
      <w:start w:val="1"/>
      <w:numFmt w:val="bullet"/>
      <w:lvlText w:val="o"/>
      <w:lvlJc w:val="left"/>
      <w:pPr>
        <w:ind w:left="456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1FDC821A">
      <w:start w:val="1"/>
      <w:numFmt w:val="bullet"/>
      <w:lvlText w:val="▪"/>
      <w:lvlJc w:val="left"/>
      <w:pPr>
        <w:ind w:left="528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8BC20A22">
      <w:start w:val="1"/>
      <w:numFmt w:val="bullet"/>
      <w:lvlText w:val="•"/>
      <w:lvlJc w:val="left"/>
      <w:pPr>
        <w:ind w:left="600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B5A8CD2">
      <w:start w:val="1"/>
      <w:numFmt w:val="bullet"/>
      <w:lvlText w:val="o"/>
      <w:lvlJc w:val="left"/>
      <w:pPr>
        <w:ind w:left="672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C7BAA228">
      <w:start w:val="1"/>
      <w:numFmt w:val="bullet"/>
      <w:lvlText w:val="▪"/>
      <w:lvlJc w:val="left"/>
      <w:pPr>
        <w:ind w:left="7446"/>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5" w15:restartNumberingAfterBreak="0">
    <w:nsid w:val="64B25C53"/>
    <w:multiLevelType w:val="multilevel"/>
    <w:tmpl w:val="FA0893AC"/>
    <w:name w:val="MILISTA"/>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3.%1.%2"/>
      <w:lvlJc w:val="left"/>
      <w:pPr>
        <w:ind w:left="57" w:hanging="57"/>
      </w:pPr>
      <w:rPr>
        <w:rFonts w:hint="default"/>
      </w:rPr>
    </w:lvl>
    <w:lvl w:ilvl="3">
      <w:start w:val="1"/>
      <w:numFmt w:val="bullet"/>
      <w:lvlText w:val=""/>
      <w:lvlJc w:val="left"/>
      <w:pPr>
        <w:ind w:left="284" w:hanging="284"/>
      </w:pPr>
      <w:rPr>
        <w:rFonts w:ascii="Symbol" w:hAnsi="Symbol" w:hint="default"/>
        <w:color w:val="4F81BD" w:themeColor="accent1"/>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6" w15:restartNumberingAfterBreak="0">
    <w:nsid w:val="69A51EE9"/>
    <w:multiLevelType w:val="multilevel"/>
    <w:tmpl w:val="B9D6D64E"/>
    <w:lvl w:ilvl="0">
      <w:start w:val="1"/>
      <w:numFmt w:val="decimal"/>
      <w:pStyle w:val="TtuloTDC"/>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7" w15:restartNumberingAfterBreak="0">
    <w:nsid w:val="69F22E0E"/>
    <w:multiLevelType w:val="hybridMultilevel"/>
    <w:tmpl w:val="075CA1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984367B"/>
    <w:multiLevelType w:val="multilevel"/>
    <w:tmpl w:val="37EE1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F8AE809"/>
    <w:multiLevelType w:val="multilevel"/>
    <w:tmpl w:val="EBE2CC42"/>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9"/>
  </w:num>
  <w:num w:numId="2">
    <w:abstractNumId w:val="10"/>
  </w:num>
  <w:num w:numId="3">
    <w:abstractNumId w:val="16"/>
  </w:num>
  <w:num w:numId="4">
    <w:abstractNumId w:val="11"/>
  </w:num>
  <w:num w:numId="5">
    <w:abstractNumId w:val="13"/>
  </w:num>
  <w:num w:numId="6">
    <w:abstractNumId w:val="8"/>
  </w:num>
  <w:num w:numId="7">
    <w:abstractNumId w:val="4"/>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5"/>
  </w:num>
  <w:num w:numId="23">
    <w:abstractNumId w:val="17"/>
  </w:num>
  <w:num w:numId="24">
    <w:abstractNumId w:val="14"/>
  </w:num>
  <w:num w:numId="25">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hideSpellingErrors/>
  <w:activeWritingStyle w:appName="MSWord" w:lang="en-US" w:vendorID="64" w:dllVersion="6" w:nlCheck="1" w:checkStyle="1"/>
  <w:activeWritingStyle w:appName="MSWord" w:lang="en-GB" w:vendorID="64" w:dllVersion="6" w:nlCheck="1" w:checkStyle="1"/>
  <w:activeWritingStyle w:appName="MSWord" w:lang="es-ES" w:vendorID="64" w:dllVersion="6" w:nlCheck="1" w:checkStyle="1"/>
  <w:activeWritingStyle w:appName="MSWord" w:lang="es-ES_tradnl" w:vendorID="64" w:dllVersion="6" w:nlCheck="1" w:checkStyle="1"/>
  <w:activeWritingStyle w:appName="MSWord" w:lang="es-ES_tradnl" w:vendorID="64" w:dllVersion="0"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defaultTabStop w:val="709"/>
  <w:hyphenationZone w:val="425"/>
  <w:evenAndOddHeaders/>
  <w:drawingGridHorizontalSpacing w:val="57"/>
  <w:drawingGridVerticalSpacing w:val="57"/>
  <w:doNotUseMarginsForDrawingGridOrigin/>
  <w:drawingGridHorizontalOrigin w:val="1418"/>
  <w:drawingGridVerticalOrigin w:val="113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105C"/>
    <w:rsid w:val="0000017F"/>
    <w:rsid w:val="00002AC3"/>
    <w:rsid w:val="000064D0"/>
    <w:rsid w:val="00006F25"/>
    <w:rsid w:val="00007C0A"/>
    <w:rsid w:val="00011165"/>
    <w:rsid w:val="000111E5"/>
    <w:rsid w:val="00011314"/>
    <w:rsid w:val="00012814"/>
    <w:rsid w:val="000154E2"/>
    <w:rsid w:val="0001743B"/>
    <w:rsid w:val="000206E5"/>
    <w:rsid w:val="00022733"/>
    <w:rsid w:val="00023669"/>
    <w:rsid w:val="00026083"/>
    <w:rsid w:val="00031334"/>
    <w:rsid w:val="00031605"/>
    <w:rsid w:val="000318F8"/>
    <w:rsid w:val="00032BCD"/>
    <w:rsid w:val="00032EED"/>
    <w:rsid w:val="00032FCC"/>
    <w:rsid w:val="000331F3"/>
    <w:rsid w:val="000343A2"/>
    <w:rsid w:val="00034CFB"/>
    <w:rsid w:val="00034F45"/>
    <w:rsid w:val="0003680F"/>
    <w:rsid w:val="00037720"/>
    <w:rsid w:val="00041A15"/>
    <w:rsid w:val="00042459"/>
    <w:rsid w:val="000427B8"/>
    <w:rsid w:val="000454D8"/>
    <w:rsid w:val="0004658F"/>
    <w:rsid w:val="000466DD"/>
    <w:rsid w:val="000469AD"/>
    <w:rsid w:val="00046A4C"/>
    <w:rsid w:val="00046A80"/>
    <w:rsid w:val="0005031F"/>
    <w:rsid w:val="000509FB"/>
    <w:rsid w:val="000518CB"/>
    <w:rsid w:val="0005397C"/>
    <w:rsid w:val="00054136"/>
    <w:rsid w:val="000553EC"/>
    <w:rsid w:val="000564F6"/>
    <w:rsid w:val="0006068D"/>
    <w:rsid w:val="000619A7"/>
    <w:rsid w:val="000640F2"/>
    <w:rsid w:val="0006436B"/>
    <w:rsid w:val="00064695"/>
    <w:rsid w:val="000664B4"/>
    <w:rsid w:val="00070889"/>
    <w:rsid w:val="00071CC9"/>
    <w:rsid w:val="0007294D"/>
    <w:rsid w:val="00073BB9"/>
    <w:rsid w:val="0007459C"/>
    <w:rsid w:val="00074C84"/>
    <w:rsid w:val="00074C86"/>
    <w:rsid w:val="000835EF"/>
    <w:rsid w:val="000853C3"/>
    <w:rsid w:val="000865AA"/>
    <w:rsid w:val="00087A27"/>
    <w:rsid w:val="00087CE5"/>
    <w:rsid w:val="00090064"/>
    <w:rsid w:val="000903F2"/>
    <w:rsid w:val="00091B74"/>
    <w:rsid w:val="00091BB5"/>
    <w:rsid w:val="000925EF"/>
    <w:rsid w:val="000958A3"/>
    <w:rsid w:val="00096A0B"/>
    <w:rsid w:val="0009790B"/>
    <w:rsid w:val="000A1757"/>
    <w:rsid w:val="000A39FA"/>
    <w:rsid w:val="000A408A"/>
    <w:rsid w:val="000A5BEA"/>
    <w:rsid w:val="000A68EF"/>
    <w:rsid w:val="000A7726"/>
    <w:rsid w:val="000B0562"/>
    <w:rsid w:val="000B09ED"/>
    <w:rsid w:val="000B1CDF"/>
    <w:rsid w:val="000B1D4F"/>
    <w:rsid w:val="000B26D9"/>
    <w:rsid w:val="000B4B19"/>
    <w:rsid w:val="000B51D2"/>
    <w:rsid w:val="000B7962"/>
    <w:rsid w:val="000B7B21"/>
    <w:rsid w:val="000C06A8"/>
    <w:rsid w:val="000C2930"/>
    <w:rsid w:val="000C2A33"/>
    <w:rsid w:val="000C377B"/>
    <w:rsid w:val="000C491C"/>
    <w:rsid w:val="000C528A"/>
    <w:rsid w:val="000C5C90"/>
    <w:rsid w:val="000C6E6A"/>
    <w:rsid w:val="000C7911"/>
    <w:rsid w:val="000D025D"/>
    <w:rsid w:val="000D19B2"/>
    <w:rsid w:val="000D6AAA"/>
    <w:rsid w:val="000D7D01"/>
    <w:rsid w:val="000E00BD"/>
    <w:rsid w:val="000E0AF8"/>
    <w:rsid w:val="000E0F41"/>
    <w:rsid w:val="000E11EC"/>
    <w:rsid w:val="000E18C5"/>
    <w:rsid w:val="000E7B97"/>
    <w:rsid w:val="000F1C8A"/>
    <w:rsid w:val="000F2603"/>
    <w:rsid w:val="000F51C9"/>
    <w:rsid w:val="00101080"/>
    <w:rsid w:val="00103191"/>
    <w:rsid w:val="001039A5"/>
    <w:rsid w:val="00104E83"/>
    <w:rsid w:val="001074AD"/>
    <w:rsid w:val="00110175"/>
    <w:rsid w:val="0011103B"/>
    <w:rsid w:val="00114925"/>
    <w:rsid w:val="00116212"/>
    <w:rsid w:val="00117047"/>
    <w:rsid w:val="00117D02"/>
    <w:rsid w:val="001214D5"/>
    <w:rsid w:val="001217F5"/>
    <w:rsid w:val="00121889"/>
    <w:rsid w:val="0012268C"/>
    <w:rsid w:val="00122FAE"/>
    <w:rsid w:val="0012412B"/>
    <w:rsid w:val="001250F2"/>
    <w:rsid w:val="00125953"/>
    <w:rsid w:val="0012613A"/>
    <w:rsid w:val="001271A1"/>
    <w:rsid w:val="0013045F"/>
    <w:rsid w:val="0013075A"/>
    <w:rsid w:val="00130C79"/>
    <w:rsid w:val="00131435"/>
    <w:rsid w:val="00131993"/>
    <w:rsid w:val="0013233D"/>
    <w:rsid w:val="00132C90"/>
    <w:rsid w:val="00132EA6"/>
    <w:rsid w:val="00135040"/>
    <w:rsid w:val="001356AA"/>
    <w:rsid w:val="0013636E"/>
    <w:rsid w:val="001406A9"/>
    <w:rsid w:val="00140AB6"/>
    <w:rsid w:val="001410A9"/>
    <w:rsid w:val="001444C7"/>
    <w:rsid w:val="0014586D"/>
    <w:rsid w:val="00146185"/>
    <w:rsid w:val="00152AC0"/>
    <w:rsid w:val="001530FD"/>
    <w:rsid w:val="00154322"/>
    <w:rsid w:val="001546D3"/>
    <w:rsid w:val="001551B5"/>
    <w:rsid w:val="00155CA2"/>
    <w:rsid w:val="00156B67"/>
    <w:rsid w:val="001575BB"/>
    <w:rsid w:val="00160498"/>
    <w:rsid w:val="001617F7"/>
    <w:rsid w:val="00161AF8"/>
    <w:rsid w:val="00162C50"/>
    <w:rsid w:val="00163CBB"/>
    <w:rsid w:val="00164558"/>
    <w:rsid w:val="001646D1"/>
    <w:rsid w:val="00164F90"/>
    <w:rsid w:val="00165B28"/>
    <w:rsid w:val="001667B9"/>
    <w:rsid w:val="001667DF"/>
    <w:rsid w:val="00166FC9"/>
    <w:rsid w:val="00170FD0"/>
    <w:rsid w:val="0017289F"/>
    <w:rsid w:val="00175D09"/>
    <w:rsid w:val="0018043F"/>
    <w:rsid w:val="001809D1"/>
    <w:rsid w:val="00181374"/>
    <w:rsid w:val="0018156B"/>
    <w:rsid w:val="00182115"/>
    <w:rsid w:val="00182A2C"/>
    <w:rsid w:val="0018311B"/>
    <w:rsid w:val="00183AFA"/>
    <w:rsid w:val="00184FBE"/>
    <w:rsid w:val="0018562B"/>
    <w:rsid w:val="00187209"/>
    <w:rsid w:val="001877B8"/>
    <w:rsid w:val="00190FD9"/>
    <w:rsid w:val="00191E90"/>
    <w:rsid w:val="00193D13"/>
    <w:rsid w:val="00194568"/>
    <w:rsid w:val="00194BB7"/>
    <w:rsid w:val="00195A40"/>
    <w:rsid w:val="00196A73"/>
    <w:rsid w:val="00196EA1"/>
    <w:rsid w:val="001A04C2"/>
    <w:rsid w:val="001A0871"/>
    <w:rsid w:val="001A12CF"/>
    <w:rsid w:val="001A203A"/>
    <w:rsid w:val="001A2A5C"/>
    <w:rsid w:val="001A3595"/>
    <w:rsid w:val="001A3AD4"/>
    <w:rsid w:val="001A4507"/>
    <w:rsid w:val="001A4740"/>
    <w:rsid w:val="001A628C"/>
    <w:rsid w:val="001A7932"/>
    <w:rsid w:val="001B15DC"/>
    <w:rsid w:val="001B2C26"/>
    <w:rsid w:val="001B4E7F"/>
    <w:rsid w:val="001C1A6A"/>
    <w:rsid w:val="001C3D92"/>
    <w:rsid w:val="001C548D"/>
    <w:rsid w:val="001D09AF"/>
    <w:rsid w:val="001D0D55"/>
    <w:rsid w:val="001D32E5"/>
    <w:rsid w:val="001D3EE4"/>
    <w:rsid w:val="001D59DD"/>
    <w:rsid w:val="001D5E52"/>
    <w:rsid w:val="001D64D2"/>
    <w:rsid w:val="001E00C3"/>
    <w:rsid w:val="001E55BD"/>
    <w:rsid w:val="001E679B"/>
    <w:rsid w:val="001E6D84"/>
    <w:rsid w:val="001E73AB"/>
    <w:rsid w:val="001F039F"/>
    <w:rsid w:val="001F0656"/>
    <w:rsid w:val="001F1D73"/>
    <w:rsid w:val="001F46BE"/>
    <w:rsid w:val="001F674D"/>
    <w:rsid w:val="001F7693"/>
    <w:rsid w:val="00201292"/>
    <w:rsid w:val="0020287A"/>
    <w:rsid w:val="002036C5"/>
    <w:rsid w:val="00204B27"/>
    <w:rsid w:val="00205567"/>
    <w:rsid w:val="00205F57"/>
    <w:rsid w:val="00210BFD"/>
    <w:rsid w:val="00213B03"/>
    <w:rsid w:val="00213FAA"/>
    <w:rsid w:val="00214821"/>
    <w:rsid w:val="00217228"/>
    <w:rsid w:val="00221CCF"/>
    <w:rsid w:val="00223449"/>
    <w:rsid w:val="00223C7B"/>
    <w:rsid w:val="00224B97"/>
    <w:rsid w:val="002254B1"/>
    <w:rsid w:val="00226635"/>
    <w:rsid w:val="002309A8"/>
    <w:rsid w:val="0023489C"/>
    <w:rsid w:val="0023567F"/>
    <w:rsid w:val="0023624D"/>
    <w:rsid w:val="002367B4"/>
    <w:rsid w:val="002431D3"/>
    <w:rsid w:val="0024336B"/>
    <w:rsid w:val="00244461"/>
    <w:rsid w:val="0024504C"/>
    <w:rsid w:val="002452BC"/>
    <w:rsid w:val="0025084D"/>
    <w:rsid w:val="0025124F"/>
    <w:rsid w:val="0025195F"/>
    <w:rsid w:val="00253B16"/>
    <w:rsid w:val="00257F5C"/>
    <w:rsid w:val="002601A9"/>
    <w:rsid w:val="0026223F"/>
    <w:rsid w:val="00263B11"/>
    <w:rsid w:val="00264610"/>
    <w:rsid w:val="0026601D"/>
    <w:rsid w:val="00266657"/>
    <w:rsid w:val="00267119"/>
    <w:rsid w:val="002672CF"/>
    <w:rsid w:val="00267F1D"/>
    <w:rsid w:val="00270F5B"/>
    <w:rsid w:val="00273079"/>
    <w:rsid w:val="00274A51"/>
    <w:rsid w:val="00276FA9"/>
    <w:rsid w:val="00277C81"/>
    <w:rsid w:val="00280291"/>
    <w:rsid w:val="00281526"/>
    <w:rsid w:val="00281794"/>
    <w:rsid w:val="00282C4D"/>
    <w:rsid w:val="00283037"/>
    <w:rsid w:val="00291611"/>
    <w:rsid w:val="00292C40"/>
    <w:rsid w:val="002958CC"/>
    <w:rsid w:val="00295A93"/>
    <w:rsid w:val="002968DA"/>
    <w:rsid w:val="00297616"/>
    <w:rsid w:val="002A1C01"/>
    <w:rsid w:val="002A5245"/>
    <w:rsid w:val="002B10FC"/>
    <w:rsid w:val="002B2ABD"/>
    <w:rsid w:val="002B2EAA"/>
    <w:rsid w:val="002B4B91"/>
    <w:rsid w:val="002B4C7E"/>
    <w:rsid w:val="002B76A1"/>
    <w:rsid w:val="002C49D1"/>
    <w:rsid w:val="002C52E9"/>
    <w:rsid w:val="002C64E5"/>
    <w:rsid w:val="002C67C5"/>
    <w:rsid w:val="002C6A30"/>
    <w:rsid w:val="002C6B47"/>
    <w:rsid w:val="002C7F86"/>
    <w:rsid w:val="002D02D7"/>
    <w:rsid w:val="002D16C3"/>
    <w:rsid w:val="002D2EFB"/>
    <w:rsid w:val="002D639A"/>
    <w:rsid w:val="002D6EFF"/>
    <w:rsid w:val="002D707C"/>
    <w:rsid w:val="002E1DB5"/>
    <w:rsid w:val="002E2E76"/>
    <w:rsid w:val="002E3C1A"/>
    <w:rsid w:val="002E55DE"/>
    <w:rsid w:val="002E56F8"/>
    <w:rsid w:val="002E5828"/>
    <w:rsid w:val="002E5DB2"/>
    <w:rsid w:val="002E5E78"/>
    <w:rsid w:val="002E790E"/>
    <w:rsid w:val="002F03EA"/>
    <w:rsid w:val="002F0E11"/>
    <w:rsid w:val="002F295B"/>
    <w:rsid w:val="002F2A83"/>
    <w:rsid w:val="002F3C71"/>
    <w:rsid w:val="002F43A9"/>
    <w:rsid w:val="002F7058"/>
    <w:rsid w:val="002F7B84"/>
    <w:rsid w:val="002F7FFC"/>
    <w:rsid w:val="00300DB8"/>
    <w:rsid w:val="003013B2"/>
    <w:rsid w:val="00302912"/>
    <w:rsid w:val="0030326D"/>
    <w:rsid w:val="00304CB3"/>
    <w:rsid w:val="00305246"/>
    <w:rsid w:val="00305328"/>
    <w:rsid w:val="00311A5A"/>
    <w:rsid w:val="003146F4"/>
    <w:rsid w:val="00314B34"/>
    <w:rsid w:val="00316075"/>
    <w:rsid w:val="00316F26"/>
    <w:rsid w:val="00317288"/>
    <w:rsid w:val="00321E36"/>
    <w:rsid w:val="00323E90"/>
    <w:rsid w:val="0032585F"/>
    <w:rsid w:val="00326A5A"/>
    <w:rsid w:val="00326C88"/>
    <w:rsid w:val="00330195"/>
    <w:rsid w:val="0033215F"/>
    <w:rsid w:val="0033239B"/>
    <w:rsid w:val="00332431"/>
    <w:rsid w:val="00333471"/>
    <w:rsid w:val="00334813"/>
    <w:rsid w:val="00335B01"/>
    <w:rsid w:val="003421B7"/>
    <w:rsid w:val="003431C9"/>
    <w:rsid w:val="00343B52"/>
    <w:rsid w:val="00343C41"/>
    <w:rsid w:val="0035076D"/>
    <w:rsid w:val="00350E2B"/>
    <w:rsid w:val="00351437"/>
    <w:rsid w:val="0035180D"/>
    <w:rsid w:val="00352539"/>
    <w:rsid w:val="00352EA6"/>
    <w:rsid w:val="003533F5"/>
    <w:rsid w:val="00353D03"/>
    <w:rsid w:val="003556FD"/>
    <w:rsid w:val="003559EA"/>
    <w:rsid w:val="0035622E"/>
    <w:rsid w:val="003608FB"/>
    <w:rsid w:val="00360D99"/>
    <w:rsid w:val="00363441"/>
    <w:rsid w:val="003640D8"/>
    <w:rsid w:val="00364ABD"/>
    <w:rsid w:val="0036692A"/>
    <w:rsid w:val="00367375"/>
    <w:rsid w:val="003679C8"/>
    <w:rsid w:val="00367FF2"/>
    <w:rsid w:val="00371E2C"/>
    <w:rsid w:val="00372454"/>
    <w:rsid w:val="00375C24"/>
    <w:rsid w:val="00376A3C"/>
    <w:rsid w:val="00377E75"/>
    <w:rsid w:val="0038210F"/>
    <w:rsid w:val="00383A1F"/>
    <w:rsid w:val="00384B7F"/>
    <w:rsid w:val="00384DD9"/>
    <w:rsid w:val="00385880"/>
    <w:rsid w:val="00387D7B"/>
    <w:rsid w:val="003903D3"/>
    <w:rsid w:val="00392E8F"/>
    <w:rsid w:val="003939FD"/>
    <w:rsid w:val="00394E75"/>
    <w:rsid w:val="003A407D"/>
    <w:rsid w:val="003A42FB"/>
    <w:rsid w:val="003A5EF8"/>
    <w:rsid w:val="003A6B32"/>
    <w:rsid w:val="003A7FE7"/>
    <w:rsid w:val="003B154B"/>
    <w:rsid w:val="003B226A"/>
    <w:rsid w:val="003B29A8"/>
    <w:rsid w:val="003B2EFE"/>
    <w:rsid w:val="003B603F"/>
    <w:rsid w:val="003B6297"/>
    <w:rsid w:val="003C163C"/>
    <w:rsid w:val="003C6DF1"/>
    <w:rsid w:val="003C733B"/>
    <w:rsid w:val="003D0CC3"/>
    <w:rsid w:val="003D593F"/>
    <w:rsid w:val="003D7078"/>
    <w:rsid w:val="003E0C62"/>
    <w:rsid w:val="003E246B"/>
    <w:rsid w:val="003E298C"/>
    <w:rsid w:val="003E2DFB"/>
    <w:rsid w:val="003E32B4"/>
    <w:rsid w:val="003E7372"/>
    <w:rsid w:val="003F0941"/>
    <w:rsid w:val="003F10F1"/>
    <w:rsid w:val="003F1E5B"/>
    <w:rsid w:val="003F2954"/>
    <w:rsid w:val="003F2C37"/>
    <w:rsid w:val="003F6440"/>
    <w:rsid w:val="003F7086"/>
    <w:rsid w:val="003F7408"/>
    <w:rsid w:val="003F7642"/>
    <w:rsid w:val="003F7C98"/>
    <w:rsid w:val="0040012A"/>
    <w:rsid w:val="00400359"/>
    <w:rsid w:val="00400931"/>
    <w:rsid w:val="0040259A"/>
    <w:rsid w:val="004046C8"/>
    <w:rsid w:val="004051BD"/>
    <w:rsid w:val="00405AAA"/>
    <w:rsid w:val="00406110"/>
    <w:rsid w:val="004077C1"/>
    <w:rsid w:val="0041334E"/>
    <w:rsid w:val="0041636F"/>
    <w:rsid w:val="00422FB3"/>
    <w:rsid w:val="004231C5"/>
    <w:rsid w:val="004245F8"/>
    <w:rsid w:val="004247A2"/>
    <w:rsid w:val="004271F7"/>
    <w:rsid w:val="00430B58"/>
    <w:rsid w:val="00433855"/>
    <w:rsid w:val="004405B6"/>
    <w:rsid w:val="00440687"/>
    <w:rsid w:val="00442ABA"/>
    <w:rsid w:val="00444D84"/>
    <w:rsid w:val="00444ED2"/>
    <w:rsid w:val="00450C89"/>
    <w:rsid w:val="0045263F"/>
    <w:rsid w:val="00452B3F"/>
    <w:rsid w:val="00453CFA"/>
    <w:rsid w:val="00454B51"/>
    <w:rsid w:val="0045528F"/>
    <w:rsid w:val="00457198"/>
    <w:rsid w:val="004634DB"/>
    <w:rsid w:val="00467BE5"/>
    <w:rsid w:val="00470823"/>
    <w:rsid w:val="00472B8B"/>
    <w:rsid w:val="004731A0"/>
    <w:rsid w:val="0047477E"/>
    <w:rsid w:val="00475B29"/>
    <w:rsid w:val="004801F2"/>
    <w:rsid w:val="00480C93"/>
    <w:rsid w:val="00482028"/>
    <w:rsid w:val="00484CA9"/>
    <w:rsid w:val="00486F3E"/>
    <w:rsid w:val="0049232C"/>
    <w:rsid w:val="0049311C"/>
    <w:rsid w:val="004945ED"/>
    <w:rsid w:val="00497651"/>
    <w:rsid w:val="00497B1D"/>
    <w:rsid w:val="004A1756"/>
    <w:rsid w:val="004A3568"/>
    <w:rsid w:val="004A399C"/>
    <w:rsid w:val="004A3AD2"/>
    <w:rsid w:val="004A4A02"/>
    <w:rsid w:val="004A5FF0"/>
    <w:rsid w:val="004A61DD"/>
    <w:rsid w:val="004A62F1"/>
    <w:rsid w:val="004B11A4"/>
    <w:rsid w:val="004B1EA1"/>
    <w:rsid w:val="004B338A"/>
    <w:rsid w:val="004B63EF"/>
    <w:rsid w:val="004C3540"/>
    <w:rsid w:val="004C4094"/>
    <w:rsid w:val="004C44D6"/>
    <w:rsid w:val="004C5604"/>
    <w:rsid w:val="004C621E"/>
    <w:rsid w:val="004C75C8"/>
    <w:rsid w:val="004C7C76"/>
    <w:rsid w:val="004C7FA3"/>
    <w:rsid w:val="004D246E"/>
    <w:rsid w:val="004D2F9C"/>
    <w:rsid w:val="004D364C"/>
    <w:rsid w:val="004D3767"/>
    <w:rsid w:val="004D3F69"/>
    <w:rsid w:val="004D641C"/>
    <w:rsid w:val="004D67DC"/>
    <w:rsid w:val="004D6C8D"/>
    <w:rsid w:val="004D7F2D"/>
    <w:rsid w:val="004E0648"/>
    <w:rsid w:val="004E0C31"/>
    <w:rsid w:val="004E0C87"/>
    <w:rsid w:val="004E0E8A"/>
    <w:rsid w:val="004E282C"/>
    <w:rsid w:val="004E2B64"/>
    <w:rsid w:val="004E2D29"/>
    <w:rsid w:val="004E61D5"/>
    <w:rsid w:val="004E643E"/>
    <w:rsid w:val="004F131E"/>
    <w:rsid w:val="004F14C3"/>
    <w:rsid w:val="004F3554"/>
    <w:rsid w:val="004F474D"/>
    <w:rsid w:val="004F4E96"/>
    <w:rsid w:val="004F6801"/>
    <w:rsid w:val="0050443A"/>
    <w:rsid w:val="0050503C"/>
    <w:rsid w:val="00506D81"/>
    <w:rsid w:val="00510996"/>
    <w:rsid w:val="0051165A"/>
    <w:rsid w:val="00512339"/>
    <w:rsid w:val="00514F3F"/>
    <w:rsid w:val="0051565C"/>
    <w:rsid w:val="00516445"/>
    <w:rsid w:val="00516544"/>
    <w:rsid w:val="00520384"/>
    <w:rsid w:val="00521326"/>
    <w:rsid w:val="0052213E"/>
    <w:rsid w:val="00522BBA"/>
    <w:rsid w:val="00522C49"/>
    <w:rsid w:val="00524A43"/>
    <w:rsid w:val="00525529"/>
    <w:rsid w:val="005302BC"/>
    <w:rsid w:val="00531309"/>
    <w:rsid w:val="005331BF"/>
    <w:rsid w:val="00534CD8"/>
    <w:rsid w:val="00536259"/>
    <w:rsid w:val="005370C5"/>
    <w:rsid w:val="00537A63"/>
    <w:rsid w:val="00537EE8"/>
    <w:rsid w:val="00537FA2"/>
    <w:rsid w:val="005405A8"/>
    <w:rsid w:val="00540694"/>
    <w:rsid w:val="005408AE"/>
    <w:rsid w:val="0054100D"/>
    <w:rsid w:val="0054273E"/>
    <w:rsid w:val="00542871"/>
    <w:rsid w:val="00542ED9"/>
    <w:rsid w:val="00543516"/>
    <w:rsid w:val="00543628"/>
    <w:rsid w:val="005436E2"/>
    <w:rsid w:val="00544C80"/>
    <w:rsid w:val="00545D6C"/>
    <w:rsid w:val="00545E99"/>
    <w:rsid w:val="00546465"/>
    <w:rsid w:val="005470D9"/>
    <w:rsid w:val="00550328"/>
    <w:rsid w:val="00550602"/>
    <w:rsid w:val="00550A9E"/>
    <w:rsid w:val="00550E31"/>
    <w:rsid w:val="0055471C"/>
    <w:rsid w:val="005547E7"/>
    <w:rsid w:val="00554C4E"/>
    <w:rsid w:val="00555A90"/>
    <w:rsid w:val="005567A5"/>
    <w:rsid w:val="005571CD"/>
    <w:rsid w:val="00557B69"/>
    <w:rsid w:val="0056059A"/>
    <w:rsid w:val="00561266"/>
    <w:rsid w:val="00561621"/>
    <w:rsid w:val="00561EFD"/>
    <w:rsid w:val="005620B2"/>
    <w:rsid w:val="005643E0"/>
    <w:rsid w:val="005662E4"/>
    <w:rsid w:val="00571551"/>
    <w:rsid w:val="0057167C"/>
    <w:rsid w:val="005735FB"/>
    <w:rsid w:val="005757C0"/>
    <w:rsid w:val="00577CB1"/>
    <w:rsid w:val="0058158F"/>
    <w:rsid w:val="00582BB3"/>
    <w:rsid w:val="0058306A"/>
    <w:rsid w:val="00584BE6"/>
    <w:rsid w:val="005862EB"/>
    <w:rsid w:val="00590CE6"/>
    <w:rsid w:val="00591024"/>
    <w:rsid w:val="0059159A"/>
    <w:rsid w:val="00592A64"/>
    <w:rsid w:val="00593D47"/>
    <w:rsid w:val="00594A50"/>
    <w:rsid w:val="00594AA0"/>
    <w:rsid w:val="0059712A"/>
    <w:rsid w:val="0059791E"/>
    <w:rsid w:val="00597DC9"/>
    <w:rsid w:val="005A001A"/>
    <w:rsid w:val="005A002C"/>
    <w:rsid w:val="005A08BE"/>
    <w:rsid w:val="005A1B79"/>
    <w:rsid w:val="005A273D"/>
    <w:rsid w:val="005A2894"/>
    <w:rsid w:val="005A4122"/>
    <w:rsid w:val="005A427C"/>
    <w:rsid w:val="005A6B2C"/>
    <w:rsid w:val="005A7084"/>
    <w:rsid w:val="005A70D5"/>
    <w:rsid w:val="005A75DD"/>
    <w:rsid w:val="005B04FF"/>
    <w:rsid w:val="005B0A2F"/>
    <w:rsid w:val="005B2388"/>
    <w:rsid w:val="005B27C3"/>
    <w:rsid w:val="005B2E7D"/>
    <w:rsid w:val="005B3823"/>
    <w:rsid w:val="005B38D1"/>
    <w:rsid w:val="005B455E"/>
    <w:rsid w:val="005B7755"/>
    <w:rsid w:val="005C5D3B"/>
    <w:rsid w:val="005C65AF"/>
    <w:rsid w:val="005C74C8"/>
    <w:rsid w:val="005D044E"/>
    <w:rsid w:val="005D2267"/>
    <w:rsid w:val="005D236C"/>
    <w:rsid w:val="005D71EA"/>
    <w:rsid w:val="005E02DD"/>
    <w:rsid w:val="005E08A4"/>
    <w:rsid w:val="005E1FB9"/>
    <w:rsid w:val="005E3FA7"/>
    <w:rsid w:val="005E4114"/>
    <w:rsid w:val="005E4629"/>
    <w:rsid w:val="005E50BD"/>
    <w:rsid w:val="005E568C"/>
    <w:rsid w:val="005E590D"/>
    <w:rsid w:val="005E7D51"/>
    <w:rsid w:val="005F05C6"/>
    <w:rsid w:val="005F09E4"/>
    <w:rsid w:val="005F3A3B"/>
    <w:rsid w:val="005F4255"/>
    <w:rsid w:val="005F42F4"/>
    <w:rsid w:val="005F465A"/>
    <w:rsid w:val="005F4F38"/>
    <w:rsid w:val="00600016"/>
    <w:rsid w:val="0060020E"/>
    <w:rsid w:val="0060051C"/>
    <w:rsid w:val="00602699"/>
    <w:rsid w:val="00602F65"/>
    <w:rsid w:val="00603243"/>
    <w:rsid w:val="006042DA"/>
    <w:rsid w:val="00605600"/>
    <w:rsid w:val="00606A59"/>
    <w:rsid w:val="00611D0A"/>
    <w:rsid w:val="00612254"/>
    <w:rsid w:val="00612715"/>
    <w:rsid w:val="006147C2"/>
    <w:rsid w:val="00614CB3"/>
    <w:rsid w:val="006150F7"/>
    <w:rsid w:val="00616D55"/>
    <w:rsid w:val="006172DD"/>
    <w:rsid w:val="006203D7"/>
    <w:rsid w:val="00620755"/>
    <w:rsid w:val="0062169A"/>
    <w:rsid w:val="006231BD"/>
    <w:rsid w:val="00623270"/>
    <w:rsid w:val="00625006"/>
    <w:rsid w:val="006262FF"/>
    <w:rsid w:val="006274F6"/>
    <w:rsid w:val="00631046"/>
    <w:rsid w:val="006311DE"/>
    <w:rsid w:val="0063206F"/>
    <w:rsid w:val="00634CDA"/>
    <w:rsid w:val="00635C79"/>
    <w:rsid w:val="0063689F"/>
    <w:rsid w:val="006369F3"/>
    <w:rsid w:val="00637476"/>
    <w:rsid w:val="006407E7"/>
    <w:rsid w:val="00642DA1"/>
    <w:rsid w:val="00643AD9"/>
    <w:rsid w:val="00643C65"/>
    <w:rsid w:val="0064508D"/>
    <w:rsid w:val="00645A2E"/>
    <w:rsid w:val="00645B27"/>
    <w:rsid w:val="00647214"/>
    <w:rsid w:val="00652456"/>
    <w:rsid w:val="00652A2E"/>
    <w:rsid w:val="00653B27"/>
    <w:rsid w:val="00653C92"/>
    <w:rsid w:val="00655C0C"/>
    <w:rsid w:val="006571DA"/>
    <w:rsid w:val="00660104"/>
    <w:rsid w:val="00661BB7"/>
    <w:rsid w:val="006666AF"/>
    <w:rsid w:val="006668D0"/>
    <w:rsid w:val="00667450"/>
    <w:rsid w:val="0066752C"/>
    <w:rsid w:val="0067028E"/>
    <w:rsid w:val="00672E4C"/>
    <w:rsid w:val="006749EB"/>
    <w:rsid w:val="00675180"/>
    <w:rsid w:val="0068012D"/>
    <w:rsid w:val="00681584"/>
    <w:rsid w:val="00683075"/>
    <w:rsid w:val="006860E6"/>
    <w:rsid w:val="00686393"/>
    <w:rsid w:val="00686707"/>
    <w:rsid w:val="00691084"/>
    <w:rsid w:val="0069171E"/>
    <w:rsid w:val="00692F61"/>
    <w:rsid w:val="006959C0"/>
    <w:rsid w:val="00697FD9"/>
    <w:rsid w:val="006A1A7B"/>
    <w:rsid w:val="006A260D"/>
    <w:rsid w:val="006A3116"/>
    <w:rsid w:val="006A37D8"/>
    <w:rsid w:val="006A5DED"/>
    <w:rsid w:val="006A6160"/>
    <w:rsid w:val="006A7E1A"/>
    <w:rsid w:val="006B08C7"/>
    <w:rsid w:val="006B16D7"/>
    <w:rsid w:val="006B179E"/>
    <w:rsid w:val="006B1C3B"/>
    <w:rsid w:val="006B3099"/>
    <w:rsid w:val="006B3997"/>
    <w:rsid w:val="006B420D"/>
    <w:rsid w:val="006B519B"/>
    <w:rsid w:val="006B5ECC"/>
    <w:rsid w:val="006B6082"/>
    <w:rsid w:val="006B72E8"/>
    <w:rsid w:val="006B78D0"/>
    <w:rsid w:val="006B7DA2"/>
    <w:rsid w:val="006C0F44"/>
    <w:rsid w:val="006C3280"/>
    <w:rsid w:val="006C3DD3"/>
    <w:rsid w:val="006C4180"/>
    <w:rsid w:val="006C556C"/>
    <w:rsid w:val="006C5A76"/>
    <w:rsid w:val="006C66E3"/>
    <w:rsid w:val="006C7F35"/>
    <w:rsid w:val="006D0B66"/>
    <w:rsid w:val="006D22A6"/>
    <w:rsid w:val="006D2FA4"/>
    <w:rsid w:val="006D42D8"/>
    <w:rsid w:val="006D6D33"/>
    <w:rsid w:val="006D6ED2"/>
    <w:rsid w:val="006D7EBC"/>
    <w:rsid w:val="006E0050"/>
    <w:rsid w:val="006E5591"/>
    <w:rsid w:val="006E6C58"/>
    <w:rsid w:val="006E6F53"/>
    <w:rsid w:val="006E778E"/>
    <w:rsid w:val="006E77B6"/>
    <w:rsid w:val="006E7EE4"/>
    <w:rsid w:val="006F0697"/>
    <w:rsid w:val="006F06B2"/>
    <w:rsid w:val="006F142B"/>
    <w:rsid w:val="006F1451"/>
    <w:rsid w:val="006F2594"/>
    <w:rsid w:val="006F2911"/>
    <w:rsid w:val="006F3136"/>
    <w:rsid w:val="006F32EF"/>
    <w:rsid w:val="006F4DB4"/>
    <w:rsid w:val="006F62C1"/>
    <w:rsid w:val="006F67C5"/>
    <w:rsid w:val="006F7963"/>
    <w:rsid w:val="007015C1"/>
    <w:rsid w:val="00702C16"/>
    <w:rsid w:val="007031D0"/>
    <w:rsid w:val="007034F2"/>
    <w:rsid w:val="007057EC"/>
    <w:rsid w:val="00710E10"/>
    <w:rsid w:val="00712668"/>
    <w:rsid w:val="007127C4"/>
    <w:rsid w:val="00713411"/>
    <w:rsid w:val="007134D3"/>
    <w:rsid w:val="00713D9A"/>
    <w:rsid w:val="00715BD4"/>
    <w:rsid w:val="00716771"/>
    <w:rsid w:val="00716ADF"/>
    <w:rsid w:val="00716EF8"/>
    <w:rsid w:val="00717747"/>
    <w:rsid w:val="00717F72"/>
    <w:rsid w:val="0072106B"/>
    <w:rsid w:val="00722BD4"/>
    <w:rsid w:val="007233EB"/>
    <w:rsid w:val="00724847"/>
    <w:rsid w:val="00724A98"/>
    <w:rsid w:val="00725891"/>
    <w:rsid w:val="00726B27"/>
    <w:rsid w:val="0073055A"/>
    <w:rsid w:val="00730D23"/>
    <w:rsid w:val="007319E6"/>
    <w:rsid w:val="007326D0"/>
    <w:rsid w:val="00735F93"/>
    <w:rsid w:val="00740BC3"/>
    <w:rsid w:val="00741EF6"/>
    <w:rsid w:val="00743292"/>
    <w:rsid w:val="00743ADA"/>
    <w:rsid w:val="0075073C"/>
    <w:rsid w:val="007513B8"/>
    <w:rsid w:val="00754058"/>
    <w:rsid w:val="007560C1"/>
    <w:rsid w:val="00760AEF"/>
    <w:rsid w:val="00761A27"/>
    <w:rsid w:val="00761AAF"/>
    <w:rsid w:val="00762283"/>
    <w:rsid w:val="00763006"/>
    <w:rsid w:val="00764287"/>
    <w:rsid w:val="00764628"/>
    <w:rsid w:val="00765F89"/>
    <w:rsid w:val="0076632F"/>
    <w:rsid w:val="00766737"/>
    <w:rsid w:val="00767082"/>
    <w:rsid w:val="007673AF"/>
    <w:rsid w:val="007676AB"/>
    <w:rsid w:val="0077105A"/>
    <w:rsid w:val="0077405F"/>
    <w:rsid w:val="00775823"/>
    <w:rsid w:val="00775B54"/>
    <w:rsid w:val="00775F80"/>
    <w:rsid w:val="007762D0"/>
    <w:rsid w:val="00776E3D"/>
    <w:rsid w:val="007773AD"/>
    <w:rsid w:val="00777F9C"/>
    <w:rsid w:val="007800BB"/>
    <w:rsid w:val="007812BC"/>
    <w:rsid w:val="00783647"/>
    <w:rsid w:val="007842AE"/>
    <w:rsid w:val="007853CC"/>
    <w:rsid w:val="00785C9E"/>
    <w:rsid w:val="00785F16"/>
    <w:rsid w:val="00791BAF"/>
    <w:rsid w:val="00791FAC"/>
    <w:rsid w:val="00792620"/>
    <w:rsid w:val="00794AEA"/>
    <w:rsid w:val="00794DC9"/>
    <w:rsid w:val="007957F3"/>
    <w:rsid w:val="0079641B"/>
    <w:rsid w:val="007A1E23"/>
    <w:rsid w:val="007A4497"/>
    <w:rsid w:val="007A57CA"/>
    <w:rsid w:val="007A5BEF"/>
    <w:rsid w:val="007A6E58"/>
    <w:rsid w:val="007A7734"/>
    <w:rsid w:val="007A7F14"/>
    <w:rsid w:val="007B0155"/>
    <w:rsid w:val="007B0658"/>
    <w:rsid w:val="007B1C15"/>
    <w:rsid w:val="007B36EB"/>
    <w:rsid w:val="007B3C81"/>
    <w:rsid w:val="007B4555"/>
    <w:rsid w:val="007B5598"/>
    <w:rsid w:val="007B77E7"/>
    <w:rsid w:val="007B78F3"/>
    <w:rsid w:val="007C1528"/>
    <w:rsid w:val="007C1ABE"/>
    <w:rsid w:val="007C3284"/>
    <w:rsid w:val="007C3F05"/>
    <w:rsid w:val="007C614D"/>
    <w:rsid w:val="007C64FE"/>
    <w:rsid w:val="007D00A3"/>
    <w:rsid w:val="007D1C35"/>
    <w:rsid w:val="007D1F87"/>
    <w:rsid w:val="007D58E5"/>
    <w:rsid w:val="007D62B8"/>
    <w:rsid w:val="007D70D4"/>
    <w:rsid w:val="007E290A"/>
    <w:rsid w:val="007E4B96"/>
    <w:rsid w:val="007E58EF"/>
    <w:rsid w:val="007E69B4"/>
    <w:rsid w:val="007E6A55"/>
    <w:rsid w:val="007F0D22"/>
    <w:rsid w:val="007F173F"/>
    <w:rsid w:val="007F1A43"/>
    <w:rsid w:val="007F4F72"/>
    <w:rsid w:val="007F5FFD"/>
    <w:rsid w:val="007F7097"/>
    <w:rsid w:val="007F7BA9"/>
    <w:rsid w:val="0080008B"/>
    <w:rsid w:val="0080237A"/>
    <w:rsid w:val="0080272F"/>
    <w:rsid w:val="00803C13"/>
    <w:rsid w:val="008078C3"/>
    <w:rsid w:val="00807AB9"/>
    <w:rsid w:val="008100CF"/>
    <w:rsid w:val="00811C2B"/>
    <w:rsid w:val="0081395B"/>
    <w:rsid w:val="008175CE"/>
    <w:rsid w:val="00820C42"/>
    <w:rsid w:val="00821706"/>
    <w:rsid w:val="00822706"/>
    <w:rsid w:val="00824F33"/>
    <w:rsid w:val="008250C7"/>
    <w:rsid w:val="008256A4"/>
    <w:rsid w:val="00831331"/>
    <w:rsid w:val="008350F3"/>
    <w:rsid w:val="00835439"/>
    <w:rsid w:val="00835C89"/>
    <w:rsid w:val="00837091"/>
    <w:rsid w:val="00837971"/>
    <w:rsid w:val="008403ED"/>
    <w:rsid w:val="0084040F"/>
    <w:rsid w:val="00840AC6"/>
    <w:rsid w:val="00840E01"/>
    <w:rsid w:val="00843ADD"/>
    <w:rsid w:val="00845A14"/>
    <w:rsid w:val="008509A6"/>
    <w:rsid w:val="00850E80"/>
    <w:rsid w:val="008511FC"/>
    <w:rsid w:val="008541CB"/>
    <w:rsid w:val="00857A8B"/>
    <w:rsid w:val="008613F2"/>
    <w:rsid w:val="008626DA"/>
    <w:rsid w:val="00863125"/>
    <w:rsid w:val="00863E28"/>
    <w:rsid w:val="00864B45"/>
    <w:rsid w:val="0086577A"/>
    <w:rsid w:val="00865D2E"/>
    <w:rsid w:val="008667F9"/>
    <w:rsid w:val="008668B8"/>
    <w:rsid w:val="00866E09"/>
    <w:rsid w:val="00872AE8"/>
    <w:rsid w:val="00872EE6"/>
    <w:rsid w:val="00875AE6"/>
    <w:rsid w:val="00876ED6"/>
    <w:rsid w:val="00876F07"/>
    <w:rsid w:val="00880A53"/>
    <w:rsid w:val="00881FFC"/>
    <w:rsid w:val="008854ED"/>
    <w:rsid w:val="00886DBC"/>
    <w:rsid w:val="008879DB"/>
    <w:rsid w:val="00887C19"/>
    <w:rsid w:val="00890A57"/>
    <w:rsid w:val="00893A2B"/>
    <w:rsid w:val="00894F34"/>
    <w:rsid w:val="00895695"/>
    <w:rsid w:val="00895F8A"/>
    <w:rsid w:val="008A1B13"/>
    <w:rsid w:val="008B0674"/>
    <w:rsid w:val="008B09A6"/>
    <w:rsid w:val="008B18D2"/>
    <w:rsid w:val="008B23F8"/>
    <w:rsid w:val="008B421E"/>
    <w:rsid w:val="008B4AA7"/>
    <w:rsid w:val="008B4B90"/>
    <w:rsid w:val="008B535E"/>
    <w:rsid w:val="008B6A00"/>
    <w:rsid w:val="008B70AA"/>
    <w:rsid w:val="008B7CB8"/>
    <w:rsid w:val="008C0B48"/>
    <w:rsid w:val="008C4A3B"/>
    <w:rsid w:val="008C7068"/>
    <w:rsid w:val="008C7353"/>
    <w:rsid w:val="008C75C9"/>
    <w:rsid w:val="008D179F"/>
    <w:rsid w:val="008D1822"/>
    <w:rsid w:val="008D275B"/>
    <w:rsid w:val="008D3B43"/>
    <w:rsid w:val="008D4DD9"/>
    <w:rsid w:val="008D5223"/>
    <w:rsid w:val="008D5258"/>
    <w:rsid w:val="008D5F70"/>
    <w:rsid w:val="008E1509"/>
    <w:rsid w:val="008E1581"/>
    <w:rsid w:val="008E3F9A"/>
    <w:rsid w:val="008E42E8"/>
    <w:rsid w:val="008E44BC"/>
    <w:rsid w:val="008E7528"/>
    <w:rsid w:val="008E7BEC"/>
    <w:rsid w:val="008E7C57"/>
    <w:rsid w:val="008F3D17"/>
    <w:rsid w:val="008F3F2E"/>
    <w:rsid w:val="008F4845"/>
    <w:rsid w:val="008F6487"/>
    <w:rsid w:val="008F75CC"/>
    <w:rsid w:val="008F7C00"/>
    <w:rsid w:val="0090053E"/>
    <w:rsid w:val="009012A2"/>
    <w:rsid w:val="009024D2"/>
    <w:rsid w:val="00904FFE"/>
    <w:rsid w:val="009106CC"/>
    <w:rsid w:val="0091328B"/>
    <w:rsid w:val="009133D6"/>
    <w:rsid w:val="00913E5F"/>
    <w:rsid w:val="0091425B"/>
    <w:rsid w:val="009156CD"/>
    <w:rsid w:val="00915953"/>
    <w:rsid w:val="00921456"/>
    <w:rsid w:val="00923465"/>
    <w:rsid w:val="00923E12"/>
    <w:rsid w:val="00924D16"/>
    <w:rsid w:val="00926185"/>
    <w:rsid w:val="00926481"/>
    <w:rsid w:val="0093198C"/>
    <w:rsid w:val="00931B0E"/>
    <w:rsid w:val="00931CA2"/>
    <w:rsid w:val="00932729"/>
    <w:rsid w:val="00933375"/>
    <w:rsid w:val="00933EE5"/>
    <w:rsid w:val="00935841"/>
    <w:rsid w:val="00936049"/>
    <w:rsid w:val="009360BB"/>
    <w:rsid w:val="00942778"/>
    <w:rsid w:val="00943083"/>
    <w:rsid w:val="00943A0E"/>
    <w:rsid w:val="00945BB6"/>
    <w:rsid w:val="00946C1B"/>
    <w:rsid w:val="009477FD"/>
    <w:rsid w:val="00951AC5"/>
    <w:rsid w:val="00951E8B"/>
    <w:rsid w:val="0095278C"/>
    <w:rsid w:val="009556C2"/>
    <w:rsid w:val="00955BCE"/>
    <w:rsid w:val="009560A9"/>
    <w:rsid w:val="00956238"/>
    <w:rsid w:val="009563FF"/>
    <w:rsid w:val="00956D02"/>
    <w:rsid w:val="0096105C"/>
    <w:rsid w:val="009626A9"/>
    <w:rsid w:val="00966143"/>
    <w:rsid w:val="00966754"/>
    <w:rsid w:val="00970271"/>
    <w:rsid w:val="00970322"/>
    <w:rsid w:val="00972B59"/>
    <w:rsid w:val="0097418F"/>
    <w:rsid w:val="0097504F"/>
    <w:rsid w:val="00975817"/>
    <w:rsid w:val="00976533"/>
    <w:rsid w:val="009765A3"/>
    <w:rsid w:val="00980477"/>
    <w:rsid w:val="00980AEA"/>
    <w:rsid w:val="00981E58"/>
    <w:rsid w:val="009828AF"/>
    <w:rsid w:val="00984EE3"/>
    <w:rsid w:val="00985027"/>
    <w:rsid w:val="00985847"/>
    <w:rsid w:val="00991463"/>
    <w:rsid w:val="009933A8"/>
    <w:rsid w:val="00994F86"/>
    <w:rsid w:val="0099545E"/>
    <w:rsid w:val="009971AA"/>
    <w:rsid w:val="009A1A82"/>
    <w:rsid w:val="009A1C92"/>
    <w:rsid w:val="009A38C4"/>
    <w:rsid w:val="009A4A6D"/>
    <w:rsid w:val="009A4B11"/>
    <w:rsid w:val="009A5715"/>
    <w:rsid w:val="009A71A2"/>
    <w:rsid w:val="009A72C8"/>
    <w:rsid w:val="009A7B51"/>
    <w:rsid w:val="009B0D4D"/>
    <w:rsid w:val="009B1A63"/>
    <w:rsid w:val="009B1F94"/>
    <w:rsid w:val="009B290D"/>
    <w:rsid w:val="009B3D71"/>
    <w:rsid w:val="009B5CEA"/>
    <w:rsid w:val="009B6C39"/>
    <w:rsid w:val="009C338B"/>
    <w:rsid w:val="009C451A"/>
    <w:rsid w:val="009C54FD"/>
    <w:rsid w:val="009C5B54"/>
    <w:rsid w:val="009C6297"/>
    <w:rsid w:val="009C7E85"/>
    <w:rsid w:val="009D0697"/>
    <w:rsid w:val="009D0975"/>
    <w:rsid w:val="009D5972"/>
    <w:rsid w:val="009D7E14"/>
    <w:rsid w:val="009E25AE"/>
    <w:rsid w:val="009E4E2B"/>
    <w:rsid w:val="009E5E66"/>
    <w:rsid w:val="009E6025"/>
    <w:rsid w:val="009F2AB5"/>
    <w:rsid w:val="009F2E6D"/>
    <w:rsid w:val="009F5D0F"/>
    <w:rsid w:val="009F6B1A"/>
    <w:rsid w:val="00A01CDF"/>
    <w:rsid w:val="00A033BB"/>
    <w:rsid w:val="00A035B8"/>
    <w:rsid w:val="00A0697D"/>
    <w:rsid w:val="00A106A5"/>
    <w:rsid w:val="00A10F47"/>
    <w:rsid w:val="00A1283E"/>
    <w:rsid w:val="00A12BA5"/>
    <w:rsid w:val="00A14103"/>
    <w:rsid w:val="00A14867"/>
    <w:rsid w:val="00A15381"/>
    <w:rsid w:val="00A15E7E"/>
    <w:rsid w:val="00A20A71"/>
    <w:rsid w:val="00A22773"/>
    <w:rsid w:val="00A22E6A"/>
    <w:rsid w:val="00A23618"/>
    <w:rsid w:val="00A2460F"/>
    <w:rsid w:val="00A24807"/>
    <w:rsid w:val="00A24F5E"/>
    <w:rsid w:val="00A25505"/>
    <w:rsid w:val="00A270CE"/>
    <w:rsid w:val="00A27681"/>
    <w:rsid w:val="00A27AE6"/>
    <w:rsid w:val="00A307EC"/>
    <w:rsid w:val="00A3374E"/>
    <w:rsid w:val="00A34141"/>
    <w:rsid w:val="00A34630"/>
    <w:rsid w:val="00A36655"/>
    <w:rsid w:val="00A37BE0"/>
    <w:rsid w:val="00A4034D"/>
    <w:rsid w:val="00A417B3"/>
    <w:rsid w:val="00A42083"/>
    <w:rsid w:val="00A4252E"/>
    <w:rsid w:val="00A447AD"/>
    <w:rsid w:val="00A45744"/>
    <w:rsid w:val="00A50F96"/>
    <w:rsid w:val="00A519F3"/>
    <w:rsid w:val="00A52978"/>
    <w:rsid w:val="00A52FA2"/>
    <w:rsid w:val="00A53C51"/>
    <w:rsid w:val="00A54D2C"/>
    <w:rsid w:val="00A5709A"/>
    <w:rsid w:val="00A57B33"/>
    <w:rsid w:val="00A60286"/>
    <w:rsid w:val="00A648D0"/>
    <w:rsid w:val="00A64A6E"/>
    <w:rsid w:val="00A659A2"/>
    <w:rsid w:val="00A66244"/>
    <w:rsid w:val="00A663A1"/>
    <w:rsid w:val="00A66BAA"/>
    <w:rsid w:val="00A67CED"/>
    <w:rsid w:val="00A700E8"/>
    <w:rsid w:val="00A7072D"/>
    <w:rsid w:val="00A74324"/>
    <w:rsid w:val="00A74C36"/>
    <w:rsid w:val="00A768F4"/>
    <w:rsid w:val="00A8489D"/>
    <w:rsid w:val="00A857CE"/>
    <w:rsid w:val="00A8598B"/>
    <w:rsid w:val="00A902B9"/>
    <w:rsid w:val="00A90B99"/>
    <w:rsid w:val="00A91AF5"/>
    <w:rsid w:val="00A91E14"/>
    <w:rsid w:val="00A925C7"/>
    <w:rsid w:val="00A944BC"/>
    <w:rsid w:val="00A951CF"/>
    <w:rsid w:val="00A95839"/>
    <w:rsid w:val="00A97216"/>
    <w:rsid w:val="00A977EB"/>
    <w:rsid w:val="00AA016A"/>
    <w:rsid w:val="00AA16AA"/>
    <w:rsid w:val="00AA1F96"/>
    <w:rsid w:val="00AA263C"/>
    <w:rsid w:val="00AA3B51"/>
    <w:rsid w:val="00AA533D"/>
    <w:rsid w:val="00AB0307"/>
    <w:rsid w:val="00AB1D45"/>
    <w:rsid w:val="00AB2324"/>
    <w:rsid w:val="00AB4E0B"/>
    <w:rsid w:val="00AB6E1B"/>
    <w:rsid w:val="00AB7863"/>
    <w:rsid w:val="00AB7889"/>
    <w:rsid w:val="00AC007F"/>
    <w:rsid w:val="00AC0358"/>
    <w:rsid w:val="00AC08BB"/>
    <w:rsid w:val="00AC0C3A"/>
    <w:rsid w:val="00AC117D"/>
    <w:rsid w:val="00AC1EC7"/>
    <w:rsid w:val="00AC27BC"/>
    <w:rsid w:val="00AC6C87"/>
    <w:rsid w:val="00AC7010"/>
    <w:rsid w:val="00AD03AD"/>
    <w:rsid w:val="00AD1C03"/>
    <w:rsid w:val="00AD2881"/>
    <w:rsid w:val="00AD367E"/>
    <w:rsid w:val="00AD4D10"/>
    <w:rsid w:val="00AD5F48"/>
    <w:rsid w:val="00AD5F9F"/>
    <w:rsid w:val="00AD710D"/>
    <w:rsid w:val="00AD77F2"/>
    <w:rsid w:val="00AE02D0"/>
    <w:rsid w:val="00AE0FE1"/>
    <w:rsid w:val="00AE533C"/>
    <w:rsid w:val="00AE5F1C"/>
    <w:rsid w:val="00AE5F5D"/>
    <w:rsid w:val="00AE6054"/>
    <w:rsid w:val="00AE679E"/>
    <w:rsid w:val="00AE6D4B"/>
    <w:rsid w:val="00AE7510"/>
    <w:rsid w:val="00AE7B80"/>
    <w:rsid w:val="00AF11A6"/>
    <w:rsid w:val="00AF16DF"/>
    <w:rsid w:val="00AF420A"/>
    <w:rsid w:val="00AF45D6"/>
    <w:rsid w:val="00AF5D99"/>
    <w:rsid w:val="00AF7A7E"/>
    <w:rsid w:val="00B00019"/>
    <w:rsid w:val="00B00C7B"/>
    <w:rsid w:val="00B01EFC"/>
    <w:rsid w:val="00B02097"/>
    <w:rsid w:val="00B05A05"/>
    <w:rsid w:val="00B11C9D"/>
    <w:rsid w:val="00B12508"/>
    <w:rsid w:val="00B127C1"/>
    <w:rsid w:val="00B13669"/>
    <w:rsid w:val="00B137F9"/>
    <w:rsid w:val="00B14103"/>
    <w:rsid w:val="00B16533"/>
    <w:rsid w:val="00B174B2"/>
    <w:rsid w:val="00B22275"/>
    <w:rsid w:val="00B2421A"/>
    <w:rsid w:val="00B249F7"/>
    <w:rsid w:val="00B26FEF"/>
    <w:rsid w:val="00B33271"/>
    <w:rsid w:val="00B33755"/>
    <w:rsid w:val="00B34D1B"/>
    <w:rsid w:val="00B36EB6"/>
    <w:rsid w:val="00B3713D"/>
    <w:rsid w:val="00B422D4"/>
    <w:rsid w:val="00B42419"/>
    <w:rsid w:val="00B425B4"/>
    <w:rsid w:val="00B428A4"/>
    <w:rsid w:val="00B42E12"/>
    <w:rsid w:val="00B43E49"/>
    <w:rsid w:val="00B47528"/>
    <w:rsid w:val="00B50E1C"/>
    <w:rsid w:val="00B535C1"/>
    <w:rsid w:val="00B55FD1"/>
    <w:rsid w:val="00B5637B"/>
    <w:rsid w:val="00B573FB"/>
    <w:rsid w:val="00B60450"/>
    <w:rsid w:val="00B61A2B"/>
    <w:rsid w:val="00B62A35"/>
    <w:rsid w:val="00B64E65"/>
    <w:rsid w:val="00B65485"/>
    <w:rsid w:val="00B65AF8"/>
    <w:rsid w:val="00B66985"/>
    <w:rsid w:val="00B70DE9"/>
    <w:rsid w:val="00B73ADD"/>
    <w:rsid w:val="00B747C3"/>
    <w:rsid w:val="00B74E99"/>
    <w:rsid w:val="00B82133"/>
    <w:rsid w:val="00B825B8"/>
    <w:rsid w:val="00B83767"/>
    <w:rsid w:val="00B86544"/>
    <w:rsid w:val="00B86EAF"/>
    <w:rsid w:val="00B924E3"/>
    <w:rsid w:val="00B92EE7"/>
    <w:rsid w:val="00B937D3"/>
    <w:rsid w:val="00B95910"/>
    <w:rsid w:val="00B97CA9"/>
    <w:rsid w:val="00BA0215"/>
    <w:rsid w:val="00BA065B"/>
    <w:rsid w:val="00BA08BF"/>
    <w:rsid w:val="00BA0DFE"/>
    <w:rsid w:val="00BA417B"/>
    <w:rsid w:val="00BA57DB"/>
    <w:rsid w:val="00BA5C2B"/>
    <w:rsid w:val="00BA6A3F"/>
    <w:rsid w:val="00BB46E5"/>
    <w:rsid w:val="00BB5FDA"/>
    <w:rsid w:val="00BC1D54"/>
    <w:rsid w:val="00BC7739"/>
    <w:rsid w:val="00BD2257"/>
    <w:rsid w:val="00BD2F47"/>
    <w:rsid w:val="00BD3609"/>
    <w:rsid w:val="00BD36B3"/>
    <w:rsid w:val="00BD5E5F"/>
    <w:rsid w:val="00BD6558"/>
    <w:rsid w:val="00BD7A84"/>
    <w:rsid w:val="00BE0456"/>
    <w:rsid w:val="00BE3702"/>
    <w:rsid w:val="00BE3BA7"/>
    <w:rsid w:val="00BF0301"/>
    <w:rsid w:val="00BF16FF"/>
    <w:rsid w:val="00BF492E"/>
    <w:rsid w:val="00BF6B01"/>
    <w:rsid w:val="00C05494"/>
    <w:rsid w:val="00C05505"/>
    <w:rsid w:val="00C07660"/>
    <w:rsid w:val="00C07E2C"/>
    <w:rsid w:val="00C10B77"/>
    <w:rsid w:val="00C11228"/>
    <w:rsid w:val="00C113D5"/>
    <w:rsid w:val="00C11552"/>
    <w:rsid w:val="00C116DE"/>
    <w:rsid w:val="00C119C4"/>
    <w:rsid w:val="00C11DB3"/>
    <w:rsid w:val="00C128BA"/>
    <w:rsid w:val="00C153E6"/>
    <w:rsid w:val="00C16DAA"/>
    <w:rsid w:val="00C17D9A"/>
    <w:rsid w:val="00C20F9A"/>
    <w:rsid w:val="00C21480"/>
    <w:rsid w:val="00C24F2C"/>
    <w:rsid w:val="00C25BE6"/>
    <w:rsid w:val="00C30F52"/>
    <w:rsid w:val="00C314E7"/>
    <w:rsid w:val="00C33483"/>
    <w:rsid w:val="00C3374B"/>
    <w:rsid w:val="00C34D06"/>
    <w:rsid w:val="00C364D8"/>
    <w:rsid w:val="00C36BA9"/>
    <w:rsid w:val="00C37ADD"/>
    <w:rsid w:val="00C412A6"/>
    <w:rsid w:val="00C44B2B"/>
    <w:rsid w:val="00C44DDA"/>
    <w:rsid w:val="00C46719"/>
    <w:rsid w:val="00C52B0D"/>
    <w:rsid w:val="00C531E3"/>
    <w:rsid w:val="00C538F7"/>
    <w:rsid w:val="00C53ABC"/>
    <w:rsid w:val="00C5485D"/>
    <w:rsid w:val="00C57123"/>
    <w:rsid w:val="00C57413"/>
    <w:rsid w:val="00C60EE7"/>
    <w:rsid w:val="00C6231F"/>
    <w:rsid w:val="00C62370"/>
    <w:rsid w:val="00C6449C"/>
    <w:rsid w:val="00C64C71"/>
    <w:rsid w:val="00C65228"/>
    <w:rsid w:val="00C656C2"/>
    <w:rsid w:val="00C669FD"/>
    <w:rsid w:val="00C73060"/>
    <w:rsid w:val="00C73184"/>
    <w:rsid w:val="00C7602B"/>
    <w:rsid w:val="00C760D4"/>
    <w:rsid w:val="00C76EFC"/>
    <w:rsid w:val="00C77067"/>
    <w:rsid w:val="00C771DA"/>
    <w:rsid w:val="00C771DC"/>
    <w:rsid w:val="00C806D2"/>
    <w:rsid w:val="00C82B1B"/>
    <w:rsid w:val="00C83B28"/>
    <w:rsid w:val="00C83E5D"/>
    <w:rsid w:val="00C84117"/>
    <w:rsid w:val="00C84FAB"/>
    <w:rsid w:val="00C872D3"/>
    <w:rsid w:val="00C9050A"/>
    <w:rsid w:val="00C916C8"/>
    <w:rsid w:val="00C927CA"/>
    <w:rsid w:val="00C958BA"/>
    <w:rsid w:val="00C96F77"/>
    <w:rsid w:val="00CA088D"/>
    <w:rsid w:val="00CA51BD"/>
    <w:rsid w:val="00CA6347"/>
    <w:rsid w:val="00CB23A2"/>
    <w:rsid w:val="00CB2CAE"/>
    <w:rsid w:val="00CB369A"/>
    <w:rsid w:val="00CB442F"/>
    <w:rsid w:val="00CB4EF5"/>
    <w:rsid w:val="00CB7C4C"/>
    <w:rsid w:val="00CC0F28"/>
    <w:rsid w:val="00CC238B"/>
    <w:rsid w:val="00CC362F"/>
    <w:rsid w:val="00CC60B6"/>
    <w:rsid w:val="00CC717C"/>
    <w:rsid w:val="00CC74E0"/>
    <w:rsid w:val="00CD022A"/>
    <w:rsid w:val="00CD36A9"/>
    <w:rsid w:val="00CD3C92"/>
    <w:rsid w:val="00CD5490"/>
    <w:rsid w:val="00CD54F3"/>
    <w:rsid w:val="00CD6A95"/>
    <w:rsid w:val="00CD6E78"/>
    <w:rsid w:val="00CD755C"/>
    <w:rsid w:val="00CE1575"/>
    <w:rsid w:val="00CE34CF"/>
    <w:rsid w:val="00CE5756"/>
    <w:rsid w:val="00CE5920"/>
    <w:rsid w:val="00CE7DF3"/>
    <w:rsid w:val="00CF7236"/>
    <w:rsid w:val="00CF7950"/>
    <w:rsid w:val="00D00DBA"/>
    <w:rsid w:val="00D03352"/>
    <w:rsid w:val="00D03E0D"/>
    <w:rsid w:val="00D06538"/>
    <w:rsid w:val="00D072D1"/>
    <w:rsid w:val="00D1058F"/>
    <w:rsid w:val="00D11175"/>
    <w:rsid w:val="00D11F92"/>
    <w:rsid w:val="00D14DB5"/>
    <w:rsid w:val="00D158A7"/>
    <w:rsid w:val="00D17A03"/>
    <w:rsid w:val="00D21810"/>
    <w:rsid w:val="00D23CEA"/>
    <w:rsid w:val="00D24C38"/>
    <w:rsid w:val="00D2590F"/>
    <w:rsid w:val="00D2742E"/>
    <w:rsid w:val="00D27516"/>
    <w:rsid w:val="00D2752E"/>
    <w:rsid w:val="00D3141B"/>
    <w:rsid w:val="00D329AE"/>
    <w:rsid w:val="00D34655"/>
    <w:rsid w:val="00D34BBF"/>
    <w:rsid w:val="00D35A92"/>
    <w:rsid w:val="00D36975"/>
    <w:rsid w:val="00D37C6A"/>
    <w:rsid w:val="00D412C9"/>
    <w:rsid w:val="00D4398D"/>
    <w:rsid w:val="00D44342"/>
    <w:rsid w:val="00D45F6D"/>
    <w:rsid w:val="00D506B8"/>
    <w:rsid w:val="00D52649"/>
    <w:rsid w:val="00D5349D"/>
    <w:rsid w:val="00D5372A"/>
    <w:rsid w:val="00D53EC9"/>
    <w:rsid w:val="00D556F9"/>
    <w:rsid w:val="00D55715"/>
    <w:rsid w:val="00D5730C"/>
    <w:rsid w:val="00D61C73"/>
    <w:rsid w:val="00D6201E"/>
    <w:rsid w:val="00D62332"/>
    <w:rsid w:val="00D6449B"/>
    <w:rsid w:val="00D6495D"/>
    <w:rsid w:val="00D649F9"/>
    <w:rsid w:val="00D64BE3"/>
    <w:rsid w:val="00D651AE"/>
    <w:rsid w:val="00D6603C"/>
    <w:rsid w:val="00D6628C"/>
    <w:rsid w:val="00D66458"/>
    <w:rsid w:val="00D66CA2"/>
    <w:rsid w:val="00D719A9"/>
    <w:rsid w:val="00D721F1"/>
    <w:rsid w:val="00D727ED"/>
    <w:rsid w:val="00D72BD6"/>
    <w:rsid w:val="00D75881"/>
    <w:rsid w:val="00D75AA1"/>
    <w:rsid w:val="00D75D59"/>
    <w:rsid w:val="00D75E0F"/>
    <w:rsid w:val="00D8133E"/>
    <w:rsid w:val="00D8159D"/>
    <w:rsid w:val="00D908D7"/>
    <w:rsid w:val="00D90EA0"/>
    <w:rsid w:val="00D920ED"/>
    <w:rsid w:val="00D92E0C"/>
    <w:rsid w:val="00D930DF"/>
    <w:rsid w:val="00D937C5"/>
    <w:rsid w:val="00D9434C"/>
    <w:rsid w:val="00D94610"/>
    <w:rsid w:val="00D952EB"/>
    <w:rsid w:val="00D95351"/>
    <w:rsid w:val="00D95613"/>
    <w:rsid w:val="00D96AE9"/>
    <w:rsid w:val="00D96D03"/>
    <w:rsid w:val="00D9768B"/>
    <w:rsid w:val="00D97B01"/>
    <w:rsid w:val="00D97C81"/>
    <w:rsid w:val="00DA0857"/>
    <w:rsid w:val="00DA2214"/>
    <w:rsid w:val="00DA292C"/>
    <w:rsid w:val="00DA325F"/>
    <w:rsid w:val="00DA37D8"/>
    <w:rsid w:val="00DA4485"/>
    <w:rsid w:val="00DA55AB"/>
    <w:rsid w:val="00DA74BE"/>
    <w:rsid w:val="00DA77D8"/>
    <w:rsid w:val="00DB0D0E"/>
    <w:rsid w:val="00DB30D5"/>
    <w:rsid w:val="00DB3229"/>
    <w:rsid w:val="00DB3681"/>
    <w:rsid w:val="00DB3751"/>
    <w:rsid w:val="00DB4182"/>
    <w:rsid w:val="00DB4FB3"/>
    <w:rsid w:val="00DB76FD"/>
    <w:rsid w:val="00DC0A3F"/>
    <w:rsid w:val="00DC1C03"/>
    <w:rsid w:val="00DC27C7"/>
    <w:rsid w:val="00DC4184"/>
    <w:rsid w:val="00DC7562"/>
    <w:rsid w:val="00DD049A"/>
    <w:rsid w:val="00DD55D2"/>
    <w:rsid w:val="00DD56E5"/>
    <w:rsid w:val="00DD5C9F"/>
    <w:rsid w:val="00DE0E54"/>
    <w:rsid w:val="00DE25F4"/>
    <w:rsid w:val="00DE25FF"/>
    <w:rsid w:val="00DE5E93"/>
    <w:rsid w:val="00DE64BD"/>
    <w:rsid w:val="00DF3F3C"/>
    <w:rsid w:val="00DF4543"/>
    <w:rsid w:val="00DF5263"/>
    <w:rsid w:val="00DF693E"/>
    <w:rsid w:val="00DF6AEA"/>
    <w:rsid w:val="00E00F6C"/>
    <w:rsid w:val="00E01EC8"/>
    <w:rsid w:val="00E022B1"/>
    <w:rsid w:val="00E02679"/>
    <w:rsid w:val="00E0743B"/>
    <w:rsid w:val="00E076DA"/>
    <w:rsid w:val="00E07F6F"/>
    <w:rsid w:val="00E106D1"/>
    <w:rsid w:val="00E10B8D"/>
    <w:rsid w:val="00E12635"/>
    <w:rsid w:val="00E12995"/>
    <w:rsid w:val="00E12DCF"/>
    <w:rsid w:val="00E13BD3"/>
    <w:rsid w:val="00E142B3"/>
    <w:rsid w:val="00E147E1"/>
    <w:rsid w:val="00E14A15"/>
    <w:rsid w:val="00E17136"/>
    <w:rsid w:val="00E23663"/>
    <w:rsid w:val="00E23EA2"/>
    <w:rsid w:val="00E25C05"/>
    <w:rsid w:val="00E26224"/>
    <w:rsid w:val="00E305A4"/>
    <w:rsid w:val="00E30736"/>
    <w:rsid w:val="00E3268F"/>
    <w:rsid w:val="00E341B7"/>
    <w:rsid w:val="00E41AC0"/>
    <w:rsid w:val="00E42C48"/>
    <w:rsid w:val="00E44E40"/>
    <w:rsid w:val="00E47FDA"/>
    <w:rsid w:val="00E5198F"/>
    <w:rsid w:val="00E51E53"/>
    <w:rsid w:val="00E531E3"/>
    <w:rsid w:val="00E54D7D"/>
    <w:rsid w:val="00E56644"/>
    <w:rsid w:val="00E57DE8"/>
    <w:rsid w:val="00E603C1"/>
    <w:rsid w:val="00E60C53"/>
    <w:rsid w:val="00E722F1"/>
    <w:rsid w:val="00E735DE"/>
    <w:rsid w:val="00E74C3A"/>
    <w:rsid w:val="00E74EAC"/>
    <w:rsid w:val="00E75DF6"/>
    <w:rsid w:val="00E76E70"/>
    <w:rsid w:val="00E802BC"/>
    <w:rsid w:val="00E80698"/>
    <w:rsid w:val="00E84D48"/>
    <w:rsid w:val="00E84DAF"/>
    <w:rsid w:val="00E85ABF"/>
    <w:rsid w:val="00E87C18"/>
    <w:rsid w:val="00E90092"/>
    <w:rsid w:val="00E95188"/>
    <w:rsid w:val="00E9544D"/>
    <w:rsid w:val="00E96C5C"/>
    <w:rsid w:val="00EA16B4"/>
    <w:rsid w:val="00EA22B7"/>
    <w:rsid w:val="00EA24F7"/>
    <w:rsid w:val="00EA4D95"/>
    <w:rsid w:val="00EA4ED3"/>
    <w:rsid w:val="00EA5E58"/>
    <w:rsid w:val="00EB0668"/>
    <w:rsid w:val="00EB080C"/>
    <w:rsid w:val="00EB0C95"/>
    <w:rsid w:val="00EB1089"/>
    <w:rsid w:val="00EB16AE"/>
    <w:rsid w:val="00EB1BE7"/>
    <w:rsid w:val="00EB38DA"/>
    <w:rsid w:val="00EB5F9F"/>
    <w:rsid w:val="00EB7C41"/>
    <w:rsid w:val="00EB7EF7"/>
    <w:rsid w:val="00EC33E1"/>
    <w:rsid w:val="00EC543C"/>
    <w:rsid w:val="00EC58D0"/>
    <w:rsid w:val="00EC738F"/>
    <w:rsid w:val="00EC7CD6"/>
    <w:rsid w:val="00ED031A"/>
    <w:rsid w:val="00ED0964"/>
    <w:rsid w:val="00ED1F7E"/>
    <w:rsid w:val="00ED4A56"/>
    <w:rsid w:val="00ED628A"/>
    <w:rsid w:val="00ED7214"/>
    <w:rsid w:val="00ED7412"/>
    <w:rsid w:val="00EE0FC8"/>
    <w:rsid w:val="00EE1281"/>
    <w:rsid w:val="00EE1EF9"/>
    <w:rsid w:val="00EE2958"/>
    <w:rsid w:val="00EE38F4"/>
    <w:rsid w:val="00EE3C1C"/>
    <w:rsid w:val="00EE42AD"/>
    <w:rsid w:val="00EE57C9"/>
    <w:rsid w:val="00EE5B5A"/>
    <w:rsid w:val="00EE6506"/>
    <w:rsid w:val="00EE695C"/>
    <w:rsid w:val="00EE6BF2"/>
    <w:rsid w:val="00EF2445"/>
    <w:rsid w:val="00EF2736"/>
    <w:rsid w:val="00EF318E"/>
    <w:rsid w:val="00EF4103"/>
    <w:rsid w:val="00EF438C"/>
    <w:rsid w:val="00EF59CC"/>
    <w:rsid w:val="00EF7B0C"/>
    <w:rsid w:val="00F00178"/>
    <w:rsid w:val="00F001C0"/>
    <w:rsid w:val="00F00BF7"/>
    <w:rsid w:val="00F00DFB"/>
    <w:rsid w:val="00F01165"/>
    <w:rsid w:val="00F025DF"/>
    <w:rsid w:val="00F03C05"/>
    <w:rsid w:val="00F04A90"/>
    <w:rsid w:val="00F05BC5"/>
    <w:rsid w:val="00F069A7"/>
    <w:rsid w:val="00F07172"/>
    <w:rsid w:val="00F1089C"/>
    <w:rsid w:val="00F139F5"/>
    <w:rsid w:val="00F13C58"/>
    <w:rsid w:val="00F2238B"/>
    <w:rsid w:val="00F22410"/>
    <w:rsid w:val="00F234ED"/>
    <w:rsid w:val="00F2350A"/>
    <w:rsid w:val="00F246DC"/>
    <w:rsid w:val="00F24E28"/>
    <w:rsid w:val="00F26F77"/>
    <w:rsid w:val="00F314ED"/>
    <w:rsid w:val="00F32258"/>
    <w:rsid w:val="00F32F40"/>
    <w:rsid w:val="00F3409E"/>
    <w:rsid w:val="00F35C10"/>
    <w:rsid w:val="00F36281"/>
    <w:rsid w:val="00F36764"/>
    <w:rsid w:val="00F37532"/>
    <w:rsid w:val="00F43F0D"/>
    <w:rsid w:val="00F466CA"/>
    <w:rsid w:val="00F470FF"/>
    <w:rsid w:val="00F47D41"/>
    <w:rsid w:val="00F47E0A"/>
    <w:rsid w:val="00F47E11"/>
    <w:rsid w:val="00F5270A"/>
    <w:rsid w:val="00F527DD"/>
    <w:rsid w:val="00F56766"/>
    <w:rsid w:val="00F56DC0"/>
    <w:rsid w:val="00F56DD5"/>
    <w:rsid w:val="00F57980"/>
    <w:rsid w:val="00F57A1F"/>
    <w:rsid w:val="00F57BA8"/>
    <w:rsid w:val="00F6074B"/>
    <w:rsid w:val="00F61295"/>
    <w:rsid w:val="00F61AFD"/>
    <w:rsid w:val="00F62DA4"/>
    <w:rsid w:val="00F62DA9"/>
    <w:rsid w:val="00F63FF6"/>
    <w:rsid w:val="00F6566D"/>
    <w:rsid w:val="00F660C8"/>
    <w:rsid w:val="00F66F26"/>
    <w:rsid w:val="00F66FE8"/>
    <w:rsid w:val="00F67520"/>
    <w:rsid w:val="00F675EE"/>
    <w:rsid w:val="00F750A1"/>
    <w:rsid w:val="00F7727B"/>
    <w:rsid w:val="00F818EC"/>
    <w:rsid w:val="00F84323"/>
    <w:rsid w:val="00F84C86"/>
    <w:rsid w:val="00F84EBF"/>
    <w:rsid w:val="00F86211"/>
    <w:rsid w:val="00F86B4A"/>
    <w:rsid w:val="00F872B2"/>
    <w:rsid w:val="00F9159F"/>
    <w:rsid w:val="00F92202"/>
    <w:rsid w:val="00F93F1A"/>
    <w:rsid w:val="00F95024"/>
    <w:rsid w:val="00F96807"/>
    <w:rsid w:val="00F96A7E"/>
    <w:rsid w:val="00F96FD4"/>
    <w:rsid w:val="00FA13F0"/>
    <w:rsid w:val="00FA23A8"/>
    <w:rsid w:val="00FA2626"/>
    <w:rsid w:val="00FA3B4A"/>
    <w:rsid w:val="00FA44B9"/>
    <w:rsid w:val="00FA48B7"/>
    <w:rsid w:val="00FA57D2"/>
    <w:rsid w:val="00FA68A0"/>
    <w:rsid w:val="00FA6943"/>
    <w:rsid w:val="00FA70E3"/>
    <w:rsid w:val="00FB02CD"/>
    <w:rsid w:val="00FB16B0"/>
    <w:rsid w:val="00FB41F5"/>
    <w:rsid w:val="00FB6D53"/>
    <w:rsid w:val="00FC1F96"/>
    <w:rsid w:val="00FC443D"/>
    <w:rsid w:val="00FC5717"/>
    <w:rsid w:val="00FC7EE7"/>
    <w:rsid w:val="00FD0411"/>
    <w:rsid w:val="00FD1A2C"/>
    <w:rsid w:val="00FD1A71"/>
    <w:rsid w:val="00FD27F2"/>
    <w:rsid w:val="00FD4B6A"/>
    <w:rsid w:val="00FD663E"/>
    <w:rsid w:val="00FD7293"/>
    <w:rsid w:val="00FD7B6D"/>
    <w:rsid w:val="00FD7FDD"/>
    <w:rsid w:val="00FE1B77"/>
    <w:rsid w:val="00FE2583"/>
    <w:rsid w:val="00FE44DB"/>
    <w:rsid w:val="00FE5FAC"/>
    <w:rsid w:val="00FF3BD0"/>
    <w:rsid w:val="00FF5099"/>
    <w:rsid w:val="00FF6106"/>
    <w:rsid w:val="00FF649A"/>
    <w:rsid w:val="00FF6D4C"/>
    <w:rsid w:val="00FF6D6F"/>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DE1EB2"/>
  <w15:docId w15:val="{B7B972B8-7A9C-4C07-A6A6-FF23304F1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E5"/>
    <w:pPr>
      <w:widowControl w:val="0"/>
      <w:tabs>
        <w:tab w:val="left" w:pos="8789"/>
      </w:tabs>
      <w:spacing w:before="300" w:after="300" w:line="360" w:lineRule="auto"/>
      <w:jc w:val="both"/>
    </w:pPr>
    <w:rPr>
      <w:rFonts w:ascii="Times New Roman" w:hAnsi="Times New Roman"/>
      <w:spacing w:val="-4"/>
      <w:sz w:val="24"/>
      <w14:ligatures w14:val="all"/>
      <w14:cntxtAlts/>
    </w:rPr>
  </w:style>
  <w:style w:type="paragraph" w:styleId="Ttulo1">
    <w:name w:val="heading 1"/>
    <w:basedOn w:val="Ttulo"/>
    <w:next w:val="Normal"/>
    <w:link w:val="Ttulo1Car"/>
    <w:uiPriority w:val="9"/>
    <w:qFormat/>
    <w:rsid w:val="006A5DED"/>
    <w:pPr>
      <w:numPr>
        <w:numId w:val="26"/>
      </w:numPr>
      <w:pBdr>
        <w:top w:val="none" w:sz="0" w:space="0" w:color="auto"/>
        <w:bottom w:val="single" w:sz="24" w:space="1" w:color="BFBFBF" w:themeColor="background1" w:themeShade="BF"/>
      </w:pBdr>
      <w:outlineLvl w:val="0"/>
    </w:pPr>
    <w:rPr>
      <w:b/>
      <w:color w:val="000000" w:themeColor="text1"/>
    </w:rPr>
  </w:style>
  <w:style w:type="paragraph" w:styleId="Ttulo2">
    <w:name w:val="heading 2"/>
    <w:next w:val="Normal"/>
    <w:link w:val="Ttulo2Car"/>
    <w:uiPriority w:val="9"/>
    <w:unhideWhenUsed/>
    <w:qFormat/>
    <w:rsid w:val="00D61C73"/>
    <w:pPr>
      <w:keepNext/>
      <w:keepLines/>
      <w:numPr>
        <w:ilvl w:val="1"/>
        <w:numId w:val="26"/>
      </w:numPr>
      <w:spacing w:before="480" w:after="240" w:line="240" w:lineRule="auto"/>
      <w:ind w:right="-6"/>
      <w:outlineLvl w:val="1"/>
    </w:pPr>
    <w:rPr>
      <w:rFonts w:ascii="Arial Narrow" w:eastAsiaTheme="majorEastAsia" w:hAnsi="Arial Narrow" w:cstheme="majorBidi"/>
      <w:b/>
      <w:bCs/>
      <w:sz w:val="28"/>
      <w:szCs w:val="28"/>
      <w:lang w:val="en-US"/>
      <w14:ligatures w14:val="historicalDiscretional"/>
    </w:rPr>
  </w:style>
  <w:style w:type="paragraph" w:styleId="Ttulo3">
    <w:name w:val="heading 3"/>
    <w:next w:val="Normal"/>
    <w:link w:val="Ttulo3Car"/>
    <w:uiPriority w:val="9"/>
    <w:unhideWhenUsed/>
    <w:qFormat/>
    <w:rsid w:val="00B00C7B"/>
    <w:pPr>
      <w:keepNext/>
      <w:numPr>
        <w:ilvl w:val="2"/>
        <w:numId w:val="26"/>
      </w:numPr>
      <w:spacing w:before="240" w:line="240" w:lineRule="auto"/>
      <w:outlineLvl w:val="2"/>
    </w:pPr>
    <w:rPr>
      <w:rFonts w:ascii="Arial Narrow" w:eastAsiaTheme="majorEastAsia" w:hAnsi="Arial Narrow" w:cstheme="majorBidi"/>
      <w:b/>
      <w:bCs/>
      <w:sz w:val="24"/>
      <w:szCs w:val="26"/>
      <w:lang w:val="en-GB"/>
      <w14:ligatures w14:val="all"/>
      <w14:cntxtAlts/>
    </w:rPr>
  </w:style>
  <w:style w:type="paragraph" w:styleId="Ttulo4">
    <w:name w:val="heading 4"/>
    <w:next w:val="Normal"/>
    <w:link w:val="Ttulo4Car"/>
    <w:uiPriority w:val="9"/>
    <w:unhideWhenUsed/>
    <w:qFormat/>
    <w:rsid w:val="00B00C7B"/>
    <w:pPr>
      <w:keepNext/>
      <w:numPr>
        <w:ilvl w:val="3"/>
        <w:numId w:val="26"/>
      </w:numPr>
      <w:spacing w:before="240" w:line="240" w:lineRule="auto"/>
      <w:outlineLvl w:val="3"/>
    </w:pPr>
    <w:rPr>
      <w:rFonts w:ascii="Arial Narrow" w:eastAsiaTheme="majorEastAsia" w:hAnsi="Arial Narrow" w:cstheme="majorBidi"/>
      <w:b/>
      <w:bCs/>
      <w:lang w:val="en-US"/>
      <w14:ligatures w14:val="all"/>
      <w14:cntxtAlts/>
    </w:rPr>
  </w:style>
  <w:style w:type="paragraph" w:styleId="Ttulo5">
    <w:name w:val="heading 5"/>
    <w:basedOn w:val="Normal"/>
    <w:next w:val="Normal"/>
    <w:link w:val="Ttulo5Car"/>
    <w:uiPriority w:val="9"/>
    <w:unhideWhenUsed/>
    <w:qFormat/>
    <w:rsid w:val="00F86B4A"/>
    <w:pPr>
      <w:keepNext/>
      <w:keepLines/>
      <w:widowControl/>
      <w:numPr>
        <w:ilvl w:val="4"/>
        <w:numId w:val="26"/>
      </w:numPr>
      <w:tabs>
        <w:tab w:val="clear" w:pos="8789"/>
      </w:tabs>
      <w:spacing w:before="0" w:after="0"/>
      <w:jc w:val="left"/>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470823"/>
    <w:pPr>
      <w:keepNext/>
      <w:keepLines/>
      <w:widowControl/>
      <w:numPr>
        <w:ilvl w:val="5"/>
        <w:numId w:val="3"/>
      </w:numPr>
      <w:tabs>
        <w:tab w:val="clear" w:pos="8789"/>
      </w:tabs>
      <w:spacing w:before="0" w:after="0"/>
      <w:jc w:val="left"/>
      <w:outlineLvl w:val="5"/>
    </w:pPr>
    <w:rPr>
      <w:rFonts w:asciiTheme="majorHAnsi" w:eastAsiaTheme="majorEastAsia" w:hAnsiTheme="majorHAnsi" w:cstheme="majorBidi"/>
      <w:b/>
      <w:i/>
      <w:iCs/>
      <w:color w:val="595959" w:themeColor="text1" w:themeTint="A6"/>
    </w:rPr>
  </w:style>
  <w:style w:type="paragraph" w:styleId="Ttulo7">
    <w:name w:val="heading 7"/>
    <w:basedOn w:val="Normal"/>
    <w:next w:val="Normal"/>
    <w:link w:val="Ttulo7Car"/>
    <w:uiPriority w:val="9"/>
    <w:unhideWhenUsed/>
    <w:qFormat/>
    <w:rsid w:val="00B00C7B"/>
    <w:pPr>
      <w:keepNext/>
      <w:keepLines/>
      <w:numPr>
        <w:ilvl w:val="6"/>
        <w:numId w:val="3"/>
      </w:numPr>
      <w:spacing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B00C7B"/>
    <w:pPr>
      <w:keepNext/>
      <w:keepLines/>
      <w:numPr>
        <w:ilvl w:val="7"/>
        <w:numId w:val="3"/>
      </w:numPr>
      <w:spacing w:after="0"/>
      <w:outlineLvl w:val="7"/>
    </w:pPr>
    <w:rPr>
      <w:rFonts w:asciiTheme="majorHAnsi" w:eastAsiaTheme="majorEastAsia" w:hAnsiTheme="majorHAnsi" w:cstheme="majorBidi"/>
      <w:color w:val="404040" w:themeColor="text1" w:themeTint="BF"/>
      <w:szCs w:val="20"/>
    </w:rPr>
  </w:style>
  <w:style w:type="paragraph" w:styleId="Ttulo9">
    <w:name w:val="heading 9"/>
    <w:basedOn w:val="Normal"/>
    <w:next w:val="Normal"/>
    <w:link w:val="Ttulo9Car"/>
    <w:uiPriority w:val="9"/>
    <w:unhideWhenUsed/>
    <w:qFormat/>
    <w:rsid w:val="00B00C7B"/>
    <w:pPr>
      <w:keepNext/>
      <w:keepLines/>
      <w:numPr>
        <w:ilvl w:val="8"/>
        <w:numId w:val="3"/>
      </w:numPr>
      <w:spacing w:after="0"/>
      <w:outlineLvl w:val="8"/>
    </w:pPr>
    <w:rPr>
      <w:rFonts w:asciiTheme="majorHAnsi" w:eastAsiaTheme="majorEastAsia" w:hAnsiTheme="majorHAnsi" w:cstheme="majorBidi"/>
      <w:i/>
      <w:iCs/>
      <w:color w:val="404040" w:themeColor="text1" w:themeTint="BF"/>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MTDisplayEquation">
    <w:name w:val="MTDisplayEquation"/>
    <w:basedOn w:val="Normal"/>
    <w:next w:val="Normal"/>
    <w:link w:val="MTDisplayEquationCar"/>
    <w:qFormat/>
    <w:rsid w:val="00B26FEF"/>
    <w:pPr>
      <w:tabs>
        <w:tab w:val="center" w:pos="3260"/>
        <w:tab w:val="right" w:pos="6804"/>
      </w:tabs>
      <w:contextualSpacing/>
    </w:pPr>
  </w:style>
  <w:style w:type="character" w:customStyle="1" w:styleId="MTDisplayEquationCar">
    <w:name w:val="MTDisplayEquation Car"/>
    <w:basedOn w:val="Fuentedeprrafopredeter"/>
    <w:link w:val="MTDisplayEquation"/>
    <w:rsid w:val="00B26FEF"/>
    <w:rPr>
      <w:rFonts w:ascii="Palatino Linotype" w:hAnsi="Palatino Linotype"/>
      <w:spacing w:val="-4"/>
      <w:sz w:val="20"/>
      <w:lang w:val="en-US"/>
      <w14:ligatures w14:val="all"/>
      <w14:cntxtAlts/>
    </w:rPr>
  </w:style>
  <w:style w:type="paragraph" w:styleId="Encabezado">
    <w:name w:val="header"/>
    <w:basedOn w:val="Normal"/>
    <w:link w:val="EncabezadoCar"/>
    <w:uiPriority w:val="99"/>
    <w:unhideWhenUsed/>
    <w:rsid w:val="0096105C"/>
    <w:pPr>
      <w:tabs>
        <w:tab w:val="center" w:pos="4252"/>
        <w:tab w:val="right" w:pos="8504"/>
      </w:tabs>
      <w:spacing w:after="0"/>
    </w:pPr>
  </w:style>
  <w:style w:type="character" w:customStyle="1" w:styleId="EncabezadoCar">
    <w:name w:val="Encabezado Car"/>
    <w:basedOn w:val="Fuentedeprrafopredeter"/>
    <w:link w:val="Encabezado"/>
    <w:uiPriority w:val="99"/>
    <w:rsid w:val="0096105C"/>
    <w:rPr>
      <w:rFonts w:ascii="Palatino Linotype" w:hAnsi="Palatino Linotype"/>
      <w:spacing w:val="-4"/>
      <w:sz w:val="18"/>
      <w14:ligatures w14:val="all"/>
      <w14:cntxtAlts/>
    </w:rPr>
  </w:style>
  <w:style w:type="paragraph" w:styleId="Piedepgina">
    <w:name w:val="footer"/>
    <w:basedOn w:val="Normal"/>
    <w:link w:val="PiedepginaCar"/>
    <w:uiPriority w:val="99"/>
    <w:unhideWhenUsed/>
    <w:rsid w:val="0096105C"/>
    <w:pPr>
      <w:tabs>
        <w:tab w:val="center" w:pos="4252"/>
        <w:tab w:val="right" w:pos="8504"/>
      </w:tabs>
      <w:spacing w:after="0"/>
    </w:pPr>
  </w:style>
  <w:style w:type="character" w:customStyle="1" w:styleId="PiedepginaCar">
    <w:name w:val="Pie de página Car"/>
    <w:basedOn w:val="Fuentedeprrafopredeter"/>
    <w:link w:val="Piedepgina"/>
    <w:uiPriority w:val="99"/>
    <w:rsid w:val="0096105C"/>
    <w:rPr>
      <w:rFonts w:ascii="Palatino Linotype" w:hAnsi="Palatino Linotype"/>
      <w:spacing w:val="-4"/>
      <w:sz w:val="18"/>
      <w14:ligatures w14:val="all"/>
      <w14:cntxtAlts/>
    </w:rPr>
  </w:style>
  <w:style w:type="paragraph" w:styleId="Textodeglobo">
    <w:name w:val="Balloon Text"/>
    <w:basedOn w:val="Normal"/>
    <w:link w:val="TextodegloboCar"/>
    <w:uiPriority w:val="99"/>
    <w:semiHidden/>
    <w:unhideWhenUsed/>
    <w:rsid w:val="0096105C"/>
    <w:pPr>
      <w:spacing w:after="0"/>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6105C"/>
    <w:rPr>
      <w:rFonts w:ascii="Tahoma" w:hAnsi="Tahoma" w:cs="Tahoma"/>
      <w:spacing w:val="-4"/>
      <w:sz w:val="16"/>
      <w:szCs w:val="16"/>
      <w14:ligatures w14:val="all"/>
      <w14:cntxtAlts/>
    </w:rPr>
  </w:style>
  <w:style w:type="paragraph" w:styleId="Sinespaciado">
    <w:name w:val="No Spacing"/>
    <w:link w:val="SinespaciadoCar"/>
    <w:uiPriority w:val="1"/>
    <w:qFormat/>
    <w:rsid w:val="0096105C"/>
    <w:pPr>
      <w:spacing w:after="0" w:line="240" w:lineRule="auto"/>
      <w:jc w:val="both"/>
    </w:pPr>
    <w:rPr>
      <w:rFonts w:ascii="Palatino Linotype" w:hAnsi="Palatino Linotype"/>
      <w:spacing w:val="-4"/>
      <w:sz w:val="18"/>
      <w14:ligatures w14:val="all"/>
      <w14:cntxtAlts/>
    </w:rPr>
  </w:style>
  <w:style w:type="character" w:customStyle="1" w:styleId="Ttulo1Car">
    <w:name w:val="Título 1 Car"/>
    <w:basedOn w:val="Fuentedeprrafopredeter"/>
    <w:link w:val="Ttulo1"/>
    <w:uiPriority w:val="9"/>
    <w:rsid w:val="006A5DED"/>
    <w:rPr>
      <w:rFonts w:ascii="Arial Narrow" w:eastAsiaTheme="majorEastAsia" w:hAnsi="Arial Narrow" w:cstheme="majorBidi"/>
      <w:b/>
      <w:smallCaps/>
      <w:color w:val="000000" w:themeColor="text1"/>
      <w:spacing w:val="5"/>
      <w:kern w:val="28"/>
      <w:sz w:val="56"/>
      <w:szCs w:val="52"/>
      <w:lang w:eastAsia="es-ES"/>
      <w14:ligatures w14:val="historicalDiscretional"/>
    </w:rPr>
  </w:style>
  <w:style w:type="character" w:customStyle="1" w:styleId="MTEquationSection">
    <w:name w:val="MTEquationSection"/>
    <w:basedOn w:val="Fuentedeprrafopredeter"/>
    <w:rsid w:val="00824F33"/>
    <w:rPr>
      <w:vanish w:val="0"/>
      <w:color w:val="FF0000"/>
      <w:lang w:val="en-GB"/>
    </w:rPr>
  </w:style>
  <w:style w:type="paragraph" w:styleId="Ttulo">
    <w:name w:val="Title"/>
    <w:basedOn w:val="Normal"/>
    <w:next w:val="Normal"/>
    <w:link w:val="TtuloCar"/>
    <w:qFormat/>
    <w:rsid w:val="009A71A2"/>
    <w:pPr>
      <w:numPr>
        <w:numId w:val="2"/>
      </w:numPr>
      <w:pBdr>
        <w:top w:val="single" w:sz="24" w:space="10" w:color="1F497D" w:themeColor="text2"/>
        <w:bottom w:val="single" w:sz="24" w:space="10" w:color="1F497D" w:themeColor="text2"/>
      </w:pBdr>
      <w:spacing w:before="360" w:after="360"/>
      <w:contextualSpacing/>
      <w:jc w:val="right"/>
    </w:pPr>
    <w:rPr>
      <w:rFonts w:ascii="Arial Narrow" w:eastAsiaTheme="majorEastAsia" w:hAnsi="Arial Narrow" w:cstheme="majorBidi"/>
      <w:smallCaps/>
      <w:color w:val="17365D" w:themeColor="text2" w:themeShade="BF"/>
      <w:spacing w:val="5"/>
      <w:kern w:val="28"/>
      <w:sz w:val="56"/>
      <w:szCs w:val="52"/>
      <w:lang w:eastAsia="es-ES"/>
      <w14:ligatures w14:val="historicalDiscretional"/>
      <w14:cntxtAlts w14:val="0"/>
    </w:rPr>
  </w:style>
  <w:style w:type="character" w:customStyle="1" w:styleId="TtuloCar">
    <w:name w:val="Título Car"/>
    <w:basedOn w:val="Fuentedeprrafopredeter"/>
    <w:link w:val="Ttulo"/>
    <w:rsid w:val="009A71A2"/>
    <w:rPr>
      <w:rFonts w:ascii="Arial Narrow" w:eastAsiaTheme="majorEastAsia" w:hAnsi="Arial Narrow" w:cstheme="majorBidi"/>
      <w:smallCaps/>
      <w:color w:val="17365D" w:themeColor="text2" w:themeShade="BF"/>
      <w:spacing w:val="5"/>
      <w:kern w:val="28"/>
      <w:sz w:val="56"/>
      <w:szCs w:val="52"/>
      <w:lang w:eastAsia="es-ES"/>
      <w14:ligatures w14:val="historicalDiscretional"/>
    </w:rPr>
  </w:style>
  <w:style w:type="character" w:styleId="nfasissutil">
    <w:name w:val="Subtle Emphasis"/>
    <w:basedOn w:val="Fuentedeprrafopredeter"/>
    <w:uiPriority w:val="19"/>
    <w:rsid w:val="008B4AA7"/>
    <w:rPr>
      <w:i/>
      <w:iCs/>
      <w:color w:val="808080" w:themeColor="text1" w:themeTint="7F"/>
    </w:rPr>
  </w:style>
  <w:style w:type="paragraph" w:styleId="Subttulo">
    <w:name w:val="Subtitle"/>
    <w:basedOn w:val="Normal"/>
    <w:next w:val="Normal"/>
    <w:link w:val="SubttuloCar"/>
    <w:qFormat/>
    <w:rsid w:val="00482028"/>
    <w:pPr>
      <w:numPr>
        <w:ilvl w:val="1"/>
      </w:numPr>
    </w:pPr>
    <w:rPr>
      <w:rFonts w:asciiTheme="majorHAnsi" w:eastAsiaTheme="majorEastAsia" w:hAnsiTheme="majorHAnsi" w:cstheme="majorBidi"/>
      <w:i/>
      <w:iCs/>
      <w:color w:val="4F81BD" w:themeColor="accent1"/>
      <w:spacing w:val="15"/>
      <w:szCs w:val="24"/>
    </w:rPr>
  </w:style>
  <w:style w:type="character" w:customStyle="1" w:styleId="SubttuloCar">
    <w:name w:val="Subtítulo Car"/>
    <w:basedOn w:val="Fuentedeprrafopredeter"/>
    <w:link w:val="Subttulo"/>
    <w:uiPriority w:val="11"/>
    <w:rsid w:val="00482028"/>
    <w:rPr>
      <w:rFonts w:asciiTheme="majorHAnsi" w:eastAsiaTheme="majorEastAsia" w:hAnsiTheme="majorHAnsi" w:cstheme="majorBidi"/>
      <w:i/>
      <w:iCs/>
      <w:color w:val="4F81BD" w:themeColor="accent1"/>
      <w:spacing w:val="15"/>
      <w:sz w:val="24"/>
      <w:szCs w:val="24"/>
      <w14:ligatures w14:val="all"/>
      <w14:cntxtAlts/>
    </w:rPr>
  </w:style>
  <w:style w:type="character" w:customStyle="1" w:styleId="Ttulo2Car">
    <w:name w:val="Título 2 Car"/>
    <w:basedOn w:val="Fuentedeprrafopredeter"/>
    <w:link w:val="Ttulo2"/>
    <w:uiPriority w:val="9"/>
    <w:rsid w:val="00D61C73"/>
    <w:rPr>
      <w:rFonts w:ascii="Arial Narrow" w:eastAsiaTheme="majorEastAsia" w:hAnsi="Arial Narrow" w:cstheme="majorBidi"/>
      <w:b/>
      <w:bCs/>
      <w:sz w:val="28"/>
      <w:szCs w:val="28"/>
      <w:lang w:val="en-US"/>
      <w14:ligatures w14:val="historicalDiscretional"/>
    </w:rPr>
  </w:style>
  <w:style w:type="character" w:customStyle="1" w:styleId="MTConvertedEquation">
    <w:name w:val="MTConvertedEquation"/>
    <w:basedOn w:val="Fuentedeprrafopredeter"/>
    <w:rsid w:val="007F0D22"/>
    <w:rPr>
      <w:color w:val="000000"/>
      <w:lang w:val="en-US"/>
    </w:rPr>
  </w:style>
  <w:style w:type="paragraph" w:styleId="Prrafodelista">
    <w:name w:val="List Paragraph"/>
    <w:basedOn w:val="Normal"/>
    <w:uiPriority w:val="34"/>
    <w:qFormat/>
    <w:rsid w:val="00BC1D54"/>
    <w:pPr>
      <w:ind w:left="720"/>
    </w:pPr>
  </w:style>
  <w:style w:type="paragraph" w:styleId="Textonotapie">
    <w:name w:val="footnote text"/>
    <w:link w:val="TextonotapieCar"/>
    <w:uiPriority w:val="9"/>
    <w:unhideWhenUsed/>
    <w:qFormat/>
    <w:rsid w:val="00EF438C"/>
    <w:pPr>
      <w:spacing w:after="0" w:line="200" w:lineRule="exact"/>
      <w:jc w:val="both"/>
    </w:pPr>
    <w:rPr>
      <w:rFonts w:ascii="Palatino Linotype" w:hAnsi="Palatino Linotype"/>
      <w:spacing w:val="-4"/>
      <w:sz w:val="16"/>
      <w:szCs w:val="20"/>
      <w14:ligatures w14:val="all"/>
      <w14:cntxtAlts/>
    </w:rPr>
  </w:style>
  <w:style w:type="character" w:customStyle="1" w:styleId="TextonotapieCar">
    <w:name w:val="Texto nota pie Car"/>
    <w:basedOn w:val="Fuentedeprrafopredeter"/>
    <w:link w:val="Textonotapie"/>
    <w:uiPriority w:val="99"/>
    <w:rsid w:val="00EF438C"/>
    <w:rPr>
      <w:rFonts w:ascii="Palatino Linotype" w:hAnsi="Palatino Linotype"/>
      <w:spacing w:val="-4"/>
      <w:sz w:val="16"/>
      <w:szCs w:val="20"/>
      <w14:ligatures w14:val="all"/>
      <w14:cntxtAlts/>
    </w:rPr>
  </w:style>
  <w:style w:type="character" w:styleId="Refdenotaalpie">
    <w:name w:val="footnote reference"/>
    <w:basedOn w:val="Fuentedeprrafopredeter"/>
    <w:unhideWhenUsed/>
    <w:rsid w:val="0060020E"/>
    <w:rPr>
      <w:vertAlign w:val="superscript"/>
    </w:rPr>
  </w:style>
  <w:style w:type="character" w:customStyle="1" w:styleId="Ttulo3Car">
    <w:name w:val="Título 3 Car"/>
    <w:basedOn w:val="Fuentedeprrafopredeter"/>
    <w:link w:val="Ttulo3"/>
    <w:uiPriority w:val="9"/>
    <w:rsid w:val="00B00C7B"/>
    <w:rPr>
      <w:rFonts w:ascii="Arial Narrow" w:eastAsiaTheme="majorEastAsia" w:hAnsi="Arial Narrow" w:cstheme="majorBidi"/>
      <w:b/>
      <w:bCs/>
      <w:sz w:val="24"/>
      <w:szCs w:val="26"/>
      <w:lang w:val="en-GB"/>
      <w14:ligatures w14:val="all"/>
      <w14:cntxtAlts/>
    </w:rPr>
  </w:style>
  <w:style w:type="paragraph" w:styleId="TtuloTDC">
    <w:name w:val="TOC Heading"/>
    <w:basedOn w:val="Ttulo1"/>
    <w:next w:val="Normal"/>
    <w:uiPriority w:val="39"/>
    <w:unhideWhenUsed/>
    <w:qFormat/>
    <w:rsid w:val="00872EE6"/>
    <w:pPr>
      <w:numPr>
        <w:numId w:val="3"/>
      </w:numPr>
      <w:spacing w:before="480" w:after="0" w:line="276" w:lineRule="auto"/>
      <w:jc w:val="left"/>
      <w:outlineLvl w:val="9"/>
    </w:pPr>
    <w:rPr>
      <w:rFonts w:asciiTheme="majorHAnsi" w:hAnsiTheme="majorHAnsi"/>
      <w:b w:val="0"/>
      <w:smallCaps w:val="0"/>
      <w:spacing w:val="0"/>
      <w14:ligatures w14:val="none"/>
    </w:rPr>
  </w:style>
  <w:style w:type="paragraph" w:styleId="TDC2">
    <w:name w:val="toc 2"/>
    <w:basedOn w:val="Normal"/>
    <w:next w:val="Normal"/>
    <w:autoRedefine/>
    <w:uiPriority w:val="39"/>
    <w:unhideWhenUsed/>
    <w:rsid w:val="000C2A33"/>
    <w:pPr>
      <w:tabs>
        <w:tab w:val="clear" w:pos="8789"/>
      </w:tabs>
      <w:spacing w:before="0" w:after="0"/>
      <w:ind w:left="200"/>
      <w:jc w:val="left"/>
    </w:pPr>
    <w:rPr>
      <w:rFonts w:asciiTheme="minorHAnsi" w:hAnsiTheme="minorHAnsi"/>
      <w:i/>
    </w:rPr>
  </w:style>
  <w:style w:type="paragraph" w:styleId="TDC1">
    <w:name w:val="toc 1"/>
    <w:basedOn w:val="Normal"/>
    <w:next w:val="Normal"/>
    <w:autoRedefine/>
    <w:uiPriority w:val="39"/>
    <w:unhideWhenUsed/>
    <w:rsid w:val="00C958BA"/>
    <w:pPr>
      <w:tabs>
        <w:tab w:val="clear" w:pos="8789"/>
      </w:tabs>
      <w:spacing w:after="0"/>
      <w:jc w:val="left"/>
    </w:pPr>
    <w:rPr>
      <w:rFonts w:asciiTheme="minorHAnsi" w:hAnsiTheme="minorHAnsi"/>
      <w:b/>
    </w:rPr>
  </w:style>
  <w:style w:type="paragraph" w:styleId="TDC3">
    <w:name w:val="toc 3"/>
    <w:basedOn w:val="Normal"/>
    <w:next w:val="Normal"/>
    <w:autoRedefine/>
    <w:uiPriority w:val="39"/>
    <w:unhideWhenUsed/>
    <w:rsid w:val="00A53C51"/>
    <w:pPr>
      <w:tabs>
        <w:tab w:val="clear" w:pos="8789"/>
      </w:tabs>
      <w:spacing w:before="0" w:after="0"/>
      <w:ind w:left="400"/>
      <w:jc w:val="left"/>
    </w:pPr>
    <w:rPr>
      <w:rFonts w:asciiTheme="minorHAnsi" w:hAnsiTheme="minorHAnsi"/>
    </w:rPr>
  </w:style>
  <w:style w:type="character" w:styleId="Hipervnculo">
    <w:name w:val="Hyperlink"/>
    <w:basedOn w:val="Fuentedeprrafopredeter"/>
    <w:uiPriority w:val="99"/>
    <w:unhideWhenUsed/>
    <w:rsid w:val="00872EE6"/>
    <w:rPr>
      <w:color w:val="0000FF" w:themeColor="hyperlink"/>
      <w:u w:val="single"/>
    </w:rPr>
  </w:style>
  <w:style w:type="paragraph" w:styleId="NormalWeb">
    <w:name w:val="Normal (Web)"/>
    <w:basedOn w:val="Normal"/>
    <w:uiPriority w:val="99"/>
    <w:semiHidden/>
    <w:unhideWhenUsed/>
    <w:rsid w:val="00C20F9A"/>
    <w:pPr>
      <w:spacing w:before="100" w:beforeAutospacing="1" w:after="100" w:afterAutospacing="1"/>
      <w:jc w:val="left"/>
    </w:pPr>
    <w:rPr>
      <w:rFonts w:eastAsia="Times New Roman" w:cs="Times New Roman"/>
      <w:spacing w:val="0"/>
      <w:szCs w:val="24"/>
      <w:lang w:eastAsia="es-ES"/>
      <w14:ligatures w14:val="none"/>
      <w14:cntxtAlts w14:val="0"/>
    </w:rPr>
  </w:style>
  <w:style w:type="paragraph" w:styleId="Bibliografa">
    <w:name w:val="Bibliography"/>
    <w:basedOn w:val="Normal"/>
    <w:next w:val="Normal"/>
    <w:unhideWhenUsed/>
    <w:qFormat/>
    <w:rsid w:val="00DE25FF"/>
  </w:style>
  <w:style w:type="paragraph" w:styleId="Descripcin">
    <w:name w:val="caption"/>
    <w:aliases w:val="Descripción_figura"/>
    <w:basedOn w:val="Normal"/>
    <w:next w:val="Normal"/>
    <w:link w:val="DescripcinCar"/>
    <w:unhideWhenUsed/>
    <w:qFormat/>
    <w:rsid w:val="00C07660"/>
    <w:pPr>
      <w:jc w:val="center"/>
    </w:pPr>
    <w:rPr>
      <w:bCs/>
      <w:szCs w:val="18"/>
    </w:rPr>
  </w:style>
  <w:style w:type="character" w:styleId="Textodelmarcadordeposicin">
    <w:name w:val="Placeholder Text"/>
    <w:basedOn w:val="Fuentedeprrafopredeter"/>
    <w:uiPriority w:val="99"/>
    <w:semiHidden/>
    <w:rsid w:val="00EE695C"/>
    <w:rPr>
      <w:color w:val="808080"/>
    </w:rPr>
  </w:style>
  <w:style w:type="character" w:customStyle="1" w:styleId="Ttulo4Car">
    <w:name w:val="Título 4 Car"/>
    <w:basedOn w:val="Fuentedeprrafopredeter"/>
    <w:link w:val="Ttulo4"/>
    <w:uiPriority w:val="9"/>
    <w:rsid w:val="00B00C7B"/>
    <w:rPr>
      <w:rFonts w:ascii="Arial Narrow" w:eastAsiaTheme="majorEastAsia" w:hAnsi="Arial Narrow" w:cstheme="majorBidi"/>
      <w:b/>
      <w:bCs/>
      <w:lang w:val="en-US"/>
      <w14:ligatures w14:val="all"/>
      <w14:cntxtAlts/>
    </w:rPr>
  </w:style>
  <w:style w:type="character" w:customStyle="1" w:styleId="Ttulo5Car">
    <w:name w:val="Título 5 Car"/>
    <w:basedOn w:val="Fuentedeprrafopredeter"/>
    <w:link w:val="Ttulo5"/>
    <w:uiPriority w:val="9"/>
    <w:rsid w:val="00F86B4A"/>
    <w:rPr>
      <w:rFonts w:asciiTheme="majorHAnsi" w:eastAsiaTheme="majorEastAsia" w:hAnsiTheme="majorHAnsi" w:cstheme="majorBidi"/>
      <w:b/>
      <w:color w:val="404040" w:themeColor="text1" w:themeTint="BF"/>
      <w:spacing w:val="-4"/>
      <w14:ligatures w14:val="all"/>
      <w14:cntxtAlts/>
    </w:rPr>
  </w:style>
  <w:style w:type="character" w:customStyle="1" w:styleId="Ttulo6Car">
    <w:name w:val="Título 6 Car"/>
    <w:basedOn w:val="Fuentedeprrafopredeter"/>
    <w:link w:val="Ttulo6"/>
    <w:uiPriority w:val="9"/>
    <w:rsid w:val="00470823"/>
    <w:rPr>
      <w:rFonts w:asciiTheme="majorHAnsi" w:eastAsiaTheme="majorEastAsia" w:hAnsiTheme="majorHAnsi" w:cstheme="majorBidi"/>
      <w:b/>
      <w:i/>
      <w:iCs/>
      <w:color w:val="595959" w:themeColor="text1" w:themeTint="A6"/>
      <w:spacing w:val="-4"/>
      <w14:ligatures w14:val="all"/>
      <w14:cntxtAlts/>
    </w:rPr>
  </w:style>
  <w:style w:type="character" w:customStyle="1" w:styleId="Ttulo7Car">
    <w:name w:val="Título 7 Car"/>
    <w:basedOn w:val="Fuentedeprrafopredeter"/>
    <w:link w:val="Ttulo7"/>
    <w:uiPriority w:val="9"/>
    <w:rsid w:val="00B00C7B"/>
    <w:rPr>
      <w:rFonts w:asciiTheme="majorHAnsi" w:eastAsiaTheme="majorEastAsia" w:hAnsiTheme="majorHAnsi" w:cstheme="majorBidi"/>
      <w:i/>
      <w:iCs/>
      <w:color w:val="404040" w:themeColor="text1" w:themeTint="BF"/>
      <w:spacing w:val="-4"/>
      <w14:ligatures w14:val="all"/>
      <w14:cntxtAlts/>
    </w:rPr>
  </w:style>
  <w:style w:type="character" w:customStyle="1" w:styleId="Ttulo8Car">
    <w:name w:val="Título 8 Car"/>
    <w:basedOn w:val="Fuentedeprrafopredeter"/>
    <w:link w:val="Ttulo8"/>
    <w:uiPriority w:val="9"/>
    <w:rsid w:val="00B00C7B"/>
    <w:rPr>
      <w:rFonts w:asciiTheme="majorHAnsi" w:eastAsiaTheme="majorEastAsia" w:hAnsiTheme="majorHAnsi" w:cstheme="majorBidi"/>
      <w:color w:val="404040" w:themeColor="text1" w:themeTint="BF"/>
      <w:spacing w:val="-4"/>
      <w:szCs w:val="20"/>
      <w14:ligatures w14:val="all"/>
      <w14:cntxtAlts/>
    </w:rPr>
  </w:style>
  <w:style w:type="character" w:customStyle="1" w:styleId="Ttulo9Car">
    <w:name w:val="Título 9 Car"/>
    <w:basedOn w:val="Fuentedeprrafopredeter"/>
    <w:link w:val="Ttulo9"/>
    <w:uiPriority w:val="9"/>
    <w:rsid w:val="00B00C7B"/>
    <w:rPr>
      <w:rFonts w:asciiTheme="majorHAnsi" w:eastAsiaTheme="majorEastAsia" w:hAnsiTheme="majorHAnsi" w:cstheme="majorBidi"/>
      <w:i/>
      <w:iCs/>
      <w:color w:val="404040" w:themeColor="text1" w:themeTint="BF"/>
      <w:spacing w:val="-4"/>
      <w:szCs w:val="20"/>
      <w14:ligatures w14:val="all"/>
      <w14:cntxtAlts/>
    </w:rPr>
  </w:style>
  <w:style w:type="paragraph" w:styleId="TDC4">
    <w:name w:val="toc 4"/>
    <w:basedOn w:val="Normal"/>
    <w:next w:val="Normal"/>
    <w:autoRedefine/>
    <w:uiPriority w:val="39"/>
    <w:unhideWhenUsed/>
    <w:rsid w:val="00A53C51"/>
    <w:pPr>
      <w:tabs>
        <w:tab w:val="clear" w:pos="8789"/>
      </w:tabs>
      <w:spacing w:before="0" w:after="0"/>
      <w:ind w:left="600"/>
      <w:jc w:val="left"/>
    </w:pPr>
    <w:rPr>
      <w:rFonts w:asciiTheme="minorHAnsi" w:hAnsiTheme="minorHAnsi"/>
      <w:szCs w:val="20"/>
    </w:rPr>
  </w:style>
  <w:style w:type="character" w:styleId="Textoennegrita">
    <w:name w:val="Strong"/>
    <w:basedOn w:val="Fuentedeprrafopredeter"/>
    <w:uiPriority w:val="22"/>
    <w:rsid w:val="00BA0215"/>
    <w:rPr>
      <w:b/>
      <w:bCs/>
    </w:rPr>
  </w:style>
  <w:style w:type="numbering" w:customStyle="1" w:styleId="Example">
    <w:name w:val="Example"/>
    <w:basedOn w:val="Sinlista"/>
    <w:uiPriority w:val="99"/>
    <w:rsid w:val="002F7058"/>
    <w:pPr>
      <w:numPr>
        <w:numId w:val="1"/>
      </w:numPr>
    </w:pPr>
  </w:style>
  <w:style w:type="paragraph" w:customStyle="1" w:styleId="Ejemplo">
    <w:name w:val="Ejemplo"/>
    <w:basedOn w:val="Normal"/>
    <w:autoRedefine/>
    <w:rsid w:val="000427B8"/>
    <w:pPr>
      <w:numPr>
        <w:ilvl w:val="1"/>
        <w:numId w:val="2"/>
      </w:numPr>
      <w:pBdr>
        <w:top w:val="dashed" w:sz="8" w:space="5" w:color="9BBB59" w:themeColor="accent3"/>
      </w:pBdr>
    </w:pPr>
    <w:rPr>
      <w:i/>
      <w14:textOutline w14:w="9525" w14:cap="rnd" w14:cmpd="sng" w14:algn="ctr">
        <w14:noFill/>
        <w14:prstDash w14:val="solid"/>
        <w14:bevel/>
      </w14:textOutline>
    </w:rPr>
  </w:style>
  <w:style w:type="paragraph" w:customStyle="1" w:styleId="Example0">
    <w:name w:val="Example0"/>
    <w:basedOn w:val="Descripcin"/>
    <w:next w:val="Normal"/>
    <w:link w:val="Example0Car"/>
    <w:qFormat/>
    <w:rsid w:val="004046C8"/>
    <w:pPr>
      <w:pBdr>
        <w:top w:val="single" w:sz="12" w:space="5" w:color="9BBB59" w:themeColor="accent3"/>
      </w:pBdr>
    </w:pPr>
    <w:rPr>
      <w:rFonts w:ascii="Arial Narrow" w:hAnsi="Arial Narrow" w:cs="Arial"/>
      <w:u w:val="single"/>
    </w:rPr>
  </w:style>
  <w:style w:type="paragraph" w:customStyle="1" w:styleId="Theorem0">
    <w:name w:val="Theorem0"/>
    <w:basedOn w:val="Descripcin"/>
    <w:next w:val="Normal"/>
    <w:link w:val="Theorem0Car"/>
    <w:qFormat/>
    <w:rsid w:val="0023489C"/>
    <w:pPr>
      <w:keepNext/>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rFonts w:ascii="Arial Narrow" w:hAnsi="Arial Narrow"/>
      <w:b/>
      <w:u w:val="single"/>
    </w:rPr>
  </w:style>
  <w:style w:type="character" w:customStyle="1" w:styleId="DescripcinCar">
    <w:name w:val="Descripción Car"/>
    <w:aliases w:val="Descripción_figura Car"/>
    <w:basedOn w:val="Fuentedeprrafopredeter"/>
    <w:link w:val="Descripcin"/>
    <w:rsid w:val="00C07660"/>
    <w:rPr>
      <w:rFonts w:ascii="Palatino Linotype" w:hAnsi="Palatino Linotype"/>
      <w:bCs/>
      <w:spacing w:val="-4"/>
      <w:sz w:val="20"/>
      <w:szCs w:val="18"/>
      <w14:ligatures w14:val="all"/>
      <w14:cntxtAlts/>
    </w:rPr>
  </w:style>
  <w:style w:type="character" w:customStyle="1" w:styleId="Example0Car">
    <w:name w:val="Example0 Car"/>
    <w:basedOn w:val="DescripcinCar"/>
    <w:link w:val="Example0"/>
    <w:rsid w:val="004046C8"/>
    <w:rPr>
      <w:rFonts w:ascii="Arial Narrow" w:hAnsi="Arial Narrow" w:cs="Arial"/>
      <w:bCs/>
      <w:spacing w:val="-4"/>
      <w:sz w:val="20"/>
      <w:szCs w:val="18"/>
      <w:u w:val="single"/>
      <w:lang w:val="en-US"/>
      <w14:ligatures w14:val="all"/>
      <w14:cntxtAlts/>
    </w:rPr>
  </w:style>
  <w:style w:type="paragraph" w:customStyle="1" w:styleId="Def0">
    <w:name w:val="Def0"/>
    <w:basedOn w:val="Normal"/>
    <w:link w:val="Def0Car"/>
    <w:qFormat/>
    <w:rsid w:val="004046C8"/>
    <w:rPr>
      <w:rFonts w:ascii="Arial Narrow" w:eastAsia="Arial Unicode MS" w:hAnsi="Arial Narrow" w:cs="Arial"/>
      <w:u w:val="single"/>
    </w:rPr>
  </w:style>
  <w:style w:type="character" w:customStyle="1" w:styleId="Theorem0Car">
    <w:name w:val="Theorem0 Car"/>
    <w:basedOn w:val="DescripcinCar"/>
    <w:link w:val="Theorem0"/>
    <w:rsid w:val="0023489C"/>
    <w:rPr>
      <w:rFonts w:ascii="Arial Narrow" w:hAnsi="Arial Narrow"/>
      <w:b/>
      <w:bCs/>
      <w:spacing w:val="-4"/>
      <w:sz w:val="20"/>
      <w:szCs w:val="18"/>
      <w:u w:val="single"/>
      <w:shd w:val="clear" w:color="auto" w:fill="D9D9D9" w:themeFill="background1" w:themeFillShade="D9"/>
      <w:lang w:val="en-US"/>
      <w14:ligatures w14:val="all"/>
      <w14:cntxtAlts/>
    </w:rPr>
  </w:style>
  <w:style w:type="character" w:customStyle="1" w:styleId="Def0Car">
    <w:name w:val="Def0 Car"/>
    <w:basedOn w:val="Fuentedeprrafopredeter"/>
    <w:link w:val="Def0"/>
    <w:rsid w:val="004046C8"/>
    <w:rPr>
      <w:rFonts w:ascii="Arial Narrow" w:eastAsia="Arial Unicode MS" w:hAnsi="Arial Narrow" w:cs="Arial"/>
      <w:spacing w:val="-4"/>
      <w:sz w:val="20"/>
      <w:u w:val="single"/>
      <w:lang w:val="en-US"/>
      <w14:ligatures w14:val="all"/>
      <w14:cntxtAlts/>
    </w:rPr>
  </w:style>
  <w:style w:type="paragraph" w:styleId="Tabladeilustraciones">
    <w:name w:val="table of figures"/>
    <w:basedOn w:val="Normal"/>
    <w:next w:val="Normal"/>
    <w:uiPriority w:val="99"/>
    <w:unhideWhenUsed/>
    <w:rsid w:val="00CD6A95"/>
    <w:pPr>
      <w:spacing w:after="0"/>
    </w:pPr>
  </w:style>
  <w:style w:type="paragraph" w:customStyle="1" w:styleId="Figures">
    <w:name w:val="Figures"/>
    <w:basedOn w:val="Descripcin"/>
    <w:link w:val="FiguresCar"/>
    <w:qFormat/>
    <w:rsid w:val="00A10F47"/>
    <w:rPr>
      <w:b/>
      <w:i/>
      <w:sz w:val="18"/>
    </w:rPr>
  </w:style>
  <w:style w:type="character" w:customStyle="1" w:styleId="FiguresCar">
    <w:name w:val="Figures Car"/>
    <w:basedOn w:val="DescripcinCar"/>
    <w:link w:val="Figures"/>
    <w:rsid w:val="00A10F47"/>
    <w:rPr>
      <w:rFonts w:ascii="Palatino Linotype" w:hAnsi="Palatino Linotype"/>
      <w:b/>
      <w:bCs/>
      <w:i/>
      <w:spacing w:val="-4"/>
      <w:sz w:val="18"/>
      <w:szCs w:val="18"/>
      <w:lang w:val="en-US"/>
      <w14:ligatures w14:val="all"/>
      <w14:cntxtAlts/>
    </w:rPr>
  </w:style>
  <w:style w:type="character" w:customStyle="1" w:styleId="SinespaciadoCar">
    <w:name w:val="Sin espaciado Car"/>
    <w:basedOn w:val="Fuentedeprrafopredeter"/>
    <w:link w:val="Sinespaciado"/>
    <w:uiPriority w:val="1"/>
    <w:rsid w:val="005B0A2F"/>
    <w:rPr>
      <w:rFonts w:ascii="Palatino Linotype" w:hAnsi="Palatino Linotype"/>
      <w:spacing w:val="-4"/>
      <w:sz w:val="18"/>
      <w14:ligatures w14:val="all"/>
      <w14:cntxtAlts/>
    </w:rPr>
  </w:style>
  <w:style w:type="character" w:styleId="Hipervnculovisitado">
    <w:name w:val="FollowedHyperlink"/>
    <w:basedOn w:val="Fuentedeprrafopredeter"/>
    <w:uiPriority w:val="99"/>
    <w:semiHidden/>
    <w:unhideWhenUsed/>
    <w:rsid w:val="004A61DD"/>
    <w:rPr>
      <w:color w:val="800080" w:themeColor="followedHyperlink"/>
      <w:u w:val="single"/>
    </w:rPr>
  </w:style>
  <w:style w:type="paragraph" w:styleId="ndice1">
    <w:name w:val="index 1"/>
    <w:basedOn w:val="Normal"/>
    <w:next w:val="Normal"/>
    <w:autoRedefine/>
    <w:uiPriority w:val="99"/>
    <w:unhideWhenUsed/>
    <w:rsid w:val="007E6A55"/>
    <w:pPr>
      <w:tabs>
        <w:tab w:val="right" w:leader="dot" w:pos="3261"/>
      </w:tabs>
      <w:spacing w:before="0" w:after="0"/>
      <w:ind w:left="200" w:hanging="200"/>
    </w:pPr>
  </w:style>
  <w:style w:type="paragraph" w:styleId="Textonotaalfinal">
    <w:name w:val="endnote text"/>
    <w:basedOn w:val="Normal"/>
    <w:link w:val="TextonotaalfinalCar"/>
    <w:uiPriority w:val="99"/>
    <w:semiHidden/>
    <w:unhideWhenUsed/>
    <w:rsid w:val="004A61DD"/>
    <w:pPr>
      <w:spacing w:before="0" w:after="0"/>
    </w:pPr>
    <w:rPr>
      <w:szCs w:val="20"/>
    </w:rPr>
  </w:style>
  <w:style w:type="character" w:customStyle="1" w:styleId="TextonotaalfinalCar">
    <w:name w:val="Texto nota al final Car"/>
    <w:basedOn w:val="Fuentedeprrafopredeter"/>
    <w:link w:val="Textonotaalfinal"/>
    <w:uiPriority w:val="99"/>
    <w:semiHidden/>
    <w:rsid w:val="004A61DD"/>
    <w:rPr>
      <w:rFonts w:ascii="Palatino Linotype" w:hAnsi="Palatino Linotype"/>
      <w:spacing w:val="-4"/>
      <w:sz w:val="20"/>
      <w:szCs w:val="20"/>
      <w14:ligatures w14:val="all"/>
      <w14:cntxtAlts/>
    </w:rPr>
  </w:style>
  <w:style w:type="paragraph" w:customStyle="1" w:styleId="Text">
    <w:name w:val="Text"/>
    <w:basedOn w:val="Normal"/>
    <w:rsid w:val="004A61DD"/>
    <w:pPr>
      <w:autoSpaceDE w:val="0"/>
      <w:autoSpaceDN w:val="0"/>
      <w:spacing w:before="0" w:after="0" w:line="252" w:lineRule="auto"/>
      <w:ind w:firstLine="202"/>
    </w:pPr>
    <w:rPr>
      <w:rFonts w:eastAsia="Times New Roman" w:cs="Times New Roman"/>
      <w:spacing w:val="0"/>
      <w:szCs w:val="20"/>
      <w14:ligatures w14:val="none"/>
      <w14:cntxtAlts w14:val="0"/>
    </w:rPr>
  </w:style>
  <w:style w:type="character" w:styleId="Refdenotaalfinal">
    <w:name w:val="endnote reference"/>
    <w:basedOn w:val="Fuentedeprrafopredeter"/>
    <w:uiPriority w:val="99"/>
    <w:semiHidden/>
    <w:unhideWhenUsed/>
    <w:rsid w:val="004A61DD"/>
    <w:rPr>
      <w:vertAlign w:val="superscript"/>
    </w:rPr>
  </w:style>
  <w:style w:type="table" w:styleId="Tablaconcuadrcula">
    <w:name w:val="Table Grid"/>
    <w:basedOn w:val="Tablanormal"/>
    <w:uiPriority w:val="39"/>
    <w:rsid w:val="009A4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5">
    <w:name w:val="toc 5"/>
    <w:basedOn w:val="Normal"/>
    <w:next w:val="Normal"/>
    <w:autoRedefine/>
    <w:uiPriority w:val="39"/>
    <w:unhideWhenUsed/>
    <w:rsid w:val="00FE5FAC"/>
    <w:pPr>
      <w:tabs>
        <w:tab w:val="clear" w:pos="8789"/>
      </w:tabs>
      <w:spacing w:before="0" w:after="0"/>
      <w:ind w:left="800"/>
      <w:jc w:val="left"/>
    </w:pPr>
    <w:rPr>
      <w:rFonts w:asciiTheme="minorHAnsi" w:hAnsiTheme="minorHAnsi"/>
      <w:szCs w:val="20"/>
    </w:rPr>
  </w:style>
  <w:style w:type="paragraph" w:styleId="TDC6">
    <w:name w:val="toc 6"/>
    <w:basedOn w:val="Normal"/>
    <w:next w:val="Normal"/>
    <w:autoRedefine/>
    <w:uiPriority w:val="39"/>
    <w:unhideWhenUsed/>
    <w:rsid w:val="00FE5FAC"/>
    <w:pPr>
      <w:tabs>
        <w:tab w:val="clear" w:pos="8789"/>
      </w:tabs>
      <w:spacing w:before="0" w:after="0"/>
      <w:ind w:left="1000"/>
      <w:jc w:val="left"/>
    </w:pPr>
    <w:rPr>
      <w:rFonts w:asciiTheme="minorHAnsi" w:hAnsiTheme="minorHAnsi"/>
      <w:szCs w:val="20"/>
    </w:rPr>
  </w:style>
  <w:style w:type="paragraph" w:styleId="TDC7">
    <w:name w:val="toc 7"/>
    <w:basedOn w:val="Normal"/>
    <w:next w:val="Normal"/>
    <w:autoRedefine/>
    <w:uiPriority w:val="39"/>
    <w:unhideWhenUsed/>
    <w:rsid w:val="00FE5FAC"/>
    <w:pPr>
      <w:tabs>
        <w:tab w:val="clear" w:pos="8789"/>
      </w:tabs>
      <w:spacing w:before="0" w:after="0"/>
      <w:ind w:left="1200"/>
      <w:jc w:val="left"/>
    </w:pPr>
    <w:rPr>
      <w:rFonts w:asciiTheme="minorHAnsi" w:hAnsiTheme="minorHAnsi"/>
      <w:szCs w:val="20"/>
    </w:rPr>
  </w:style>
  <w:style w:type="paragraph" w:styleId="TDC8">
    <w:name w:val="toc 8"/>
    <w:basedOn w:val="Normal"/>
    <w:next w:val="Normal"/>
    <w:autoRedefine/>
    <w:uiPriority w:val="39"/>
    <w:unhideWhenUsed/>
    <w:rsid w:val="00FE5FAC"/>
    <w:pPr>
      <w:tabs>
        <w:tab w:val="clear" w:pos="8789"/>
      </w:tabs>
      <w:spacing w:before="0" w:after="0"/>
      <w:ind w:left="1400"/>
      <w:jc w:val="left"/>
    </w:pPr>
    <w:rPr>
      <w:rFonts w:asciiTheme="minorHAnsi" w:hAnsiTheme="minorHAnsi"/>
      <w:szCs w:val="20"/>
    </w:rPr>
  </w:style>
  <w:style w:type="paragraph" w:styleId="TDC9">
    <w:name w:val="toc 9"/>
    <w:basedOn w:val="Normal"/>
    <w:next w:val="Normal"/>
    <w:autoRedefine/>
    <w:uiPriority w:val="39"/>
    <w:unhideWhenUsed/>
    <w:rsid w:val="00FE5FAC"/>
    <w:pPr>
      <w:tabs>
        <w:tab w:val="clear" w:pos="8789"/>
      </w:tabs>
      <w:spacing w:before="0" w:after="0"/>
      <w:ind w:left="1600"/>
      <w:jc w:val="left"/>
    </w:pPr>
    <w:rPr>
      <w:rFonts w:asciiTheme="minorHAnsi" w:hAnsiTheme="minorHAnsi"/>
      <w:szCs w:val="20"/>
    </w:rPr>
  </w:style>
  <w:style w:type="paragraph" w:styleId="Cita">
    <w:name w:val="Quote"/>
    <w:basedOn w:val="Normal"/>
    <w:next w:val="Normal"/>
    <w:link w:val="CitaCar"/>
    <w:uiPriority w:val="29"/>
    <w:rsid w:val="004B63EF"/>
    <w:rPr>
      <w:i/>
      <w:iCs/>
      <w:color w:val="000000" w:themeColor="text1"/>
    </w:rPr>
  </w:style>
  <w:style w:type="character" w:customStyle="1" w:styleId="CitaCar">
    <w:name w:val="Cita Car"/>
    <w:basedOn w:val="Fuentedeprrafopredeter"/>
    <w:link w:val="Cita"/>
    <w:uiPriority w:val="29"/>
    <w:rsid w:val="004B63EF"/>
    <w:rPr>
      <w:rFonts w:ascii="Palatino Linotype" w:hAnsi="Palatino Linotype"/>
      <w:i/>
      <w:iCs/>
      <w:color w:val="000000" w:themeColor="text1"/>
      <w:spacing w:val="-4"/>
      <w:sz w:val="20"/>
      <w:lang w:val="en-GB"/>
      <w14:ligatures w14:val="all"/>
      <w14:cntxtAlts/>
    </w:rPr>
  </w:style>
  <w:style w:type="paragraph" w:customStyle="1" w:styleId="Ejemplos">
    <w:name w:val="Ejemplos"/>
    <w:basedOn w:val="Descripcin"/>
    <w:link w:val="EjemplosCar"/>
    <w:qFormat/>
    <w:rsid w:val="00A3374E"/>
    <w:pPr>
      <w:pBdr>
        <w:top w:val="single" w:sz="18" w:space="5" w:color="A6A6A6" w:themeColor="background1" w:themeShade="A6"/>
        <w:bottom w:val="single" w:sz="18" w:space="5" w:color="A6A6A6" w:themeColor="background1" w:themeShade="A6"/>
      </w:pBdr>
    </w:pPr>
    <w:rPr>
      <w:i/>
    </w:rPr>
  </w:style>
  <w:style w:type="paragraph" w:customStyle="1" w:styleId="Teorema">
    <w:name w:val="Teorema"/>
    <w:basedOn w:val="Descripcin"/>
    <w:link w:val="TeoremaCar"/>
    <w:qFormat/>
    <w:rsid w:val="00AD5F9F"/>
    <w:pPr>
      <w:pBdr>
        <w:top w:val="single" w:sz="8" w:space="5" w:color="FFFFFF" w:themeColor="background1"/>
        <w:left w:val="single" w:sz="8" w:space="5" w:color="FFFFFF" w:themeColor="background1"/>
        <w:bottom w:val="single" w:sz="8" w:space="5" w:color="FFFFFF" w:themeColor="background1"/>
        <w:right w:val="single" w:sz="8" w:space="5" w:color="FFFFFF" w:themeColor="background1"/>
      </w:pBdr>
      <w:shd w:val="clear" w:color="auto" w:fill="D9D9D9" w:themeFill="background1" w:themeFillShade="D9"/>
    </w:pPr>
    <w:rPr>
      <w:color w:val="000000"/>
    </w:rPr>
  </w:style>
  <w:style w:type="character" w:customStyle="1" w:styleId="EjemplosCar">
    <w:name w:val="Ejemplos Car"/>
    <w:basedOn w:val="DescripcinCar"/>
    <w:link w:val="Ejemplos"/>
    <w:rsid w:val="00A3374E"/>
    <w:rPr>
      <w:rFonts w:ascii="Palatino Linotype" w:hAnsi="Palatino Linotype"/>
      <w:bCs/>
      <w:i/>
      <w:spacing w:val="-4"/>
      <w:sz w:val="20"/>
      <w:szCs w:val="18"/>
      <w14:ligatures w14:val="all"/>
      <w14:cntxtAlts/>
    </w:rPr>
  </w:style>
  <w:style w:type="character" w:customStyle="1" w:styleId="TeoremaCar">
    <w:name w:val="Teorema Car"/>
    <w:basedOn w:val="DescripcinCar"/>
    <w:link w:val="Teorema"/>
    <w:rsid w:val="00AD5F9F"/>
    <w:rPr>
      <w:rFonts w:ascii="Palatino Linotype" w:hAnsi="Palatino Linotype"/>
      <w:bCs/>
      <w:color w:val="000000"/>
      <w:spacing w:val="-4"/>
      <w:sz w:val="20"/>
      <w:szCs w:val="18"/>
      <w:shd w:val="clear" w:color="auto" w:fill="D9D9D9" w:themeFill="background1" w:themeFillShade="D9"/>
      <w14:ligatures w14:val="all"/>
      <w14:cntxtAlts/>
    </w:rPr>
  </w:style>
  <w:style w:type="character" w:styleId="Nmerodepgina">
    <w:name w:val="page number"/>
    <w:basedOn w:val="Fuentedeprrafopredeter"/>
    <w:uiPriority w:val="99"/>
    <w:semiHidden/>
    <w:unhideWhenUsed/>
    <w:rsid w:val="00FE1B77"/>
  </w:style>
  <w:style w:type="paragraph" w:customStyle="1" w:styleId="footnotedescription">
    <w:name w:val="footnote description"/>
    <w:next w:val="Normal"/>
    <w:link w:val="footnotedescriptionChar"/>
    <w:hidden/>
    <w:rsid w:val="000C377B"/>
    <w:pPr>
      <w:spacing w:after="0" w:line="242" w:lineRule="auto"/>
      <w:ind w:left="786" w:hanging="80"/>
    </w:pPr>
    <w:rPr>
      <w:rFonts w:ascii="Times New Roman" w:eastAsia="Times New Roman" w:hAnsi="Times New Roman" w:cs="Times New Roman"/>
      <w:color w:val="000000"/>
      <w:sz w:val="16"/>
      <w:lang w:eastAsia="es-ES"/>
    </w:rPr>
  </w:style>
  <w:style w:type="character" w:customStyle="1" w:styleId="footnotedescriptionChar">
    <w:name w:val="footnote description Char"/>
    <w:link w:val="footnotedescription"/>
    <w:rsid w:val="000C377B"/>
    <w:rPr>
      <w:rFonts w:ascii="Times New Roman" w:eastAsia="Times New Roman" w:hAnsi="Times New Roman" w:cs="Times New Roman"/>
      <w:color w:val="000000"/>
      <w:sz w:val="16"/>
      <w:lang w:eastAsia="es-ES"/>
    </w:rPr>
  </w:style>
  <w:style w:type="character" w:customStyle="1" w:styleId="footnotemark">
    <w:name w:val="footnote mark"/>
    <w:hidden/>
    <w:rsid w:val="000C377B"/>
    <w:rPr>
      <w:rFonts w:ascii="Times New Roman" w:eastAsia="Times New Roman" w:hAnsi="Times New Roman" w:cs="Times New Roman"/>
      <w:color w:val="000000"/>
      <w:sz w:val="16"/>
      <w:vertAlign w:val="superscript"/>
    </w:rPr>
  </w:style>
  <w:style w:type="table" w:customStyle="1" w:styleId="TableGrid">
    <w:name w:val="TableGrid"/>
    <w:rsid w:val="000C377B"/>
    <w:pPr>
      <w:spacing w:after="0" w:line="240" w:lineRule="auto"/>
    </w:pPr>
    <w:rPr>
      <w:rFonts w:eastAsiaTheme="minorEastAsia"/>
      <w:lang w:eastAsia="es-ES"/>
    </w:rPr>
    <w:tblPr>
      <w:tblCellMar>
        <w:top w:w="0" w:type="dxa"/>
        <w:left w:w="0" w:type="dxa"/>
        <w:bottom w:w="0" w:type="dxa"/>
        <w:right w:w="0" w:type="dxa"/>
      </w:tblCellMar>
    </w:tblPr>
  </w:style>
  <w:style w:type="paragraph" w:customStyle="1" w:styleId="citacelebracapitulo">
    <w:name w:val="cita_celebra_capitulo"/>
    <w:basedOn w:val="Normal"/>
    <w:link w:val="citacelebracapituloCar"/>
    <w:qFormat/>
    <w:rsid w:val="001646D1"/>
    <w:pPr>
      <w:jc w:val="right"/>
    </w:pPr>
    <w:rPr>
      <w:i/>
      <w:color w:val="A6A6A6" w:themeColor="background1" w:themeShade="A6"/>
    </w:rPr>
  </w:style>
  <w:style w:type="paragraph" w:customStyle="1" w:styleId="autorcitacelebrecapitulo">
    <w:name w:val="autor_cita_celebre_capitulo"/>
    <w:basedOn w:val="Normal"/>
    <w:link w:val="autorcitacelebrecapituloCar"/>
    <w:qFormat/>
    <w:rsid w:val="000C377B"/>
    <w:pPr>
      <w:widowControl/>
      <w:spacing w:before="0" w:after="595" w:line="538" w:lineRule="auto"/>
      <w:ind w:left="10" w:right="-15" w:firstLine="198"/>
      <w:contextualSpacing/>
      <w:jc w:val="right"/>
    </w:pPr>
    <w:rPr>
      <w:rFonts w:eastAsia="Times New Roman" w:cs="Times New Roman"/>
      <w:color w:val="000000"/>
      <w:spacing w:val="0"/>
      <w:sz w:val="18"/>
      <w:lang w:eastAsia="es-ES"/>
      <w14:ligatures w14:val="none"/>
      <w14:cntxtAlts w14:val="0"/>
    </w:rPr>
  </w:style>
  <w:style w:type="character" w:customStyle="1" w:styleId="citacelebracapituloCar">
    <w:name w:val="cita_celebra_capitulo Car"/>
    <w:basedOn w:val="Fuentedeprrafopredeter"/>
    <w:link w:val="citacelebracapitulo"/>
    <w:rsid w:val="001646D1"/>
    <w:rPr>
      <w:rFonts w:ascii="Times New Roman" w:hAnsi="Times New Roman"/>
      <w:i/>
      <w:color w:val="A6A6A6" w:themeColor="background1" w:themeShade="A6"/>
      <w:spacing w:val="-4"/>
      <w14:ligatures w14:val="all"/>
      <w14:cntxtAlts/>
    </w:rPr>
  </w:style>
  <w:style w:type="character" w:customStyle="1" w:styleId="autorcitacelebrecapituloCar">
    <w:name w:val="autor_cita_celebre_capitulo Car"/>
    <w:basedOn w:val="Fuentedeprrafopredeter"/>
    <w:link w:val="autorcitacelebrecapitulo"/>
    <w:rsid w:val="000C377B"/>
    <w:rPr>
      <w:rFonts w:ascii="Times New Roman" w:eastAsia="Times New Roman" w:hAnsi="Times New Roman" w:cs="Times New Roman"/>
      <w:color w:val="000000"/>
      <w:sz w:val="18"/>
      <w:lang w:eastAsia="es-ES"/>
    </w:rPr>
  </w:style>
  <w:style w:type="paragraph" w:customStyle="1" w:styleId="portadaproyecto">
    <w:name w:val="portada_proyecto"/>
    <w:basedOn w:val="Normal"/>
    <w:link w:val="portadaproyectoCar"/>
    <w:qFormat/>
    <w:rsid w:val="006A5DED"/>
    <w:pPr>
      <w:spacing w:after="0" w:line="276" w:lineRule="auto"/>
      <w:jc w:val="left"/>
    </w:pPr>
    <w:rPr>
      <w:rFonts w:cs="Times New Roman"/>
      <w:sz w:val="42"/>
      <w:szCs w:val="42"/>
    </w:rPr>
  </w:style>
  <w:style w:type="paragraph" w:customStyle="1" w:styleId="portadaautores">
    <w:name w:val="portada_autores"/>
    <w:basedOn w:val="Normal"/>
    <w:link w:val="portadaautoresCar"/>
    <w:qFormat/>
    <w:rsid w:val="000C377B"/>
    <w:pPr>
      <w:widowControl/>
      <w:spacing w:before="0" w:after="448"/>
      <w:ind w:firstLine="198"/>
      <w:contextualSpacing/>
    </w:pPr>
    <w:rPr>
      <w:rFonts w:eastAsia="Times New Roman" w:cs="Times New Roman"/>
      <w:color w:val="000000"/>
      <w:spacing w:val="0"/>
      <w:lang w:eastAsia="es-ES"/>
      <w14:ligatures w14:val="none"/>
      <w14:cntxtAlts w14:val="0"/>
    </w:rPr>
  </w:style>
  <w:style w:type="character" w:customStyle="1" w:styleId="portadaproyectoCar">
    <w:name w:val="portada_proyecto Car"/>
    <w:basedOn w:val="Fuentedeprrafopredeter"/>
    <w:link w:val="portadaproyecto"/>
    <w:rsid w:val="006A5DED"/>
    <w:rPr>
      <w:rFonts w:ascii="Times New Roman" w:hAnsi="Times New Roman" w:cs="Times New Roman"/>
      <w:spacing w:val="-4"/>
      <w:sz w:val="42"/>
      <w:szCs w:val="42"/>
      <w14:ligatures w14:val="all"/>
      <w14:cntxtAlts/>
    </w:rPr>
  </w:style>
  <w:style w:type="paragraph" w:customStyle="1" w:styleId="portadadepartamento">
    <w:name w:val="portada_departamento"/>
    <w:basedOn w:val="Normal"/>
    <w:link w:val="portadadepartamentoCar"/>
    <w:qFormat/>
    <w:rsid w:val="006A5DED"/>
    <w:pPr>
      <w:widowControl/>
      <w:spacing w:before="0" w:after="0" w:line="276" w:lineRule="auto"/>
      <w:jc w:val="center"/>
    </w:pPr>
    <w:rPr>
      <w:rFonts w:eastAsia="Times New Roman" w:cs="Times New Roman"/>
      <w:b/>
      <w:color w:val="FFFFFF"/>
      <w:spacing w:val="0"/>
      <w:sz w:val="28"/>
      <w:szCs w:val="28"/>
      <w:lang w:eastAsia="es-ES"/>
      <w14:ligatures w14:val="none"/>
      <w14:cntxtAlts w14:val="0"/>
    </w:rPr>
  </w:style>
  <w:style w:type="character" w:customStyle="1" w:styleId="portadaautoresCar">
    <w:name w:val="portada_autores Car"/>
    <w:basedOn w:val="Fuentedeprrafopredeter"/>
    <w:link w:val="portadaautores"/>
    <w:rsid w:val="000C377B"/>
    <w:rPr>
      <w:rFonts w:ascii="Times New Roman" w:eastAsia="Times New Roman" w:hAnsi="Times New Roman" w:cs="Times New Roman"/>
      <w:color w:val="000000"/>
      <w:sz w:val="24"/>
      <w:lang w:eastAsia="es-ES"/>
    </w:rPr>
  </w:style>
  <w:style w:type="paragraph" w:customStyle="1" w:styleId="portadafecha">
    <w:name w:val="portada_fecha"/>
    <w:basedOn w:val="Normal"/>
    <w:link w:val="portadafechaCar"/>
    <w:qFormat/>
    <w:rsid w:val="000C377B"/>
    <w:pPr>
      <w:widowControl/>
      <w:spacing w:before="0" w:after="0" w:line="276" w:lineRule="auto"/>
      <w:jc w:val="center"/>
    </w:pPr>
    <w:rPr>
      <w:rFonts w:eastAsia="Times New Roman" w:cs="Times New Roman"/>
      <w:color w:val="FFFFFF"/>
      <w:spacing w:val="0"/>
      <w:lang w:eastAsia="es-ES"/>
      <w14:ligatures w14:val="none"/>
      <w14:cntxtAlts w14:val="0"/>
    </w:rPr>
  </w:style>
  <w:style w:type="character" w:customStyle="1" w:styleId="portadadepartamentoCar">
    <w:name w:val="portada_departamento Car"/>
    <w:basedOn w:val="Fuentedeprrafopredeter"/>
    <w:link w:val="portadadepartamento"/>
    <w:rsid w:val="006A5DED"/>
    <w:rPr>
      <w:rFonts w:ascii="Times New Roman" w:eastAsia="Times New Roman" w:hAnsi="Times New Roman" w:cs="Times New Roman"/>
      <w:b/>
      <w:color w:val="FFFFFF"/>
      <w:sz w:val="28"/>
      <w:szCs w:val="28"/>
      <w:lang w:eastAsia="es-ES"/>
    </w:rPr>
  </w:style>
  <w:style w:type="paragraph" w:customStyle="1" w:styleId="subportadaproyecto">
    <w:name w:val="subportada_proyecto"/>
    <w:basedOn w:val="Normal"/>
    <w:link w:val="subportadaproyectoCar"/>
    <w:qFormat/>
    <w:rsid w:val="000C377B"/>
    <w:pPr>
      <w:widowControl/>
      <w:spacing w:before="0" w:after="8" w:line="246" w:lineRule="auto"/>
      <w:ind w:left="10" w:right="-15" w:hanging="10"/>
      <w:jc w:val="center"/>
    </w:pPr>
    <w:rPr>
      <w:rFonts w:eastAsia="Times New Roman" w:cs="Times New Roman"/>
      <w:color w:val="000000"/>
      <w:spacing w:val="0"/>
      <w:sz w:val="29"/>
      <w:lang w:eastAsia="es-ES"/>
      <w14:ligatures w14:val="none"/>
      <w14:cntxtAlts w14:val="0"/>
    </w:rPr>
  </w:style>
  <w:style w:type="character" w:customStyle="1" w:styleId="portadafechaCar">
    <w:name w:val="portada_fecha Car"/>
    <w:basedOn w:val="Fuentedeprrafopredeter"/>
    <w:link w:val="portadafecha"/>
    <w:rsid w:val="000C377B"/>
    <w:rPr>
      <w:rFonts w:ascii="Times New Roman" w:eastAsia="Times New Roman" w:hAnsi="Times New Roman" w:cs="Times New Roman"/>
      <w:color w:val="FFFFFF"/>
      <w:sz w:val="20"/>
      <w:lang w:eastAsia="es-ES"/>
    </w:rPr>
  </w:style>
  <w:style w:type="character" w:customStyle="1" w:styleId="subportadaproyectoCar">
    <w:name w:val="subportada_proyecto Car"/>
    <w:basedOn w:val="Fuentedeprrafopredeter"/>
    <w:link w:val="subportadaproyecto"/>
    <w:rsid w:val="000C377B"/>
    <w:rPr>
      <w:rFonts w:ascii="Times New Roman" w:eastAsia="Times New Roman" w:hAnsi="Times New Roman" w:cs="Times New Roman"/>
      <w:color w:val="000000"/>
      <w:sz w:val="29"/>
      <w:lang w:eastAsia="es-ES"/>
    </w:rPr>
  </w:style>
  <w:style w:type="paragraph" w:customStyle="1" w:styleId="TtuloPrevio">
    <w:name w:val="Título Previo"/>
    <w:basedOn w:val="Ttulo1"/>
    <w:link w:val="TtuloPrevioCar"/>
    <w:qFormat/>
    <w:rsid w:val="000C377B"/>
    <w:pPr>
      <w:keepNext/>
      <w:keepLines/>
      <w:widowControl/>
      <w:numPr>
        <w:numId w:val="0"/>
      </w:numPr>
      <w:pBdr>
        <w:bottom w:val="single" w:sz="36" w:space="1" w:color="808080" w:themeColor="background1" w:themeShade="80"/>
      </w:pBdr>
      <w:spacing w:before="0" w:after="1879" w:line="246" w:lineRule="auto"/>
      <w:ind w:left="432" w:right="-5" w:hanging="432"/>
      <w:contextualSpacing w:val="0"/>
    </w:pPr>
    <w:rPr>
      <w:rFonts w:ascii="Arial" w:eastAsia="Arial" w:hAnsi="Arial" w:cs="Arial"/>
      <w:smallCaps w:val="0"/>
      <w:color w:val="000000"/>
      <w:sz w:val="48"/>
    </w:rPr>
  </w:style>
  <w:style w:type="paragraph" w:customStyle="1" w:styleId="otrotitu">
    <w:name w:val="otro_titu"/>
    <w:basedOn w:val="Ttulo1"/>
    <w:link w:val="otrotituCar"/>
    <w:autoRedefine/>
    <w:qFormat/>
    <w:rsid w:val="00DB76FD"/>
    <w:pPr>
      <w:keepNext/>
      <w:keepLines/>
      <w:widowControl/>
      <w:numPr>
        <w:numId w:val="0"/>
      </w:numPr>
      <w:pBdr>
        <w:bottom w:val="single" w:sz="36" w:space="1" w:color="808080" w:themeColor="background1" w:themeShade="80"/>
      </w:pBdr>
      <w:spacing w:before="0" w:after="1879" w:line="246" w:lineRule="auto"/>
      <w:ind w:right="-5"/>
      <w:contextualSpacing w:val="0"/>
    </w:pPr>
    <w:rPr>
      <w:rFonts w:ascii="Arial" w:eastAsia="Arial" w:hAnsi="Arial" w:cs="Arial"/>
      <w:smallCaps w:val="0"/>
      <w:color w:val="000000"/>
      <w:sz w:val="48"/>
      <w:lang w:val="es-ES_tradnl"/>
    </w:rPr>
  </w:style>
  <w:style w:type="character" w:customStyle="1" w:styleId="TtuloPrevioCar">
    <w:name w:val="Título Previo Car"/>
    <w:basedOn w:val="Ttulo1Car"/>
    <w:link w:val="TtuloPrevio"/>
    <w:rsid w:val="000C377B"/>
    <w:rPr>
      <w:rFonts w:ascii="Arial" w:eastAsia="Arial" w:hAnsi="Arial" w:cs="Arial"/>
      <w:b/>
      <w:smallCaps w:val="0"/>
      <w:color w:val="000000"/>
      <w:spacing w:val="5"/>
      <w:kern w:val="28"/>
      <w:sz w:val="48"/>
      <w:szCs w:val="52"/>
      <w:lang w:eastAsia="es-ES"/>
      <w14:ligatures w14:val="historicalDiscretional"/>
    </w:rPr>
  </w:style>
  <w:style w:type="character" w:customStyle="1" w:styleId="otrotituCar">
    <w:name w:val="otro_titu Car"/>
    <w:basedOn w:val="TtuloPrevioCar"/>
    <w:link w:val="otrotitu"/>
    <w:rsid w:val="00DB76FD"/>
    <w:rPr>
      <w:rFonts w:ascii="Arial" w:eastAsia="Arial" w:hAnsi="Arial" w:cs="Arial"/>
      <w:b/>
      <w:smallCaps w:val="0"/>
      <w:color w:val="000000"/>
      <w:spacing w:val="5"/>
      <w:kern w:val="28"/>
      <w:sz w:val="48"/>
      <w:szCs w:val="52"/>
      <w:lang w:val="es-ES_tradnl" w:eastAsia="es-ES"/>
      <w14:ligatures w14:val="historicalDiscretional"/>
    </w:rPr>
  </w:style>
  <w:style w:type="character" w:customStyle="1" w:styleId="Textodemarcadordeposicin">
    <w:name w:val="Texto de marcador de posición"/>
    <w:basedOn w:val="Fuentedeprrafopredeter"/>
    <w:uiPriority w:val="99"/>
    <w:semiHidden/>
    <w:rsid w:val="000C377B"/>
    <w:rPr>
      <w:color w:val="808080"/>
    </w:rPr>
  </w:style>
  <w:style w:type="paragraph" w:customStyle="1" w:styleId="encabezado0">
    <w:name w:val="encabezado"/>
    <w:basedOn w:val="Normal"/>
    <w:link w:val="encabezadoCar0"/>
    <w:autoRedefine/>
    <w:qFormat/>
    <w:rsid w:val="000C377B"/>
    <w:pPr>
      <w:widowControl/>
      <w:pBdr>
        <w:bottom w:val="single" w:sz="2" w:space="1" w:color="808080" w:themeColor="background1" w:themeShade="80"/>
      </w:pBdr>
      <w:tabs>
        <w:tab w:val="left" w:pos="708"/>
        <w:tab w:val="right" w:pos="9921"/>
      </w:tabs>
      <w:spacing w:before="0" w:after="448"/>
      <w:contextualSpacing/>
    </w:pPr>
    <w:rPr>
      <w:rFonts w:ascii="Arial" w:eastAsia="Arial" w:hAnsi="Arial" w:cs="Arial"/>
      <w:noProof/>
      <w:color w:val="000000" w:themeColor="text1"/>
      <w:spacing w:val="0"/>
      <w:sz w:val="18"/>
      <w:lang w:eastAsia="es-ES"/>
      <w14:ligatures w14:val="none"/>
      <w14:cntxtAlts w14:val="0"/>
    </w:rPr>
  </w:style>
  <w:style w:type="character" w:customStyle="1" w:styleId="encabezadoCar0">
    <w:name w:val="encabezado Car"/>
    <w:basedOn w:val="Fuentedeprrafopredeter"/>
    <w:link w:val="encabezado0"/>
    <w:rsid w:val="000C377B"/>
    <w:rPr>
      <w:rFonts w:ascii="Arial" w:eastAsia="Arial" w:hAnsi="Arial" w:cs="Arial"/>
      <w:noProof/>
      <w:color w:val="000000" w:themeColor="text1"/>
      <w:sz w:val="18"/>
      <w:lang w:eastAsia="es-ES"/>
    </w:rPr>
  </w:style>
  <w:style w:type="paragraph" w:customStyle="1" w:styleId="titulocodigo">
    <w:name w:val="titulo_codigo"/>
    <w:basedOn w:val="Normal"/>
    <w:link w:val="titulocodigoCar"/>
    <w:qFormat/>
    <w:rsid w:val="000C377B"/>
    <w:pPr>
      <w:widowControl/>
      <w:spacing w:before="0" w:after="448"/>
      <w:ind w:firstLine="198"/>
      <w:contextualSpacing/>
    </w:pPr>
    <w:rPr>
      <w:rFonts w:eastAsia="Arial" w:cs="Times New Roman"/>
      <w:b/>
      <w:color w:val="000000"/>
      <w:spacing w:val="0"/>
      <w:szCs w:val="24"/>
      <w:lang w:eastAsia="es-ES"/>
      <w14:ligatures w14:val="none"/>
      <w14:cntxtAlts w14:val="0"/>
    </w:rPr>
  </w:style>
  <w:style w:type="paragraph" w:customStyle="1" w:styleId="codigocuerpo">
    <w:name w:val="codigo_cuerpo"/>
    <w:basedOn w:val="Normal"/>
    <w:link w:val="codigocuerpoCar"/>
    <w:qFormat/>
    <w:rsid w:val="000C377B"/>
    <w:pPr>
      <w:widowControl/>
      <w:spacing w:before="0" w:after="448"/>
      <w:ind w:firstLine="198"/>
      <w:contextualSpacing/>
    </w:pPr>
    <w:rPr>
      <w:rFonts w:ascii="Courier New" w:eastAsia="Calibri" w:hAnsi="Courier New" w:cs="Courier New"/>
      <w:color w:val="000000"/>
      <w:spacing w:val="0"/>
      <w:lang w:eastAsia="es-ES"/>
      <w14:ligatures w14:val="none"/>
      <w14:cntxtAlts w14:val="0"/>
    </w:rPr>
  </w:style>
  <w:style w:type="character" w:customStyle="1" w:styleId="titulocodigoCar">
    <w:name w:val="titulo_codigo Car"/>
    <w:basedOn w:val="Fuentedeprrafopredeter"/>
    <w:link w:val="titulocodigo"/>
    <w:rsid w:val="000C377B"/>
    <w:rPr>
      <w:rFonts w:ascii="Times New Roman" w:eastAsia="Arial" w:hAnsi="Times New Roman" w:cs="Times New Roman"/>
      <w:b/>
      <w:color w:val="000000"/>
      <w:sz w:val="24"/>
      <w:szCs w:val="24"/>
      <w:lang w:eastAsia="es-ES"/>
    </w:rPr>
  </w:style>
  <w:style w:type="character" w:customStyle="1" w:styleId="codigocuerpoCar">
    <w:name w:val="codigo_cuerpo Car"/>
    <w:basedOn w:val="Fuentedeprrafopredeter"/>
    <w:link w:val="codigocuerpo"/>
    <w:rsid w:val="000C377B"/>
    <w:rPr>
      <w:rFonts w:ascii="Courier New" w:eastAsia="Calibri" w:hAnsi="Courier New" w:cs="Courier New"/>
      <w:color w:val="000000"/>
      <w:sz w:val="20"/>
      <w:lang w:eastAsia="es-ES"/>
    </w:rPr>
  </w:style>
  <w:style w:type="paragraph" w:customStyle="1" w:styleId="Definicion">
    <w:name w:val="Definicion"/>
    <w:basedOn w:val="Normal"/>
    <w:link w:val="DefinicionCar"/>
    <w:qFormat/>
    <w:rsid w:val="000C377B"/>
    <w:pPr>
      <w:widowControl/>
      <w:spacing w:before="0" w:after="448"/>
      <w:ind w:firstLine="198"/>
      <w:contextualSpacing/>
    </w:pPr>
    <w:rPr>
      <w:rFonts w:ascii="Arial" w:eastAsia="Arial" w:hAnsi="Arial" w:cs="Arial"/>
      <w:b/>
      <w:color w:val="000000"/>
      <w:spacing w:val="0"/>
      <w:lang w:eastAsia="es-ES"/>
      <w14:ligatures w14:val="none"/>
      <w14:cntxtAlts w14:val="0"/>
    </w:rPr>
  </w:style>
  <w:style w:type="character" w:customStyle="1" w:styleId="DefinicionCar">
    <w:name w:val="Definicion Car"/>
    <w:basedOn w:val="Fuentedeprrafopredeter"/>
    <w:link w:val="Definicion"/>
    <w:rsid w:val="000C377B"/>
    <w:rPr>
      <w:rFonts w:ascii="Arial" w:eastAsia="Arial" w:hAnsi="Arial" w:cs="Arial"/>
      <w:b/>
      <w:color w:val="000000"/>
      <w:sz w:val="20"/>
      <w:lang w:eastAsia="es-ES"/>
    </w:rPr>
  </w:style>
  <w:style w:type="paragraph" w:customStyle="1" w:styleId="otrotitulo2">
    <w:name w:val="otro_titulo2"/>
    <w:basedOn w:val="Ttulo2"/>
    <w:link w:val="otrotitulo2Car"/>
    <w:autoRedefine/>
    <w:qFormat/>
    <w:rsid w:val="000C377B"/>
    <w:pPr>
      <w:numPr>
        <w:ilvl w:val="0"/>
        <w:numId w:val="0"/>
      </w:numPr>
    </w:pPr>
    <w:rPr>
      <w:rFonts w:ascii="Arial" w:eastAsia="Arial" w:hAnsi="Arial" w:cs="Arial"/>
      <w:bCs w:val="0"/>
      <w:color w:val="000000"/>
      <w:lang w:eastAsia="es-ES"/>
    </w:rPr>
  </w:style>
  <w:style w:type="character" w:customStyle="1" w:styleId="otrotitulo2Car">
    <w:name w:val="otro_titulo2 Car"/>
    <w:basedOn w:val="Ttulo2Car"/>
    <w:link w:val="otrotitulo2"/>
    <w:rsid w:val="000C377B"/>
    <w:rPr>
      <w:rFonts w:ascii="Arial" w:eastAsia="Arial" w:hAnsi="Arial" w:cs="Arial"/>
      <w:b/>
      <w:bCs w:val="0"/>
      <w:color w:val="000000"/>
      <w:sz w:val="28"/>
      <w:szCs w:val="28"/>
      <w:lang w:val="en-US" w:eastAsia="es-ES"/>
      <w14:ligatures w14:val="historicalDiscretional"/>
    </w:rPr>
  </w:style>
  <w:style w:type="paragraph" w:customStyle="1" w:styleId="teorema0">
    <w:name w:val="teorema"/>
    <w:basedOn w:val="Normal"/>
    <w:link w:val="teoremaCar0"/>
    <w:qFormat/>
    <w:rsid w:val="000C377B"/>
    <w:pPr>
      <w:widowControl/>
      <w:spacing w:before="0" w:after="448"/>
      <w:ind w:firstLine="198"/>
      <w:contextualSpacing/>
    </w:pPr>
    <w:rPr>
      <w:rFonts w:eastAsia="Times New Roman" w:cs="Times New Roman"/>
      <w:b/>
      <w:color w:val="000000"/>
      <w:spacing w:val="0"/>
      <w:lang w:eastAsia="es-ES"/>
      <w14:ligatures w14:val="none"/>
      <w14:cntxtAlts w14:val="0"/>
    </w:rPr>
  </w:style>
  <w:style w:type="paragraph" w:customStyle="1" w:styleId="demostracion">
    <w:name w:val="demostracion"/>
    <w:basedOn w:val="Normal"/>
    <w:link w:val="demostracionCar"/>
    <w:qFormat/>
    <w:rsid w:val="000C377B"/>
    <w:pPr>
      <w:widowControl/>
      <w:spacing w:before="0" w:after="448"/>
      <w:ind w:firstLine="198"/>
      <w:contextualSpacing/>
    </w:pPr>
    <w:rPr>
      <w:rFonts w:ascii="Arial" w:eastAsia="Arial" w:hAnsi="Arial" w:cs="Arial"/>
      <w:b/>
      <w:i/>
      <w:color w:val="000000"/>
      <w:spacing w:val="0"/>
      <w:lang w:eastAsia="es-ES"/>
      <w14:ligatures w14:val="none"/>
      <w14:cntxtAlts w14:val="0"/>
    </w:rPr>
  </w:style>
  <w:style w:type="character" w:customStyle="1" w:styleId="teoremaCar0">
    <w:name w:val="teorema Car"/>
    <w:basedOn w:val="Fuentedeprrafopredeter"/>
    <w:link w:val="teorema0"/>
    <w:rsid w:val="000C377B"/>
    <w:rPr>
      <w:rFonts w:ascii="Times New Roman" w:eastAsia="Times New Roman" w:hAnsi="Times New Roman" w:cs="Times New Roman"/>
      <w:b/>
      <w:color w:val="000000"/>
      <w:sz w:val="20"/>
      <w:lang w:eastAsia="es-ES"/>
    </w:rPr>
  </w:style>
  <w:style w:type="character" w:customStyle="1" w:styleId="demostracionCar">
    <w:name w:val="demostracion Car"/>
    <w:basedOn w:val="Fuentedeprrafopredeter"/>
    <w:link w:val="demostracion"/>
    <w:rsid w:val="000C377B"/>
    <w:rPr>
      <w:rFonts w:ascii="Arial" w:eastAsia="Arial" w:hAnsi="Arial" w:cs="Arial"/>
      <w:b/>
      <w:i/>
      <w:color w:val="000000"/>
      <w:sz w:val="20"/>
      <w:lang w:eastAsia="es-ES"/>
    </w:rPr>
  </w:style>
  <w:style w:type="paragraph" w:styleId="Encabezadodelista">
    <w:name w:val="toa heading"/>
    <w:basedOn w:val="Normal"/>
    <w:next w:val="Normal"/>
    <w:uiPriority w:val="99"/>
    <w:semiHidden/>
    <w:unhideWhenUsed/>
    <w:rsid w:val="00D11F92"/>
    <w:rPr>
      <w:rFonts w:asciiTheme="majorHAnsi" w:eastAsiaTheme="majorEastAsia" w:hAnsiTheme="majorHAnsi" w:cstheme="majorBidi"/>
      <w:b/>
      <w:bCs/>
      <w:szCs w:val="24"/>
    </w:rPr>
  </w:style>
  <w:style w:type="paragraph" w:styleId="Textoconsangra">
    <w:name w:val="table of authorities"/>
    <w:basedOn w:val="Normal"/>
    <w:next w:val="Normal"/>
    <w:uiPriority w:val="99"/>
    <w:semiHidden/>
    <w:unhideWhenUsed/>
    <w:rsid w:val="000C491C"/>
    <w:pPr>
      <w:tabs>
        <w:tab w:val="clear" w:pos="8789"/>
      </w:tabs>
      <w:spacing w:after="0"/>
      <w:ind w:left="220" w:hanging="220"/>
    </w:pPr>
  </w:style>
  <w:style w:type="paragraph" w:styleId="Textoindependiente">
    <w:name w:val="Body Text"/>
    <w:basedOn w:val="Normal"/>
    <w:link w:val="TextoindependienteCar"/>
    <w:qFormat/>
    <w:rsid w:val="001646D1"/>
    <w:pPr>
      <w:widowControl/>
      <w:tabs>
        <w:tab w:val="clear" w:pos="8789"/>
      </w:tabs>
    </w:pPr>
    <w:rPr>
      <w:spacing w:val="0"/>
      <w:szCs w:val="24"/>
      <w:lang w:val="es-ES_tradnl"/>
      <w14:ligatures w14:val="none"/>
      <w14:cntxtAlts w14:val="0"/>
    </w:rPr>
  </w:style>
  <w:style w:type="character" w:customStyle="1" w:styleId="TextoindependienteCar">
    <w:name w:val="Texto independiente Car"/>
    <w:basedOn w:val="Fuentedeprrafopredeter"/>
    <w:link w:val="Textoindependiente"/>
    <w:rsid w:val="001646D1"/>
    <w:rPr>
      <w:rFonts w:ascii="Times New Roman" w:hAnsi="Times New Roman"/>
      <w:sz w:val="24"/>
      <w:szCs w:val="24"/>
      <w:lang w:val="es-ES_tradnl"/>
    </w:rPr>
  </w:style>
  <w:style w:type="paragraph" w:customStyle="1" w:styleId="FirstParagraph">
    <w:name w:val="First Paragraph"/>
    <w:basedOn w:val="Textoindependiente"/>
    <w:next w:val="Textoindependiente"/>
    <w:qFormat/>
    <w:rsid w:val="001646D1"/>
  </w:style>
  <w:style w:type="paragraph" w:customStyle="1" w:styleId="Compact">
    <w:name w:val="Compact"/>
    <w:basedOn w:val="Textoindependiente"/>
    <w:qFormat/>
    <w:rsid w:val="000206E5"/>
    <w:pPr>
      <w:spacing w:before="120" w:after="120"/>
    </w:pPr>
  </w:style>
  <w:style w:type="paragraph" w:customStyle="1" w:styleId="Author">
    <w:name w:val="Author"/>
    <w:next w:val="Textoindependiente"/>
    <w:qFormat/>
    <w:rsid w:val="00945BB6"/>
    <w:pPr>
      <w:keepNext/>
      <w:keepLines/>
      <w:spacing w:line="240" w:lineRule="auto"/>
      <w:jc w:val="center"/>
    </w:pPr>
    <w:rPr>
      <w:sz w:val="24"/>
      <w:szCs w:val="24"/>
      <w:lang w:val="en-US"/>
    </w:rPr>
  </w:style>
  <w:style w:type="paragraph" w:styleId="Fecha">
    <w:name w:val="Date"/>
    <w:next w:val="Textoindependiente"/>
    <w:link w:val="FechaCar"/>
    <w:qFormat/>
    <w:rsid w:val="00945BB6"/>
    <w:pPr>
      <w:keepNext/>
      <w:keepLines/>
      <w:spacing w:line="240" w:lineRule="auto"/>
      <w:jc w:val="center"/>
    </w:pPr>
    <w:rPr>
      <w:sz w:val="24"/>
      <w:szCs w:val="24"/>
      <w:lang w:val="en-US"/>
    </w:rPr>
  </w:style>
  <w:style w:type="character" w:customStyle="1" w:styleId="FechaCar">
    <w:name w:val="Fecha Car"/>
    <w:basedOn w:val="Fuentedeprrafopredeter"/>
    <w:link w:val="Fecha"/>
    <w:rsid w:val="00945BB6"/>
    <w:rPr>
      <w:sz w:val="24"/>
      <w:szCs w:val="24"/>
      <w:lang w:val="en-US"/>
    </w:rPr>
  </w:style>
  <w:style w:type="paragraph" w:customStyle="1" w:styleId="Abstract">
    <w:name w:val="Abstract"/>
    <w:basedOn w:val="Normal"/>
    <w:next w:val="Textoindependiente"/>
    <w:qFormat/>
    <w:rsid w:val="00945BB6"/>
    <w:pPr>
      <w:keepNext/>
      <w:keepLines/>
      <w:widowControl/>
      <w:tabs>
        <w:tab w:val="clear" w:pos="8789"/>
      </w:tabs>
      <w:jc w:val="left"/>
    </w:pPr>
    <w:rPr>
      <w:rFonts w:asciiTheme="minorHAnsi" w:hAnsiTheme="minorHAnsi"/>
      <w:spacing w:val="0"/>
      <w:sz w:val="20"/>
      <w:szCs w:val="20"/>
      <w:lang w:val="es-ES_tradnl"/>
      <w14:ligatures w14:val="none"/>
      <w14:cntxtAlts w14:val="0"/>
    </w:rPr>
  </w:style>
  <w:style w:type="paragraph" w:styleId="Textodebloque">
    <w:name w:val="Block Text"/>
    <w:basedOn w:val="Textoindependiente"/>
    <w:next w:val="Textoindependiente"/>
    <w:uiPriority w:val="9"/>
    <w:unhideWhenUsed/>
    <w:qFormat/>
    <w:rsid w:val="001646D1"/>
    <w:pPr>
      <w:spacing w:before="120" w:after="120" w:line="240" w:lineRule="auto"/>
      <w:ind w:left="567" w:right="567"/>
    </w:pPr>
    <w:rPr>
      <w:rFonts w:eastAsiaTheme="majorEastAsia" w:cstheme="majorBidi"/>
      <w:bCs/>
      <w:sz w:val="22"/>
      <w:szCs w:val="20"/>
    </w:rPr>
  </w:style>
  <w:style w:type="paragraph" w:customStyle="1" w:styleId="DefinitionTerm">
    <w:name w:val="Definition Term"/>
    <w:basedOn w:val="Normal"/>
    <w:next w:val="Definition"/>
    <w:rsid w:val="00945BB6"/>
    <w:pPr>
      <w:keepNext/>
      <w:keepLines/>
      <w:widowControl/>
      <w:tabs>
        <w:tab w:val="clear" w:pos="8789"/>
      </w:tabs>
      <w:spacing w:before="0" w:after="0"/>
      <w:jc w:val="left"/>
    </w:pPr>
    <w:rPr>
      <w:rFonts w:asciiTheme="minorHAnsi" w:hAnsiTheme="minorHAnsi"/>
      <w:b/>
      <w:spacing w:val="0"/>
      <w:szCs w:val="24"/>
      <w:lang w:val="es-ES_tradnl"/>
      <w14:ligatures w14:val="none"/>
      <w14:cntxtAlts w14:val="0"/>
    </w:rPr>
  </w:style>
  <w:style w:type="paragraph" w:customStyle="1" w:styleId="Definition">
    <w:name w:val="Definition"/>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TableCaption">
    <w:name w:val="Table Caption"/>
    <w:basedOn w:val="Descripcin"/>
    <w:rsid w:val="00945BB6"/>
    <w:pPr>
      <w:keepNext/>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ImageCaption">
    <w:name w:val="Image Caption"/>
    <w:basedOn w:val="Descripcin"/>
    <w:rsid w:val="00945BB6"/>
    <w:pPr>
      <w:widowControl/>
      <w:tabs>
        <w:tab w:val="clear" w:pos="8789"/>
      </w:tabs>
      <w:spacing w:before="0" w:after="200"/>
      <w:jc w:val="left"/>
    </w:pPr>
    <w:rPr>
      <w:rFonts w:asciiTheme="minorHAnsi" w:hAnsiTheme="minorHAnsi"/>
      <w:bCs w:val="0"/>
      <w:i/>
      <w:spacing w:val="0"/>
      <w:szCs w:val="24"/>
      <w:lang w:val="es-ES_tradnl"/>
      <w14:ligatures w14:val="none"/>
      <w14:cntxtAlts w14:val="0"/>
    </w:rPr>
  </w:style>
  <w:style w:type="paragraph" w:customStyle="1" w:styleId="Figure">
    <w:name w:val="Figure"/>
    <w:basedOn w:val="Normal"/>
    <w:rsid w:val="00945BB6"/>
    <w:pPr>
      <w:widowControl/>
      <w:tabs>
        <w:tab w:val="clear" w:pos="8789"/>
      </w:tabs>
      <w:spacing w:before="0" w:after="200"/>
      <w:jc w:val="left"/>
    </w:pPr>
    <w:rPr>
      <w:rFonts w:asciiTheme="minorHAnsi" w:hAnsiTheme="minorHAnsi"/>
      <w:spacing w:val="0"/>
      <w:szCs w:val="24"/>
      <w:lang w:val="es-ES_tradnl"/>
      <w14:ligatures w14:val="none"/>
      <w14:cntxtAlts w14:val="0"/>
    </w:rPr>
  </w:style>
  <w:style w:type="paragraph" w:customStyle="1" w:styleId="FigurewithCaption">
    <w:name w:val="Figure with Caption"/>
    <w:basedOn w:val="Figure"/>
    <w:rsid w:val="00945BB6"/>
    <w:pPr>
      <w:keepNext/>
    </w:pPr>
  </w:style>
  <w:style w:type="character" w:customStyle="1" w:styleId="VerbatimChar">
    <w:name w:val="Verbatim Char"/>
    <w:basedOn w:val="DescripcinCar"/>
    <w:link w:val="SourceCode"/>
    <w:rsid w:val="00945BB6"/>
    <w:rPr>
      <w:rFonts w:ascii="Consolas" w:hAnsi="Consolas"/>
      <w:bCs w:val="0"/>
      <w:spacing w:val="-4"/>
      <w:sz w:val="20"/>
      <w:szCs w:val="18"/>
      <w14:ligatures w14:val="all"/>
      <w14:cntxtAlts/>
    </w:rPr>
  </w:style>
  <w:style w:type="paragraph" w:customStyle="1" w:styleId="SourceCode">
    <w:name w:val="Source Code"/>
    <w:basedOn w:val="Normal"/>
    <w:link w:val="VerbatimChar"/>
    <w:rsid w:val="00945BB6"/>
    <w:pPr>
      <w:widowControl/>
      <w:tabs>
        <w:tab w:val="clear" w:pos="8789"/>
      </w:tabs>
      <w:wordWrap w:val="0"/>
      <w:spacing w:before="0" w:after="200"/>
      <w:jc w:val="left"/>
    </w:pPr>
    <w:rPr>
      <w:rFonts w:ascii="Consolas" w:hAnsi="Consolas"/>
      <w:szCs w:val="18"/>
    </w:rPr>
  </w:style>
  <w:style w:type="character" w:customStyle="1" w:styleId="KeywordTok">
    <w:name w:val="KeywordTok"/>
    <w:basedOn w:val="VerbatimChar"/>
    <w:rsid w:val="00945BB6"/>
    <w:rPr>
      <w:rFonts w:ascii="Consolas" w:hAnsi="Consolas"/>
      <w:b/>
      <w:bCs w:val="0"/>
      <w:color w:val="007020"/>
      <w:spacing w:val="-4"/>
      <w:sz w:val="20"/>
      <w:szCs w:val="18"/>
      <w14:ligatures w14:val="all"/>
      <w14:cntxtAlts/>
    </w:rPr>
  </w:style>
  <w:style w:type="character" w:customStyle="1" w:styleId="DataTypeTok">
    <w:name w:val="DataTypeTok"/>
    <w:basedOn w:val="VerbatimChar"/>
    <w:rsid w:val="00945BB6"/>
    <w:rPr>
      <w:rFonts w:ascii="Consolas" w:hAnsi="Consolas"/>
      <w:bCs w:val="0"/>
      <w:color w:val="902000"/>
      <w:spacing w:val="-4"/>
      <w:sz w:val="20"/>
      <w:szCs w:val="18"/>
      <w14:ligatures w14:val="all"/>
      <w14:cntxtAlts/>
    </w:rPr>
  </w:style>
  <w:style w:type="character" w:customStyle="1" w:styleId="DecValTok">
    <w:name w:val="DecValTok"/>
    <w:basedOn w:val="VerbatimChar"/>
    <w:rsid w:val="00945BB6"/>
    <w:rPr>
      <w:rFonts w:ascii="Consolas" w:hAnsi="Consolas"/>
      <w:bCs w:val="0"/>
      <w:color w:val="40A070"/>
      <w:spacing w:val="-4"/>
      <w:sz w:val="20"/>
      <w:szCs w:val="18"/>
      <w14:ligatures w14:val="all"/>
      <w14:cntxtAlts/>
    </w:rPr>
  </w:style>
  <w:style w:type="character" w:customStyle="1" w:styleId="BaseNTok">
    <w:name w:val="BaseNTok"/>
    <w:basedOn w:val="VerbatimChar"/>
    <w:rsid w:val="00945BB6"/>
    <w:rPr>
      <w:rFonts w:ascii="Consolas" w:hAnsi="Consolas"/>
      <w:bCs w:val="0"/>
      <w:color w:val="40A070"/>
      <w:spacing w:val="-4"/>
      <w:sz w:val="20"/>
      <w:szCs w:val="18"/>
      <w14:ligatures w14:val="all"/>
      <w14:cntxtAlts/>
    </w:rPr>
  </w:style>
  <w:style w:type="character" w:customStyle="1" w:styleId="FloatTok">
    <w:name w:val="FloatTok"/>
    <w:basedOn w:val="VerbatimChar"/>
    <w:rsid w:val="00945BB6"/>
    <w:rPr>
      <w:rFonts w:ascii="Consolas" w:hAnsi="Consolas"/>
      <w:bCs w:val="0"/>
      <w:color w:val="40A070"/>
      <w:spacing w:val="-4"/>
      <w:sz w:val="20"/>
      <w:szCs w:val="18"/>
      <w14:ligatures w14:val="all"/>
      <w14:cntxtAlts/>
    </w:rPr>
  </w:style>
  <w:style w:type="character" w:customStyle="1" w:styleId="ConstantTok">
    <w:name w:val="ConstantTok"/>
    <w:basedOn w:val="VerbatimChar"/>
    <w:rsid w:val="00945BB6"/>
    <w:rPr>
      <w:rFonts w:ascii="Consolas" w:hAnsi="Consolas"/>
      <w:bCs w:val="0"/>
      <w:color w:val="880000"/>
      <w:spacing w:val="-4"/>
      <w:sz w:val="20"/>
      <w:szCs w:val="18"/>
      <w14:ligatures w14:val="all"/>
      <w14:cntxtAlts/>
    </w:rPr>
  </w:style>
  <w:style w:type="character" w:customStyle="1" w:styleId="CharTok">
    <w:name w:val="CharTok"/>
    <w:basedOn w:val="VerbatimChar"/>
    <w:rsid w:val="00945BB6"/>
    <w:rPr>
      <w:rFonts w:ascii="Consolas" w:hAnsi="Consolas"/>
      <w:bCs w:val="0"/>
      <w:color w:val="4070A0"/>
      <w:spacing w:val="-4"/>
      <w:sz w:val="20"/>
      <w:szCs w:val="18"/>
      <w14:ligatures w14:val="all"/>
      <w14:cntxtAlts/>
    </w:rPr>
  </w:style>
  <w:style w:type="character" w:customStyle="1" w:styleId="SpecialCharTok">
    <w:name w:val="SpecialCharTok"/>
    <w:basedOn w:val="VerbatimChar"/>
    <w:rsid w:val="00945BB6"/>
    <w:rPr>
      <w:rFonts w:ascii="Consolas" w:hAnsi="Consolas"/>
      <w:bCs w:val="0"/>
      <w:color w:val="4070A0"/>
      <w:spacing w:val="-4"/>
      <w:sz w:val="20"/>
      <w:szCs w:val="18"/>
      <w14:ligatures w14:val="all"/>
      <w14:cntxtAlts/>
    </w:rPr>
  </w:style>
  <w:style w:type="character" w:customStyle="1" w:styleId="StringTok">
    <w:name w:val="StringTok"/>
    <w:basedOn w:val="VerbatimChar"/>
    <w:rsid w:val="00945BB6"/>
    <w:rPr>
      <w:rFonts w:ascii="Consolas" w:hAnsi="Consolas"/>
      <w:bCs w:val="0"/>
      <w:color w:val="4070A0"/>
      <w:spacing w:val="-4"/>
      <w:sz w:val="20"/>
      <w:szCs w:val="18"/>
      <w14:ligatures w14:val="all"/>
      <w14:cntxtAlts/>
    </w:rPr>
  </w:style>
  <w:style w:type="character" w:customStyle="1" w:styleId="VerbatimStringTok">
    <w:name w:val="VerbatimStringTok"/>
    <w:basedOn w:val="VerbatimChar"/>
    <w:rsid w:val="00945BB6"/>
    <w:rPr>
      <w:rFonts w:ascii="Consolas" w:hAnsi="Consolas"/>
      <w:bCs w:val="0"/>
      <w:color w:val="4070A0"/>
      <w:spacing w:val="-4"/>
      <w:sz w:val="20"/>
      <w:szCs w:val="18"/>
      <w14:ligatures w14:val="all"/>
      <w14:cntxtAlts/>
    </w:rPr>
  </w:style>
  <w:style w:type="character" w:customStyle="1" w:styleId="SpecialStringTok">
    <w:name w:val="SpecialStringTok"/>
    <w:basedOn w:val="VerbatimChar"/>
    <w:rsid w:val="00945BB6"/>
    <w:rPr>
      <w:rFonts w:ascii="Consolas" w:hAnsi="Consolas"/>
      <w:bCs w:val="0"/>
      <w:color w:val="BB6688"/>
      <w:spacing w:val="-4"/>
      <w:sz w:val="20"/>
      <w:szCs w:val="18"/>
      <w14:ligatures w14:val="all"/>
      <w14:cntxtAlts/>
    </w:rPr>
  </w:style>
  <w:style w:type="character" w:customStyle="1" w:styleId="ImportTok">
    <w:name w:val="ImportTok"/>
    <w:basedOn w:val="VerbatimChar"/>
    <w:rsid w:val="00945BB6"/>
    <w:rPr>
      <w:rFonts w:ascii="Consolas" w:hAnsi="Consolas"/>
      <w:bCs w:val="0"/>
      <w:spacing w:val="-4"/>
      <w:sz w:val="20"/>
      <w:szCs w:val="18"/>
      <w14:ligatures w14:val="all"/>
      <w14:cntxtAlts/>
    </w:rPr>
  </w:style>
  <w:style w:type="character" w:customStyle="1" w:styleId="CommentTok">
    <w:name w:val="CommentTok"/>
    <w:basedOn w:val="VerbatimChar"/>
    <w:rsid w:val="00945BB6"/>
    <w:rPr>
      <w:rFonts w:ascii="Consolas" w:hAnsi="Consolas"/>
      <w:bCs w:val="0"/>
      <w:i/>
      <w:color w:val="60A0B0"/>
      <w:spacing w:val="-4"/>
      <w:sz w:val="20"/>
      <w:szCs w:val="18"/>
      <w14:ligatures w14:val="all"/>
      <w14:cntxtAlts/>
    </w:rPr>
  </w:style>
  <w:style w:type="character" w:customStyle="1" w:styleId="DocumentationTok">
    <w:name w:val="DocumentationTok"/>
    <w:basedOn w:val="VerbatimChar"/>
    <w:rsid w:val="00945BB6"/>
    <w:rPr>
      <w:rFonts w:ascii="Consolas" w:hAnsi="Consolas"/>
      <w:bCs w:val="0"/>
      <w:i/>
      <w:color w:val="BA2121"/>
      <w:spacing w:val="-4"/>
      <w:sz w:val="20"/>
      <w:szCs w:val="18"/>
      <w14:ligatures w14:val="all"/>
      <w14:cntxtAlts/>
    </w:rPr>
  </w:style>
  <w:style w:type="character" w:customStyle="1" w:styleId="AnnotationTok">
    <w:name w:val="AnnotationTok"/>
    <w:basedOn w:val="VerbatimChar"/>
    <w:rsid w:val="00945BB6"/>
    <w:rPr>
      <w:rFonts w:ascii="Consolas" w:hAnsi="Consolas"/>
      <w:b/>
      <w:bCs w:val="0"/>
      <w:i/>
      <w:color w:val="60A0B0"/>
      <w:spacing w:val="-4"/>
      <w:sz w:val="20"/>
      <w:szCs w:val="18"/>
      <w14:ligatures w14:val="all"/>
      <w14:cntxtAlts/>
    </w:rPr>
  </w:style>
  <w:style w:type="character" w:customStyle="1" w:styleId="CommentVarTok">
    <w:name w:val="CommentVarTok"/>
    <w:basedOn w:val="VerbatimChar"/>
    <w:rsid w:val="00945BB6"/>
    <w:rPr>
      <w:rFonts w:ascii="Consolas" w:hAnsi="Consolas"/>
      <w:b/>
      <w:bCs w:val="0"/>
      <w:i/>
      <w:color w:val="60A0B0"/>
      <w:spacing w:val="-4"/>
      <w:sz w:val="20"/>
      <w:szCs w:val="18"/>
      <w14:ligatures w14:val="all"/>
      <w14:cntxtAlts/>
    </w:rPr>
  </w:style>
  <w:style w:type="character" w:customStyle="1" w:styleId="OtherTok">
    <w:name w:val="OtherTok"/>
    <w:basedOn w:val="VerbatimChar"/>
    <w:rsid w:val="00945BB6"/>
    <w:rPr>
      <w:rFonts w:ascii="Consolas" w:hAnsi="Consolas"/>
      <w:bCs w:val="0"/>
      <w:color w:val="007020"/>
      <w:spacing w:val="-4"/>
      <w:sz w:val="20"/>
      <w:szCs w:val="18"/>
      <w14:ligatures w14:val="all"/>
      <w14:cntxtAlts/>
    </w:rPr>
  </w:style>
  <w:style w:type="character" w:customStyle="1" w:styleId="FunctionTok">
    <w:name w:val="FunctionTok"/>
    <w:basedOn w:val="VerbatimChar"/>
    <w:rsid w:val="00945BB6"/>
    <w:rPr>
      <w:rFonts w:ascii="Consolas" w:hAnsi="Consolas"/>
      <w:bCs w:val="0"/>
      <w:color w:val="06287E"/>
      <w:spacing w:val="-4"/>
      <w:sz w:val="20"/>
      <w:szCs w:val="18"/>
      <w14:ligatures w14:val="all"/>
      <w14:cntxtAlts/>
    </w:rPr>
  </w:style>
  <w:style w:type="character" w:customStyle="1" w:styleId="VariableTok">
    <w:name w:val="VariableTok"/>
    <w:basedOn w:val="VerbatimChar"/>
    <w:rsid w:val="00945BB6"/>
    <w:rPr>
      <w:rFonts w:ascii="Consolas" w:hAnsi="Consolas"/>
      <w:bCs w:val="0"/>
      <w:color w:val="19177C"/>
      <w:spacing w:val="-4"/>
      <w:sz w:val="20"/>
      <w:szCs w:val="18"/>
      <w14:ligatures w14:val="all"/>
      <w14:cntxtAlts/>
    </w:rPr>
  </w:style>
  <w:style w:type="character" w:customStyle="1" w:styleId="ControlFlowTok">
    <w:name w:val="ControlFlowTok"/>
    <w:basedOn w:val="VerbatimChar"/>
    <w:rsid w:val="00945BB6"/>
    <w:rPr>
      <w:rFonts w:ascii="Consolas" w:hAnsi="Consolas"/>
      <w:b/>
      <w:bCs w:val="0"/>
      <w:color w:val="007020"/>
      <w:spacing w:val="-4"/>
      <w:sz w:val="20"/>
      <w:szCs w:val="18"/>
      <w14:ligatures w14:val="all"/>
      <w14:cntxtAlts/>
    </w:rPr>
  </w:style>
  <w:style w:type="character" w:customStyle="1" w:styleId="OperatorTok">
    <w:name w:val="OperatorTok"/>
    <w:basedOn w:val="VerbatimChar"/>
    <w:rsid w:val="00945BB6"/>
    <w:rPr>
      <w:rFonts w:ascii="Consolas" w:hAnsi="Consolas"/>
      <w:bCs w:val="0"/>
      <w:color w:val="666666"/>
      <w:spacing w:val="-4"/>
      <w:sz w:val="20"/>
      <w:szCs w:val="18"/>
      <w14:ligatures w14:val="all"/>
      <w14:cntxtAlts/>
    </w:rPr>
  </w:style>
  <w:style w:type="character" w:customStyle="1" w:styleId="BuiltInTok">
    <w:name w:val="BuiltInTok"/>
    <w:basedOn w:val="VerbatimChar"/>
    <w:rsid w:val="00945BB6"/>
    <w:rPr>
      <w:rFonts w:ascii="Consolas" w:hAnsi="Consolas"/>
      <w:bCs w:val="0"/>
      <w:spacing w:val="-4"/>
      <w:sz w:val="20"/>
      <w:szCs w:val="18"/>
      <w14:ligatures w14:val="all"/>
      <w14:cntxtAlts/>
    </w:rPr>
  </w:style>
  <w:style w:type="character" w:customStyle="1" w:styleId="ExtensionTok">
    <w:name w:val="ExtensionTok"/>
    <w:basedOn w:val="VerbatimChar"/>
    <w:rsid w:val="00945BB6"/>
    <w:rPr>
      <w:rFonts w:ascii="Consolas" w:hAnsi="Consolas"/>
      <w:bCs w:val="0"/>
      <w:spacing w:val="-4"/>
      <w:sz w:val="20"/>
      <w:szCs w:val="18"/>
      <w14:ligatures w14:val="all"/>
      <w14:cntxtAlts/>
    </w:rPr>
  </w:style>
  <w:style w:type="character" w:customStyle="1" w:styleId="PreprocessorTok">
    <w:name w:val="PreprocessorTok"/>
    <w:basedOn w:val="VerbatimChar"/>
    <w:rsid w:val="00945BB6"/>
    <w:rPr>
      <w:rFonts w:ascii="Consolas" w:hAnsi="Consolas"/>
      <w:bCs w:val="0"/>
      <w:color w:val="BC7A00"/>
      <w:spacing w:val="-4"/>
      <w:sz w:val="20"/>
      <w:szCs w:val="18"/>
      <w14:ligatures w14:val="all"/>
      <w14:cntxtAlts/>
    </w:rPr>
  </w:style>
  <w:style w:type="character" w:customStyle="1" w:styleId="AttributeTok">
    <w:name w:val="AttributeTok"/>
    <w:basedOn w:val="VerbatimChar"/>
    <w:rsid w:val="00945BB6"/>
    <w:rPr>
      <w:rFonts w:ascii="Consolas" w:hAnsi="Consolas"/>
      <w:bCs w:val="0"/>
      <w:color w:val="7D9029"/>
      <w:spacing w:val="-4"/>
      <w:sz w:val="20"/>
      <w:szCs w:val="18"/>
      <w14:ligatures w14:val="all"/>
      <w14:cntxtAlts/>
    </w:rPr>
  </w:style>
  <w:style w:type="character" w:customStyle="1" w:styleId="RegionMarkerTok">
    <w:name w:val="RegionMarkerTok"/>
    <w:basedOn w:val="VerbatimChar"/>
    <w:rsid w:val="00945BB6"/>
    <w:rPr>
      <w:rFonts w:ascii="Consolas" w:hAnsi="Consolas"/>
      <w:bCs w:val="0"/>
      <w:spacing w:val="-4"/>
      <w:sz w:val="20"/>
      <w:szCs w:val="18"/>
      <w14:ligatures w14:val="all"/>
      <w14:cntxtAlts/>
    </w:rPr>
  </w:style>
  <w:style w:type="character" w:customStyle="1" w:styleId="InformationTok">
    <w:name w:val="InformationTok"/>
    <w:basedOn w:val="VerbatimChar"/>
    <w:rsid w:val="00945BB6"/>
    <w:rPr>
      <w:rFonts w:ascii="Consolas" w:hAnsi="Consolas"/>
      <w:b/>
      <w:bCs w:val="0"/>
      <w:i/>
      <w:color w:val="60A0B0"/>
      <w:spacing w:val="-4"/>
      <w:sz w:val="20"/>
      <w:szCs w:val="18"/>
      <w14:ligatures w14:val="all"/>
      <w14:cntxtAlts/>
    </w:rPr>
  </w:style>
  <w:style w:type="character" w:customStyle="1" w:styleId="WarningTok">
    <w:name w:val="WarningTok"/>
    <w:basedOn w:val="VerbatimChar"/>
    <w:rsid w:val="00945BB6"/>
    <w:rPr>
      <w:rFonts w:ascii="Consolas" w:hAnsi="Consolas"/>
      <w:b/>
      <w:bCs w:val="0"/>
      <w:i/>
      <w:color w:val="60A0B0"/>
      <w:spacing w:val="-4"/>
      <w:sz w:val="20"/>
      <w:szCs w:val="18"/>
      <w14:ligatures w14:val="all"/>
      <w14:cntxtAlts/>
    </w:rPr>
  </w:style>
  <w:style w:type="character" w:customStyle="1" w:styleId="AlertTok">
    <w:name w:val="AlertTok"/>
    <w:basedOn w:val="VerbatimChar"/>
    <w:rsid w:val="00945BB6"/>
    <w:rPr>
      <w:rFonts w:ascii="Consolas" w:hAnsi="Consolas"/>
      <w:b/>
      <w:bCs w:val="0"/>
      <w:color w:val="FF0000"/>
      <w:spacing w:val="-4"/>
      <w:sz w:val="20"/>
      <w:szCs w:val="18"/>
      <w14:ligatures w14:val="all"/>
      <w14:cntxtAlts/>
    </w:rPr>
  </w:style>
  <w:style w:type="character" w:customStyle="1" w:styleId="ErrorTok">
    <w:name w:val="ErrorTok"/>
    <w:basedOn w:val="VerbatimChar"/>
    <w:rsid w:val="00945BB6"/>
    <w:rPr>
      <w:rFonts w:ascii="Consolas" w:hAnsi="Consolas"/>
      <w:b/>
      <w:bCs w:val="0"/>
      <w:color w:val="FF0000"/>
      <w:spacing w:val="-4"/>
      <w:sz w:val="20"/>
      <w:szCs w:val="18"/>
      <w14:ligatures w14:val="all"/>
      <w14:cntxtAlts/>
    </w:rPr>
  </w:style>
  <w:style w:type="character" w:customStyle="1" w:styleId="NormalTok">
    <w:name w:val="NormalTok"/>
    <w:basedOn w:val="VerbatimChar"/>
    <w:rsid w:val="00945BB6"/>
    <w:rPr>
      <w:rFonts w:ascii="Consolas" w:hAnsi="Consolas"/>
      <w:bCs w:val="0"/>
      <w:spacing w:val="-4"/>
      <w:sz w:val="20"/>
      <w:szCs w:val="18"/>
      <w14:ligatures w14:val="all"/>
      <w14:cntxtAlts/>
    </w:rPr>
  </w:style>
  <w:style w:type="paragraph" w:customStyle="1" w:styleId="Dedicatoria">
    <w:name w:val="Dedicatoria"/>
    <w:basedOn w:val="Normal"/>
    <w:link w:val="DedicatoriaCar"/>
    <w:qFormat/>
    <w:rsid w:val="006A5DED"/>
    <w:pPr>
      <w:spacing w:after="65" w:line="246" w:lineRule="auto"/>
      <w:ind w:left="5954" w:right="479" w:firstLine="77"/>
    </w:pPr>
    <w:rPr>
      <w:i/>
      <w:lang w:val="es-ES_tradnl"/>
    </w:rPr>
  </w:style>
  <w:style w:type="character" w:customStyle="1" w:styleId="DedicatoriaCar">
    <w:name w:val="Dedicatoria Car"/>
    <w:basedOn w:val="Fuentedeprrafopredeter"/>
    <w:link w:val="Dedicatoria"/>
    <w:rsid w:val="006A5DED"/>
    <w:rPr>
      <w:rFonts w:ascii="Times New Roman" w:hAnsi="Times New Roman"/>
      <w:i/>
      <w:spacing w:val="-4"/>
      <w:lang w:val="es-ES_tradnl"/>
      <w14:ligatures w14:val="all"/>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9299">
      <w:bodyDiv w:val="1"/>
      <w:marLeft w:val="0"/>
      <w:marRight w:val="0"/>
      <w:marTop w:val="0"/>
      <w:marBottom w:val="0"/>
      <w:divBdr>
        <w:top w:val="none" w:sz="0" w:space="0" w:color="auto"/>
        <w:left w:val="none" w:sz="0" w:space="0" w:color="auto"/>
        <w:bottom w:val="none" w:sz="0" w:space="0" w:color="auto"/>
        <w:right w:val="none" w:sz="0" w:space="0" w:color="auto"/>
      </w:divBdr>
    </w:div>
    <w:div w:id="78522561">
      <w:bodyDiv w:val="1"/>
      <w:marLeft w:val="0"/>
      <w:marRight w:val="0"/>
      <w:marTop w:val="0"/>
      <w:marBottom w:val="0"/>
      <w:divBdr>
        <w:top w:val="none" w:sz="0" w:space="0" w:color="auto"/>
        <w:left w:val="none" w:sz="0" w:space="0" w:color="auto"/>
        <w:bottom w:val="none" w:sz="0" w:space="0" w:color="auto"/>
        <w:right w:val="none" w:sz="0" w:space="0" w:color="auto"/>
      </w:divBdr>
    </w:div>
    <w:div w:id="107480617">
      <w:bodyDiv w:val="1"/>
      <w:marLeft w:val="0"/>
      <w:marRight w:val="0"/>
      <w:marTop w:val="0"/>
      <w:marBottom w:val="0"/>
      <w:divBdr>
        <w:top w:val="none" w:sz="0" w:space="0" w:color="auto"/>
        <w:left w:val="none" w:sz="0" w:space="0" w:color="auto"/>
        <w:bottom w:val="none" w:sz="0" w:space="0" w:color="auto"/>
        <w:right w:val="none" w:sz="0" w:space="0" w:color="auto"/>
      </w:divBdr>
    </w:div>
    <w:div w:id="225646485">
      <w:bodyDiv w:val="1"/>
      <w:marLeft w:val="0"/>
      <w:marRight w:val="0"/>
      <w:marTop w:val="0"/>
      <w:marBottom w:val="0"/>
      <w:divBdr>
        <w:top w:val="none" w:sz="0" w:space="0" w:color="auto"/>
        <w:left w:val="none" w:sz="0" w:space="0" w:color="auto"/>
        <w:bottom w:val="none" w:sz="0" w:space="0" w:color="auto"/>
        <w:right w:val="none" w:sz="0" w:space="0" w:color="auto"/>
      </w:divBdr>
    </w:div>
    <w:div w:id="271860481">
      <w:bodyDiv w:val="1"/>
      <w:marLeft w:val="0"/>
      <w:marRight w:val="0"/>
      <w:marTop w:val="0"/>
      <w:marBottom w:val="0"/>
      <w:divBdr>
        <w:top w:val="none" w:sz="0" w:space="0" w:color="auto"/>
        <w:left w:val="none" w:sz="0" w:space="0" w:color="auto"/>
        <w:bottom w:val="none" w:sz="0" w:space="0" w:color="auto"/>
        <w:right w:val="none" w:sz="0" w:space="0" w:color="auto"/>
      </w:divBdr>
    </w:div>
    <w:div w:id="452094490">
      <w:bodyDiv w:val="1"/>
      <w:marLeft w:val="0"/>
      <w:marRight w:val="0"/>
      <w:marTop w:val="0"/>
      <w:marBottom w:val="0"/>
      <w:divBdr>
        <w:top w:val="none" w:sz="0" w:space="0" w:color="auto"/>
        <w:left w:val="none" w:sz="0" w:space="0" w:color="auto"/>
        <w:bottom w:val="none" w:sz="0" w:space="0" w:color="auto"/>
        <w:right w:val="none" w:sz="0" w:space="0" w:color="auto"/>
      </w:divBdr>
    </w:div>
    <w:div w:id="486871588">
      <w:bodyDiv w:val="1"/>
      <w:marLeft w:val="0"/>
      <w:marRight w:val="0"/>
      <w:marTop w:val="0"/>
      <w:marBottom w:val="0"/>
      <w:divBdr>
        <w:top w:val="none" w:sz="0" w:space="0" w:color="auto"/>
        <w:left w:val="none" w:sz="0" w:space="0" w:color="auto"/>
        <w:bottom w:val="none" w:sz="0" w:space="0" w:color="auto"/>
        <w:right w:val="none" w:sz="0" w:space="0" w:color="auto"/>
      </w:divBdr>
    </w:div>
    <w:div w:id="491027368">
      <w:bodyDiv w:val="1"/>
      <w:marLeft w:val="0"/>
      <w:marRight w:val="0"/>
      <w:marTop w:val="0"/>
      <w:marBottom w:val="0"/>
      <w:divBdr>
        <w:top w:val="none" w:sz="0" w:space="0" w:color="auto"/>
        <w:left w:val="none" w:sz="0" w:space="0" w:color="auto"/>
        <w:bottom w:val="none" w:sz="0" w:space="0" w:color="auto"/>
        <w:right w:val="none" w:sz="0" w:space="0" w:color="auto"/>
      </w:divBdr>
    </w:div>
    <w:div w:id="502551217">
      <w:bodyDiv w:val="1"/>
      <w:marLeft w:val="0"/>
      <w:marRight w:val="0"/>
      <w:marTop w:val="0"/>
      <w:marBottom w:val="0"/>
      <w:divBdr>
        <w:top w:val="none" w:sz="0" w:space="0" w:color="auto"/>
        <w:left w:val="none" w:sz="0" w:space="0" w:color="auto"/>
        <w:bottom w:val="none" w:sz="0" w:space="0" w:color="auto"/>
        <w:right w:val="none" w:sz="0" w:space="0" w:color="auto"/>
      </w:divBdr>
    </w:div>
    <w:div w:id="561713610">
      <w:bodyDiv w:val="1"/>
      <w:marLeft w:val="0"/>
      <w:marRight w:val="0"/>
      <w:marTop w:val="0"/>
      <w:marBottom w:val="0"/>
      <w:divBdr>
        <w:top w:val="none" w:sz="0" w:space="0" w:color="auto"/>
        <w:left w:val="none" w:sz="0" w:space="0" w:color="auto"/>
        <w:bottom w:val="none" w:sz="0" w:space="0" w:color="auto"/>
        <w:right w:val="none" w:sz="0" w:space="0" w:color="auto"/>
      </w:divBdr>
    </w:div>
    <w:div w:id="685516773">
      <w:bodyDiv w:val="1"/>
      <w:marLeft w:val="0"/>
      <w:marRight w:val="0"/>
      <w:marTop w:val="0"/>
      <w:marBottom w:val="0"/>
      <w:divBdr>
        <w:top w:val="none" w:sz="0" w:space="0" w:color="auto"/>
        <w:left w:val="none" w:sz="0" w:space="0" w:color="auto"/>
        <w:bottom w:val="none" w:sz="0" w:space="0" w:color="auto"/>
        <w:right w:val="none" w:sz="0" w:space="0" w:color="auto"/>
      </w:divBdr>
    </w:div>
    <w:div w:id="866870793">
      <w:bodyDiv w:val="1"/>
      <w:marLeft w:val="0"/>
      <w:marRight w:val="0"/>
      <w:marTop w:val="0"/>
      <w:marBottom w:val="0"/>
      <w:divBdr>
        <w:top w:val="none" w:sz="0" w:space="0" w:color="auto"/>
        <w:left w:val="none" w:sz="0" w:space="0" w:color="auto"/>
        <w:bottom w:val="none" w:sz="0" w:space="0" w:color="auto"/>
        <w:right w:val="none" w:sz="0" w:space="0" w:color="auto"/>
      </w:divBdr>
    </w:div>
    <w:div w:id="869994155">
      <w:bodyDiv w:val="1"/>
      <w:marLeft w:val="0"/>
      <w:marRight w:val="0"/>
      <w:marTop w:val="0"/>
      <w:marBottom w:val="0"/>
      <w:divBdr>
        <w:top w:val="none" w:sz="0" w:space="0" w:color="auto"/>
        <w:left w:val="none" w:sz="0" w:space="0" w:color="auto"/>
        <w:bottom w:val="none" w:sz="0" w:space="0" w:color="auto"/>
        <w:right w:val="none" w:sz="0" w:space="0" w:color="auto"/>
      </w:divBdr>
    </w:div>
    <w:div w:id="998843544">
      <w:bodyDiv w:val="1"/>
      <w:marLeft w:val="0"/>
      <w:marRight w:val="0"/>
      <w:marTop w:val="0"/>
      <w:marBottom w:val="0"/>
      <w:divBdr>
        <w:top w:val="none" w:sz="0" w:space="0" w:color="auto"/>
        <w:left w:val="none" w:sz="0" w:space="0" w:color="auto"/>
        <w:bottom w:val="none" w:sz="0" w:space="0" w:color="auto"/>
        <w:right w:val="none" w:sz="0" w:space="0" w:color="auto"/>
      </w:divBdr>
    </w:div>
    <w:div w:id="1008406648">
      <w:bodyDiv w:val="1"/>
      <w:marLeft w:val="0"/>
      <w:marRight w:val="0"/>
      <w:marTop w:val="0"/>
      <w:marBottom w:val="0"/>
      <w:divBdr>
        <w:top w:val="none" w:sz="0" w:space="0" w:color="auto"/>
        <w:left w:val="none" w:sz="0" w:space="0" w:color="auto"/>
        <w:bottom w:val="none" w:sz="0" w:space="0" w:color="auto"/>
        <w:right w:val="none" w:sz="0" w:space="0" w:color="auto"/>
      </w:divBdr>
    </w:div>
    <w:div w:id="1084645514">
      <w:bodyDiv w:val="1"/>
      <w:marLeft w:val="0"/>
      <w:marRight w:val="0"/>
      <w:marTop w:val="0"/>
      <w:marBottom w:val="0"/>
      <w:divBdr>
        <w:top w:val="none" w:sz="0" w:space="0" w:color="auto"/>
        <w:left w:val="none" w:sz="0" w:space="0" w:color="auto"/>
        <w:bottom w:val="none" w:sz="0" w:space="0" w:color="auto"/>
        <w:right w:val="none" w:sz="0" w:space="0" w:color="auto"/>
      </w:divBdr>
    </w:div>
    <w:div w:id="1095324443">
      <w:bodyDiv w:val="1"/>
      <w:marLeft w:val="0"/>
      <w:marRight w:val="0"/>
      <w:marTop w:val="0"/>
      <w:marBottom w:val="0"/>
      <w:divBdr>
        <w:top w:val="none" w:sz="0" w:space="0" w:color="auto"/>
        <w:left w:val="none" w:sz="0" w:space="0" w:color="auto"/>
        <w:bottom w:val="none" w:sz="0" w:space="0" w:color="auto"/>
        <w:right w:val="none" w:sz="0" w:space="0" w:color="auto"/>
      </w:divBdr>
    </w:div>
    <w:div w:id="1128621972">
      <w:bodyDiv w:val="1"/>
      <w:marLeft w:val="0"/>
      <w:marRight w:val="0"/>
      <w:marTop w:val="0"/>
      <w:marBottom w:val="0"/>
      <w:divBdr>
        <w:top w:val="none" w:sz="0" w:space="0" w:color="auto"/>
        <w:left w:val="none" w:sz="0" w:space="0" w:color="auto"/>
        <w:bottom w:val="none" w:sz="0" w:space="0" w:color="auto"/>
        <w:right w:val="none" w:sz="0" w:space="0" w:color="auto"/>
      </w:divBdr>
    </w:div>
    <w:div w:id="1185900630">
      <w:bodyDiv w:val="1"/>
      <w:marLeft w:val="0"/>
      <w:marRight w:val="0"/>
      <w:marTop w:val="0"/>
      <w:marBottom w:val="0"/>
      <w:divBdr>
        <w:top w:val="none" w:sz="0" w:space="0" w:color="auto"/>
        <w:left w:val="none" w:sz="0" w:space="0" w:color="auto"/>
        <w:bottom w:val="none" w:sz="0" w:space="0" w:color="auto"/>
        <w:right w:val="none" w:sz="0" w:space="0" w:color="auto"/>
      </w:divBdr>
    </w:div>
    <w:div w:id="1244799400">
      <w:bodyDiv w:val="1"/>
      <w:marLeft w:val="0"/>
      <w:marRight w:val="0"/>
      <w:marTop w:val="0"/>
      <w:marBottom w:val="0"/>
      <w:divBdr>
        <w:top w:val="none" w:sz="0" w:space="0" w:color="auto"/>
        <w:left w:val="none" w:sz="0" w:space="0" w:color="auto"/>
        <w:bottom w:val="none" w:sz="0" w:space="0" w:color="auto"/>
        <w:right w:val="none" w:sz="0" w:space="0" w:color="auto"/>
      </w:divBdr>
    </w:div>
    <w:div w:id="1331757369">
      <w:bodyDiv w:val="1"/>
      <w:marLeft w:val="0"/>
      <w:marRight w:val="0"/>
      <w:marTop w:val="0"/>
      <w:marBottom w:val="0"/>
      <w:divBdr>
        <w:top w:val="none" w:sz="0" w:space="0" w:color="auto"/>
        <w:left w:val="none" w:sz="0" w:space="0" w:color="auto"/>
        <w:bottom w:val="none" w:sz="0" w:space="0" w:color="auto"/>
        <w:right w:val="none" w:sz="0" w:space="0" w:color="auto"/>
      </w:divBdr>
    </w:div>
    <w:div w:id="1388341414">
      <w:bodyDiv w:val="1"/>
      <w:marLeft w:val="0"/>
      <w:marRight w:val="0"/>
      <w:marTop w:val="0"/>
      <w:marBottom w:val="0"/>
      <w:divBdr>
        <w:top w:val="none" w:sz="0" w:space="0" w:color="auto"/>
        <w:left w:val="none" w:sz="0" w:space="0" w:color="auto"/>
        <w:bottom w:val="none" w:sz="0" w:space="0" w:color="auto"/>
        <w:right w:val="none" w:sz="0" w:space="0" w:color="auto"/>
      </w:divBdr>
    </w:div>
    <w:div w:id="1514224852">
      <w:bodyDiv w:val="1"/>
      <w:marLeft w:val="0"/>
      <w:marRight w:val="0"/>
      <w:marTop w:val="0"/>
      <w:marBottom w:val="0"/>
      <w:divBdr>
        <w:top w:val="none" w:sz="0" w:space="0" w:color="auto"/>
        <w:left w:val="none" w:sz="0" w:space="0" w:color="auto"/>
        <w:bottom w:val="none" w:sz="0" w:space="0" w:color="auto"/>
        <w:right w:val="none" w:sz="0" w:space="0" w:color="auto"/>
      </w:divBdr>
    </w:div>
    <w:div w:id="1565528677">
      <w:bodyDiv w:val="1"/>
      <w:marLeft w:val="0"/>
      <w:marRight w:val="0"/>
      <w:marTop w:val="0"/>
      <w:marBottom w:val="0"/>
      <w:divBdr>
        <w:top w:val="none" w:sz="0" w:space="0" w:color="auto"/>
        <w:left w:val="none" w:sz="0" w:space="0" w:color="auto"/>
        <w:bottom w:val="none" w:sz="0" w:space="0" w:color="auto"/>
        <w:right w:val="none" w:sz="0" w:space="0" w:color="auto"/>
      </w:divBdr>
    </w:div>
    <w:div w:id="1646738680">
      <w:bodyDiv w:val="1"/>
      <w:marLeft w:val="0"/>
      <w:marRight w:val="0"/>
      <w:marTop w:val="0"/>
      <w:marBottom w:val="0"/>
      <w:divBdr>
        <w:top w:val="none" w:sz="0" w:space="0" w:color="auto"/>
        <w:left w:val="none" w:sz="0" w:space="0" w:color="auto"/>
        <w:bottom w:val="none" w:sz="0" w:space="0" w:color="auto"/>
        <w:right w:val="none" w:sz="0" w:space="0" w:color="auto"/>
      </w:divBdr>
    </w:div>
    <w:div w:id="1744832767">
      <w:bodyDiv w:val="1"/>
      <w:marLeft w:val="0"/>
      <w:marRight w:val="0"/>
      <w:marTop w:val="0"/>
      <w:marBottom w:val="0"/>
      <w:divBdr>
        <w:top w:val="none" w:sz="0" w:space="0" w:color="auto"/>
        <w:left w:val="none" w:sz="0" w:space="0" w:color="auto"/>
        <w:bottom w:val="none" w:sz="0" w:space="0" w:color="auto"/>
        <w:right w:val="none" w:sz="0" w:space="0" w:color="auto"/>
      </w:divBdr>
    </w:div>
    <w:div w:id="1748646765">
      <w:bodyDiv w:val="1"/>
      <w:marLeft w:val="0"/>
      <w:marRight w:val="0"/>
      <w:marTop w:val="0"/>
      <w:marBottom w:val="0"/>
      <w:divBdr>
        <w:top w:val="none" w:sz="0" w:space="0" w:color="auto"/>
        <w:left w:val="none" w:sz="0" w:space="0" w:color="auto"/>
        <w:bottom w:val="none" w:sz="0" w:space="0" w:color="auto"/>
        <w:right w:val="none" w:sz="0" w:space="0" w:color="auto"/>
      </w:divBdr>
    </w:div>
    <w:div w:id="1781559862">
      <w:bodyDiv w:val="1"/>
      <w:marLeft w:val="0"/>
      <w:marRight w:val="0"/>
      <w:marTop w:val="0"/>
      <w:marBottom w:val="0"/>
      <w:divBdr>
        <w:top w:val="none" w:sz="0" w:space="0" w:color="auto"/>
        <w:left w:val="none" w:sz="0" w:space="0" w:color="auto"/>
        <w:bottom w:val="none" w:sz="0" w:space="0" w:color="auto"/>
        <w:right w:val="none" w:sz="0" w:space="0" w:color="auto"/>
      </w:divBdr>
    </w:div>
    <w:div w:id="1860702901">
      <w:bodyDiv w:val="1"/>
      <w:marLeft w:val="0"/>
      <w:marRight w:val="0"/>
      <w:marTop w:val="0"/>
      <w:marBottom w:val="0"/>
      <w:divBdr>
        <w:top w:val="none" w:sz="0" w:space="0" w:color="auto"/>
        <w:left w:val="none" w:sz="0" w:space="0" w:color="auto"/>
        <w:bottom w:val="none" w:sz="0" w:space="0" w:color="auto"/>
        <w:right w:val="none" w:sz="0" w:space="0" w:color="auto"/>
      </w:divBdr>
    </w:div>
    <w:div w:id="1885406362">
      <w:bodyDiv w:val="1"/>
      <w:marLeft w:val="0"/>
      <w:marRight w:val="0"/>
      <w:marTop w:val="0"/>
      <w:marBottom w:val="0"/>
      <w:divBdr>
        <w:top w:val="none" w:sz="0" w:space="0" w:color="auto"/>
        <w:left w:val="none" w:sz="0" w:space="0" w:color="auto"/>
        <w:bottom w:val="none" w:sz="0" w:space="0" w:color="auto"/>
        <w:right w:val="none" w:sz="0" w:space="0" w:color="auto"/>
      </w:divBdr>
    </w:div>
    <w:div w:id="1967463516">
      <w:bodyDiv w:val="1"/>
      <w:marLeft w:val="0"/>
      <w:marRight w:val="0"/>
      <w:marTop w:val="0"/>
      <w:marBottom w:val="0"/>
      <w:divBdr>
        <w:top w:val="none" w:sz="0" w:space="0" w:color="auto"/>
        <w:left w:val="none" w:sz="0" w:space="0" w:color="auto"/>
        <w:bottom w:val="none" w:sz="0" w:space="0" w:color="auto"/>
        <w:right w:val="none" w:sz="0" w:space="0" w:color="auto"/>
      </w:divBdr>
    </w:div>
    <w:div w:id="2005552719">
      <w:bodyDiv w:val="1"/>
      <w:marLeft w:val="0"/>
      <w:marRight w:val="0"/>
      <w:marTop w:val="0"/>
      <w:marBottom w:val="0"/>
      <w:divBdr>
        <w:top w:val="none" w:sz="0" w:space="0" w:color="auto"/>
        <w:left w:val="none" w:sz="0" w:space="0" w:color="auto"/>
        <w:bottom w:val="none" w:sz="0" w:space="0" w:color="auto"/>
        <w:right w:val="none" w:sz="0" w:space="0" w:color="auto"/>
      </w:divBdr>
    </w:div>
    <w:div w:id="2055277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footer" Target="footer3.xml"/><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hyperlink" Target="https://physionet.org/cgi-bin/atm/ATM" TargetMode="Externa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 Type="http://schemas.openxmlformats.org/officeDocument/2006/relationships/customXml" Target="../customXml/item1.xml"/><Relationship Id="rId16" Type="http://schemas.openxmlformats.org/officeDocument/2006/relationships/footer" Target="footer1.xml"/><Relationship Id="rId20" Type="http://schemas.openxmlformats.org/officeDocument/2006/relationships/hyperlink" Target="http://www.my-ekg.com/" TargetMode="External"/><Relationship Id="rId29" Type="http://schemas.openxmlformats.org/officeDocument/2006/relationships/image" Target="media/image14.png"/><Relationship Id="rId41" Type="http://schemas.openxmlformats.org/officeDocument/2006/relationships/image" Target="media/image24.png"/><Relationship Id="rId54" Type="http://schemas.openxmlformats.org/officeDocument/2006/relationships/glossaryDocument" Target="glossary/document.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0.png"/><Relationship Id="rId32" Type="http://schemas.openxmlformats.org/officeDocument/2006/relationships/hyperlink" Target="http://xillybus.com/downloads/doc/xillybus_getting_started_zynq.pdf"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image" Target="media/image32.png"/><Relationship Id="rId10" Type="http://schemas.openxmlformats.org/officeDocument/2006/relationships/image" Target="media/image2.png"/><Relationship Id="rId19" Type="http://schemas.openxmlformats.org/officeDocument/2006/relationships/header" Target="header2.xml"/><Relationship Id="rId31" Type="http://schemas.openxmlformats.org/officeDocument/2006/relationships/hyperlink" Target="http://xillybus.com/xillinux" TargetMode="External"/><Relationship Id="rId44" Type="http://schemas.openxmlformats.org/officeDocument/2006/relationships/image" Target="media/image27.png"/><Relationship Id="rId52"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8.png"/><Relationship Id="rId27" Type="http://schemas.openxmlformats.org/officeDocument/2006/relationships/hyperlink" Target="https://www.w3schools.com/w3css/w3css_references.asp" TargetMode="External"/><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endnotes" Target="endnotes.xml"/><Relationship Id="rId51" Type="http://schemas.openxmlformats.org/officeDocument/2006/relationships/header" Target="header3.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F13720394E8FE4899FCEFA4100E2417"/>
        <w:category>
          <w:name w:val="General"/>
          <w:gallery w:val="placeholder"/>
        </w:category>
        <w:types>
          <w:type w:val="bbPlcHdr"/>
        </w:types>
        <w:behaviors>
          <w:behavior w:val="content"/>
        </w:behaviors>
        <w:guid w:val="{1DB5AF2D-4CCA-F644-86D0-CDF9826ADBD5}"/>
      </w:docPartPr>
      <w:docPartBody>
        <w:p w:rsidR="00FF60FB" w:rsidRDefault="00FF60FB" w:rsidP="00FF60FB">
          <w:pPr>
            <w:pStyle w:val="7F13720394E8FE4899FCEFA4100E2417"/>
          </w:pPr>
          <w:r w:rsidRPr="00400E93">
            <w:rPr>
              <w:rStyle w:val="Textodelmarcadordeposicin"/>
            </w:rPr>
            <w:t>[Título]</w:t>
          </w:r>
        </w:p>
      </w:docPartBody>
    </w:docPart>
    <w:docPart>
      <w:docPartPr>
        <w:name w:val="434B9D43258D7A4DB02EC13ADC4FE3FD"/>
        <w:category>
          <w:name w:val="General"/>
          <w:gallery w:val="placeholder"/>
        </w:category>
        <w:types>
          <w:type w:val="bbPlcHdr"/>
        </w:types>
        <w:behaviors>
          <w:behavior w:val="content"/>
        </w:behaviors>
        <w:guid w:val="{7DF7BCDF-6593-B742-B52B-873057700D03}"/>
      </w:docPartPr>
      <w:docPartBody>
        <w:p w:rsidR="00FF60FB" w:rsidRDefault="00FF60FB" w:rsidP="00FF60FB">
          <w:pPr>
            <w:pStyle w:val="434B9D43258D7A4DB02EC13ADC4FE3FD"/>
          </w:pPr>
          <w:r w:rsidRPr="00400E9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Palatino">
    <w:altName w:val="Book Antiqua"/>
    <w:charset w:val="00"/>
    <w:family w:val="auto"/>
    <w:pitch w:val="variable"/>
    <w:sig w:usb0="A00002FF" w:usb1="7800205A" w:usb2="14600000" w:usb3="00000000" w:csb0="00000193"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F60FB"/>
    <w:rsid w:val="000362BE"/>
    <w:rsid w:val="002D6637"/>
    <w:rsid w:val="003106FA"/>
    <w:rsid w:val="0031486F"/>
    <w:rsid w:val="0036567A"/>
    <w:rsid w:val="003C49B2"/>
    <w:rsid w:val="003D6942"/>
    <w:rsid w:val="00460060"/>
    <w:rsid w:val="004D31C0"/>
    <w:rsid w:val="00595838"/>
    <w:rsid w:val="005B41A2"/>
    <w:rsid w:val="005F151C"/>
    <w:rsid w:val="00615D02"/>
    <w:rsid w:val="006752F9"/>
    <w:rsid w:val="00742EAB"/>
    <w:rsid w:val="007B2E2B"/>
    <w:rsid w:val="00885FCE"/>
    <w:rsid w:val="00887492"/>
    <w:rsid w:val="00944FF3"/>
    <w:rsid w:val="00A46827"/>
    <w:rsid w:val="00A858D1"/>
    <w:rsid w:val="00AC3C65"/>
    <w:rsid w:val="00AD698C"/>
    <w:rsid w:val="00AE797D"/>
    <w:rsid w:val="00BA5DF1"/>
    <w:rsid w:val="00C7307E"/>
    <w:rsid w:val="00D35AFE"/>
    <w:rsid w:val="00DC1782"/>
    <w:rsid w:val="00E80780"/>
    <w:rsid w:val="00EB3489"/>
    <w:rsid w:val="00FB7A0B"/>
    <w:rsid w:val="00FF60FB"/>
  </w:rsids>
  <m:mathPr>
    <m:mathFont m:val="Cambria Math"/>
    <m:brkBin m:val="before"/>
    <m:brkBinSub m:val="--"/>
    <m:smallFrac m:val="0"/>
    <m:dispDef/>
    <m:lMargin m:val="0"/>
    <m:rMargin m:val="0"/>
    <m:defJc m:val="centerGroup"/>
    <m:wrapIndent m:val="1440"/>
    <m:intLim m:val="subSup"/>
    <m:naryLim m:val="undOvr"/>
  </m:mathPr>
  <w:themeFontLang w:val="es-ES_tradnl"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FF60FB"/>
    <w:rPr>
      <w:color w:val="808080"/>
    </w:rPr>
  </w:style>
  <w:style w:type="paragraph" w:customStyle="1" w:styleId="2528E902FE99D44DB6E9BDBB3F9BAC14">
    <w:name w:val="2528E902FE99D44DB6E9BDBB3F9BAC14"/>
    <w:rsid w:val="00FF60FB"/>
  </w:style>
  <w:style w:type="paragraph" w:customStyle="1" w:styleId="7F13720394E8FE4899FCEFA4100E2417">
    <w:name w:val="7F13720394E8FE4899FCEFA4100E2417"/>
    <w:rsid w:val="00FF60FB"/>
  </w:style>
  <w:style w:type="paragraph" w:customStyle="1" w:styleId="EF472A5310328843B444EC78C0B4C971">
    <w:name w:val="EF472A5310328843B444EC78C0B4C971"/>
    <w:rsid w:val="00FF60FB"/>
  </w:style>
  <w:style w:type="paragraph" w:customStyle="1" w:styleId="434B9D43258D7A4DB02EC13ADC4FE3FD">
    <w:name w:val="434B9D43258D7A4DB02EC13ADC4FE3FD"/>
    <w:rsid w:val="00FF60FB"/>
  </w:style>
  <w:style w:type="paragraph" w:customStyle="1" w:styleId="A03C164317EA664586E4EBCFB2D6B0D6">
    <w:name w:val="A03C164317EA664586E4EBCFB2D6B0D6"/>
    <w:rsid w:val="00FF60FB"/>
  </w:style>
  <w:style w:type="paragraph" w:customStyle="1" w:styleId="178907DD0D72EA438D6DAB9A349957F4">
    <w:name w:val="178907DD0D72EA438D6DAB9A349957F4"/>
    <w:rsid w:val="00FF60FB"/>
  </w:style>
  <w:style w:type="paragraph" w:customStyle="1" w:styleId="326CCA0A1BF6493FA315D8A665F632CD">
    <w:name w:val="326CCA0A1BF6493FA315D8A665F632CD"/>
    <w:rsid w:val="003106FA"/>
    <w:pPr>
      <w:spacing w:after="160" w:line="259" w:lineRule="auto"/>
    </w:pPr>
    <w:rPr>
      <w:sz w:val="22"/>
      <w:szCs w:val="22"/>
      <w:lang w:val="es-ES" w:eastAsia="es-ES"/>
    </w:rPr>
  </w:style>
  <w:style w:type="paragraph" w:customStyle="1" w:styleId="70DE75486A004EA9A40A18895FCF745E">
    <w:name w:val="70DE75486A004EA9A40A18895FCF745E"/>
    <w:rsid w:val="003106FA"/>
    <w:pPr>
      <w:spacing w:after="160" w:line="259" w:lineRule="auto"/>
    </w:pPr>
    <w:rPr>
      <w:sz w:val="22"/>
      <w:szCs w:val="22"/>
      <w:lang w:val="es-ES" w:eastAsia="es-ES"/>
    </w:rPr>
  </w:style>
  <w:style w:type="paragraph" w:customStyle="1" w:styleId="BD50A6D3EEB34C368CE74F317B820305">
    <w:name w:val="BD50A6D3EEB34C368CE74F317B820305"/>
    <w:rsid w:val="003106FA"/>
    <w:pPr>
      <w:spacing w:after="160" w:line="259" w:lineRule="auto"/>
    </w:pPr>
    <w:rPr>
      <w:sz w:val="22"/>
      <w:szCs w:val="22"/>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ut12</b:Tag>
    <b:SourceType>ArticleInAPeriodical</b:SourceType>
    <b:Guid>{CF7A8CB1-B9EF-4CFE-8E24-7B3D936E492D}</b:Guid>
    <b:Author>
      <b:Author>
        <b:NameList>
          <b:Person>
            <b:Last>Autor</b:Last>
          </b:Person>
        </b:NameList>
      </b:Author>
    </b:Author>
    <b:Title>Este es el ejemplo de una cita</b:Title>
    <b:PeriodicalTitle>Tesis Doctoral</b:PeriodicalTitle>
    <b:Year>2012</b:Year>
    <b:Volume>2</b:Volume>
    <b:Issue>13</b:Issue>
    <b:RefOrder>1</b:RefOrder>
  </b:Source>
  <b:Source>
    <b:Tag>Otr01</b:Tag>
    <b:SourceType>ArticleInAPeriodical</b:SourceType>
    <b:Guid>{7FECE193-240C-40E4-B5D3-2328E66ED73E}</b:Guid>
    <b:Author>
      <b:Author>
        <b:NameList>
          <b:Person>
            <b:Last>Autor</b:Last>
            <b:First>Otro</b:First>
          </b:Person>
        </b:NameList>
      </b:Author>
    </b:Author>
    <b:Title>Otra cita distinta</b:Title>
    <b:PeriodicalTitle>revista</b:PeriodicalTitle>
    <b:Year>2001</b:Year>
    <b:Pages>12</b:Pages>
    <b:RefOrder>2</b:RefOrder>
  </b:Source>
</b:Sources>
</file>

<file path=customXml/itemProps1.xml><?xml version="1.0" encoding="utf-8"?>
<ds:datastoreItem xmlns:ds="http://schemas.openxmlformats.org/officeDocument/2006/customXml" ds:itemID="{BA98A019-0A8F-45C0-A628-E8FA105EC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98</Pages>
  <Words>15154</Words>
  <Characters>83349</Characters>
  <Application>Microsoft Office Word</Application>
  <DocSecurity>0</DocSecurity>
  <Lines>694</Lines>
  <Paragraphs>196</Paragraphs>
  <ScaleCrop>false</ScaleCrop>
  <HeadingPairs>
    <vt:vector size="2" baseType="variant">
      <vt:variant>
        <vt:lpstr>Título</vt:lpstr>
      </vt:variant>
      <vt:variant>
        <vt:i4>1</vt:i4>
      </vt:variant>
    </vt:vector>
  </HeadingPairs>
  <TitlesOfParts>
    <vt:vector size="1" baseType="lpstr">
      <vt:lpstr>Título :)</vt:lpstr>
    </vt:vector>
  </TitlesOfParts>
  <Manager/>
  <Company>ETSI.US</Company>
  <LinksUpToDate>false</LinksUpToDate>
  <CharactersWithSpaces>9830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 :)</dc:title>
  <dc:subject/>
  <dc:creator>gabriel rodríguez flores</dc:creator>
  <cp:keywords/>
  <dc:description/>
  <cp:lastModifiedBy>Gabriel Rodríguez Flores</cp:lastModifiedBy>
  <cp:revision>6</cp:revision>
  <cp:lastPrinted>2017-09-14T08:15:00Z</cp:lastPrinted>
  <dcterms:created xsi:type="dcterms:W3CDTF">2019-04-16T16:40:00Z</dcterms:created>
  <dcterms:modified xsi:type="dcterms:W3CDTF">2019-04-16T17: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Section">
    <vt:lpwstr>1</vt:lpwstr>
  </property>
  <property fmtid="{D5CDD505-2E9C-101B-9397-08002B2CF9AE}" pid="5" name="MTEquationNumber2">
    <vt:lpwstr>(#C1.#E1)</vt:lpwstr>
  </property>
  <property fmtid="{D5CDD505-2E9C-101B-9397-08002B2CF9AE}" pid="6" name="MTUseMTPrefs">
    <vt:lpwstr>1</vt:lpwstr>
  </property>
  <property fmtid="{D5CDD505-2E9C-101B-9397-08002B2CF9AE}" pid="7" name="MTDeferFieldUpdate">
    <vt:lpwstr>1</vt:lpwstr>
  </property>
</Properties>
</file>